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6A2903" w14:textId="77777777" w:rsidR="005578EB" w:rsidRDefault="005578EB" w:rsidP="005578EB">
      <w:pPr>
        <w:pStyle w:val="papertitle"/>
        <w:rPr>
          <w:rFonts w:ascii="Adobe Garamond Pro" w:eastAsia="MS Mincho" w:hAnsi="Adobe Garamond Pro"/>
        </w:rPr>
      </w:pPr>
    </w:p>
    <w:p w14:paraId="21B426C4" w14:textId="77777777" w:rsidR="005578EB" w:rsidRDefault="005578EB" w:rsidP="005578EB">
      <w:pPr>
        <w:pStyle w:val="papertitle"/>
        <w:rPr>
          <w:rFonts w:ascii="Adobe Garamond Pro" w:eastAsia="MS Mincho" w:hAnsi="Adobe Garamond Pro"/>
        </w:rPr>
      </w:pPr>
    </w:p>
    <w:p w14:paraId="173FFC68" w14:textId="77777777" w:rsidR="005578EB" w:rsidRDefault="005578EB" w:rsidP="005578EB">
      <w:pPr>
        <w:pStyle w:val="papertitle"/>
        <w:rPr>
          <w:rFonts w:ascii="Adobe Garamond Pro" w:eastAsia="MS Mincho" w:hAnsi="Adobe Garamond Pro"/>
        </w:rPr>
      </w:pPr>
    </w:p>
    <w:p w14:paraId="0CC2D509" w14:textId="77777777" w:rsidR="005578EB" w:rsidRDefault="005578EB" w:rsidP="005578EB">
      <w:pPr>
        <w:pStyle w:val="papertitle"/>
        <w:rPr>
          <w:rFonts w:ascii="Adobe Garamond Pro" w:eastAsia="MS Mincho" w:hAnsi="Adobe Garamond Pro"/>
        </w:rPr>
      </w:pPr>
    </w:p>
    <w:p w14:paraId="2973770A" w14:textId="77777777" w:rsidR="005578EB" w:rsidRDefault="005578EB" w:rsidP="005578EB">
      <w:pPr>
        <w:pStyle w:val="papertitle"/>
        <w:rPr>
          <w:rFonts w:ascii="Adobe Garamond Pro" w:eastAsia="MS Mincho" w:hAnsi="Adobe Garamond Pro"/>
        </w:rPr>
      </w:pPr>
      <w:r>
        <w:rPr>
          <w:rFonts w:ascii="Adobe Garamond Pro" w:eastAsia="MS Mincho" w:hAnsi="Adobe Garamond Pro"/>
        </w:rPr>
        <w:t>EE3-05 Digital System Design</w:t>
      </w:r>
    </w:p>
    <w:p w14:paraId="4DAA7A06" w14:textId="6570E191" w:rsidR="005578EB" w:rsidRDefault="005578EB" w:rsidP="005578EB">
      <w:pPr>
        <w:pStyle w:val="papersubtitle"/>
        <w:rPr>
          <w:rFonts w:ascii="Adobe Garamond Pro" w:eastAsia="MS Mincho" w:hAnsi="Adobe Garamond Pro"/>
        </w:rPr>
      </w:pPr>
      <w:r>
        <w:rPr>
          <w:rFonts w:ascii="Adobe Garamond Pro" w:eastAsia="MS Mincho" w:hAnsi="Adobe Garamond Pro"/>
        </w:rPr>
        <w:t xml:space="preserve">Coursework Report </w:t>
      </w:r>
      <w:r w:rsidR="00A46602">
        <w:rPr>
          <w:rFonts w:ascii="Adobe Garamond Pro" w:eastAsia="MS Mincho" w:hAnsi="Adobe Garamond Pro"/>
        </w:rPr>
        <w:t>3</w:t>
      </w:r>
      <w:r>
        <w:rPr>
          <w:rFonts w:ascii="Adobe Garamond Pro" w:eastAsia="MS Mincho" w:hAnsi="Adobe Garamond Pro"/>
        </w:rPr>
        <w:t xml:space="preserve">: Task </w:t>
      </w:r>
      <w:r w:rsidR="00A46602">
        <w:rPr>
          <w:rFonts w:ascii="Adobe Garamond Pro" w:eastAsia="MS Mincho" w:hAnsi="Adobe Garamond Pro"/>
        </w:rPr>
        <w:t>6-8</w:t>
      </w:r>
    </w:p>
    <w:p w14:paraId="20180548" w14:textId="77777777" w:rsidR="005578EB" w:rsidRDefault="005578EB" w:rsidP="005578EB">
      <w:pPr>
        <w:jc w:val="left"/>
        <w:rPr>
          <w:rFonts w:eastAsia="MS Mincho"/>
          <w:noProof/>
          <w:sz w:val="22"/>
          <w:szCs w:val="22"/>
        </w:rPr>
        <w:sectPr w:rsidR="005578EB">
          <w:pgSz w:w="11909" w:h="16834"/>
          <w:pgMar w:top="1077" w:right="731" w:bottom="1077" w:left="731" w:header="720" w:footer="720" w:gutter="0"/>
          <w:cols w:space="720"/>
        </w:sectPr>
      </w:pPr>
    </w:p>
    <w:p w14:paraId="548F7179" w14:textId="77777777" w:rsidR="005578EB" w:rsidRDefault="005578EB" w:rsidP="005578EB">
      <w:pPr>
        <w:rPr>
          <w:rFonts w:eastAsia="MS Mincho"/>
        </w:rPr>
      </w:pPr>
    </w:p>
    <w:p w14:paraId="1E011264" w14:textId="77777777" w:rsidR="005578EB" w:rsidRDefault="005578EB" w:rsidP="005578EB">
      <w:pPr>
        <w:jc w:val="left"/>
        <w:rPr>
          <w:rFonts w:eastAsia="MS Mincho"/>
        </w:rPr>
        <w:sectPr w:rsidR="005578EB">
          <w:type w:val="continuous"/>
          <w:pgSz w:w="11909" w:h="16834"/>
          <w:pgMar w:top="1080" w:right="734" w:bottom="2434" w:left="734" w:header="720" w:footer="720" w:gutter="0"/>
          <w:cols w:space="720"/>
        </w:sectPr>
      </w:pPr>
    </w:p>
    <w:p w14:paraId="1D6EB817" w14:textId="77777777" w:rsidR="005578EB" w:rsidRDefault="005578EB" w:rsidP="005578EB">
      <w:pPr>
        <w:pStyle w:val="Abstract"/>
        <w:rPr>
          <w:rFonts w:ascii="Adobe Garamond Pro" w:eastAsia="MS Mincho" w:hAnsi="Adobe Garamond Pro"/>
          <w:i/>
          <w:iCs/>
        </w:rPr>
      </w:pPr>
    </w:p>
    <w:p w14:paraId="0D01EC5F" w14:textId="77777777" w:rsidR="00513C3A" w:rsidRDefault="00513C3A" w:rsidP="005578EB">
      <w:pPr>
        <w:pStyle w:val="Abstract"/>
        <w:rPr>
          <w:rFonts w:ascii="Adobe Garamond Pro" w:eastAsia="MS Mincho" w:hAnsi="Adobe Garamond Pro"/>
          <w:b w:val="0"/>
          <w:iCs/>
          <w:color w:val="FF0000"/>
        </w:rPr>
      </w:pPr>
    </w:p>
    <w:p w14:paraId="28B77F74" w14:textId="0806ACE2" w:rsidR="000115DF" w:rsidRDefault="000115DF" w:rsidP="005578EB">
      <w:pPr>
        <w:pStyle w:val="Abstract"/>
        <w:rPr>
          <w:rFonts w:ascii="Adobe Garamond Pro" w:eastAsia="MS Mincho" w:hAnsi="Adobe Garamond Pro"/>
          <w:b w:val="0"/>
          <w:iCs/>
          <w:color w:val="FF0000"/>
        </w:rPr>
      </w:pPr>
    </w:p>
    <w:p w14:paraId="7BB91FD2" w14:textId="77777777" w:rsidR="000115DF" w:rsidRDefault="000115DF" w:rsidP="005578EB">
      <w:pPr>
        <w:pStyle w:val="Abstract"/>
        <w:rPr>
          <w:rFonts w:ascii="Adobe Garamond Pro" w:eastAsia="MS Mincho" w:hAnsi="Adobe Garamond Pro"/>
          <w:b w:val="0"/>
          <w:iCs/>
          <w:color w:val="FF0000"/>
        </w:rPr>
      </w:pPr>
    </w:p>
    <w:p w14:paraId="163AA0B5" w14:textId="77777777" w:rsidR="00513C3A" w:rsidRDefault="00513C3A" w:rsidP="005578EB">
      <w:pPr>
        <w:pStyle w:val="Abstract"/>
        <w:rPr>
          <w:rFonts w:ascii="Adobe Garamond Pro" w:eastAsia="MS Mincho" w:hAnsi="Adobe Garamond Pro"/>
          <w:b w:val="0"/>
          <w:iCs/>
          <w:color w:val="FF0000"/>
        </w:rPr>
      </w:pPr>
    </w:p>
    <w:p w14:paraId="47E20616" w14:textId="77777777" w:rsidR="00513C3A" w:rsidRDefault="00513C3A" w:rsidP="005578EB">
      <w:pPr>
        <w:pStyle w:val="Abstract"/>
        <w:rPr>
          <w:rFonts w:ascii="Adobe Garamond Pro" w:eastAsia="MS Mincho" w:hAnsi="Adobe Garamond Pro"/>
          <w:b w:val="0"/>
          <w:iCs/>
          <w:color w:val="FF0000"/>
        </w:rPr>
      </w:pPr>
    </w:p>
    <w:p w14:paraId="3B99100A" w14:textId="517FA46C" w:rsidR="005578EB" w:rsidRDefault="005578EB" w:rsidP="005578EB">
      <w:pPr>
        <w:pStyle w:val="Abstract"/>
        <w:rPr>
          <w:rFonts w:ascii="Adobe Garamond Pro" w:eastAsia="MS Mincho" w:hAnsi="Adobe Garamond Pro"/>
        </w:rPr>
      </w:pPr>
      <w:r>
        <w:rPr>
          <w:rFonts w:ascii="Adobe Garamond Pro" w:eastAsia="MS Mincho" w:hAnsi="Adobe Garamond Pro"/>
          <w:i/>
          <w:iCs/>
        </w:rPr>
        <w:t>Abstract</w:t>
      </w:r>
      <w:r>
        <w:rPr>
          <w:rFonts w:ascii="Adobe Garamond Pro" w:eastAsia="MS Mincho" w:hAnsi="Adobe Garamond Pro"/>
        </w:rPr>
        <w:t>—</w:t>
      </w:r>
      <w:r>
        <w:rPr>
          <w:rFonts w:ascii="Adobe Garamond Pro" w:hAnsi="Adobe Garamond Pro"/>
        </w:rPr>
        <w:t xml:space="preserve"> This is the </w:t>
      </w:r>
      <w:r w:rsidR="00A46602">
        <w:rPr>
          <w:rFonts w:ascii="Adobe Garamond Pro" w:hAnsi="Adobe Garamond Pro"/>
        </w:rPr>
        <w:t xml:space="preserve">final </w:t>
      </w:r>
      <w:r>
        <w:rPr>
          <w:rFonts w:ascii="Adobe Garamond Pro" w:hAnsi="Adobe Garamond Pro"/>
        </w:rPr>
        <w:t xml:space="preserve">report out of three for EE3-05 Digital System Design’s (2015-2016) coursework of implementing, then accelerating a mathematical algorithm on an Altera Cyclone III FPGA. This </w:t>
      </w:r>
      <w:r w:rsidR="00A46602">
        <w:rPr>
          <w:rFonts w:ascii="Adobe Garamond Pro" w:hAnsi="Adobe Garamond Pro"/>
        </w:rPr>
        <w:t>final</w:t>
      </w:r>
      <w:r>
        <w:rPr>
          <w:rFonts w:ascii="Adobe Garamond Pro" w:hAnsi="Adobe Garamond Pro"/>
        </w:rPr>
        <w:t xml:space="preserve"> report will cover </w:t>
      </w:r>
      <w:r w:rsidR="00A46602">
        <w:rPr>
          <w:rFonts w:ascii="Adobe Garamond Pro" w:hAnsi="Adobe Garamond Pro"/>
        </w:rPr>
        <w:t>methods used to accelerate the computation by using hardware blocks to do the bulk of the calculations</w:t>
      </w:r>
      <w:r w:rsidR="00B94148">
        <w:rPr>
          <w:rFonts w:ascii="Adobe Garamond Pro" w:hAnsi="Adobe Garamond Pro"/>
        </w:rPr>
        <w:t>.</w:t>
      </w:r>
      <w:r w:rsidR="00F154FF">
        <w:rPr>
          <w:rFonts w:ascii="Adobe Garamond Pro" w:hAnsi="Adobe Garamond Pro"/>
        </w:rPr>
        <w:t xml:space="preserve"> Multiple sections</w:t>
      </w:r>
      <w:r>
        <w:rPr>
          <w:rFonts w:ascii="Adobe Garamond Pro" w:hAnsi="Adobe Garamond Pro"/>
        </w:rPr>
        <w:t xml:space="preserve"> on benchmarking the performance of our system </w:t>
      </w:r>
      <w:r w:rsidR="00F154FF">
        <w:rPr>
          <w:rFonts w:ascii="Adobe Garamond Pro" w:hAnsi="Adobe Garamond Pro"/>
        </w:rPr>
        <w:t>are</w:t>
      </w:r>
      <w:r>
        <w:rPr>
          <w:rFonts w:ascii="Adobe Garamond Pro" w:hAnsi="Adobe Garamond Pro"/>
        </w:rPr>
        <w:t xml:space="preserve"> included</w:t>
      </w:r>
      <w:r w:rsidR="00A46602">
        <w:rPr>
          <w:rFonts w:ascii="Adobe Garamond Pro" w:hAnsi="Adobe Garamond Pro"/>
        </w:rPr>
        <w:t>, as well as justifications on methods used, based on constraints such as, but not limi</w:t>
      </w:r>
      <w:r w:rsidR="00C064FF">
        <w:rPr>
          <w:rFonts w:ascii="Adobe Garamond Pro" w:hAnsi="Adobe Garamond Pro"/>
        </w:rPr>
        <w:t>ted to, hardware resource usage, accuracy when compared with MATLAB, and throughput in terms of bytes per second.</w:t>
      </w:r>
    </w:p>
    <w:p w14:paraId="7A09269F" w14:textId="77777777" w:rsidR="005578EB" w:rsidRDefault="005578EB" w:rsidP="005578EB"/>
    <w:p w14:paraId="4C1B9D8B" w14:textId="77777777" w:rsidR="005578EB" w:rsidRDefault="005578EB" w:rsidP="005578EB"/>
    <w:p w14:paraId="0A798C0E" w14:textId="6B8F80C2" w:rsidR="00F154FF" w:rsidRDefault="00F154FF" w:rsidP="005578EB"/>
    <w:p w14:paraId="233FB46E" w14:textId="77777777" w:rsidR="00F154FF" w:rsidRDefault="00F154FF" w:rsidP="005578EB"/>
    <w:p w14:paraId="106F2792" w14:textId="77777777" w:rsidR="00F154FF" w:rsidRDefault="00F154FF" w:rsidP="005578EB"/>
    <w:p w14:paraId="3E28AB42" w14:textId="77777777" w:rsidR="005578EB" w:rsidRDefault="005578EB" w:rsidP="005578EB"/>
    <w:p w14:paraId="393EE176" w14:textId="77777777" w:rsidR="005578EB" w:rsidRDefault="005578EB" w:rsidP="005578EB">
      <w:pPr>
        <w:pStyle w:val="Affiliation"/>
        <w:rPr>
          <w:rFonts w:ascii="Adobe Garamond Pro" w:eastAsia="MS Mincho" w:hAnsi="Adobe Garamond Pro"/>
          <w:sz w:val="18"/>
        </w:rPr>
      </w:pPr>
    </w:p>
    <w:p w14:paraId="3C5C4794" w14:textId="77777777" w:rsidR="005578EB" w:rsidRDefault="005578EB" w:rsidP="005578EB">
      <w:pPr>
        <w:pStyle w:val="Affiliation"/>
        <w:rPr>
          <w:rFonts w:ascii="Adobe Garamond Pro" w:eastAsia="MS Mincho" w:hAnsi="Adobe Garamond Pro"/>
          <w:sz w:val="18"/>
        </w:rPr>
      </w:pPr>
    </w:p>
    <w:p w14:paraId="3B32DF31" w14:textId="77777777" w:rsidR="005578EB" w:rsidRDefault="005578EB" w:rsidP="005578EB">
      <w:pPr>
        <w:pStyle w:val="Affiliation"/>
        <w:rPr>
          <w:rFonts w:ascii="Adobe Garamond Pro" w:eastAsia="MS Mincho" w:hAnsi="Adobe Garamond Pro"/>
          <w:sz w:val="18"/>
        </w:rPr>
      </w:pPr>
    </w:p>
    <w:p w14:paraId="29A94041" w14:textId="77777777" w:rsidR="005578EB" w:rsidRDefault="005578EB" w:rsidP="005578EB">
      <w:pPr>
        <w:pStyle w:val="Affiliation"/>
        <w:rPr>
          <w:rFonts w:ascii="Adobe Garamond Pro" w:eastAsia="MS Mincho" w:hAnsi="Adobe Garamond Pro"/>
          <w:sz w:val="18"/>
        </w:rPr>
      </w:pPr>
    </w:p>
    <w:p w14:paraId="46E2C434" w14:textId="77777777" w:rsidR="005578EB" w:rsidRDefault="005578EB" w:rsidP="005578EB">
      <w:pPr>
        <w:pStyle w:val="Affiliation"/>
        <w:rPr>
          <w:rFonts w:ascii="Adobe Garamond Pro" w:eastAsia="MS Mincho" w:hAnsi="Adobe Garamond Pro"/>
          <w:sz w:val="18"/>
        </w:rPr>
      </w:pPr>
    </w:p>
    <w:p w14:paraId="048DD97C" w14:textId="77777777" w:rsidR="005578EB" w:rsidRDefault="005578EB" w:rsidP="005578EB">
      <w:pPr>
        <w:pStyle w:val="Affiliation"/>
        <w:rPr>
          <w:rFonts w:ascii="Adobe Garamond Pro" w:eastAsia="MS Mincho" w:hAnsi="Adobe Garamond Pro"/>
          <w:sz w:val="18"/>
        </w:rPr>
      </w:pPr>
    </w:p>
    <w:p w14:paraId="50DD0E50" w14:textId="77777777" w:rsidR="005578EB" w:rsidRDefault="005578EB" w:rsidP="005578EB">
      <w:pPr>
        <w:pStyle w:val="Affiliation"/>
        <w:rPr>
          <w:rFonts w:ascii="Adobe Garamond Pro" w:eastAsia="MS Mincho" w:hAnsi="Adobe Garamond Pro"/>
          <w:sz w:val="18"/>
        </w:rPr>
      </w:pPr>
    </w:p>
    <w:tbl>
      <w:tblPr>
        <w:tblStyle w:val="TableGrid"/>
        <w:tblW w:w="978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6"/>
        <w:gridCol w:w="4965"/>
      </w:tblGrid>
      <w:tr w:rsidR="005578EB" w14:paraId="0E426E51" w14:textId="77777777" w:rsidTr="00B94148">
        <w:tc>
          <w:tcPr>
            <w:tcW w:w="4816" w:type="dxa"/>
            <w:hideMark/>
          </w:tcPr>
          <w:p w14:paraId="4B7AE99B" w14:textId="77777777" w:rsidR="005578EB" w:rsidRDefault="005578EB">
            <w:pPr>
              <w:pStyle w:val="Author"/>
              <w:rPr>
                <w:rFonts w:ascii="Adobe Garamond Pro" w:eastAsia="MS Mincho" w:hAnsi="Adobe Garamond Pro"/>
              </w:rPr>
            </w:pPr>
            <w:r>
              <w:rPr>
                <w:rFonts w:ascii="Adobe Garamond Pro" w:eastAsia="MS Mincho" w:hAnsi="Adobe Garamond Pro"/>
              </w:rPr>
              <w:t>Jeremy Chan*</w:t>
            </w:r>
          </w:p>
          <w:p w14:paraId="4560B148" w14:textId="77777777" w:rsidR="005578EB" w:rsidRDefault="005578EB">
            <w:pPr>
              <w:pStyle w:val="Affiliation"/>
              <w:rPr>
                <w:rFonts w:ascii="Adobe Garamond Pro" w:eastAsia="MS Mincho" w:hAnsi="Adobe Garamond Pro"/>
              </w:rPr>
            </w:pPr>
            <w:r>
              <w:rPr>
                <w:rFonts w:ascii="Adobe Garamond Pro" w:eastAsia="MS Mincho" w:hAnsi="Adobe Garamond Pro"/>
              </w:rPr>
              <w:t>Department of Electrical and Electronic Engineering</w:t>
            </w:r>
          </w:p>
          <w:p w14:paraId="297DE60F" w14:textId="77777777" w:rsidR="005578EB" w:rsidRDefault="005578EB">
            <w:pPr>
              <w:pStyle w:val="Affiliation"/>
              <w:rPr>
                <w:rFonts w:ascii="Adobe Garamond Pro" w:eastAsia="MS Mincho" w:hAnsi="Adobe Garamond Pro"/>
              </w:rPr>
            </w:pPr>
            <w:r>
              <w:rPr>
                <w:rFonts w:ascii="Adobe Garamond Pro" w:eastAsia="MS Mincho" w:hAnsi="Adobe Garamond Pro"/>
              </w:rPr>
              <w:t>Imperial College</w:t>
            </w:r>
          </w:p>
          <w:p w14:paraId="5DEF8B30" w14:textId="77777777" w:rsidR="005578EB" w:rsidRDefault="005578EB">
            <w:pPr>
              <w:pStyle w:val="Affiliation"/>
              <w:rPr>
                <w:rFonts w:ascii="Adobe Garamond Pro" w:eastAsia="MS Mincho" w:hAnsi="Adobe Garamond Pro"/>
              </w:rPr>
            </w:pPr>
            <w:r>
              <w:rPr>
                <w:rFonts w:ascii="Adobe Garamond Pro" w:eastAsia="MS Mincho" w:hAnsi="Adobe Garamond Pro"/>
              </w:rPr>
              <w:t>London, United Kingdom</w:t>
            </w:r>
          </w:p>
          <w:p w14:paraId="49BBA40D" w14:textId="77777777" w:rsidR="005578EB" w:rsidRDefault="00CA0502">
            <w:pPr>
              <w:jc w:val="center"/>
            </w:pPr>
            <w:hyperlink r:id="rId8" w:history="1">
              <w:r w:rsidR="005578EB">
                <w:rPr>
                  <w:rStyle w:val="Hyperlink"/>
                  <w:rFonts w:eastAsia="MS Mincho"/>
                </w:rPr>
                <w:t>jc4913@ic.ac.uk</w:t>
              </w:r>
            </w:hyperlink>
            <w:r w:rsidR="005578EB">
              <w:rPr>
                <w:rFonts w:eastAsia="MS Mincho"/>
              </w:rPr>
              <w:t xml:space="preserve"> | 00818433</w:t>
            </w:r>
          </w:p>
        </w:tc>
        <w:tc>
          <w:tcPr>
            <w:tcW w:w="4965" w:type="dxa"/>
            <w:hideMark/>
          </w:tcPr>
          <w:p w14:paraId="3E916AFA" w14:textId="77777777" w:rsidR="005578EB" w:rsidRDefault="005578EB">
            <w:pPr>
              <w:pStyle w:val="Author"/>
              <w:rPr>
                <w:rFonts w:ascii="Adobe Garamond Pro" w:eastAsia="MS Mincho" w:hAnsi="Adobe Garamond Pro"/>
              </w:rPr>
            </w:pPr>
            <w:r>
              <w:rPr>
                <w:rFonts w:ascii="Adobe Garamond Pro" w:eastAsia="MS Mincho" w:hAnsi="Adobe Garamond Pro"/>
              </w:rPr>
              <w:t>Chak Yeung Dominic Kwok*</w:t>
            </w:r>
          </w:p>
          <w:p w14:paraId="6BC1D401" w14:textId="77777777" w:rsidR="005578EB" w:rsidRDefault="005578EB">
            <w:pPr>
              <w:pStyle w:val="Affiliation"/>
              <w:rPr>
                <w:rFonts w:ascii="Adobe Garamond Pro" w:eastAsia="MS Mincho" w:hAnsi="Adobe Garamond Pro"/>
              </w:rPr>
            </w:pPr>
            <w:r>
              <w:rPr>
                <w:rFonts w:ascii="Adobe Garamond Pro" w:eastAsia="MS Mincho" w:hAnsi="Adobe Garamond Pro"/>
              </w:rPr>
              <w:t>Department of Electrical and Electronic Engineering</w:t>
            </w:r>
          </w:p>
          <w:p w14:paraId="05EF2CBE" w14:textId="77777777" w:rsidR="005578EB" w:rsidRDefault="005578EB">
            <w:pPr>
              <w:pStyle w:val="Affiliation"/>
              <w:rPr>
                <w:rFonts w:ascii="Adobe Garamond Pro" w:eastAsia="MS Mincho" w:hAnsi="Adobe Garamond Pro"/>
              </w:rPr>
            </w:pPr>
            <w:r>
              <w:rPr>
                <w:rFonts w:ascii="Adobe Garamond Pro" w:eastAsia="MS Mincho" w:hAnsi="Adobe Garamond Pro"/>
              </w:rPr>
              <w:t>Imperial College</w:t>
            </w:r>
          </w:p>
          <w:p w14:paraId="43942A99" w14:textId="77777777" w:rsidR="005578EB" w:rsidRDefault="005578EB">
            <w:pPr>
              <w:pStyle w:val="Affiliation"/>
              <w:rPr>
                <w:rFonts w:ascii="Adobe Garamond Pro" w:eastAsia="MS Mincho" w:hAnsi="Adobe Garamond Pro"/>
              </w:rPr>
            </w:pPr>
            <w:r>
              <w:rPr>
                <w:rFonts w:ascii="Adobe Garamond Pro" w:eastAsia="MS Mincho" w:hAnsi="Adobe Garamond Pro"/>
              </w:rPr>
              <w:t>London, United Kingdom</w:t>
            </w:r>
          </w:p>
          <w:p w14:paraId="2633048D" w14:textId="77777777" w:rsidR="005578EB" w:rsidRDefault="00CA0502">
            <w:pPr>
              <w:jc w:val="center"/>
            </w:pPr>
            <w:hyperlink r:id="rId9" w:history="1">
              <w:r w:rsidR="005578EB">
                <w:rPr>
                  <w:rStyle w:val="Hyperlink"/>
                  <w:rFonts w:eastAsia="MS Mincho"/>
                </w:rPr>
                <w:t>cyk113@ic.ac.uk</w:t>
              </w:r>
            </w:hyperlink>
            <w:r w:rsidR="005578EB">
              <w:rPr>
                <w:rFonts w:eastAsia="MS Mincho"/>
              </w:rPr>
              <w:t xml:space="preserve"> | 00827832</w:t>
            </w:r>
          </w:p>
        </w:tc>
      </w:tr>
    </w:tbl>
    <w:p w14:paraId="662E6771" w14:textId="77777777" w:rsidR="00F154FF" w:rsidRDefault="00F154FF" w:rsidP="005578EB">
      <w:pPr>
        <w:jc w:val="center"/>
        <w:rPr>
          <w:rFonts w:eastAsia="MS Mincho"/>
          <w:sz w:val="18"/>
        </w:rPr>
      </w:pPr>
    </w:p>
    <w:p w14:paraId="5BDB6E57" w14:textId="77777777" w:rsidR="00B94148" w:rsidRDefault="00B94148" w:rsidP="005578EB">
      <w:pPr>
        <w:jc w:val="center"/>
        <w:rPr>
          <w:rFonts w:eastAsia="MS Mincho"/>
          <w:sz w:val="18"/>
        </w:rPr>
      </w:pPr>
    </w:p>
    <w:p w14:paraId="53042A84" w14:textId="77777777" w:rsidR="00F154FF" w:rsidRDefault="00F154FF" w:rsidP="005578EB">
      <w:pPr>
        <w:jc w:val="center"/>
        <w:rPr>
          <w:rFonts w:eastAsia="MS Mincho"/>
          <w:sz w:val="18"/>
        </w:rPr>
      </w:pPr>
    </w:p>
    <w:p w14:paraId="258ECBC8" w14:textId="77777777" w:rsidR="005578EB" w:rsidRDefault="005578EB" w:rsidP="005578EB">
      <w:pPr>
        <w:jc w:val="center"/>
        <w:rPr>
          <w:rFonts w:eastAsia="MS Mincho"/>
          <w:noProof/>
        </w:rPr>
      </w:pPr>
      <w:r>
        <w:rPr>
          <w:rFonts w:eastAsia="MS Mincho"/>
          <w:sz w:val="18"/>
        </w:rPr>
        <w:t>*These authors contributed equally to this work</w:t>
      </w:r>
    </w:p>
    <w:p w14:paraId="722C6D87" w14:textId="77777777" w:rsidR="005578EB" w:rsidRDefault="005578EB" w:rsidP="005578EB">
      <w:pPr>
        <w:jc w:val="left"/>
        <w:rPr>
          <w:rFonts w:eastAsia="MS Mincho"/>
          <w:smallCaps/>
          <w:noProof/>
        </w:rPr>
      </w:pPr>
      <w:r>
        <w:br w:type="page"/>
      </w:r>
    </w:p>
    <w:sdt>
      <w:sdtPr>
        <w:rPr>
          <w:rFonts w:eastAsia="Times New Roman" w:cs="Times New Roman"/>
          <w:color w:val="auto"/>
          <w:sz w:val="20"/>
          <w:szCs w:val="20"/>
        </w:rPr>
        <w:id w:val="-2007660927"/>
        <w:docPartObj>
          <w:docPartGallery w:val="Table of Contents"/>
          <w:docPartUnique/>
        </w:docPartObj>
      </w:sdtPr>
      <w:sdtContent>
        <w:p w14:paraId="2D72C4E3" w14:textId="77777777" w:rsidR="005578EB" w:rsidRDefault="005578EB" w:rsidP="005578EB">
          <w:pPr>
            <w:pStyle w:val="TOCHeading"/>
          </w:pPr>
          <w:r>
            <w:t>Table of Contents</w:t>
          </w:r>
        </w:p>
        <w:p w14:paraId="71745E41" w14:textId="77777777" w:rsidR="00841FDE" w:rsidRDefault="005578EB">
          <w:pPr>
            <w:pStyle w:val="TOC1"/>
            <w:tabs>
              <w:tab w:val="left" w:pos="440"/>
              <w:tab w:val="right" w:leader="dot" w:pos="8497"/>
            </w:tabs>
            <w:rPr>
              <w:rFonts w:asciiTheme="minorHAnsi" w:hAnsiTheme="minorHAnsi" w:cstheme="minorBidi"/>
              <w:noProof/>
              <w:lang w:val="en-GB" w:eastAsia="en-GB"/>
            </w:rPr>
          </w:pPr>
          <w:r>
            <w:fldChar w:fldCharType="begin"/>
          </w:r>
          <w:r>
            <w:instrText xml:space="preserve"> TOC \o "1-3" \h \z \u </w:instrText>
          </w:r>
          <w:r>
            <w:fldChar w:fldCharType="separate"/>
          </w:r>
          <w:hyperlink w:anchor="_Toc446072258" w:history="1">
            <w:r w:rsidR="00841FDE" w:rsidRPr="0057042B">
              <w:rPr>
                <w:rStyle w:val="Hyperlink"/>
                <w:rFonts w:ascii="Times New Roman" w:hAnsi="Times New Roman"/>
                <w:noProof/>
              </w:rPr>
              <w:t>I.</w:t>
            </w:r>
            <w:r w:rsidR="00841FDE">
              <w:rPr>
                <w:rFonts w:asciiTheme="minorHAnsi" w:hAnsiTheme="minorHAnsi" w:cstheme="minorBidi"/>
                <w:noProof/>
                <w:lang w:val="en-GB" w:eastAsia="en-GB"/>
              </w:rPr>
              <w:tab/>
            </w:r>
            <w:r w:rsidR="00841FDE" w:rsidRPr="0057042B">
              <w:rPr>
                <w:rStyle w:val="Hyperlink"/>
                <w:noProof/>
              </w:rPr>
              <w:t>Introduction</w:t>
            </w:r>
            <w:r w:rsidR="00841FDE">
              <w:rPr>
                <w:noProof/>
                <w:webHidden/>
              </w:rPr>
              <w:tab/>
            </w:r>
            <w:r w:rsidR="00841FDE">
              <w:rPr>
                <w:noProof/>
                <w:webHidden/>
              </w:rPr>
              <w:fldChar w:fldCharType="begin"/>
            </w:r>
            <w:r w:rsidR="00841FDE">
              <w:rPr>
                <w:noProof/>
                <w:webHidden/>
              </w:rPr>
              <w:instrText xml:space="preserve"> PAGEREF _Toc446072258 \h </w:instrText>
            </w:r>
            <w:r w:rsidR="00841FDE">
              <w:rPr>
                <w:noProof/>
                <w:webHidden/>
              </w:rPr>
            </w:r>
            <w:r w:rsidR="00841FDE">
              <w:rPr>
                <w:noProof/>
                <w:webHidden/>
              </w:rPr>
              <w:fldChar w:fldCharType="separate"/>
            </w:r>
            <w:r w:rsidR="00CA0502">
              <w:rPr>
                <w:noProof/>
                <w:webHidden/>
              </w:rPr>
              <w:t>4</w:t>
            </w:r>
            <w:r w:rsidR="00841FDE">
              <w:rPr>
                <w:noProof/>
                <w:webHidden/>
              </w:rPr>
              <w:fldChar w:fldCharType="end"/>
            </w:r>
          </w:hyperlink>
        </w:p>
        <w:p w14:paraId="1850DC2D" w14:textId="77777777" w:rsidR="00841FDE" w:rsidRDefault="00CA0502">
          <w:pPr>
            <w:pStyle w:val="TOC1"/>
            <w:tabs>
              <w:tab w:val="left" w:pos="440"/>
              <w:tab w:val="right" w:leader="dot" w:pos="8497"/>
            </w:tabs>
            <w:rPr>
              <w:rFonts w:asciiTheme="minorHAnsi" w:hAnsiTheme="minorHAnsi" w:cstheme="minorBidi"/>
              <w:noProof/>
              <w:lang w:val="en-GB" w:eastAsia="en-GB"/>
            </w:rPr>
          </w:pPr>
          <w:hyperlink w:anchor="_Toc446072259" w:history="1">
            <w:r w:rsidR="00841FDE" w:rsidRPr="0057042B">
              <w:rPr>
                <w:rStyle w:val="Hyperlink"/>
                <w:rFonts w:ascii="Times New Roman" w:hAnsi="Times New Roman"/>
                <w:noProof/>
              </w:rPr>
              <w:t>II.</w:t>
            </w:r>
            <w:r w:rsidR="00841FDE">
              <w:rPr>
                <w:rFonts w:asciiTheme="minorHAnsi" w:hAnsiTheme="minorHAnsi" w:cstheme="minorBidi"/>
                <w:noProof/>
                <w:lang w:val="en-GB" w:eastAsia="en-GB"/>
              </w:rPr>
              <w:tab/>
            </w:r>
            <w:r w:rsidR="00841FDE" w:rsidRPr="0057042B">
              <w:rPr>
                <w:rStyle w:val="Hyperlink"/>
                <w:noProof/>
              </w:rPr>
              <w:t>Previous System Layout</w:t>
            </w:r>
            <w:r w:rsidR="00841FDE">
              <w:rPr>
                <w:noProof/>
                <w:webHidden/>
              </w:rPr>
              <w:tab/>
            </w:r>
            <w:r w:rsidR="00841FDE">
              <w:rPr>
                <w:noProof/>
                <w:webHidden/>
              </w:rPr>
              <w:fldChar w:fldCharType="begin"/>
            </w:r>
            <w:r w:rsidR="00841FDE">
              <w:rPr>
                <w:noProof/>
                <w:webHidden/>
              </w:rPr>
              <w:instrText xml:space="preserve"> PAGEREF _Toc446072259 \h </w:instrText>
            </w:r>
            <w:r w:rsidR="00841FDE">
              <w:rPr>
                <w:noProof/>
                <w:webHidden/>
              </w:rPr>
            </w:r>
            <w:r w:rsidR="00841FDE">
              <w:rPr>
                <w:noProof/>
                <w:webHidden/>
              </w:rPr>
              <w:fldChar w:fldCharType="separate"/>
            </w:r>
            <w:r>
              <w:rPr>
                <w:noProof/>
                <w:webHidden/>
              </w:rPr>
              <w:t>4</w:t>
            </w:r>
            <w:r w:rsidR="00841FDE">
              <w:rPr>
                <w:noProof/>
                <w:webHidden/>
              </w:rPr>
              <w:fldChar w:fldCharType="end"/>
            </w:r>
          </w:hyperlink>
        </w:p>
        <w:p w14:paraId="711B67DC" w14:textId="77777777" w:rsidR="00841FDE" w:rsidRDefault="00CA0502">
          <w:pPr>
            <w:pStyle w:val="TOC1"/>
            <w:tabs>
              <w:tab w:val="left" w:pos="660"/>
              <w:tab w:val="right" w:leader="dot" w:pos="8497"/>
            </w:tabs>
            <w:rPr>
              <w:rFonts w:asciiTheme="minorHAnsi" w:hAnsiTheme="minorHAnsi" w:cstheme="minorBidi"/>
              <w:noProof/>
              <w:lang w:val="en-GB" w:eastAsia="en-GB"/>
            </w:rPr>
          </w:pPr>
          <w:hyperlink w:anchor="_Toc446072260" w:history="1">
            <w:r w:rsidR="00841FDE" w:rsidRPr="0057042B">
              <w:rPr>
                <w:rStyle w:val="Hyperlink"/>
                <w:rFonts w:ascii="Times New Roman" w:hAnsi="Times New Roman"/>
                <w:noProof/>
              </w:rPr>
              <w:t>III.</w:t>
            </w:r>
            <w:r w:rsidR="00841FDE">
              <w:rPr>
                <w:rFonts w:asciiTheme="minorHAnsi" w:hAnsiTheme="minorHAnsi" w:cstheme="minorBidi"/>
                <w:noProof/>
                <w:lang w:val="en-GB" w:eastAsia="en-GB"/>
              </w:rPr>
              <w:tab/>
            </w:r>
            <w:r w:rsidR="00841FDE" w:rsidRPr="0057042B">
              <w:rPr>
                <w:rStyle w:val="Hyperlink"/>
                <w:noProof/>
              </w:rPr>
              <w:t>Task 6: Add Hardware Floating-Point Units</w:t>
            </w:r>
            <w:r w:rsidR="00841FDE">
              <w:rPr>
                <w:noProof/>
                <w:webHidden/>
              </w:rPr>
              <w:tab/>
            </w:r>
            <w:r w:rsidR="00841FDE">
              <w:rPr>
                <w:noProof/>
                <w:webHidden/>
              </w:rPr>
              <w:fldChar w:fldCharType="begin"/>
            </w:r>
            <w:r w:rsidR="00841FDE">
              <w:rPr>
                <w:noProof/>
                <w:webHidden/>
              </w:rPr>
              <w:instrText xml:space="preserve"> PAGEREF _Toc446072260 \h </w:instrText>
            </w:r>
            <w:r w:rsidR="00841FDE">
              <w:rPr>
                <w:noProof/>
                <w:webHidden/>
              </w:rPr>
            </w:r>
            <w:r w:rsidR="00841FDE">
              <w:rPr>
                <w:noProof/>
                <w:webHidden/>
              </w:rPr>
              <w:fldChar w:fldCharType="separate"/>
            </w:r>
            <w:r>
              <w:rPr>
                <w:noProof/>
                <w:webHidden/>
              </w:rPr>
              <w:t>5</w:t>
            </w:r>
            <w:r w:rsidR="00841FDE">
              <w:rPr>
                <w:noProof/>
                <w:webHidden/>
              </w:rPr>
              <w:fldChar w:fldCharType="end"/>
            </w:r>
          </w:hyperlink>
        </w:p>
        <w:p w14:paraId="436C67FF"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61" w:history="1">
            <w:r w:rsidR="00841FDE" w:rsidRPr="0057042B">
              <w:rPr>
                <w:rStyle w:val="Hyperlink"/>
                <w:rFonts w:ascii="Times New Roman" w:hAnsi="Times New Roman"/>
                <w:noProof/>
              </w:rPr>
              <w:t>A.</w:t>
            </w:r>
            <w:r w:rsidR="00841FDE">
              <w:rPr>
                <w:rFonts w:asciiTheme="minorHAnsi" w:hAnsiTheme="minorHAnsi" w:cstheme="minorBidi"/>
                <w:noProof/>
                <w:lang w:val="en-GB" w:eastAsia="en-GB"/>
              </w:rPr>
              <w:tab/>
            </w:r>
            <w:r w:rsidR="00841FDE" w:rsidRPr="0057042B">
              <w:rPr>
                <w:rStyle w:val="Hyperlink"/>
                <w:noProof/>
              </w:rPr>
              <w:t>Aim</w:t>
            </w:r>
            <w:r w:rsidR="00841FDE">
              <w:rPr>
                <w:noProof/>
                <w:webHidden/>
              </w:rPr>
              <w:tab/>
            </w:r>
            <w:r w:rsidR="00841FDE">
              <w:rPr>
                <w:noProof/>
                <w:webHidden/>
              </w:rPr>
              <w:fldChar w:fldCharType="begin"/>
            </w:r>
            <w:r w:rsidR="00841FDE">
              <w:rPr>
                <w:noProof/>
                <w:webHidden/>
              </w:rPr>
              <w:instrText xml:space="preserve"> PAGEREF _Toc446072261 \h </w:instrText>
            </w:r>
            <w:r w:rsidR="00841FDE">
              <w:rPr>
                <w:noProof/>
                <w:webHidden/>
              </w:rPr>
            </w:r>
            <w:r w:rsidR="00841FDE">
              <w:rPr>
                <w:noProof/>
                <w:webHidden/>
              </w:rPr>
              <w:fldChar w:fldCharType="separate"/>
            </w:r>
            <w:r>
              <w:rPr>
                <w:noProof/>
                <w:webHidden/>
              </w:rPr>
              <w:t>5</w:t>
            </w:r>
            <w:r w:rsidR="00841FDE">
              <w:rPr>
                <w:noProof/>
                <w:webHidden/>
              </w:rPr>
              <w:fldChar w:fldCharType="end"/>
            </w:r>
          </w:hyperlink>
        </w:p>
        <w:p w14:paraId="30DE6BE4"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62" w:history="1">
            <w:r w:rsidR="00841FDE" w:rsidRPr="0057042B">
              <w:rPr>
                <w:rStyle w:val="Hyperlink"/>
                <w:rFonts w:ascii="Times New Roman" w:hAnsi="Times New Roman"/>
                <w:noProof/>
              </w:rPr>
              <w:t>B.</w:t>
            </w:r>
            <w:r w:rsidR="00841FDE">
              <w:rPr>
                <w:rFonts w:asciiTheme="minorHAnsi" w:hAnsiTheme="minorHAnsi" w:cstheme="minorBidi"/>
                <w:noProof/>
                <w:lang w:val="en-GB" w:eastAsia="en-GB"/>
              </w:rPr>
              <w:tab/>
            </w:r>
            <w:r w:rsidR="00841FDE" w:rsidRPr="0057042B">
              <w:rPr>
                <w:rStyle w:val="Hyperlink"/>
                <w:noProof/>
              </w:rPr>
              <w:t>Methodology and Implementation</w:t>
            </w:r>
            <w:r w:rsidR="00841FDE">
              <w:rPr>
                <w:noProof/>
                <w:webHidden/>
              </w:rPr>
              <w:tab/>
            </w:r>
            <w:r w:rsidR="00841FDE">
              <w:rPr>
                <w:noProof/>
                <w:webHidden/>
              </w:rPr>
              <w:fldChar w:fldCharType="begin"/>
            </w:r>
            <w:r w:rsidR="00841FDE">
              <w:rPr>
                <w:noProof/>
                <w:webHidden/>
              </w:rPr>
              <w:instrText xml:space="preserve"> PAGEREF _Toc446072262 \h </w:instrText>
            </w:r>
            <w:r w:rsidR="00841FDE">
              <w:rPr>
                <w:noProof/>
                <w:webHidden/>
              </w:rPr>
            </w:r>
            <w:r w:rsidR="00841FDE">
              <w:rPr>
                <w:noProof/>
                <w:webHidden/>
              </w:rPr>
              <w:fldChar w:fldCharType="separate"/>
            </w:r>
            <w:r>
              <w:rPr>
                <w:noProof/>
                <w:webHidden/>
              </w:rPr>
              <w:t>5</w:t>
            </w:r>
            <w:r w:rsidR="00841FDE">
              <w:rPr>
                <w:noProof/>
                <w:webHidden/>
              </w:rPr>
              <w:fldChar w:fldCharType="end"/>
            </w:r>
          </w:hyperlink>
        </w:p>
        <w:p w14:paraId="5FDDE3E4"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63" w:history="1">
            <w:r w:rsidR="00841FDE" w:rsidRPr="0057042B">
              <w:rPr>
                <w:rStyle w:val="Hyperlink"/>
                <w:rFonts w:ascii="Times New Roman" w:hAnsi="Times New Roman"/>
                <w:noProof/>
              </w:rPr>
              <w:t>C.</w:t>
            </w:r>
            <w:r w:rsidR="00841FDE">
              <w:rPr>
                <w:rFonts w:asciiTheme="minorHAnsi" w:hAnsiTheme="minorHAnsi" w:cstheme="minorBidi"/>
                <w:noProof/>
                <w:lang w:val="en-GB" w:eastAsia="en-GB"/>
              </w:rPr>
              <w:tab/>
            </w:r>
            <w:r w:rsidR="00841FDE" w:rsidRPr="0057042B">
              <w:rPr>
                <w:rStyle w:val="Hyperlink"/>
                <w:noProof/>
              </w:rPr>
              <w:t>Hardware Improvement of Floating Point Blocks</w:t>
            </w:r>
            <w:r w:rsidR="00841FDE">
              <w:rPr>
                <w:noProof/>
                <w:webHidden/>
              </w:rPr>
              <w:tab/>
            </w:r>
            <w:r w:rsidR="00841FDE">
              <w:rPr>
                <w:noProof/>
                <w:webHidden/>
              </w:rPr>
              <w:fldChar w:fldCharType="begin"/>
            </w:r>
            <w:r w:rsidR="00841FDE">
              <w:rPr>
                <w:noProof/>
                <w:webHidden/>
              </w:rPr>
              <w:instrText xml:space="preserve"> PAGEREF _Toc446072263 \h </w:instrText>
            </w:r>
            <w:r w:rsidR="00841FDE">
              <w:rPr>
                <w:noProof/>
                <w:webHidden/>
              </w:rPr>
            </w:r>
            <w:r w:rsidR="00841FDE">
              <w:rPr>
                <w:noProof/>
                <w:webHidden/>
              </w:rPr>
              <w:fldChar w:fldCharType="separate"/>
            </w:r>
            <w:r>
              <w:rPr>
                <w:noProof/>
                <w:webHidden/>
              </w:rPr>
              <w:t>6</w:t>
            </w:r>
            <w:r w:rsidR="00841FDE">
              <w:rPr>
                <w:noProof/>
                <w:webHidden/>
              </w:rPr>
              <w:fldChar w:fldCharType="end"/>
            </w:r>
          </w:hyperlink>
        </w:p>
        <w:p w14:paraId="5E7C8867"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64" w:history="1">
            <w:r w:rsidR="00841FDE" w:rsidRPr="0057042B">
              <w:rPr>
                <w:rStyle w:val="Hyperlink"/>
                <w:rFonts w:ascii="Times New Roman" w:hAnsi="Times New Roman"/>
                <w:noProof/>
              </w:rPr>
              <w:t>D.</w:t>
            </w:r>
            <w:r w:rsidR="00841FDE">
              <w:rPr>
                <w:rFonts w:asciiTheme="minorHAnsi" w:hAnsiTheme="minorHAnsi" w:cstheme="minorBidi"/>
                <w:noProof/>
                <w:lang w:val="en-GB" w:eastAsia="en-GB"/>
              </w:rPr>
              <w:tab/>
            </w:r>
            <w:r w:rsidR="00841FDE" w:rsidRPr="0057042B">
              <w:rPr>
                <w:rStyle w:val="Hyperlink"/>
                <w:noProof/>
              </w:rPr>
              <w:t>Overall Performance</w:t>
            </w:r>
            <w:r w:rsidR="00841FDE">
              <w:rPr>
                <w:noProof/>
                <w:webHidden/>
              </w:rPr>
              <w:tab/>
            </w:r>
            <w:r w:rsidR="00841FDE">
              <w:rPr>
                <w:noProof/>
                <w:webHidden/>
              </w:rPr>
              <w:fldChar w:fldCharType="begin"/>
            </w:r>
            <w:r w:rsidR="00841FDE">
              <w:rPr>
                <w:noProof/>
                <w:webHidden/>
              </w:rPr>
              <w:instrText xml:space="preserve"> PAGEREF _Toc446072264 \h </w:instrText>
            </w:r>
            <w:r w:rsidR="00841FDE">
              <w:rPr>
                <w:noProof/>
                <w:webHidden/>
              </w:rPr>
            </w:r>
            <w:r w:rsidR="00841FDE">
              <w:rPr>
                <w:noProof/>
                <w:webHidden/>
              </w:rPr>
              <w:fldChar w:fldCharType="separate"/>
            </w:r>
            <w:r>
              <w:rPr>
                <w:noProof/>
                <w:webHidden/>
              </w:rPr>
              <w:t>7</w:t>
            </w:r>
            <w:r w:rsidR="00841FDE">
              <w:rPr>
                <w:noProof/>
                <w:webHidden/>
              </w:rPr>
              <w:fldChar w:fldCharType="end"/>
            </w:r>
          </w:hyperlink>
        </w:p>
        <w:p w14:paraId="6A89CACE"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65" w:history="1">
            <w:r w:rsidR="00841FDE" w:rsidRPr="0057042B">
              <w:rPr>
                <w:rStyle w:val="Hyperlink"/>
                <w:rFonts w:ascii="Times New Roman" w:hAnsi="Times New Roman"/>
                <w:noProof/>
              </w:rPr>
              <w:t>E.</w:t>
            </w:r>
            <w:r w:rsidR="00841FDE">
              <w:rPr>
                <w:rFonts w:asciiTheme="minorHAnsi" w:hAnsiTheme="minorHAnsi" w:cstheme="minorBidi"/>
                <w:noProof/>
                <w:lang w:val="en-GB" w:eastAsia="en-GB"/>
              </w:rPr>
              <w:tab/>
            </w:r>
            <w:r w:rsidR="00841FDE" w:rsidRPr="0057042B">
              <w:rPr>
                <w:rStyle w:val="Hyperlink"/>
                <w:noProof/>
              </w:rPr>
              <w:t>Resource Usage</w:t>
            </w:r>
            <w:r w:rsidR="00841FDE">
              <w:rPr>
                <w:noProof/>
                <w:webHidden/>
              </w:rPr>
              <w:tab/>
            </w:r>
            <w:r w:rsidR="00841FDE">
              <w:rPr>
                <w:noProof/>
                <w:webHidden/>
              </w:rPr>
              <w:fldChar w:fldCharType="begin"/>
            </w:r>
            <w:r w:rsidR="00841FDE">
              <w:rPr>
                <w:noProof/>
                <w:webHidden/>
              </w:rPr>
              <w:instrText xml:space="preserve"> PAGEREF _Toc446072265 \h </w:instrText>
            </w:r>
            <w:r w:rsidR="00841FDE">
              <w:rPr>
                <w:noProof/>
                <w:webHidden/>
              </w:rPr>
            </w:r>
            <w:r w:rsidR="00841FDE">
              <w:rPr>
                <w:noProof/>
                <w:webHidden/>
              </w:rPr>
              <w:fldChar w:fldCharType="separate"/>
            </w:r>
            <w:r>
              <w:rPr>
                <w:noProof/>
                <w:webHidden/>
              </w:rPr>
              <w:t>9</w:t>
            </w:r>
            <w:r w:rsidR="00841FDE">
              <w:rPr>
                <w:noProof/>
                <w:webHidden/>
              </w:rPr>
              <w:fldChar w:fldCharType="end"/>
            </w:r>
          </w:hyperlink>
        </w:p>
        <w:p w14:paraId="4336368C"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66" w:history="1">
            <w:r w:rsidR="00841FDE" w:rsidRPr="0057042B">
              <w:rPr>
                <w:rStyle w:val="Hyperlink"/>
                <w:rFonts w:ascii="Times New Roman" w:hAnsi="Times New Roman"/>
                <w:noProof/>
              </w:rPr>
              <w:t>F.</w:t>
            </w:r>
            <w:r w:rsidR="00841FDE">
              <w:rPr>
                <w:rFonts w:asciiTheme="minorHAnsi" w:hAnsiTheme="minorHAnsi" w:cstheme="minorBidi"/>
                <w:noProof/>
                <w:lang w:val="en-GB" w:eastAsia="en-GB"/>
              </w:rPr>
              <w:tab/>
            </w:r>
            <w:r w:rsidR="00841FDE" w:rsidRPr="0057042B">
              <w:rPr>
                <w:rStyle w:val="Hyperlink"/>
                <w:noProof/>
              </w:rPr>
              <w:t>NIOS II’s Custom Instruction Handshaking Scheme</w:t>
            </w:r>
            <w:r w:rsidR="00841FDE">
              <w:rPr>
                <w:noProof/>
                <w:webHidden/>
              </w:rPr>
              <w:tab/>
            </w:r>
            <w:r w:rsidR="00841FDE">
              <w:rPr>
                <w:noProof/>
                <w:webHidden/>
              </w:rPr>
              <w:fldChar w:fldCharType="begin"/>
            </w:r>
            <w:r w:rsidR="00841FDE">
              <w:rPr>
                <w:noProof/>
                <w:webHidden/>
              </w:rPr>
              <w:instrText xml:space="preserve"> PAGEREF _Toc446072266 \h </w:instrText>
            </w:r>
            <w:r w:rsidR="00841FDE">
              <w:rPr>
                <w:noProof/>
                <w:webHidden/>
              </w:rPr>
            </w:r>
            <w:r w:rsidR="00841FDE">
              <w:rPr>
                <w:noProof/>
                <w:webHidden/>
              </w:rPr>
              <w:fldChar w:fldCharType="separate"/>
            </w:r>
            <w:r>
              <w:rPr>
                <w:noProof/>
                <w:webHidden/>
              </w:rPr>
              <w:t>7</w:t>
            </w:r>
            <w:r w:rsidR="00841FDE">
              <w:rPr>
                <w:noProof/>
                <w:webHidden/>
              </w:rPr>
              <w:fldChar w:fldCharType="end"/>
            </w:r>
          </w:hyperlink>
        </w:p>
        <w:p w14:paraId="11D7806A"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67" w:history="1">
            <w:r w:rsidR="00841FDE" w:rsidRPr="0057042B">
              <w:rPr>
                <w:rStyle w:val="Hyperlink"/>
                <w:rFonts w:ascii="Times New Roman" w:hAnsi="Times New Roman"/>
                <w:noProof/>
              </w:rPr>
              <w:t>G.</w:t>
            </w:r>
            <w:r w:rsidR="00841FDE">
              <w:rPr>
                <w:rFonts w:asciiTheme="minorHAnsi" w:hAnsiTheme="minorHAnsi" w:cstheme="minorBidi"/>
                <w:noProof/>
                <w:lang w:val="en-GB" w:eastAsia="en-GB"/>
              </w:rPr>
              <w:tab/>
            </w:r>
            <w:r w:rsidR="00841FDE" w:rsidRPr="0057042B">
              <w:rPr>
                <w:rStyle w:val="Hyperlink"/>
                <w:noProof/>
              </w:rPr>
              <w:t>Accuracy of the Results</w:t>
            </w:r>
            <w:r w:rsidR="00841FDE">
              <w:rPr>
                <w:noProof/>
                <w:webHidden/>
              </w:rPr>
              <w:tab/>
            </w:r>
            <w:r w:rsidR="00841FDE">
              <w:rPr>
                <w:noProof/>
                <w:webHidden/>
              </w:rPr>
              <w:fldChar w:fldCharType="begin"/>
            </w:r>
            <w:r w:rsidR="00841FDE">
              <w:rPr>
                <w:noProof/>
                <w:webHidden/>
              </w:rPr>
              <w:instrText xml:space="preserve"> PAGEREF _Toc446072267 \h </w:instrText>
            </w:r>
            <w:r w:rsidR="00841FDE">
              <w:rPr>
                <w:noProof/>
                <w:webHidden/>
              </w:rPr>
            </w:r>
            <w:r w:rsidR="00841FDE">
              <w:rPr>
                <w:noProof/>
                <w:webHidden/>
              </w:rPr>
              <w:fldChar w:fldCharType="separate"/>
            </w:r>
            <w:r>
              <w:rPr>
                <w:noProof/>
                <w:webHidden/>
              </w:rPr>
              <w:t>9</w:t>
            </w:r>
            <w:r w:rsidR="00841FDE">
              <w:rPr>
                <w:noProof/>
                <w:webHidden/>
              </w:rPr>
              <w:fldChar w:fldCharType="end"/>
            </w:r>
          </w:hyperlink>
        </w:p>
        <w:p w14:paraId="13661709" w14:textId="77777777" w:rsidR="00841FDE" w:rsidRDefault="00CA0502">
          <w:pPr>
            <w:pStyle w:val="TOC1"/>
            <w:tabs>
              <w:tab w:val="left" w:pos="660"/>
              <w:tab w:val="right" w:leader="dot" w:pos="8497"/>
            </w:tabs>
            <w:rPr>
              <w:rFonts w:asciiTheme="minorHAnsi" w:hAnsiTheme="minorHAnsi" w:cstheme="minorBidi"/>
              <w:noProof/>
              <w:lang w:val="en-GB" w:eastAsia="en-GB"/>
            </w:rPr>
          </w:pPr>
          <w:hyperlink w:anchor="_Toc446072268" w:history="1">
            <w:r w:rsidR="00841FDE" w:rsidRPr="0057042B">
              <w:rPr>
                <w:rStyle w:val="Hyperlink"/>
                <w:rFonts w:ascii="Times New Roman" w:hAnsi="Times New Roman"/>
                <w:noProof/>
              </w:rPr>
              <w:t>IV.</w:t>
            </w:r>
            <w:r w:rsidR="00841FDE">
              <w:rPr>
                <w:rFonts w:asciiTheme="minorHAnsi" w:hAnsiTheme="minorHAnsi" w:cstheme="minorBidi"/>
                <w:noProof/>
                <w:lang w:val="en-GB" w:eastAsia="en-GB"/>
              </w:rPr>
              <w:tab/>
            </w:r>
            <w:r w:rsidR="00841FDE" w:rsidRPr="0057042B">
              <w:rPr>
                <w:rStyle w:val="Hyperlink"/>
                <w:noProof/>
              </w:rPr>
              <w:t>Task 7: Add Dedicated Hardware Block to compute the inner part of the arithmetic expression</w:t>
            </w:r>
            <w:r w:rsidR="00841FDE">
              <w:rPr>
                <w:noProof/>
                <w:webHidden/>
              </w:rPr>
              <w:tab/>
            </w:r>
            <w:r w:rsidR="00841FDE">
              <w:rPr>
                <w:noProof/>
                <w:webHidden/>
              </w:rPr>
              <w:fldChar w:fldCharType="begin"/>
            </w:r>
            <w:r w:rsidR="00841FDE">
              <w:rPr>
                <w:noProof/>
                <w:webHidden/>
              </w:rPr>
              <w:instrText xml:space="preserve"> PAGEREF _Toc446072268 \h </w:instrText>
            </w:r>
            <w:r w:rsidR="00841FDE">
              <w:rPr>
                <w:noProof/>
                <w:webHidden/>
              </w:rPr>
            </w:r>
            <w:r w:rsidR="00841FDE">
              <w:rPr>
                <w:noProof/>
                <w:webHidden/>
              </w:rPr>
              <w:fldChar w:fldCharType="separate"/>
            </w:r>
            <w:r>
              <w:rPr>
                <w:noProof/>
                <w:webHidden/>
              </w:rPr>
              <w:t>10</w:t>
            </w:r>
            <w:r w:rsidR="00841FDE">
              <w:rPr>
                <w:noProof/>
                <w:webHidden/>
              </w:rPr>
              <w:fldChar w:fldCharType="end"/>
            </w:r>
          </w:hyperlink>
        </w:p>
        <w:p w14:paraId="4E8E7468"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69" w:history="1">
            <w:r w:rsidR="00841FDE" w:rsidRPr="0057042B">
              <w:rPr>
                <w:rStyle w:val="Hyperlink"/>
                <w:rFonts w:ascii="Times New Roman" w:hAnsi="Times New Roman"/>
                <w:noProof/>
              </w:rPr>
              <w:t>A.</w:t>
            </w:r>
            <w:r w:rsidR="00841FDE">
              <w:rPr>
                <w:rFonts w:asciiTheme="minorHAnsi" w:hAnsiTheme="minorHAnsi" w:cstheme="minorBidi"/>
                <w:noProof/>
                <w:lang w:val="en-GB" w:eastAsia="en-GB"/>
              </w:rPr>
              <w:tab/>
            </w:r>
            <w:r w:rsidR="00841FDE" w:rsidRPr="0057042B">
              <w:rPr>
                <w:rStyle w:val="Hyperlink"/>
                <w:noProof/>
              </w:rPr>
              <w:t>Aim</w:t>
            </w:r>
            <w:r w:rsidR="00841FDE">
              <w:rPr>
                <w:noProof/>
                <w:webHidden/>
              </w:rPr>
              <w:tab/>
            </w:r>
            <w:r w:rsidR="00841FDE">
              <w:rPr>
                <w:noProof/>
                <w:webHidden/>
              </w:rPr>
              <w:fldChar w:fldCharType="begin"/>
            </w:r>
            <w:r w:rsidR="00841FDE">
              <w:rPr>
                <w:noProof/>
                <w:webHidden/>
              </w:rPr>
              <w:instrText xml:space="preserve"> PAGEREF _Toc446072269 \h </w:instrText>
            </w:r>
            <w:r w:rsidR="00841FDE">
              <w:rPr>
                <w:noProof/>
                <w:webHidden/>
              </w:rPr>
            </w:r>
            <w:r w:rsidR="00841FDE">
              <w:rPr>
                <w:noProof/>
                <w:webHidden/>
              </w:rPr>
              <w:fldChar w:fldCharType="separate"/>
            </w:r>
            <w:r>
              <w:rPr>
                <w:noProof/>
                <w:webHidden/>
              </w:rPr>
              <w:t>10</w:t>
            </w:r>
            <w:r w:rsidR="00841FDE">
              <w:rPr>
                <w:noProof/>
                <w:webHidden/>
              </w:rPr>
              <w:fldChar w:fldCharType="end"/>
            </w:r>
          </w:hyperlink>
        </w:p>
        <w:p w14:paraId="4A14A634"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70" w:history="1">
            <w:r w:rsidR="00841FDE" w:rsidRPr="0057042B">
              <w:rPr>
                <w:rStyle w:val="Hyperlink"/>
                <w:rFonts w:ascii="Times New Roman" w:hAnsi="Times New Roman"/>
                <w:noProof/>
              </w:rPr>
              <w:t>B.</w:t>
            </w:r>
            <w:r w:rsidR="00841FDE">
              <w:rPr>
                <w:rFonts w:asciiTheme="minorHAnsi" w:hAnsiTheme="minorHAnsi" w:cstheme="minorBidi"/>
                <w:noProof/>
                <w:lang w:val="en-GB" w:eastAsia="en-GB"/>
              </w:rPr>
              <w:tab/>
            </w:r>
            <w:r w:rsidR="00841FDE" w:rsidRPr="0057042B">
              <w:rPr>
                <w:rStyle w:val="Hyperlink"/>
                <w:noProof/>
              </w:rPr>
              <w:t>Methodology and Implementation</w:t>
            </w:r>
            <w:r w:rsidR="00841FDE">
              <w:rPr>
                <w:noProof/>
                <w:webHidden/>
              </w:rPr>
              <w:tab/>
            </w:r>
            <w:r w:rsidR="00841FDE">
              <w:rPr>
                <w:noProof/>
                <w:webHidden/>
              </w:rPr>
              <w:fldChar w:fldCharType="begin"/>
            </w:r>
            <w:r w:rsidR="00841FDE">
              <w:rPr>
                <w:noProof/>
                <w:webHidden/>
              </w:rPr>
              <w:instrText xml:space="preserve"> PAGEREF _Toc446072270 \h </w:instrText>
            </w:r>
            <w:r w:rsidR="00841FDE">
              <w:rPr>
                <w:noProof/>
                <w:webHidden/>
              </w:rPr>
            </w:r>
            <w:r w:rsidR="00841FDE">
              <w:rPr>
                <w:noProof/>
                <w:webHidden/>
              </w:rPr>
              <w:fldChar w:fldCharType="separate"/>
            </w:r>
            <w:r>
              <w:rPr>
                <w:noProof/>
                <w:webHidden/>
              </w:rPr>
              <w:t>10</w:t>
            </w:r>
            <w:r w:rsidR="00841FDE">
              <w:rPr>
                <w:noProof/>
                <w:webHidden/>
              </w:rPr>
              <w:fldChar w:fldCharType="end"/>
            </w:r>
          </w:hyperlink>
        </w:p>
        <w:p w14:paraId="1538EC5D" w14:textId="77777777" w:rsidR="00841FDE" w:rsidRDefault="00CA0502">
          <w:pPr>
            <w:pStyle w:val="TOC3"/>
            <w:tabs>
              <w:tab w:val="left" w:pos="880"/>
              <w:tab w:val="right" w:leader="dot" w:pos="8497"/>
            </w:tabs>
            <w:rPr>
              <w:rFonts w:asciiTheme="minorHAnsi" w:hAnsiTheme="minorHAnsi" w:cstheme="minorBidi"/>
              <w:noProof/>
              <w:lang w:val="en-GB" w:eastAsia="en-GB"/>
            </w:rPr>
          </w:pPr>
          <w:hyperlink w:anchor="_Toc446072271" w:history="1">
            <w:r w:rsidR="00841FDE" w:rsidRPr="0057042B">
              <w:rPr>
                <w:rStyle w:val="Hyperlink"/>
                <w:rFonts w:ascii="Times New Roman" w:hAnsi="Times New Roman"/>
                <w:noProof/>
              </w:rPr>
              <w:t>1)</w:t>
            </w:r>
            <w:r w:rsidR="00841FDE">
              <w:rPr>
                <w:rFonts w:asciiTheme="minorHAnsi" w:hAnsiTheme="minorHAnsi" w:cstheme="minorBidi"/>
                <w:noProof/>
                <w:lang w:val="en-GB" w:eastAsia="en-GB"/>
              </w:rPr>
              <w:tab/>
            </w:r>
            <w:r w:rsidR="00841FDE" w:rsidRPr="0057042B">
              <w:rPr>
                <w:rStyle w:val="Hyperlink"/>
                <w:noProof/>
              </w:rPr>
              <w:t>Another software floor function</w:t>
            </w:r>
            <w:r w:rsidR="00841FDE">
              <w:rPr>
                <w:noProof/>
                <w:webHidden/>
              </w:rPr>
              <w:tab/>
            </w:r>
            <w:r w:rsidR="00841FDE">
              <w:rPr>
                <w:noProof/>
                <w:webHidden/>
              </w:rPr>
              <w:fldChar w:fldCharType="begin"/>
            </w:r>
            <w:r w:rsidR="00841FDE">
              <w:rPr>
                <w:noProof/>
                <w:webHidden/>
              </w:rPr>
              <w:instrText xml:space="preserve"> PAGEREF _Toc446072271 \h </w:instrText>
            </w:r>
            <w:r w:rsidR="00841FDE">
              <w:rPr>
                <w:noProof/>
                <w:webHidden/>
              </w:rPr>
            </w:r>
            <w:r w:rsidR="00841FDE">
              <w:rPr>
                <w:noProof/>
                <w:webHidden/>
              </w:rPr>
              <w:fldChar w:fldCharType="separate"/>
            </w:r>
            <w:r>
              <w:rPr>
                <w:noProof/>
                <w:webHidden/>
              </w:rPr>
              <w:t>10</w:t>
            </w:r>
            <w:r w:rsidR="00841FDE">
              <w:rPr>
                <w:noProof/>
                <w:webHidden/>
              </w:rPr>
              <w:fldChar w:fldCharType="end"/>
            </w:r>
          </w:hyperlink>
        </w:p>
        <w:p w14:paraId="43D06C99" w14:textId="77777777" w:rsidR="00841FDE" w:rsidRDefault="00CA0502">
          <w:pPr>
            <w:pStyle w:val="TOC3"/>
            <w:tabs>
              <w:tab w:val="left" w:pos="880"/>
              <w:tab w:val="right" w:leader="dot" w:pos="8497"/>
            </w:tabs>
            <w:rPr>
              <w:rFonts w:asciiTheme="minorHAnsi" w:hAnsiTheme="minorHAnsi" w:cstheme="minorBidi"/>
              <w:noProof/>
              <w:lang w:val="en-GB" w:eastAsia="en-GB"/>
            </w:rPr>
          </w:pPr>
          <w:hyperlink w:anchor="_Toc446072272" w:history="1">
            <w:r w:rsidR="00841FDE" w:rsidRPr="0057042B">
              <w:rPr>
                <w:rStyle w:val="Hyperlink"/>
                <w:rFonts w:ascii="Times New Roman" w:hAnsi="Times New Roman"/>
                <w:noProof/>
              </w:rPr>
              <w:t>2)</w:t>
            </w:r>
            <w:r w:rsidR="00841FDE">
              <w:rPr>
                <w:rFonts w:asciiTheme="minorHAnsi" w:hAnsiTheme="minorHAnsi" w:cstheme="minorBidi"/>
                <w:noProof/>
                <w:lang w:val="en-GB" w:eastAsia="en-GB"/>
              </w:rPr>
              <w:tab/>
            </w:r>
            <w:r w:rsidR="00841FDE" w:rsidRPr="0057042B">
              <w:rPr>
                <w:rStyle w:val="Hyperlink"/>
                <w:noProof/>
              </w:rPr>
              <w:t>Implementing floor(x/4)-32 in hardware</w:t>
            </w:r>
            <w:r w:rsidR="00841FDE">
              <w:rPr>
                <w:noProof/>
                <w:webHidden/>
              </w:rPr>
              <w:tab/>
            </w:r>
            <w:r w:rsidR="00841FDE">
              <w:rPr>
                <w:noProof/>
                <w:webHidden/>
              </w:rPr>
              <w:fldChar w:fldCharType="begin"/>
            </w:r>
            <w:r w:rsidR="00841FDE">
              <w:rPr>
                <w:noProof/>
                <w:webHidden/>
              </w:rPr>
              <w:instrText xml:space="preserve"> PAGEREF _Toc446072272 \h </w:instrText>
            </w:r>
            <w:r w:rsidR="00841FDE">
              <w:rPr>
                <w:noProof/>
                <w:webHidden/>
              </w:rPr>
            </w:r>
            <w:r w:rsidR="00841FDE">
              <w:rPr>
                <w:noProof/>
                <w:webHidden/>
              </w:rPr>
              <w:fldChar w:fldCharType="separate"/>
            </w:r>
            <w:r>
              <w:rPr>
                <w:noProof/>
                <w:webHidden/>
              </w:rPr>
              <w:t>11</w:t>
            </w:r>
            <w:r w:rsidR="00841FDE">
              <w:rPr>
                <w:noProof/>
                <w:webHidden/>
              </w:rPr>
              <w:fldChar w:fldCharType="end"/>
            </w:r>
          </w:hyperlink>
        </w:p>
        <w:p w14:paraId="2DE307FE" w14:textId="77777777" w:rsidR="00841FDE" w:rsidRDefault="00CA0502">
          <w:pPr>
            <w:pStyle w:val="TOC3"/>
            <w:tabs>
              <w:tab w:val="left" w:pos="880"/>
              <w:tab w:val="right" w:leader="dot" w:pos="8497"/>
            </w:tabs>
            <w:rPr>
              <w:rFonts w:asciiTheme="minorHAnsi" w:hAnsiTheme="minorHAnsi" w:cstheme="minorBidi"/>
              <w:noProof/>
              <w:lang w:val="en-GB" w:eastAsia="en-GB"/>
            </w:rPr>
          </w:pPr>
          <w:hyperlink w:anchor="_Toc446072273" w:history="1">
            <w:r w:rsidR="00841FDE" w:rsidRPr="0057042B">
              <w:rPr>
                <w:rStyle w:val="Hyperlink"/>
                <w:rFonts w:ascii="Times New Roman" w:hAnsi="Times New Roman"/>
                <w:noProof/>
              </w:rPr>
              <w:t>3)</w:t>
            </w:r>
            <w:r w:rsidR="00841FDE">
              <w:rPr>
                <w:rFonts w:asciiTheme="minorHAnsi" w:hAnsiTheme="minorHAnsi" w:cstheme="minorBidi"/>
                <w:noProof/>
                <w:lang w:val="en-GB" w:eastAsia="en-GB"/>
              </w:rPr>
              <w:tab/>
            </w:r>
            <w:r w:rsidR="00841FDE" w:rsidRPr="0057042B">
              <w:rPr>
                <w:rStyle w:val="Hyperlink"/>
                <w:noProof/>
              </w:rPr>
              <w:t>Implementing the CORDIC Algorithm on Hardware</w:t>
            </w:r>
            <w:r w:rsidR="00841FDE">
              <w:rPr>
                <w:noProof/>
                <w:webHidden/>
              </w:rPr>
              <w:tab/>
            </w:r>
            <w:r w:rsidR="00841FDE">
              <w:rPr>
                <w:noProof/>
                <w:webHidden/>
              </w:rPr>
              <w:fldChar w:fldCharType="begin"/>
            </w:r>
            <w:r w:rsidR="00841FDE">
              <w:rPr>
                <w:noProof/>
                <w:webHidden/>
              </w:rPr>
              <w:instrText xml:space="preserve"> PAGEREF _Toc446072273 \h </w:instrText>
            </w:r>
            <w:r w:rsidR="00841FDE">
              <w:rPr>
                <w:noProof/>
                <w:webHidden/>
              </w:rPr>
            </w:r>
            <w:r w:rsidR="00841FDE">
              <w:rPr>
                <w:noProof/>
                <w:webHidden/>
              </w:rPr>
              <w:fldChar w:fldCharType="separate"/>
            </w:r>
            <w:r>
              <w:rPr>
                <w:noProof/>
                <w:webHidden/>
              </w:rPr>
              <w:t>11</w:t>
            </w:r>
            <w:r w:rsidR="00841FDE">
              <w:rPr>
                <w:noProof/>
                <w:webHidden/>
              </w:rPr>
              <w:fldChar w:fldCharType="end"/>
            </w:r>
          </w:hyperlink>
        </w:p>
        <w:p w14:paraId="79B67004"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74" w:history="1">
            <w:r w:rsidR="00841FDE" w:rsidRPr="0057042B">
              <w:rPr>
                <w:rStyle w:val="Hyperlink"/>
                <w:rFonts w:ascii="Times New Roman" w:hAnsi="Times New Roman"/>
                <w:noProof/>
              </w:rPr>
              <w:t>C.</w:t>
            </w:r>
            <w:r w:rsidR="00841FDE">
              <w:rPr>
                <w:rFonts w:asciiTheme="minorHAnsi" w:hAnsiTheme="minorHAnsi" w:cstheme="minorBidi"/>
                <w:noProof/>
                <w:lang w:val="en-GB" w:eastAsia="en-GB"/>
              </w:rPr>
              <w:tab/>
            </w:r>
            <w:r w:rsidR="00841FDE" w:rsidRPr="0057042B">
              <w:rPr>
                <w:rStyle w:val="Hyperlink"/>
                <w:noProof/>
              </w:rPr>
              <w:t>Performance</w:t>
            </w:r>
            <w:r w:rsidR="00841FDE">
              <w:rPr>
                <w:noProof/>
                <w:webHidden/>
              </w:rPr>
              <w:tab/>
            </w:r>
            <w:r w:rsidR="00841FDE">
              <w:rPr>
                <w:noProof/>
                <w:webHidden/>
              </w:rPr>
              <w:fldChar w:fldCharType="begin"/>
            </w:r>
            <w:r w:rsidR="00841FDE">
              <w:rPr>
                <w:noProof/>
                <w:webHidden/>
              </w:rPr>
              <w:instrText xml:space="preserve"> PAGEREF _Toc446072274 \h </w:instrText>
            </w:r>
            <w:r w:rsidR="00841FDE">
              <w:rPr>
                <w:noProof/>
                <w:webHidden/>
              </w:rPr>
            </w:r>
            <w:r w:rsidR="00841FDE">
              <w:rPr>
                <w:noProof/>
                <w:webHidden/>
              </w:rPr>
              <w:fldChar w:fldCharType="separate"/>
            </w:r>
            <w:r>
              <w:rPr>
                <w:noProof/>
                <w:webHidden/>
              </w:rPr>
              <w:t>14</w:t>
            </w:r>
            <w:r w:rsidR="00841FDE">
              <w:rPr>
                <w:noProof/>
                <w:webHidden/>
              </w:rPr>
              <w:fldChar w:fldCharType="end"/>
            </w:r>
          </w:hyperlink>
        </w:p>
        <w:p w14:paraId="66F43400"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75" w:history="1">
            <w:r w:rsidR="00841FDE" w:rsidRPr="0057042B">
              <w:rPr>
                <w:rStyle w:val="Hyperlink"/>
                <w:rFonts w:ascii="Times New Roman" w:hAnsi="Times New Roman"/>
                <w:noProof/>
              </w:rPr>
              <w:t>D.</w:t>
            </w:r>
            <w:r w:rsidR="00841FDE">
              <w:rPr>
                <w:rFonts w:asciiTheme="minorHAnsi" w:hAnsiTheme="minorHAnsi" w:cstheme="minorBidi"/>
                <w:noProof/>
                <w:lang w:val="en-GB" w:eastAsia="en-GB"/>
              </w:rPr>
              <w:tab/>
            </w:r>
            <w:r w:rsidR="00841FDE" w:rsidRPr="0057042B">
              <w:rPr>
                <w:rStyle w:val="Hyperlink"/>
                <w:noProof/>
              </w:rPr>
              <w:t>Accuracy against math.h</w:t>
            </w:r>
            <w:r w:rsidR="00841FDE">
              <w:rPr>
                <w:noProof/>
                <w:webHidden/>
              </w:rPr>
              <w:tab/>
            </w:r>
            <w:r w:rsidR="00841FDE">
              <w:rPr>
                <w:noProof/>
                <w:webHidden/>
              </w:rPr>
              <w:fldChar w:fldCharType="begin"/>
            </w:r>
            <w:r w:rsidR="00841FDE">
              <w:rPr>
                <w:noProof/>
                <w:webHidden/>
              </w:rPr>
              <w:instrText xml:space="preserve"> PAGEREF _Toc446072275 \h </w:instrText>
            </w:r>
            <w:r w:rsidR="00841FDE">
              <w:rPr>
                <w:noProof/>
                <w:webHidden/>
              </w:rPr>
            </w:r>
            <w:r w:rsidR="00841FDE">
              <w:rPr>
                <w:noProof/>
                <w:webHidden/>
              </w:rPr>
              <w:fldChar w:fldCharType="separate"/>
            </w:r>
            <w:r>
              <w:rPr>
                <w:noProof/>
                <w:webHidden/>
              </w:rPr>
              <w:t>15</w:t>
            </w:r>
            <w:r w:rsidR="00841FDE">
              <w:rPr>
                <w:noProof/>
                <w:webHidden/>
              </w:rPr>
              <w:fldChar w:fldCharType="end"/>
            </w:r>
          </w:hyperlink>
        </w:p>
        <w:p w14:paraId="417BC93A" w14:textId="77777777" w:rsidR="00841FDE" w:rsidRDefault="00CA0502">
          <w:pPr>
            <w:pStyle w:val="TOC1"/>
            <w:tabs>
              <w:tab w:val="left" w:pos="440"/>
              <w:tab w:val="right" w:leader="dot" w:pos="8497"/>
            </w:tabs>
            <w:rPr>
              <w:rFonts w:asciiTheme="minorHAnsi" w:hAnsiTheme="minorHAnsi" w:cstheme="minorBidi"/>
              <w:noProof/>
              <w:lang w:val="en-GB" w:eastAsia="en-GB"/>
            </w:rPr>
          </w:pPr>
          <w:hyperlink w:anchor="_Toc446072276" w:history="1">
            <w:r w:rsidR="00841FDE" w:rsidRPr="0057042B">
              <w:rPr>
                <w:rStyle w:val="Hyperlink"/>
                <w:rFonts w:ascii="Times New Roman" w:hAnsi="Times New Roman"/>
                <w:noProof/>
              </w:rPr>
              <w:t>V.</w:t>
            </w:r>
            <w:r w:rsidR="00841FDE">
              <w:rPr>
                <w:rFonts w:asciiTheme="minorHAnsi" w:hAnsiTheme="minorHAnsi" w:cstheme="minorBidi"/>
                <w:noProof/>
                <w:lang w:val="en-GB" w:eastAsia="en-GB"/>
              </w:rPr>
              <w:tab/>
            </w:r>
            <w:r w:rsidR="00841FDE" w:rsidRPr="0057042B">
              <w:rPr>
                <w:rStyle w:val="Hyperlink"/>
                <w:noProof/>
              </w:rPr>
              <w:t>Task 8: Add Dedicated Hardware Bock to compute the arithmetic expression</w:t>
            </w:r>
            <w:r w:rsidR="00841FDE">
              <w:rPr>
                <w:noProof/>
                <w:webHidden/>
              </w:rPr>
              <w:tab/>
            </w:r>
            <w:r w:rsidR="00841FDE">
              <w:rPr>
                <w:noProof/>
                <w:webHidden/>
              </w:rPr>
              <w:fldChar w:fldCharType="begin"/>
            </w:r>
            <w:r w:rsidR="00841FDE">
              <w:rPr>
                <w:noProof/>
                <w:webHidden/>
              </w:rPr>
              <w:instrText xml:space="preserve"> PAGEREF _Toc446072276 \h </w:instrText>
            </w:r>
            <w:r w:rsidR="00841FDE">
              <w:rPr>
                <w:noProof/>
                <w:webHidden/>
              </w:rPr>
            </w:r>
            <w:r w:rsidR="00841FDE">
              <w:rPr>
                <w:noProof/>
                <w:webHidden/>
              </w:rPr>
              <w:fldChar w:fldCharType="separate"/>
            </w:r>
            <w:r>
              <w:rPr>
                <w:noProof/>
                <w:webHidden/>
              </w:rPr>
              <w:t>18</w:t>
            </w:r>
            <w:r w:rsidR="00841FDE">
              <w:rPr>
                <w:noProof/>
                <w:webHidden/>
              </w:rPr>
              <w:fldChar w:fldCharType="end"/>
            </w:r>
          </w:hyperlink>
        </w:p>
        <w:p w14:paraId="44E39F1F"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77" w:history="1">
            <w:r w:rsidR="00841FDE" w:rsidRPr="0057042B">
              <w:rPr>
                <w:rStyle w:val="Hyperlink"/>
                <w:rFonts w:ascii="Times New Roman" w:hAnsi="Times New Roman"/>
                <w:noProof/>
              </w:rPr>
              <w:t>A.</w:t>
            </w:r>
            <w:r w:rsidR="00841FDE">
              <w:rPr>
                <w:rFonts w:asciiTheme="minorHAnsi" w:hAnsiTheme="minorHAnsi" w:cstheme="minorBidi"/>
                <w:noProof/>
                <w:lang w:val="en-GB" w:eastAsia="en-GB"/>
              </w:rPr>
              <w:tab/>
            </w:r>
            <w:r w:rsidR="00841FDE" w:rsidRPr="0057042B">
              <w:rPr>
                <w:rStyle w:val="Hyperlink"/>
                <w:noProof/>
              </w:rPr>
              <w:t>Aim</w:t>
            </w:r>
            <w:r w:rsidR="00841FDE">
              <w:rPr>
                <w:noProof/>
                <w:webHidden/>
              </w:rPr>
              <w:tab/>
            </w:r>
            <w:r w:rsidR="00841FDE">
              <w:rPr>
                <w:noProof/>
                <w:webHidden/>
              </w:rPr>
              <w:fldChar w:fldCharType="begin"/>
            </w:r>
            <w:r w:rsidR="00841FDE">
              <w:rPr>
                <w:noProof/>
                <w:webHidden/>
              </w:rPr>
              <w:instrText xml:space="preserve"> PAGEREF _Toc446072277 \h </w:instrText>
            </w:r>
            <w:r w:rsidR="00841FDE">
              <w:rPr>
                <w:noProof/>
                <w:webHidden/>
              </w:rPr>
            </w:r>
            <w:r w:rsidR="00841FDE">
              <w:rPr>
                <w:noProof/>
                <w:webHidden/>
              </w:rPr>
              <w:fldChar w:fldCharType="separate"/>
            </w:r>
            <w:r>
              <w:rPr>
                <w:noProof/>
                <w:webHidden/>
              </w:rPr>
              <w:t>18</w:t>
            </w:r>
            <w:r w:rsidR="00841FDE">
              <w:rPr>
                <w:noProof/>
                <w:webHidden/>
              </w:rPr>
              <w:fldChar w:fldCharType="end"/>
            </w:r>
          </w:hyperlink>
        </w:p>
        <w:p w14:paraId="6B5C3510"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78" w:history="1">
            <w:r w:rsidR="00841FDE" w:rsidRPr="0057042B">
              <w:rPr>
                <w:rStyle w:val="Hyperlink"/>
                <w:rFonts w:ascii="Times New Roman" w:hAnsi="Times New Roman"/>
                <w:noProof/>
              </w:rPr>
              <w:t>B.</w:t>
            </w:r>
            <w:r w:rsidR="00841FDE">
              <w:rPr>
                <w:rFonts w:asciiTheme="minorHAnsi" w:hAnsiTheme="minorHAnsi" w:cstheme="minorBidi"/>
                <w:noProof/>
                <w:lang w:val="en-GB" w:eastAsia="en-GB"/>
              </w:rPr>
              <w:tab/>
            </w:r>
            <w:r w:rsidR="00841FDE" w:rsidRPr="0057042B">
              <w:rPr>
                <w:rStyle w:val="Hyperlink"/>
                <w:noProof/>
              </w:rPr>
              <w:t>Method 1: Unrolling the CORDIC hardware block</w:t>
            </w:r>
            <w:r w:rsidR="00841FDE">
              <w:rPr>
                <w:noProof/>
                <w:webHidden/>
              </w:rPr>
              <w:tab/>
            </w:r>
            <w:r w:rsidR="00841FDE">
              <w:rPr>
                <w:noProof/>
                <w:webHidden/>
              </w:rPr>
              <w:fldChar w:fldCharType="begin"/>
            </w:r>
            <w:r w:rsidR="00841FDE">
              <w:rPr>
                <w:noProof/>
                <w:webHidden/>
              </w:rPr>
              <w:instrText xml:space="preserve"> PAGEREF _Toc446072278 \h </w:instrText>
            </w:r>
            <w:r w:rsidR="00841FDE">
              <w:rPr>
                <w:noProof/>
                <w:webHidden/>
              </w:rPr>
            </w:r>
            <w:r w:rsidR="00841FDE">
              <w:rPr>
                <w:noProof/>
                <w:webHidden/>
              </w:rPr>
              <w:fldChar w:fldCharType="separate"/>
            </w:r>
            <w:r>
              <w:rPr>
                <w:noProof/>
                <w:webHidden/>
              </w:rPr>
              <w:t>18</w:t>
            </w:r>
            <w:r w:rsidR="00841FDE">
              <w:rPr>
                <w:noProof/>
                <w:webHidden/>
              </w:rPr>
              <w:fldChar w:fldCharType="end"/>
            </w:r>
          </w:hyperlink>
        </w:p>
        <w:p w14:paraId="4B6C879F" w14:textId="77777777" w:rsidR="00841FDE" w:rsidRDefault="00CA0502">
          <w:pPr>
            <w:pStyle w:val="TOC3"/>
            <w:tabs>
              <w:tab w:val="left" w:pos="880"/>
              <w:tab w:val="right" w:leader="dot" w:pos="8497"/>
            </w:tabs>
            <w:rPr>
              <w:rFonts w:asciiTheme="minorHAnsi" w:hAnsiTheme="minorHAnsi" w:cstheme="minorBidi"/>
              <w:noProof/>
              <w:lang w:val="en-GB" w:eastAsia="en-GB"/>
            </w:rPr>
          </w:pPr>
          <w:hyperlink w:anchor="_Toc446072279" w:history="1">
            <w:r w:rsidR="00841FDE" w:rsidRPr="0057042B">
              <w:rPr>
                <w:rStyle w:val="Hyperlink"/>
                <w:rFonts w:ascii="Times New Roman" w:hAnsi="Times New Roman"/>
                <w:noProof/>
              </w:rPr>
              <w:t>1)</w:t>
            </w:r>
            <w:r w:rsidR="00841FDE">
              <w:rPr>
                <w:rFonts w:asciiTheme="minorHAnsi" w:hAnsiTheme="minorHAnsi" w:cstheme="minorBidi"/>
                <w:noProof/>
                <w:lang w:val="en-GB" w:eastAsia="en-GB"/>
              </w:rPr>
              <w:tab/>
            </w:r>
            <w:r w:rsidR="00841FDE" w:rsidRPr="0057042B">
              <w:rPr>
                <w:rStyle w:val="Hyperlink"/>
                <w:noProof/>
              </w:rPr>
              <w:t>Methodology and Implementation</w:t>
            </w:r>
            <w:r w:rsidR="00841FDE">
              <w:rPr>
                <w:noProof/>
                <w:webHidden/>
              </w:rPr>
              <w:tab/>
            </w:r>
            <w:r w:rsidR="00841FDE">
              <w:rPr>
                <w:noProof/>
                <w:webHidden/>
              </w:rPr>
              <w:fldChar w:fldCharType="begin"/>
            </w:r>
            <w:r w:rsidR="00841FDE">
              <w:rPr>
                <w:noProof/>
                <w:webHidden/>
              </w:rPr>
              <w:instrText xml:space="preserve"> PAGEREF _Toc446072279 \h </w:instrText>
            </w:r>
            <w:r w:rsidR="00841FDE">
              <w:rPr>
                <w:noProof/>
                <w:webHidden/>
              </w:rPr>
            </w:r>
            <w:r w:rsidR="00841FDE">
              <w:rPr>
                <w:noProof/>
                <w:webHidden/>
              </w:rPr>
              <w:fldChar w:fldCharType="separate"/>
            </w:r>
            <w:r>
              <w:rPr>
                <w:noProof/>
                <w:webHidden/>
              </w:rPr>
              <w:t>18</w:t>
            </w:r>
            <w:r w:rsidR="00841FDE">
              <w:rPr>
                <w:noProof/>
                <w:webHidden/>
              </w:rPr>
              <w:fldChar w:fldCharType="end"/>
            </w:r>
          </w:hyperlink>
        </w:p>
        <w:p w14:paraId="1D9BAC51" w14:textId="77777777" w:rsidR="00841FDE" w:rsidRDefault="00CA0502">
          <w:pPr>
            <w:pStyle w:val="TOC3"/>
            <w:tabs>
              <w:tab w:val="left" w:pos="880"/>
              <w:tab w:val="right" w:leader="dot" w:pos="8497"/>
            </w:tabs>
            <w:rPr>
              <w:rFonts w:asciiTheme="minorHAnsi" w:hAnsiTheme="minorHAnsi" w:cstheme="minorBidi"/>
              <w:noProof/>
              <w:lang w:val="en-GB" w:eastAsia="en-GB"/>
            </w:rPr>
          </w:pPr>
          <w:hyperlink w:anchor="_Toc446072280" w:history="1">
            <w:r w:rsidR="00841FDE" w:rsidRPr="0057042B">
              <w:rPr>
                <w:rStyle w:val="Hyperlink"/>
                <w:rFonts w:ascii="Times New Roman" w:hAnsi="Times New Roman"/>
                <w:noProof/>
              </w:rPr>
              <w:t>2)</w:t>
            </w:r>
            <w:r w:rsidR="00841FDE">
              <w:rPr>
                <w:rFonts w:asciiTheme="minorHAnsi" w:hAnsiTheme="minorHAnsi" w:cstheme="minorBidi"/>
                <w:noProof/>
                <w:lang w:val="en-GB" w:eastAsia="en-GB"/>
              </w:rPr>
              <w:tab/>
            </w:r>
            <w:r w:rsidR="00841FDE" w:rsidRPr="0057042B">
              <w:rPr>
                <w:rStyle w:val="Hyperlink"/>
                <w:noProof/>
              </w:rPr>
              <w:t>Performance</w:t>
            </w:r>
            <w:r w:rsidR="00841FDE">
              <w:rPr>
                <w:noProof/>
                <w:webHidden/>
              </w:rPr>
              <w:tab/>
            </w:r>
            <w:r w:rsidR="00841FDE">
              <w:rPr>
                <w:noProof/>
                <w:webHidden/>
              </w:rPr>
              <w:fldChar w:fldCharType="begin"/>
            </w:r>
            <w:r w:rsidR="00841FDE">
              <w:rPr>
                <w:noProof/>
                <w:webHidden/>
              </w:rPr>
              <w:instrText xml:space="preserve"> PAGEREF _Toc446072280 \h </w:instrText>
            </w:r>
            <w:r w:rsidR="00841FDE">
              <w:rPr>
                <w:noProof/>
                <w:webHidden/>
              </w:rPr>
            </w:r>
            <w:r w:rsidR="00841FDE">
              <w:rPr>
                <w:noProof/>
                <w:webHidden/>
              </w:rPr>
              <w:fldChar w:fldCharType="separate"/>
            </w:r>
            <w:r>
              <w:rPr>
                <w:noProof/>
                <w:webHidden/>
              </w:rPr>
              <w:t>19</w:t>
            </w:r>
            <w:r w:rsidR="00841FDE">
              <w:rPr>
                <w:noProof/>
                <w:webHidden/>
              </w:rPr>
              <w:fldChar w:fldCharType="end"/>
            </w:r>
          </w:hyperlink>
        </w:p>
        <w:p w14:paraId="782E52D3" w14:textId="77777777" w:rsidR="00841FDE" w:rsidRDefault="00CA0502">
          <w:pPr>
            <w:pStyle w:val="TOC3"/>
            <w:tabs>
              <w:tab w:val="left" w:pos="880"/>
              <w:tab w:val="right" w:leader="dot" w:pos="8497"/>
            </w:tabs>
            <w:rPr>
              <w:rFonts w:asciiTheme="minorHAnsi" w:hAnsiTheme="minorHAnsi" w:cstheme="minorBidi"/>
              <w:noProof/>
              <w:lang w:val="en-GB" w:eastAsia="en-GB"/>
            </w:rPr>
          </w:pPr>
          <w:hyperlink w:anchor="_Toc446072281" w:history="1">
            <w:r w:rsidR="00841FDE" w:rsidRPr="0057042B">
              <w:rPr>
                <w:rStyle w:val="Hyperlink"/>
                <w:rFonts w:ascii="Times New Roman" w:hAnsi="Times New Roman"/>
                <w:noProof/>
              </w:rPr>
              <w:t>3)</w:t>
            </w:r>
            <w:r w:rsidR="00841FDE">
              <w:rPr>
                <w:rFonts w:asciiTheme="minorHAnsi" w:hAnsiTheme="minorHAnsi" w:cstheme="minorBidi"/>
                <w:noProof/>
                <w:lang w:val="en-GB" w:eastAsia="en-GB"/>
              </w:rPr>
              <w:tab/>
            </w:r>
            <w:r w:rsidR="00841FDE" w:rsidRPr="0057042B">
              <w:rPr>
                <w:rStyle w:val="Hyperlink"/>
                <w:noProof/>
              </w:rPr>
              <w:t>Accuracy</w:t>
            </w:r>
            <w:r w:rsidR="00841FDE">
              <w:rPr>
                <w:noProof/>
                <w:webHidden/>
              </w:rPr>
              <w:tab/>
            </w:r>
            <w:r w:rsidR="00841FDE">
              <w:rPr>
                <w:noProof/>
                <w:webHidden/>
              </w:rPr>
              <w:fldChar w:fldCharType="begin"/>
            </w:r>
            <w:r w:rsidR="00841FDE">
              <w:rPr>
                <w:noProof/>
                <w:webHidden/>
              </w:rPr>
              <w:instrText xml:space="preserve"> PAGEREF _Toc446072281 \h </w:instrText>
            </w:r>
            <w:r w:rsidR="00841FDE">
              <w:rPr>
                <w:noProof/>
                <w:webHidden/>
              </w:rPr>
            </w:r>
            <w:r w:rsidR="00841FDE">
              <w:rPr>
                <w:noProof/>
                <w:webHidden/>
              </w:rPr>
              <w:fldChar w:fldCharType="separate"/>
            </w:r>
            <w:r>
              <w:rPr>
                <w:noProof/>
                <w:webHidden/>
              </w:rPr>
              <w:t>19</w:t>
            </w:r>
            <w:r w:rsidR="00841FDE">
              <w:rPr>
                <w:noProof/>
                <w:webHidden/>
              </w:rPr>
              <w:fldChar w:fldCharType="end"/>
            </w:r>
          </w:hyperlink>
        </w:p>
        <w:p w14:paraId="242C59B9"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82" w:history="1">
            <w:r w:rsidR="00841FDE" w:rsidRPr="0057042B">
              <w:rPr>
                <w:rStyle w:val="Hyperlink"/>
                <w:rFonts w:ascii="Times New Roman" w:hAnsi="Times New Roman"/>
                <w:noProof/>
              </w:rPr>
              <w:t>C.</w:t>
            </w:r>
            <w:r w:rsidR="00841FDE">
              <w:rPr>
                <w:rFonts w:asciiTheme="minorHAnsi" w:hAnsiTheme="minorHAnsi" w:cstheme="minorBidi"/>
                <w:noProof/>
                <w:lang w:val="en-GB" w:eastAsia="en-GB"/>
              </w:rPr>
              <w:tab/>
            </w:r>
            <w:r w:rsidR="00841FDE" w:rsidRPr="0057042B">
              <w:rPr>
                <w:rStyle w:val="Hyperlink"/>
                <w:noProof/>
              </w:rPr>
              <w:t>Method 2: Implementing the whole arithmetic expression in hardware</w:t>
            </w:r>
            <w:r w:rsidR="00841FDE">
              <w:rPr>
                <w:noProof/>
                <w:webHidden/>
              </w:rPr>
              <w:tab/>
            </w:r>
            <w:r w:rsidR="00841FDE">
              <w:rPr>
                <w:noProof/>
                <w:webHidden/>
              </w:rPr>
              <w:fldChar w:fldCharType="begin"/>
            </w:r>
            <w:r w:rsidR="00841FDE">
              <w:rPr>
                <w:noProof/>
                <w:webHidden/>
              </w:rPr>
              <w:instrText xml:space="preserve"> PAGEREF _Toc446072282 \h </w:instrText>
            </w:r>
            <w:r w:rsidR="00841FDE">
              <w:rPr>
                <w:noProof/>
                <w:webHidden/>
              </w:rPr>
            </w:r>
            <w:r w:rsidR="00841FDE">
              <w:rPr>
                <w:noProof/>
                <w:webHidden/>
              </w:rPr>
              <w:fldChar w:fldCharType="separate"/>
            </w:r>
            <w:r>
              <w:rPr>
                <w:noProof/>
                <w:webHidden/>
              </w:rPr>
              <w:t>20</w:t>
            </w:r>
            <w:r w:rsidR="00841FDE">
              <w:rPr>
                <w:noProof/>
                <w:webHidden/>
              </w:rPr>
              <w:fldChar w:fldCharType="end"/>
            </w:r>
          </w:hyperlink>
        </w:p>
        <w:p w14:paraId="547AC56E"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83" w:history="1">
            <w:r w:rsidR="00841FDE" w:rsidRPr="0057042B">
              <w:rPr>
                <w:rStyle w:val="Hyperlink"/>
                <w:rFonts w:ascii="Times New Roman" w:hAnsi="Times New Roman"/>
                <w:noProof/>
              </w:rPr>
              <w:t>D.</w:t>
            </w:r>
            <w:r w:rsidR="00841FDE">
              <w:rPr>
                <w:rFonts w:asciiTheme="minorHAnsi" w:hAnsiTheme="minorHAnsi" w:cstheme="minorBidi"/>
                <w:noProof/>
                <w:lang w:val="en-GB" w:eastAsia="en-GB"/>
              </w:rPr>
              <w:tab/>
            </w:r>
            <w:r w:rsidR="00841FDE" w:rsidRPr="0057042B">
              <w:rPr>
                <w:rStyle w:val="Hyperlink"/>
                <w:noProof/>
              </w:rPr>
              <w:t>Method 3: Implementing the whole arithmetic expression in hardware, utilizing other input ports</w:t>
            </w:r>
            <w:r w:rsidR="00841FDE">
              <w:rPr>
                <w:noProof/>
                <w:webHidden/>
              </w:rPr>
              <w:tab/>
            </w:r>
            <w:r w:rsidR="00841FDE">
              <w:rPr>
                <w:noProof/>
                <w:webHidden/>
              </w:rPr>
              <w:fldChar w:fldCharType="begin"/>
            </w:r>
            <w:r w:rsidR="00841FDE">
              <w:rPr>
                <w:noProof/>
                <w:webHidden/>
              </w:rPr>
              <w:instrText xml:space="preserve"> PAGEREF _Toc446072283 \h </w:instrText>
            </w:r>
            <w:r w:rsidR="00841FDE">
              <w:rPr>
                <w:noProof/>
                <w:webHidden/>
              </w:rPr>
            </w:r>
            <w:r w:rsidR="00841FDE">
              <w:rPr>
                <w:noProof/>
                <w:webHidden/>
              </w:rPr>
              <w:fldChar w:fldCharType="separate"/>
            </w:r>
            <w:r>
              <w:rPr>
                <w:noProof/>
                <w:webHidden/>
              </w:rPr>
              <w:t>21</w:t>
            </w:r>
            <w:r w:rsidR="00841FDE">
              <w:rPr>
                <w:noProof/>
                <w:webHidden/>
              </w:rPr>
              <w:fldChar w:fldCharType="end"/>
            </w:r>
          </w:hyperlink>
        </w:p>
        <w:p w14:paraId="04F4E1C9"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84" w:history="1">
            <w:r w:rsidR="00841FDE" w:rsidRPr="0057042B">
              <w:rPr>
                <w:rStyle w:val="Hyperlink"/>
                <w:rFonts w:ascii="Times New Roman" w:hAnsi="Times New Roman"/>
                <w:noProof/>
              </w:rPr>
              <w:t>E.</w:t>
            </w:r>
            <w:r w:rsidR="00841FDE">
              <w:rPr>
                <w:rFonts w:asciiTheme="minorHAnsi" w:hAnsiTheme="minorHAnsi" w:cstheme="minorBidi"/>
                <w:noProof/>
                <w:lang w:val="en-GB" w:eastAsia="en-GB"/>
              </w:rPr>
              <w:tab/>
            </w:r>
            <w:r w:rsidR="00841FDE" w:rsidRPr="0057042B">
              <w:rPr>
                <w:rStyle w:val="Hyperlink"/>
                <w:noProof/>
              </w:rPr>
              <w:t>Method 4: Using FIFO’s to synchronise timing</w:t>
            </w:r>
            <w:r w:rsidR="00841FDE">
              <w:rPr>
                <w:noProof/>
                <w:webHidden/>
              </w:rPr>
              <w:tab/>
            </w:r>
            <w:r w:rsidR="00841FDE">
              <w:rPr>
                <w:noProof/>
                <w:webHidden/>
              </w:rPr>
              <w:fldChar w:fldCharType="begin"/>
            </w:r>
            <w:r w:rsidR="00841FDE">
              <w:rPr>
                <w:noProof/>
                <w:webHidden/>
              </w:rPr>
              <w:instrText xml:space="preserve"> PAGEREF _Toc446072284 \h </w:instrText>
            </w:r>
            <w:r w:rsidR="00841FDE">
              <w:rPr>
                <w:noProof/>
                <w:webHidden/>
              </w:rPr>
            </w:r>
            <w:r w:rsidR="00841FDE">
              <w:rPr>
                <w:noProof/>
                <w:webHidden/>
              </w:rPr>
              <w:fldChar w:fldCharType="separate"/>
            </w:r>
            <w:r>
              <w:rPr>
                <w:noProof/>
                <w:webHidden/>
              </w:rPr>
              <w:t>21</w:t>
            </w:r>
            <w:r w:rsidR="00841FDE">
              <w:rPr>
                <w:noProof/>
                <w:webHidden/>
              </w:rPr>
              <w:fldChar w:fldCharType="end"/>
            </w:r>
          </w:hyperlink>
        </w:p>
        <w:p w14:paraId="418680CF"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85" w:history="1">
            <w:r w:rsidR="00841FDE" w:rsidRPr="0057042B">
              <w:rPr>
                <w:rStyle w:val="Hyperlink"/>
                <w:rFonts w:ascii="Times New Roman" w:hAnsi="Times New Roman"/>
                <w:noProof/>
              </w:rPr>
              <w:t>F.</w:t>
            </w:r>
            <w:r w:rsidR="00841FDE">
              <w:rPr>
                <w:rFonts w:asciiTheme="minorHAnsi" w:hAnsiTheme="minorHAnsi" w:cstheme="minorBidi"/>
                <w:noProof/>
                <w:lang w:val="en-GB" w:eastAsia="en-GB"/>
              </w:rPr>
              <w:tab/>
            </w:r>
            <w:r w:rsidR="00841FDE" w:rsidRPr="0057042B">
              <w:rPr>
                <w:rStyle w:val="Hyperlink"/>
                <w:noProof/>
              </w:rPr>
              <w:t>Method 5: Direct Memory Access (DMA)</w:t>
            </w:r>
            <w:r w:rsidR="00841FDE">
              <w:rPr>
                <w:noProof/>
                <w:webHidden/>
              </w:rPr>
              <w:tab/>
            </w:r>
            <w:r w:rsidR="00841FDE">
              <w:rPr>
                <w:noProof/>
                <w:webHidden/>
              </w:rPr>
              <w:fldChar w:fldCharType="begin"/>
            </w:r>
            <w:r w:rsidR="00841FDE">
              <w:rPr>
                <w:noProof/>
                <w:webHidden/>
              </w:rPr>
              <w:instrText xml:space="preserve"> PAGEREF _Toc446072285 \h </w:instrText>
            </w:r>
            <w:r w:rsidR="00841FDE">
              <w:rPr>
                <w:noProof/>
                <w:webHidden/>
              </w:rPr>
            </w:r>
            <w:r w:rsidR="00841FDE">
              <w:rPr>
                <w:noProof/>
                <w:webHidden/>
              </w:rPr>
              <w:fldChar w:fldCharType="separate"/>
            </w:r>
            <w:r>
              <w:rPr>
                <w:noProof/>
                <w:webHidden/>
              </w:rPr>
              <w:t>22</w:t>
            </w:r>
            <w:r w:rsidR="00841FDE">
              <w:rPr>
                <w:noProof/>
                <w:webHidden/>
              </w:rPr>
              <w:fldChar w:fldCharType="end"/>
            </w:r>
          </w:hyperlink>
        </w:p>
        <w:p w14:paraId="60086628"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86" w:history="1">
            <w:r w:rsidR="00841FDE" w:rsidRPr="0057042B">
              <w:rPr>
                <w:rStyle w:val="Hyperlink"/>
                <w:rFonts w:ascii="Times New Roman" w:hAnsi="Times New Roman"/>
                <w:noProof/>
              </w:rPr>
              <w:t>G.</w:t>
            </w:r>
            <w:r w:rsidR="00841FDE">
              <w:rPr>
                <w:rFonts w:asciiTheme="minorHAnsi" w:hAnsiTheme="minorHAnsi" w:cstheme="minorBidi"/>
                <w:noProof/>
                <w:lang w:val="en-GB" w:eastAsia="en-GB"/>
              </w:rPr>
              <w:tab/>
            </w:r>
            <w:r w:rsidR="00841FDE" w:rsidRPr="0057042B">
              <w:rPr>
                <w:rStyle w:val="Hyperlink"/>
                <w:noProof/>
              </w:rPr>
              <w:t>Method 6: Overclocking the Design</w:t>
            </w:r>
            <w:r w:rsidR="00841FDE">
              <w:rPr>
                <w:noProof/>
                <w:webHidden/>
              </w:rPr>
              <w:tab/>
            </w:r>
            <w:r w:rsidR="00841FDE">
              <w:rPr>
                <w:noProof/>
                <w:webHidden/>
              </w:rPr>
              <w:fldChar w:fldCharType="begin"/>
            </w:r>
            <w:r w:rsidR="00841FDE">
              <w:rPr>
                <w:noProof/>
                <w:webHidden/>
              </w:rPr>
              <w:instrText xml:space="preserve"> PAGEREF _Toc446072286 \h </w:instrText>
            </w:r>
            <w:r w:rsidR="00841FDE">
              <w:rPr>
                <w:noProof/>
                <w:webHidden/>
              </w:rPr>
            </w:r>
            <w:r w:rsidR="00841FDE">
              <w:rPr>
                <w:noProof/>
                <w:webHidden/>
              </w:rPr>
              <w:fldChar w:fldCharType="separate"/>
            </w:r>
            <w:r>
              <w:rPr>
                <w:noProof/>
                <w:webHidden/>
              </w:rPr>
              <w:t>25</w:t>
            </w:r>
            <w:r w:rsidR="00841FDE">
              <w:rPr>
                <w:noProof/>
                <w:webHidden/>
              </w:rPr>
              <w:fldChar w:fldCharType="end"/>
            </w:r>
          </w:hyperlink>
        </w:p>
        <w:p w14:paraId="3D43E805"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87" w:history="1">
            <w:r w:rsidR="00841FDE" w:rsidRPr="0057042B">
              <w:rPr>
                <w:rStyle w:val="Hyperlink"/>
                <w:rFonts w:ascii="Times New Roman" w:hAnsi="Times New Roman"/>
                <w:noProof/>
              </w:rPr>
              <w:t>H.</w:t>
            </w:r>
            <w:r w:rsidR="00841FDE">
              <w:rPr>
                <w:rFonts w:asciiTheme="minorHAnsi" w:hAnsiTheme="minorHAnsi" w:cstheme="minorBidi"/>
                <w:noProof/>
                <w:lang w:val="en-GB" w:eastAsia="en-GB"/>
              </w:rPr>
              <w:tab/>
            </w:r>
            <w:r w:rsidR="00841FDE" w:rsidRPr="0057042B">
              <w:rPr>
                <w:rStyle w:val="Hyperlink"/>
                <w:noProof/>
              </w:rPr>
              <w:t>Method 7: Turning on NIOS II Optimizations</w:t>
            </w:r>
            <w:r w:rsidR="00841FDE">
              <w:rPr>
                <w:noProof/>
                <w:webHidden/>
              </w:rPr>
              <w:tab/>
            </w:r>
            <w:r w:rsidR="00841FDE">
              <w:rPr>
                <w:noProof/>
                <w:webHidden/>
              </w:rPr>
              <w:fldChar w:fldCharType="begin"/>
            </w:r>
            <w:r w:rsidR="00841FDE">
              <w:rPr>
                <w:noProof/>
                <w:webHidden/>
              </w:rPr>
              <w:instrText xml:space="preserve"> PAGEREF _Toc446072287 \h </w:instrText>
            </w:r>
            <w:r w:rsidR="00841FDE">
              <w:rPr>
                <w:noProof/>
                <w:webHidden/>
              </w:rPr>
            </w:r>
            <w:r w:rsidR="00841FDE">
              <w:rPr>
                <w:noProof/>
                <w:webHidden/>
              </w:rPr>
              <w:fldChar w:fldCharType="separate"/>
            </w:r>
            <w:r>
              <w:rPr>
                <w:noProof/>
                <w:webHidden/>
              </w:rPr>
              <w:t>27</w:t>
            </w:r>
            <w:r w:rsidR="00841FDE">
              <w:rPr>
                <w:noProof/>
                <w:webHidden/>
              </w:rPr>
              <w:fldChar w:fldCharType="end"/>
            </w:r>
          </w:hyperlink>
        </w:p>
        <w:p w14:paraId="7128D956"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88" w:history="1">
            <w:r w:rsidR="00841FDE" w:rsidRPr="0057042B">
              <w:rPr>
                <w:rStyle w:val="Hyperlink"/>
                <w:rFonts w:ascii="Times New Roman" w:hAnsi="Times New Roman"/>
                <w:noProof/>
              </w:rPr>
              <w:t>I.</w:t>
            </w:r>
            <w:r w:rsidR="00841FDE">
              <w:rPr>
                <w:rFonts w:asciiTheme="minorHAnsi" w:hAnsiTheme="minorHAnsi" w:cstheme="minorBidi"/>
                <w:noProof/>
                <w:lang w:val="en-GB" w:eastAsia="en-GB"/>
              </w:rPr>
              <w:tab/>
            </w:r>
            <w:r w:rsidR="00841FDE" w:rsidRPr="0057042B">
              <w:rPr>
                <w:rStyle w:val="Hyperlink"/>
                <w:noProof/>
              </w:rPr>
              <w:t>Resource Usage and Accuracy</w:t>
            </w:r>
            <w:r w:rsidR="00841FDE">
              <w:rPr>
                <w:noProof/>
                <w:webHidden/>
              </w:rPr>
              <w:tab/>
            </w:r>
            <w:r w:rsidR="00841FDE">
              <w:rPr>
                <w:noProof/>
                <w:webHidden/>
              </w:rPr>
              <w:fldChar w:fldCharType="begin"/>
            </w:r>
            <w:r w:rsidR="00841FDE">
              <w:rPr>
                <w:noProof/>
                <w:webHidden/>
              </w:rPr>
              <w:instrText xml:space="preserve"> PAGEREF _Toc446072288 \h </w:instrText>
            </w:r>
            <w:r w:rsidR="00841FDE">
              <w:rPr>
                <w:noProof/>
                <w:webHidden/>
              </w:rPr>
            </w:r>
            <w:r w:rsidR="00841FDE">
              <w:rPr>
                <w:noProof/>
                <w:webHidden/>
              </w:rPr>
              <w:fldChar w:fldCharType="separate"/>
            </w:r>
            <w:r>
              <w:rPr>
                <w:noProof/>
                <w:webHidden/>
              </w:rPr>
              <w:t>28</w:t>
            </w:r>
            <w:r w:rsidR="00841FDE">
              <w:rPr>
                <w:noProof/>
                <w:webHidden/>
              </w:rPr>
              <w:fldChar w:fldCharType="end"/>
            </w:r>
          </w:hyperlink>
        </w:p>
        <w:p w14:paraId="4726AA0F" w14:textId="77777777" w:rsidR="00841FDE" w:rsidRDefault="00CA0502">
          <w:pPr>
            <w:pStyle w:val="TOC1"/>
            <w:tabs>
              <w:tab w:val="left" w:pos="660"/>
              <w:tab w:val="right" w:leader="dot" w:pos="8497"/>
            </w:tabs>
            <w:rPr>
              <w:rFonts w:asciiTheme="minorHAnsi" w:hAnsiTheme="minorHAnsi" w:cstheme="minorBidi"/>
              <w:noProof/>
              <w:lang w:val="en-GB" w:eastAsia="en-GB"/>
            </w:rPr>
          </w:pPr>
          <w:hyperlink w:anchor="_Toc446072289" w:history="1">
            <w:r w:rsidR="00841FDE" w:rsidRPr="0057042B">
              <w:rPr>
                <w:rStyle w:val="Hyperlink"/>
                <w:rFonts w:ascii="Times New Roman" w:hAnsi="Times New Roman"/>
                <w:noProof/>
              </w:rPr>
              <w:t>VI.</w:t>
            </w:r>
            <w:r w:rsidR="00841FDE">
              <w:rPr>
                <w:rFonts w:asciiTheme="minorHAnsi" w:hAnsiTheme="minorHAnsi" w:cstheme="minorBidi"/>
                <w:noProof/>
                <w:lang w:val="en-GB" w:eastAsia="en-GB"/>
              </w:rPr>
              <w:tab/>
            </w:r>
            <w:r w:rsidR="00841FDE" w:rsidRPr="0057042B">
              <w:rPr>
                <w:rStyle w:val="Hyperlink"/>
                <w:noProof/>
              </w:rPr>
              <w:t>Further Improvements</w:t>
            </w:r>
            <w:r w:rsidR="00841FDE">
              <w:rPr>
                <w:noProof/>
                <w:webHidden/>
              </w:rPr>
              <w:tab/>
            </w:r>
            <w:r w:rsidR="00841FDE">
              <w:rPr>
                <w:noProof/>
                <w:webHidden/>
              </w:rPr>
              <w:fldChar w:fldCharType="begin"/>
            </w:r>
            <w:r w:rsidR="00841FDE">
              <w:rPr>
                <w:noProof/>
                <w:webHidden/>
              </w:rPr>
              <w:instrText xml:space="preserve"> PAGEREF _Toc446072289 \h </w:instrText>
            </w:r>
            <w:r w:rsidR="00841FDE">
              <w:rPr>
                <w:noProof/>
                <w:webHidden/>
              </w:rPr>
            </w:r>
            <w:r w:rsidR="00841FDE">
              <w:rPr>
                <w:noProof/>
                <w:webHidden/>
              </w:rPr>
              <w:fldChar w:fldCharType="separate"/>
            </w:r>
            <w:r>
              <w:rPr>
                <w:noProof/>
                <w:webHidden/>
              </w:rPr>
              <w:t>28</w:t>
            </w:r>
            <w:r w:rsidR="00841FDE">
              <w:rPr>
                <w:noProof/>
                <w:webHidden/>
              </w:rPr>
              <w:fldChar w:fldCharType="end"/>
            </w:r>
          </w:hyperlink>
        </w:p>
        <w:p w14:paraId="3156D7FE" w14:textId="77777777" w:rsidR="00841FDE" w:rsidRDefault="00CA0502">
          <w:pPr>
            <w:pStyle w:val="TOC1"/>
            <w:tabs>
              <w:tab w:val="left" w:pos="660"/>
              <w:tab w:val="right" w:leader="dot" w:pos="8497"/>
            </w:tabs>
            <w:rPr>
              <w:rFonts w:asciiTheme="minorHAnsi" w:hAnsiTheme="minorHAnsi" w:cstheme="minorBidi"/>
              <w:noProof/>
              <w:lang w:val="en-GB" w:eastAsia="en-GB"/>
            </w:rPr>
          </w:pPr>
          <w:hyperlink w:anchor="_Toc446072290" w:history="1">
            <w:r w:rsidR="00841FDE" w:rsidRPr="0057042B">
              <w:rPr>
                <w:rStyle w:val="Hyperlink"/>
                <w:rFonts w:ascii="Times New Roman" w:hAnsi="Times New Roman"/>
                <w:noProof/>
              </w:rPr>
              <w:t>VII.</w:t>
            </w:r>
            <w:r w:rsidR="00841FDE">
              <w:rPr>
                <w:rFonts w:asciiTheme="minorHAnsi" w:hAnsiTheme="minorHAnsi" w:cstheme="minorBidi"/>
                <w:noProof/>
                <w:lang w:val="en-GB" w:eastAsia="en-GB"/>
              </w:rPr>
              <w:tab/>
            </w:r>
            <w:r w:rsidR="00841FDE" w:rsidRPr="0057042B">
              <w:rPr>
                <w:rStyle w:val="Hyperlink"/>
                <w:noProof/>
              </w:rPr>
              <w:t>Conclusion</w:t>
            </w:r>
            <w:r w:rsidR="00841FDE">
              <w:rPr>
                <w:noProof/>
                <w:webHidden/>
              </w:rPr>
              <w:tab/>
            </w:r>
            <w:r w:rsidR="00841FDE">
              <w:rPr>
                <w:noProof/>
                <w:webHidden/>
              </w:rPr>
              <w:fldChar w:fldCharType="begin"/>
            </w:r>
            <w:r w:rsidR="00841FDE">
              <w:rPr>
                <w:noProof/>
                <w:webHidden/>
              </w:rPr>
              <w:instrText xml:space="preserve"> PAGEREF _Toc446072290 \h </w:instrText>
            </w:r>
            <w:r w:rsidR="00841FDE">
              <w:rPr>
                <w:noProof/>
                <w:webHidden/>
              </w:rPr>
            </w:r>
            <w:r w:rsidR="00841FDE">
              <w:rPr>
                <w:noProof/>
                <w:webHidden/>
              </w:rPr>
              <w:fldChar w:fldCharType="separate"/>
            </w:r>
            <w:r>
              <w:rPr>
                <w:noProof/>
                <w:webHidden/>
              </w:rPr>
              <w:t>29</w:t>
            </w:r>
            <w:r w:rsidR="00841FDE">
              <w:rPr>
                <w:noProof/>
                <w:webHidden/>
              </w:rPr>
              <w:fldChar w:fldCharType="end"/>
            </w:r>
          </w:hyperlink>
        </w:p>
        <w:p w14:paraId="6BA8FD3E" w14:textId="77777777" w:rsidR="00841FDE" w:rsidRDefault="00CA0502">
          <w:pPr>
            <w:pStyle w:val="TOC1"/>
            <w:tabs>
              <w:tab w:val="left" w:pos="660"/>
              <w:tab w:val="right" w:leader="dot" w:pos="8497"/>
            </w:tabs>
            <w:rPr>
              <w:rFonts w:asciiTheme="minorHAnsi" w:hAnsiTheme="minorHAnsi" w:cstheme="minorBidi"/>
              <w:noProof/>
              <w:lang w:val="en-GB" w:eastAsia="en-GB"/>
            </w:rPr>
          </w:pPr>
          <w:hyperlink w:anchor="_Toc446072291" w:history="1">
            <w:r w:rsidR="00841FDE" w:rsidRPr="0057042B">
              <w:rPr>
                <w:rStyle w:val="Hyperlink"/>
                <w:rFonts w:ascii="Times New Roman" w:hAnsi="Times New Roman"/>
                <w:noProof/>
              </w:rPr>
              <w:t>VIII.</w:t>
            </w:r>
            <w:r w:rsidR="00841FDE">
              <w:rPr>
                <w:rFonts w:asciiTheme="minorHAnsi" w:hAnsiTheme="minorHAnsi" w:cstheme="minorBidi"/>
                <w:noProof/>
                <w:lang w:val="en-GB" w:eastAsia="en-GB"/>
              </w:rPr>
              <w:tab/>
            </w:r>
            <w:r w:rsidR="00841FDE" w:rsidRPr="0057042B">
              <w:rPr>
                <w:rStyle w:val="Hyperlink"/>
                <w:noProof/>
              </w:rPr>
              <w:t>References</w:t>
            </w:r>
            <w:r w:rsidR="00841FDE">
              <w:rPr>
                <w:noProof/>
                <w:webHidden/>
              </w:rPr>
              <w:tab/>
            </w:r>
            <w:r w:rsidR="00841FDE">
              <w:rPr>
                <w:noProof/>
                <w:webHidden/>
              </w:rPr>
              <w:fldChar w:fldCharType="begin"/>
            </w:r>
            <w:r w:rsidR="00841FDE">
              <w:rPr>
                <w:noProof/>
                <w:webHidden/>
              </w:rPr>
              <w:instrText xml:space="preserve"> PAGEREF _Toc446072291 \h </w:instrText>
            </w:r>
            <w:r w:rsidR="00841FDE">
              <w:rPr>
                <w:noProof/>
                <w:webHidden/>
              </w:rPr>
            </w:r>
            <w:r w:rsidR="00841FDE">
              <w:rPr>
                <w:noProof/>
                <w:webHidden/>
              </w:rPr>
              <w:fldChar w:fldCharType="separate"/>
            </w:r>
            <w:r>
              <w:rPr>
                <w:noProof/>
                <w:webHidden/>
              </w:rPr>
              <w:t>31</w:t>
            </w:r>
            <w:r w:rsidR="00841FDE">
              <w:rPr>
                <w:noProof/>
                <w:webHidden/>
              </w:rPr>
              <w:fldChar w:fldCharType="end"/>
            </w:r>
          </w:hyperlink>
        </w:p>
        <w:p w14:paraId="4D0828C9" w14:textId="77777777" w:rsidR="00841FDE" w:rsidRDefault="00CA0502">
          <w:pPr>
            <w:pStyle w:val="TOC1"/>
            <w:tabs>
              <w:tab w:val="left" w:pos="660"/>
              <w:tab w:val="right" w:leader="dot" w:pos="8497"/>
            </w:tabs>
            <w:rPr>
              <w:rFonts w:asciiTheme="minorHAnsi" w:hAnsiTheme="minorHAnsi" w:cstheme="minorBidi"/>
              <w:noProof/>
              <w:lang w:val="en-GB" w:eastAsia="en-GB"/>
            </w:rPr>
          </w:pPr>
          <w:hyperlink w:anchor="_Toc446072292" w:history="1">
            <w:r w:rsidR="00841FDE" w:rsidRPr="0057042B">
              <w:rPr>
                <w:rStyle w:val="Hyperlink"/>
                <w:rFonts w:ascii="Times New Roman" w:hAnsi="Times New Roman"/>
                <w:noProof/>
              </w:rPr>
              <w:t>IX.</w:t>
            </w:r>
            <w:r w:rsidR="00841FDE">
              <w:rPr>
                <w:rFonts w:asciiTheme="minorHAnsi" w:hAnsiTheme="minorHAnsi" w:cstheme="minorBidi"/>
                <w:noProof/>
                <w:lang w:val="en-GB" w:eastAsia="en-GB"/>
              </w:rPr>
              <w:tab/>
            </w:r>
            <w:r w:rsidR="00841FDE" w:rsidRPr="0057042B">
              <w:rPr>
                <w:rStyle w:val="Hyperlink"/>
                <w:noProof/>
              </w:rPr>
              <w:t>Appendix</w:t>
            </w:r>
            <w:r w:rsidR="00841FDE">
              <w:rPr>
                <w:noProof/>
                <w:webHidden/>
              </w:rPr>
              <w:tab/>
            </w:r>
            <w:r w:rsidR="00841FDE">
              <w:rPr>
                <w:noProof/>
                <w:webHidden/>
              </w:rPr>
              <w:fldChar w:fldCharType="begin"/>
            </w:r>
            <w:r w:rsidR="00841FDE">
              <w:rPr>
                <w:noProof/>
                <w:webHidden/>
              </w:rPr>
              <w:instrText xml:space="preserve"> PAGEREF _Toc446072292 \h </w:instrText>
            </w:r>
            <w:r w:rsidR="00841FDE">
              <w:rPr>
                <w:noProof/>
                <w:webHidden/>
              </w:rPr>
            </w:r>
            <w:r w:rsidR="00841FDE">
              <w:rPr>
                <w:noProof/>
                <w:webHidden/>
              </w:rPr>
              <w:fldChar w:fldCharType="separate"/>
            </w:r>
            <w:r>
              <w:rPr>
                <w:noProof/>
                <w:webHidden/>
              </w:rPr>
              <w:t>31</w:t>
            </w:r>
            <w:r w:rsidR="00841FDE">
              <w:rPr>
                <w:noProof/>
                <w:webHidden/>
              </w:rPr>
              <w:fldChar w:fldCharType="end"/>
            </w:r>
          </w:hyperlink>
        </w:p>
        <w:p w14:paraId="4D118B33"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93" w:history="1">
            <w:r w:rsidR="00841FDE" w:rsidRPr="0057042B">
              <w:rPr>
                <w:rStyle w:val="Hyperlink"/>
                <w:rFonts w:ascii="Times New Roman" w:hAnsi="Times New Roman"/>
                <w:noProof/>
              </w:rPr>
              <w:t>A.</w:t>
            </w:r>
            <w:r w:rsidR="00841FDE">
              <w:rPr>
                <w:rFonts w:asciiTheme="minorHAnsi" w:hAnsiTheme="minorHAnsi" w:cstheme="minorBidi"/>
                <w:noProof/>
                <w:lang w:val="en-GB" w:eastAsia="en-GB"/>
              </w:rPr>
              <w:tab/>
            </w:r>
            <w:r w:rsidR="00841FDE" w:rsidRPr="0057042B">
              <w:rPr>
                <w:rStyle w:val="Hyperlink"/>
                <w:noProof/>
              </w:rPr>
              <w:t>Table of Figures</w:t>
            </w:r>
            <w:r w:rsidR="00841FDE">
              <w:rPr>
                <w:noProof/>
                <w:webHidden/>
              </w:rPr>
              <w:tab/>
            </w:r>
            <w:r w:rsidR="00841FDE">
              <w:rPr>
                <w:noProof/>
                <w:webHidden/>
              </w:rPr>
              <w:fldChar w:fldCharType="begin"/>
            </w:r>
            <w:r w:rsidR="00841FDE">
              <w:rPr>
                <w:noProof/>
                <w:webHidden/>
              </w:rPr>
              <w:instrText xml:space="preserve"> PAGEREF _Toc446072293 \h </w:instrText>
            </w:r>
            <w:r w:rsidR="00841FDE">
              <w:rPr>
                <w:noProof/>
                <w:webHidden/>
              </w:rPr>
            </w:r>
            <w:r w:rsidR="00841FDE">
              <w:rPr>
                <w:noProof/>
                <w:webHidden/>
              </w:rPr>
              <w:fldChar w:fldCharType="separate"/>
            </w:r>
            <w:r>
              <w:rPr>
                <w:noProof/>
                <w:webHidden/>
              </w:rPr>
              <w:t>31</w:t>
            </w:r>
            <w:r w:rsidR="00841FDE">
              <w:rPr>
                <w:noProof/>
                <w:webHidden/>
              </w:rPr>
              <w:fldChar w:fldCharType="end"/>
            </w:r>
          </w:hyperlink>
        </w:p>
        <w:p w14:paraId="3515F7BF"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94" w:history="1">
            <w:r w:rsidR="00841FDE" w:rsidRPr="0057042B">
              <w:rPr>
                <w:rStyle w:val="Hyperlink"/>
                <w:rFonts w:ascii="Times New Roman" w:hAnsi="Times New Roman"/>
                <w:noProof/>
              </w:rPr>
              <w:t>B.</w:t>
            </w:r>
            <w:r w:rsidR="00841FDE">
              <w:rPr>
                <w:rFonts w:asciiTheme="minorHAnsi" w:hAnsiTheme="minorHAnsi" w:cstheme="minorBidi"/>
                <w:noProof/>
                <w:lang w:val="en-GB" w:eastAsia="en-GB"/>
              </w:rPr>
              <w:tab/>
            </w:r>
            <w:r w:rsidR="00841FDE" w:rsidRPr="0057042B">
              <w:rPr>
                <w:rStyle w:val="Hyperlink"/>
                <w:noProof/>
              </w:rPr>
              <w:t>MATLAB floor(x/4)-32 Script</w:t>
            </w:r>
            <w:r w:rsidR="00841FDE">
              <w:rPr>
                <w:noProof/>
                <w:webHidden/>
              </w:rPr>
              <w:tab/>
            </w:r>
            <w:r w:rsidR="00841FDE">
              <w:rPr>
                <w:noProof/>
                <w:webHidden/>
              </w:rPr>
              <w:fldChar w:fldCharType="begin"/>
            </w:r>
            <w:r w:rsidR="00841FDE">
              <w:rPr>
                <w:noProof/>
                <w:webHidden/>
              </w:rPr>
              <w:instrText xml:space="preserve"> PAGEREF _Toc446072294 \h </w:instrText>
            </w:r>
            <w:r w:rsidR="00841FDE">
              <w:rPr>
                <w:noProof/>
                <w:webHidden/>
              </w:rPr>
            </w:r>
            <w:r w:rsidR="00841FDE">
              <w:rPr>
                <w:noProof/>
                <w:webHidden/>
              </w:rPr>
              <w:fldChar w:fldCharType="separate"/>
            </w:r>
            <w:r>
              <w:rPr>
                <w:noProof/>
                <w:webHidden/>
              </w:rPr>
              <w:t>32</w:t>
            </w:r>
            <w:r w:rsidR="00841FDE">
              <w:rPr>
                <w:noProof/>
                <w:webHidden/>
              </w:rPr>
              <w:fldChar w:fldCharType="end"/>
            </w:r>
          </w:hyperlink>
        </w:p>
        <w:p w14:paraId="26CE3A86" w14:textId="77777777" w:rsidR="00841FDE" w:rsidRDefault="00CA0502">
          <w:pPr>
            <w:pStyle w:val="TOC2"/>
            <w:tabs>
              <w:tab w:val="left" w:pos="660"/>
              <w:tab w:val="right" w:leader="dot" w:pos="8497"/>
            </w:tabs>
            <w:rPr>
              <w:rFonts w:asciiTheme="minorHAnsi" w:hAnsiTheme="minorHAnsi" w:cstheme="minorBidi"/>
              <w:noProof/>
              <w:lang w:val="en-GB" w:eastAsia="en-GB"/>
            </w:rPr>
          </w:pPr>
          <w:hyperlink w:anchor="_Toc446072295" w:history="1">
            <w:r w:rsidR="00841FDE" w:rsidRPr="0057042B">
              <w:rPr>
                <w:rStyle w:val="Hyperlink"/>
                <w:rFonts w:ascii="Times New Roman" w:hAnsi="Times New Roman"/>
                <w:noProof/>
              </w:rPr>
              <w:t>C.</w:t>
            </w:r>
            <w:r w:rsidR="00841FDE">
              <w:rPr>
                <w:rFonts w:asciiTheme="minorHAnsi" w:hAnsiTheme="minorHAnsi" w:cstheme="minorBidi"/>
                <w:noProof/>
                <w:lang w:val="en-GB" w:eastAsia="en-GB"/>
              </w:rPr>
              <w:tab/>
            </w:r>
            <w:r w:rsidR="00841FDE" w:rsidRPr="0057042B">
              <w:rPr>
                <w:rStyle w:val="Hyperlink"/>
                <w:noProof/>
              </w:rPr>
              <w:t>All latency/resource usage results</w:t>
            </w:r>
            <w:r w:rsidR="00841FDE">
              <w:rPr>
                <w:noProof/>
                <w:webHidden/>
              </w:rPr>
              <w:tab/>
            </w:r>
            <w:r w:rsidR="00841FDE">
              <w:rPr>
                <w:noProof/>
                <w:webHidden/>
              </w:rPr>
              <w:fldChar w:fldCharType="begin"/>
            </w:r>
            <w:r w:rsidR="00841FDE">
              <w:rPr>
                <w:noProof/>
                <w:webHidden/>
              </w:rPr>
              <w:instrText xml:space="preserve"> PAGEREF _Toc446072295 \h </w:instrText>
            </w:r>
            <w:r w:rsidR="00841FDE">
              <w:rPr>
                <w:noProof/>
                <w:webHidden/>
              </w:rPr>
            </w:r>
            <w:r w:rsidR="00841FDE">
              <w:rPr>
                <w:noProof/>
                <w:webHidden/>
              </w:rPr>
              <w:fldChar w:fldCharType="separate"/>
            </w:r>
            <w:r>
              <w:rPr>
                <w:noProof/>
                <w:webHidden/>
              </w:rPr>
              <w:t>32</w:t>
            </w:r>
            <w:r w:rsidR="00841FDE">
              <w:rPr>
                <w:noProof/>
                <w:webHidden/>
              </w:rPr>
              <w:fldChar w:fldCharType="end"/>
            </w:r>
          </w:hyperlink>
        </w:p>
        <w:p w14:paraId="64CB13DF" w14:textId="099D94E7" w:rsidR="00F53E53" w:rsidRPr="00F53E53" w:rsidRDefault="005578EB" w:rsidP="00F53E53">
          <w:r>
            <w:rPr>
              <w:rFonts w:eastAsiaTheme="minorEastAsia"/>
              <w:sz w:val="22"/>
              <w:szCs w:val="22"/>
            </w:rPr>
            <w:fldChar w:fldCharType="end"/>
          </w:r>
        </w:p>
      </w:sdtContent>
    </w:sdt>
    <w:bookmarkStart w:id="0" w:name="_Toc443046066" w:displacedByCustomXml="prev"/>
    <w:p w14:paraId="17509313" w14:textId="77777777" w:rsidR="00F53E53" w:rsidRDefault="00F53E53" w:rsidP="00F53E53">
      <w:pPr>
        <w:rPr>
          <w:rFonts w:eastAsia="MS Mincho"/>
          <w:noProof/>
          <w:highlight w:val="lightGray"/>
        </w:rPr>
      </w:pPr>
      <w:r>
        <w:rPr>
          <w:highlight w:val="lightGray"/>
        </w:rPr>
        <w:br w:type="page"/>
      </w:r>
    </w:p>
    <w:p w14:paraId="3F0FB4D5" w14:textId="5DC630F2" w:rsidR="005578EB" w:rsidRDefault="005578EB" w:rsidP="009D47CE">
      <w:pPr>
        <w:pStyle w:val="Heading1"/>
      </w:pPr>
      <w:bookmarkStart w:id="1" w:name="_Toc445761004"/>
      <w:bookmarkStart w:id="2" w:name="_Toc446072258"/>
      <w:r w:rsidRPr="009D47CE">
        <w:lastRenderedPageBreak/>
        <w:t>Introduction</w:t>
      </w:r>
      <w:bookmarkEnd w:id="1"/>
      <w:bookmarkEnd w:id="2"/>
      <w:bookmarkEnd w:id="0"/>
    </w:p>
    <w:p w14:paraId="3D6125BE" w14:textId="0A1C4964" w:rsidR="00781FD0" w:rsidRPr="00287A6E" w:rsidRDefault="00287A6E" w:rsidP="00287A6E">
      <w:pPr>
        <w:ind w:firstLine="720"/>
      </w:pPr>
      <w:r w:rsidRPr="00287A6E">
        <w:t xml:space="preserve">This report builds on the last. With the hardware configuration already decided, different approaches were taken to improve the latency of our arithmetic expression. Approaches include mapping instructions to hardware and using custom memory read/write blocks. </w:t>
      </w:r>
      <w:r w:rsidR="001958EB" w:rsidRPr="00287A6E">
        <w:t xml:space="preserve">Apart from latency benchmarks, </w:t>
      </w:r>
      <w:r w:rsidRPr="00287A6E">
        <w:t xml:space="preserve">accuracy results are provided, and whether these accuracy hits are worth trading off for extra performance. </w:t>
      </w:r>
      <w:bookmarkStart w:id="3" w:name="_Toc443046067"/>
      <w:r w:rsidRPr="00287A6E">
        <w:t>Furthermore, there are explanations for each of the custom hardware blocks, and whether they were included in the final system.</w:t>
      </w:r>
    </w:p>
    <w:p w14:paraId="1C844119" w14:textId="77777777" w:rsidR="00F53E53" w:rsidRPr="00287A6E" w:rsidRDefault="00F53E53" w:rsidP="00F53E53">
      <w:pPr>
        <w:ind w:firstLine="720"/>
        <w:rPr>
          <w:sz w:val="16"/>
          <w:szCs w:val="16"/>
        </w:rPr>
      </w:pPr>
    </w:p>
    <w:p w14:paraId="5FF9B693" w14:textId="77777777" w:rsidR="00F53E53" w:rsidRDefault="00F53E53" w:rsidP="00F53E53">
      <w:pPr>
        <w:ind w:firstLine="720"/>
        <w:rPr>
          <w:sz w:val="16"/>
          <w:szCs w:val="16"/>
        </w:rPr>
      </w:pPr>
    </w:p>
    <w:p w14:paraId="7E2E523A" w14:textId="04C4E4CA" w:rsidR="00781FD0" w:rsidRPr="00F53E53" w:rsidRDefault="00CA0502" w:rsidP="00F53E53">
      <w:pPr>
        <w:keepNext/>
        <w:ind w:firstLine="720"/>
        <w:rPr>
          <w:sz w:val="24"/>
        </w:rPr>
      </w:pPr>
      <m:oMathPara>
        <m:oMath>
          <m:nary>
            <m:naryPr>
              <m:chr m:val="∑"/>
              <m:limLoc m:val="undOvr"/>
              <m:subHide m:val="1"/>
              <m:supHide m:val="1"/>
              <m:ctrlPr>
                <w:rPr>
                  <w:rFonts w:ascii="Cambria Math" w:hAnsi="Cambria Math"/>
                  <w:i/>
                  <w:sz w:val="24"/>
                  <w:szCs w:val="16"/>
                </w:rPr>
              </m:ctrlPr>
            </m:naryPr>
            <m:sub/>
            <m:sup/>
            <m:e>
              <m:f>
                <m:fPr>
                  <m:ctrlPr>
                    <w:rPr>
                      <w:rFonts w:ascii="Cambria Math" w:hAnsi="Cambria Math"/>
                      <w:i/>
                      <w:sz w:val="24"/>
                      <w:szCs w:val="16"/>
                    </w:rPr>
                  </m:ctrlPr>
                </m:fPr>
                <m:num>
                  <m:r>
                    <w:rPr>
                      <w:rFonts w:ascii="Cambria Math" w:hAnsi="Cambria Math"/>
                      <w:sz w:val="24"/>
                    </w:rPr>
                    <m:t>x</m:t>
                  </m:r>
                </m:num>
                <m:den>
                  <m:r>
                    <w:rPr>
                      <w:rFonts w:ascii="Cambria Math" w:hAnsi="Cambria Math"/>
                      <w:sz w:val="24"/>
                    </w:rPr>
                    <m:t>2</m:t>
                  </m:r>
                </m:den>
              </m:f>
              <m:r>
                <w:rPr>
                  <w:rFonts w:ascii="Cambria Math" w:hAnsi="Cambria Math"/>
                  <w:sz w:val="24"/>
                </w:rPr>
                <m:t>+</m:t>
              </m:r>
            </m:e>
          </m:nary>
          <m:sSup>
            <m:sSupPr>
              <m:ctrlPr>
                <w:rPr>
                  <w:rFonts w:ascii="Cambria Math" w:hAnsi="Cambria Math"/>
                  <w:i/>
                  <w:sz w:val="24"/>
                  <w:szCs w:val="16"/>
                </w:rPr>
              </m:ctrlPr>
            </m:sSupPr>
            <m:e>
              <m:r>
                <w:rPr>
                  <w:rFonts w:ascii="Cambria Math" w:hAnsi="Cambria Math"/>
                  <w:sz w:val="24"/>
                </w:rPr>
                <m:t>x</m:t>
              </m:r>
            </m:e>
            <m:sup>
              <m:r>
                <w:rPr>
                  <w:rFonts w:ascii="Cambria Math" w:hAnsi="Cambria Math"/>
                  <w:sz w:val="24"/>
                </w:rPr>
                <m:t>2</m:t>
              </m:r>
            </m:sup>
          </m:sSup>
          <w:bookmarkStart w:id="4" w:name="OLE_LINK71"/>
          <w:bookmarkStart w:id="5" w:name="OLE_LINK72"/>
          <w:bookmarkStart w:id="6" w:name="OLE_LINK73"/>
          <m:r>
            <m:rPr>
              <m:sty m:val="p"/>
            </m:rPr>
            <w:rPr>
              <w:rFonts w:ascii="Cambria Math" w:hAnsi="Cambria Math"/>
              <w:sz w:val="24"/>
            </w:rPr>
            <m:t>cos⁡</m:t>
          </m:r>
          <m:r>
            <w:rPr>
              <w:rFonts w:ascii="Cambria Math" w:hAnsi="Cambria Math"/>
              <w:sz w:val="24"/>
            </w:rPr>
            <m:t>(</m:t>
          </m:r>
          <m:d>
            <m:dPr>
              <m:begChr m:val="⌊"/>
              <m:endChr m:val="⌋"/>
              <m:ctrlPr>
                <w:rPr>
                  <w:rFonts w:ascii="Cambria Math" w:hAnsi="Cambria Math"/>
                  <w:i/>
                  <w:sz w:val="24"/>
                  <w:szCs w:val="16"/>
                </w:rPr>
              </m:ctrlPr>
            </m:dPr>
            <m:e>
              <m:f>
                <m:fPr>
                  <m:ctrlPr>
                    <w:rPr>
                      <w:rFonts w:ascii="Cambria Math" w:hAnsi="Cambria Math"/>
                      <w:i/>
                      <w:sz w:val="24"/>
                      <w:szCs w:val="16"/>
                    </w:rPr>
                  </m:ctrlPr>
                </m:fPr>
                <m:num>
                  <m:r>
                    <w:rPr>
                      <w:rFonts w:ascii="Cambria Math" w:hAnsi="Cambria Math"/>
                      <w:sz w:val="24"/>
                    </w:rPr>
                    <m:t>x</m:t>
                  </m:r>
                </m:num>
                <m:den>
                  <m:r>
                    <w:rPr>
                      <w:rFonts w:ascii="Cambria Math" w:hAnsi="Cambria Math"/>
                      <w:sz w:val="24"/>
                    </w:rPr>
                    <m:t>4</m:t>
                  </m:r>
                </m:den>
              </m:f>
            </m:e>
          </m:d>
          <m:r>
            <w:rPr>
              <w:rFonts w:ascii="Cambria Math" w:hAnsi="Cambria Math"/>
              <w:sz w:val="24"/>
            </w:rPr>
            <m:t>-32)</m:t>
          </m:r>
        </m:oMath>
      </m:oMathPara>
      <w:bookmarkEnd w:id="4"/>
      <w:bookmarkEnd w:id="5"/>
      <w:bookmarkEnd w:id="6"/>
    </w:p>
    <w:p w14:paraId="4F1550EA" w14:textId="3DE73393" w:rsidR="00F53E53" w:rsidRDefault="00F53E53" w:rsidP="00F53E53">
      <w:pPr>
        <w:pStyle w:val="Caption"/>
      </w:pPr>
      <w:bookmarkStart w:id="7" w:name="_Toc446075134"/>
      <w:r>
        <w:t xml:space="preserve">Figure </w:t>
      </w:r>
      <w:r>
        <w:fldChar w:fldCharType="begin"/>
      </w:r>
      <w:r>
        <w:instrText xml:space="preserve"> SEQ Figure \* ARABIC </w:instrText>
      </w:r>
      <w:r>
        <w:fldChar w:fldCharType="separate"/>
      </w:r>
      <w:r w:rsidR="00CA0502">
        <w:rPr>
          <w:noProof/>
        </w:rPr>
        <w:t>1</w:t>
      </w:r>
      <w:r>
        <w:fldChar w:fldCharType="end"/>
      </w:r>
      <w:r w:rsidR="00956987">
        <w:t>: Function to evaluate</w:t>
      </w:r>
      <w:bookmarkEnd w:id="7"/>
    </w:p>
    <w:p w14:paraId="70A854AA" w14:textId="26996853" w:rsidR="00F53E53" w:rsidRDefault="00F53E53" w:rsidP="00F53E53">
      <w:pPr>
        <w:ind w:firstLine="720"/>
      </w:pPr>
      <w:r>
        <w:t>Figure 1 shows the arithmetic expression to evaluate over the array of variable size, holding floating point values from 0-255. Table I shows test cases used for this report.</w:t>
      </w:r>
      <w:r w:rsidR="005B016F">
        <w:t xml:space="preserve"> Figure 2 shows the formula used to calculate resource usage, based on a maximum amount of 15408 logic elements, 516096 bits of memory, and 112 embedded multipliers on the DE0 board.</w:t>
      </w:r>
    </w:p>
    <w:p w14:paraId="6B3BD83A" w14:textId="77777777" w:rsidR="00F53E53" w:rsidRDefault="00F53E53" w:rsidP="00F53E53">
      <w:pPr>
        <w:pStyle w:val="tablehead"/>
        <w:numPr>
          <w:ilvl w:val="0"/>
          <w:numId w:val="23"/>
        </w:numPr>
        <w:rPr>
          <w:rFonts w:ascii="Adobe Garamond Pro" w:eastAsia="MS Mincho" w:hAnsi="Adobe Garamond Pro"/>
          <w:noProof w:val="0"/>
          <w:spacing w:val="-1"/>
          <w:sz w:val="20"/>
          <w:szCs w:val="20"/>
        </w:rPr>
      </w:pPr>
      <w:bookmarkStart w:id="8" w:name="OLE_LINK38"/>
      <w:bookmarkStart w:id="9" w:name="OLE_LINK39"/>
    </w:p>
    <w:tbl>
      <w:tblPr>
        <w:tblStyle w:val="GridTable1Light"/>
        <w:tblW w:w="6941" w:type="dxa"/>
        <w:jc w:val="center"/>
        <w:tblLook w:val="04A0" w:firstRow="1" w:lastRow="0" w:firstColumn="1" w:lastColumn="0" w:noHBand="0" w:noVBand="1"/>
      </w:tblPr>
      <w:tblGrid>
        <w:gridCol w:w="2689"/>
        <w:gridCol w:w="2126"/>
        <w:gridCol w:w="2126"/>
      </w:tblGrid>
      <w:tr w:rsidR="00F53E53" w14:paraId="55CFD39F" w14:textId="49DC7038" w:rsidTr="00F53E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right w:val="single" w:sz="4" w:space="0" w:color="999999" w:themeColor="text1" w:themeTint="66"/>
            </w:tcBorders>
            <w:hideMark/>
          </w:tcPr>
          <w:bookmarkEnd w:id="8"/>
          <w:bookmarkEnd w:id="9"/>
          <w:p w14:paraId="71E30BD3" w14:textId="7841DAE0" w:rsidR="00F53E53" w:rsidRDefault="005B016F" w:rsidP="0042087D">
            <w:pPr>
              <w:rPr>
                <w:sz w:val="16"/>
              </w:rPr>
            </w:pPr>
            <w:r>
              <w:rPr>
                <w:sz w:val="16"/>
              </w:rPr>
              <w:t>Test Case</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E498714" w14:textId="1256EC3E" w:rsidR="00F53E53" w:rsidRDefault="005B016F" w:rsidP="0042087D">
            <w:pPr>
              <w:jc w:val="left"/>
              <w:cnfStyle w:val="100000000000" w:firstRow="1" w:lastRow="0" w:firstColumn="0" w:lastColumn="0" w:oddVBand="0" w:evenVBand="0" w:oddHBand="0" w:evenHBand="0" w:firstRowFirstColumn="0" w:firstRowLastColumn="0" w:lastRowFirstColumn="0" w:lastRowLastColumn="0"/>
              <w:rPr>
                <w:sz w:val="16"/>
              </w:rPr>
            </w:pPr>
            <w:r>
              <w:rPr>
                <w:sz w:val="16"/>
              </w:rPr>
              <w:t>Array Size</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tcPr>
          <w:p w14:paraId="28C9DF0D" w14:textId="2BB1C251" w:rsidR="00F53E53" w:rsidRDefault="005B016F" w:rsidP="0042087D">
            <w:pPr>
              <w:jc w:val="left"/>
              <w:cnfStyle w:val="100000000000" w:firstRow="1" w:lastRow="0" w:firstColumn="0" w:lastColumn="0" w:oddVBand="0" w:evenVBand="0" w:oddHBand="0" w:evenHBand="0" w:firstRowFirstColumn="0" w:firstRowLastColumn="0" w:lastRowFirstColumn="0" w:lastRowLastColumn="0"/>
              <w:rPr>
                <w:sz w:val="16"/>
              </w:rPr>
            </w:pPr>
            <w:r>
              <w:rPr>
                <w:sz w:val="16"/>
              </w:rPr>
              <w:t>Step Size</w:t>
            </w:r>
          </w:p>
        </w:tc>
      </w:tr>
      <w:tr w:rsidR="00F53E53" w14:paraId="5E1DDB84" w14:textId="637EACDE" w:rsidTr="00F53E53">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0F64DEF" w14:textId="34907A3E" w:rsidR="00F53E53" w:rsidRDefault="00F53E53" w:rsidP="0042087D">
            <w:pPr>
              <w:rPr>
                <w:sz w:val="16"/>
              </w:rPr>
            </w:pPr>
            <w:r>
              <w:rPr>
                <w:sz w:val="16"/>
              </w:rPr>
              <w:t>1</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189521" w14:textId="5D787551" w:rsidR="00F53E53" w:rsidRDefault="005B016F" w:rsidP="0042087D">
            <w:pPr>
              <w:jc w:val="right"/>
              <w:cnfStyle w:val="000000000000" w:firstRow="0" w:lastRow="0" w:firstColumn="0" w:lastColumn="0" w:oddVBand="0" w:evenVBand="0" w:oddHBand="0" w:evenHBand="0" w:firstRowFirstColumn="0" w:firstRowLastColumn="0" w:lastRowFirstColumn="0" w:lastRowLastColumn="0"/>
              <w:rPr>
                <w:sz w:val="16"/>
              </w:rPr>
            </w:pPr>
            <w:r>
              <w:rPr>
                <w:sz w:val="16"/>
              </w:rPr>
              <w:t>5</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DBAB4DE" w14:textId="5946EA4D" w:rsidR="00F53E53" w:rsidRDefault="005B016F" w:rsidP="0042087D">
            <w:pPr>
              <w:jc w:val="right"/>
              <w:cnfStyle w:val="000000000000" w:firstRow="0" w:lastRow="0" w:firstColumn="0" w:lastColumn="0" w:oddVBand="0" w:evenVBand="0" w:oddHBand="0" w:evenHBand="0" w:firstRowFirstColumn="0" w:firstRowLastColumn="0" w:lastRowFirstColumn="0" w:lastRowLastColumn="0"/>
              <w:rPr>
                <w:rFonts w:eastAsia="MS Mincho"/>
                <w:sz w:val="16"/>
                <w:szCs w:val="16"/>
              </w:rPr>
            </w:pPr>
            <w:r>
              <w:rPr>
                <w:rFonts w:eastAsia="MS Mincho"/>
                <w:sz w:val="16"/>
                <w:szCs w:val="16"/>
              </w:rPr>
              <w:t>52</w:t>
            </w:r>
          </w:p>
        </w:tc>
      </w:tr>
      <w:tr w:rsidR="00F53E53" w14:paraId="1AA3B145" w14:textId="77777777" w:rsidTr="00F53E53">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8F93199" w14:textId="1F1D80B7" w:rsidR="00F53E53" w:rsidRDefault="005B016F" w:rsidP="0042087D">
            <w:pPr>
              <w:rPr>
                <w:sz w:val="16"/>
              </w:rPr>
            </w:pPr>
            <w:r>
              <w:rPr>
                <w:sz w:val="16"/>
              </w:rPr>
              <w:t>2</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AF05DDF" w14:textId="713980BC" w:rsidR="00F53E53" w:rsidRDefault="005B016F" w:rsidP="0042087D">
            <w:pPr>
              <w:jc w:val="right"/>
              <w:cnfStyle w:val="000000000000" w:firstRow="0" w:lastRow="0" w:firstColumn="0" w:lastColumn="0" w:oddVBand="0" w:evenVBand="0" w:oddHBand="0" w:evenHBand="0" w:firstRowFirstColumn="0" w:firstRowLastColumn="0" w:lastRowFirstColumn="0" w:lastRowLastColumn="0"/>
              <w:rPr>
                <w:sz w:val="16"/>
              </w:rPr>
            </w:pPr>
            <w:r>
              <w:rPr>
                <w:sz w:val="16"/>
              </w:rPr>
              <w:t>0.1</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24E230E" w14:textId="49DFA6B3" w:rsidR="00F53E53" w:rsidRDefault="005B016F" w:rsidP="0042087D">
            <w:pPr>
              <w:jc w:val="right"/>
              <w:cnfStyle w:val="000000000000" w:firstRow="0" w:lastRow="0" w:firstColumn="0" w:lastColumn="0" w:oddVBand="0" w:evenVBand="0" w:oddHBand="0" w:evenHBand="0" w:firstRowFirstColumn="0" w:firstRowLastColumn="0" w:lastRowFirstColumn="0" w:lastRowLastColumn="0"/>
              <w:rPr>
                <w:rFonts w:eastAsia="MS Mincho"/>
                <w:sz w:val="16"/>
                <w:szCs w:val="16"/>
              </w:rPr>
            </w:pPr>
            <w:r>
              <w:rPr>
                <w:rFonts w:eastAsia="MS Mincho"/>
                <w:sz w:val="16"/>
                <w:szCs w:val="16"/>
              </w:rPr>
              <w:t>2551</w:t>
            </w:r>
          </w:p>
        </w:tc>
      </w:tr>
      <w:tr w:rsidR="00F53E53" w14:paraId="36A81CE7" w14:textId="4EB9518F" w:rsidTr="00F53E53">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A7B5090" w14:textId="1AE5EE40" w:rsidR="00F53E53" w:rsidRDefault="00F53E53" w:rsidP="0042087D">
            <w:pPr>
              <w:rPr>
                <w:sz w:val="16"/>
              </w:rPr>
            </w:pPr>
            <w:r>
              <w:rPr>
                <w:sz w:val="16"/>
              </w:rPr>
              <w:t>3</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7CE7696" w14:textId="73B09B68" w:rsidR="00F53E53" w:rsidRDefault="005B016F" w:rsidP="005B016F">
            <w:pPr>
              <w:cnfStyle w:val="000000000000" w:firstRow="0" w:lastRow="0" w:firstColumn="0" w:lastColumn="0" w:oddVBand="0" w:evenVBand="0" w:oddHBand="0" w:evenHBand="0" w:firstRowFirstColumn="0" w:firstRowLastColumn="0" w:lastRowFirstColumn="0" w:lastRowLastColumn="0"/>
              <w:rPr>
                <w:sz w:val="16"/>
              </w:rPr>
            </w:pPr>
            <w:r>
              <w:rPr>
                <w:sz w:val="16"/>
              </w:rPr>
              <w:t>0.001</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67ABB88" w14:textId="550D3F65" w:rsidR="00F53E53" w:rsidRDefault="005B016F" w:rsidP="0042087D">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bl>
    <w:p w14:paraId="679AEB82" w14:textId="457B2D5A" w:rsidR="00F53E53" w:rsidRDefault="00F53E53" w:rsidP="00F53E53">
      <w:pPr>
        <w:ind w:firstLine="720"/>
      </w:pPr>
      <w:r>
        <w:tab/>
      </w:r>
    </w:p>
    <w:p w14:paraId="601CCC74" w14:textId="77777777" w:rsidR="005B016F" w:rsidRDefault="005B016F" w:rsidP="005B016F">
      <w:pPr>
        <w:keepNext/>
        <w:ind w:firstLine="288"/>
      </w:pPr>
      <w:r>
        <w:rPr>
          <w:noProof/>
          <w:lang w:val="en-GB" w:eastAsia="en-GB"/>
        </w:rPr>
        <mc:AlternateContent>
          <mc:Choice Requires="wps">
            <w:drawing>
              <wp:inline distT="0" distB="0" distL="0" distR="0" wp14:anchorId="211B4866" wp14:editId="2EB53DC8">
                <wp:extent cx="5017135" cy="386715"/>
                <wp:effectExtent l="0" t="0" r="2540" b="381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7135" cy="386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31D1A" w14:textId="77777777" w:rsidR="00CA0502" w:rsidRDefault="00CA0502" w:rsidP="005B016F">
                            <m:oMathPara>
                              <m:oMath>
                                <m:r>
                                  <w:rPr>
                                    <w:rFonts w:ascii="Cambria Math" w:hAnsi="Cambria Math"/>
                                  </w:rPr>
                                  <m:t>RU=</m:t>
                                </m:r>
                                <m:f>
                                  <m:fPr>
                                    <m:ctrlPr>
                                      <w:rPr>
                                        <w:rFonts w:ascii="Cambria Math" w:hAnsi="Cambria Math"/>
                                        <w:i/>
                                      </w:rPr>
                                    </m:ctrlPr>
                                  </m:fPr>
                                  <m:num>
                                    <m:r>
                                      <w:rPr>
                                        <w:rFonts w:ascii="Cambria Math" w:hAnsi="Cambria Math"/>
                                      </w:rPr>
                                      <m:t>1</m:t>
                                    </m:r>
                                  </m:num>
                                  <m:den>
                                    <m:r>
                                      <w:rPr>
                                        <w:rFonts w:ascii="Cambria Math" w:hAnsi="Cambria Math"/>
                                      </w:rPr>
                                      <m:t>3</m:t>
                                    </m:r>
                                  </m:den>
                                </m:f>
                                <m:d>
                                  <m:dPr>
                                    <m:ctrlPr>
                                      <w:rPr>
                                        <w:rFonts w:ascii="Cambria Math" w:hAnsi="Cambria Math"/>
                                        <w:i/>
                                      </w:rPr>
                                    </m:ctrlPr>
                                  </m:dPr>
                                  <m:e>
                                    <m:f>
                                      <m:fPr>
                                        <m:ctrlPr>
                                          <w:rPr>
                                            <w:rFonts w:ascii="Cambria Math" w:hAnsi="Cambria Math"/>
                                            <w:i/>
                                          </w:rPr>
                                        </m:ctrlPr>
                                      </m:fPr>
                                      <m:num>
                                        <m:r>
                                          <w:rPr>
                                            <w:rFonts w:ascii="Cambria Math" w:hAnsi="Cambria Math"/>
                                          </w:rPr>
                                          <m:t>LE</m:t>
                                        </m:r>
                                      </m:num>
                                      <m:den>
                                        <m:r>
                                          <w:rPr>
                                            <w:rFonts w:ascii="Cambria Math" w:hAnsi="Cambria Math"/>
                                          </w:rPr>
                                          <m:t>Total LE</m:t>
                                        </m:r>
                                      </m:den>
                                    </m:f>
                                    <m:r>
                                      <w:rPr>
                                        <w:rFonts w:ascii="Cambria Math" w:hAnsi="Cambria Math"/>
                                      </w:rPr>
                                      <m:t>+</m:t>
                                    </m:r>
                                    <m:f>
                                      <m:fPr>
                                        <m:ctrlPr>
                                          <w:rPr>
                                            <w:rFonts w:ascii="Cambria Math" w:hAnsi="Cambria Math"/>
                                            <w:i/>
                                          </w:rPr>
                                        </m:ctrlPr>
                                      </m:fPr>
                                      <m:num>
                                        <m:r>
                                          <w:rPr>
                                            <w:rFonts w:ascii="Cambria Math" w:hAnsi="Cambria Math"/>
                                          </w:rPr>
                                          <m:t>EM</m:t>
                                        </m:r>
                                      </m:num>
                                      <m:den>
                                        <m:r>
                                          <w:rPr>
                                            <w:rFonts w:ascii="Cambria Math" w:hAnsi="Cambria Math"/>
                                          </w:rPr>
                                          <m:t>Total EM</m:t>
                                        </m:r>
                                      </m:den>
                                    </m:f>
                                    <m:r>
                                      <w:rPr>
                                        <w:rFonts w:ascii="Cambria Math" w:hAnsi="Cambria Math"/>
                                      </w:rPr>
                                      <m:t>+</m:t>
                                    </m:r>
                                    <m:f>
                                      <m:fPr>
                                        <m:ctrlPr>
                                          <w:rPr>
                                            <w:rFonts w:ascii="Cambria Math" w:hAnsi="Cambria Math"/>
                                            <w:i/>
                                          </w:rPr>
                                        </m:ctrlPr>
                                      </m:fPr>
                                      <m:num>
                                        <m:r>
                                          <w:rPr>
                                            <w:rFonts w:ascii="Cambria Math" w:hAnsi="Cambria Math"/>
                                          </w:rPr>
                                          <m:t>MB</m:t>
                                        </m:r>
                                      </m:num>
                                      <m:den>
                                        <m:r>
                                          <w:rPr>
                                            <w:rFonts w:ascii="Cambria Math" w:hAnsi="Cambria Math"/>
                                          </w:rPr>
                                          <m:t>Total MB</m:t>
                                        </m:r>
                                      </m:den>
                                    </m:f>
                                  </m:e>
                                </m:d>
                              </m:oMath>
                            </m:oMathPara>
                          </w:p>
                        </w:txbxContent>
                      </wps:txbx>
                      <wps:bodyPr rot="0" vert="horz" wrap="square" lIns="91440" tIns="45720" rIns="91440" bIns="45720" anchor="t" anchorCtr="0" upright="1">
                        <a:spAutoFit/>
                      </wps:bodyPr>
                    </wps:wsp>
                  </a:graphicData>
                </a:graphic>
              </wp:inline>
            </w:drawing>
          </mc:Choice>
          <mc:Fallback>
            <w:pict>
              <v:shapetype w14:anchorId="211B4866" id="_x0000_t202" coordsize="21600,21600" o:spt="202" path="m,l,21600r21600,l21600,xe">
                <v:stroke joinstyle="miter"/>
                <v:path gradientshapeok="t" o:connecttype="rect"/>
              </v:shapetype>
              <v:shape id="Text Box 21" o:spid="_x0000_s1026" type="#_x0000_t202" style="width:395.05pt;height:3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" stroked="f">
                <v:textbox style="mso-fit-shape-to-text:t">
                  <w:txbxContent>
                    <w:p w14:paraId="17231D1A" w14:textId="77777777" w:rsidR="00CA0502" w:rsidRDefault="00CA0502" w:rsidP="005B016F">
                      <m:oMathPara>
                        <m:oMath>
                          <m:r>
                            <w:rPr>
                              <w:rFonts w:ascii="Cambria Math" w:hAnsi="Cambria Math"/>
                            </w:rPr>
                            <m:t>RU=</m:t>
                          </m:r>
                          <m:f>
                            <m:fPr>
                              <m:ctrlPr>
                                <w:rPr>
                                  <w:rFonts w:ascii="Cambria Math" w:hAnsi="Cambria Math"/>
                                  <w:i/>
                                </w:rPr>
                              </m:ctrlPr>
                            </m:fPr>
                            <m:num>
                              <m:r>
                                <w:rPr>
                                  <w:rFonts w:ascii="Cambria Math" w:hAnsi="Cambria Math"/>
                                </w:rPr>
                                <m:t>1</m:t>
                              </m:r>
                            </m:num>
                            <m:den>
                              <m:r>
                                <w:rPr>
                                  <w:rFonts w:ascii="Cambria Math" w:hAnsi="Cambria Math"/>
                                </w:rPr>
                                <m:t>3</m:t>
                              </m:r>
                            </m:den>
                          </m:f>
                          <m:d>
                            <m:dPr>
                              <m:ctrlPr>
                                <w:rPr>
                                  <w:rFonts w:ascii="Cambria Math" w:hAnsi="Cambria Math"/>
                                  <w:i/>
                                </w:rPr>
                              </m:ctrlPr>
                            </m:dPr>
                            <m:e>
                              <m:f>
                                <m:fPr>
                                  <m:ctrlPr>
                                    <w:rPr>
                                      <w:rFonts w:ascii="Cambria Math" w:hAnsi="Cambria Math"/>
                                      <w:i/>
                                    </w:rPr>
                                  </m:ctrlPr>
                                </m:fPr>
                                <m:num>
                                  <m:r>
                                    <w:rPr>
                                      <w:rFonts w:ascii="Cambria Math" w:hAnsi="Cambria Math"/>
                                    </w:rPr>
                                    <m:t>LE</m:t>
                                  </m:r>
                                </m:num>
                                <m:den>
                                  <m:r>
                                    <w:rPr>
                                      <w:rFonts w:ascii="Cambria Math" w:hAnsi="Cambria Math"/>
                                    </w:rPr>
                                    <m:t>Total LE</m:t>
                                  </m:r>
                                </m:den>
                              </m:f>
                              <m:r>
                                <w:rPr>
                                  <w:rFonts w:ascii="Cambria Math" w:hAnsi="Cambria Math"/>
                                </w:rPr>
                                <m:t>+</m:t>
                              </m:r>
                              <m:f>
                                <m:fPr>
                                  <m:ctrlPr>
                                    <w:rPr>
                                      <w:rFonts w:ascii="Cambria Math" w:hAnsi="Cambria Math"/>
                                      <w:i/>
                                    </w:rPr>
                                  </m:ctrlPr>
                                </m:fPr>
                                <m:num>
                                  <m:r>
                                    <w:rPr>
                                      <w:rFonts w:ascii="Cambria Math" w:hAnsi="Cambria Math"/>
                                    </w:rPr>
                                    <m:t>EM</m:t>
                                  </m:r>
                                </m:num>
                                <m:den>
                                  <m:r>
                                    <w:rPr>
                                      <w:rFonts w:ascii="Cambria Math" w:hAnsi="Cambria Math"/>
                                    </w:rPr>
                                    <m:t>Total EM</m:t>
                                  </m:r>
                                </m:den>
                              </m:f>
                              <m:r>
                                <w:rPr>
                                  <w:rFonts w:ascii="Cambria Math" w:hAnsi="Cambria Math"/>
                                </w:rPr>
                                <m:t>+</m:t>
                              </m:r>
                              <m:f>
                                <m:fPr>
                                  <m:ctrlPr>
                                    <w:rPr>
                                      <w:rFonts w:ascii="Cambria Math" w:hAnsi="Cambria Math"/>
                                      <w:i/>
                                    </w:rPr>
                                  </m:ctrlPr>
                                </m:fPr>
                                <m:num>
                                  <m:r>
                                    <w:rPr>
                                      <w:rFonts w:ascii="Cambria Math" w:hAnsi="Cambria Math"/>
                                    </w:rPr>
                                    <m:t>MB</m:t>
                                  </m:r>
                                </m:num>
                                <m:den>
                                  <m:r>
                                    <w:rPr>
                                      <w:rFonts w:ascii="Cambria Math" w:hAnsi="Cambria Math"/>
                                    </w:rPr>
                                    <m:t>Total MB</m:t>
                                  </m:r>
                                </m:den>
                              </m:f>
                            </m:e>
                          </m:d>
                        </m:oMath>
                      </m:oMathPara>
                    </w:p>
                  </w:txbxContent>
                </v:textbox>
                <w10:anchorlock/>
              </v:shape>
            </w:pict>
          </mc:Fallback>
        </mc:AlternateContent>
      </w:r>
    </w:p>
    <w:p w14:paraId="3920243F" w14:textId="11D97A0F" w:rsidR="005B016F" w:rsidRDefault="005B016F" w:rsidP="005B016F">
      <w:pPr>
        <w:pStyle w:val="Caption"/>
      </w:pPr>
      <w:bookmarkStart w:id="10" w:name="_Toc446075135"/>
      <w:r>
        <w:t xml:space="preserve">Figure </w:t>
      </w:r>
      <w:r>
        <w:fldChar w:fldCharType="begin"/>
      </w:r>
      <w:r>
        <w:instrText xml:space="preserve"> SEQ Figure \* ARABIC </w:instrText>
      </w:r>
      <w:r>
        <w:fldChar w:fldCharType="separate"/>
      </w:r>
      <w:r w:rsidR="00CA0502">
        <w:rPr>
          <w:noProof/>
        </w:rPr>
        <w:t>2</w:t>
      </w:r>
      <w:r>
        <w:fldChar w:fldCharType="end"/>
      </w:r>
      <w:r w:rsidR="00956987">
        <w:t xml:space="preserve">: Resource Usage formula </w:t>
      </w:r>
      <w:sdt>
        <w:sdtPr>
          <w:id w:val="-748808273"/>
          <w:citation/>
        </w:sdtPr>
        <w:sdtContent>
          <w:r w:rsidR="00956987">
            <w:fldChar w:fldCharType="begin"/>
          </w:r>
          <w:r w:rsidR="00956987">
            <w:rPr>
              <w:lang w:val="en-GB"/>
            </w:rPr>
            <w:instrText xml:space="preserve"> CITATION Chr161 \l 2057 </w:instrText>
          </w:r>
          <w:r w:rsidR="00956987">
            <w:fldChar w:fldCharType="separate"/>
          </w:r>
          <w:r w:rsidR="00AF1DE1" w:rsidRPr="00AF1DE1">
            <w:rPr>
              <w:noProof/>
              <w:lang w:val="en-GB"/>
            </w:rPr>
            <w:t>[1]</w:t>
          </w:r>
          <w:r w:rsidR="00956987">
            <w:fldChar w:fldCharType="end"/>
          </w:r>
        </w:sdtContent>
      </w:sdt>
      <w:bookmarkEnd w:id="10"/>
    </w:p>
    <w:p w14:paraId="24D61F4A" w14:textId="77777777" w:rsidR="005B016F" w:rsidRPr="00781FD0" w:rsidRDefault="005B016F" w:rsidP="00F53E53">
      <w:pPr>
        <w:ind w:firstLine="720"/>
      </w:pPr>
    </w:p>
    <w:p w14:paraId="383AECA4" w14:textId="0216E6DC" w:rsidR="005578EB" w:rsidRDefault="005B016F" w:rsidP="009D47CE">
      <w:pPr>
        <w:pStyle w:val="Heading1"/>
      </w:pPr>
      <w:bookmarkStart w:id="11" w:name="_Toc445761005"/>
      <w:bookmarkStart w:id="12" w:name="_Toc446072259"/>
      <w:bookmarkEnd w:id="3"/>
      <w:r w:rsidRPr="009D47CE">
        <w:t>Previous</w:t>
      </w:r>
      <w:r>
        <w:t xml:space="preserve"> System Layout</w:t>
      </w:r>
      <w:bookmarkEnd w:id="11"/>
      <w:bookmarkEnd w:id="12"/>
    </w:p>
    <w:p w14:paraId="66310843" w14:textId="2FBA9C6A" w:rsidR="005B016F" w:rsidRPr="005B016F" w:rsidRDefault="005B016F" w:rsidP="00CF6000">
      <w:pPr>
        <w:ind w:firstLine="720"/>
      </w:pPr>
      <w:r>
        <w:t xml:space="preserve">The previous </w:t>
      </w:r>
      <w:r w:rsidR="00AF3247">
        <w:t xml:space="preserve">legacy </w:t>
      </w:r>
      <w:r>
        <w:t xml:space="preserve">system (Table II) used for tasks 3-5 </w:t>
      </w:r>
      <w:r w:rsidR="00AF3247">
        <w:t>was</w:t>
      </w:r>
      <w:r>
        <w:t xml:space="preserve"> also used for tasks 6-8 as</w:t>
      </w:r>
      <w:r w:rsidR="00AF3247">
        <w:t xml:space="preserve"> a base design as</w:t>
      </w:r>
      <w:r>
        <w:t xml:space="preserve"> this report is concerned with accelerating the computation of the arithmetic expression, and not with improving the hardware configuration.</w:t>
      </w:r>
      <w:r w:rsidR="00CF6000">
        <w:t xml:space="preserve"> </w:t>
      </w:r>
    </w:p>
    <w:p w14:paraId="23146A91" w14:textId="77777777" w:rsidR="005B016F" w:rsidRDefault="005B016F" w:rsidP="005B016F">
      <w:pPr>
        <w:pStyle w:val="tablehead"/>
        <w:numPr>
          <w:ilvl w:val="0"/>
          <w:numId w:val="23"/>
        </w:numPr>
        <w:rPr>
          <w:rFonts w:ascii="Adobe Garamond Pro" w:eastAsia="MS Mincho" w:hAnsi="Adobe Garamond Pro"/>
          <w:noProof w:val="0"/>
          <w:spacing w:val="-1"/>
          <w:sz w:val="20"/>
          <w:szCs w:val="20"/>
        </w:rPr>
      </w:pPr>
      <w:bookmarkStart w:id="13" w:name="OLE_LINK40"/>
      <w:bookmarkStart w:id="14" w:name="OLE_LINK41"/>
      <w:bookmarkStart w:id="15" w:name="OLE_LINK47"/>
      <w:bookmarkStart w:id="16" w:name="OLE_LINK46"/>
    </w:p>
    <w:tbl>
      <w:tblPr>
        <w:tblStyle w:val="GridTable1Light"/>
        <w:tblW w:w="4672" w:type="dxa"/>
        <w:jc w:val="center"/>
        <w:tblLayout w:type="fixed"/>
        <w:tblLook w:val="04A0" w:firstRow="1" w:lastRow="0" w:firstColumn="1" w:lastColumn="0" w:noHBand="0" w:noVBand="1"/>
      </w:tblPr>
      <w:tblGrid>
        <w:gridCol w:w="1036"/>
        <w:gridCol w:w="3636"/>
      </w:tblGrid>
      <w:tr w:rsidR="005B016F" w14:paraId="0890D000" w14:textId="77777777" w:rsidTr="005B01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3FDC705" w14:textId="77777777" w:rsidR="005B016F" w:rsidRDefault="005B016F">
            <w:pPr>
              <w:rPr>
                <w:rFonts w:eastAsia="MS Mincho"/>
              </w:rPr>
            </w:pPr>
            <w:r>
              <w:rPr>
                <w:rFonts w:eastAsia="MS Mincho"/>
              </w:rPr>
              <w:t>Setting</w:t>
            </w:r>
          </w:p>
        </w:tc>
        <w:tc>
          <w:tcPr>
            <w:tcW w:w="363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9C8DFB6" w14:textId="77777777" w:rsidR="005B016F" w:rsidRDefault="005B016F">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Value</w:t>
            </w:r>
          </w:p>
        </w:tc>
      </w:tr>
      <w:tr w:rsidR="005B016F" w14:paraId="0A285276" w14:textId="77777777" w:rsidTr="005B016F">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884580" w14:textId="77777777" w:rsidR="005B016F" w:rsidRDefault="005B016F">
            <w:pPr>
              <w:rPr>
                <w:rFonts w:eastAsia="MS Mincho"/>
              </w:rPr>
            </w:pPr>
            <w:r>
              <w:rPr>
                <w:rFonts w:eastAsia="MS Mincho"/>
              </w:rPr>
              <w:t>On Chip Memory</w:t>
            </w:r>
          </w:p>
        </w:tc>
        <w:tc>
          <w:tcPr>
            <w:tcW w:w="36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DF0D81" w14:textId="77777777" w:rsidR="005B016F" w:rsidRDefault="005B016F">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ved</w:t>
            </w:r>
          </w:p>
        </w:tc>
      </w:tr>
      <w:tr w:rsidR="005B016F" w14:paraId="11979957" w14:textId="77777777" w:rsidTr="005B016F">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F03243" w14:textId="77777777" w:rsidR="005B016F" w:rsidRDefault="005B016F">
            <w:pPr>
              <w:rPr>
                <w:rFonts w:eastAsia="MS Mincho"/>
              </w:rPr>
            </w:pPr>
            <w:r>
              <w:rPr>
                <w:rFonts w:eastAsia="MS Mincho"/>
              </w:rPr>
              <w:t>NIOS II</w:t>
            </w:r>
          </w:p>
        </w:tc>
        <w:tc>
          <w:tcPr>
            <w:tcW w:w="36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C5136C" w14:textId="77777777" w:rsidR="005B016F" w:rsidRDefault="005B016F">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Hardware Multiplier = Embedded Multipliers, Instruction cache = 32KB</w:t>
            </w:r>
          </w:p>
        </w:tc>
      </w:tr>
      <w:bookmarkEnd w:id="13"/>
      <w:bookmarkEnd w:id="14"/>
      <w:tr w:rsidR="005B016F" w14:paraId="4F7B657E" w14:textId="77777777" w:rsidTr="005B016F">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FE260C3" w14:textId="77777777" w:rsidR="005B016F" w:rsidRDefault="005B016F">
            <w:pPr>
              <w:rPr>
                <w:rFonts w:eastAsia="MS Mincho"/>
              </w:rPr>
            </w:pPr>
            <w:r>
              <w:rPr>
                <w:rFonts w:eastAsia="MS Mincho"/>
              </w:rPr>
              <w:t>PLL</w:t>
            </w:r>
          </w:p>
        </w:tc>
        <w:tc>
          <w:tcPr>
            <w:tcW w:w="36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A727F4" w14:textId="3EA5CAB9" w:rsidR="005B016F" w:rsidRDefault="00671319">
            <w:pPr>
              <w:cnfStyle w:val="000000000000" w:firstRow="0" w:lastRow="0" w:firstColumn="0" w:lastColumn="0" w:oddVBand="0" w:evenVBand="0" w:oddHBand="0" w:evenHBand="0" w:firstRowFirstColumn="0" w:firstRowLastColumn="0" w:lastRowFirstColumn="0" w:lastRowLastColumn="0"/>
              <w:rPr>
                <w:rFonts w:eastAsia="MS Mincho"/>
              </w:rPr>
            </w:pPr>
            <w:r w:rsidRPr="00671319">
              <w:rPr>
                <w:rFonts w:eastAsia="MS Mincho"/>
              </w:rPr>
              <w:t>50Mhz</w:t>
            </w:r>
            <w:r>
              <w:rPr>
                <w:rStyle w:val="SourceCodeChar"/>
                <w:rFonts w:eastAsia="MS Mincho"/>
              </w:rPr>
              <w:t xml:space="preserve">, </w:t>
            </w:r>
            <w:r w:rsidR="005B016F">
              <w:rPr>
                <w:rStyle w:val="SourceCodeChar"/>
                <w:rFonts w:eastAsia="MS Mincho"/>
              </w:rPr>
              <w:t>clk0</w:t>
            </w:r>
            <w:r w:rsidR="005B016F">
              <w:rPr>
                <w:rFonts w:eastAsia="MS Mincho"/>
              </w:rPr>
              <w:t xml:space="preserve"> to SDRAM controller, </w:t>
            </w:r>
            <w:r w:rsidR="005B016F">
              <w:rPr>
                <w:rStyle w:val="SourceCodeChar"/>
                <w:rFonts w:eastAsia="MS Mincho"/>
              </w:rPr>
              <w:t>clk1</w:t>
            </w:r>
            <w:r w:rsidR="005B016F">
              <w:rPr>
                <w:rFonts w:eastAsia="MS Mincho"/>
              </w:rPr>
              <w:t xml:space="preserve"> to SDRAM</w:t>
            </w:r>
          </w:p>
        </w:tc>
      </w:tr>
      <w:tr w:rsidR="005B016F" w14:paraId="1F224EDF" w14:textId="77777777" w:rsidTr="005B016F">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F17CF2" w14:textId="77777777" w:rsidR="005B016F" w:rsidRDefault="005B016F">
            <w:pPr>
              <w:rPr>
                <w:rFonts w:eastAsia="MS Mincho"/>
              </w:rPr>
            </w:pPr>
            <w:r>
              <w:rPr>
                <w:rFonts w:eastAsia="MS Mincho"/>
              </w:rPr>
              <w:t>JTAG</w:t>
            </w:r>
          </w:p>
        </w:tc>
        <w:tc>
          <w:tcPr>
            <w:tcW w:w="36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533884" w14:textId="77777777" w:rsidR="005B016F" w:rsidRDefault="005B016F">
            <w:pPr>
              <w:cnfStyle w:val="000000000000" w:firstRow="0" w:lastRow="0" w:firstColumn="0" w:lastColumn="0" w:oddVBand="0" w:evenVBand="0" w:oddHBand="0" w:evenHBand="0" w:firstRowFirstColumn="0" w:firstRowLastColumn="0" w:lastRowFirstColumn="0" w:lastRowLastColumn="0"/>
              <w:rPr>
                <w:rFonts w:eastAsia="MS Mincho"/>
              </w:rPr>
            </w:pPr>
            <w:bookmarkStart w:id="17" w:name="OLE_LINK65"/>
            <w:bookmarkStart w:id="18" w:name="OLE_LINK66"/>
            <w:bookmarkStart w:id="19" w:name="OLE_LINK67"/>
            <w:bookmarkStart w:id="20" w:name="OLE_LINK68"/>
            <w:r>
              <w:rPr>
                <w:rFonts w:eastAsia="MS Mincho"/>
              </w:rPr>
              <w:t>As specified</w:t>
            </w:r>
            <w:bookmarkEnd w:id="17"/>
            <w:bookmarkEnd w:id="18"/>
            <w:bookmarkEnd w:id="19"/>
            <w:bookmarkEnd w:id="20"/>
          </w:p>
        </w:tc>
      </w:tr>
      <w:tr w:rsidR="005B016F" w14:paraId="741BE185" w14:textId="77777777" w:rsidTr="005B016F">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388C52" w14:textId="77777777" w:rsidR="005B016F" w:rsidRDefault="005B016F">
            <w:pPr>
              <w:rPr>
                <w:rFonts w:eastAsia="MS Mincho"/>
              </w:rPr>
            </w:pPr>
            <w:r>
              <w:rPr>
                <w:rFonts w:eastAsia="MS Mincho"/>
              </w:rPr>
              <w:t>Timer</w:t>
            </w:r>
          </w:p>
        </w:tc>
        <w:tc>
          <w:tcPr>
            <w:tcW w:w="36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E6BC7F5" w14:textId="77777777" w:rsidR="005B016F" w:rsidRDefault="005B016F">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As specified</w:t>
            </w:r>
          </w:p>
        </w:tc>
      </w:tr>
      <w:tr w:rsidR="005B016F" w14:paraId="6862426F" w14:textId="77777777" w:rsidTr="005B016F">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CA7B362" w14:textId="77777777" w:rsidR="005B016F" w:rsidRDefault="005B016F">
            <w:pPr>
              <w:rPr>
                <w:rFonts w:eastAsia="MS Mincho"/>
              </w:rPr>
            </w:pPr>
            <w:r>
              <w:rPr>
                <w:rFonts w:eastAsia="MS Mincho"/>
              </w:rPr>
              <w:t>System ID</w:t>
            </w:r>
          </w:p>
        </w:tc>
        <w:tc>
          <w:tcPr>
            <w:tcW w:w="36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899B168" w14:textId="77777777" w:rsidR="005B016F" w:rsidRDefault="005B016F">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As specified</w:t>
            </w:r>
          </w:p>
        </w:tc>
      </w:tr>
      <w:tr w:rsidR="005B016F" w14:paraId="29945185" w14:textId="77777777" w:rsidTr="005B016F">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C9B78CA" w14:textId="77777777" w:rsidR="005B016F" w:rsidRDefault="005B016F">
            <w:pPr>
              <w:rPr>
                <w:rFonts w:eastAsia="MS Mincho"/>
              </w:rPr>
            </w:pPr>
            <w:r>
              <w:rPr>
                <w:rFonts w:eastAsia="MS Mincho"/>
              </w:rPr>
              <w:t>LED PI/O</w:t>
            </w:r>
          </w:p>
        </w:tc>
        <w:tc>
          <w:tcPr>
            <w:tcW w:w="36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759668" w14:textId="77777777" w:rsidR="005B016F" w:rsidRDefault="005B016F">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ved</w:t>
            </w:r>
          </w:p>
        </w:tc>
      </w:tr>
      <w:tr w:rsidR="005B016F" w14:paraId="3E4C7929" w14:textId="77777777" w:rsidTr="005B016F">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A081EE7" w14:textId="77777777" w:rsidR="005B016F" w:rsidRDefault="005B016F">
            <w:pPr>
              <w:rPr>
                <w:rFonts w:eastAsia="MS Mincho"/>
              </w:rPr>
            </w:pPr>
            <w:r>
              <w:rPr>
                <w:rFonts w:eastAsia="MS Mincho"/>
              </w:rPr>
              <w:t>NIOS II BSP</w:t>
            </w:r>
          </w:p>
        </w:tc>
        <w:tc>
          <w:tcPr>
            <w:tcW w:w="36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96579C" w14:textId="77777777" w:rsidR="005B016F" w:rsidRDefault="005B016F">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duced device drivers = 1, else 0</w:t>
            </w:r>
          </w:p>
        </w:tc>
      </w:tr>
    </w:tbl>
    <w:p w14:paraId="2CCE989C" w14:textId="77777777" w:rsidR="00901A61" w:rsidRDefault="00901A61" w:rsidP="00901A61">
      <w:bookmarkStart w:id="21" w:name="OLE_LINK70"/>
      <w:bookmarkStart w:id="22" w:name="OLE_LINK69"/>
      <w:bookmarkEnd w:id="15"/>
      <w:bookmarkEnd w:id="16"/>
    </w:p>
    <w:p w14:paraId="1B9A22BD" w14:textId="059A4411" w:rsidR="005B016F" w:rsidRDefault="005B016F" w:rsidP="00901A61"/>
    <w:p w14:paraId="0A064838" w14:textId="6BDAB7B9" w:rsidR="00E84DFF" w:rsidRPr="00E84DFF" w:rsidRDefault="005B016F" w:rsidP="00E84DFF">
      <w:pPr>
        <w:pStyle w:val="Heading1"/>
      </w:pPr>
      <w:bookmarkStart w:id="23" w:name="_Toc445761006"/>
      <w:bookmarkStart w:id="24" w:name="_Toc446072260"/>
      <w:r>
        <w:lastRenderedPageBreak/>
        <w:t>Task 6</w:t>
      </w:r>
      <w:r w:rsidR="00092AB3">
        <w:t>: Add Hardware Floating-Point Units</w:t>
      </w:r>
      <w:bookmarkEnd w:id="23"/>
      <w:bookmarkEnd w:id="24"/>
    </w:p>
    <w:p w14:paraId="083C92E3" w14:textId="6B8FB543" w:rsidR="005B016F" w:rsidRDefault="00092834" w:rsidP="00092834">
      <w:pPr>
        <w:pStyle w:val="Heading2"/>
      </w:pPr>
      <w:bookmarkStart w:id="25" w:name="_Toc445761007"/>
      <w:bookmarkStart w:id="26" w:name="_Toc446072261"/>
      <w:r>
        <w:t>Aim</w:t>
      </w:r>
      <w:bookmarkEnd w:id="25"/>
      <w:bookmarkEnd w:id="26"/>
    </w:p>
    <w:p w14:paraId="2828C88E" w14:textId="29C54049" w:rsidR="005B016F" w:rsidRDefault="00092834" w:rsidP="00287A6E">
      <w:pPr>
        <w:ind w:firstLine="720"/>
      </w:pPr>
      <w:r>
        <w:t>To replace the software emulation of arithmetic with hardware blocks to increase throughput at the expense of FPGA resources. Choosing between fixed and floating point implementations are justified, as well as the choice of multi-cycle latencies (where applicable).</w:t>
      </w:r>
    </w:p>
    <w:p w14:paraId="34C732A9" w14:textId="77777777" w:rsidR="00092834" w:rsidRDefault="00092834" w:rsidP="005B016F"/>
    <w:p w14:paraId="58EF5AC1" w14:textId="581ECC87" w:rsidR="00092834" w:rsidRDefault="00092834" w:rsidP="00092834">
      <w:pPr>
        <w:pStyle w:val="Heading2"/>
      </w:pPr>
      <w:bookmarkStart w:id="27" w:name="_Toc445761008"/>
      <w:bookmarkStart w:id="28" w:name="_Toc446072262"/>
      <w:r>
        <w:t>Methodology</w:t>
      </w:r>
      <w:r w:rsidR="008D21A7">
        <w:t xml:space="preserve"> and Implementation</w:t>
      </w:r>
      <w:bookmarkEnd w:id="27"/>
      <w:bookmarkEnd w:id="28"/>
    </w:p>
    <w:p w14:paraId="7251605B" w14:textId="72C2B537" w:rsidR="00E3325A" w:rsidRDefault="00092834" w:rsidP="00287A6E">
      <w:pPr>
        <w:ind w:firstLine="720"/>
      </w:pPr>
      <w:r>
        <w:t xml:space="preserve">The main difference between the fixed and floating point hardware blocks is the time it takes to compute a result. Fixed point hardware blocks are purely combinational logic, and can therefore output a result in </w:t>
      </w:r>
      <w:r w:rsidR="003502DC">
        <w:t xml:space="preserve">same clock cycle, valid on the </w:t>
      </w:r>
      <w:r>
        <w:t>next clock cycle. Floating point blocks take longer</w:t>
      </w:r>
      <w:r w:rsidR="000240BF">
        <w:t xml:space="preserve"> (multi-cycle)</w:t>
      </w:r>
      <w:r>
        <w:t xml:space="preserve">, and have an option to choose the desired latency. </w:t>
      </w:r>
      <w:r w:rsidR="00E3325A">
        <w:t>This also means that floating point blocks are therefore pipelined, and the critical path in the system will be affected by the chosen latency.</w:t>
      </w:r>
      <w:r w:rsidR="001A1722">
        <w:t xml:space="preserve"> Fixed point blocks also have an option to be pipelined, but this is by default turned off.</w:t>
      </w:r>
    </w:p>
    <w:p w14:paraId="5AD7B466" w14:textId="0341CE0C" w:rsidR="00E3325A" w:rsidRDefault="00E3325A" w:rsidP="00287A6E">
      <w:pPr>
        <w:ind w:firstLine="720"/>
      </w:pPr>
      <w:r>
        <w:t>Since our array of numbers are not all integers, using fixed point hardware blocks will provide us with the wrong result</w:t>
      </w:r>
      <w:r w:rsidR="000240BF">
        <w:t xml:space="preserve"> as they do not have the dynamic range needed for our arithmetic expression.</w:t>
      </w:r>
      <w:r>
        <w:t xml:space="preserve"> Therefore, it was an obvious choice to use floating point hardware blocks. Altera Quartus provides a tool named MegaWizard to help instantiate these hardware blocks.</w:t>
      </w:r>
    </w:p>
    <w:p w14:paraId="17B12E16" w14:textId="77777777" w:rsidR="006B6B0E" w:rsidRDefault="006B6B0E" w:rsidP="00E3325A">
      <w:pPr>
        <w:ind w:firstLine="284"/>
      </w:pPr>
    </w:p>
    <w:p w14:paraId="7B983D95" w14:textId="77777777" w:rsidR="006B6B0E" w:rsidRDefault="006B6B0E" w:rsidP="006B6B0E">
      <w:pPr>
        <w:keepNext/>
        <w:jc w:val="center"/>
      </w:pPr>
      <w:r w:rsidRPr="006B6B0E">
        <w:rPr>
          <w:noProof/>
          <w:lang w:val="en-GB" w:eastAsia="en-GB"/>
        </w:rPr>
        <w:drawing>
          <wp:inline distT="0" distB="0" distL="0" distR="0" wp14:anchorId="0615E4E7" wp14:editId="51146D47">
            <wp:extent cx="4098018" cy="3592103"/>
            <wp:effectExtent l="0" t="0" r="0" b="8890"/>
            <wp:docPr id="2" name="Picture 2" descr="D:\OneDrive\Imperial\EE 3rd Year Coursework\DSD\report_3\screenshots\fpm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Imperial\EE 3rd Year Coursework\DSD\report_3\screenshots\fpmul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4958" cy="3598186"/>
                    </a:xfrm>
                    <a:prstGeom prst="rect">
                      <a:avLst/>
                    </a:prstGeom>
                    <a:noFill/>
                    <a:ln>
                      <a:noFill/>
                    </a:ln>
                  </pic:spPr>
                </pic:pic>
              </a:graphicData>
            </a:graphic>
          </wp:inline>
        </w:drawing>
      </w:r>
    </w:p>
    <w:p w14:paraId="3F84BDFC" w14:textId="451E592E" w:rsidR="006B6B0E" w:rsidRDefault="006B6B0E" w:rsidP="006B6B0E">
      <w:pPr>
        <w:pStyle w:val="Caption"/>
        <w:jc w:val="left"/>
      </w:pPr>
      <w:bookmarkStart w:id="29" w:name="_Toc446075136"/>
      <w:r>
        <w:t xml:space="preserve">Figure </w:t>
      </w:r>
      <w:r>
        <w:fldChar w:fldCharType="begin"/>
      </w:r>
      <w:r>
        <w:instrText xml:space="preserve"> SEQ Figure \* ARABIC </w:instrText>
      </w:r>
      <w:r>
        <w:fldChar w:fldCharType="separate"/>
      </w:r>
      <w:r w:rsidR="00CA0502">
        <w:rPr>
          <w:noProof/>
        </w:rPr>
        <w:t>3</w:t>
      </w:r>
      <w:r>
        <w:fldChar w:fldCharType="end"/>
      </w:r>
      <w:r>
        <w:t>: Floating Point Hardware Instantiation</w:t>
      </w:r>
      <w:bookmarkEnd w:id="29"/>
    </w:p>
    <w:p w14:paraId="122812B6" w14:textId="3916385F" w:rsidR="008D21A7" w:rsidRDefault="008D21A7" w:rsidP="008D21A7">
      <w:r>
        <w:tab/>
        <w:t xml:space="preserve">These hardware blocks are instantiated to a </w:t>
      </w:r>
      <w:r w:rsidRPr="008D21A7">
        <w:rPr>
          <w:rStyle w:val="SourceCodeChar"/>
        </w:rPr>
        <w:t>.qip</w:t>
      </w:r>
      <w:r>
        <w:t xml:space="preserve"> file, which then have to be converted to a QSys </w:t>
      </w:r>
      <w:r w:rsidR="00275314">
        <w:t>component</w:t>
      </w:r>
      <w:r>
        <w:t xml:space="preserve"> using the inbuilt “New Component” function in QSys. This then creates a </w:t>
      </w:r>
      <w:r w:rsidRPr="008D21A7">
        <w:rPr>
          <w:rStyle w:val="SourceCodeChar"/>
        </w:rPr>
        <w:t>.tcl</w:t>
      </w:r>
      <w:r>
        <w:t xml:space="preserve"> file (the component) which contains all the parameters set in the component, as well as locations of source files. After compilation using Quartus, the custom instruction can be tested by using a macro to call the custom instruction. The default return type of all custom instructions is </w:t>
      </w:r>
      <w:r w:rsidRPr="008D21A7">
        <w:rPr>
          <w:rStyle w:val="SourceCodeChar"/>
        </w:rPr>
        <w:t>int</w:t>
      </w:r>
      <w:r>
        <w:t xml:space="preserve">; this can be changed by setting the macro custom return type to </w:t>
      </w:r>
      <w:r w:rsidRPr="008D21A7">
        <w:rPr>
          <w:rStyle w:val="SourceCodeChar"/>
        </w:rPr>
        <w:t>__builtin_custom_&lt;output type&gt;n&lt;input type&gt;</w:t>
      </w:r>
      <w:r>
        <w:t xml:space="preserve">. In the case of a floating point multiply, this macro will read </w:t>
      </w:r>
      <w:r w:rsidRPr="008D21A7">
        <w:rPr>
          <w:rStyle w:val="SourceCodeChar"/>
        </w:rPr>
        <w:t>__builtin_custom_fnff</w:t>
      </w:r>
      <w:r>
        <w:t xml:space="preserve">, as both </w:t>
      </w:r>
      <w:r w:rsidR="00AF3247">
        <w:t xml:space="preserve">two </w:t>
      </w:r>
      <w:r>
        <w:t>input</w:t>
      </w:r>
      <w:r w:rsidR="00AF3247">
        <w:t>s</w:t>
      </w:r>
      <w:r>
        <w:t xml:space="preserve"> and output types are of floating point.</w:t>
      </w:r>
    </w:p>
    <w:p w14:paraId="1BB42717" w14:textId="3B3C693B" w:rsidR="00275314" w:rsidRDefault="00275314" w:rsidP="008D21A7">
      <w:r>
        <w:tab/>
        <w:t>The components were also tested in Modelsim to verify both the result and the desired latency. Using the following command (or similar), Modelsim was used to test all the blocks to ensure a correct floating point output. The simulation of the floating point multiplication of 2x3=6 (0x40C00000) is shown below.</w:t>
      </w:r>
    </w:p>
    <w:p w14:paraId="22DC058E" w14:textId="77777777" w:rsidR="00275314" w:rsidRPr="008D21A7" w:rsidRDefault="00275314" w:rsidP="008D21A7"/>
    <w:p w14:paraId="45A6D7D7" w14:textId="438AAA8F" w:rsidR="006B6B0E" w:rsidRDefault="00275314" w:rsidP="00275314">
      <w:pPr>
        <w:pStyle w:val="SourceCode"/>
      </w:pPr>
      <w:r w:rsidRPr="00275314">
        <w:lastRenderedPageBreak/>
        <w:t>restart -force -nowave; add wave -r /*; force clock 1 0ns, 0 10ns -repeat 20ns; force dataa 32'h0x40000000; force datab 32'h0x40400000; force clk_en 1; run 10000ns</w:t>
      </w:r>
    </w:p>
    <w:p w14:paraId="029D4B9E" w14:textId="77777777" w:rsidR="00275314" w:rsidRDefault="00275314" w:rsidP="00275314">
      <w:pPr>
        <w:pStyle w:val="SourceCode"/>
      </w:pPr>
    </w:p>
    <w:p w14:paraId="4A65027F" w14:textId="77777777" w:rsidR="00275314" w:rsidRDefault="00275314" w:rsidP="00275314">
      <w:pPr>
        <w:pStyle w:val="SourceCode"/>
        <w:keepNext/>
      </w:pPr>
      <w:r w:rsidRPr="00275314">
        <w:rPr>
          <w:noProof/>
        </w:rPr>
        <w:drawing>
          <wp:inline distT="0" distB="0" distL="0" distR="0" wp14:anchorId="4052C6CF" wp14:editId="7C3B1B90">
            <wp:extent cx="5401945" cy="1145837"/>
            <wp:effectExtent l="0" t="0" r="0" b="0"/>
            <wp:docPr id="6" name="Picture 6" descr="D:\OneDrive\Imperial\EE 3rd Year Coursework\DSD\report_3\screenshots\fpmult_models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neDrive\Imperial\EE 3rd Year Coursework\DSD\report_3\screenshots\fpmult_modelsi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1945" cy="1145837"/>
                    </a:xfrm>
                    <a:prstGeom prst="rect">
                      <a:avLst/>
                    </a:prstGeom>
                    <a:noFill/>
                    <a:ln>
                      <a:noFill/>
                    </a:ln>
                  </pic:spPr>
                </pic:pic>
              </a:graphicData>
            </a:graphic>
          </wp:inline>
        </w:drawing>
      </w:r>
    </w:p>
    <w:p w14:paraId="623FC58D" w14:textId="0D9AB0BF" w:rsidR="00275314" w:rsidRDefault="00275314" w:rsidP="00275314">
      <w:pPr>
        <w:pStyle w:val="Caption"/>
        <w:jc w:val="left"/>
      </w:pPr>
      <w:bookmarkStart w:id="30" w:name="_Toc446075137"/>
      <w:r>
        <w:t xml:space="preserve">Figure </w:t>
      </w:r>
      <w:bookmarkStart w:id="31" w:name="OLE_LINK103"/>
      <w:bookmarkStart w:id="32" w:name="OLE_LINK104"/>
      <w:bookmarkStart w:id="33" w:name="OLE_LINK105"/>
      <w:bookmarkStart w:id="34" w:name="OLE_LINK106"/>
      <w:bookmarkStart w:id="35" w:name="OLE_LINK107"/>
      <w:r>
        <w:fldChar w:fldCharType="begin"/>
      </w:r>
      <w:r>
        <w:instrText xml:space="preserve"> SEQ Figure \* ARABIC </w:instrText>
      </w:r>
      <w:r>
        <w:fldChar w:fldCharType="separate"/>
      </w:r>
      <w:r w:rsidR="00CA0502">
        <w:rPr>
          <w:noProof/>
        </w:rPr>
        <w:t>4</w:t>
      </w:r>
      <w:r>
        <w:fldChar w:fldCharType="end"/>
      </w:r>
      <w:bookmarkEnd w:id="31"/>
      <w:bookmarkEnd w:id="32"/>
      <w:bookmarkEnd w:id="33"/>
      <w:bookmarkEnd w:id="34"/>
      <w:bookmarkEnd w:id="35"/>
      <w:r w:rsidR="00A90659">
        <w:t>: Modelsim result showing correct floating point multiplication</w:t>
      </w:r>
      <w:bookmarkEnd w:id="30"/>
    </w:p>
    <w:p w14:paraId="087534AD" w14:textId="77777777" w:rsidR="00275314" w:rsidRDefault="00275314" w:rsidP="00275314">
      <w:pPr>
        <w:pStyle w:val="SourceCode"/>
      </w:pPr>
    </w:p>
    <w:p w14:paraId="6FEFEF05" w14:textId="6BF215D0" w:rsidR="00CE0CA0" w:rsidRDefault="00A6617F" w:rsidP="00CE0CA0">
      <w:pPr>
        <w:pStyle w:val="Heading2"/>
      </w:pPr>
      <w:bookmarkStart w:id="36" w:name="_Toc445761010"/>
      <w:bookmarkStart w:id="37" w:name="_Toc446072263"/>
      <w:r>
        <w:t>Hardware Improvement</w:t>
      </w:r>
      <w:r w:rsidR="003977B3">
        <w:t xml:space="preserve"> of Floating Point Blocks</w:t>
      </w:r>
      <w:bookmarkEnd w:id="36"/>
      <w:bookmarkEnd w:id="37"/>
    </w:p>
    <w:p w14:paraId="111B0AE6"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color w:val="B00040"/>
          <w:sz w:val="16"/>
          <w:szCs w:val="24"/>
          <w:lang w:val="en-GB" w:eastAsia="en-GB"/>
        </w:rPr>
        <w:t>void</w:t>
      </w:r>
      <w:r w:rsidRPr="00CE0CA0">
        <w:rPr>
          <w:rFonts w:ascii="Office Code Pro" w:hAnsi="Office Code Pro" w:cs="Office Code Pro"/>
          <w:sz w:val="16"/>
          <w:szCs w:val="24"/>
          <w:lang w:val="en-GB" w:eastAsia="en-GB"/>
        </w:rPr>
        <w:t xml:space="preserve"> </w:t>
      </w:r>
      <w:r w:rsidRPr="00CE0CA0">
        <w:rPr>
          <w:rFonts w:ascii="Office Code Pro" w:hAnsi="Office Code Pro" w:cs="Office Code Pro"/>
          <w:color w:val="0000FF"/>
          <w:sz w:val="16"/>
          <w:szCs w:val="24"/>
          <w:lang w:val="en-GB" w:eastAsia="en-GB"/>
        </w:rPr>
        <w:t>custom</w:t>
      </w:r>
      <w:r w:rsidRPr="00CE0CA0">
        <w:rPr>
          <w:rFonts w:ascii="Office Code Pro" w:hAnsi="Office Code Pro" w:cs="Office Code Pro"/>
          <w:sz w:val="16"/>
          <w:szCs w:val="24"/>
          <w:lang w:val="en-GB" w:eastAsia="en-GB"/>
        </w:rPr>
        <w:t>(</w:t>
      </w:r>
      <w:r w:rsidRPr="00CE0CA0">
        <w:rPr>
          <w:rFonts w:ascii="Office Code Pro" w:hAnsi="Office Code Pro" w:cs="Office Code Pro"/>
          <w:color w:val="B00040"/>
          <w:sz w:val="16"/>
          <w:szCs w:val="24"/>
          <w:lang w:val="en-GB" w:eastAsia="en-GB"/>
        </w:rPr>
        <w:t>float</w:t>
      </w:r>
      <w:r w:rsidRPr="00CE0CA0">
        <w:rPr>
          <w:rFonts w:ascii="Office Code Pro" w:hAnsi="Office Code Pro" w:cs="Office Code Pro"/>
          <w:sz w:val="16"/>
          <w:szCs w:val="24"/>
          <w:lang w:val="en-GB" w:eastAsia="en-GB"/>
        </w:rPr>
        <w:t xml:space="preserve"> x[], </w:t>
      </w:r>
      <w:r w:rsidRPr="00CE0CA0">
        <w:rPr>
          <w:rFonts w:ascii="Office Code Pro" w:hAnsi="Office Code Pro" w:cs="Office Code Pro"/>
          <w:color w:val="B00040"/>
          <w:sz w:val="16"/>
          <w:szCs w:val="24"/>
          <w:lang w:val="en-GB" w:eastAsia="en-GB"/>
        </w:rPr>
        <w:t>unsigned</w:t>
      </w:r>
      <w:r w:rsidRPr="00CE0CA0">
        <w:rPr>
          <w:rFonts w:ascii="Office Code Pro" w:hAnsi="Office Code Pro" w:cs="Office Code Pro"/>
          <w:sz w:val="16"/>
          <w:szCs w:val="24"/>
          <w:lang w:val="en-GB" w:eastAsia="en-GB"/>
        </w:rPr>
        <w:t xml:space="preserve"> </w:t>
      </w:r>
      <w:r w:rsidRPr="00CE0CA0">
        <w:rPr>
          <w:rFonts w:ascii="Office Code Pro" w:hAnsi="Office Code Pro" w:cs="Office Code Pro"/>
          <w:color w:val="B00040"/>
          <w:sz w:val="16"/>
          <w:szCs w:val="24"/>
          <w:lang w:val="en-GB" w:eastAsia="en-GB"/>
        </w:rPr>
        <w:t>int</w:t>
      </w:r>
      <w:r w:rsidRPr="00CE0CA0">
        <w:rPr>
          <w:rFonts w:ascii="Office Code Pro" w:hAnsi="Office Code Pro" w:cs="Office Code Pro"/>
          <w:sz w:val="16"/>
          <w:szCs w:val="24"/>
          <w:lang w:val="en-GB" w:eastAsia="en-GB"/>
        </w:rPr>
        <w:t xml:space="preserve"> M)</w:t>
      </w:r>
    </w:p>
    <w:p w14:paraId="557DCF21"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w:t>
      </w:r>
    </w:p>
    <w:p w14:paraId="567FF9F5"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ab/>
      </w:r>
      <w:r w:rsidRPr="00CE0CA0">
        <w:rPr>
          <w:rFonts w:ascii="Office Code Pro" w:hAnsi="Office Code Pro" w:cs="Office Code Pro"/>
          <w:color w:val="B00040"/>
          <w:sz w:val="16"/>
          <w:szCs w:val="24"/>
          <w:lang w:val="en-GB" w:eastAsia="en-GB"/>
        </w:rPr>
        <w:t>float</w:t>
      </w:r>
      <w:r w:rsidRPr="00CE0CA0">
        <w:rPr>
          <w:rFonts w:ascii="Office Code Pro" w:hAnsi="Office Code Pro" w:cs="Office Code Pro"/>
          <w:sz w:val="16"/>
          <w:szCs w:val="24"/>
          <w:lang w:val="en-GB" w:eastAsia="en-GB"/>
        </w:rPr>
        <w:t xml:space="preserve"> tmp;</w:t>
      </w:r>
    </w:p>
    <w:p w14:paraId="06A50519"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ab/>
      </w:r>
      <w:r w:rsidRPr="00CE0CA0">
        <w:rPr>
          <w:rFonts w:ascii="Office Code Pro" w:hAnsi="Office Code Pro" w:cs="Office Code Pro"/>
          <w:color w:val="B00040"/>
          <w:sz w:val="16"/>
          <w:szCs w:val="24"/>
          <w:lang w:val="en-GB" w:eastAsia="en-GB"/>
        </w:rPr>
        <w:t>int</w:t>
      </w:r>
      <w:r w:rsidRPr="00CE0CA0">
        <w:rPr>
          <w:rFonts w:ascii="Office Code Pro" w:hAnsi="Office Code Pro" w:cs="Office Code Pro"/>
          <w:sz w:val="16"/>
          <w:szCs w:val="24"/>
          <w:lang w:val="en-GB" w:eastAsia="en-GB"/>
        </w:rPr>
        <w:t xml:space="preserve"> i</w:t>
      </w:r>
      <w:r w:rsidRPr="00CE0CA0">
        <w:rPr>
          <w:rFonts w:ascii="Office Code Pro" w:hAnsi="Office Code Pro" w:cs="Office Code Pro"/>
          <w:color w:val="666666"/>
          <w:sz w:val="16"/>
          <w:szCs w:val="24"/>
          <w:lang w:val="en-GB" w:eastAsia="en-GB"/>
        </w:rPr>
        <w:t>=0</w:t>
      </w:r>
      <w:r w:rsidRPr="00CE0CA0">
        <w:rPr>
          <w:rFonts w:ascii="Office Code Pro" w:hAnsi="Office Code Pro" w:cs="Office Code Pro"/>
          <w:sz w:val="16"/>
          <w:szCs w:val="24"/>
          <w:lang w:val="en-GB" w:eastAsia="en-GB"/>
        </w:rPr>
        <w:t>;</w:t>
      </w:r>
    </w:p>
    <w:p w14:paraId="03C14270"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ab/>
      </w:r>
      <w:r w:rsidRPr="00CE0CA0">
        <w:rPr>
          <w:rFonts w:ascii="Office Code Pro" w:hAnsi="Office Code Pro" w:cs="Office Code Pro"/>
          <w:b/>
          <w:bCs/>
          <w:color w:val="008000"/>
          <w:sz w:val="16"/>
          <w:szCs w:val="24"/>
          <w:lang w:val="en-GB" w:eastAsia="en-GB"/>
        </w:rPr>
        <w:t>for</w:t>
      </w:r>
      <w:r w:rsidRPr="00CE0CA0">
        <w:rPr>
          <w:rFonts w:ascii="Office Code Pro" w:hAnsi="Office Code Pro" w:cs="Office Code Pro"/>
          <w:sz w:val="16"/>
          <w:szCs w:val="24"/>
          <w:lang w:val="en-GB" w:eastAsia="en-GB"/>
        </w:rPr>
        <w:t xml:space="preserve"> (i</w:t>
      </w:r>
      <w:r w:rsidRPr="00CE0CA0">
        <w:rPr>
          <w:rFonts w:ascii="Office Code Pro" w:hAnsi="Office Code Pro" w:cs="Office Code Pro"/>
          <w:color w:val="666666"/>
          <w:sz w:val="16"/>
          <w:szCs w:val="24"/>
          <w:lang w:val="en-GB" w:eastAsia="en-GB"/>
        </w:rPr>
        <w:t>=0</w:t>
      </w:r>
      <w:r w:rsidRPr="00CE0CA0">
        <w:rPr>
          <w:rFonts w:ascii="Office Code Pro" w:hAnsi="Office Code Pro" w:cs="Office Code Pro"/>
          <w:sz w:val="16"/>
          <w:szCs w:val="24"/>
          <w:lang w:val="en-GB" w:eastAsia="en-GB"/>
        </w:rPr>
        <w:t>; i</w:t>
      </w:r>
      <w:r w:rsidRPr="00CE0CA0">
        <w:rPr>
          <w:rFonts w:ascii="Office Code Pro" w:hAnsi="Office Code Pro" w:cs="Office Code Pro"/>
          <w:color w:val="666666"/>
          <w:sz w:val="16"/>
          <w:szCs w:val="24"/>
          <w:lang w:val="en-GB" w:eastAsia="en-GB"/>
        </w:rPr>
        <w:t>&lt;</w:t>
      </w:r>
      <w:r w:rsidRPr="00CE0CA0">
        <w:rPr>
          <w:rFonts w:ascii="Office Code Pro" w:hAnsi="Office Code Pro" w:cs="Office Code Pro"/>
          <w:sz w:val="16"/>
          <w:szCs w:val="24"/>
          <w:lang w:val="en-GB" w:eastAsia="en-GB"/>
        </w:rPr>
        <w:t>M; i</w:t>
      </w:r>
      <w:r w:rsidRPr="00CE0CA0">
        <w:rPr>
          <w:rFonts w:ascii="Office Code Pro" w:hAnsi="Office Code Pro" w:cs="Office Code Pro"/>
          <w:color w:val="666666"/>
          <w:sz w:val="16"/>
          <w:szCs w:val="24"/>
          <w:lang w:val="en-GB" w:eastAsia="en-GB"/>
        </w:rPr>
        <w:t>++</w:t>
      </w:r>
      <w:r w:rsidRPr="00CE0CA0">
        <w:rPr>
          <w:rFonts w:ascii="Office Code Pro" w:hAnsi="Office Code Pro" w:cs="Office Code Pro"/>
          <w:sz w:val="16"/>
          <w:szCs w:val="24"/>
          <w:lang w:val="en-GB" w:eastAsia="en-GB"/>
        </w:rPr>
        <w:t>){</w:t>
      </w:r>
    </w:p>
    <w:p w14:paraId="281E7890"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ab/>
      </w:r>
      <w:r w:rsidRPr="00CE0CA0">
        <w:rPr>
          <w:rFonts w:ascii="Office Code Pro" w:hAnsi="Office Code Pro" w:cs="Office Code Pro"/>
          <w:sz w:val="16"/>
          <w:szCs w:val="24"/>
          <w:lang w:val="en-GB" w:eastAsia="en-GB"/>
        </w:rPr>
        <w:tab/>
        <w:t xml:space="preserve">tmp </w:t>
      </w:r>
      <w:r w:rsidRPr="00CE0CA0">
        <w:rPr>
          <w:rFonts w:ascii="Office Code Pro" w:hAnsi="Office Code Pro" w:cs="Office Code Pro"/>
          <w:color w:val="666666"/>
          <w:sz w:val="16"/>
          <w:szCs w:val="24"/>
          <w:lang w:val="en-GB" w:eastAsia="en-GB"/>
        </w:rPr>
        <w:t>=</w:t>
      </w:r>
      <w:r w:rsidRPr="00CE0CA0">
        <w:rPr>
          <w:rFonts w:ascii="Office Code Pro" w:hAnsi="Office Code Pro" w:cs="Office Code Pro"/>
          <w:sz w:val="16"/>
          <w:szCs w:val="24"/>
          <w:lang w:val="en-GB" w:eastAsia="en-GB"/>
        </w:rPr>
        <w:t xml:space="preserve"> x[i]</w:t>
      </w:r>
      <w:r w:rsidRPr="00CE0CA0">
        <w:rPr>
          <w:rFonts w:ascii="Office Code Pro" w:hAnsi="Office Code Pro" w:cs="Office Code Pro"/>
          <w:color w:val="666666"/>
          <w:sz w:val="16"/>
          <w:szCs w:val="24"/>
          <w:lang w:val="en-GB" w:eastAsia="en-GB"/>
        </w:rPr>
        <w:t>/4</w:t>
      </w:r>
      <w:r w:rsidRPr="00CE0CA0">
        <w:rPr>
          <w:rFonts w:ascii="Office Code Pro" w:hAnsi="Office Code Pro" w:cs="Office Code Pro"/>
          <w:sz w:val="16"/>
          <w:szCs w:val="24"/>
          <w:lang w:val="en-GB" w:eastAsia="en-GB"/>
        </w:rPr>
        <w:t>;</w:t>
      </w:r>
    </w:p>
    <w:p w14:paraId="3403F6CB"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ab/>
        <w:t>}</w:t>
      </w:r>
    </w:p>
    <w:p w14:paraId="171F925B"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w:t>
      </w:r>
    </w:p>
    <w:p w14:paraId="313E60E9"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p>
    <w:p w14:paraId="411898CC"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color w:val="B00040"/>
          <w:sz w:val="16"/>
          <w:szCs w:val="24"/>
          <w:lang w:val="en-GB" w:eastAsia="en-GB"/>
        </w:rPr>
        <w:t>void</w:t>
      </w:r>
      <w:r w:rsidRPr="00CE0CA0">
        <w:rPr>
          <w:rFonts w:ascii="Office Code Pro" w:hAnsi="Office Code Pro" w:cs="Office Code Pro"/>
          <w:sz w:val="16"/>
          <w:szCs w:val="24"/>
          <w:lang w:val="en-GB" w:eastAsia="en-GB"/>
        </w:rPr>
        <w:t xml:space="preserve"> </w:t>
      </w:r>
      <w:r w:rsidRPr="00CE0CA0">
        <w:rPr>
          <w:rFonts w:ascii="Office Code Pro" w:hAnsi="Office Code Pro" w:cs="Office Code Pro"/>
          <w:color w:val="0000FF"/>
          <w:sz w:val="16"/>
          <w:szCs w:val="24"/>
          <w:lang w:val="en-GB" w:eastAsia="en-GB"/>
        </w:rPr>
        <w:t>custom_2</w:t>
      </w:r>
      <w:r w:rsidRPr="00CE0CA0">
        <w:rPr>
          <w:rFonts w:ascii="Office Code Pro" w:hAnsi="Office Code Pro" w:cs="Office Code Pro"/>
          <w:sz w:val="16"/>
          <w:szCs w:val="24"/>
          <w:lang w:val="en-GB" w:eastAsia="en-GB"/>
        </w:rPr>
        <w:t>(</w:t>
      </w:r>
      <w:r w:rsidRPr="00CE0CA0">
        <w:rPr>
          <w:rFonts w:ascii="Office Code Pro" w:hAnsi="Office Code Pro" w:cs="Office Code Pro"/>
          <w:color w:val="B00040"/>
          <w:sz w:val="16"/>
          <w:szCs w:val="24"/>
          <w:lang w:val="en-GB" w:eastAsia="en-GB"/>
        </w:rPr>
        <w:t>float</w:t>
      </w:r>
      <w:r w:rsidRPr="00CE0CA0">
        <w:rPr>
          <w:rFonts w:ascii="Office Code Pro" w:hAnsi="Office Code Pro" w:cs="Office Code Pro"/>
          <w:sz w:val="16"/>
          <w:szCs w:val="24"/>
          <w:lang w:val="en-GB" w:eastAsia="en-GB"/>
        </w:rPr>
        <w:t xml:space="preserve"> x[], </w:t>
      </w:r>
      <w:r w:rsidRPr="00CE0CA0">
        <w:rPr>
          <w:rFonts w:ascii="Office Code Pro" w:hAnsi="Office Code Pro" w:cs="Office Code Pro"/>
          <w:color w:val="B00040"/>
          <w:sz w:val="16"/>
          <w:szCs w:val="24"/>
          <w:lang w:val="en-GB" w:eastAsia="en-GB"/>
        </w:rPr>
        <w:t>unsigned</w:t>
      </w:r>
      <w:r w:rsidRPr="00CE0CA0">
        <w:rPr>
          <w:rFonts w:ascii="Office Code Pro" w:hAnsi="Office Code Pro" w:cs="Office Code Pro"/>
          <w:sz w:val="16"/>
          <w:szCs w:val="24"/>
          <w:lang w:val="en-GB" w:eastAsia="en-GB"/>
        </w:rPr>
        <w:t xml:space="preserve"> </w:t>
      </w:r>
      <w:r w:rsidRPr="00CE0CA0">
        <w:rPr>
          <w:rFonts w:ascii="Office Code Pro" w:hAnsi="Office Code Pro" w:cs="Office Code Pro"/>
          <w:color w:val="B00040"/>
          <w:sz w:val="16"/>
          <w:szCs w:val="24"/>
          <w:lang w:val="en-GB" w:eastAsia="en-GB"/>
        </w:rPr>
        <w:t>int</w:t>
      </w:r>
      <w:r w:rsidRPr="00CE0CA0">
        <w:rPr>
          <w:rFonts w:ascii="Office Code Pro" w:hAnsi="Office Code Pro" w:cs="Office Code Pro"/>
          <w:sz w:val="16"/>
          <w:szCs w:val="24"/>
          <w:lang w:val="en-GB" w:eastAsia="en-GB"/>
        </w:rPr>
        <w:t xml:space="preserve"> M)</w:t>
      </w:r>
    </w:p>
    <w:p w14:paraId="67AA8EE4"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w:t>
      </w:r>
    </w:p>
    <w:p w14:paraId="1538B74B"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ab/>
      </w:r>
      <w:r w:rsidRPr="00CE0CA0">
        <w:rPr>
          <w:rFonts w:ascii="Office Code Pro" w:hAnsi="Office Code Pro" w:cs="Office Code Pro"/>
          <w:color w:val="B00040"/>
          <w:sz w:val="16"/>
          <w:szCs w:val="24"/>
          <w:lang w:val="en-GB" w:eastAsia="en-GB"/>
        </w:rPr>
        <w:t>float</w:t>
      </w:r>
      <w:r w:rsidRPr="00CE0CA0">
        <w:rPr>
          <w:rFonts w:ascii="Office Code Pro" w:hAnsi="Office Code Pro" w:cs="Office Code Pro"/>
          <w:sz w:val="16"/>
          <w:szCs w:val="24"/>
          <w:lang w:val="en-GB" w:eastAsia="en-GB"/>
        </w:rPr>
        <w:t xml:space="preserve"> tmp;</w:t>
      </w:r>
    </w:p>
    <w:p w14:paraId="3BDC7264"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ab/>
      </w:r>
      <w:r w:rsidRPr="00CE0CA0">
        <w:rPr>
          <w:rFonts w:ascii="Office Code Pro" w:hAnsi="Office Code Pro" w:cs="Office Code Pro"/>
          <w:color w:val="B00040"/>
          <w:sz w:val="16"/>
          <w:szCs w:val="24"/>
          <w:lang w:val="en-GB" w:eastAsia="en-GB"/>
        </w:rPr>
        <w:t>int</w:t>
      </w:r>
      <w:r w:rsidRPr="00CE0CA0">
        <w:rPr>
          <w:rFonts w:ascii="Office Code Pro" w:hAnsi="Office Code Pro" w:cs="Office Code Pro"/>
          <w:sz w:val="16"/>
          <w:szCs w:val="24"/>
          <w:lang w:val="en-GB" w:eastAsia="en-GB"/>
        </w:rPr>
        <w:t xml:space="preserve"> i</w:t>
      </w:r>
      <w:r w:rsidRPr="00CE0CA0">
        <w:rPr>
          <w:rFonts w:ascii="Office Code Pro" w:hAnsi="Office Code Pro" w:cs="Office Code Pro"/>
          <w:color w:val="666666"/>
          <w:sz w:val="16"/>
          <w:szCs w:val="24"/>
          <w:lang w:val="en-GB" w:eastAsia="en-GB"/>
        </w:rPr>
        <w:t>=0</w:t>
      </w:r>
      <w:r w:rsidRPr="00CE0CA0">
        <w:rPr>
          <w:rFonts w:ascii="Office Code Pro" w:hAnsi="Office Code Pro" w:cs="Office Code Pro"/>
          <w:sz w:val="16"/>
          <w:szCs w:val="24"/>
          <w:lang w:val="en-GB" w:eastAsia="en-GB"/>
        </w:rPr>
        <w:t>;</w:t>
      </w:r>
    </w:p>
    <w:p w14:paraId="131D3E5F"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ab/>
      </w:r>
      <w:r w:rsidRPr="00CE0CA0">
        <w:rPr>
          <w:rFonts w:ascii="Office Code Pro" w:hAnsi="Office Code Pro" w:cs="Office Code Pro"/>
          <w:b/>
          <w:bCs/>
          <w:color w:val="008000"/>
          <w:sz w:val="16"/>
          <w:szCs w:val="24"/>
          <w:lang w:val="en-GB" w:eastAsia="en-GB"/>
        </w:rPr>
        <w:t>for</w:t>
      </w:r>
      <w:r w:rsidRPr="00CE0CA0">
        <w:rPr>
          <w:rFonts w:ascii="Office Code Pro" w:hAnsi="Office Code Pro" w:cs="Office Code Pro"/>
          <w:sz w:val="16"/>
          <w:szCs w:val="24"/>
          <w:lang w:val="en-GB" w:eastAsia="en-GB"/>
        </w:rPr>
        <w:t xml:space="preserve"> (i</w:t>
      </w:r>
      <w:r w:rsidRPr="00CE0CA0">
        <w:rPr>
          <w:rFonts w:ascii="Office Code Pro" w:hAnsi="Office Code Pro" w:cs="Office Code Pro"/>
          <w:color w:val="666666"/>
          <w:sz w:val="16"/>
          <w:szCs w:val="24"/>
          <w:lang w:val="en-GB" w:eastAsia="en-GB"/>
        </w:rPr>
        <w:t>=0</w:t>
      </w:r>
      <w:r w:rsidRPr="00CE0CA0">
        <w:rPr>
          <w:rFonts w:ascii="Office Code Pro" w:hAnsi="Office Code Pro" w:cs="Office Code Pro"/>
          <w:sz w:val="16"/>
          <w:szCs w:val="24"/>
          <w:lang w:val="en-GB" w:eastAsia="en-GB"/>
        </w:rPr>
        <w:t>; i</w:t>
      </w:r>
      <w:r w:rsidRPr="00CE0CA0">
        <w:rPr>
          <w:rFonts w:ascii="Office Code Pro" w:hAnsi="Office Code Pro" w:cs="Office Code Pro"/>
          <w:color w:val="666666"/>
          <w:sz w:val="16"/>
          <w:szCs w:val="24"/>
          <w:lang w:val="en-GB" w:eastAsia="en-GB"/>
        </w:rPr>
        <w:t>&lt;</w:t>
      </w:r>
      <w:r w:rsidRPr="00CE0CA0">
        <w:rPr>
          <w:rFonts w:ascii="Office Code Pro" w:hAnsi="Office Code Pro" w:cs="Office Code Pro"/>
          <w:sz w:val="16"/>
          <w:szCs w:val="24"/>
          <w:lang w:val="en-GB" w:eastAsia="en-GB"/>
        </w:rPr>
        <w:t>M; i</w:t>
      </w:r>
      <w:r w:rsidRPr="00CE0CA0">
        <w:rPr>
          <w:rFonts w:ascii="Office Code Pro" w:hAnsi="Office Code Pro" w:cs="Office Code Pro"/>
          <w:color w:val="666666"/>
          <w:sz w:val="16"/>
          <w:szCs w:val="24"/>
          <w:lang w:val="en-GB" w:eastAsia="en-GB"/>
        </w:rPr>
        <w:t>++</w:t>
      </w:r>
      <w:r w:rsidRPr="00CE0CA0">
        <w:rPr>
          <w:rFonts w:ascii="Office Code Pro" w:hAnsi="Office Code Pro" w:cs="Office Code Pro"/>
          <w:sz w:val="16"/>
          <w:szCs w:val="24"/>
          <w:lang w:val="en-GB" w:eastAsia="en-GB"/>
        </w:rPr>
        <w:t>){</w:t>
      </w:r>
    </w:p>
    <w:p w14:paraId="63EE8665"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ab/>
      </w:r>
      <w:r w:rsidRPr="00CE0CA0">
        <w:rPr>
          <w:rFonts w:ascii="Office Code Pro" w:hAnsi="Office Code Pro" w:cs="Office Code Pro"/>
          <w:sz w:val="16"/>
          <w:szCs w:val="24"/>
          <w:lang w:val="en-GB" w:eastAsia="en-GB"/>
        </w:rPr>
        <w:tab/>
        <w:t xml:space="preserve">tmp </w:t>
      </w:r>
      <w:r w:rsidRPr="00CE0CA0">
        <w:rPr>
          <w:rFonts w:ascii="Office Code Pro" w:hAnsi="Office Code Pro" w:cs="Office Code Pro"/>
          <w:color w:val="666666"/>
          <w:sz w:val="16"/>
          <w:szCs w:val="24"/>
          <w:lang w:val="en-GB" w:eastAsia="en-GB"/>
        </w:rPr>
        <w:t>=</w:t>
      </w:r>
      <w:r w:rsidRPr="00CE0CA0">
        <w:rPr>
          <w:rFonts w:ascii="Office Code Pro" w:hAnsi="Office Code Pro" w:cs="Office Code Pro"/>
          <w:sz w:val="16"/>
          <w:szCs w:val="24"/>
          <w:lang w:val="en-GB" w:eastAsia="en-GB"/>
        </w:rPr>
        <w:t xml:space="preserve"> ALT_CI_FPMUL_0(x[i], (</w:t>
      </w:r>
      <w:r w:rsidRPr="00CE0CA0">
        <w:rPr>
          <w:rFonts w:ascii="Office Code Pro" w:hAnsi="Office Code Pro" w:cs="Office Code Pro"/>
          <w:color w:val="B00040"/>
          <w:sz w:val="16"/>
          <w:szCs w:val="24"/>
          <w:lang w:val="en-GB" w:eastAsia="en-GB"/>
        </w:rPr>
        <w:t>float</w:t>
      </w:r>
      <w:r w:rsidRPr="00CE0CA0">
        <w:rPr>
          <w:rFonts w:ascii="Office Code Pro" w:hAnsi="Office Code Pro" w:cs="Office Code Pro"/>
          <w:sz w:val="16"/>
          <w:szCs w:val="24"/>
          <w:lang w:val="en-GB" w:eastAsia="en-GB"/>
        </w:rPr>
        <w:t>)</w:t>
      </w:r>
      <w:r w:rsidRPr="00CE0CA0">
        <w:rPr>
          <w:rFonts w:ascii="Office Code Pro" w:hAnsi="Office Code Pro" w:cs="Office Code Pro"/>
          <w:color w:val="666666"/>
          <w:sz w:val="16"/>
          <w:szCs w:val="24"/>
          <w:lang w:val="en-GB" w:eastAsia="en-GB"/>
        </w:rPr>
        <w:t>0.25</w:t>
      </w:r>
      <w:r w:rsidRPr="00CE0CA0">
        <w:rPr>
          <w:rFonts w:ascii="Office Code Pro" w:hAnsi="Office Code Pro" w:cs="Office Code Pro"/>
          <w:sz w:val="16"/>
          <w:szCs w:val="24"/>
          <w:lang w:val="en-GB" w:eastAsia="en-GB"/>
        </w:rPr>
        <w:t>);</w:t>
      </w:r>
    </w:p>
    <w:p w14:paraId="50A6C042"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ab/>
        <w:t>}</w:t>
      </w:r>
    </w:p>
    <w:p w14:paraId="282A8F93" w14:textId="77777777" w:rsidR="00CE0CA0" w:rsidRPr="00CE0CA0" w:rsidRDefault="00CE0CA0" w:rsidP="00CE0CA0">
      <w:pPr>
        <w:autoSpaceDE w:val="0"/>
        <w:autoSpaceDN w:val="0"/>
        <w:adjustRightInd w:val="0"/>
        <w:jc w:val="left"/>
        <w:rPr>
          <w:rFonts w:ascii="Office Code Pro" w:hAnsi="Office Code Pro" w:cs="Office Code Pro"/>
          <w:sz w:val="16"/>
          <w:szCs w:val="24"/>
          <w:lang w:val="en-GB" w:eastAsia="en-GB"/>
        </w:rPr>
      </w:pPr>
      <w:r w:rsidRPr="00CE0CA0">
        <w:rPr>
          <w:rFonts w:ascii="Office Code Pro" w:hAnsi="Office Code Pro" w:cs="Office Code Pro"/>
          <w:sz w:val="16"/>
          <w:szCs w:val="24"/>
          <w:lang w:val="en-GB" w:eastAsia="en-GB"/>
        </w:rPr>
        <w:t>}</w:t>
      </w:r>
    </w:p>
    <w:p w14:paraId="413BB6A9" w14:textId="77777777" w:rsidR="00CE0CA0" w:rsidRPr="00CE0CA0" w:rsidRDefault="00CE0CA0" w:rsidP="00CE0CA0"/>
    <w:p w14:paraId="28B9B040" w14:textId="486A34DD" w:rsidR="003977B3" w:rsidRDefault="003977B3" w:rsidP="00287A6E">
      <w:pPr>
        <w:ind w:firstLine="720"/>
      </w:pPr>
      <w:r>
        <w:t>Using the above custom test bench snippet</w:t>
      </w:r>
      <w:r w:rsidR="00CE0CA0">
        <w:t xml:space="preserve"> as an example</w:t>
      </w:r>
      <w:r>
        <w:t xml:space="preserve">, the </w:t>
      </w:r>
      <w:r w:rsidR="00CE0CA0">
        <w:t>difference in latency between using the software emulated floating point arithmetic and the hardware block can be found. Test case 3 was used as it was the longest test case.</w:t>
      </w:r>
      <w:r w:rsidR="008B05DA">
        <w:t xml:space="preserve"> All temporary variables are single precision floating point.</w:t>
      </w:r>
    </w:p>
    <w:p w14:paraId="0957ACFF" w14:textId="77777777" w:rsidR="00CE0CA0" w:rsidRDefault="00CE0CA0" w:rsidP="00CE0CA0">
      <w:pPr>
        <w:pStyle w:val="tablehead"/>
        <w:numPr>
          <w:ilvl w:val="0"/>
          <w:numId w:val="23"/>
        </w:numPr>
        <w:rPr>
          <w:rFonts w:ascii="Adobe Garamond Pro" w:eastAsia="MS Mincho" w:hAnsi="Adobe Garamond Pro"/>
          <w:noProof w:val="0"/>
          <w:spacing w:val="-1"/>
          <w:sz w:val="20"/>
          <w:szCs w:val="20"/>
        </w:rPr>
      </w:pPr>
    </w:p>
    <w:tbl>
      <w:tblPr>
        <w:tblStyle w:val="GridTable1Light"/>
        <w:tblW w:w="6799" w:type="dxa"/>
        <w:jc w:val="center"/>
        <w:tblLayout w:type="fixed"/>
        <w:tblLook w:val="04A0" w:firstRow="1" w:lastRow="0" w:firstColumn="1" w:lastColumn="0" w:noHBand="0" w:noVBand="1"/>
      </w:tblPr>
      <w:tblGrid>
        <w:gridCol w:w="3256"/>
        <w:gridCol w:w="1417"/>
        <w:gridCol w:w="1276"/>
        <w:gridCol w:w="850"/>
      </w:tblGrid>
      <w:tr w:rsidR="00D37747" w14:paraId="09131BA7" w14:textId="15A86DBD" w:rsidTr="00AC1D9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3947A92" w14:textId="56E8344E" w:rsidR="00D37747" w:rsidRDefault="00AC1D9F" w:rsidP="00D37747">
            <w:pPr>
              <w:rPr>
                <w:rFonts w:eastAsia="MS Mincho"/>
              </w:rPr>
            </w:pPr>
            <w:bookmarkStart w:id="38" w:name="_Hlk445575900"/>
            <w:r>
              <w:rPr>
                <w:rFonts w:eastAsia="MS Mincho"/>
              </w:rPr>
              <w:t>Test Case 3 (size: 255001)/</w:t>
            </w:r>
            <w:r w:rsidR="00D37747">
              <w:rPr>
                <w:rFonts w:eastAsia="MS Mincho"/>
              </w:rPr>
              <w:t>Latency</w:t>
            </w:r>
          </w:p>
        </w:tc>
        <w:tc>
          <w:tcPr>
            <w:tcW w:w="1417" w:type="dxa"/>
            <w:tcBorders>
              <w:top w:val="single" w:sz="4" w:space="0" w:color="999999" w:themeColor="text1" w:themeTint="66"/>
              <w:left w:val="single" w:sz="4" w:space="0" w:color="999999" w:themeColor="text1" w:themeTint="66"/>
              <w:right w:val="single" w:sz="4" w:space="0" w:color="999999" w:themeColor="text1" w:themeTint="66"/>
            </w:tcBorders>
          </w:tcPr>
          <w:p w14:paraId="722EF4E6" w14:textId="49845CD5" w:rsidR="00D37747" w:rsidRDefault="00D37747" w:rsidP="00CE0CA0">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tmp = a + b</w:t>
            </w:r>
          </w:p>
        </w:tc>
        <w:tc>
          <w:tcPr>
            <w:tcW w:w="1276" w:type="dxa"/>
            <w:tcBorders>
              <w:top w:val="single" w:sz="4" w:space="0" w:color="999999" w:themeColor="text1" w:themeTint="66"/>
              <w:left w:val="single" w:sz="4" w:space="0" w:color="999999" w:themeColor="text1" w:themeTint="66"/>
              <w:right w:val="single" w:sz="4" w:space="0" w:color="999999" w:themeColor="text1" w:themeTint="66"/>
            </w:tcBorders>
          </w:tcPr>
          <w:p w14:paraId="0E760ECC" w14:textId="0B3899AD" w:rsidR="00D37747" w:rsidRDefault="00D37747" w:rsidP="00CE0CA0">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tmp += a</w:t>
            </w:r>
          </w:p>
        </w:tc>
        <w:tc>
          <w:tcPr>
            <w:tcW w:w="850" w:type="dxa"/>
            <w:tcBorders>
              <w:top w:val="single" w:sz="4" w:space="0" w:color="999999" w:themeColor="text1" w:themeTint="66"/>
              <w:left w:val="single" w:sz="4" w:space="0" w:color="999999" w:themeColor="text1" w:themeTint="66"/>
              <w:right w:val="single" w:sz="4" w:space="0" w:color="999999" w:themeColor="text1" w:themeTint="66"/>
            </w:tcBorders>
          </w:tcPr>
          <w:p w14:paraId="622269AB" w14:textId="23789DAE" w:rsidR="00D37747" w:rsidRPr="00D37747" w:rsidRDefault="00D37747" w:rsidP="0089773A">
            <w:pPr>
              <w:cnfStyle w:val="100000000000" w:firstRow="1" w:lastRow="0" w:firstColumn="0" w:lastColumn="0" w:oddVBand="0" w:evenVBand="0" w:oddHBand="0" w:evenHBand="0" w:firstRowFirstColumn="0" w:firstRowLastColumn="0" w:lastRowFirstColumn="0" w:lastRowLastColumn="0"/>
              <w:rPr>
                <w:rFonts w:eastAsia="MS Mincho"/>
              </w:rPr>
            </w:pPr>
            <w:bookmarkStart w:id="39" w:name="OLE_LINK87"/>
            <w:bookmarkStart w:id="40" w:name="OLE_LINK88"/>
            <w:bookmarkStart w:id="41" w:name="OLE_LINK89"/>
            <w:bookmarkStart w:id="42" w:name="OLE_LINK90"/>
            <w:bookmarkStart w:id="43" w:name="OLE_LINK91"/>
            <w:bookmarkStart w:id="44" w:name="OLE_LINK82"/>
            <w:bookmarkStart w:id="45" w:name="OLE_LINK83"/>
            <w:bookmarkStart w:id="46" w:name="OLE_LINK84"/>
            <w:r>
              <w:rPr>
                <w:rFonts w:eastAsia="MS Mincho"/>
              </w:rPr>
              <w:t xml:space="preserve">tmp </w:t>
            </w:r>
            <w:bookmarkEnd w:id="39"/>
            <w:bookmarkEnd w:id="40"/>
            <w:bookmarkEnd w:id="41"/>
            <w:bookmarkEnd w:id="42"/>
            <w:bookmarkEnd w:id="43"/>
            <w:r>
              <w:rPr>
                <w:rFonts w:eastAsia="MS Mincho"/>
              </w:rPr>
              <w:t xml:space="preserve">= a </w:t>
            </w:r>
            <m:oMath>
              <m:r>
                <m:rPr>
                  <m:sty m:val="bi"/>
                </m:rPr>
                <w:rPr>
                  <w:rFonts w:ascii="Cambria Math" w:eastAsia="MS Mincho" w:hAnsi="Cambria Math"/>
                </w:rPr>
                <m:t>×</m:t>
              </m:r>
            </m:oMath>
            <w:bookmarkEnd w:id="44"/>
            <w:bookmarkEnd w:id="45"/>
            <w:bookmarkEnd w:id="46"/>
            <w:r>
              <w:rPr>
                <w:rFonts w:eastAsia="MS Mincho"/>
              </w:rPr>
              <w:t xml:space="preserve"> b</w:t>
            </w:r>
          </w:p>
        </w:tc>
      </w:tr>
      <w:bookmarkEnd w:id="38"/>
      <w:tr w:rsidR="00D37747" w14:paraId="21BBEAB8" w14:textId="3E851D04" w:rsidTr="00AC1D9F">
        <w:trPr>
          <w:jc w:val="center"/>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D189788" w14:textId="79077F91" w:rsidR="00D37747" w:rsidRDefault="00D37747" w:rsidP="00CE0CA0">
            <w:pPr>
              <w:rPr>
                <w:rFonts w:eastAsia="MS Mincho"/>
              </w:rPr>
            </w:pPr>
            <w:r>
              <w:rPr>
                <w:rFonts w:eastAsia="MS Mincho"/>
              </w:rPr>
              <w:t>Software</w:t>
            </w:r>
            <w:r w:rsidR="00BE3831">
              <w:rPr>
                <w:rFonts w:eastAsia="MS Mincho"/>
              </w:rPr>
              <w:t xml:space="preserve"> Emulation</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37A0948" w14:textId="1220E100" w:rsidR="00D37747" w:rsidRDefault="00D37747" w:rsidP="00F430F6">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8795</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BC2F6EF" w14:textId="28E6A4D7" w:rsidR="00D37747" w:rsidRDefault="00D37747" w:rsidP="00F430F6">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174</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187F854" w14:textId="7B98F9C8" w:rsidR="00D37747" w:rsidRDefault="00D37747" w:rsidP="00F430F6">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631</w:t>
            </w:r>
          </w:p>
        </w:tc>
      </w:tr>
      <w:tr w:rsidR="00D37747" w14:paraId="6FDC0FA0" w14:textId="77777777" w:rsidTr="00AC1D9F">
        <w:trPr>
          <w:jc w:val="center"/>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833375A" w14:textId="6DD3BFB7" w:rsidR="00D37747" w:rsidRDefault="00D37747" w:rsidP="00CE0CA0">
            <w:pPr>
              <w:rPr>
                <w:rFonts w:eastAsia="MS Mincho"/>
              </w:rPr>
            </w:pPr>
            <w:r>
              <w:rPr>
                <w:rFonts w:eastAsia="MS Mincho"/>
              </w:rPr>
              <w:t>Hardware</w:t>
            </w:r>
            <w:r w:rsidR="00BE3831">
              <w:rPr>
                <w:rFonts w:eastAsia="MS Mincho"/>
              </w:rPr>
              <w:t xml:space="preserve"> Block</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FDF713B" w14:textId="1C801EAC" w:rsidR="00D37747" w:rsidRDefault="00D37747" w:rsidP="00F430F6">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55</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A07BB47" w14:textId="73088516" w:rsidR="00D37747" w:rsidRDefault="00D37747" w:rsidP="00F430F6">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20</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69C1436" w14:textId="03CA29B8" w:rsidR="00D37747" w:rsidRDefault="00D37747" w:rsidP="00F430F6">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50</w:t>
            </w:r>
          </w:p>
        </w:tc>
      </w:tr>
      <w:tr w:rsidR="00D37747" w14:paraId="0C669A5C" w14:textId="77777777" w:rsidTr="00AC1D9F">
        <w:trPr>
          <w:jc w:val="center"/>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A3DDB41" w14:textId="0DBE667C" w:rsidR="00D37747" w:rsidRDefault="00D37747" w:rsidP="00CE0CA0">
            <w:pPr>
              <w:rPr>
                <w:rFonts w:eastAsia="MS Mincho"/>
              </w:rPr>
            </w:pPr>
            <w:r>
              <w:rPr>
                <w:rFonts w:eastAsia="MS Mincho"/>
              </w:rPr>
              <w:t>Improvement (%)</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2114DA3" w14:textId="45F3F6A4" w:rsidR="00D37747" w:rsidRDefault="00D37747" w:rsidP="00F430F6">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1.4%</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CDC5E2D" w14:textId="1997A8B5" w:rsidR="00D37747" w:rsidRDefault="00F430F6" w:rsidP="00F430F6">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1%</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51175EB" w14:textId="6C4F7D13" w:rsidR="00D37747" w:rsidRDefault="00D37747" w:rsidP="00F430F6">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1.4%</w:t>
            </w:r>
          </w:p>
        </w:tc>
      </w:tr>
    </w:tbl>
    <w:p w14:paraId="52628B6A" w14:textId="77777777" w:rsidR="003977B3" w:rsidRDefault="003977B3" w:rsidP="00A6617F"/>
    <w:p w14:paraId="68C26A37" w14:textId="77777777" w:rsidR="00570CB7" w:rsidRDefault="00570CB7" w:rsidP="00A6617F">
      <w:r>
        <w:tab/>
        <w:t xml:space="preserve">This improvement of using hardware blocks to calculate arithmetic expressions is expected, as the NIOS II has to emulate floating point arithmetic in terms of assembly instructions. </w:t>
      </w:r>
    </w:p>
    <w:p w14:paraId="77DDFD22" w14:textId="0CD83C57" w:rsidR="00570CB7" w:rsidRDefault="00570CB7" w:rsidP="00570CB7">
      <w:pPr>
        <w:ind w:firstLine="288"/>
      </w:pPr>
      <w:r>
        <w:tab/>
        <w:t>Perhaps surprising is the difference in adding two new floating point numbers with accumulation of the previous floating point number. This may be attributed to the fact that in software, the NIOS II has to fetch the value of two new registers before summing them together in the case of a+b, but when accumulating, does not need to re-fetch the previous result as it would have already been held in a register.</w:t>
      </w:r>
    </w:p>
    <w:p w14:paraId="041CC6B6" w14:textId="15825C9B" w:rsidR="00570CB7" w:rsidRDefault="00570CB7" w:rsidP="00570CB7">
      <w:pPr>
        <w:ind w:firstLine="720"/>
      </w:pPr>
      <w:r>
        <w:t xml:space="preserve">However, this is opposite in hardware – the accumulation takes longer than addition. </w:t>
      </w:r>
      <w:r w:rsidR="00B71C07">
        <w:t>This is due to there being no feedback path from the result of the adder – the result is instead passed back into the NIOS II, registered in the NIOS II, then passed back, as a new result. The hardware block does not know that the passed back result is the previous result, and just treats it as two new numbers to add. The ~200 cycle difference can be attributed to the passing of the result back and forth between the NIOS II and the hardware block.</w:t>
      </w:r>
    </w:p>
    <w:p w14:paraId="18E57D6F" w14:textId="77777777" w:rsidR="003502DC" w:rsidRDefault="003502DC" w:rsidP="003502DC">
      <w:pPr>
        <w:pStyle w:val="Heading2"/>
      </w:pPr>
      <w:bookmarkStart w:id="47" w:name="_Toc446072266"/>
      <w:r>
        <w:lastRenderedPageBreak/>
        <w:t>NIOS II’s Custom Instruction Handshaking Scheme</w:t>
      </w:r>
      <w:bookmarkEnd w:id="47"/>
    </w:p>
    <w:p w14:paraId="3709B85B" w14:textId="77777777" w:rsidR="003502DC" w:rsidRDefault="003502DC" w:rsidP="003502DC">
      <w:pPr>
        <w:keepNext/>
        <w:jc w:val="center"/>
      </w:pPr>
      <w:r>
        <w:rPr>
          <w:noProof/>
          <w:lang w:val="en-GB" w:eastAsia="en-GB"/>
        </w:rPr>
        <w:drawing>
          <wp:inline distT="0" distB="0" distL="0" distR="0" wp14:anchorId="49C22C2A" wp14:editId="39253554">
            <wp:extent cx="5401945" cy="2420667"/>
            <wp:effectExtent l="0" t="0" r="8255" b="0"/>
            <wp:docPr id="24" name="Picture 24" descr="http://i.mufff.in/d9a6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ufff.in/d9a6f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1945" cy="2420667"/>
                    </a:xfrm>
                    <a:prstGeom prst="rect">
                      <a:avLst/>
                    </a:prstGeom>
                    <a:noFill/>
                    <a:ln>
                      <a:noFill/>
                    </a:ln>
                  </pic:spPr>
                </pic:pic>
              </a:graphicData>
            </a:graphic>
          </wp:inline>
        </w:drawing>
      </w:r>
    </w:p>
    <w:p w14:paraId="0AF25B45" w14:textId="4972314E" w:rsidR="003502DC" w:rsidRDefault="003502DC" w:rsidP="003502DC">
      <w:pPr>
        <w:pStyle w:val="Caption"/>
      </w:pPr>
      <w:bookmarkStart w:id="48" w:name="_Toc446075138"/>
      <w:r>
        <w:t xml:space="preserve">Figure </w:t>
      </w:r>
      <w:r>
        <w:fldChar w:fldCharType="begin"/>
      </w:r>
      <w:r>
        <w:instrText xml:space="preserve"> SEQ Figure \* ARABIC </w:instrText>
      </w:r>
      <w:r>
        <w:fldChar w:fldCharType="separate"/>
      </w:r>
      <w:r w:rsidR="00CA0502">
        <w:rPr>
          <w:noProof/>
        </w:rPr>
        <w:t>5</w:t>
      </w:r>
      <w:r>
        <w:fldChar w:fldCharType="end"/>
      </w:r>
      <w:r>
        <w:t>: Shows handshaking scheme of NIOS II custom instruction blocking pipelined calculation</w:t>
      </w:r>
      <w:bookmarkEnd w:id="48"/>
    </w:p>
    <w:p w14:paraId="0EA4223D" w14:textId="61554837" w:rsidR="003502DC" w:rsidRPr="00A065CF" w:rsidRDefault="003502DC" w:rsidP="003502DC">
      <w:pPr>
        <w:ind w:firstLine="720"/>
      </w:pPr>
      <w:r>
        <w:t xml:space="preserve">The NIOS II does not fully utilize the pipeline available with our custom instructions as it utilizes a handshaking system </w:t>
      </w:r>
      <w:sdt>
        <w:sdtPr>
          <w:id w:val="-502816033"/>
          <w:citation/>
        </w:sdtPr>
        <w:sdtContent>
          <w:r>
            <w:fldChar w:fldCharType="begin"/>
          </w:r>
          <w:r>
            <w:rPr>
              <w:lang w:val="en-GB"/>
            </w:rPr>
            <w:instrText xml:space="preserve"> CITATION Alt161 \l 2057 </w:instrText>
          </w:r>
          <w:r>
            <w:fldChar w:fldCharType="separate"/>
          </w:r>
          <w:r w:rsidR="00AF1DE1" w:rsidRPr="00AF1DE1">
            <w:rPr>
              <w:noProof/>
              <w:lang w:val="en-GB"/>
            </w:rPr>
            <w:t>[2]</w:t>
          </w:r>
          <w:r>
            <w:fldChar w:fldCharType="end"/>
          </w:r>
        </w:sdtContent>
      </w:sdt>
      <w:r>
        <w:t xml:space="preserve"> to push data into and out of the custom instruction. When the NIOS II first pushes a number through, a start signal is pulsed high, and the corresponding done signal will be pulsed high when the custom instruction has finished. Then this cycle restarts, with the NIOS II pushing the second number into the custom instruction once the done signal for the first number is received. Therefore, the custom instruction only works on one floating point number at a time (clock cycles T1-T4 are wasted in Figure 5). Hence, this is one of the reasons our custom instruction did not see more improvement in latency.</w:t>
      </w:r>
    </w:p>
    <w:p w14:paraId="7301518D" w14:textId="77777777" w:rsidR="00570CB7" w:rsidRPr="00A6617F" w:rsidRDefault="00570CB7" w:rsidP="00A6617F"/>
    <w:p w14:paraId="248173B7" w14:textId="63485CAB" w:rsidR="008D21A7" w:rsidRDefault="00A6617F" w:rsidP="008D21A7">
      <w:pPr>
        <w:pStyle w:val="Heading2"/>
      </w:pPr>
      <w:bookmarkStart w:id="49" w:name="_Toc445761011"/>
      <w:bookmarkStart w:id="50" w:name="_Toc446072264"/>
      <w:r>
        <w:t xml:space="preserve">Overall </w:t>
      </w:r>
      <w:r w:rsidR="005A2073">
        <w:t>Performance</w:t>
      </w:r>
      <w:bookmarkEnd w:id="49"/>
      <w:bookmarkEnd w:id="50"/>
    </w:p>
    <w:p w14:paraId="7A511F3B" w14:textId="77777777" w:rsidR="008D21A7" w:rsidRPr="008D21A7" w:rsidRDefault="008D21A7" w:rsidP="008D21A7">
      <w:pPr>
        <w:autoSpaceDE w:val="0"/>
        <w:autoSpaceDN w:val="0"/>
        <w:adjustRightInd w:val="0"/>
        <w:jc w:val="left"/>
        <w:rPr>
          <w:rFonts w:ascii="Office Code Pro" w:hAnsi="Office Code Pro" w:cs="Office Code Pro"/>
          <w:color w:val="BC7A00"/>
          <w:sz w:val="16"/>
          <w:szCs w:val="24"/>
          <w:lang w:val="en-GB" w:eastAsia="en-GB"/>
        </w:rPr>
      </w:pPr>
      <w:r w:rsidRPr="008D21A7">
        <w:rPr>
          <w:rFonts w:ascii="Office Code Pro" w:hAnsi="Office Code Pro" w:cs="Office Code Pro"/>
          <w:color w:val="BC7A00"/>
          <w:sz w:val="16"/>
          <w:szCs w:val="24"/>
          <w:lang w:val="en-GB" w:eastAsia="en-GB"/>
        </w:rPr>
        <w:t>#define ALT_CI_COS_0(A) __builtin_custom_fnf(ALT_CI_COS_0_N,(A))</w:t>
      </w:r>
    </w:p>
    <w:p w14:paraId="15280E20" w14:textId="77777777" w:rsidR="008D21A7" w:rsidRPr="008D21A7" w:rsidRDefault="008D21A7" w:rsidP="008D21A7">
      <w:pPr>
        <w:autoSpaceDE w:val="0"/>
        <w:autoSpaceDN w:val="0"/>
        <w:adjustRightInd w:val="0"/>
        <w:jc w:val="left"/>
        <w:rPr>
          <w:rFonts w:ascii="Office Code Pro" w:hAnsi="Office Code Pro" w:cs="Office Code Pro"/>
          <w:color w:val="BC7A00"/>
          <w:sz w:val="16"/>
          <w:szCs w:val="24"/>
          <w:lang w:val="en-GB" w:eastAsia="en-GB"/>
        </w:rPr>
      </w:pPr>
      <w:r w:rsidRPr="008D21A7">
        <w:rPr>
          <w:rFonts w:ascii="Office Code Pro" w:hAnsi="Office Code Pro" w:cs="Office Code Pro"/>
          <w:color w:val="BC7A00"/>
          <w:sz w:val="16"/>
          <w:szCs w:val="24"/>
          <w:lang w:val="en-GB" w:eastAsia="en-GB"/>
        </w:rPr>
        <w:t>#define ALT_CI_FPADD_0(A,B) __builtin_custom_fnff(ALT_CI_FPADD_0_N,(A),(B))</w:t>
      </w:r>
    </w:p>
    <w:p w14:paraId="3CB2A67C" w14:textId="77777777" w:rsidR="008D21A7" w:rsidRPr="008D21A7" w:rsidRDefault="008D21A7" w:rsidP="008D21A7">
      <w:pPr>
        <w:autoSpaceDE w:val="0"/>
        <w:autoSpaceDN w:val="0"/>
        <w:adjustRightInd w:val="0"/>
        <w:jc w:val="left"/>
        <w:rPr>
          <w:rFonts w:ascii="Office Code Pro" w:hAnsi="Office Code Pro" w:cs="Office Code Pro"/>
          <w:color w:val="BC7A00"/>
          <w:sz w:val="16"/>
          <w:szCs w:val="24"/>
          <w:lang w:val="en-GB" w:eastAsia="en-GB"/>
        </w:rPr>
      </w:pPr>
      <w:r w:rsidRPr="008D21A7">
        <w:rPr>
          <w:rFonts w:ascii="Office Code Pro" w:hAnsi="Office Code Pro" w:cs="Office Code Pro"/>
          <w:color w:val="BC7A00"/>
          <w:sz w:val="16"/>
          <w:szCs w:val="24"/>
          <w:lang w:val="en-GB" w:eastAsia="en-GB"/>
        </w:rPr>
        <w:t>#define ALT_CI_FPMUL_0(A,B) __builtin_custom_fnff(ALT_CI_FPMUL_0_N,(A),(B))</w:t>
      </w:r>
    </w:p>
    <w:p w14:paraId="2CA9BA1D"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p>
    <w:p w14:paraId="0655C6ED"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color w:val="B00040"/>
          <w:sz w:val="16"/>
          <w:szCs w:val="24"/>
          <w:lang w:val="en-GB" w:eastAsia="en-GB"/>
        </w:rPr>
        <w:t>float</w:t>
      </w:r>
      <w:r w:rsidRPr="008D21A7">
        <w:rPr>
          <w:rFonts w:ascii="Office Code Pro" w:hAnsi="Office Code Pro" w:cs="Office Code Pro"/>
          <w:sz w:val="16"/>
          <w:szCs w:val="24"/>
          <w:lang w:val="en-GB" w:eastAsia="en-GB"/>
        </w:rPr>
        <w:t xml:space="preserve"> </w:t>
      </w:r>
      <w:r w:rsidRPr="008D21A7">
        <w:rPr>
          <w:rFonts w:ascii="Office Code Pro" w:hAnsi="Office Code Pro" w:cs="Office Code Pro"/>
          <w:color w:val="0000FF"/>
          <w:sz w:val="16"/>
          <w:szCs w:val="24"/>
          <w:lang w:val="en-GB" w:eastAsia="en-GB"/>
        </w:rPr>
        <w:t>sumVector_cos_custom</w:t>
      </w:r>
      <w:r w:rsidRPr="008D21A7">
        <w:rPr>
          <w:rFonts w:ascii="Office Code Pro" w:hAnsi="Office Code Pro" w:cs="Office Code Pro"/>
          <w:sz w:val="16"/>
          <w:szCs w:val="24"/>
          <w:lang w:val="en-GB" w:eastAsia="en-GB"/>
        </w:rPr>
        <w:t>(</w:t>
      </w:r>
      <w:r w:rsidRPr="008D21A7">
        <w:rPr>
          <w:rFonts w:ascii="Office Code Pro" w:hAnsi="Office Code Pro" w:cs="Office Code Pro"/>
          <w:color w:val="B00040"/>
          <w:sz w:val="16"/>
          <w:szCs w:val="24"/>
          <w:lang w:val="en-GB" w:eastAsia="en-GB"/>
        </w:rPr>
        <w:t>float</w:t>
      </w:r>
      <w:r w:rsidRPr="008D21A7">
        <w:rPr>
          <w:rFonts w:ascii="Office Code Pro" w:hAnsi="Office Code Pro" w:cs="Office Code Pro"/>
          <w:sz w:val="16"/>
          <w:szCs w:val="24"/>
          <w:lang w:val="en-GB" w:eastAsia="en-GB"/>
        </w:rPr>
        <w:t xml:space="preserve"> x[], </w:t>
      </w:r>
      <w:r w:rsidRPr="008D21A7">
        <w:rPr>
          <w:rFonts w:ascii="Office Code Pro" w:hAnsi="Office Code Pro" w:cs="Office Code Pro"/>
          <w:color w:val="B00040"/>
          <w:sz w:val="16"/>
          <w:szCs w:val="24"/>
          <w:lang w:val="en-GB" w:eastAsia="en-GB"/>
        </w:rPr>
        <w:t>unsigned</w:t>
      </w:r>
      <w:r w:rsidRPr="008D21A7">
        <w:rPr>
          <w:rFonts w:ascii="Office Code Pro" w:hAnsi="Office Code Pro" w:cs="Office Code Pro"/>
          <w:sz w:val="16"/>
          <w:szCs w:val="24"/>
          <w:lang w:val="en-GB" w:eastAsia="en-GB"/>
        </w:rPr>
        <w:t xml:space="preserve"> </w:t>
      </w:r>
      <w:r w:rsidRPr="008D21A7">
        <w:rPr>
          <w:rFonts w:ascii="Office Code Pro" w:hAnsi="Office Code Pro" w:cs="Office Code Pro"/>
          <w:color w:val="B00040"/>
          <w:sz w:val="16"/>
          <w:szCs w:val="24"/>
          <w:lang w:val="en-GB" w:eastAsia="en-GB"/>
        </w:rPr>
        <w:t>int</w:t>
      </w:r>
      <w:r w:rsidRPr="008D21A7">
        <w:rPr>
          <w:rFonts w:ascii="Office Code Pro" w:hAnsi="Office Code Pro" w:cs="Office Code Pro"/>
          <w:sz w:val="16"/>
          <w:szCs w:val="24"/>
          <w:lang w:val="en-GB" w:eastAsia="en-GB"/>
        </w:rPr>
        <w:t xml:space="preserve"> M)</w:t>
      </w:r>
    </w:p>
    <w:p w14:paraId="23BD2427"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w:t>
      </w:r>
    </w:p>
    <w:p w14:paraId="2A20AC88"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color w:val="B00040"/>
          <w:sz w:val="16"/>
          <w:szCs w:val="24"/>
          <w:lang w:val="en-GB" w:eastAsia="en-GB"/>
        </w:rPr>
        <w:t>float</w:t>
      </w:r>
      <w:r w:rsidRPr="008D21A7">
        <w:rPr>
          <w:rFonts w:ascii="Office Code Pro" w:hAnsi="Office Code Pro" w:cs="Office Code Pro"/>
          <w:sz w:val="16"/>
          <w:szCs w:val="24"/>
          <w:lang w:val="en-GB" w:eastAsia="en-GB"/>
        </w:rPr>
        <w:t xml:space="preserve"> result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w:t>
      </w:r>
      <w:r w:rsidRPr="008D21A7">
        <w:rPr>
          <w:rFonts w:ascii="Office Code Pro" w:hAnsi="Office Code Pro" w:cs="Office Code Pro"/>
          <w:color w:val="666666"/>
          <w:sz w:val="16"/>
          <w:szCs w:val="24"/>
          <w:lang w:val="en-GB" w:eastAsia="en-GB"/>
        </w:rPr>
        <w:t>0.0</w:t>
      </w:r>
      <w:r w:rsidRPr="008D21A7">
        <w:rPr>
          <w:rFonts w:ascii="Office Code Pro" w:hAnsi="Office Code Pro" w:cs="Office Code Pro"/>
          <w:sz w:val="16"/>
          <w:szCs w:val="24"/>
          <w:lang w:val="en-GB" w:eastAsia="en-GB"/>
        </w:rPr>
        <w:t>;</w:t>
      </w:r>
    </w:p>
    <w:p w14:paraId="4287B85F"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color w:val="B00040"/>
          <w:sz w:val="16"/>
          <w:szCs w:val="24"/>
          <w:lang w:val="en-GB" w:eastAsia="en-GB"/>
        </w:rPr>
        <w:t>float</w:t>
      </w:r>
      <w:r w:rsidRPr="008D21A7">
        <w:rPr>
          <w:rFonts w:ascii="Office Code Pro" w:hAnsi="Office Code Pro" w:cs="Office Code Pro"/>
          <w:sz w:val="16"/>
          <w:szCs w:val="24"/>
          <w:lang w:val="en-GB" w:eastAsia="en-GB"/>
        </w:rPr>
        <w:t xml:space="preserve"> x_squared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w:t>
      </w:r>
      <w:r w:rsidRPr="008D21A7">
        <w:rPr>
          <w:rFonts w:ascii="Office Code Pro" w:hAnsi="Office Code Pro" w:cs="Office Code Pro"/>
          <w:color w:val="666666"/>
          <w:sz w:val="16"/>
          <w:szCs w:val="24"/>
          <w:lang w:val="en-GB" w:eastAsia="en-GB"/>
        </w:rPr>
        <w:t>0.0</w:t>
      </w:r>
      <w:r w:rsidRPr="008D21A7">
        <w:rPr>
          <w:rFonts w:ascii="Office Code Pro" w:hAnsi="Office Code Pro" w:cs="Office Code Pro"/>
          <w:sz w:val="16"/>
          <w:szCs w:val="24"/>
          <w:lang w:val="en-GB" w:eastAsia="en-GB"/>
        </w:rPr>
        <w:t>;</w:t>
      </w:r>
    </w:p>
    <w:p w14:paraId="6BB8DB9E"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color w:val="B00040"/>
          <w:sz w:val="16"/>
          <w:szCs w:val="24"/>
          <w:lang w:val="en-GB" w:eastAsia="en-GB"/>
        </w:rPr>
        <w:t>float</w:t>
      </w:r>
      <w:r w:rsidRPr="008D21A7">
        <w:rPr>
          <w:rFonts w:ascii="Office Code Pro" w:hAnsi="Office Code Pro" w:cs="Office Code Pro"/>
          <w:sz w:val="16"/>
          <w:szCs w:val="24"/>
          <w:lang w:val="en-GB" w:eastAsia="en-GB"/>
        </w:rPr>
        <w:t xml:space="preserve"> cos_out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w:t>
      </w:r>
      <w:r w:rsidRPr="008D21A7">
        <w:rPr>
          <w:rFonts w:ascii="Office Code Pro" w:hAnsi="Office Code Pro" w:cs="Office Code Pro"/>
          <w:color w:val="666666"/>
          <w:sz w:val="16"/>
          <w:szCs w:val="24"/>
          <w:lang w:val="en-GB" w:eastAsia="en-GB"/>
        </w:rPr>
        <w:t>0.0</w:t>
      </w:r>
      <w:r w:rsidRPr="008D21A7">
        <w:rPr>
          <w:rFonts w:ascii="Office Code Pro" w:hAnsi="Office Code Pro" w:cs="Office Code Pro"/>
          <w:sz w:val="16"/>
          <w:szCs w:val="24"/>
          <w:lang w:val="en-GB" w:eastAsia="en-GB"/>
        </w:rPr>
        <w:t>;</w:t>
      </w:r>
    </w:p>
    <w:p w14:paraId="2DCE24B3"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color w:val="B00040"/>
          <w:sz w:val="16"/>
          <w:szCs w:val="24"/>
          <w:lang w:val="en-GB" w:eastAsia="en-GB"/>
        </w:rPr>
        <w:t>float</w:t>
      </w:r>
      <w:r w:rsidRPr="008D21A7">
        <w:rPr>
          <w:rFonts w:ascii="Office Code Pro" w:hAnsi="Office Code Pro" w:cs="Office Code Pro"/>
          <w:sz w:val="16"/>
          <w:szCs w:val="24"/>
          <w:lang w:val="en-GB" w:eastAsia="en-GB"/>
        </w:rPr>
        <w:t xml:space="preserve"> mult_out2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w:t>
      </w:r>
      <w:r w:rsidRPr="008D21A7">
        <w:rPr>
          <w:rFonts w:ascii="Office Code Pro" w:hAnsi="Office Code Pro" w:cs="Office Code Pro"/>
          <w:color w:val="666666"/>
          <w:sz w:val="16"/>
          <w:szCs w:val="24"/>
          <w:lang w:val="en-GB" w:eastAsia="en-GB"/>
        </w:rPr>
        <w:t>0.0</w:t>
      </w:r>
      <w:r w:rsidRPr="008D21A7">
        <w:rPr>
          <w:rFonts w:ascii="Office Code Pro" w:hAnsi="Office Code Pro" w:cs="Office Code Pro"/>
          <w:sz w:val="16"/>
          <w:szCs w:val="24"/>
          <w:lang w:val="en-GB" w:eastAsia="en-GB"/>
        </w:rPr>
        <w:t>;</w:t>
      </w:r>
    </w:p>
    <w:p w14:paraId="5862BADF"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color w:val="B00040"/>
          <w:sz w:val="16"/>
          <w:szCs w:val="24"/>
          <w:lang w:val="en-GB" w:eastAsia="en-GB"/>
        </w:rPr>
        <w:t>float</w:t>
      </w:r>
      <w:r w:rsidRPr="008D21A7">
        <w:rPr>
          <w:rFonts w:ascii="Office Code Pro" w:hAnsi="Office Code Pro" w:cs="Office Code Pro"/>
          <w:sz w:val="16"/>
          <w:szCs w:val="24"/>
          <w:lang w:val="en-GB" w:eastAsia="en-GB"/>
        </w:rPr>
        <w:t xml:space="preserve"> mult_out1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w:t>
      </w:r>
      <w:r w:rsidRPr="008D21A7">
        <w:rPr>
          <w:rFonts w:ascii="Office Code Pro" w:hAnsi="Office Code Pro" w:cs="Office Code Pro"/>
          <w:color w:val="666666"/>
          <w:sz w:val="16"/>
          <w:szCs w:val="24"/>
          <w:lang w:val="en-GB" w:eastAsia="en-GB"/>
        </w:rPr>
        <w:t>0.0</w:t>
      </w:r>
      <w:r w:rsidRPr="008D21A7">
        <w:rPr>
          <w:rFonts w:ascii="Office Code Pro" w:hAnsi="Office Code Pro" w:cs="Office Code Pro"/>
          <w:sz w:val="16"/>
          <w:szCs w:val="24"/>
          <w:lang w:val="en-GB" w:eastAsia="en-GB"/>
        </w:rPr>
        <w:t>;</w:t>
      </w:r>
    </w:p>
    <w:p w14:paraId="5EA7E0AA"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color w:val="B00040"/>
          <w:sz w:val="16"/>
          <w:szCs w:val="24"/>
          <w:lang w:val="en-GB" w:eastAsia="en-GB"/>
        </w:rPr>
        <w:t>int</w:t>
      </w:r>
      <w:r w:rsidRPr="008D21A7">
        <w:rPr>
          <w:rFonts w:ascii="Office Code Pro" w:hAnsi="Office Code Pro" w:cs="Office Code Pro"/>
          <w:sz w:val="16"/>
          <w:szCs w:val="24"/>
          <w:lang w:val="en-GB" w:eastAsia="en-GB"/>
        </w:rPr>
        <w:t xml:space="preserve"> i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w:t>
      </w:r>
      <w:r w:rsidRPr="008D21A7">
        <w:rPr>
          <w:rFonts w:ascii="Office Code Pro" w:hAnsi="Office Code Pro" w:cs="Office Code Pro"/>
          <w:color w:val="666666"/>
          <w:sz w:val="16"/>
          <w:szCs w:val="24"/>
          <w:lang w:val="en-GB" w:eastAsia="en-GB"/>
        </w:rPr>
        <w:t>0</w:t>
      </w:r>
      <w:r w:rsidRPr="008D21A7">
        <w:rPr>
          <w:rFonts w:ascii="Office Code Pro" w:hAnsi="Office Code Pro" w:cs="Office Code Pro"/>
          <w:sz w:val="16"/>
          <w:szCs w:val="24"/>
          <w:lang w:val="en-GB" w:eastAsia="en-GB"/>
        </w:rPr>
        <w:t>;</w:t>
      </w:r>
    </w:p>
    <w:p w14:paraId="6962C9EC"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b/>
          <w:bCs/>
          <w:color w:val="008000"/>
          <w:sz w:val="16"/>
          <w:szCs w:val="24"/>
          <w:lang w:val="en-GB" w:eastAsia="en-GB"/>
        </w:rPr>
        <w:t>for</w:t>
      </w:r>
      <w:r w:rsidRPr="008D21A7">
        <w:rPr>
          <w:rFonts w:ascii="Office Code Pro" w:hAnsi="Office Code Pro" w:cs="Office Code Pro"/>
          <w:sz w:val="16"/>
          <w:szCs w:val="24"/>
          <w:lang w:val="en-GB" w:eastAsia="en-GB"/>
        </w:rPr>
        <w:t xml:space="preserve"> (i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w:t>
      </w:r>
      <w:r w:rsidRPr="008D21A7">
        <w:rPr>
          <w:rFonts w:ascii="Office Code Pro" w:hAnsi="Office Code Pro" w:cs="Office Code Pro"/>
          <w:color w:val="666666"/>
          <w:sz w:val="16"/>
          <w:szCs w:val="24"/>
          <w:lang w:val="en-GB" w:eastAsia="en-GB"/>
        </w:rPr>
        <w:t>0</w:t>
      </w:r>
      <w:r w:rsidRPr="008D21A7">
        <w:rPr>
          <w:rFonts w:ascii="Office Code Pro" w:hAnsi="Office Code Pro" w:cs="Office Code Pro"/>
          <w:sz w:val="16"/>
          <w:szCs w:val="24"/>
          <w:lang w:val="en-GB" w:eastAsia="en-GB"/>
        </w:rPr>
        <w:t xml:space="preserve">; i </w:t>
      </w:r>
      <w:r w:rsidRPr="008D21A7">
        <w:rPr>
          <w:rFonts w:ascii="Office Code Pro" w:hAnsi="Office Code Pro" w:cs="Office Code Pro"/>
          <w:color w:val="666666"/>
          <w:sz w:val="16"/>
          <w:szCs w:val="24"/>
          <w:lang w:val="en-GB" w:eastAsia="en-GB"/>
        </w:rPr>
        <w:t>&lt;</w:t>
      </w:r>
      <w:r w:rsidRPr="008D21A7">
        <w:rPr>
          <w:rFonts w:ascii="Office Code Pro" w:hAnsi="Office Code Pro" w:cs="Office Code Pro"/>
          <w:sz w:val="16"/>
          <w:szCs w:val="24"/>
          <w:lang w:val="en-GB" w:eastAsia="en-GB"/>
        </w:rPr>
        <w:t xml:space="preserve"> M; i</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w:t>
      </w:r>
    </w:p>
    <w:p w14:paraId="0DE95FB8"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sz w:val="16"/>
          <w:szCs w:val="24"/>
          <w:lang w:val="en-GB" w:eastAsia="en-GB"/>
        </w:rPr>
        <w:tab/>
        <w:t xml:space="preserve">x_squared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ALT_CI_FPMUL_0(x[i], x[i]);</w:t>
      </w:r>
    </w:p>
    <w:p w14:paraId="4D09C86B"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sz w:val="16"/>
          <w:szCs w:val="24"/>
          <w:lang w:val="en-GB" w:eastAsia="en-GB"/>
        </w:rPr>
        <w:tab/>
        <w:t xml:space="preserve">cos_out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cos(floor(ALT_CI_FPMUL_0(x[i], (</w:t>
      </w:r>
      <w:bookmarkStart w:id="51" w:name="OLE_LINK49"/>
      <w:bookmarkStart w:id="52" w:name="OLE_LINK50"/>
      <w:bookmarkStart w:id="53" w:name="OLE_LINK51"/>
      <w:bookmarkStart w:id="54" w:name="OLE_LINK52"/>
      <w:r w:rsidRPr="008D21A7">
        <w:rPr>
          <w:rFonts w:ascii="Office Code Pro" w:hAnsi="Office Code Pro" w:cs="Office Code Pro"/>
          <w:color w:val="B00040"/>
          <w:sz w:val="16"/>
          <w:szCs w:val="24"/>
          <w:lang w:val="en-GB" w:eastAsia="en-GB"/>
        </w:rPr>
        <w:t>float</w:t>
      </w:r>
      <w:bookmarkEnd w:id="51"/>
      <w:bookmarkEnd w:id="52"/>
      <w:bookmarkEnd w:id="53"/>
      <w:bookmarkEnd w:id="54"/>
      <w:r w:rsidRPr="008D21A7">
        <w:rPr>
          <w:rFonts w:ascii="Office Code Pro" w:hAnsi="Office Code Pro" w:cs="Office Code Pro"/>
          <w:sz w:val="16"/>
          <w:szCs w:val="24"/>
          <w:lang w:val="en-GB" w:eastAsia="en-GB"/>
        </w:rPr>
        <w:t>)</w:t>
      </w:r>
      <w:r w:rsidRPr="008D21A7">
        <w:rPr>
          <w:rFonts w:ascii="Office Code Pro" w:hAnsi="Office Code Pro" w:cs="Office Code Pro"/>
          <w:color w:val="666666"/>
          <w:sz w:val="16"/>
          <w:szCs w:val="24"/>
          <w:lang w:val="en-GB" w:eastAsia="en-GB"/>
        </w:rPr>
        <w:t>0.25</w:t>
      </w:r>
      <w:r w:rsidRPr="008D21A7">
        <w:rPr>
          <w:rFonts w:ascii="Office Code Pro" w:hAnsi="Office Code Pro" w:cs="Office Code Pro"/>
          <w:sz w:val="16"/>
          <w:szCs w:val="24"/>
          <w:lang w:val="en-GB" w:eastAsia="en-GB"/>
        </w:rPr>
        <w:t>))</w:t>
      </w:r>
      <w:r w:rsidRPr="008D21A7">
        <w:rPr>
          <w:rFonts w:ascii="Office Code Pro" w:hAnsi="Office Code Pro" w:cs="Office Code Pro"/>
          <w:color w:val="666666"/>
          <w:sz w:val="16"/>
          <w:szCs w:val="24"/>
          <w:lang w:val="en-GB" w:eastAsia="en-GB"/>
        </w:rPr>
        <w:t>-32</w:t>
      </w:r>
      <w:r w:rsidRPr="008D21A7">
        <w:rPr>
          <w:rFonts w:ascii="Office Code Pro" w:hAnsi="Office Code Pro" w:cs="Office Code Pro"/>
          <w:sz w:val="16"/>
          <w:szCs w:val="24"/>
          <w:lang w:val="en-GB" w:eastAsia="en-GB"/>
        </w:rPr>
        <w:t>);</w:t>
      </w:r>
    </w:p>
    <w:p w14:paraId="0B5AA204" w14:textId="3B23FC0E"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sz w:val="16"/>
          <w:szCs w:val="24"/>
          <w:lang w:val="en-GB" w:eastAsia="en-GB"/>
        </w:rPr>
        <w:tab/>
        <w:t xml:space="preserve">mult_out1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ALT_CI_FPMUL_0(x[i], </w:t>
      </w:r>
      <w:r w:rsidR="00A74383">
        <w:rPr>
          <w:rFonts w:ascii="Office Code Pro" w:hAnsi="Office Code Pro" w:cs="Office Code Pro"/>
          <w:sz w:val="16"/>
          <w:szCs w:val="24"/>
          <w:lang w:val="en-GB" w:eastAsia="en-GB"/>
        </w:rPr>
        <w:t>(</w:t>
      </w:r>
      <w:r w:rsidR="00A74383" w:rsidRPr="008D21A7">
        <w:rPr>
          <w:rFonts w:ascii="Office Code Pro" w:hAnsi="Office Code Pro" w:cs="Office Code Pro"/>
          <w:color w:val="B00040"/>
          <w:sz w:val="16"/>
          <w:szCs w:val="24"/>
          <w:lang w:val="en-GB" w:eastAsia="en-GB"/>
        </w:rPr>
        <w:t>float</w:t>
      </w:r>
      <w:r w:rsidR="00A74383">
        <w:rPr>
          <w:rFonts w:ascii="Office Code Pro" w:hAnsi="Office Code Pro" w:cs="Office Code Pro"/>
          <w:sz w:val="16"/>
          <w:szCs w:val="24"/>
          <w:lang w:val="en-GB" w:eastAsia="en-GB"/>
        </w:rPr>
        <w:t>)</w:t>
      </w:r>
      <w:r w:rsidRPr="008D21A7">
        <w:rPr>
          <w:rFonts w:ascii="Office Code Pro" w:hAnsi="Office Code Pro" w:cs="Office Code Pro"/>
          <w:color w:val="666666"/>
          <w:sz w:val="16"/>
          <w:szCs w:val="24"/>
          <w:lang w:val="en-GB" w:eastAsia="en-GB"/>
        </w:rPr>
        <w:t>0.5</w:t>
      </w:r>
      <w:r w:rsidRPr="008D21A7">
        <w:rPr>
          <w:rFonts w:ascii="Office Code Pro" w:hAnsi="Office Code Pro" w:cs="Office Code Pro"/>
          <w:sz w:val="16"/>
          <w:szCs w:val="24"/>
          <w:lang w:val="en-GB" w:eastAsia="en-GB"/>
        </w:rPr>
        <w:t>);</w:t>
      </w:r>
    </w:p>
    <w:p w14:paraId="2F063192"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sz w:val="16"/>
          <w:szCs w:val="24"/>
          <w:lang w:val="en-GB" w:eastAsia="en-GB"/>
        </w:rPr>
        <w:tab/>
        <w:t xml:space="preserve">mult_out2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ALT_CI_FPMUL_0(x_squared, cos_out);</w:t>
      </w:r>
    </w:p>
    <w:p w14:paraId="1BA877C5"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sz w:val="16"/>
          <w:szCs w:val="24"/>
          <w:lang w:val="en-GB" w:eastAsia="en-GB"/>
        </w:rPr>
        <w:tab/>
        <w:t xml:space="preserve">result </w:t>
      </w:r>
      <w:r w:rsidRPr="008D21A7">
        <w:rPr>
          <w:rFonts w:ascii="Office Code Pro" w:hAnsi="Office Code Pro" w:cs="Office Code Pro"/>
          <w:color w:val="666666"/>
          <w:sz w:val="16"/>
          <w:szCs w:val="24"/>
          <w:lang w:val="en-GB" w:eastAsia="en-GB"/>
        </w:rPr>
        <w:t>=</w:t>
      </w:r>
      <w:r w:rsidRPr="008D21A7">
        <w:rPr>
          <w:rFonts w:ascii="Office Code Pro" w:hAnsi="Office Code Pro" w:cs="Office Code Pro"/>
          <w:sz w:val="16"/>
          <w:szCs w:val="24"/>
          <w:lang w:val="en-GB" w:eastAsia="en-GB"/>
        </w:rPr>
        <w:t xml:space="preserve"> ALT_CI_FPADD_0(ALT_CI_FPADD_0(mult_out1, mult_out2), result);</w:t>
      </w:r>
    </w:p>
    <w:p w14:paraId="29079038"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t>}</w:t>
      </w:r>
    </w:p>
    <w:p w14:paraId="22346B0B"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ab/>
      </w:r>
      <w:r w:rsidRPr="008D21A7">
        <w:rPr>
          <w:rFonts w:ascii="Office Code Pro" w:hAnsi="Office Code Pro" w:cs="Office Code Pro"/>
          <w:b/>
          <w:bCs/>
          <w:color w:val="008000"/>
          <w:sz w:val="16"/>
          <w:szCs w:val="24"/>
          <w:lang w:val="en-GB" w:eastAsia="en-GB"/>
        </w:rPr>
        <w:t>return</w:t>
      </w:r>
      <w:r w:rsidRPr="008D21A7">
        <w:rPr>
          <w:rFonts w:ascii="Office Code Pro" w:hAnsi="Office Code Pro" w:cs="Office Code Pro"/>
          <w:sz w:val="16"/>
          <w:szCs w:val="24"/>
          <w:lang w:val="en-GB" w:eastAsia="en-GB"/>
        </w:rPr>
        <w:t xml:space="preserve"> result;</w:t>
      </w:r>
    </w:p>
    <w:p w14:paraId="4FFB4F66" w14:textId="77777777" w:rsidR="008D21A7" w:rsidRPr="008D21A7" w:rsidRDefault="008D21A7" w:rsidP="008D21A7">
      <w:pPr>
        <w:autoSpaceDE w:val="0"/>
        <w:autoSpaceDN w:val="0"/>
        <w:adjustRightInd w:val="0"/>
        <w:jc w:val="left"/>
        <w:rPr>
          <w:rFonts w:ascii="Office Code Pro" w:hAnsi="Office Code Pro" w:cs="Office Code Pro"/>
          <w:sz w:val="16"/>
          <w:szCs w:val="24"/>
          <w:lang w:val="en-GB" w:eastAsia="en-GB"/>
        </w:rPr>
      </w:pPr>
      <w:r w:rsidRPr="008D21A7">
        <w:rPr>
          <w:rFonts w:ascii="Office Code Pro" w:hAnsi="Office Code Pro" w:cs="Office Code Pro"/>
          <w:sz w:val="16"/>
          <w:szCs w:val="24"/>
          <w:lang w:val="en-GB" w:eastAsia="en-GB"/>
        </w:rPr>
        <w:t>}</w:t>
      </w:r>
    </w:p>
    <w:p w14:paraId="673D7C96" w14:textId="77777777" w:rsidR="005A2073" w:rsidRDefault="005A2073" w:rsidP="005B016F"/>
    <w:p w14:paraId="6C392014" w14:textId="67F47627" w:rsidR="00A74383" w:rsidRDefault="00A74383" w:rsidP="005B016F">
      <w:r>
        <w:tab/>
        <w:t xml:space="preserve">The test bench snippet above was used to test the latency of the arithmetic expression after converting all the previously emulated floating point operations (addition, multiplication, division) by their respective custom instruction. Division was implemented by multiplying by the reciprocal of the divisor. </w:t>
      </w:r>
    </w:p>
    <w:p w14:paraId="0ACCDB74" w14:textId="4CD0EC8F" w:rsidR="008831E4" w:rsidRDefault="008831E4" w:rsidP="005B016F">
      <w:r>
        <w:tab/>
        <w:t>The table below shows the reduction in latency when using the floating point adders and multipliers</w:t>
      </w:r>
      <w:r w:rsidR="00FC325C">
        <w:t>, both set to their default minimum latencies (add-5, multiply-7)</w:t>
      </w:r>
      <w:r w:rsidR="00C83689">
        <w:t xml:space="preserve">. </w:t>
      </w:r>
      <w:r>
        <w:t>Task 3-5 results are extracted from our previous report, report 2.</w:t>
      </w:r>
      <w:r w:rsidR="008765BB">
        <w:t xml:space="preserve"> The throughput </w:t>
      </w:r>
      <w:r w:rsidR="00C83689">
        <w:t>was</w:t>
      </w:r>
      <w:r w:rsidR="008765BB">
        <w:t xml:space="preserve"> measured using test case 3 as it has the longest test case.</w:t>
      </w:r>
    </w:p>
    <w:p w14:paraId="6C795E08" w14:textId="77777777" w:rsidR="008831E4" w:rsidRDefault="008831E4" w:rsidP="008831E4">
      <w:pPr>
        <w:pStyle w:val="tablehead"/>
        <w:numPr>
          <w:ilvl w:val="0"/>
          <w:numId w:val="23"/>
        </w:numPr>
        <w:rPr>
          <w:rFonts w:ascii="Adobe Garamond Pro" w:eastAsia="MS Mincho" w:hAnsi="Adobe Garamond Pro"/>
          <w:noProof w:val="0"/>
          <w:spacing w:val="-1"/>
          <w:sz w:val="20"/>
          <w:szCs w:val="20"/>
        </w:rPr>
      </w:pPr>
      <w:bookmarkStart w:id="55" w:name="OLE_LINK74"/>
      <w:bookmarkStart w:id="56" w:name="OLE_LINK75"/>
      <w:bookmarkStart w:id="57" w:name="OLE_LINK55"/>
      <w:bookmarkStart w:id="58" w:name="OLE_LINK56"/>
    </w:p>
    <w:tbl>
      <w:tblPr>
        <w:tblStyle w:val="GridTable1Light"/>
        <w:tblW w:w="5665" w:type="dxa"/>
        <w:jc w:val="center"/>
        <w:tblLayout w:type="fixed"/>
        <w:tblLook w:val="04A0" w:firstRow="1" w:lastRow="0" w:firstColumn="1" w:lastColumn="0" w:noHBand="0" w:noVBand="1"/>
      </w:tblPr>
      <w:tblGrid>
        <w:gridCol w:w="1838"/>
        <w:gridCol w:w="1134"/>
        <w:gridCol w:w="851"/>
        <w:gridCol w:w="1842"/>
      </w:tblGrid>
      <w:tr w:rsidR="008765BB" w14:paraId="0A1238FC" w14:textId="71CA1676" w:rsidTr="008765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7194781" w14:textId="43E95134" w:rsidR="008765BB" w:rsidRDefault="008765BB" w:rsidP="008765BB">
            <w:pPr>
              <w:rPr>
                <w:rFonts w:eastAsia="MS Mincho"/>
              </w:rPr>
            </w:pPr>
            <w:r>
              <w:rPr>
                <w:rFonts w:eastAsia="MS Mincho"/>
              </w:rPr>
              <w:t>Test Case Latency</w:t>
            </w:r>
          </w:p>
        </w:tc>
        <w:tc>
          <w:tcPr>
            <w:tcW w:w="1134" w:type="dxa"/>
            <w:tcBorders>
              <w:top w:val="single" w:sz="4" w:space="0" w:color="999999" w:themeColor="text1" w:themeTint="66"/>
              <w:left w:val="single" w:sz="4" w:space="0" w:color="999999" w:themeColor="text1" w:themeTint="66"/>
              <w:right w:val="single" w:sz="4" w:space="0" w:color="999999" w:themeColor="text1" w:themeTint="66"/>
            </w:tcBorders>
          </w:tcPr>
          <w:p w14:paraId="6FD8D73C" w14:textId="00DF7672" w:rsidR="008765BB" w:rsidRDefault="008765BB" w:rsidP="0042087D">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 xml:space="preserve"> Task 3-5</w:t>
            </w:r>
          </w:p>
        </w:tc>
        <w:tc>
          <w:tcPr>
            <w:tcW w:w="851" w:type="dxa"/>
            <w:tcBorders>
              <w:top w:val="single" w:sz="4" w:space="0" w:color="999999" w:themeColor="text1" w:themeTint="66"/>
              <w:left w:val="single" w:sz="4" w:space="0" w:color="999999" w:themeColor="text1" w:themeTint="66"/>
              <w:right w:val="single" w:sz="4" w:space="0" w:color="999999" w:themeColor="text1" w:themeTint="66"/>
            </w:tcBorders>
          </w:tcPr>
          <w:p w14:paraId="6CC5FB8D" w14:textId="040EB95A" w:rsidR="008765BB" w:rsidRDefault="008765BB" w:rsidP="0042087D">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Task 6</w:t>
            </w:r>
          </w:p>
        </w:tc>
        <w:tc>
          <w:tcPr>
            <w:tcW w:w="1842" w:type="dxa"/>
            <w:tcBorders>
              <w:top w:val="single" w:sz="4" w:space="0" w:color="999999" w:themeColor="text1" w:themeTint="66"/>
              <w:left w:val="single" w:sz="4" w:space="0" w:color="999999" w:themeColor="text1" w:themeTint="66"/>
              <w:right w:val="single" w:sz="4" w:space="0" w:color="999999" w:themeColor="text1" w:themeTint="66"/>
            </w:tcBorders>
          </w:tcPr>
          <w:p w14:paraId="70CC9D08" w14:textId="0526DEEA" w:rsidR="008765BB" w:rsidRDefault="008765BB" w:rsidP="0042087D">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Improvement (%)</w:t>
            </w:r>
          </w:p>
        </w:tc>
      </w:tr>
      <w:tr w:rsidR="008765BB" w14:paraId="5F93E748" w14:textId="74B138F5" w:rsidTr="008765BB">
        <w:trPr>
          <w:jc w:val="center"/>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820DB02" w14:textId="1120F47F" w:rsidR="008765BB" w:rsidRDefault="008765BB" w:rsidP="0042087D">
            <w:pPr>
              <w:rPr>
                <w:rFonts w:eastAsia="MS Mincho"/>
              </w:rPr>
            </w:pPr>
            <w:bookmarkStart w:id="59" w:name="_Hlk445565216"/>
            <w:r>
              <w:rPr>
                <w:rFonts w:eastAsia="MS Mincho"/>
              </w:rPr>
              <w:lastRenderedPageBreak/>
              <w:t>1</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F7ED629" w14:textId="68DD0D1F" w:rsidR="008765BB" w:rsidRDefault="008765BB"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8</w:t>
            </w:r>
          </w:p>
        </w:tc>
        <w:tc>
          <w:tcPr>
            <w:tcW w:w="85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FEAB53D" w14:textId="378132D7" w:rsidR="008765BB" w:rsidRDefault="008765BB"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3</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DE3155A" w14:textId="682FB920" w:rsidR="008765BB" w:rsidRDefault="008765BB"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7.9</w:t>
            </w:r>
          </w:p>
        </w:tc>
      </w:tr>
      <w:bookmarkEnd w:id="55"/>
      <w:bookmarkEnd w:id="56"/>
      <w:tr w:rsidR="008765BB" w14:paraId="361860E9" w14:textId="1BB6EB66" w:rsidTr="008765BB">
        <w:trPr>
          <w:jc w:val="center"/>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FA85DF8" w14:textId="38505A85" w:rsidR="008765BB" w:rsidRDefault="008765BB" w:rsidP="0042087D">
            <w:pPr>
              <w:rPr>
                <w:rFonts w:eastAsia="MS Mincho"/>
              </w:rPr>
            </w:pPr>
            <w:r>
              <w:rPr>
                <w:rFonts w:eastAsia="MS Mincho"/>
              </w:rPr>
              <w:t>2</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929E74F" w14:textId="034D3C87" w:rsidR="008765BB" w:rsidRDefault="008765BB"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384</w:t>
            </w:r>
          </w:p>
        </w:tc>
        <w:tc>
          <w:tcPr>
            <w:tcW w:w="85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79B910C" w14:textId="72883712" w:rsidR="008765BB" w:rsidRDefault="008765BB"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4</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3716964" w14:textId="09DDFA9D" w:rsidR="008765BB" w:rsidRDefault="008765BB"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7.3</w:t>
            </w:r>
          </w:p>
        </w:tc>
      </w:tr>
      <w:bookmarkEnd w:id="57"/>
      <w:bookmarkEnd w:id="58"/>
      <w:tr w:rsidR="008765BB" w14:paraId="78C98ACB" w14:textId="40E50A27" w:rsidTr="008765BB">
        <w:trPr>
          <w:jc w:val="center"/>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81C9C68" w14:textId="7DAD647F" w:rsidR="008765BB" w:rsidRDefault="008765BB" w:rsidP="0042087D">
            <w:pPr>
              <w:rPr>
                <w:rFonts w:eastAsia="MS Mincho"/>
              </w:rPr>
            </w:pPr>
            <w:r>
              <w:rPr>
                <w:rFonts w:eastAsia="MS Mincho"/>
              </w:rPr>
              <w:t>3</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CA9272A" w14:textId="07479D72" w:rsidR="008765BB" w:rsidRDefault="00CF6000"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36496</w:t>
            </w:r>
          </w:p>
        </w:tc>
        <w:tc>
          <w:tcPr>
            <w:tcW w:w="85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0502084" w14:textId="6EB5ACFD" w:rsidR="008765BB" w:rsidRDefault="008765BB"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32</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DC3586E" w14:textId="23E4016C" w:rsidR="008765BB" w:rsidRDefault="008765BB"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7.4</w:t>
            </w:r>
          </w:p>
        </w:tc>
      </w:tr>
      <w:bookmarkEnd w:id="59"/>
      <w:tr w:rsidR="008765BB" w14:paraId="215351D3" w14:textId="3A243AC5" w:rsidTr="008765BB">
        <w:trPr>
          <w:jc w:val="center"/>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198E938" w14:textId="3F427439" w:rsidR="008765BB" w:rsidRDefault="008765BB" w:rsidP="0042087D">
            <w:pPr>
              <w:rPr>
                <w:rFonts w:eastAsia="MS Mincho"/>
              </w:rPr>
            </w:pPr>
            <w:r>
              <w:rPr>
                <w:rFonts w:eastAsia="MS Mincho"/>
              </w:rPr>
              <w:t>Throughput (Bps)</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237E069" w14:textId="197D34FC" w:rsidR="008765BB" w:rsidRDefault="00CF6000"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467</w:t>
            </w:r>
          </w:p>
        </w:tc>
        <w:tc>
          <w:tcPr>
            <w:tcW w:w="85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4A8F888" w14:textId="3D6F0C18" w:rsidR="008765BB" w:rsidRDefault="008765BB"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57.6</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AEF63FF" w14:textId="7D176266" w:rsidR="008765BB" w:rsidRDefault="008765BB"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1.2</w:t>
            </w:r>
          </w:p>
        </w:tc>
      </w:tr>
    </w:tbl>
    <w:p w14:paraId="0835E467" w14:textId="77777777" w:rsidR="008831E4" w:rsidRDefault="008831E4" w:rsidP="005B016F"/>
    <w:p w14:paraId="3D759B7F" w14:textId="66F59D00" w:rsidR="00C83689" w:rsidRDefault="00C83689" w:rsidP="005B016F"/>
    <w:p w14:paraId="7490CEC0" w14:textId="47AF2B7B" w:rsidR="00C83689" w:rsidRDefault="00C83689" w:rsidP="00287A6E">
      <w:pPr>
        <w:ind w:firstLine="720"/>
      </w:pPr>
      <w:r>
        <w:t>However, the floating point blocks have a variable latency. The floating point blocks’ latency had a range of 5-14 and 7-11 for the floating point add and multiply blocks respectively. Only the combinations of the extremes were tested to see if there was a correlation.</w:t>
      </w:r>
    </w:p>
    <w:p w14:paraId="4363CE7E" w14:textId="77777777" w:rsidR="00C83689" w:rsidRDefault="00C83689" w:rsidP="005B016F"/>
    <w:p w14:paraId="7D10CDC0" w14:textId="4A7A7583" w:rsidR="000F359E" w:rsidRDefault="000F359E" w:rsidP="000F359E">
      <w:pPr>
        <w:keepNext/>
      </w:pPr>
      <w:r>
        <w:rPr>
          <w:noProof/>
          <w:lang w:val="en-GB" w:eastAsia="en-GB"/>
        </w:rPr>
        <w:drawing>
          <wp:inline distT="0" distB="0" distL="0" distR="0" wp14:anchorId="56FB00D9" wp14:editId="3B6CB2F3">
            <wp:extent cx="5401945" cy="2906395"/>
            <wp:effectExtent l="0" t="0" r="8255" b="825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623EB7F" w14:textId="1E8E93B0" w:rsidR="00C83689" w:rsidRDefault="000F359E" w:rsidP="000F359E">
      <w:pPr>
        <w:pStyle w:val="Caption"/>
      </w:pPr>
      <w:bookmarkStart w:id="60" w:name="_Toc446075139"/>
      <w:r>
        <w:t xml:space="preserve">Figure </w:t>
      </w:r>
      <w:r w:rsidR="003502DC">
        <w:fldChar w:fldCharType="begin"/>
      </w:r>
      <w:r w:rsidR="003502DC">
        <w:instrText xml:space="preserve"> SEQ Figure \* ARABIC </w:instrText>
      </w:r>
      <w:r w:rsidR="003502DC">
        <w:fldChar w:fldCharType="separate"/>
      </w:r>
      <w:r w:rsidR="00CA0502">
        <w:rPr>
          <w:noProof/>
        </w:rPr>
        <w:t>6</w:t>
      </w:r>
      <w:r w:rsidR="003502DC">
        <w:fldChar w:fldCharType="end"/>
      </w:r>
      <w:r w:rsidR="00A90659">
        <w:t>: Plot showing relationship between pipeline stages and resultant latency</w:t>
      </w:r>
      <w:bookmarkEnd w:id="60"/>
    </w:p>
    <w:p w14:paraId="19943DF0" w14:textId="30F50394" w:rsidR="003502DC" w:rsidRDefault="000F359E" w:rsidP="00287A6E">
      <w:pPr>
        <w:ind w:firstLine="720"/>
        <w:rPr>
          <w:color w:val="000000" w:themeColor="text1"/>
        </w:rPr>
      </w:pPr>
      <w:r>
        <w:t xml:space="preserve">Figure </w:t>
      </w:r>
      <w:r w:rsidR="003502DC">
        <w:t>6</w:t>
      </w:r>
      <w:r>
        <w:t xml:space="preserve"> shows some very interesting results. </w:t>
      </w:r>
      <w:r w:rsidR="007E500A">
        <w:t>The maximum frequency as reported by TimeQuest analyser is plotted</w:t>
      </w:r>
      <w:r w:rsidR="003502DC">
        <w:t>.</w:t>
      </w:r>
      <w:r w:rsidR="007E500A">
        <w:t xml:space="preserve"> Theoretically, using a longer pipeline </w:t>
      </w:r>
      <w:r w:rsidR="00671319">
        <w:t xml:space="preserve">decreases the critical path, </w:t>
      </w:r>
      <w:r w:rsidR="00671319" w:rsidRPr="00570CB7">
        <w:rPr>
          <w:color w:val="000000" w:themeColor="text1"/>
        </w:rPr>
        <w:t>leading a higher fmax</w:t>
      </w:r>
      <w:r w:rsidR="007E500A" w:rsidRPr="00570CB7">
        <w:rPr>
          <w:color w:val="000000" w:themeColor="text1"/>
        </w:rPr>
        <w:t xml:space="preserve">. </w:t>
      </w:r>
    </w:p>
    <w:p w14:paraId="6F9D98F0" w14:textId="2DB9297F" w:rsidR="0009242C" w:rsidRPr="00570CB7" w:rsidRDefault="003502DC" w:rsidP="00287A6E">
      <w:pPr>
        <w:ind w:firstLine="720"/>
        <w:rPr>
          <w:color w:val="000000" w:themeColor="text1"/>
        </w:rPr>
      </w:pPr>
      <w:r>
        <w:rPr>
          <w:color w:val="000000" w:themeColor="text1"/>
        </w:rPr>
        <w:t xml:space="preserve">Additionally, a longer pipeline should not alter the latency with obvious changes. </w:t>
      </w:r>
      <w:r w:rsidR="0009242C" w:rsidRPr="00570CB7">
        <w:rPr>
          <w:color w:val="000000" w:themeColor="text1"/>
        </w:rPr>
        <w:t>The expected difference in latency between a floating point hardware block with latency 7 and 14 can be calculated as follows:</w:t>
      </w:r>
    </w:p>
    <w:p w14:paraId="62E7AF78" w14:textId="51928666" w:rsidR="0009242C" w:rsidRPr="00570CB7" w:rsidRDefault="0009242C" w:rsidP="005B016F">
      <w:pPr>
        <w:rPr>
          <w:color w:val="000000" w:themeColor="text1"/>
        </w:rPr>
      </w:pPr>
      <m:oMathPara>
        <m:oMath>
          <m:r>
            <w:rPr>
              <w:rFonts w:ascii="Cambria Math" w:hAnsi="Cambria Math"/>
              <w:color w:val="000000" w:themeColor="text1"/>
            </w:rPr>
            <m:t>Latency difference=Clock cycle difference×test case size÷clock frequency</m:t>
          </m:r>
          <m:r>
            <m:rPr>
              <m:sty m:val="p"/>
            </m:rPr>
            <w:rPr>
              <w:rFonts w:ascii="Cambria Math" w:hAnsi="Cambria Math"/>
              <w:color w:val="000000" w:themeColor="text1"/>
            </w:rPr>
            <w:br/>
          </m:r>
        </m:oMath>
      </m:oMathPara>
      <m:oMath>
        <m:r>
          <w:rPr>
            <w:rFonts w:ascii="Cambria Math" w:hAnsi="Cambria Math"/>
            <w:color w:val="000000" w:themeColor="text1"/>
          </w:rPr>
          <m:t>=7×255,001÷50,000,000=35.7</m:t>
        </m:r>
      </m:oMath>
      <w:r w:rsidR="007E500A" w:rsidRPr="00570CB7">
        <w:rPr>
          <w:color w:val="000000" w:themeColor="text1"/>
        </w:rPr>
        <w:t xml:space="preserve"> ticks. This difference </w:t>
      </w:r>
      <w:r w:rsidR="003502DC">
        <w:rPr>
          <w:color w:val="000000" w:themeColor="text1"/>
        </w:rPr>
        <w:t>c</w:t>
      </w:r>
      <w:r w:rsidR="003502DC" w:rsidRPr="003502DC">
        <w:rPr>
          <w:color w:val="000000" w:themeColor="text1"/>
        </w:rPr>
        <w:t>hange should be only the difference of the pipeline stages since result is valid every clock cycle as soon as the pipeline is filled</w:t>
      </w:r>
      <w:r w:rsidR="003502DC">
        <w:rPr>
          <w:color w:val="000000" w:themeColor="text1"/>
        </w:rPr>
        <w:t>. However, our graph shows that this is not the case, and hence implies that custom instructions are never pipelined by the NIOS II. The average clock cycle per custom instruction is hence greater than the expected latency of each custom instruction.</w:t>
      </w:r>
    </w:p>
    <w:p w14:paraId="4EDC128E" w14:textId="23C4E47B" w:rsidR="0009242C" w:rsidRPr="00570CB7" w:rsidRDefault="007E500A" w:rsidP="005B016F">
      <w:pPr>
        <w:rPr>
          <w:color w:val="000000" w:themeColor="text1"/>
        </w:rPr>
      </w:pPr>
      <w:r w:rsidRPr="00570CB7">
        <w:rPr>
          <w:color w:val="000000" w:themeColor="text1"/>
        </w:rPr>
        <w:tab/>
        <w:t xml:space="preserve">The expected latency difference when implementing multiple instructions, some nested in another custom instruction is complicated to calculate, but the small difference in latency in Figure </w:t>
      </w:r>
      <w:r w:rsidR="003502DC">
        <w:rPr>
          <w:color w:val="000000" w:themeColor="text1"/>
        </w:rPr>
        <w:t>6</w:t>
      </w:r>
      <w:r w:rsidRPr="00570CB7">
        <w:rPr>
          <w:color w:val="000000" w:themeColor="text1"/>
        </w:rPr>
        <w:t xml:space="preserve"> can be attributed to this. Hence, based</w:t>
      </w:r>
      <w:r w:rsidR="00671319" w:rsidRPr="00570CB7">
        <w:rPr>
          <w:color w:val="000000" w:themeColor="text1"/>
        </w:rPr>
        <w:t xml:space="preserve"> on the result that the s</w:t>
      </w:r>
      <w:r w:rsidR="00570CB7" w:rsidRPr="00570CB7">
        <w:rPr>
          <w:color w:val="000000" w:themeColor="text1"/>
        </w:rPr>
        <w:t>mallest latency is achieved by using pipeline stages of 7 and 5, this is what our future improvements will be based upon.</w:t>
      </w:r>
    </w:p>
    <w:p w14:paraId="476EF72F" w14:textId="6BD8190D" w:rsidR="00C83689" w:rsidRPr="00570CB7" w:rsidRDefault="000F359E" w:rsidP="00287A6E">
      <w:pPr>
        <w:ind w:firstLine="709"/>
        <w:rPr>
          <w:color w:val="000000" w:themeColor="text1"/>
        </w:rPr>
      </w:pPr>
      <w:r w:rsidRPr="00570CB7">
        <w:rPr>
          <w:color w:val="000000" w:themeColor="text1"/>
        </w:rPr>
        <w:t xml:space="preserve">The percentage of resources used also stayed relatively constant, with around a 200LE difference between the smallest (add 7, mult 5) and largest (add 14, mult 11) implementations. This is to be expected as a longer pipeline occupies more memory and logic elements. </w:t>
      </w:r>
    </w:p>
    <w:p w14:paraId="20768BD6" w14:textId="75FECE2A" w:rsidR="00D37747" w:rsidRDefault="00253314" w:rsidP="00570CB7">
      <w:pPr>
        <w:ind w:firstLine="709"/>
      </w:pPr>
      <w:r>
        <w:t>In conclusion, t</w:t>
      </w:r>
      <w:r w:rsidR="001774AF">
        <w:t>here were improvements on the latency from using custom instructions, but not as much as we expected from doing floating point operations in hardware as opposed to emulation using the NIOS II processor.</w:t>
      </w:r>
      <w:r w:rsidR="0089773A">
        <w:t xml:space="preserve"> The improvements from only testing one instruct</w:t>
      </w:r>
      <w:r w:rsidR="00D37747">
        <w:t>ion were drastically reduced (91</w:t>
      </w:r>
      <w:r w:rsidR="0089773A">
        <w:t>% to 21%). This can be attributed to the computation of the cosine bottlenecking the computation of the loop.</w:t>
      </w:r>
      <w:r w:rsidR="001774AF">
        <w:t xml:space="preserve"> </w:t>
      </w:r>
    </w:p>
    <w:p w14:paraId="1188E023" w14:textId="6FF99A3A" w:rsidR="00A74383" w:rsidRDefault="00D37747" w:rsidP="0089773A">
      <w:pPr>
        <w:ind w:firstLine="709"/>
      </w:pPr>
      <w:r>
        <w:t>Additionally</w:t>
      </w:r>
      <w:r w:rsidR="0089773A">
        <w:t>, calling a custom instruction inside a custom instruction can also have an effect on latency</w:t>
      </w:r>
      <w:r w:rsidR="00713CC1">
        <w:t xml:space="preserve">. Testing on test case 3, there was a latency difference of +83 ticks (+9.42%) when trying to calculate </w:t>
      </w:r>
      <m:oMath>
        <m:r>
          <w:rPr>
            <w:rFonts w:ascii="Cambria Math" w:hAnsi="Cambria Math"/>
          </w:rPr>
          <m:t>tmp= x</m:t>
        </m:r>
        <m:d>
          <m:dPr>
            <m:begChr m:val="["/>
            <m:endChr m:val="]"/>
            <m:ctrlPr>
              <w:rPr>
                <w:rFonts w:ascii="Cambria Math" w:hAnsi="Cambria Math"/>
                <w:i/>
              </w:rPr>
            </m:ctrlPr>
          </m:dPr>
          <m:e>
            <m:r>
              <w:rPr>
                <w:rFonts w:ascii="Cambria Math" w:hAnsi="Cambria Math"/>
              </w:rPr>
              <m:t>i</m:t>
            </m:r>
          </m:e>
        </m:d>
        <m:r>
          <w:rPr>
            <w:rFonts w:ascii="Cambria Math" w:hAnsi="Cambria Math"/>
          </w:rPr>
          <m:t>+3.0</m:t>
        </m:r>
      </m:oMath>
      <w:r w:rsidR="00713CC1">
        <w:t xml:space="preserve"> as itself and</w:t>
      </w:r>
      <m:oMath>
        <m:r>
          <w:rPr>
            <w:rFonts w:ascii="Cambria Math" w:hAnsi="Cambria Math"/>
          </w:rPr>
          <m:t xml:space="preserve"> tmp=</m:t>
        </m:r>
        <m:d>
          <m:dPr>
            <m:ctrlPr>
              <w:rPr>
                <w:rFonts w:ascii="Cambria Math" w:hAnsi="Cambria Math"/>
                <w:i/>
              </w:rPr>
            </m:ctrlPr>
          </m:dPr>
          <m:e>
            <m:r>
              <w:rPr>
                <w:rFonts w:ascii="Cambria Math" w:hAnsi="Cambria Math"/>
              </w:rPr>
              <m:t>x</m:t>
            </m:r>
            <m:d>
              <m:dPr>
                <m:begChr m:val="["/>
                <m:endChr m:val="]"/>
                <m:ctrlPr>
                  <w:rPr>
                    <w:rFonts w:ascii="Cambria Math" w:hAnsi="Cambria Math"/>
                    <w:i/>
                  </w:rPr>
                </m:ctrlPr>
              </m:dPr>
              <m:e>
                <m:r>
                  <w:rPr>
                    <w:rFonts w:ascii="Cambria Math" w:hAnsi="Cambria Math"/>
                  </w:rPr>
                  <m:t>i</m:t>
                </m:r>
              </m:e>
            </m:d>
            <m:r>
              <w:rPr>
                <w:rFonts w:ascii="Cambria Math" w:hAnsi="Cambria Math"/>
              </w:rPr>
              <m:t>+1.0</m:t>
            </m:r>
          </m:e>
        </m:d>
        <m:r>
          <w:rPr>
            <w:rFonts w:ascii="Cambria Math" w:hAnsi="Cambria Math"/>
          </w:rPr>
          <m:t>+2.0</m:t>
        </m:r>
      </m:oMath>
      <w:r w:rsidR="00713CC1">
        <w:t xml:space="preserve"> respectively. </w:t>
      </w:r>
      <w:r w:rsidR="006B4B30">
        <w:t xml:space="preserve"> 83 ticks for now is negligible for test case 3, but it may become significant after further acceleration.</w:t>
      </w:r>
    </w:p>
    <w:p w14:paraId="3B6C216C" w14:textId="77777777" w:rsidR="00570CB7" w:rsidRDefault="00570CB7" w:rsidP="0089773A">
      <w:pPr>
        <w:ind w:firstLine="709"/>
      </w:pPr>
    </w:p>
    <w:p w14:paraId="4ACCF211" w14:textId="77777777" w:rsidR="00570CB7" w:rsidRDefault="00570CB7" w:rsidP="00570CB7">
      <w:pPr>
        <w:pStyle w:val="Heading2"/>
      </w:pPr>
      <w:bookmarkStart w:id="61" w:name="_Toc445761009"/>
      <w:bookmarkStart w:id="62" w:name="_Toc446072265"/>
      <w:r>
        <w:t>Resource Usage</w:t>
      </w:r>
      <w:bookmarkEnd w:id="61"/>
      <w:bookmarkEnd w:id="62"/>
    </w:p>
    <w:p w14:paraId="336F5EC7" w14:textId="77777777" w:rsidR="00570CB7" w:rsidRDefault="00570CB7" w:rsidP="00570CB7">
      <w:pPr>
        <w:ind w:firstLine="720"/>
      </w:pPr>
      <w:r>
        <w:t>The following table shows the resource usage for different hardware blocks as reported by Quartus after compilation, as well as their output latency as defined in MegaWizard. The maximum amount of logic elements consumed is by the floating point add – it takes approximately 5% of the total number of logic elements. Increasing the latency increases the amount of logic elements used, as well as the amount of memory used – extra registers and logic are needed for the increased size of the pipeline, hence the result is to be expected.</w:t>
      </w:r>
    </w:p>
    <w:p w14:paraId="5293C1A6" w14:textId="77777777" w:rsidR="00570CB7" w:rsidRDefault="00570CB7" w:rsidP="00570CB7">
      <w:pPr>
        <w:pStyle w:val="tablehead"/>
        <w:numPr>
          <w:ilvl w:val="0"/>
          <w:numId w:val="23"/>
        </w:numPr>
        <w:rPr>
          <w:rFonts w:ascii="Adobe Garamond Pro" w:eastAsia="MS Mincho" w:hAnsi="Adobe Garamond Pro"/>
          <w:noProof w:val="0"/>
          <w:spacing w:val="-1"/>
          <w:sz w:val="20"/>
          <w:szCs w:val="20"/>
        </w:rPr>
      </w:pPr>
      <w:bookmarkStart w:id="63" w:name="OLE_LINK76"/>
      <w:bookmarkStart w:id="64" w:name="OLE_LINK77"/>
      <w:bookmarkStart w:id="65" w:name="OLE_LINK53"/>
      <w:bookmarkStart w:id="66" w:name="OLE_LINK54"/>
      <w:bookmarkStart w:id="67" w:name="OLE_LINK26"/>
      <w:bookmarkStart w:id="68" w:name="OLE_LINK29"/>
    </w:p>
    <w:tbl>
      <w:tblPr>
        <w:tblStyle w:val="GridTable1Light"/>
        <w:tblW w:w="8217" w:type="dxa"/>
        <w:jc w:val="center"/>
        <w:tblLayout w:type="fixed"/>
        <w:tblLook w:val="04A0" w:firstRow="1" w:lastRow="0" w:firstColumn="1" w:lastColumn="0" w:noHBand="0" w:noVBand="1"/>
      </w:tblPr>
      <w:tblGrid>
        <w:gridCol w:w="1271"/>
        <w:gridCol w:w="1276"/>
        <w:gridCol w:w="1417"/>
        <w:gridCol w:w="1418"/>
        <w:gridCol w:w="1417"/>
        <w:gridCol w:w="1418"/>
      </w:tblGrid>
      <w:tr w:rsidR="00570CB7" w14:paraId="3F704D1D" w14:textId="77777777" w:rsidTr="004547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978D07B" w14:textId="77777777" w:rsidR="00570CB7" w:rsidRDefault="00570CB7" w:rsidP="00454783">
            <w:pPr>
              <w:rPr>
                <w:rFonts w:eastAsia="MS Mincho"/>
              </w:rPr>
            </w:pPr>
            <w:r>
              <w:rPr>
                <w:rFonts w:eastAsia="MS Mincho"/>
              </w:rPr>
              <w:t>Resource</w:t>
            </w:r>
          </w:p>
        </w:tc>
        <w:tc>
          <w:tcPr>
            <w:tcW w:w="1276" w:type="dxa"/>
            <w:tcBorders>
              <w:top w:val="single" w:sz="4" w:space="0" w:color="999999" w:themeColor="text1" w:themeTint="66"/>
              <w:left w:val="single" w:sz="4" w:space="0" w:color="999999" w:themeColor="text1" w:themeTint="66"/>
              <w:right w:val="single" w:sz="4" w:space="0" w:color="999999" w:themeColor="text1" w:themeTint="66"/>
            </w:tcBorders>
          </w:tcPr>
          <w:p w14:paraId="7AE2A39F" w14:textId="77777777" w:rsidR="00570CB7" w:rsidRDefault="00570CB7" w:rsidP="00454783">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Fixed Point Add</w:t>
            </w:r>
          </w:p>
        </w:tc>
        <w:tc>
          <w:tcPr>
            <w:tcW w:w="1417" w:type="dxa"/>
            <w:tcBorders>
              <w:top w:val="single" w:sz="4" w:space="0" w:color="999999" w:themeColor="text1" w:themeTint="66"/>
              <w:left w:val="single" w:sz="4" w:space="0" w:color="999999" w:themeColor="text1" w:themeTint="66"/>
              <w:right w:val="single" w:sz="4" w:space="0" w:color="999999" w:themeColor="text1" w:themeTint="66"/>
            </w:tcBorders>
          </w:tcPr>
          <w:p w14:paraId="63ABF9A7" w14:textId="77777777" w:rsidR="00570CB7" w:rsidRDefault="00570CB7" w:rsidP="00454783">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Fixed Point Multiply</w:t>
            </w:r>
          </w:p>
        </w:tc>
        <w:tc>
          <w:tcPr>
            <w:tcW w:w="1418" w:type="dxa"/>
            <w:tcBorders>
              <w:top w:val="single" w:sz="4" w:space="0" w:color="999999" w:themeColor="text1" w:themeTint="66"/>
              <w:left w:val="single" w:sz="4" w:space="0" w:color="999999" w:themeColor="text1" w:themeTint="66"/>
              <w:right w:val="single" w:sz="4" w:space="0" w:color="999999" w:themeColor="text1" w:themeTint="66"/>
            </w:tcBorders>
          </w:tcPr>
          <w:p w14:paraId="57957547" w14:textId="77777777" w:rsidR="00570CB7" w:rsidRDefault="00570CB7" w:rsidP="00454783">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Floating Point Add</w:t>
            </w:r>
          </w:p>
        </w:tc>
        <w:tc>
          <w:tcPr>
            <w:tcW w:w="1417" w:type="dxa"/>
            <w:tcBorders>
              <w:top w:val="single" w:sz="4" w:space="0" w:color="999999" w:themeColor="text1" w:themeTint="66"/>
              <w:left w:val="single" w:sz="4" w:space="0" w:color="999999" w:themeColor="text1" w:themeTint="66"/>
              <w:right w:val="single" w:sz="4" w:space="0" w:color="999999" w:themeColor="text1" w:themeTint="66"/>
            </w:tcBorders>
          </w:tcPr>
          <w:p w14:paraId="1BC0F711" w14:textId="77777777" w:rsidR="00570CB7" w:rsidRDefault="00570CB7" w:rsidP="00454783">
            <w:pPr>
              <w:cnfStyle w:val="100000000000" w:firstRow="1" w:lastRow="0" w:firstColumn="0" w:lastColumn="0" w:oddVBand="0" w:evenVBand="0" w:oddHBand="0" w:evenHBand="0" w:firstRowFirstColumn="0" w:firstRowLastColumn="0" w:lastRowFirstColumn="0" w:lastRowLastColumn="0"/>
              <w:rPr>
                <w:rFonts w:eastAsia="MS Mincho"/>
              </w:rPr>
            </w:pPr>
            <w:bookmarkStart w:id="69" w:name="OLE_LINK44"/>
            <w:bookmarkStart w:id="70" w:name="OLE_LINK45"/>
            <w:bookmarkStart w:id="71" w:name="OLE_LINK48"/>
            <w:r>
              <w:rPr>
                <w:rFonts w:eastAsia="MS Mincho"/>
              </w:rPr>
              <w:t>Floating Point Multiply</w:t>
            </w:r>
            <w:bookmarkEnd w:id="69"/>
            <w:bookmarkEnd w:id="70"/>
            <w:bookmarkEnd w:id="71"/>
          </w:p>
        </w:tc>
        <w:tc>
          <w:tcPr>
            <w:tcW w:w="1418" w:type="dxa"/>
            <w:tcBorders>
              <w:top w:val="single" w:sz="4" w:space="0" w:color="999999" w:themeColor="text1" w:themeTint="66"/>
              <w:left w:val="single" w:sz="4" w:space="0" w:color="999999" w:themeColor="text1" w:themeTint="66"/>
              <w:right w:val="single" w:sz="4" w:space="0" w:color="999999" w:themeColor="text1" w:themeTint="66"/>
            </w:tcBorders>
          </w:tcPr>
          <w:p w14:paraId="54D30B96" w14:textId="77777777" w:rsidR="00570CB7" w:rsidRDefault="00570CB7" w:rsidP="00454783">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Floating Point Multiply</w:t>
            </w:r>
          </w:p>
        </w:tc>
      </w:tr>
      <w:tr w:rsidR="00570CB7" w14:paraId="29492DC3" w14:textId="77777777" w:rsidTr="00454783">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24B2049" w14:textId="77777777" w:rsidR="00570CB7" w:rsidRDefault="00570CB7" w:rsidP="00454783">
            <w:pPr>
              <w:rPr>
                <w:rFonts w:eastAsia="MS Mincho"/>
              </w:rPr>
            </w:pPr>
            <w:r>
              <w:rPr>
                <w:rFonts w:eastAsia="MS Mincho"/>
              </w:rPr>
              <w:t>Logic Elements</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72266B0"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2</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DCA436E"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9</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389B678"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95</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529D576"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53</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0EEEEBA"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46</w:t>
            </w:r>
          </w:p>
        </w:tc>
      </w:tr>
      <w:bookmarkEnd w:id="63"/>
      <w:bookmarkEnd w:id="64"/>
      <w:tr w:rsidR="00570CB7" w14:paraId="6B5A7314" w14:textId="77777777" w:rsidTr="00454783">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76D63A9" w14:textId="77777777" w:rsidR="00570CB7" w:rsidRDefault="00570CB7" w:rsidP="00454783">
            <w:pPr>
              <w:rPr>
                <w:rFonts w:eastAsia="MS Mincho"/>
              </w:rPr>
            </w:pPr>
            <w:r>
              <w:rPr>
                <w:rFonts w:eastAsia="MS Mincho"/>
              </w:rPr>
              <w:t>Memory Bits</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A9531B9"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0</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8A14C45"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0</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EF7A02D"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6</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CC89F29"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0</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78EC64D"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73</w:t>
            </w:r>
          </w:p>
        </w:tc>
      </w:tr>
      <w:bookmarkEnd w:id="65"/>
      <w:bookmarkEnd w:id="66"/>
      <w:tr w:rsidR="00570CB7" w14:paraId="7F948323" w14:textId="77777777" w:rsidTr="00454783">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7FDB0D1" w14:textId="77777777" w:rsidR="00570CB7" w:rsidRDefault="00570CB7" w:rsidP="00454783">
            <w:pPr>
              <w:rPr>
                <w:rFonts w:eastAsia="MS Mincho"/>
              </w:rPr>
            </w:pPr>
            <w:r>
              <w:rPr>
                <w:rFonts w:eastAsia="MS Mincho"/>
              </w:rPr>
              <w:t>Embedded Multipliers</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A7500CB"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0</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5AC2E6E"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8</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97E2521"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0</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7631D6F"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06CF8E0"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w:t>
            </w:r>
          </w:p>
        </w:tc>
      </w:tr>
      <w:tr w:rsidR="00570CB7" w14:paraId="14145746" w14:textId="77777777" w:rsidTr="00454783">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F77C6C7" w14:textId="77777777" w:rsidR="00570CB7" w:rsidRDefault="00570CB7" w:rsidP="00454783">
            <w:pPr>
              <w:rPr>
                <w:rFonts w:eastAsia="MS Mincho"/>
              </w:rPr>
            </w:pPr>
            <w:r>
              <w:rPr>
                <w:rFonts w:eastAsia="MS Mincho"/>
              </w:rPr>
              <w:t>Block Latency</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111C43E"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0</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1A2536C"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5 </w:t>
            </w:r>
            <w:bookmarkStart w:id="72" w:name="OLE_LINK42"/>
            <w:bookmarkStart w:id="73" w:name="OLE_LINK43"/>
            <w:r>
              <w:rPr>
                <w:rFonts w:eastAsia="MS Mincho"/>
              </w:rPr>
              <w:t>(minimum)</w:t>
            </w:r>
            <w:bookmarkEnd w:id="72"/>
            <w:bookmarkEnd w:id="73"/>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B6701FF"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 (minimum)</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9C44A1C"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 (minimum)</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A5BF008" w14:textId="77777777" w:rsidR="00570CB7" w:rsidRDefault="00570CB7" w:rsidP="00454783">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 (maximum)</w:t>
            </w:r>
          </w:p>
        </w:tc>
      </w:tr>
      <w:bookmarkEnd w:id="67"/>
      <w:bookmarkEnd w:id="68"/>
    </w:tbl>
    <w:p w14:paraId="6B64CF46" w14:textId="77777777" w:rsidR="00570CB7" w:rsidRDefault="00570CB7" w:rsidP="00570CB7"/>
    <w:p w14:paraId="1570AF23" w14:textId="0527C65A" w:rsidR="00570CB7" w:rsidRDefault="00570CB7" w:rsidP="00570CB7">
      <w:pPr>
        <w:ind w:firstLine="720"/>
      </w:pPr>
      <w:r>
        <w:t>Adding the needed custom instructions (floating point add, multiply) then compiling gives the fo</w:t>
      </w:r>
      <w:r w:rsidR="007A1606">
        <w:t xml:space="preserve">llowing resource usage (Figure </w:t>
      </w:r>
      <w:r w:rsidR="003502DC">
        <w:t>7</w:t>
      </w:r>
      <w:r>
        <w:t>). Compared with the legacy system in Task 5 (3218 LE, 291840 MB, 4 EM), there is a 55% increase in LE’s and 175% increase in EM’s. Compared with the total number of resources, this is an 11.5% increase in LE’s used, and 6.25% increase in EM’s used. Using the aforementioned resource usage formula, the resource usage rises from 0.271 to 0.330, an increase of 6% of the total system resources.</w:t>
      </w:r>
    </w:p>
    <w:p w14:paraId="1EFB8B30" w14:textId="1D5577D2" w:rsidR="00570CB7" w:rsidRDefault="00570CB7" w:rsidP="00570CB7">
      <w:pPr>
        <w:ind w:firstLine="720"/>
      </w:pPr>
      <w:r>
        <w:t>However, since this increase in resources gives decreased latency, it justifies the aim of the project, which is accelerate the performance. Hence, it is part of our design.</w:t>
      </w:r>
    </w:p>
    <w:p w14:paraId="33177021" w14:textId="77777777" w:rsidR="00570CB7" w:rsidRDefault="00570CB7" w:rsidP="00570CB7"/>
    <w:p w14:paraId="2535649A" w14:textId="77777777" w:rsidR="00570CB7" w:rsidRDefault="00570CB7" w:rsidP="00570CB7">
      <w:pPr>
        <w:keepNext/>
        <w:jc w:val="center"/>
      </w:pPr>
      <w:r>
        <w:rPr>
          <w:noProof/>
          <w:lang w:val="en-GB" w:eastAsia="en-GB"/>
        </w:rPr>
        <w:drawing>
          <wp:inline distT="0" distB="0" distL="0" distR="0" wp14:anchorId="0726103A" wp14:editId="5A4927E2">
            <wp:extent cx="2870559" cy="1981090"/>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6724" cy="1992246"/>
                    </a:xfrm>
                    <a:prstGeom prst="rect">
                      <a:avLst/>
                    </a:prstGeom>
                  </pic:spPr>
                </pic:pic>
              </a:graphicData>
            </a:graphic>
          </wp:inline>
        </w:drawing>
      </w:r>
    </w:p>
    <w:p w14:paraId="79CDB3A2" w14:textId="17A2F2B9" w:rsidR="003502DC" w:rsidRDefault="00570CB7" w:rsidP="003502DC">
      <w:pPr>
        <w:pStyle w:val="Caption"/>
      </w:pPr>
      <w:bookmarkStart w:id="74" w:name="_Toc446075140"/>
      <w:r>
        <w:t xml:space="preserve">Figure </w:t>
      </w:r>
      <w:r w:rsidR="003502DC">
        <w:fldChar w:fldCharType="begin"/>
      </w:r>
      <w:r w:rsidR="003502DC">
        <w:instrText xml:space="preserve"> SEQ Figure \* ARABIC </w:instrText>
      </w:r>
      <w:r w:rsidR="003502DC">
        <w:fldChar w:fldCharType="separate"/>
      </w:r>
      <w:r w:rsidR="00CA0502">
        <w:rPr>
          <w:noProof/>
        </w:rPr>
        <w:t>7</w:t>
      </w:r>
      <w:r w:rsidR="003502DC">
        <w:fldChar w:fldCharType="end"/>
      </w:r>
      <w:r>
        <w:t>: Hardware resource usage of custom instruction</w:t>
      </w:r>
      <w:bookmarkStart w:id="75" w:name="_Toc445761013"/>
      <w:bookmarkStart w:id="76" w:name="_Toc446072267"/>
      <w:bookmarkEnd w:id="74"/>
    </w:p>
    <w:p w14:paraId="38BEF819" w14:textId="77777777" w:rsidR="003502DC" w:rsidRPr="003502DC" w:rsidRDefault="003502DC" w:rsidP="003502DC"/>
    <w:p w14:paraId="758FA234" w14:textId="3F6EA992" w:rsidR="001774AF" w:rsidRDefault="001774AF" w:rsidP="001774AF">
      <w:pPr>
        <w:pStyle w:val="Heading2"/>
      </w:pPr>
      <w:r>
        <w:t>Accuracy of the Results</w:t>
      </w:r>
      <w:bookmarkEnd w:id="75"/>
      <w:bookmarkEnd w:id="76"/>
    </w:p>
    <w:p w14:paraId="785A5165" w14:textId="77777777" w:rsidR="001774AF" w:rsidRDefault="001774AF" w:rsidP="001774AF">
      <w:pPr>
        <w:pStyle w:val="tablehead"/>
        <w:numPr>
          <w:ilvl w:val="0"/>
          <w:numId w:val="23"/>
        </w:numPr>
        <w:rPr>
          <w:rFonts w:ascii="Adobe Garamond Pro" w:eastAsia="MS Mincho" w:hAnsi="Adobe Garamond Pro"/>
          <w:noProof w:val="0"/>
          <w:spacing w:val="-1"/>
          <w:sz w:val="20"/>
          <w:szCs w:val="20"/>
        </w:rPr>
      </w:pPr>
      <w:bookmarkStart w:id="77" w:name="OLE_LINK61"/>
      <w:bookmarkStart w:id="78" w:name="OLE_LINK62"/>
    </w:p>
    <w:tbl>
      <w:tblPr>
        <w:tblStyle w:val="GridTable1Light"/>
        <w:tblW w:w="7225" w:type="dxa"/>
        <w:jc w:val="center"/>
        <w:tblLayout w:type="fixed"/>
        <w:tblLook w:val="04A0" w:firstRow="1" w:lastRow="0" w:firstColumn="1" w:lastColumn="0" w:noHBand="0" w:noVBand="1"/>
      </w:tblPr>
      <w:tblGrid>
        <w:gridCol w:w="988"/>
        <w:gridCol w:w="1715"/>
        <w:gridCol w:w="1545"/>
        <w:gridCol w:w="1559"/>
        <w:gridCol w:w="1418"/>
      </w:tblGrid>
      <w:tr w:rsidR="004B4EBF" w14:paraId="5D8E6FA4" w14:textId="08318C3B" w:rsidTr="004B4EB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right w:val="single" w:sz="4" w:space="0" w:color="999999" w:themeColor="text1" w:themeTint="66"/>
            </w:tcBorders>
            <w:hideMark/>
          </w:tcPr>
          <w:bookmarkEnd w:id="77"/>
          <w:bookmarkEnd w:id="78"/>
          <w:p w14:paraId="3BF1906B" w14:textId="1BA3AC50" w:rsidR="004B4EBF" w:rsidRDefault="004B4EBF" w:rsidP="004B4EBF">
            <w:pPr>
              <w:rPr>
                <w:rFonts w:eastAsia="MS Mincho"/>
              </w:rPr>
            </w:pPr>
            <w:r>
              <w:rPr>
                <w:rFonts w:eastAsia="MS Mincho"/>
              </w:rPr>
              <w:t>Test Case</w:t>
            </w:r>
          </w:p>
        </w:tc>
        <w:tc>
          <w:tcPr>
            <w:tcW w:w="1715" w:type="dxa"/>
            <w:tcBorders>
              <w:top w:val="single" w:sz="4" w:space="0" w:color="999999" w:themeColor="text1" w:themeTint="66"/>
              <w:left w:val="single" w:sz="4" w:space="0" w:color="999999" w:themeColor="text1" w:themeTint="66"/>
              <w:right w:val="single" w:sz="4" w:space="0" w:color="999999" w:themeColor="text1" w:themeTint="66"/>
            </w:tcBorders>
          </w:tcPr>
          <w:p w14:paraId="3D3E351C" w14:textId="7C04ECCD" w:rsidR="004B4EBF" w:rsidRDefault="004B4EBF" w:rsidP="004B4EBF">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MATLAB Result</w:t>
            </w:r>
          </w:p>
        </w:tc>
        <w:tc>
          <w:tcPr>
            <w:tcW w:w="1545" w:type="dxa"/>
            <w:tcBorders>
              <w:top w:val="single" w:sz="4" w:space="0" w:color="999999" w:themeColor="text1" w:themeTint="66"/>
              <w:left w:val="single" w:sz="4" w:space="0" w:color="999999" w:themeColor="text1" w:themeTint="66"/>
              <w:right w:val="single" w:sz="4" w:space="0" w:color="999999" w:themeColor="text1" w:themeTint="66"/>
            </w:tcBorders>
          </w:tcPr>
          <w:p w14:paraId="16883DA7" w14:textId="0AC001A3" w:rsidR="004B4EBF" w:rsidRDefault="004B4EBF" w:rsidP="004B4EBF">
            <w:pPr>
              <w:cnfStyle w:val="100000000000" w:firstRow="1" w:lastRow="0" w:firstColumn="0" w:lastColumn="0" w:oddVBand="0" w:evenVBand="0" w:oddHBand="0" w:evenHBand="0" w:firstRowFirstColumn="0" w:firstRowLastColumn="0" w:lastRowFirstColumn="0" w:lastRowLastColumn="0"/>
              <w:rPr>
                <w:rFonts w:eastAsia="MS Mincho"/>
              </w:rPr>
            </w:pPr>
            <w:r w:rsidRPr="004B4EBF">
              <w:rPr>
                <w:rFonts w:eastAsia="MS Mincho"/>
              </w:rPr>
              <w:t>t6</w:t>
            </w:r>
            <w:r>
              <w:rPr>
                <w:rFonts w:eastAsia="MS Mincho"/>
              </w:rPr>
              <w:t xml:space="preserve"> Result</w:t>
            </w:r>
          </w:p>
        </w:tc>
        <w:tc>
          <w:tcPr>
            <w:tcW w:w="1559" w:type="dxa"/>
            <w:tcBorders>
              <w:top w:val="single" w:sz="4" w:space="0" w:color="999999" w:themeColor="text1" w:themeTint="66"/>
              <w:left w:val="single" w:sz="4" w:space="0" w:color="999999" w:themeColor="text1" w:themeTint="66"/>
              <w:right w:val="single" w:sz="4" w:space="0" w:color="999999" w:themeColor="text1" w:themeTint="66"/>
            </w:tcBorders>
          </w:tcPr>
          <w:p w14:paraId="03B1F847" w14:textId="6A99E434" w:rsidR="004B4EBF" w:rsidRDefault="004B4EBF" w:rsidP="004B4EBF">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Error</w:t>
            </w:r>
          </w:p>
        </w:tc>
        <w:tc>
          <w:tcPr>
            <w:tcW w:w="1418" w:type="dxa"/>
            <w:tcBorders>
              <w:top w:val="single" w:sz="4" w:space="0" w:color="999999" w:themeColor="text1" w:themeTint="66"/>
              <w:left w:val="single" w:sz="4" w:space="0" w:color="999999" w:themeColor="text1" w:themeTint="66"/>
              <w:right w:val="single" w:sz="4" w:space="0" w:color="999999" w:themeColor="text1" w:themeTint="66"/>
            </w:tcBorders>
          </w:tcPr>
          <w:p w14:paraId="1BFD3A9B" w14:textId="2CD49295" w:rsidR="004B4EBF" w:rsidRDefault="004B4EBF" w:rsidP="004B4EBF">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Error</w:t>
            </w:r>
            <w:r w:rsidRPr="004B4EBF">
              <w:rPr>
                <w:rFonts w:eastAsia="MS Mincho"/>
              </w:rPr>
              <w:t xml:space="preserve"> %</w:t>
            </w:r>
          </w:p>
        </w:tc>
      </w:tr>
      <w:tr w:rsidR="004B4EBF" w14:paraId="23D7D25D" w14:textId="1C79C20B" w:rsidTr="004B4EBF">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C5DDB18" w14:textId="40A59346" w:rsidR="004B4EBF" w:rsidRDefault="004B4EBF" w:rsidP="004B4EBF">
            <w:pPr>
              <w:rPr>
                <w:rFonts w:eastAsia="MS Mincho"/>
              </w:rPr>
            </w:pPr>
            <w:r w:rsidRPr="004B4EBF">
              <w:rPr>
                <w:rFonts w:eastAsia="MS Mincho"/>
              </w:rPr>
              <w:t>1</w:t>
            </w:r>
          </w:p>
        </w:tc>
        <w:tc>
          <w:tcPr>
            <w:tcW w:w="17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7AAEC80" w14:textId="168768CB"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57879.873</w:t>
            </w:r>
          </w:p>
        </w:tc>
        <w:tc>
          <w:tcPr>
            <w:tcW w:w="15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33FE0F5" w14:textId="20B74447"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57879.867</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4A61DF2" w14:textId="24EFCC95"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0.006</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4D31C9A" w14:textId="1E883417"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1.00415E-05</w:t>
            </w:r>
          </w:p>
        </w:tc>
      </w:tr>
      <w:tr w:rsidR="004B4EBF" w14:paraId="61C204BF" w14:textId="0F0B12DF" w:rsidTr="004B4EBF">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9AE0098" w14:textId="2D29F085" w:rsidR="004B4EBF" w:rsidRDefault="004B4EBF" w:rsidP="004B4EBF">
            <w:pPr>
              <w:rPr>
                <w:rFonts w:eastAsia="MS Mincho"/>
              </w:rPr>
            </w:pPr>
            <w:r w:rsidRPr="004B4EBF">
              <w:rPr>
                <w:rFonts w:eastAsia="MS Mincho"/>
              </w:rPr>
              <w:t>2</w:t>
            </w:r>
          </w:p>
        </w:tc>
        <w:tc>
          <w:tcPr>
            <w:tcW w:w="17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35993A6" w14:textId="4EE5D26B"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126818.140</w:t>
            </w:r>
          </w:p>
        </w:tc>
        <w:tc>
          <w:tcPr>
            <w:tcW w:w="15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E820545" w14:textId="0D68945E"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76973.641</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D110A3A" w14:textId="156C6C6E"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49844.499</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160B8E7" w14:textId="7B8877F3"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39.304</w:t>
            </w:r>
          </w:p>
        </w:tc>
      </w:tr>
      <w:tr w:rsidR="004B4EBF" w14:paraId="7756ADDB" w14:textId="406EB121" w:rsidTr="004B4EBF">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E7C46C6" w14:textId="55CD8C1D" w:rsidR="004B4EBF" w:rsidRDefault="004B4EBF" w:rsidP="004B4EBF">
            <w:pPr>
              <w:rPr>
                <w:rFonts w:eastAsia="MS Mincho"/>
              </w:rPr>
            </w:pPr>
            <w:r w:rsidRPr="004B4EBF">
              <w:rPr>
                <w:rFonts w:eastAsia="MS Mincho"/>
              </w:rPr>
              <w:t>3</w:t>
            </w:r>
          </w:p>
        </w:tc>
        <w:tc>
          <w:tcPr>
            <w:tcW w:w="17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0B4024E" w14:textId="498510FF"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12774366.300</w:t>
            </w:r>
          </w:p>
        </w:tc>
        <w:tc>
          <w:tcPr>
            <w:tcW w:w="15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4C94525" w14:textId="10E9E606"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37022500.000</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86EA256" w14:textId="782A306B"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49796866.300</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EE2B43C" w14:textId="05907A93" w:rsidR="004B4EBF" w:rsidRDefault="004B4EBF" w:rsidP="004B4EBF">
            <w:pPr>
              <w:jc w:val="right"/>
              <w:cnfStyle w:val="000000000000" w:firstRow="0" w:lastRow="0" w:firstColumn="0" w:lastColumn="0" w:oddVBand="0" w:evenVBand="0" w:oddHBand="0" w:evenHBand="0" w:firstRowFirstColumn="0" w:firstRowLastColumn="0" w:lastRowFirstColumn="0" w:lastRowLastColumn="0"/>
              <w:rPr>
                <w:rFonts w:eastAsia="MS Mincho"/>
              </w:rPr>
            </w:pPr>
            <w:r w:rsidRPr="004B4EBF">
              <w:rPr>
                <w:rFonts w:eastAsia="MS Mincho"/>
              </w:rPr>
              <w:t>389.819</w:t>
            </w:r>
          </w:p>
        </w:tc>
      </w:tr>
    </w:tbl>
    <w:p w14:paraId="4F9CCF08" w14:textId="77777777" w:rsidR="00A74383" w:rsidRDefault="00A74383" w:rsidP="005B016F"/>
    <w:p w14:paraId="245554DA" w14:textId="4513D2A7" w:rsidR="004B4EBF" w:rsidRDefault="004B4EBF" w:rsidP="005B016F">
      <w:r>
        <w:tab/>
        <w:t>The accuracy of the results are shown in Table V</w:t>
      </w:r>
      <w:r w:rsidR="007A1606">
        <w:t>I</w:t>
      </w:r>
      <w:r>
        <w:t>. They are the</w:t>
      </w:r>
      <w:r w:rsidR="005E63F9">
        <w:t xml:space="preserve"> same values as those found in R</w:t>
      </w:r>
      <w:r>
        <w:t>eport 2 (task 5). This is to be expected as the NIOS II floating point arithmetic merely emulates the hardware – they should have the same output.</w:t>
      </w:r>
      <w:r w:rsidR="007A1606">
        <w:t xml:space="preserve"> Figure 8</w:t>
      </w:r>
      <w:r w:rsidR="005E63F9">
        <w:t xml:space="preserve"> is from Report 2, again illustrating the sinusoidal form of the error, </w:t>
      </w:r>
      <w:r w:rsidR="005E63F9">
        <w:lastRenderedPageBreak/>
        <w:t>plotted for every array index of test case 3.</w:t>
      </w:r>
      <w:r w:rsidR="00D34574">
        <w:t xml:space="preserve"> This comes from the fact that floating point arithmetic on a numbers that are large orders of magnitude apart have a loss of precision, stemming from losing bits in the mantissa due to shifting when normalizing the smaller number to the size of the larger number.</w:t>
      </w:r>
    </w:p>
    <w:p w14:paraId="490871B6" w14:textId="77777777" w:rsidR="005E63F9" w:rsidRDefault="005E63F9" w:rsidP="005B016F"/>
    <w:p w14:paraId="5F412297" w14:textId="77777777" w:rsidR="005E63F9" w:rsidRDefault="005E63F9" w:rsidP="00D34574">
      <w:pPr>
        <w:keepNext/>
        <w:jc w:val="center"/>
      </w:pPr>
      <w:r>
        <w:rPr>
          <w:noProof/>
          <w:lang w:val="en-GB" w:eastAsia="en-GB"/>
        </w:rPr>
        <w:drawing>
          <wp:inline distT="0" distB="0" distL="0" distR="0" wp14:anchorId="6EAD68EA" wp14:editId="709B4C51">
            <wp:extent cx="4926132" cy="3783227"/>
            <wp:effectExtent l="0" t="0" r="8255" b="8255"/>
            <wp:docPr id="4" name="Picture 4" descr="http://i.mufff.in/5bdc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ufff.in/5bdc2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35904" cy="3790732"/>
                    </a:xfrm>
                    <a:prstGeom prst="rect">
                      <a:avLst/>
                    </a:prstGeom>
                    <a:noFill/>
                    <a:ln>
                      <a:noFill/>
                    </a:ln>
                  </pic:spPr>
                </pic:pic>
              </a:graphicData>
            </a:graphic>
          </wp:inline>
        </w:drawing>
      </w:r>
    </w:p>
    <w:p w14:paraId="075707A4" w14:textId="56A1E167" w:rsidR="005E63F9" w:rsidRDefault="005E63F9" w:rsidP="005E63F9">
      <w:pPr>
        <w:pStyle w:val="Caption"/>
      </w:pPr>
      <w:bookmarkStart w:id="79" w:name="_Toc446075141"/>
      <w:r>
        <w:t xml:space="preserve">Figure </w:t>
      </w:r>
      <w:r>
        <w:fldChar w:fldCharType="begin"/>
      </w:r>
      <w:r>
        <w:instrText xml:space="preserve"> SEQ Figure \* ARABIC </w:instrText>
      </w:r>
      <w:r>
        <w:fldChar w:fldCharType="separate"/>
      </w:r>
      <w:r w:rsidR="00CA0502">
        <w:rPr>
          <w:noProof/>
        </w:rPr>
        <w:t>8</w:t>
      </w:r>
      <w:r>
        <w:fldChar w:fldCharType="end"/>
      </w:r>
      <w:r w:rsidR="00956987">
        <w:t>: Report 2 cosine error of test case 3</w:t>
      </w:r>
      <w:bookmarkEnd w:id="79"/>
    </w:p>
    <w:p w14:paraId="6244A550" w14:textId="77777777" w:rsidR="005E63F9" w:rsidRDefault="005E63F9" w:rsidP="005B016F"/>
    <w:p w14:paraId="6B5C8772" w14:textId="3C1BDA12" w:rsidR="005E63F9" w:rsidRDefault="009D47CE" w:rsidP="009D47CE">
      <w:pPr>
        <w:pStyle w:val="Heading1"/>
      </w:pPr>
      <w:bookmarkStart w:id="80" w:name="_Toc445761014"/>
      <w:bookmarkStart w:id="81" w:name="_Toc446072268"/>
      <w:r>
        <w:t>Task 7</w:t>
      </w:r>
      <w:r w:rsidR="00092AB3">
        <w:t>: Add Dedicated Hardware Block to compute the inner p</w:t>
      </w:r>
      <w:r w:rsidR="00005101">
        <w:t>ar</w:t>
      </w:r>
      <w:r w:rsidR="00092AB3">
        <w:t>t of the arithmetic expression</w:t>
      </w:r>
      <w:bookmarkEnd w:id="80"/>
      <w:bookmarkEnd w:id="81"/>
    </w:p>
    <w:p w14:paraId="785DA85A" w14:textId="25C08A3A" w:rsidR="005E63F9" w:rsidRDefault="009D47CE" w:rsidP="009D47CE">
      <w:pPr>
        <w:pStyle w:val="Heading2"/>
      </w:pPr>
      <w:bookmarkStart w:id="82" w:name="_Toc445761015"/>
      <w:bookmarkStart w:id="83" w:name="_Toc446072269"/>
      <w:r>
        <w:t>Aim</w:t>
      </w:r>
      <w:bookmarkEnd w:id="82"/>
      <w:bookmarkEnd w:id="83"/>
    </w:p>
    <w:p w14:paraId="6D2F570C" w14:textId="1F90908B" w:rsidR="009D47CE" w:rsidRDefault="00281BA8" w:rsidP="00287A6E">
      <w:pPr>
        <w:ind w:firstLine="720"/>
      </w:pPr>
      <w:r>
        <w:t xml:space="preserve">From Task 6’s performance results, the main bottleneck was determined to be the computation of the cosine. Currently, </w:t>
      </w:r>
      <w:r w:rsidRPr="00730545">
        <w:rPr>
          <w:rStyle w:val="SourceCodeChar"/>
        </w:rPr>
        <w:t>cosf()</w:t>
      </w:r>
      <w:r>
        <w:t xml:space="preserve"> from math.h is used. Digging into the source code </w:t>
      </w:r>
      <w:sdt>
        <w:sdtPr>
          <w:id w:val="-17394180"/>
          <w:citation/>
        </w:sdtPr>
        <w:sdtContent>
          <w:r>
            <w:fldChar w:fldCharType="begin"/>
          </w:r>
          <w:r>
            <w:rPr>
              <w:lang w:val="en-GB"/>
            </w:rPr>
            <w:instrText xml:space="preserve"> CITATION IBM01 \l 2057 </w:instrText>
          </w:r>
          <w:r>
            <w:fldChar w:fldCharType="separate"/>
          </w:r>
          <w:r w:rsidR="00AF1DE1" w:rsidRPr="00AF1DE1">
            <w:rPr>
              <w:noProof/>
              <w:lang w:val="en-GB"/>
            </w:rPr>
            <w:t>[3]</w:t>
          </w:r>
          <w:r>
            <w:fldChar w:fldCharType="end"/>
          </w:r>
        </w:sdtContent>
      </w:sdt>
      <w:r>
        <w:t xml:space="preserve"> of the cos function’s implementation inside the </w:t>
      </w:r>
      <w:r w:rsidRPr="00730545">
        <w:rPr>
          <w:rStyle w:val="SourceCodeChar"/>
        </w:rPr>
        <w:t>math.h</w:t>
      </w:r>
      <w:r>
        <w:t xml:space="preserve"> library reveals a bunch of logic which determines which cosine algorithm to use. However, this is still all done in software. A hardware approach was needed to accelerate the cosine computation significantly. The </w:t>
      </w:r>
      <w:r w:rsidR="00730545" w:rsidRPr="00730545">
        <w:t>COordinate Rotation DIgital Computer</w:t>
      </w:r>
      <w:r w:rsidR="00730545">
        <w:t xml:space="preserve"> (</w:t>
      </w:r>
      <w:r>
        <w:t>CORDIC</w:t>
      </w:r>
      <w:r w:rsidR="00730545">
        <w:t>)</w:t>
      </w:r>
      <w:r>
        <w:t xml:space="preserve"> algorithm was chosen.</w:t>
      </w:r>
    </w:p>
    <w:p w14:paraId="650C6E36" w14:textId="77777777" w:rsidR="00281BA8" w:rsidRDefault="00281BA8" w:rsidP="009D47CE"/>
    <w:p w14:paraId="6683AB69" w14:textId="7AC4DBC0" w:rsidR="009D47CE" w:rsidRPr="009D47CE" w:rsidRDefault="009D47CE" w:rsidP="009D47CE">
      <w:pPr>
        <w:pStyle w:val="Heading2"/>
      </w:pPr>
      <w:bookmarkStart w:id="84" w:name="_Toc445761016"/>
      <w:bookmarkStart w:id="85" w:name="_Toc446072270"/>
      <w:r>
        <w:t>Methodology and Implementation</w:t>
      </w:r>
      <w:bookmarkEnd w:id="84"/>
      <w:bookmarkEnd w:id="85"/>
    </w:p>
    <w:p w14:paraId="4E71117F" w14:textId="2900265D" w:rsidR="005E63F9" w:rsidRDefault="00E84DFF" w:rsidP="005B016F">
      <w:bookmarkStart w:id="86" w:name="OLE_LINK7"/>
      <w:bookmarkStart w:id="87" w:name="OLE_LINK8"/>
      <w:bookmarkStart w:id="88" w:name="OLE_LINK9"/>
      <m:oMathPara>
        <m:oMath>
          <m:r>
            <m:rPr>
              <m:sty m:val="p"/>
            </m:rPr>
            <w:rPr>
              <w:rFonts w:ascii="Cambria Math" w:hAnsi="Cambria Math"/>
              <w:sz w:val="24"/>
            </w:rPr>
            <m:t>cos⁡</m:t>
          </m:r>
          <m:r>
            <w:rPr>
              <w:rFonts w:ascii="Cambria Math" w:hAnsi="Cambria Math"/>
              <w:sz w:val="24"/>
            </w:rPr>
            <m:t>(</m:t>
          </m:r>
          <w:bookmarkStart w:id="89" w:name="OLE_LINK1"/>
          <w:bookmarkStart w:id="90" w:name="OLE_LINK2"/>
          <w:bookmarkStart w:id="91" w:name="OLE_LINK3"/>
          <m:d>
            <m:dPr>
              <m:begChr m:val="⌊"/>
              <m:endChr m:val="⌋"/>
              <m:ctrlPr>
                <w:rPr>
                  <w:rFonts w:ascii="Cambria Math" w:hAnsi="Cambria Math"/>
                  <w:i/>
                  <w:sz w:val="24"/>
                  <w:szCs w:val="16"/>
                </w:rPr>
              </m:ctrlPr>
            </m:dPr>
            <m:e>
              <m:f>
                <m:fPr>
                  <m:ctrlPr>
                    <w:rPr>
                      <w:rFonts w:ascii="Cambria Math" w:hAnsi="Cambria Math"/>
                      <w:i/>
                      <w:sz w:val="24"/>
                      <w:szCs w:val="16"/>
                    </w:rPr>
                  </m:ctrlPr>
                </m:fPr>
                <m:num>
                  <m:r>
                    <w:rPr>
                      <w:rFonts w:ascii="Cambria Math" w:hAnsi="Cambria Math"/>
                      <w:sz w:val="24"/>
                    </w:rPr>
                    <m:t>x</m:t>
                  </m:r>
                </m:num>
                <m:den>
                  <m:r>
                    <w:rPr>
                      <w:rFonts w:ascii="Cambria Math" w:hAnsi="Cambria Math"/>
                      <w:sz w:val="24"/>
                    </w:rPr>
                    <m:t>4</m:t>
                  </m:r>
                </m:den>
              </m:f>
            </m:e>
          </m:d>
          <m:r>
            <w:rPr>
              <w:rFonts w:ascii="Cambria Math" w:hAnsi="Cambria Math"/>
              <w:sz w:val="24"/>
            </w:rPr>
            <m:t>-32</m:t>
          </m:r>
          <w:bookmarkEnd w:id="89"/>
          <w:bookmarkEnd w:id="90"/>
          <w:bookmarkEnd w:id="91"/>
          <m:r>
            <w:rPr>
              <w:rFonts w:ascii="Cambria Math" w:hAnsi="Cambria Math"/>
              <w:sz w:val="24"/>
            </w:rPr>
            <m:t>)</m:t>
          </m:r>
        </m:oMath>
      </m:oMathPara>
    </w:p>
    <w:bookmarkEnd w:id="86"/>
    <w:bookmarkEnd w:id="87"/>
    <w:bookmarkEnd w:id="88"/>
    <w:p w14:paraId="3D3D0DF3" w14:textId="4E5C5427" w:rsidR="005E63F9" w:rsidRDefault="00E84DFF" w:rsidP="005B016F">
      <w:r>
        <w:tab/>
        <w:t xml:space="preserve">The inner part of the cosine calculation requires that the input value be divided by 4, floored, then have 32 subtracted away. These will all be converted into hardware. </w:t>
      </w:r>
    </w:p>
    <w:p w14:paraId="115CC198" w14:textId="55055C53" w:rsidR="0042087D" w:rsidRDefault="00297976" w:rsidP="0042087D">
      <w:pPr>
        <w:pStyle w:val="Heading3"/>
      </w:pPr>
      <w:bookmarkStart w:id="92" w:name="_Toc445761017"/>
      <w:bookmarkStart w:id="93" w:name="_Toc446072271"/>
      <w:r>
        <w:t>Another software floor function</w:t>
      </w:r>
      <w:bookmarkEnd w:id="92"/>
      <w:bookmarkEnd w:id="93"/>
    </w:p>
    <w:p w14:paraId="47F9737B" w14:textId="3BFE9CBB" w:rsidR="0042087D" w:rsidRDefault="0042087D" w:rsidP="005B016F">
      <w:r>
        <w:tab/>
      </w:r>
      <w:r w:rsidRPr="0042087D">
        <w:rPr>
          <w:rStyle w:val="SourceCodeChar"/>
        </w:rPr>
        <w:t>floor()</w:t>
      </w:r>
      <w:r>
        <w:t xml:space="preserve"> in math.h is slow </w:t>
      </w:r>
      <w:sdt>
        <w:sdtPr>
          <w:id w:val="-2049825776"/>
          <w:citation/>
        </w:sdtPr>
        <w:sdtContent>
          <w:r w:rsidR="00787C79">
            <w:fldChar w:fldCharType="begin"/>
          </w:r>
          <w:r w:rsidR="00787C79">
            <w:rPr>
              <w:lang w:val="en-GB"/>
            </w:rPr>
            <w:instrText xml:space="preserve"> CITATION Nil09 \l 2057 </w:instrText>
          </w:r>
          <w:r w:rsidR="00787C79">
            <w:fldChar w:fldCharType="separate"/>
          </w:r>
          <w:r w:rsidR="00AF1DE1" w:rsidRPr="00AF1DE1">
            <w:rPr>
              <w:noProof/>
              <w:lang w:val="en-GB"/>
            </w:rPr>
            <w:t>[4]</w:t>
          </w:r>
          <w:r w:rsidR="00787C79">
            <w:fldChar w:fldCharType="end"/>
          </w:r>
        </w:sdtContent>
      </w:sdt>
      <w:r w:rsidR="00787C79">
        <w:t xml:space="preserve"> </w:t>
      </w:r>
      <w:r>
        <w:t xml:space="preserve">when compared to other implementations. The floor function was replaced by </w:t>
      </w:r>
      <w:r w:rsidRPr="00297976">
        <w:rPr>
          <w:rStyle w:val="SourceCodeChar"/>
        </w:rPr>
        <w:t>my_floor</w:t>
      </w:r>
      <w:r>
        <w:t>, a custom software function.</w:t>
      </w:r>
    </w:p>
    <w:p w14:paraId="15D4935F" w14:textId="77777777" w:rsidR="00297976" w:rsidRDefault="00297976" w:rsidP="005B016F"/>
    <w:p w14:paraId="7A9C9102" w14:textId="77777777" w:rsidR="0042087D" w:rsidRPr="0042087D" w:rsidRDefault="0042087D" w:rsidP="0042087D">
      <w:pPr>
        <w:autoSpaceDE w:val="0"/>
        <w:autoSpaceDN w:val="0"/>
        <w:adjustRightInd w:val="0"/>
        <w:jc w:val="left"/>
        <w:rPr>
          <w:rFonts w:ascii="Office Code Pro" w:hAnsi="Office Code Pro" w:cs="Office Code Pro"/>
          <w:sz w:val="16"/>
          <w:szCs w:val="24"/>
          <w:lang w:val="en-GB" w:eastAsia="en-GB"/>
        </w:rPr>
      </w:pPr>
      <w:r w:rsidRPr="0042087D">
        <w:rPr>
          <w:rFonts w:ascii="Office Code Pro" w:hAnsi="Office Code Pro" w:cs="Office Code Pro"/>
          <w:b/>
          <w:bCs/>
          <w:color w:val="008000"/>
          <w:sz w:val="16"/>
          <w:szCs w:val="24"/>
          <w:lang w:val="en-GB" w:eastAsia="en-GB"/>
        </w:rPr>
        <w:t>static</w:t>
      </w:r>
      <w:r w:rsidRPr="0042087D">
        <w:rPr>
          <w:rFonts w:ascii="Office Code Pro" w:hAnsi="Office Code Pro" w:cs="Office Code Pro"/>
          <w:sz w:val="16"/>
          <w:szCs w:val="24"/>
          <w:lang w:val="en-GB" w:eastAsia="en-GB"/>
        </w:rPr>
        <w:t xml:space="preserve"> </w:t>
      </w:r>
      <w:r w:rsidRPr="0042087D">
        <w:rPr>
          <w:rFonts w:ascii="Office Code Pro" w:hAnsi="Office Code Pro" w:cs="Office Code Pro"/>
          <w:b/>
          <w:bCs/>
          <w:color w:val="008000"/>
          <w:sz w:val="16"/>
          <w:szCs w:val="24"/>
          <w:lang w:val="en-GB" w:eastAsia="en-GB"/>
        </w:rPr>
        <w:t>inline</w:t>
      </w:r>
      <w:r w:rsidRPr="0042087D">
        <w:rPr>
          <w:rFonts w:ascii="Office Code Pro" w:hAnsi="Office Code Pro" w:cs="Office Code Pro"/>
          <w:sz w:val="16"/>
          <w:szCs w:val="24"/>
          <w:lang w:val="en-GB" w:eastAsia="en-GB"/>
        </w:rPr>
        <w:t xml:space="preserve"> </w:t>
      </w:r>
      <w:r w:rsidRPr="0042087D">
        <w:rPr>
          <w:rFonts w:ascii="Office Code Pro" w:hAnsi="Office Code Pro" w:cs="Office Code Pro"/>
          <w:color w:val="B00040"/>
          <w:sz w:val="16"/>
          <w:szCs w:val="24"/>
          <w:lang w:val="en-GB" w:eastAsia="en-GB"/>
        </w:rPr>
        <w:t>int</w:t>
      </w:r>
      <w:r w:rsidRPr="0042087D">
        <w:rPr>
          <w:rFonts w:ascii="Office Code Pro" w:hAnsi="Office Code Pro" w:cs="Office Code Pro"/>
          <w:sz w:val="16"/>
          <w:szCs w:val="24"/>
          <w:lang w:val="en-GB" w:eastAsia="en-GB"/>
        </w:rPr>
        <w:t xml:space="preserve"> </w:t>
      </w:r>
      <w:r w:rsidRPr="0042087D">
        <w:rPr>
          <w:rFonts w:ascii="Office Code Pro" w:hAnsi="Office Code Pro" w:cs="Office Code Pro"/>
          <w:color w:val="0000FF"/>
          <w:sz w:val="16"/>
          <w:szCs w:val="24"/>
          <w:lang w:val="en-GB" w:eastAsia="en-GB"/>
        </w:rPr>
        <w:t>my_floor</w:t>
      </w:r>
      <w:r w:rsidRPr="0042087D">
        <w:rPr>
          <w:rFonts w:ascii="Office Code Pro" w:hAnsi="Office Code Pro" w:cs="Office Code Pro"/>
          <w:sz w:val="16"/>
          <w:szCs w:val="24"/>
          <w:lang w:val="en-GB" w:eastAsia="en-GB"/>
        </w:rPr>
        <w:t>(</w:t>
      </w:r>
      <w:r w:rsidRPr="0042087D">
        <w:rPr>
          <w:rFonts w:ascii="Office Code Pro" w:hAnsi="Office Code Pro" w:cs="Office Code Pro"/>
          <w:color w:val="B00040"/>
          <w:sz w:val="16"/>
          <w:szCs w:val="24"/>
          <w:lang w:val="en-GB" w:eastAsia="en-GB"/>
        </w:rPr>
        <w:t>float</w:t>
      </w:r>
      <w:r w:rsidRPr="0042087D">
        <w:rPr>
          <w:rFonts w:ascii="Office Code Pro" w:hAnsi="Office Code Pro" w:cs="Office Code Pro"/>
          <w:sz w:val="16"/>
          <w:szCs w:val="24"/>
          <w:lang w:val="en-GB" w:eastAsia="en-GB"/>
        </w:rPr>
        <w:t xml:space="preserve"> x)</w:t>
      </w:r>
    </w:p>
    <w:p w14:paraId="6373F090" w14:textId="77777777" w:rsidR="0042087D" w:rsidRPr="0042087D" w:rsidRDefault="0042087D" w:rsidP="0042087D">
      <w:pPr>
        <w:autoSpaceDE w:val="0"/>
        <w:autoSpaceDN w:val="0"/>
        <w:adjustRightInd w:val="0"/>
        <w:jc w:val="left"/>
        <w:rPr>
          <w:rFonts w:ascii="Office Code Pro" w:hAnsi="Office Code Pro" w:cs="Office Code Pro"/>
          <w:sz w:val="16"/>
          <w:szCs w:val="24"/>
          <w:lang w:val="en-GB" w:eastAsia="en-GB"/>
        </w:rPr>
      </w:pPr>
      <w:r w:rsidRPr="0042087D">
        <w:rPr>
          <w:rFonts w:ascii="Office Code Pro" w:hAnsi="Office Code Pro" w:cs="Office Code Pro"/>
          <w:sz w:val="16"/>
          <w:szCs w:val="24"/>
          <w:lang w:val="en-GB" w:eastAsia="en-GB"/>
        </w:rPr>
        <w:t>{</w:t>
      </w:r>
    </w:p>
    <w:p w14:paraId="71E0A172" w14:textId="77777777" w:rsidR="0042087D" w:rsidRPr="0042087D" w:rsidRDefault="0042087D" w:rsidP="0042087D">
      <w:pPr>
        <w:autoSpaceDE w:val="0"/>
        <w:autoSpaceDN w:val="0"/>
        <w:adjustRightInd w:val="0"/>
        <w:jc w:val="left"/>
        <w:rPr>
          <w:rFonts w:ascii="Office Code Pro" w:hAnsi="Office Code Pro" w:cs="Office Code Pro"/>
          <w:sz w:val="16"/>
          <w:szCs w:val="24"/>
          <w:lang w:val="en-GB" w:eastAsia="en-GB"/>
        </w:rPr>
      </w:pPr>
      <w:r w:rsidRPr="0042087D">
        <w:rPr>
          <w:rFonts w:ascii="Office Code Pro" w:hAnsi="Office Code Pro" w:cs="Office Code Pro"/>
          <w:sz w:val="16"/>
          <w:szCs w:val="24"/>
          <w:lang w:val="en-GB" w:eastAsia="en-GB"/>
        </w:rPr>
        <w:t xml:space="preserve">    </w:t>
      </w:r>
      <w:r w:rsidRPr="0042087D">
        <w:rPr>
          <w:rFonts w:ascii="Office Code Pro" w:hAnsi="Office Code Pro" w:cs="Office Code Pro"/>
          <w:b/>
          <w:bCs/>
          <w:color w:val="008000"/>
          <w:sz w:val="16"/>
          <w:szCs w:val="24"/>
          <w:lang w:val="en-GB" w:eastAsia="en-GB"/>
        </w:rPr>
        <w:t>return</w:t>
      </w:r>
      <w:r w:rsidRPr="0042087D">
        <w:rPr>
          <w:rFonts w:ascii="Office Code Pro" w:hAnsi="Office Code Pro" w:cs="Office Code Pro"/>
          <w:sz w:val="16"/>
          <w:szCs w:val="24"/>
          <w:lang w:val="en-GB" w:eastAsia="en-GB"/>
        </w:rPr>
        <w:t xml:space="preserve"> (</w:t>
      </w:r>
      <w:r w:rsidRPr="0042087D">
        <w:rPr>
          <w:rFonts w:ascii="Office Code Pro" w:hAnsi="Office Code Pro" w:cs="Office Code Pro"/>
          <w:color w:val="B00040"/>
          <w:sz w:val="16"/>
          <w:szCs w:val="24"/>
          <w:lang w:val="en-GB" w:eastAsia="en-GB"/>
        </w:rPr>
        <w:t>int</w:t>
      </w:r>
      <w:r w:rsidRPr="0042087D">
        <w:rPr>
          <w:rFonts w:ascii="Office Code Pro" w:hAnsi="Office Code Pro" w:cs="Office Code Pro"/>
          <w:sz w:val="16"/>
          <w:szCs w:val="24"/>
          <w:lang w:val="en-GB" w:eastAsia="en-GB"/>
        </w:rPr>
        <w:t xml:space="preserve">) x </w:t>
      </w:r>
      <w:r w:rsidRPr="0042087D">
        <w:rPr>
          <w:rFonts w:ascii="Office Code Pro" w:hAnsi="Office Code Pro" w:cs="Office Code Pro"/>
          <w:color w:val="666666"/>
          <w:sz w:val="16"/>
          <w:szCs w:val="24"/>
          <w:lang w:val="en-GB" w:eastAsia="en-GB"/>
        </w:rPr>
        <w:t>-</w:t>
      </w:r>
      <w:r w:rsidRPr="0042087D">
        <w:rPr>
          <w:rFonts w:ascii="Office Code Pro" w:hAnsi="Office Code Pro" w:cs="Office Code Pro"/>
          <w:sz w:val="16"/>
          <w:szCs w:val="24"/>
          <w:lang w:val="en-GB" w:eastAsia="en-GB"/>
        </w:rPr>
        <w:t xml:space="preserve"> (x </w:t>
      </w:r>
      <w:r w:rsidRPr="0042087D">
        <w:rPr>
          <w:rFonts w:ascii="Office Code Pro" w:hAnsi="Office Code Pro" w:cs="Office Code Pro"/>
          <w:color w:val="666666"/>
          <w:sz w:val="16"/>
          <w:szCs w:val="24"/>
          <w:lang w:val="en-GB" w:eastAsia="en-GB"/>
        </w:rPr>
        <w:t>&lt;</w:t>
      </w:r>
      <w:r w:rsidRPr="0042087D">
        <w:rPr>
          <w:rFonts w:ascii="Office Code Pro" w:hAnsi="Office Code Pro" w:cs="Office Code Pro"/>
          <w:sz w:val="16"/>
          <w:szCs w:val="24"/>
          <w:lang w:val="en-GB" w:eastAsia="en-GB"/>
        </w:rPr>
        <w:t xml:space="preserve"> (</w:t>
      </w:r>
      <w:r w:rsidRPr="0042087D">
        <w:rPr>
          <w:rFonts w:ascii="Office Code Pro" w:hAnsi="Office Code Pro" w:cs="Office Code Pro"/>
          <w:color w:val="B00040"/>
          <w:sz w:val="16"/>
          <w:szCs w:val="24"/>
          <w:lang w:val="en-GB" w:eastAsia="en-GB"/>
        </w:rPr>
        <w:t>int</w:t>
      </w:r>
      <w:r w:rsidRPr="0042087D">
        <w:rPr>
          <w:rFonts w:ascii="Office Code Pro" w:hAnsi="Office Code Pro" w:cs="Office Code Pro"/>
          <w:sz w:val="16"/>
          <w:szCs w:val="24"/>
          <w:lang w:val="en-GB" w:eastAsia="en-GB"/>
        </w:rPr>
        <w:t>) x);</w:t>
      </w:r>
    </w:p>
    <w:p w14:paraId="0B839071" w14:textId="063996BB" w:rsidR="0042087D" w:rsidRPr="00297976" w:rsidRDefault="00297976" w:rsidP="00297976">
      <w:pPr>
        <w:autoSpaceDE w:val="0"/>
        <w:autoSpaceDN w:val="0"/>
        <w:adjustRightInd w:val="0"/>
        <w:jc w:val="left"/>
        <w:rPr>
          <w:rFonts w:ascii="Office Code Pro" w:hAnsi="Office Code Pro" w:cs="Office Code Pro"/>
          <w:sz w:val="16"/>
          <w:szCs w:val="24"/>
          <w:lang w:val="en-GB" w:eastAsia="en-GB"/>
        </w:rPr>
      </w:pPr>
      <w:r>
        <w:rPr>
          <w:rFonts w:ascii="Office Code Pro" w:hAnsi="Office Code Pro" w:cs="Office Code Pro"/>
          <w:sz w:val="16"/>
          <w:szCs w:val="24"/>
          <w:lang w:val="en-GB" w:eastAsia="en-GB"/>
        </w:rPr>
        <w:t>}</w:t>
      </w:r>
    </w:p>
    <w:p w14:paraId="26A16754" w14:textId="47CEEFCF" w:rsidR="005E63F9" w:rsidRDefault="0042087D" w:rsidP="005B016F">
      <w:r>
        <w:lastRenderedPageBreak/>
        <w:tab/>
        <w:t>By executing this instruction over the whole of the largest array (test case 3), an improvement over math.h’s floor function was seen Table</w:t>
      </w:r>
      <w:r w:rsidR="008E0B32">
        <w:t xml:space="preserve"> VII.</w:t>
      </w:r>
      <w:r w:rsidR="00681CC7">
        <w:t xml:space="preserve"> This is to be expected as the custom floor function only computes the flooring, and does not have corner cases for error, infinity, NaN, etc, saving on a lot of clock cycles.</w:t>
      </w:r>
      <w:r w:rsidR="00B71C07">
        <w:t xml:space="preserve"> However, the floor function can be implemented in hardware instead.</w:t>
      </w:r>
    </w:p>
    <w:p w14:paraId="03E16AD6" w14:textId="77777777" w:rsidR="0042087D" w:rsidRDefault="0042087D" w:rsidP="0042087D">
      <w:pPr>
        <w:pStyle w:val="tablehead"/>
        <w:numPr>
          <w:ilvl w:val="0"/>
          <w:numId w:val="23"/>
        </w:numPr>
        <w:rPr>
          <w:rFonts w:ascii="Adobe Garamond Pro" w:eastAsia="MS Mincho" w:hAnsi="Adobe Garamond Pro"/>
          <w:noProof w:val="0"/>
          <w:spacing w:val="-1"/>
          <w:sz w:val="20"/>
          <w:szCs w:val="20"/>
        </w:rPr>
      </w:pPr>
      <w:bookmarkStart w:id="94" w:name="OLE_LINK13"/>
      <w:bookmarkStart w:id="95" w:name="OLE_LINK14"/>
      <w:bookmarkStart w:id="96" w:name="OLE_LINK94"/>
    </w:p>
    <w:tbl>
      <w:tblPr>
        <w:tblStyle w:val="GridTable1Light"/>
        <w:tblW w:w="6516" w:type="dxa"/>
        <w:jc w:val="center"/>
        <w:tblLayout w:type="fixed"/>
        <w:tblLook w:val="04A0" w:firstRow="1" w:lastRow="0" w:firstColumn="1" w:lastColumn="0" w:noHBand="0" w:noVBand="1"/>
      </w:tblPr>
      <w:tblGrid>
        <w:gridCol w:w="2122"/>
        <w:gridCol w:w="1417"/>
        <w:gridCol w:w="1559"/>
        <w:gridCol w:w="1418"/>
      </w:tblGrid>
      <w:tr w:rsidR="0042087D" w14:paraId="5E8BA197" w14:textId="77777777" w:rsidTr="00681CC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9CC35D5" w14:textId="48457CFC" w:rsidR="0042087D" w:rsidRDefault="0042087D" w:rsidP="0042087D">
            <w:pPr>
              <w:rPr>
                <w:rFonts w:eastAsia="MS Mincho"/>
              </w:rPr>
            </w:pPr>
            <w:r>
              <w:rPr>
                <w:rFonts w:eastAsia="MS Mincho"/>
              </w:rPr>
              <w:t>Test Case Size/Latency</w:t>
            </w:r>
          </w:p>
        </w:tc>
        <w:tc>
          <w:tcPr>
            <w:tcW w:w="1417" w:type="dxa"/>
            <w:tcBorders>
              <w:top w:val="single" w:sz="4" w:space="0" w:color="999999" w:themeColor="text1" w:themeTint="66"/>
              <w:left w:val="single" w:sz="4" w:space="0" w:color="999999" w:themeColor="text1" w:themeTint="66"/>
              <w:right w:val="single" w:sz="4" w:space="0" w:color="999999" w:themeColor="text1" w:themeTint="66"/>
            </w:tcBorders>
          </w:tcPr>
          <w:p w14:paraId="2A3A1F05" w14:textId="58D2ACAD" w:rsidR="0042087D" w:rsidRDefault="0042087D" w:rsidP="0042087D">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 xml:space="preserve"> math.h floor()</w:t>
            </w:r>
          </w:p>
        </w:tc>
        <w:tc>
          <w:tcPr>
            <w:tcW w:w="1559" w:type="dxa"/>
            <w:tcBorders>
              <w:top w:val="single" w:sz="4" w:space="0" w:color="999999" w:themeColor="text1" w:themeTint="66"/>
              <w:left w:val="single" w:sz="4" w:space="0" w:color="999999" w:themeColor="text1" w:themeTint="66"/>
              <w:right w:val="single" w:sz="4" w:space="0" w:color="999999" w:themeColor="text1" w:themeTint="66"/>
            </w:tcBorders>
          </w:tcPr>
          <w:p w14:paraId="12C4D95D" w14:textId="7521ED3A" w:rsidR="0042087D" w:rsidRDefault="0042087D" w:rsidP="0042087D">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my_floor()</w:t>
            </w:r>
          </w:p>
        </w:tc>
        <w:tc>
          <w:tcPr>
            <w:tcW w:w="1418" w:type="dxa"/>
            <w:tcBorders>
              <w:top w:val="single" w:sz="4" w:space="0" w:color="999999" w:themeColor="text1" w:themeTint="66"/>
              <w:left w:val="single" w:sz="4" w:space="0" w:color="999999" w:themeColor="text1" w:themeTint="66"/>
              <w:right w:val="single" w:sz="4" w:space="0" w:color="999999" w:themeColor="text1" w:themeTint="66"/>
            </w:tcBorders>
          </w:tcPr>
          <w:p w14:paraId="24D37065" w14:textId="5D4D71FD" w:rsidR="0042087D" w:rsidRDefault="0042087D" w:rsidP="0042087D">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Improvement</w:t>
            </w:r>
          </w:p>
        </w:tc>
      </w:tr>
      <w:tr w:rsidR="0042087D" w14:paraId="797C6692" w14:textId="77777777" w:rsidTr="00681CC7">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DC301F6" w14:textId="7FAE17CA" w:rsidR="0042087D" w:rsidRDefault="0042087D" w:rsidP="0042087D">
            <w:pPr>
              <w:rPr>
                <w:rFonts w:eastAsia="MS Mincho"/>
              </w:rPr>
            </w:pPr>
            <w:r>
              <w:rPr>
                <w:rFonts w:eastAsia="MS Mincho"/>
              </w:rPr>
              <w:t>255001</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D2F079F" w14:textId="50BB9B66" w:rsidR="0042087D" w:rsidRDefault="0042087D"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0422</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0441CA8" w14:textId="733B7E82" w:rsidR="0042087D" w:rsidRDefault="0042087D"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105</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00C0DDB" w14:textId="7B09CEEB" w:rsidR="0042087D" w:rsidRDefault="0042087D" w:rsidP="0042087D">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49%</w:t>
            </w:r>
          </w:p>
        </w:tc>
      </w:tr>
      <w:bookmarkEnd w:id="94"/>
      <w:bookmarkEnd w:id="95"/>
      <w:bookmarkEnd w:id="96"/>
    </w:tbl>
    <w:p w14:paraId="616EA258" w14:textId="77777777" w:rsidR="005E63F9" w:rsidRDefault="005E63F9" w:rsidP="005B016F"/>
    <w:p w14:paraId="225A8511" w14:textId="77777777" w:rsidR="00B71C07" w:rsidRDefault="00B71C07" w:rsidP="005B016F"/>
    <w:p w14:paraId="15C6C4B5" w14:textId="765D152C" w:rsidR="0042087D" w:rsidRDefault="006D7B22" w:rsidP="0042087D">
      <w:pPr>
        <w:pStyle w:val="Heading3"/>
      </w:pPr>
      <w:bookmarkStart w:id="97" w:name="_Toc445761018"/>
      <w:bookmarkStart w:id="98" w:name="_Toc446072272"/>
      <w:r>
        <w:t>Implementing floor(x/4)-32 in hardware</w:t>
      </w:r>
      <w:bookmarkEnd w:id="97"/>
      <w:bookmarkEnd w:id="98"/>
    </w:p>
    <w:p w14:paraId="39B5AE2B" w14:textId="4AEC815B" w:rsidR="005F3529" w:rsidRDefault="008E0B32" w:rsidP="008E0B32">
      <w:r>
        <w:tab/>
      </w:r>
      <w:r w:rsidR="006D7B22">
        <w:t xml:space="preserve">Let </w:t>
      </w:r>
      <m:oMath>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4</m:t>
                        </m:r>
                      </m:den>
                    </m:f>
                  </m:e>
                </m:d>
                <m:r>
                  <w:rPr>
                    <w:rFonts w:ascii="Cambria Math" w:hAnsi="Cambria Math"/>
                  </w:rPr>
                  <m:t>-32</m:t>
                </m:r>
              </m:e>
            </m:d>
          </m:e>
        </m:func>
        <m:r>
          <w:rPr>
            <w:rFonts w:ascii="Cambria Math" w:hAnsi="Cambria Math"/>
          </w:rPr>
          <m:t xml:space="preserve"> be </m:t>
        </m:r>
        <m:r>
          <m:rPr>
            <m:sty m:val="p"/>
          </m:rPr>
          <w:rPr>
            <w:rFonts w:ascii="Cambria Math" w:hAnsi="Cambria Math"/>
          </w:rPr>
          <m:t>cos⁡</m:t>
        </m:r>
        <m:r>
          <w:rPr>
            <w:rFonts w:ascii="Cambria Math" w:hAnsi="Cambria Math"/>
          </w:rPr>
          <m:t>(x)</m:t>
        </m:r>
      </m:oMath>
      <w:r w:rsidR="006D7B22">
        <w:t xml:space="preserve">. A lookup table method was used to calculate </w:t>
      </w:r>
      <w:bookmarkStart w:id="99" w:name="OLE_LINK10"/>
      <w:bookmarkStart w:id="100" w:name="OLE_LINK11"/>
      <w:bookmarkStart w:id="101" w:name="OLE_LINK12"/>
      <m:oMath>
        <m:r>
          <w:rPr>
            <w:rFonts w:ascii="Cambria Math" w:hAnsi="Cambria Math"/>
          </w:rPr>
          <m:t>x</m:t>
        </m:r>
      </m:oMath>
      <w:bookmarkEnd w:id="99"/>
      <w:bookmarkEnd w:id="100"/>
      <w:bookmarkEnd w:id="101"/>
      <w:r w:rsidR="00787C79">
        <w:t>. S</w:t>
      </w:r>
      <w:r w:rsidR="006D7B22">
        <w:t>ince the input values are from 0 to 255, the dynamic range of</w:t>
      </w:r>
      <w:r w:rsidR="00926F7D">
        <w:t xml:space="preserve"> </w:t>
      </w:r>
      <m:oMath>
        <m:r>
          <w:rPr>
            <w:rFonts w:ascii="Cambria Math" w:hAnsi="Cambria Math"/>
          </w:rPr>
          <m:t>x</m:t>
        </m:r>
      </m:oMath>
      <w:r w:rsidR="00926F7D">
        <w:t xml:space="preserve"> is from -32 to 31. </w:t>
      </w:r>
      <w:r w:rsidR="00E134E5">
        <w:t>Using a lookup table method bypasses the need for a floor, floating point multiplication, and floating point addition</w:t>
      </w:r>
      <w:r w:rsidR="00787C79">
        <w:t>/subtraction</w:t>
      </w:r>
      <w:r w:rsidR="00E134E5">
        <w:t xml:space="preserve"> block. </w:t>
      </w:r>
      <w:r w:rsidR="00926F7D">
        <w:t xml:space="preserve">MATLAB </w:t>
      </w:r>
      <w:r w:rsidR="003D022D">
        <w:t>(Appendix B</w:t>
      </w:r>
      <w:r w:rsidR="00787C79">
        <w:t xml:space="preserve">) </w:t>
      </w:r>
      <w:r w:rsidR="00926F7D">
        <w:t>was used to calculate the possible values, then an entity was created using VHDL</w:t>
      </w:r>
      <w:r w:rsidR="00CD0569">
        <w:t xml:space="preserve"> (Figure </w:t>
      </w:r>
      <w:r w:rsidR="007A1606">
        <w:t>9</w:t>
      </w:r>
      <w:r w:rsidR="00CD0569">
        <w:t>)</w:t>
      </w:r>
      <w:r w:rsidR="00926F7D">
        <w:t xml:space="preserve"> to convert the input floating point value to its fixed point floor(x/4)-32 value.</w:t>
      </w:r>
      <w:r w:rsidR="00E134E5">
        <w:t xml:space="preserve"> </w:t>
      </w:r>
      <w:r w:rsidR="00E134E5" w:rsidRPr="00E134E5">
        <w:rPr>
          <w:rStyle w:val="SourceCodeChar"/>
        </w:rPr>
        <w:t>const</w:t>
      </w:r>
      <w:r w:rsidR="00E134E5">
        <w:t xml:space="preserve"> </w:t>
      </w:r>
      <w:r w:rsidR="00E134E5" w:rsidRPr="00E134E5">
        <w:rPr>
          <w:rStyle w:val="SourceCodeChar"/>
        </w:rPr>
        <w:t>thres()</w:t>
      </w:r>
      <w:r w:rsidR="00E134E5">
        <w:t xml:space="preserve"> </w:t>
      </w:r>
      <w:r w:rsidR="00787C79">
        <w:t xml:space="preserve">is an array of multiples of 4, so an input value of &lt;4.0 is mapped to the first value in </w:t>
      </w:r>
      <w:r w:rsidR="00787C79" w:rsidRPr="00787C79">
        <w:rPr>
          <w:rStyle w:val="SourceCodeChar"/>
        </w:rPr>
        <w:t>rom()</w:t>
      </w:r>
      <w:r w:rsidR="00D34574">
        <w:t>, -32, 4.0</w:t>
      </w:r>
      <m:oMath>
        <m:r>
          <w:rPr>
            <w:rFonts w:ascii="Cambria Math" w:hAnsi="Cambria Math"/>
          </w:rPr>
          <m:t xml:space="preserve">≤ </m:t>
        </m:r>
      </m:oMath>
      <w:r w:rsidR="00D34574">
        <w:t>x</w:t>
      </w:r>
      <m:oMath>
        <m:r>
          <w:rPr>
            <w:rFonts w:ascii="Cambria Math" w:hAnsi="Cambria Math"/>
          </w:rPr>
          <m:t>&lt;</m:t>
        </m:r>
      </m:oMath>
      <w:r w:rsidR="00D34574">
        <w:t>8.0 to the second value, -31, etc</w:t>
      </w:r>
      <w:r w:rsidR="00787C79">
        <w:t>.</w:t>
      </w:r>
    </w:p>
    <w:p w14:paraId="722D7E06" w14:textId="67D7EDDB" w:rsidR="005F3529" w:rsidRDefault="005F3529" w:rsidP="008E0B32">
      <w:r>
        <w:tab/>
        <w:t>The fixed point representation was chosen to be a 4 bit integer, followed by 28 fractional bit</w:t>
      </w:r>
      <w:r w:rsidR="00FB20D4">
        <w:t>s</w:t>
      </w:r>
      <w:r>
        <w:t>. This was chosen because 28 fractional bits is more than enough for the precision needed for our floating point calculations. Moreover, having a 4 bit integer would allow for easy debugging in Modelsim as the most significant hex digit is the hexadecimal value of the integer.</w:t>
      </w:r>
    </w:p>
    <w:p w14:paraId="68E30423" w14:textId="77777777" w:rsidR="00E134E5" w:rsidRDefault="00E134E5" w:rsidP="008E0B32"/>
    <w:p w14:paraId="733B81EF" w14:textId="77777777" w:rsidR="00E134E5" w:rsidRDefault="00E134E5" w:rsidP="00E134E5">
      <w:pPr>
        <w:keepNext/>
        <w:jc w:val="center"/>
      </w:pPr>
      <w:r>
        <w:rPr>
          <w:noProof/>
          <w:lang w:val="en-GB" w:eastAsia="en-GB"/>
        </w:rPr>
        <w:drawing>
          <wp:inline distT="0" distB="0" distL="0" distR="0" wp14:anchorId="78E3494B" wp14:editId="66878CAA">
            <wp:extent cx="4085590" cy="1924050"/>
            <wp:effectExtent l="0" t="0" r="0" b="0"/>
            <wp:docPr id="3" name="Picture 3" descr="http://i.mufff.in/30f70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ufff.in/30f70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5590" cy="1924050"/>
                    </a:xfrm>
                    <a:prstGeom prst="rect">
                      <a:avLst/>
                    </a:prstGeom>
                    <a:noFill/>
                    <a:ln>
                      <a:noFill/>
                    </a:ln>
                  </pic:spPr>
                </pic:pic>
              </a:graphicData>
            </a:graphic>
          </wp:inline>
        </w:drawing>
      </w:r>
    </w:p>
    <w:p w14:paraId="4CF4AFF9" w14:textId="61D088F4" w:rsidR="00E134E5" w:rsidRDefault="00E134E5" w:rsidP="00E134E5">
      <w:pPr>
        <w:pStyle w:val="Caption"/>
      </w:pPr>
      <w:bookmarkStart w:id="102" w:name="_Toc446075142"/>
      <w:r>
        <w:t xml:space="preserve">Figure </w:t>
      </w:r>
      <w:r>
        <w:fldChar w:fldCharType="begin"/>
      </w:r>
      <w:r>
        <w:instrText xml:space="preserve"> SEQ Figure \* ARABIC </w:instrText>
      </w:r>
      <w:r>
        <w:fldChar w:fldCharType="separate"/>
      </w:r>
      <w:r w:rsidR="00CA0502">
        <w:rPr>
          <w:noProof/>
        </w:rPr>
        <w:t>9</w:t>
      </w:r>
      <w:r>
        <w:fldChar w:fldCharType="end"/>
      </w:r>
      <w:r w:rsidR="00956987">
        <w:t>: VHDL lookup table for calculating floor(x/4)-32</w:t>
      </w:r>
      <w:bookmarkEnd w:id="102"/>
    </w:p>
    <w:p w14:paraId="283687E1" w14:textId="250254FB" w:rsidR="00B2360B" w:rsidRDefault="00B2360B" w:rsidP="008E0B32">
      <w:r>
        <w:tab/>
        <w:t>Testing this combinational hardware block using a custom instruction on the NIOS II processor gives results as follows</w:t>
      </w:r>
      <w:r w:rsidR="008A1A9D">
        <w:t xml:space="preserve"> in Table VIII. </w:t>
      </w:r>
      <w:r w:rsidR="002B654E">
        <w:t xml:space="preserve">Let </w:t>
      </w:r>
      <w:r w:rsidR="008A1A9D">
        <w:t xml:space="preserve">ALTFP </w:t>
      </w:r>
      <w:r w:rsidR="002B654E">
        <w:t>be</w:t>
      </w:r>
      <w:r w:rsidR="008A1A9D">
        <w:t xml:space="preserve"> the hardware multiplication block defined in task 6.</w:t>
      </w:r>
    </w:p>
    <w:p w14:paraId="1D13D6FA" w14:textId="77777777" w:rsidR="00B2360B" w:rsidRDefault="00B2360B" w:rsidP="00B2360B">
      <w:pPr>
        <w:pStyle w:val="tablehead"/>
        <w:numPr>
          <w:ilvl w:val="0"/>
          <w:numId w:val="23"/>
        </w:numPr>
        <w:rPr>
          <w:rFonts w:ascii="Adobe Garamond Pro" w:eastAsia="MS Mincho" w:hAnsi="Adobe Garamond Pro"/>
          <w:noProof w:val="0"/>
          <w:spacing w:val="-1"/>
          <w:sz w:val="20"/>
          <w:szCs w:val="20"/>
        </w:rPr>
      </w:pPr>
      <w:bookmarkStart w:id="103" w:name="OLE_LINK27"/>
      <w:bookmarkStart w:id="104" w:name="OLE_LINK28"/>
    </w:p>
    <w:tbl>
      <w:tblPr>
        <w:tblStyle w:val="GridTable1Light"/>
        <w:tblW w:w="8075" w:type="dxa"/>
        <w:jc w:val="center"/>
        <w:tblLayout w:type="fixed"/>
        <w:tblLook w:val="04A0" w:firstRow="1" w:lastRow="0" w:firstColumn="1" w:lastColumn="0" w:noHBand="0" w:noVBand="1"/>
      </w:tblPr>
      <w:tblGrid>
        <w:gridCol w:w="1413"/>
        <w:gridCol w:w="1276"/>
        <w:gridCol w:w="1417"/>
        <w:gridCol w:w="1276"/>
        <w:gridCol w:w="1276"/>
        <w:gridCol w:w="1417"/>
      </w:tblGrid>
      <w:tr w:rsidR="00B2360B" w14:paraId="622E53E6" w14:textId="77777777" w:rsidTr="00B236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D2AE7ED" w14:textId="77777777" w:rsidR="00B2360B" w:rsidRDefault="00B2360B" w:rsidP="00D34574">
            <w:pPr>
              <w:rPr>
                <w:rFonts w:eastAsia="MS Mincho"/>
              </w:rPr>
            </w:pPr>
            <w:r>
              <w:rPr>
                <w:rFonts w:eastAsia="MS Mincho"/>
              </w:rPr>
              <w:t>Test Case Size/Latency</w:t>
            </w:r>
          </w:p>
        </w:tc>
        <w:tc>
          <w:tcPr>
            <w:tcW w:w="1276" w:type="dxa"/>
            <w:tcBorders>
              <w:top w:val="single" w:sz="4" w:space="0" w:color="999999" w:themeColor="text1" w:themeTint="66"/>
              <w:left w:val="single" w:sz="4" w:space="0" w:color="999999" w:themeColor="text1" w:themeTint="66"/>
              <w:right w:val="single" w:sz="4" w:space="0" w:color="999999" w:themeColor="text1" w:themeTint="66"/>
            </w:tcBorders>
          </w:tcPr>
          <w:p w14:paraId="7D90A66B" w14:textId="77777777" w:rsidR="00B2360B" w:rsidRDefault="00B2360B" w:rsidP="00B2360B">
            <w:pPr>
              <w:cnfStyle w:val="100000000000" w:firstRow="1" w:lastRow="0" w:firstColumn="0" w:lastColumn="0" w:oddVBand="0" w:evenVBand="0" w:oddHBand="0" w:evenHBand="0" w:firstRowFirstColumn="0" w:firstRowLastColumn="0" w:lastRowFirstColumn="0" w:lastRowLastColumn="0"/>
              <w:rPr>
                <w:rFonts w:eastAsia="MS Mincho"/>
              </w:rPr>
            </w:pPr>
            <w:bookmarkStart w:id="105" w:name="OLE_LINK15"/>
            <w:bookmarkStart w:id="106" w:name="OLE_LINK16"/>
            <w:bookmarkStart w:id="107" w:name="OLE_LINK17"/>
            <w:bookmarkStart w:id="108" w:name="OLE_LINK18"/>
            <w:bookmarkStart w:id="109" w:name="OLE_LINK19"/>
            <w:r>
              <w:rPr>
                <w:rFonts w:eastAsia="MS Mincho"/>
              </w:rPr>
              <w:t>math.h floor(x/4)-32</w:t>
            </w:r>
            <w:bookmarkEnd w:id="105"/>
            <w:bookmarkEnd w:id="106"/>
            <w:bookmarkEnd w:id="107"/>
          </w:p>
          <w:p w14:paraId="12101DEE" w14:textId="314D4D42" w:rsidR="00B2360B" w:rsidRDefault="00B2360B" w:rsidP="00B2360B">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reference)</w:t>
            </w:r>
            <w:bookmarkEnd w:id="108"/>
            <w:bookmarkEnd w:id="109"/>
          </w:p>
        </w:tc>
        <w:tc>
          <w:tcPr>
            <w:tcW w:w="1417" w:type="dxa"/>
            <w:tcBorders>
              <w:top w:val="single" w:sz="4" w:space="0" w:color="999999" w:themeColor="text1" w:themeTint="66"/>
              <w:left w:val="single" w:sz="4" w:space="0" w:color="999999" w:themeColor="text1" w:themeTint="66"/>
              <w:right w:val="single" w:sz="4" w:space="0" w:color="999999" w:themeColor="text1" w:themeTint="66"/>
            </w:tcBorders>
          </w:tcPr>
          <w:p w14:paraId="667229E8" w14:textId="34EDF8A7" w:rsidR="00B2360B" w:rsidRDefault="00B2360B" w:rsidP="00B2360B">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math.h floor(ALTFP(x/4))-32)</w:t>
            </w:r>
          </w:p>
        </w:tc>
        <w:tc>
          <w:tcPr>
            <w:tcW w:w="1276" w:type="dxa"/>
            <w:tcBorders>
              <w:top w:val="single" w:sz="4" w:space="0" w:color="999999" w:themeColor="text1" w:themeTint="66"/>
              <w:left w:val="single" w:sz="4" w:space="0" w:color="999999" w:themeColor="text1" w:themeTint="66"/>
              <w:right w:val="single" w:sz="4" w:space="0" w:color="999999" w:themeColor="text1" w:themeTint="66"/>
            </w:tcBorders>
          </w:tcPr>
          <w:p w14:paraId="033EDE5B" w14:textId="23865F14" w:rsidR="00B2360B" w:rsidRDefault="00B2360B" w:rsidP="00D34574">
            <w:pPr>
              <w:cnfStyle w:val="100000000000" w:firstRow="1" w:lastRow="0" w:firstColumn="0" w:lastColumn="0" w:oddVBand="0" w:evenVBand="0" w:oddHBand="0" w:evenHBand="0" w:firstRowFirstColumn="0" w:firstRowLastColumn="0" w:lastRowFirstColumn="0" w:lastRowLastColumn="0"/>
              <w:rPr>
                <w:rFonts w:eastAsia="MS Mincho"/>
              </w:rPr>
            </w:pPr>
            <w:bookmarkStart w:id="110" w:name="OLE_LINK20"/>
            <w:bookmarkStart w:id="111" w:name="OLE_LINK21"/>
            <w:bookmarkStart w:id="112" w:name="OLE_LINK22"/>
            <w:r>
              <w:rPr>
                <w:rFonts w:eastAsia="MS Mincho"/>
              </w:rPr>
              <w:t>my_floor(x/4)-32</w:t>
            </w:r>
            <w:bookmarkEnd w:id="110"/>
            <w:bookmarkEnd w:id="111"/>
            <w:bookmarkEnd w:id="112"/>
          </w:p>
        </w:tc>
        <w:tc>
          <w:tcPr>
            <w:tcW w:w="1276" w:type="dxa"/>
            <w:tcBorders>
              <w:top w:val="single" w:sz="4" w:space="0" w:color="999999" w:themeColor="text1" w:themeTint="66"/>
              <w:left w:val="single" w:sz="4" w:space="0" w:color="999999" w:themeColor="text1" w:themeTint="66"/>
              <w:right w:val="single" w:sz="4" w:space="0" w:color="999999" w:themeColor="text1" w:themeTint="66"/>
            </w:tcBorders>
          </w:tcPr>
          <w:p w14:paraId="2B991399" w14:textId="6F83B4C4" w:rsidR="00B2360B" w:rsidRDefault="00B2360B" w:rsidP="00D34574">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my_floor(ALTFP(x/4))-32</w:t>
            </w:r>
          </w:p>
        </w:tc>
        <w:tc>
          <w:tcPr>
            <w:tcW w:w="1417" w:type="dxa"/>
            <w:tcBorders>
              <w:top w:val="single" w:sz="4" w:space="0" w:color="999999" w:themeColor="text1" w:themeTint="66"/>
              <w:left w:val="single" w:sz="4" w:space="0" w:color="999999" w:themeColor="text1" w:themeTint="66"/>
              <w:right w:val="single" w:sz="4" w:space="0" w:color="999999" w:themeColor="text1" w:themeTint="66"/>
            </w:tcBorders>
          </w:tcPr>
          <w:p w14:paraId="0F58FB18" w14:textId="5B206FB1" w:rsidR="00B2360B" w:rsidRDefault="00B2360B" w:rsidP="00D34574">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ustom hardware (x/4)-32 block</w:t>
            </w:r>
          </w:p>
        </w:tc>
      </w:tr>
      <w:tr w:rsidR="00B2360B" w14:paraId="52F7E368" w14:textId="77777777" w:rsidTr="00B2360B">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65584D5" w14:textId="77777777" w:rsidR="00B2360B" w:rsidRDefault="00B2360B" w:rsidP="00D34574">
            <w:pPr>
              <w:rPr>
                <w:rFonts w:eastAsia="MS Mincho"/>
              </w:rPr>
            </w:pPr>
            <w:r>
              <w:rPr>
                <w:rFonts w:eastAsia="MS Mincho"/>
              </w:rPr>
              <w:t>255001</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9D5B6E5" w14:textId="694CC64E" w:rsidR="00B2360B" w:rsidRDefault="00B2360B"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6862</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C1DA968" w14:textId="41609DB7" w:rsidR="00B2360B" w:rsidRDefault="00B2360B"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4948</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3A7D1BA" w14:textId="328F473A" w:rsidR="00B2360B" w:rsidRDefault="00B2360B"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059</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ED239F4" w14:textId="3DAC5C6E" w:rsidR="00B2360B" w:rsidRDefault="00B2360B"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163</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6D64F06" w14:textId="2D1D5693" w:rsidR="00B2360B" w:rsidRDefault="00B2360B"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14</w:t>
            </w:r>
          </w:p>
        </w:tc>
      </w:tr>
      <w:tr w:rsidR="00B2360B" w14:paraId="5695351C" w14:textId="77777777" w:rsidTr="00B2360B">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D15723E" w14:textId="35234BAA" w:rsidR="00B2360B" w:rsidRDefault="00B2360B" w:rsidP="00D34574">
            <w:pPr>
              <w:rPr>
                <w:rFonts w:eastAsia="MS Mincho"/>
              </w:rPr>
            </w:pPr>
            <w:r>
              <w:rPr>
                <w:rFonts w:eastAsia="MS Mincho"/>
              </w:rPr>
              <w:t>Improvement</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ACC9F13" w14:textId="3820A039" w:rsidR="00B2360B" w:rsidRDefault="00B2360B"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6FF5A9E" w14:textId="10BB0556" w:rsidR="00B2360B" w:rsidRDefault="00B2360B"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D443A82" w14:textId="56AF8778" w:rsidR="00B2360B" w:rsidRDefault="00B2360B"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8.1%</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D8588A2" w14:textId="26ECDB7D" w:rsidR="00B2360B" w:rsidRDefault="00B2360B"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69.4%</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6D78EFC" w14:textId="67AD1C88" w:rsidR="00B2360B" w:rsidRDefault="00B2360B"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5.8%</w:t>
            </w:r>
          </w:p>
        </w:tc>
      </w:tr>
      <w:bookmarkEnd w:id="103"/>
      <w:bookmarkEnd w:id="104"/>
    </w:tbl>
    <w:p w14:paraId="77B57BFB" w14:textId="624F6933" w:rsidR="00B2360B" w:rsidRDefault="00B2360B" w:rsidP="008E0B32"/>
    <w:p w14:paraId="68D2A66C" w14:textId="3E922B99" w:rsidR="00B71C07" w:rsidRDefault="00B71C07" w:rsidP="008E0B32">
      <w:r>
        <w:tab/>
        <w:t xml:space="preserve">Again, the improvement here is to be expected, as our </w:t>
      </w:r>
      <w:r w:rsidR="001268EF">
        <w:t>custom lookup table</w:t>
      </w:r>
      <w:r>
        <w:t xml:space="preserve"> block computes a result extremely quickly.</w:t>
      </w:r>
      <w:r w:rsidR="001268EF">
        <w:t xml:space="preserve"> As t</w:t>
      </w:r>
      <w:r>
        <w:t>he math.h and custom floor implementations have variable clock cycle lengths, the NIOS II pipeline must be stalled until the result finishes. A lookup table method bypasses all of this, giving a floor(x/4)-32</w:t>
      </w:r>
      <w:r w:rsidR="001268EF">
        <w:t xml:space="preserve"> result in the next clock cycle, leading to the 95.8% increase.</w:t>
      </w:r>
    </w:p>
    <w:p w14:paraId="346BF684" w14:textId="77777777" w:rsidR="00B71C07" w:rsidRDefault="00B71C07" w:rsidP="008E0B32"/>
    <w:p w14:paraId="16DA1904" w14:textId="34FB5F33" w:rsidR="005E63F9" w:rsidRDefault="002B654E" w:rsidP="00F82C20">
      <w:pPr>
        <w:pStyle w:val="Heading3"/>
      </w:pPr>
      <w:bookmarkStart w:id="113" w:name="_Toc445761019"/>
      <w:bookmarkStart w:id="114" w:name="_Toc446072273"/>
      <w:r>
        <w:t>Implementing the</w:t>
      </w:r>
      <w:r w:rsidR="00F82C20">
        <w:t xml:space="preserve"> CORDIC Algorithm</w:t>
      </w:r>
      <w:r>
        <w:t xml:space="preserve"> on Hardware</w:t>
      </w:r>
      <w:bookmarkEnd w:id="113"/>
      <w:bookmarkEnd w:id="114"/>
    </w:p>
    <w:p w14:paraId="257B487B" w14:textId="77777777" w:rsidR="004330C7" w:rsidRDefault="004330C7" w:rsidP="004330C7">
      <w:pPr>
        <w:keepNext/>
      </w:pPr>
      <w:r>
        <w:rPr>
          <w:noProof/>
          <w:lang w:val="en-GB" w:eastAsia="en-GB"/>
        </w:rPr>
        <w:lastRenderedPageBreak/>
        <w:drawing>
          <wp:inline distT="0" distB="0" distL="0" distR="0" wp14:anchorId="5463E159" wp14:editId="147D0765">
            <wp:extent cx="5401945" cy="240474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1945" cy="2404745"/>
                    </a:xfrm>
                    <a:prstGeom prst="rect">
                      <a:avLst/>
                    </a:prstGeom>
                    <a:noFill/>
                    <a:ln>
                      <a:noFill/>
                    </a:ln>
                  </pic:spPr>
                </pic:pic>
              </a:graphicData>
            </a:graphic>
          </wp:inline>
        </w:drawing>
      </w:r>
    </w:p>
    <w:p w14:paraId="5AA9F317" w14:textId="17619683" w:rsidR="004330C7" w:rsidRDefault="004330C7" w:rsidP="004330C7">
      <w:pPr>
        <w:pStyle w:val="Caption"/>
      </w:pPr>
      <w:bookmarkStart w:id="115" w:name="_Toc446075143"/>
      <w:r>
        <w:t xml:space="preserve">Figure </w:t>
      </w:r>
      <w:r>
        <w:fldChar w:fldCharType="begin"/>
      </w:r>
      <w:r>
        <w:instrText xml:space="preserve"> SEQ Figure \* ARABIC </w:instrText>
      </w:r>
      <w:r>
        <w:fldChar w:fldCharType="separate"/>
      </w:r>
      <w:r w:rsidR="00CA0502">
        <w:rPr>
          <w:noProof/>
        </w:rPr>
        <w:t>10</w:t>
      </w:r>
      <w:r>
        <w:fldChar w:fldCharType="end"/>
      </w:r>
      <w:r>
        <w:t xml:space="preserve">: CORDIC Iterations </w:t>
      </w:r>
      <w:sdt>
        <w:sdtPr>
          <w:id w:val="-881389981"/>
          <w:citation/>
        </w:sdtPr>
        <w:sdtContent>
          <w:r>
            <w:fldChar w:fldCharType="begin"/>
          </w:r>
          <w:r>
            <w:rPr>
              <w:lang w:val="en-GB"/>
            </w:rPr>
            <w:instrText xml:space="preserve"> CITATION Fab16 \l 2057 </w:instrText>
          </w:r>
          <w:r>
            <w:fldChar w:fldCharType="separate"/>
          </w:r>
          <w:r w:rsidR="00AF1DE1" w:rsidRPr="00AF1DE1">
            <w:rPr>
              <w:noProof/>
              <w:lang w:val="en-GB"/>
            </w:rPr>
            <w:t>[5]</w:t>
          </w:r>
          <w:r>
            <w:fldChar w:fldCharType="end"/>
          </w:r>
        </w:sdtContent>
      </w:sdt>
      <w:bookmarkEnd w:id="115"/>
    </w:p>
    <w:p w14:paraId="01A7B117" w14:textId="1F98016C" w:rsidR="00297976" w:rsidRDefault="00297976" w:rsidP="005B016F"/>
    <w:p w14:paraId="1286C68E" w14:textId="77777777" w:rsidR="00FB6561" w:rsidRDefault="00FB6561" w:rsidP="00FB6561">
      <w:pPr>
        <w:keepNext/>
        <w:jc w:val="center"/>
      </w:pPr>
      <w:r>
        <w:rPr>
          <w:noProof/>
          <w:lang w:val="en-GB" w:eastAsia="en-GB"/>
        </w:rPr>
        <w:drawing>
          <wp:inline distT="0" distB="0" distL="0" distR="0" wp14:anchorId="12634373" wp14:editId="68257A5C">
            <wp:extent cx="1456889" cy="782537"/>
            <wp:effectExtent l="0" t="0" r="0" b="0"/>
            <wp:docPr id="8" name="Picture 8" descr="http://i.mufff.in/3935f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ufff.in/3935f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3055" cy="818077"/>
                    </a:xfrm>
                    <a:prstGeom prst="rect">
                      <a:avLst/>
                    </a:prstGeom>
                    <a:noFill/>
                    <a:ln>
                      <a:noFill/>
                    </a:ln>
                  </pic:spPr>
                </pic:pic>
              </a:graphicData>
            </a:graphic>
          </wp:inline>
        </w:drawing>
      </w:r>
    </w:p>
    <w:p w14:paraId="359E985C" w14:textId="32578F5E" w:rsidR="00FB6561" w:rsidRDefault="00FB6561" w:rsidP="00FB6561">
      <w:pPr>
        <w:pStyle w:val="Caption"/>
      </w:pPr>
      <w:bookmarkStart w:id="116" w:name="_Toc446075144"/>
      <w:r>
        <w:t xml:space="preserve">Figure </w:t>
      </w:r>
      <w:r>
        <w:fldChar w:fldCharType="begin"/>
      </w:r>
      <w:r>
        <w:instrText xml:space="preserve"> SEQ Figure \* ARABIC </w:instrText>
      </w:r>
      <w:r>
        <w:fldChar w:fldCharType="separate"/>
      </w:r>
      <w:r w:rsidR="00CA0502">
        <w:rPr>
          <w:noProof/>
        </w:rPr>
        <w:t>11</w:t>
      </w:r>
      <w:r>
        <w:fldChar w:fldCharType="end"/>
      </w:r>
      <w:r w:rsidR="00956987">
        <w:t xml:space="preserve">: CORDIC algorithm </w:t>
      </w:r>
      <w:sdt>
        <w:sdtPr>
          <w:id w:val="150179541"/>
          <w:citation/>
        </w:sdtPr>
        <w:sdtContent>
          <w:r w:rsidR="00956987">
            <w:fldChar w:fldCharType="begin"/>
          </w:r>
          <w:r w:rsidR="00956987">
            <w:rPr>
              <w:lang w:val="en-GB"/>
            </w:rPr>
            <w:instrText xml:space="preserve"> CITATION Chr16 \l 2057 </w:instrText>
          </w:r>
          <w:r w:rsidR="00956987">
            <w:fldChar w:fldCharType="separate"/>
          </w:r>
          <w:r w:rsidR="00AF1DE1" w:rsidRPr="00AF1DE1">
            <w:rPr>
              <w:noProof/>
              <w:lang w:val="en-GB"/>
            </w:rPr>
            <w:t>[6]</w:t>
          </w:r>
          <w:r w:rsidR="00956987">
            <w:fldChar w:fldCharType="end"/>
          </w:r>
        </w:sdtContent>
      </w:sdt>
      <w:bookmarkEnd w:id="116"/>
    </w:p>
    <w:p w14:paraId="41EEF1FA" w14:textId="28E7DBC3" w:rsidR="00787C79" w:rsidRDefault="002B654E" w:rsidP="00FB20D4">
      <w:pPr>
        <w:ind w:firstLine="720"/>
      </w:pPr>
      <w:r>
        <w:t>The CORDIC algorithm was chosen to calculate the cosine expression as it only requires addition and shift operations only, avoiding the use of multiplication. It gets a result by performing sub rotations</w:t>
      </w:r>
      <w:r w:rsidR="00B6469F">
        <w:t xml:space="preserve"> of pre-defined angles (Figure </w:t>
      </w:r>
      <w:r w:rsidR="007A1606">
        <w:t>10</w:t>
      </w:r>
      <w:r w:rsidR="00B6469F">
        <w:t>)</w:t>
      </w:r>
      <w:r>
        <w:t xml:space="preserve">, and the error of the final result is inversely proportional the number of sub rotations done, i.e. the number of iterations. </w:t>
      </w:r>
      <w:r w:rsidR="005F3529">
        <w:t xml:space="preserve">The following code snippet shows the </w:t>
      </w:r>
      <w:r w:rsidR="00B6469F">
        <w:t>main loop</w:t>
      </w:r>
      <w:r w:rsidR="005F3529">
        <w:t>, written in VHDL</w:t>
      </w:r>
      <w:r w:rsidR="00FB20D4">
        <w:t>, bas</w:t>
      </w:r>
      <w:r w:rsidR="007A1606">
        <w:t>ed off the equations in Figure 11</w:t>
      </w:r>
      <w:r w:rsidR="00B6469F">
        <w:t xml:space="preserve"> and the logic flow in Figure </w:t>
      </w:r>
      <w:r w:rsidR="007A1606">
        <w:t>12</w:t>
      </w:r>
      <w:r w:rsidR="00B6469F">
        <w:t xml:space="preserve"> (exact implementation differs).</w:t>
      </w:r>
    </w:p>
    <w:p w14:paraId="51430077" w14:textId="77777777" w:rsidR="00175CD3" w:rsidRDefault="00175CD3" w:rsidP="00FB20D4">
      <w:pPr>
        <w:ind w:firstLine="720"/>
      </w:pPr>
    </w:p>
    <w:p w14:paraId="4B7D2C2E" w14:textId="77777777" w:rsidR="00B6469F" w:rsidRDefault="00B6469F" w:rsidP="00B6469F">
      <w:pPr>
        <w:keepNext/>
        <w:ind w:firstLine="720"/>
        <w:jc w:val="center"/>
      </w:pPr>
      <w:r>
        <w:rPr>
          <w:noProof/>
          <w:lang w:val="en-GB" w:eastAsia="en-GB"/>
        </w:rPr>
        <w:drawing>
          <wp:inline distT="0" distB="0" distL="0" distR="0" wp14:anchorId="74CFE392" wp14:editId="309442A1">
            <wp:extent cx="4207297" cy="1983233"/>
            <wp:effectExtent l="0" t="0" r="3175" b="0"/>
            <wp:docPr id="5" name="Picture 5" descr="http://i.mufff.in/8419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ufff.in/8419f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6812" cy="1987718"/>
                    </a:xfrm>
                    <a:prstGeom prst="rect">
                      <a:avLst/>
                    </a:prstGeom>
                    <a:noFill/>
                    <a:ln>
                      <a:noFill/>
                    </a:ln>
                  </pic:spPr>
                </pic:pic>
              </a:graphicData>
            </a:graphic>
          </wp:inline>
        </w:drawing>
      </w:r>
    </w:p>
    <w:p w14:paraId="1C14C963" w14:textId="4F0515B2" w:rsidR="00B6469F" w:rsidRDefault="00B6469F" w:rsidP="00B6469F">
      <w:pPr>
        <w:pStyle w:val="Caption"/>
      </w:pPr>
      <w:bookmarkStart w:id="117" w:name="_Toc446075145"/>
      <w:r>
        <w:t xml:space="preserve">Figure </w:t>
      </w:r>
      <w:r>
        <w:fldChar w:fldCharType="begin"/>
      </w:r>
      <w:r>
        <w:instrText xml:space="preserve"> SEQ Figure \* ARABIC </w:instrText>
      </w:r>
      <w:r>
        <w:fldChar w:fldCharType="separate"/>
      </w:r>
      <w:r w:rsidR="00CA0502">
        <w:rPr>
          <w:noProof/>
        </w:rPr>
        <w:t>12</w:t>
      </w:r>
      <w:r>
        <w:fldChar w:fldCharType="end"/>
      </w:r>
      <w:r>
        <w:t>:</w:t>
      </w:r>
      <w:r w:rsidR="00956987">
        <w:t xml:space="preserve"> CORDIC Hardware logic flow reference</w:t>
      </w:r>
      <w:r>
        <w:t xml:space="preserve"> </w:t>
      </w:r>
      <w:sdt>
        <w:sdtPr>
          <w:id w:val="1190881152"/>
          <w:citation/>
        </w:sdtPr>
        <w:sdtContent>
          <w:r>
            <w:fldChar w:fldCharType="begin"/>
          </w:r>
          <w:r>
            <w:rPr>
              <w:lang w:val="en-GB"/>
            </w:rPr>
            <w:instrText xml:space="preserve"> CITATION Erc03 \l 2057 </w:instrText>
          </w:r>
          <w:r>
            <w:fldChar w:fldCharType="separate"/>
          </w:r>
          <w:r w:rsidR="00AF1DE1" w:rsidRPr="00AF1DE1">
            <w:rPr>
              <w:noProof/>
              <w:lang w:val="en-GB"/>
            </w:rPr>
            <w:t>[7]</w:t>
          </w:r>
          <w:r>
            <w:fldChar w:fldCharType="end"/>
          </w:r>
        </w:sdtContent>
      </w:sdt>
      <w:bookmarkEnd w:id="117"/>
    </w:p>
    <w:p w14:paraId="144E6DE7" w14:textId="77777777" w:rsidR="00787C79" w:rsidRDefault="00787C79" w:rsidP="005B016F"/>
    <w:p w14:paraId="50194BF6" w14:textId="1C7AA4FD"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sidRPr="002C2177">
        <w:rPr>
          <w:rFonts w:ascii="Office Code Pro" w:hAnsi="Office Code Pro" w:cs="Office Code Pro"/>
          <w:b/>
          <w:bCs/>
          <w:color w:val="008000"/>
          <w:sz w:val="16"/>
          <w:szCs w:val="24"/>
          <w:lang w:val="en-GB" w:eastAsia="en-GB"/>
        </w:rPr>
        <w:t>for</w:t>
      </w:r>
      <w:r w:rsidRPr="002C2177">
        <w:rPr>
          <w:rFonts w:ascii="Office Code Pro" w:hAnsi="Office Code Pro" w:cs="Office Code Pro"/>
          <w:sz w:val="16"/>
          <w:szCs w:val="24"/>
          <w:lang w:val="en-GB" w:eastAsia="en-GB"/>
        </w:rPr>
        <w:t xml:space="preserve"> index </w:t>
      </w:r>
      <w:r w:rsidRPr="002C2177">
        <w:rPr>
          <w:rFonts w:ascii="Office Code Pro" w:hAnsi="Office Code Pro" w:cs="Office Code Pro"/>
          <w:b/>
          <w:bCs/>
          <w:color w:val="008000"/>
          <w:sz w:val="16"/>
          <w:szCs w:val="24"/>
          <w:lang w:val="en-GB" w:eastAsia="en-GB"/>
        </w:rPr>
        <w:t>in</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b/>
          <w:bCs/>
          <w:color w:val="008000"/>
          <w:sz w:val="16"/>
          <w:szCs w:val="24"/>
          <w:lang w:val="en-GB" w:eastAsia="en-GB"/>
        </w:rPr>
        <w:t>to</w:t>
      </w:r>
      <w:r w:rsidRPr="002C2177">
        <w:rPr>
          <w:rFonts w:ascii="Office Code Pro" w:hAnsi="Office Code Pro" w:cs="Office Code Pro"/>
          <w:sz w:val="16"/>
          <w:szCs w:val="24"/>
          <w:lang w:val="en-GB" w:eastAsia="en-GB"/>
        </w:rPr>
        <w:t xml:space="preserve"> </w:t>
      </w:r>
      <w:r w:rsidR="004B6F24">
        <w:rPr>
          <w:rFonts w:ascii="Office Code Pro" w:hAnsi="Office Code Pro" w:cs="Office Code Pro"/>
          <w:sz w:val="16"/>
          <w:szCs w:val="24"/>
          <w:lang w:val="en-GB" w:eastAsia="en-GB"/>
        </w:rPr>
        <w:t>27</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b/>
          <w:bCs/>
          <w:color w:val="008000"/>
          <w:sz w:val="16"/>
          <w:szCs w:val="24"/>
          <w:lang w:val="en-GB" w:eastAsia="en-GB"/>
        </w:rPr>
        <w:t>loop</w:t>
      </w:r>
    </w:p>
    <w:p w14:paraId="758402B7" w14:textId="70DA7FEA"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Pr>
          <w:rFonts w:ascii="Office Code Pro" w:hAnsi="Office Code Pro" w:cs="Office Code Pro"/>
          <w:sz w:val="16"/>
          <w:szCs w:val="24"/>
          <w:lang w:val="en-GB" w:eastAsia="en-GB"/>
        </w:rPr>
        <w:tab/>
      </w:r>
      <w:r w:rsidRPr="002C2177">
        <w:rPr>
          <w:rFonts w:ascii="Office Code Pro" w:hAnsi="Office Code Pro" w:cs="Office Code Pro"/>
          <w:b/>
          <w:bCs/>
          <w:color w:val="008000"/>
          <w:sz w:val="16"/>
          <w:szCs w:val="24"/>
          <w:lang w:val="en-GB" w:eastAsia="en-GB"/>
        </w:rPr>
        <w:t>if</w:t>
      </w:r>
      <w:r w:rsidRPr="002C2177">
        <w:rPr>
          <w:rFonts w:ascii="Office Code Pro" w:hAnsi="Office Code Pro" w:cs="Office Code Pro"/>
          <w:sz w:val="16"/>
          <w:szCs w:val="24"/>
          <w:lang w:val="en-GB" w:eastAsia="en-GB"/>
        </w:rPr>
        <w:t xml:space="preserve"> z(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w:t>
      </w:r>
      <w:r w:rsidRPr="002C2177">
        <w:rPr>
          <w:rFonts w:ascii="Office Code Pro" w:hAnsi="Office Code Pro" w:cs="Office Code Pro"/>
          <w:color w:val="666666"/>
          <w:sz w:val="16"/>
          <w:szCs w:val="24"/>
          <w:lang w:val="en-GB" w:eastAsia="en-GB"/>
        </w:rPr>
        <w:t>31</w:t>
      </w:r>
      <w:r w:rsidRPr="002C2177">
        <w:rPr>
          <w:rFonts w:ascii="Office Code Pro" w:hAnsi="Office Code Pro" w:cs="Office Code Pro"/>
          <w:sz w:val="16"/>
          <w:szCs w:val="24"/>
          <w:lang w:val="en-GB" w:eastAsia="en-GB"/>
        </w:rPr>
        <w:t>)</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color w:val="BA2121"/>
          <w:sz w:val="16"/>
          <w:szCs w:val="24"/>
          <w:lang w:val="en-GB" w:eastAsia="en-GB"/>
        </w:rPr>
        <w:t>'1'</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b/>
          <w:bCs/>
          <w:color w:val="008000"/>
          <w:sz w:val="16"/>
          <w:szCs w:val="24"/>
          <w:lang w:val="en-GB" w:eastAsia="en-GB"/>
        </w:rPr>
        <w:t>then</w:t>
      </w:r>
    </w:p>
    <w:p w14:paraId="64692B54" w14:textId="21E152A1"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Pr>
          <w:rFonts w:ascii="Office Code Pro" w:hAnsi="Office Code Pro" w:cs="Office Code Pro"/>
          <w:sz w:val="16"/>
          <w:szCs w:val="24"/>
          <w:lang w:val="en-GB" w:eastAsia="en-GB"/>
        </w:rPr>
        <w:tab/>
      </w:r>
      <w:r>
        <w:rPr>
          <w:rFonts w:ascii="Office Code Pro" w:hAnsi="Office Code Pro" w:cs="Office Code Pro"/>
          <w:sz w:val="16"/>
          <w:szCs w:val="24"/>
          <w:lang w:val="en-GB" w:eastAsia="en-GB"/>
        </w:rPr>
        <w:tab/>
      </w:r>
      <w:r w:rsidRPr="002C2177">
        <w:rPr>
          <w:rFonts w:ascii="Office Code Pro" w:hAnsi="Office Code Pro" w:cs="Office Code Pro"/>
          <w:sz w:val="16"/>
          <w:szCs w:val="24"/>
          <w:lang w:val="en-GB" w:eastAsia="en-GB"/>
        </w:rPr>
        <w:t xml:space="preserve">z(index) </w:t>
      </w:r>
      <w:r w:rsidRPr="002C2177">
        <w:rPr>
          <w:rFonts w:ascii="Office Code Pro" w:hAnsi="Office Code Pro" w:cs="Office Code Pro"/>
          <w:color w:val="666666"/>
          <w:sz w:val="16"/>
          <w:szCs w:val="24"/>
          <w:lang w:val="en-GB" w:eastAsia="en-GB"/>
        </w:rPr>
        <w:t>&lt;=</w:t>
      </w:r>
      <w:r w:rsidRPr="002C2177">
        <w:rPr>
          <w:rFonts w:ascii="Office Code Pro" w:hAnsi="Office Code Pro" w:cs="Office Code Pro"/>
          <w:sz w:val="16"/>
          <w:szCs w:val="24"/>
          <w:lang w:val="en-GB" w:eastAsia="en-GB"/>
        </w:rPr>
        <w:t xml:space="preserve"> slv(signed(z(index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signed(table(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w:t>
      </w:r>
    </w:p>
    <w:p w14:paraId="31B0114E" w14:textId="17DCCA4B"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Pr>
          <w:rFonts w:ascii="Office Code Pro" w:hAnsi="Office Code Pro" w:cs="Office Code Pro"/>
          <w:sz w:val="16"/>
          <w:szCs w:val="24"/>
          <w:lang w:val="en-GB" w:eastAsia="en-GB"/>
        </w:rPr>
        <w:tab/>
      </w:r>
      <w:r>
        <w:rPr>
          <w:rFonts w:ascii="Office Code Pro" w:hAnsi="Office Code Pro" w:cs="Office Code Pro"/>
          <w:sz w:val="16"/>
          <w:szCs w:val="24"/>
          <w:lang w:val="en-GB" w:eastAsia="en-GB"/>
        </w:rPr>
        <w:tab/>
      </w:r>
      <w:r w:rsidRPr="002C2177">
        <w:rPr>
          <w:rFonts w:ascii="Office Code Pro" w:hAnsi="Office Code Pro" w:cs="Office Code Pro"/>
          <w:sz w:val="16"/>
          <w:szCs w:val="24"/>
          <w:lang w:val="en-GB" w:eastAsia="en-GB"/>
        </w:rPr>
        <w:t xml:space="preserve">x(index) </w:t>
      </w:r>
      <w:r w:rsidRPr="002C2177">
        <w:rPr>
          <w:rFonts w:ascii="Office Code Pro" w:hAnsi="Office Code Pro" w:cs="Office Code Pro"/>
          <w:color w:val="666666"/>
          <w:sz w:val="16"/>
          <w:szCs w:val="24"/>
          <w:lang w:val="en-GB" w:eastAsia="en-GB"/>
        </w:rPr>
        <w:t>&lt;=</w:t>
      </w:r>
      <w:r w:rsidRPr="002C2177">
        <w:rPr>
          <w:rFonts w:ascii="Office Code Pro" w:hAnsi="Office Code Pro" w:cs="Office Code Pro"/>
          <w:sz w:val="16"/>
          <w:szCs w:val="24"/>
          <w:lang w:val="en-GB" w:eastAsia="en-GB"/>
        </w:rPr>
        <w:t xml:space="preserve"> slv(signed(x(index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signed(asr(y(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w:t>
      </w:r>
    </w:p>
    <w:p w14:paraId="4A94A45E" w14:textId="1385264A"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Pr>
          <w:rFonts w:ascii="Office Code Pro" w:hAnsi="Office Code Pro" w:cs="Office Code Pro"/>
          <w:sz w:val="16"/>
          <w:szCs w:val="24"/>
          <w:lang w:val="en-GB" w:eastAsia="en-GB"/>
        </w:rPr>
        <w:tab/>
      </w:r>
      <w:r>
        <w:rPr>
          <w:rFonts w:ascii="Office Code Pro" w:hAnsi="Office Code Pro" w:cs="Office Code Pro"/>
          <w:sz w:val="16"/>
          <w:szCs w:val="24"/>
          <w:lang w:val="en-GB" w:eastAsia="en-GB"/>
        </w:rPr>
        <w:tab/>
      </w:r>
      <w:r w:rsidRPr="002C2177">
        <w:rPr>
          <w:rFonts w:ascii="Office Code Pro" w:hAnsi="Office Code Pro" w:cs="Office Code Pro"/>
          <w:sz w:val="16"/>
          <w:szCs w:val="24"/>
          <w:lang w:val="en-GB" w:eastAsia="en-GB"/>
        </w:rPr>
        <w:t xml:space="preserve">y(index) </w:t>
      </w:r>
      <w:r w:rsidRPr="002C2177">
        <w:rPr>
          <w:rFonts w:ascii="Office Code Pro" w:hAnsi="Office Code Pro" w:cs="Office Code Pro"/>
          <w:color w:val="666666"/>
          <w:sz w:val="16"/>
          <w:szCs w:val="24"/>
          <w:lang w:val="en-GB" w:eastAsia="en-GB"/>
        </w:rPr>
        <w:t>&lt;=</w:t>
      </w:r>
      <w:r w:rsidRPr="002C2177">
        <w:rPr>
          <w:rFonts w:ascii="Office Code Pro" w:hAnsi="Office Code Pro" w:cs="Office Code Pro"/>
          <w:sz w:val="16"/>
          <w:szCs w:val="24"/>
          <w:lang w:val="en-GB" w:eastAsia="en-GB"/>
        </w:rPr>
        <w:t xml:space="preserve"> slv(signed(y(index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signed(asr(x(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w:t>
      </w:r>
    </w:p>
    <w:p w14:paraId="43728B7B" w14:textId="0E3AE933"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Pr>
          <w:rFonts w:ascii="Office Code Pro" w:hAnsi="Office Code Pro" w:cs="Office Code Pro"/>
          <w:sz w:val="16"/>
          <w:szCs w:val="24"/>
          <w:lang w:val="en-GB" w:eastAsia="en-GB"/>
        </w:rPr>
        <w:tab/>
      </w:r>
      <w:r w:rsidRPr="002C2177">
        <w:rPr>
          <w:rFonts w:ascii="Office Code Pro" w:hAnsi="Office Code Pro" w:cs="Office Code Pro"/>
          <w:b/>
          <w:bCs/>
          <w:color w:val="008000"/>
          <w:sz w:val="16"/>
          <w:szCs w:val="24"/>
          <w:lang w:val="en-GB" w:eastAsia="en-GB"/>
        </w:rPr>
        <w:t>else</w:t>
      </w:r>
    </w:p>
    <w:p w14:paraId="1C5DC5A7" w14:textId="0A5400EC"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Pr>
          <w:rFonts w:ascii="Office Code Pro" w:hAnsi="Office Code Pro" w:cs="Office Code Pro"/>
          <w:sz w:val="16"/>
          <w:szCs w:val="24"/>
          <w:lang w:val="en-GB" w:eastAsia="en-GB"/>
        </w:rPr>
        <w:tab/>
      </w:r>
      <w:r>
        <w:rPr>
          <w:rFonts w:ascii="Office Code Pro" w:hAnsi="Office Code Pro" w:cs="Office Code Pro"/>
          <w:sz w:val="16"/>
          <w:szCs w:val="24"/>
          <w:lang w:val="en-GB" w:eastAsia="en-GB"/>
        </w:rPr>
        <w:tab/>
      </w:r>
      <w:r w:rsidRPr="002C2177">
        <w:rPr>
          <w:rFonts w:ascii="Office Code Pro" w:hAnsi="Office Code Pro" w:cs="Office Code Pro"/>
          <w:sz w:val="16"/>
          <w:szCs w:val="24"/>
          <w:lang w:val="en-GB" w:eastAsia="en-GB"/>
        </w:rPr>
        <w:t xml:space="preserve">z(index) </w:t>
      </w:r>
      <w:r w:rsidRPr="002C2177">
        <w:rPr>
          <w:rFonts w:ascii="Office Code Pro" w:hAnsi="Office Code Pro" w:cs="Office Code Pro"/>
          <w:color w:val="666666"/>
          <w:sz w:val="16"/>
          <w:szCs w:val="24"/>
          <w:lang w:val="en-GB" w:eastAsia="en-GB"/>
        </w:rPr>
        <w:t>&lt;=</w:t>
      </w:r>
      <w:r w:rsidRPr="002C2177">
        <w:rPr>
          <w:rFonts w:ascii="Office Code Pro" w:hAnsi="Office Code Pro" w:cs="Office Code Pro"/>
          <w:sz w:val="16"/>
          <w:szCs w:val="24"/>
          <w:lang w:val="en-GB" w:eastAsia="en-GB"/>
        </w:rPr>
        <w:t xml:space="preserve"> slv(signed(z(index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signed(table(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w:t>
      </w:r>
    </w:p>
    <w:p w14:paraId="54745495" w14:textId="2A4C66E4"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Pr>
          <w:rFonts w:ascii="Office Code Pro" w:hAnsi="Office Code Pro" w:cs="Office Code Pro"/>
          <w:sz w:val="16"/>
          <w:szCs w:val="24"/>
          <w:lang w:val="en-GB" w:eastAsia="en-GB"/>
        </w:rPr>
        <w:tab/>
      </w:r>
      <w:r>
        <w:rPr>
          <w:rFonts w:ascii="Office Code Pro" w:hAnsi="Office Code Pro" w:cs="Office Code Pro"/>
          <w:sz w:val="16"/>
          <w:szCs w:val="24"/>
          <w:lang w:val="en-GB" w:eastAsia="en-GB"/>
        </w:rPr>
        <w:tab/>
      </w:r>
      <w:r w:rsidRPr="002C2177">
        <w:rPr>
          <w:rFonts w:ascii="Office Code Pro" w:hAnsi="Office Code Pro" w:cs="Office Code Pro"/>
          <w:sz w:val="16"/>
          <w:szCs w:val="24"/>
          <w:lang w:val="en-GB" w:eastAsia="en-GB"/>
        </w:rPr>
        <w:t xml:space="preserve">x(index) </w:t>
      </w:r>
      <w:r w:rsidRPr="002C2177">
        <w:rPr>
          <w:rFonts w:ascii="Office Code Pro" w:hAnsi="Office Code Pro" w:cs="Office Code Pro"/>
          <w:color w:val="666666"/>
          <w:sz w:val="16"/>
          <w:szCs w:val="24"/>
          <w:lang w:val="en-GB" w:eastAsia="en-GB"/>
        </w:rPr>
        <w:t>&lt;=</w:t>
      </w:r>
      <w:r w:rsidRPr="002C2177">
        <w:rPr>
          <w:rFonts w:ascii="Office Code Pro" w:hAnsi="Office Code Pro" w:cs="Office Code Pro"/>
          <w:sz w:val="16"/>
          <w:szCs w:val="24"/>
          <w:lang w:val="en-GB" w:eastAsia="en-GB"/>
        </w:rPr>
        <w:t xml:space="preserve"> slv(signed(x(index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signed(asr(y(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w:t>
      </w:r>
    </w:p>
    <w:p w14:paraId="0DDDCBD2" w14:textId="55F016FC"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Pr>
          <w:rFonts w:ascii="Office Code Pro" w:hAnsi="Office Code Pro" w:cs="Office Code Pro"/>
          <w:sz w:val="16"/>
          <w:szCs w:val="24"/>
          <w:lang w:val="en-GB" w:eastAsia="en-GB"/>
        </w:rPr>
        <w:tab/>
      </w:r>
      <w:r>
        <w:rPr>
          <w:rFonts w:ascii="Office Code Pro" w:hAnsi="Office Code Pro" w:cs="Office Code Pro"/>
          <w:sz w:val="16"/>
          <w:szCs w:val="24"/>
          <w:lang w:val="en-GB" w:eastAsia="en-GB"/>
        </w:rPr>
        <w:tab/>
      </w:r>
      <w:r w:rsidRPr="002C2177">
        <w:rPr>
          <w:rFonts w:ascii="Office Code Pro" w:hAnsi="Office Code Pro" w:cs="Office Code Pro"/>
          <w:sz w:val="16"/>
          <w:szCs w:val="24"/>
          <w:lang w:val="en-GB" w:eastAsia="en-GB"/>
        </w:rPr>
        <w:t xml:space="preserve">y(index) </w:t>
      </w:r>
      <w:r w:rsidRPr="002C2177">
        <w:rPr>
          <w:rFonts w:ascii="Office Code Pro" w:hAnsi="Office Code Pro" w:cs="Office Code Pro"/>
          <w:color w:val="666666"/>
          <w:sz w:val="16"/>
          <w:szCs w:val="24"/>
          <w:lang w:val="en-GB" w:eastAsia="en-GB"/>
        </w:rPr>
        <w:t>&lt;=</w:t>
      </w:r>
      <w:r w:rsidRPr="002C2177">
        <w:rPr>
          <w:rFonts w:ascii="Office Code Pro" w:hAnsi="Office Code Pro" w:cs="Office Code Pro"/>
          <w:sz w:val="16"/>
          <w:szCs w:val="24"/>
          <w:lang w:val="en-GB" w:eastAsia="en-GB"/>
        </w:rPr>
        <w:t xml:space="preserve"> slv(signed(y(index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color w:val="666666"/>
          <w:sz w:val="16"/>
          <w:szCs w:val="24"/>
          <w:lang w:val="en-GB" w:eastAsia="en-GB"/>
        </w:rPr>
        <w:t>+</w:t>
      </w:r>
      <w:r w:rsidRPr="002C2177">
        <w:rPr>
          <w:rFonts w:ascii="Office Code Pro" w:hAnsi="Office Code Pro" w:cs="Office Code Pro"/>
          <w:sz w:val="16"/>
          <w:szCs w:val="24"/>
          <w:lang w:val="en-GB" w:eastAsia="en-GB"/>
        </w:rPr>
        <w:t xml:space="preserve"> signed(asr(x(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index</w:t>
      </w:r>
      <w:r w:rsidRPr="002C2177">
        <w:rPr>
          <w:rFonts w:ascii="Office Code Pro" w:hAnsi="Office Code Pro" w:cs="Office Code Pro"/>
          <w:color w:val="666666"/>
          <w:sz w:val="16"/>
          <w:szCs w:val="24"/>
          <w:lang w:val="en-GB" w:eastAsia="en-GB"/>
        </w:rPr>
        <w:t>-1</w:t>
      </w:r>
      <w:r w:rsidRPr="002C2177">
        <w:rPr>
          <w:rFonts w:ascii="Office Code Pro" w:hAnsi="Office Code Pro" w:cs="Office Code Pro"/>
          <w:sz w:val="16"/>
          <w:szCs w:val="24"/>
          <w:lang w:val="en-GB" w:eastAsia="en-GB"/>
        </w:rPr>
        <w:t>)));</w:t>
      </w:r>
    </w:p>
    <w:p w14:paraId="10E0FC27" w14:textId="4E07C404"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Pr>
          <w:rFonts w:ascii="Office Code Pro" w:hAnsi="Office Code Pro" w:cs="Office Code Pro"/>
          <w:sz w:val="16"/>
          <w:szCs w:val="24"/>
          <w:lang w:val="en-GB" w:eastAsia="en-GB"/>
        </w:rPr>
        <w:tab/>
      </w:r>
      <w:r w:rsidRPr="002C2177">
        <w:rPr>
          <w:rFonts w:ascii="Office Code Pro" w:hAnsi="Office Code Pro" w:cs="Office Code Pro"/>
          <w:b/>
          <w:bCs/>
          <w:color w:val="008000"/>
          <w:sz w:val="16"/>
          <w:szCs w:val="24"/>
          <w:lang w:val="en-GB" w:eastAsia="en-GB"/>
        </w:rPr>
        <w:t>end</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b/>
          <w:bCs/>
          <w:color w:val="008000"/>
          <w:sz w:val="16"/>
          <w:szCs w:val="24"/>
          <w:lang w:val="en-GB" w:eastAsia="en-GB"/>
        </w:rPr>
        <w:t>if</w:t>
      </w:r>
      <w:r w:rsidRPr="002C2177">
        <w:rPr>
          <w:rFonts w:ascii="Office Code Pro" w:hAnsi="Office Code Pro" w:cs="Office Code Pro"/>
          <w:sz w:val="16"/>
          <w:szCs w:val="24"/>
          <w:lang w:val="en-GB" w:eastAsia="en-GB"/>
        </w:rPr>
        <w:t>;</w:t>
      </w:r>
    </w:p>
    <w:p w14:paraId="223614E0" w14:textId="08B471EE" w:rsidR="002C2177" w:rsidRPr="002C2177" w:rsidRDefault="002C2177" w:rsidP="002C2177">
      <w:pPr>
        <w:autoSpaceDE w:val="0"/>
        <w:autoSpaceDN w:val="0"/>
        <w:adjustRightInd w:val="0"/>
        <w:jc w:val="left"/>
        <w:rPr>
          <w:rFonts w:ascii="Office Code Pro" w:hAnsi="Office Code Pro" w:cs="Office Code Pro"/>
          <w:sz w:val="16"/>
          <w:szCs w:val="24"/>
          <w:lang w:val="en-GB" w:eastAsia="en-GB"/>
        </w:rPr>
      </w:pPr>
      <w:r w:rsidRPr="002C2177">
        <w:rPr>
          <w:rFonts w:ascii="Office Code Pro" w:hAnsi="Office Code Pro" w:cs="Office Code Pro"/>
          <w:b/>
          <w:bCs/>
          <w:color w:val="008000"/>
          <w:sz w:val="16"/>
          <w:szCs w:val="24"/>
          <w:lang w:val="en-GB" w:eastAsia="en-GB"/>
        </w:rPr>
        <w:t>end</w:t>
      </w:r>
      <w:r w:rsidRPr="002C2177">
        <w:rPr>
          <w:rFonts w:ascii="Office Code Pro" w:hAnsi="Office Code Pro" w:cs="Office Code Pro"/>
          <w:sz w:val="16"/>
          <w:szCs w:val="24"/>
          <w:lang w:val="en-GB" w:eastAsia="en-GB"/>
        </w:rPr>
        <w:t xml:space="preserve"> </w:t>
      </w:r>
      <w:r w:rsidRPr="002C2177">
        <w:rPr>
          <w:rFonts w:ascii="Office Code Pro" w:hAnsi="Office Code Pro" w:cs="Office Code Pro"/>
          <w:b/>
          <w:bCs/>
          <w:color w:val="008000"/>
          <w:sz w:val="16"/>
          <w:szCs w:val="24"/>
          <w:lang w:val="en-GB" w:eastAsia="en-GB"/>
        </w:rPr>
        <w:t>loop</w:t>
      </w:r>
      <w:r w:rsidRPr="002C2177">
        <w:rPr>
          <w:rFonts w:ascii="Office Code Pro" w:hAnsi="Office Code Pro" w:cs="Office Code Pro"/>
          <w:sz w:val="16"/>
          <w:szCs w:val="24"/>
          <w:lang w:val="en-GB" w:eastAsia="en-GB"/>
        </w:rPr>
        <w:t>;</w:t>
      </w:r>
    </w:p>
    <w:p w14:paraId="2872F05D" w14:textId="48614D36" w:rsidR="001268EF" w:rsidRPr="001268EF" w:rsidRDefault="001268EF" w:rsidP="001268EF">
      <w:pPr>
        <w:autoSpaceDE w:val="0"/>
        <w:autoSpaceDN w:val="0"/>
        <w:adjustRightInd w:val="0"/>
        <w:jc w:val="left"/>
        <w:rPr>
          <w:rFonts w:ascii="Office Code Pro" w:hAnsi="Office Code Pro" w:cs="Office Code Pro"/>
          <w:sz w:val="16"/>
          <w:szCs w:val="24"/>
          <w:lang w:val="en-GB" w:eastAsia="en-GB"/>
        </w:rPr>
      </w:pPr>
      <w:r w:rsidRPr="001268EF">
        <w:rPr>
          <w:rFonts w:ascii="Office Code Pro" w:hAnsi="Office Code Pro" w:cs="Office Code Pro"/>
          <w:sz w:val="16"/>
          <w:szCs w:val="24"/>
          <w:lang w:val="en-GB" w:eastAsia="en-GB"/>
        </w:rPr>
        <w:t xml:space="preserve">result </w:t>
      </w:r>
      <w:r w:rsidRPr="001268EF">
        <w:rPr>
          <w:rFonts w:ascii="Office Code Pro" w:hAnsi="Office Code Pro" w:cs="Office Code Pro"/>
          <w:color w:val="666666"/>
          <w:sz w:val="16"/>
          <w:szCs w:val="24"/>
          <w:lang w:val="en-GB" w:eastAsia="en-GB"/>
        </w:rPr>
        <w:t>&lt;=</w:t>
      </w:r>
      <w:r w:rsidRPr="001268EF">
        <w:rPr>
          <w:rFonts w:ascii="Office Code Pro" w:hAnsi="Office Code Pro" w:cs="Office Code Pro"/>
          <w:sz w:val="16"/>
          <w:szCs w:val="24"/>
          <w:lang w:val="en-GB" w:eastAsia="en-GB"/>
        </w:rPr>
        <w:t xml:space="preserve"> x(27);</w:t>
      </w:r>
    </w:p>
    <w:p w14:paraId="6613A765" w14:textId="77777777" w:rsidR="001268EF" w:rsidRDefault="001268EF" w:rsidP="00FB20D4">
      <w:pPr>
        <w:ind w:firstLine="720"/>
      </w:pPr>
    </w:p>
    <w:p w14:paraId="14581F8C" w14:textId="08964E47" w:rsidR="002B4D75" w:rsidRDefault="002B4D75" w:rsidP="00FB20D4">
      <w:pPr>
        <w:ind w:firstLine="720"/>
      </w:pPr>
      <w:r>
        <w:t>The floating point input is</w:t>
      </w:r>
      <w:r w:rsidR="001268EF">
        <w:t xml:space="preserve"> first</w:t>
      </w:r>
      <w:r>
        <w:t xml:space="preserve"> converted to a fixed point value between -32 and 31 using the aforementioned custom </w:t>
      </w:r>
      <w:r w:rsidR="00D34574">
        <w:t xml:space="preserve">lookup table </w:t>
      </w:r>
      <w:r>
        <w:t>hardware block. All constants inside our CORDIC block use our defined custom fixed point format (4:28 bits). The resultant fixed point value after the CORDIC block therefore needs to then be converted back to floating</w:t>
      </w:r>
      <w:r w:rsidR="00D34574">
        <w:t xml:space="preserve"> point for use in the summation - </w:t>
      </w:r>
      <w:r>
        <w:t>an Altera fixed to floating</w:t>
      </w:r>
      <w:r w:rsidR="001268EF">
        <w:t xml:space="preserve"> point converter block was used – we did not want to write a custom VHDL block and thoroughly test all the corner cases for fixed to floating point conversion.</w:t>
      </w:r>
    </w:p>
    <w:p w14:paraId="7D2CA41B" w14:textId="7D7B36CC" w:rsidR="00297976" w:rsidRDefault="005F3529" w:rsidP="00FB20D4">
      <w:pPr>
        <w:ind w:firstLine="720"/>
      </w:pPr>
      <w:r>
        <w:t xml:space="preserve">For every new iteration, the accuracy of the </w:t>
      </w:r>
      <w:r w:rsidR="00D34574">
        <w:t>CORDIC output</w:t>
      </w:r>
      <w:r>
        <w:t xml:space="preserve"> is improved by one digit in binary </w:t>
      </w:r>
      <w:r w:rsidR="00FB20D4">
        <w:t>representation</w:t>
      </w:r>
      <w:r w:rsidR="007970B7">
        <w:t xml:space="preserve"> </w:t>
      </w:r>
      <w:r w:rsidR="001268EF">
        <w:t>(</w:t>
      </w:r>
      <m:oMath>
        <m:sSup>
          <m:sSupPr>
            <m:ctrlPr>
              <w:rPr>
                <w:rFonts w:ascii="Cambria Math" w:hAnsi="Cambria Math"/>
                <w:i/>
              </w:rPr>
            </m:ctrlPr>
          </m:sSupPr>
          <m:e>
            <m:r>
              <w:rPr>
                <w:rFonts w:ascii="Cambria Math" w:hAnsi="Cambria Math"/>
              </w:rPr>
              <m:t>error= 2</m:t>
            </m:r>
          </m:e>
          <m:sup>
            <m:r>
              <w:rPr>
                <w:rFonts w:ascii="Cambria Math" w:hAnsi="Cambria Math"/>
              </w:rPr>
              <m:t>-stages</m:t>
            </m:r>
          </m:sup>
        </m:sSup>
        <m:r>
          <w:rPr>
            <w:rFonts w:ascii="Cambria Math" w:hAnsi="Cambria Math"/>
          </w:rPr>
          <m:t xml:space="preserve">) </m:t>
        </m:r>
      </m:oMath>
      <w:r w:rsidR="00D34574">
        <w:t xml:space="preserve">as the sub rotation angle is around half the previous angle </w:t>
      </w:r>
      <w:r w:rsidR="007970B7">
        <w:t>(Figure 1</w:t>
      </w:r>
      <w:r w:rsidR="007A1606">
        <w:t>3</w:t>
      </w:r>
      <w:r w:rsidR="007970B7">
        <w:t>)</w:t>
      </w:r>
      <w:r>
        <w:t xml:space="preserve">. </w:t>
      </w:r>
      <w:r w:rsidR="00FB20D4">
        <w:t xml:space="preserve">Therefore, the maximum amount of stages our CORDIC block can have is 28 </w:t>
      </w:r>
      <w:r w:rsidR="00D34574">
        <w:t xml:space="preserve">as we have defined 28 fractional bits </w:t>
      </w:r>
      <w:r w:rsidR="00FB20D4">
        <w:t xml:space="preserve">– this corresponds to a loop length of 27 – the first stage </w:t>
      </w:r>
      <w:r w:rsidR="007970B7">
        <w:t xml:space="preserve">outside the loop </w:t>
      </w:r>
      <w:r w:rsidR="00FB20D4">
        <w:t>normalizes the input value to a maximum of 2</w:t>
      </w:r>
      <m:oMath>
        <m:r>
          <w:rPr>
            <w:rFonts w:ascii="Cambria Math" w:hAnsi="Cambria Math"/>
          </w:rPr>
          <m:t>π</m:t>
        </m:r>
      </m:oMath>
      <w:r w:rsidR="00FB20D4">
        <w:t>.</w:t>
      </w:r>
      <w:r w:rsidR="007970B7">
        <w:t xml:space="preserve"> However, since the output value is floating point, the precision of single precision floating point numbers mean that using a very high number of stages is wasted.</w:t>
      </w:r>
    </w:p>
    <w:p w14:paraId="395E4A1E" w14:textId="77777777" w:rsidR="00FB20D4" w:rsidRDefault="00FB20D4" w:rsidP="00FB20D4">
      <w:pPr>
        <w:ind w:firstLine="720"/>
      </w:pPr>
    </w:p>
    <w:p w14:paraId="271C13B2" w14:textId="77777777" w:rsidR="00FB20D4" w:rsidRDefault="00FB20D4" w:rsidP="00FB20D4">
      <w:pPr>
        <w:keepNext/>
        <w:jc w:val="center"/>
      </w:pPr>
      <w:r>
        <w:rPr>
          <w:noProof/>
          <w:lang w:val="en-GB" w:eastAsia="en-GB"/>
        </w:rPr>
        <w:drawing>
          <wp:inline distT="0" distB="0" distL="0" distR="0" wp14:anchorId="2EEABAFA" wp14:editId="4D39B194">
            <wp:extent cx="1859060" cy="1221068"/>
            <wp:effectExtent l="0" t="0" r="8255" b="0"/>
            <wp:docPr id="9" name="Picture 9" descr="http://i.mufff.in/ea85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ufff.in/ea8599.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76137" cy="1232284"/>
                    </a:xfrm>
                    <a:prstGeom prst="rect">
                      <a:avLst/>
                    </a:prstGeom>
                    <a:noFill/>
                    <a:ln>
                      <a:noFill/>
                    </a:ln>
                  </pic:spPr>
                </pic:pic>
              </a:graphicData>
            </a:graphic>
          </wp:inline>
        </w:drawing>
      </w:r>
    </w:p>
    <w:p w14:paraId="2B437E20" w14:textId="08CDA358" w:rsidR="00FB20D4" w:rsidRDefault="00FB20D4" w:rsidP="00FB20D4">
      <w:pPr>
        <w:pStyle w:val="Caption"/>
      </w:pPr>
      <w:bookmarkStart w:id="118" w:name="_Toc446075146"/>
      <w:r>
        <w:t xml:space="preserve">Figure </w:t>
      </w:r>
      <w:r>
        <w:fldChar w:fldCharType="begin"/>
      </w:r>
      <w:r>
        <w:instrText xml:space="preserve"> SEQ Figure \* ARABIC </w:instrText>
      </w:r>
      <w:r>
        <w:fldChar w:fldCharType="separate"/>
      </w:r>
      <w:r w:rsidR="00CA0502">
        <w:rPr>
          <w:noProof/>
        </w:rPr>
        <w:t>13</w:t>
      </w:r>
      <w:r>
        <w:fldChar w:fldCharType="end"/>
      </w:r>
      <w:r w:rsidR="00956987">
        <w:t xml:space="preserve">: </w:t>
      </w:r>
      <w:r w:rsidR="001268EF">
        <w:t>VHDL table, showing i</w:t>
      </w:r>
      <w:r w:rsidR="00956987">
        <w:t>ncreasing accuracy of final CORDIC answer (decreasing angle rotation size)</w:t>
      </w:r>
      <w:bookmarkEnd w:id="118"/>
    </w:p>
    <w:p w14:paraId="1668BA99" w14:textId="1D50BA10" w:rsidR="001731BB" w:rsidRDefault="007970B7" w:rsidP="001731BB">
      <w:pPr>
        <w:autoSpaceDE w:val="0"/>
        <w:autoSpaceDN w:val="0"/>
        <w:adjustRightInd w:val="0"/>
        <w:jc w:val="left"/>
      </w:pPr>
      <w:r>
        <w:tab/>
      </w:r>
      <w:r w:rsidR="002B4D75">
        <w:t xml:space="preserve">However, since VHDL unrolls all for loops, accuracy comes at a tradeoff for resources. </w:t>
      </w:r>
      <w:r>
        <w:t xml:space="preserve">To find the optimal number of stages, the </w:t>
      </w:r>
      <w:r w:rsidR="001731BB">
        <w:t xml:space="preserve">accuracy of 100 random values of test case 3 was tested using </w:t>
      </w:r>
      <w:r w:rsidR="001731BB" w:rsidRPr="001731BB">
        <w:rPr>
          <w:rFonts w:ascii="Office Code Pro" w:hAnsi="Office Code Pro" w:cs="Office Code Pro"/>
          <w:color w:val="B00040"/>
          <w:sz w:val="16"/>
          <w:szCs w:val="24"/>
          <w:lang w:val="en-GB" w:eastAsia="en-GB"/>
        </w:rPr>
        <w:t>float</w:t>
      </w:r>
      <w:r w:rsidR="001731BB" w:rsidRPr="001731BB">
        <w:rPr>
          <w:rFonts w:ascii="Office Code Pro" w:hAnsi="Office Code Pro" w:cs="Office Code Pro"/>
          <w:sz w:val="16"/>
          <w:szCs w:val="24"/>
          <w:lang w:val="en-GB" w:eastAsia="en-GB"/>
        </w:rPr>
        <w:t>((</w:t>
      </w:r>
      <w:r w:rsidR="001731BB" w:rsidRPr="001731BB">
        <w:rPr>
          <w:rFonts w:ascii="Office Code Pro" w:hAnsi="Office Code Pro" w:cs="Office Code Pro"/>
          <w:color w:val="B00040"/>
          <w:sz w:val="16"/>
          <w:szCs w:val="24"/>
          <w:lang w:val="en-GB" w:eastAsia="en-GB"/>
        </w:rPr>
        <w:t>double</w:t>
      </w:r>
      <w:r w:rsidR="001731BB" w:rsidRPr="001731BB">
        <w:rPr>
          <w:rFonts w:ascii="Office Code Pro" w:hAnsi="Office Code Pro" w:cs="Office Code Pro"/>
          <w:sz w:val="16"/>
          <w:szCs w:val="24"/>
          <w:lang w:val="en-GB" w:eastAsia="en-GB"/>
        </w:rPr>
        <w:t>)rand()</w:t>
      </w:r>
      <w:r w:rsidR="001731BB" w:rsidRPr="001731BB">
        <w:rPr>
          <w:rFonts w:ascii="Office Code Pro" w:hAnsi="Office Code Pro" w:cs="Office Code Pro"/>
          <w:color w:val="666666"/>
          <w:sz w:val="16"/>
          <w:szCs w:val="24"/>
          <w:lang w:val="en-GB" w:eastAsia="en-GB"/>
        </w:rPr>
        <w:t>/</w:t>
      </w:r>
      <w:r w:rsidR="001731BB" w:rsidRPr="001731BB">
        <w:rPr>
          <w:rFonts w:ascii="Office Code Pro" w:hAnsi="Office Code Pro" w:cs="Office Code Pro"/>
          <w:sz w:val="16"/>
          <w:szCs w:val="24"/>
          <w:lang w:val="en-GB" w:eastAsia="en-GB"/>
        </w:rPr>
        <w:t>(</w:t>
      </w:r>
      <w:r w:rsidR="001731BB" w:rsidRPr="001731BB">
        <w:rPr>
          <w:rFonts w:ascii="Office Code Pro" w:hAnsi="Office Code Pro" w:cs="Office Code Pro"/>
          <w:color w:val="B00040"/>
          <w:sz w:val="16"/>
          <w:szCs w:val="24"/>
          <w:lang w:val="en-GB" w:eastAsia="en-GB"/>
        </w:rPr>
        <w:t>double</w:t>
      </w:r>
      <w:r w:rsidR="001731BB" w:rsidRPr="001731BB">
        <w:rPr>
          <w:rFonts w:ascii="Office Code Pro" w:hAnsi="Office Code Pro" w:cs="Office Code Pro"/>
          <w:sz w:val="16"/>
          <w:szCs w:val="24"/>
          <w:lang w:val="en-GB" w:eastAsia="en-GB"/>
        </w:rPr>
        <w:t>)(RAND_MAX</w:t>
      </w:r>
      <w:r w:rsidR="001731BB" w:rsidRPr="001731BB">
        <w:rPr>
          <w:rFonts w:ascii="Office Code Pro" w:hAnsi="Office Code Pro" w:cs="Office Code Pro"/>
          <w:color w:val="666666"/>
          <w:sz w:val="16"/>
          <w:szCs w:val="24"/>
          <w:lang w:val="en-GB" w:eastAsia="en-GB"/>
        </w:rPr>
        <w:t>/255.0</w:t>
      </w:r>
      <w:r w:rsidR="001731BB" w:rsidRPr="001731BB">
        <w:rPr>
          <w:rFonts w:ascii="Office Code Pro" w:hAnsi="Office Code Pro" w:cs="Office Code Pro"/>
          <w:sz w:val="16"/>
          <w:szCs w:val="24"/>
          <w:lang w:val="en-GB" w:eastAsia="en-GB"/>
        </w:rPr>
        <w:t xml:space="preserve">));. </w:t>
      </w:r>
      <w:r w:rsidR="001731BB" w:rsidRPr="001731BB">
        <w:t xml:space="preserve">The </w:t>
      </w:r>
      <w:r w:rsidRPr="001731BB">
        <w:t>F</w:t>
      </w:r>
      <w:r>
        <w:t xml:space="preserve">PGA resource usage </w:t>
      </w:r>
      <w:r w:rsidR="001731BB">
        <w:t>was also taken into accoun</w:t>
      </w:r>
      <w:r>
        <w:t xml:space="preserve">t. The </w:t>
      </w:r>
      <w:r w:rsidR="00927AC5">
        <w:t xml:space="preserve">graphed </w:t>
      </w:r>
      <w:r>
        <w:t>LE’s used</w:t>
      </w:r>
      <w:r w:rsidR="006B4B30">
        <w:t xml:space="preserve"> (other resources did not change)</w:t>
      </w:r>
      <w:r>
        <w:t xml:space="preserve"> </w:t>
      </w:r>
      <w:r w:rsidR="00927AC5">
        <w:t>subtract away the</w:t>
      </w:r>
      <w:r>
        <w:t xml:space="preserve"> base design with only the NIOS II and no COR</w:t>
      </w:r>
      <w:r w:rsidR="007A1606">
        <w:t>DIC block (3210 LE’s). Figure 14</w:t>
      </w:r>
      <w:r>
        <w:t xml:space="preserve"> shows quickly diminishing returns</w:t>
      </w:r>
      <w:r w:rsidR="006B4B30">
        <w:t xml:space="preserve"> in accuracy</w:t>
      </w:r>
      <w:r>
        <w:t xml:space="preserve"> from using a high number of stages. The resource usage is also relatively linear.</w:t>
      </w:r>
      <w:r w:rsidR="004A7A53">
        <w:t xml:space="preserve"> </w:t>
      </w:r>
    </w:p>
    <w:p w14:paraId="79F784C4" w14:textId="19ACEE0C" w:rsidR="00927AC5" w:rsidRDefault="004A7A53" w:rsidP="00927AC5">
      <w:pPr>
        <w:ind w:firstLine="720"/>
      </w:pPr>
      <w:r>
        <w:t>Since single precision floating point numbers have ~7 significant digits</w:t>
      </w:r>
      <w:r w:rsidR="00A3766B">
        <w:t xml:space="preserve"> </w:t>
      </w:r>
      <w:sdt>
        <w:sdtPr>
          <w:id w:val="1665667421"/>
          <w:citation/>
        </w:sdtPr>
        <w:sdtContent>
          <w:r w:rsidR="00A3766B">
            <w:fldChar w:fldCharType="begin"/>
          </w:r>
          <w:r w:rsidR="00A3766B">
            <w:rPr>
              <w:lang w:val="en-GB"/>
            </w:rPr>
            <w:instrText xml:space="preserve"> CITATION WKa97 \l 2057 </w:instrText>
          </w:r>
          <w:r w:rsidR="00A3766B">
            <w:fldChar w:fldCharType="separate"/>
          </w:r>
          <w:r w:rsidR="00AF1DE1" w:rsidRPr="00AF1DE1">
            <w:rPr>
              <w:noProof/>
              <w:lang w:val="en-GB"/>
            </w:rPr>
            <w:t>[8]</w:t>
          </w:r>
          <w:r w:rsidR="00A3766B">
            <w:fldChar w:fldCharType="end"/>
          </w:r>
        </w:sdtContent>
      </w:sdt>
      <w:r>
        <w:t xml:space="preserve">, we decided to use 16 stages as it provides </w:t>
      </w:r>
      <w:r w:rsidR="001731BB">
        <w:t>good</w:t>
      </w:r>
      <w:r>
        <w:t xml:space="preserve"> accuracy</w:t>
      </w:r>
      <w:r w:rsidR="001731BB">
        <w:t xml:space="preserve"> - t</w:t>
      </w:r>
      <w:r w:rsidR="00927AC5">
        <w:t xml:space="preserve">he floating point cosine output </w:t>
      </w:r>
      <w:r w:rsidR="001731BB">
        <w:t>(</w:t>
      </w:r>
      <m:oMath>
        <m:r>
          <w:rPr>
            <w:rFonts w:ascii="Cambria Math" w:hAnsi="Cambria Math"/>
          </w:rPr>
          <m:t>0≤output≤1)</m:t>
        </m:r>
      </m:oMath>
      <w:r w:rsidR="001731BB">
        <w:t xml:space="preserve"> will be multiplied by </w:t>
      </w:r>
      <m:oMath>
        <m:r>
          <w:rPr>
            <w:rFonts w:ascii="Cambria Math" w:hAnsi="Cambria Math"/>
          </w:rPr>
          <m:t>0≤x</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i</m:t>
                </m:r>
              </m:e>
            </m:d>
          </m:e>
          <m:sup>
            <m:r>
              <w:rPr>
                <w:rFonts w:ascii="Cambria Math" w:hAnsi="Cambria Math"/>
              </w:rPr>
              <m:t>2</m:t>
            </m:r>
          </m:sup>
        </m:sSup>
        <m:r>
          <w:rPr>
            <w:rFonts w:ascii="Cambria Math" w:hAnsi="Cambria Math"/>
          </w:rPr>
          <m:t>≤65025</m:t>
        </m:r>
      </m:oMath>
      <w:r w:rsidR="001731BB">
        <w:t xml:space="preserve">. The </w:t>
      </w:r>
      <w:r w:rsidR="00927AC5">
        <w:t>average absolute error when compared with math.h’s implementation of 4.873E-6</w:t>
      </w:r>
      <w:r w:rsidR="001731BB">
        <w:t xml:space="preserve"> </w:t>
      </w:r>
      <w:r w:rsidR="000F359E">
        <w:t xml:space="preserve">(0.01% error) </w:t>
      </w:r>
      <w:r w:rsidR="001731BB">
        <w:t>ensures that the error is on the limit of the amount of significant digits floats can represent.</w:t>
      </w:r>
    </w:p>
    <w:p w14:paraId="15D3E89E" w14:textId="1DA1AF36" w:rsidR="00297976" w:rsidRDefault="001731BB" w:rsidP="00927AC5">
      <w:pPr>
        <w:ind w:firstLine="720"/>
      </w:pPr>
      <w:r>
        <w:t xml:space="preserve">16 stages use </w:t>
      </w:r>
      <w:r w:rsidR="004A7A53">
        <w:t>a reasonable amount of resources</w:t>
      </w:r>
      <w:r w:rsidR="002548CE">
        <w:t xml:space="preserve"> (~20% of total LE’s)</w:t>
      </w:r>
      <w:r w:rsidR="00BD34EE">
        <w:t xml:space="preserve">. </w:t>
      </w:r>
      <w:r>
        <w:t>Moreover</w:t>
      </w:r>
      <w:r w:rsidR="00BD34EE">
        <w:t xml:space="preserve">, </w:t>
      </w:r>
      <w:r w:rsidR="00C30BC1">
        <w:t xml:space="preserve">since </w:t>
      </w:r>
      <w:r w:rsidR="00BD34EE">
        <w:t>16 is a multiple of 2, the 16 stages can be unrolled into 8 stages with twice the resources consumed, 4 stages with four times the resources consumed, etc</w:t>
      </w:r>
      <w:r w:rsidR="00C30BC1">
        <w:t xml:space="preserve">. </w:t>
      </w:r>
      <w:r>
        <w:t>These reasons fully justify using 16 stages</w:t>
      </w:r>
      <w:r w:rsidR="001268EF">
        <w:t>;</w:t>
      </w:r>
      <w:r>
        <w:t xml:space="preserve"> unrolling will</w:t>
      </w:r>
      <w:r w:rsidR="00C30BC1">
        <w:t xml:space="preserve"> be implemented later.</w:t>
      </w:r>
    </w:p>
    <w:p w14:paraId="0C8B6E71" w14:textId="37463F0A" w:rsidR="007970B7" w:rsidRDefault="001268EF" w:rsidP="003300AF">
      <w:pPr>
        <w:pStyle w:val="SourceCode"/>
      </w:pPr>
      <w:r>
        <w:rPr>
          <w:noProof/>
        </w:rPr>
        <w:lastRenderedPageBreak/>
        <w:drawing>
          <wp:inline distT="0" distB="0" distL="0" distR="0" wp14:anchorId="1CED3761" wp14:editId="755D0402">
            <wp:extent cx="5562114" cy="6825967"/>
            <wp:effectExtent l="0" t="0" r="635" b="1333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509A3AD" w14:textId="415D7EEA" w:rsidR="007970B7" w:rsidRDefault="007970B7" w:rsidP="007970B7">
      <w:pPr>
        <w:pStyle w:val="Caption"/>
      </w:pPr>
      <w:bookmarkStart w:id="119" w:name="_Toc446075147"/>
      <w:r>
        <w:t xml:space="preserve">Figure </w:t>
      </w:r>
      <w:r>
        <w:fldChar w:fldCharType="begin"/>
      </w:r>
      <w:r>
        <w:instrText xml:space="preserve"> SEQ Figure \* ARABIC </w:instrText>
      </w:r>
      <w:r>
        <w:fldChar w:fldCharType="separate"/>
      </w:r>
      <w:r w:rsidR="00CA0502">
        <w:rPr>
          <w:noProof/>
        </w:rPr>
        <w:t>14</w:t>
      </w:r>
      <w:r>
        <w:fldChar w:fldCharType="end"/>
      </w:r>
      <w:r w:rsidR="00956987">
        <w:t>: CORDIC accuracy and resources graph</w:t>
      </w:r>
      <w:bookmarkEnd w:id="119"/>
    </w:p>
    <w:p w14:paraId="4834CD21" w14:textId="77777777" w:rsidR="001268EF" w:rsidRPr="001268EF" w:rsidRDefault="001268EF" w:rsidP="001268EF"/>
    <w:p w14:paraId="2CD752AB" w14:textId="05BBF7B8" w:rsidR="00FC325C" w:rsidRDefault="001850ED" w:rsidP="00FC325C">
      <w:pPr>
        <w:pStyle w:val="Heading2"/>
      </w:pPr>
      <w:bookmarkStart w:id="120" w:name="_Toc445761020"/>
      <w:bookmarkStart w:id="121" w:name="_Toc446072274"/>
      <w:r>
        <w:t>Performance</w:t>
      </w:r>
      <w:bookmarkEnd w:id="120"/>
      <w:bookmarkEnd w:id="121"/>
    </w:p>
    <w:p w14:paraId="0E5A2875" w14:textId="728D59F0" w:rsidR="00FC325C" w:rsidRPr="00FC325C" w:rsidRDefault="00FC325C" w:rsidP="00FC325C">
      <w:pPr>
        <w:pStyle w:val="Heading4"/>
      </w:pPr>
      <w:r>
        <w:t>CORDIC only</w:t>
      </w:r>
    </w:p>
    <w:p w14:paraId="259CBD1D" w14:textId="5B8B3CB1" w:rsidR="001850ED" w:rsidRDefault="00C9050E" w:rsidP="00287A6E">
      <w:pPr>
        <w:ind w:firstLine="720"/>
      </w:pPr>
      <w:r>
        <w:t>Performance was measured using test case 3 as it was the longest test case. The results are shown below, in Table IX.</w:t>
      </w:r>
      <w:r w:rsidR="00D9310F">
        <w:t xml:space="preserve"> Note that the benchmark loop only calculates cosine values, and does not compute the </w:t>
      </w:r>
      <w:r w:rsidR="00A3766B">
        <w:t>outer part of the arithmetic expression, i.e., the</w:t>
      </w:r>
      <w:r w:rsidR="00D9310F">
        <w:t xml:space="preserve"> </w:t>
      </w:r>
      <m:oMath>
        <m:f>
          <m:fPr>
            <m:ctrlPr>
              <w:rPr>
                <w:rFonts w:ascii="Cambria Math" w:hAnsi="Cambria Math"/>
                <w:i/>
              </w:rPr>
            </m:ctrlPr>
          </m:fPr>
          <m:num>
            <m:r>
              <w:rPr>
                <w:rFonts w:ascii="Cambria Math" w:hAnsi="Cambria Math"/>
              </w:rPr>
              <m:t>x</m:t>
            </m:r>
          </m:num>
          <m:den>
            <m:r>
              <w:rPr>
                <w:rFonts w:ascii="Cambria Math" w:hAnsi="Cambria Math"/>
              </w:rPr>
              <m:t>2</m:t>
            </m:r>
          </m:den>
        </m:f>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2</m:t>
            </m:r>
          </m:sup>
        </m:sSup>
      </m:oMath>
      <w:r w:rsidR="00D9310F">
        <w:t xml:space="preserve"> values. This ensures that the improvement in latency is due to the </w:t>
      </w:r>
      <w:r w:rsidR="00A3766B">
        <w:t xml:space="preserve">only the </w:t>
      </w:r>
      <w:r w:rsidR="00D9310F">
        <w:t>hardware CORDIC block</w:t>
      </w:r>
      <w:r w:rsidR="00A3766B">
        <w:t xml:space="preserve"> and the floor lookup table block</w:t>
      </w:r>
      <w:r w:rsidR="009B26FF">
        <w:t>, and not the floating point arithmetic blocks.</w:t>
      </w:r>
    </w:p>
    <w:p w14:paraId="0F3ADF54" w14:textId="77777777" w:rsidR="00C9050E" w:rsidRDefault="00C9050E" w:rsidP="00C9050E">
      <w:pPr>
        <w:pStyle w:val="tablehead"/>
        <w:numPr>
          <w:ilvl w:val="0"/>
          <w:numId w:val="23"/>
        </w:numPr>
        <w:rPr>
          <w:rFonts w:ascii="Adobe Garamond Pro" w:eastAsia="MS Mincho" w:hAnsi="Adobe Garamond Pro"/>
          <w:noProof w:val="0"/>
          <w:spacing w:val="-1"/>
          <w:sz w:val="20"/>
          <w:szCs w:val="20"/>
        </w:rPr>
      </w:pPr>
      <w:bookmarkStart w:id="122" w:name="OLE_LINK6"/>
      <w:bookmarkStart w:id="123" w:name="OLE_LINK23"/>
      <w:bookmarkStart w:id="124" w:name="OLE_LINK24"/>
      <w:bookmarkStart w:id="125" w:name="OLE_LINK25"/>
      <w:bookmarkStart w:id="126" w:name="OLE_LINK64"/>
    </w:p>
    <w:tbl>
      <w:tblPr>
        <w:tblStyle w:val="GridTable1Light"/>
        <w:tblW w:w="5382" w:type="dxa"/>
        <w:jc w:val="center"/>
        <w:tblLayout w:type="fixed"/>
        <w:tblLook w:val="04A0" w:firstRow="1" w:lastRow="0" w:firstColumn="1" w:lastColumn="0" w:noHBand="0" w:noVBand="1"/>
      </w:tblPr>
      <w:tblGrid>
        <w:gridCol w:w="1413"/>
        <w:gridCol w:w="1276"/>
        <w:gridCol w:w="1417"/>
        <w:gridCol w:w="1276"/>
      </w:tblGrid>
      <w:tr w:rsidR="00C9050E" w14:paraId="434A9615" w14:textId="77777777" w:rsidTr="00C905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0965754" w14:textId="77777777" w:rsidR="00C9050E" w:rsidRDefault="00C9050E" w:rsidP="00D34574">
            <w:pPr>
              <w:rPr>
                <w:rFonts w:eastAsia="MS Mincho"/>
              </w:rPr>
            </w:pPr>
            <w:r>
              <w:rPr>
                <w:rFonts w:eastAsia="MS Mincho"/>
              </w:rPr>
              <w:t>Test Case Size/Latency</w:t>
            </w:r>
          </w:p>
        </w:tc>
        <w:tc>
          <w:tcPr>
            <w:tcW w:w="1276" w:type="dxa"/>
            <w:tcBorders>
              <w:top w:val="single" w:sz="4" w:space="0" w:color="999999" w:themeColor="text1" w:themeTint="66"/>
              <w:left w:val="single" w:sz="4" w:space="0" w:color="999999" w:themeColor="text1" w:themeTint="66"/>
              <w:right w:val="single" w:sz="4" w:space="0" w:color="999999" w:themeColor="text1" w:themeTint="66"/>
            </w:tcBorders>
          </w:tcPr>
          <w:p w14:paraId="02A12C1A" w14:textId="6B1CCAAB" w:rsidR="00C9050E" w:rsidRDefault="00C9050E" w:rsidP="00D34574">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math.h cos(floor(x/4)-32)</w:t>
            </w:r>
          </w:p>
          <w:p w14:paraId="7C259B36" w14:textId="77777777" w:rsidR="00C9050E" w:rsidRDefault="00C9050E" w:rsidP="00D34574">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reference)</w:t>
            </w:r>
          </w:p>
        </w:tc>
        <w:tc>
          <w:tcPr>
            <w:tcW w:w="1417" w:type="dxa"/>
            <w:tcBorders>
              <w:top w:val="single" w:sz="4" w:space="0" w:color="999999" w:themeColor="text1" w:themeTint="66"/>
              <w:left w:val="single" w:sz="4" w:space="0" w:color="999999" w:themeColor="text1" w:themeTint="66"/>
              <w:right w:val="single" w:sz="4" w:space="0" w:color="999999" w:themeColor="text1" w:themeTint="66"/>
            </w:tcBorders>
          </w:tcPr>
          <w:p w14:paraId="49C0688B" w14:textId="4CF9024F" w:rsidR="00C9050E" w:rsidRDefault="00C9050E" w:rsidP="00C9050E">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math.h cos(my_floor(x/4)-32)</w:t>
            </w:r>
          </w:p>
        </w:tc>
        <w:tc>
          <w:tcPr>
            <w:tcW w:w="1276" w:type="dxa"/>
            <w:tcBorders>
              <w:top w:val="single" w:sz="4" w:space="0" w:color="999999" w:themeColor="text1" w:themeTint="66"/>
              <w:left w:val="single" w:sz="4" w:space="0" w:color="999999" w:themeColor="text1" w:themeTint="66"/>
              <w:right w:val="single" w:sz="4" w:space="0" w:color="999999" w:themeColor="text1" w:themeTint="66"/>
            </w:tcBorders>
          </w:tcPr>
          <w:p w14:paraId="75778C10" w14:textId="3659F93C" w:rsidR="00C9050E" w:rsidRDefault="00C9050E" w:rsidP="00D34574">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x)</w:t>
            </w:r>
          </w:p>
        </w:tc>
      </w:tr>
      <w:bookmarkEnd w:id="122"/>
      <w:bookmarkEnd w:id="123"/>
      <w:tr w:rsidR="00C9050E" w14:paraId="153149E5" w14:textId="77777777" w:rsidTr="00C9050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F6C7DEB" w14:textId="77777777" w:rsidR="00C9050E" w:rsidRDefault="00C9050E" w:rsidP="00D34574">
            <w:pPr>
              <w:rPr>
                <w:rFonts w:eastAsia="MS Mincho"/>
              </w:rPr>
            </w:pPr>
            <w:r>
              <w:rPr>
                <w:rFonts w:eastAsia="MS Mincho"/>
              </w:rPr>
              <w:t>255001</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027757E" w14:textId="1ED12885" w:rsidR="00C9050E" w:rsidRDefault="00C9050E"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8143</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4D32370" w14:textId="2F3324F4" w:rsidR="00C9050E" w:rsidRDefault="00C9050E"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09195</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3035029" w14:textId="473650D7" w:rsidR="00C9050E" w:rsidRDefault="00C9050E"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895</w:t>
            </w:r>
          </w:p>
        </w:tc>
      </w:tr>
      <w:tr w:rsidR="00C9050E" w14:paraId="0A5CFC34" w14:textId="77777777" w:rsidTr="00C9050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EEC8DCA" w14:textId="77777777" w:rsidR="00C9050E" w:rsidRDefault="00C9050E" w:rsidP="00D34574">
            <w:pPr>
              <w:rPr>
                <w:rFonts w:eastAsia="MS Mincho"/>
              </w:rPr>
            </w:pPr>
            <w:r>
              <w:rPr>
                <w:rFonts w:eastAsia="MS Mincho"/>
              </w:rPr>
              <w:t>Improvement</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4084FAD" w14:textId="77777777" w:rsidR="00C9050E" w:rsidRDefault="00C9050E"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DE5A31E" w14:textId="7DE1D491" w:rsidR="00C9050E" w:rsidRDefault="00C9050E"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6%</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DAFBF17" w14:textId="4DD83CEC" w:rsidR="00C9050E" w:rsidRDefault="00C9050E" w:rsidP="00D34574">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9.2%</w:t>
            </w:r>
          </w:p>
        </w:tc>
      </w:tr>
      <w:bookmarkEnd w:id="124"/>
      <w:bookmarkEnd w:id="125"/>
      <w:bookmarkEnd w:id="126"/>
    </w:tbl>
    <w:p w14:paraId="45D38520" w14:textId="7333EA97" w:rsidR="00FC325C" w:rsidRDefault="00FC325C" w:rsidP="001850ED"/>
    <w:p w14:paraId="5C5A79C0" w14:textId="0573B506" w:rsidR="00D75DE3" w:rsidRDefault="001268EF" w:rsidP="001850ED">
      <w:r>
        <w:tab/>
        <w:t>The performance improvement when</w:t>
      </w:r>
      <w:r w:rsidR="00D75DE3">
        <w:t xml:space="preserve"> using the CORDIC block is significant. Partly due to the aforementioned improvement of using a lookup table, computing cosines using the CORDIC algorithm is much faster as i</w:t>
      </w:r>
      <w:r w:rsidR="00D939B9">
        <w:t>t only requires 16 clock cycles to get an output, whereas the math.h implementation is variable.</w:t>
      </w:r>
    </w:p>
    <w:p w14:paraId="4D72F888" w14:textId="77777777" w:rsidR="001268EF" w:rsidRDefault="001268EF" w:rsidP="001850ED"/>
    <w:p w14:paraId="569B6251" w14:textId="4BBD7178" w:rsidR="00FC325C" w:rsidRDefault="00FC325C" w:rsidP="004802D8">
      <w:pPr>
        <w:pStyle w:val="Heading4"/>
      </w:pPr>
      <w:r>
        <w:t>Overall</w:t>
      </w:r>
    </w:p>
    <w:p w14:paraId="73FA7B92" w14:textId="77777777" w:rsidR="004802D8" w:rsidRDefault="00FC325C" w:rsidP="004802D8">
      <w:pPr>
        <w:pStyle w:val="tablehead"/>
        <w:numPr>
          <w:ilvl w:val="0"/>
          <w:numId w:val="23"/>
        </w:numPr>
        <w:rPr>
          <w:rFonts w:ascii="Adobe Garamond Pro" w:eastAsia="MS Mincho" w:hAnsi="Adobe Garamond Pro"/>
          <w:noProof w:val="0"/>
          <w:spacing w:val="-1"/>
          <w:sz w:val="20"/>
          <w:szCs w:val="20"/>
        </w:rPr>
      </w:pPr>
      <w:bookmarkStart w:id="127" w:name="OLE_LINK93"/>
      <w:bookmarkStart w:id="128" w:name="OLE_LINK95"/>
      <w:bookmarkStart w:id="129" w:name="OLE_LINK96"/>
      <w:r w:rsidRPr="00B23309">
        <w:rPr>
          <w:color w:val="FF0000"/>
        </w:rPr>
        <w:tab/>
      </w:r>
    </w:p>
    <w:tbl>
      <w:tblPr>
        <w:tblStyle w:val="GridTable1Light"/>
        <w:tblW w:w="6373" w:type="dxa"/>
        <w:jc w:val="center"/>
        <w:tblLayout w:type="fixed"/>
        <w:tblLook w:val="04A0" w:firstRow="1" w:lastRow="0" w:firstColumn="1" w:lastColumn="0" w:noHBand="0" w:noVBand="1"/>
      </w:tblPr>
      <w:tblGrid>
        <w:gridCol w:w="1555"/>
        <w:gridCol w:w="1275"/>
        <w:gridCol w:w="1843"/>
        <w:gridCol w:w="1700"/>
      </w:tblGrid>
      <w:tr w:rsidR="004802D8" w14:paraId="1B1EA919" w14:textId="77777777" w:rsidTr="004802D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B6375B7" w14:textId="0779DE8B" w:rsidR="004802D8" w:rsidRDefault="004802D8" w:rsidP="00382DB1">
            <w:pPr>
              <w:rPr>
                <w:rFonts w:eastAsia="MS Mincho"/>
              </w:rPr>
            </w:pPr>
            <w:r>
              <w:rPr>
                <w:rFonts w:eastAsia="MS Mincho"/>
              </w:rPr>
              <w:t>Latency</w:t>
            </w:r>
          </w:p>
        </w:tc>
        <w:tc>
          <w:tcPr>
            <w:tcW w:w="1275" w:type="dxa"/>
            <w:tcBorders>
              <w:top w:val="single" w:sz="4" w:space="0" w:color="999999" w:themeColor="text1" w:themeTint="66"/>
              <w:left w:val="single" w:sz="4" w:space="0" w:color="999999" w:themeColor="text1" w:themeTint="66"/>
              <w:right w:val="single" w:sz="4" w:space="0" w:color="999999" w:themeColor="text1" w:themeTint="66"/>
            </w:tcBorders>
          </w:tcPr>
          <w:p w14:paraId="61ABDECB" w14:textId="3B7E0567" w:rsidR="004802D8" w:rsidRDefault="0057624D" w:rsidP="004802D8">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Task 6</w:t>
            </w:r>
            <w:r w:rsidR="00283868">
              <w:rPr>
                <w:rFonts w:eastAsia="MS Mincho"/>
              </w:rPr>
              <w:t xml:space="preserve"> (reference)</w:t>
            </w:r>
          </w:p>
        </w:tc>
        <w:tc>
          <w:tcPr>
            <w:tcW w:w="1843" w:type="dxa"/>
            <w:tcBorders>
              <w:top w:val="single" w:sz="4" w:space="0" w:color="999999" w:themeColor="text1" w:themeTint="66"/>
              <w:left w:val="single" w:sz="4" w:space="0" w:color="999999" w:themeColor="text1" w:themeTint="66"/>
              <w:right w:val="single" w:sz="4" w:space="0" w:color="999999" w:themeColor="text1" w:themeTint="66"/>
            </w:tcBorders>
          </w:tcPr>
          <w:p w14:paraId="6C96F989" w14:textId="2EFA0CF7" w:rsidR="004802D8" w:rsidRDefault="004802D8" w:rsidP="00382DB1">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Math.h cos(), custom software floor()</w:t>
            </w:r>
          </w:p>
        </w:tc>
        <w:tc>
          <w:tcPr>
            <w:tcW w:w="1700" w:type="dxa"/>
            <w:tcBorders>
              <w:top w:val="single" w:sz="4" w:space="0" w:color="999999" w:themeColor="text1" w:themeTint="66"/>
              <w:left w:val="single" w:sz="4" w:space="0" w:color="999999" w:themeColor="text1" w:themeTint="66"/>
              <w:right w:val="single" w:sz="4" w:space="0" w:color="999999" w:themeColor="text1" w:themeTint="66"/>
            </w:tcBorders>
          </w:tcPr>
          <w:p w14:paraId="198EECC9" w14:textId="2D81EE12" w:rsidR="004802D8" w:rsidRDefault="004802D8" w:rsidP="00382DB1">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x)</w:t>
            </w:r>
          </w:p>
        </w:tc>
      </w:tr>
      <w:tr w:rsidR="004802D8" w14:paraId="6BDE64A9" w14:textId="77777777" w:rsidTr="004802D8">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249E1E7" w14:textId="0E4A51BE" w:rsidR="004802D8" w:rsidRDefault="004802D8" w:rsidP="00382DB1">
            <w:pPr>
              <w:rPr>
                <w:rFonts w:eastAsia="MS Mincho"/>
              </w:rPr>
            </w:pPr>
            <w:r>
              <w:rPr>
                <w:rFonts w:eastAsia="MS Mincho"/>
              </w:rPr>
              <w:t>Case 1</w:t>
            </w:r>
          </w:p>
        </w:tc>
        <w:tc>
          <w:tcPr>
            <w:tcW w:w="12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6997411" w14:textId="757DAB59" w:rsidR="004802D8" w:rsidRDefault="0057624D"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3</w:t>
            </w:r>
          </w:p>
        </w:tc>
        <w:tc>
          <w:tcPr>
            <w:tcW w:w="184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011E14C" w14:textId="1B446B42" w:rsidR="004802D8" w:rsidRDefault="00283868"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1</w:t>
            </w:r>
          </w:p>
        </w:tc>
        <w:tc>
          <w:tcPr>
            <w:tcW w:w="17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8067C61" w14:textId="6BC217A4" w:rsidR="004802D8" w:rsidRDefault="004802D8"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w:t>
            </w:r>
          </w:p>
        </w:tc>
      </w:tr>
      <w:tr w:rsidR="004802D8" w14:paraId="5B3976CD" w14:textId="77777777" w:rsidTr="004802D8">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DC895EA" w14:textId="04FCD4CD" w:rsidR="004802D8" w:rsidRDefault="004802D8" w:rsidP="00382DB1">
            <w:pPr>
              <w:rPr>
                <w:rFonts w:eastAsia="MS Mincho"/>
              </w:rPr>
            </w:pPr>
            <w:bookmarkStart w:id="130" w:name="_Hlk445753409"/>
            <w:r>
              <w:rPr>
                <w:rFonts w:eastAsia="MS Mincho"/>
              </w:rPr>
              <w:t>Case 2</w:t>
            </w:r>
          </w:p>
        </w:tc>
        <w:tc>
          <w:tcPr>
            <w:tcW w:w="12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B5C5AAD" w14:textId="15B40337" w:rsidR="004802D8" w:rsidRDefault="0057624D"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w:t>
            </w:r>
          </w:p>
        </w:tc>
        <w:tc>
          <w:tcPr>
            <w:tcW w:w="184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D3F99C3" w14:textId="332B001B" w:rsidR="004802D8" w:rsidRDefault="00283868"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040</w:t>
            </w:r>
          </w:p>
        </w:tc>
        <w:tc>
          <w:tcPr>
            <w:tcW w:w="17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10F83A0" w14:textId="49E11435" w:rsidR="004802D8" w:rsidRDefault="004802D8"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7</w:t>
            </w:r>
          </w:p>
        </w:tc>
      </w:tr>
      <w:bookmarkEnd w:id="127"/>
      <w:bookmarkEnd w:id="130"/>
      <w:tr w:rsidR="004802D8" w14:paraId="1D329528" w14:textId="77777777" w:rsidTr="004802D8">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A2CEE91" w14:textId="03379C75" w:rsidR="004802D8" w:rsidRDefault="004802D8" w:rsidP="004802D8">
            <w:pPr>
              <w:tabs>
                <w:tab w:val="center" w:pos="598"/>
              </w:tabs>
              <w:rPr>
                <w:rFonts w:eastAsia="MS Mincho"/>
              </w:rPr>
            </w:pPr>
            <w:r>
              <w:rPr>
                <w:rFonts w:eastAsia="MS Mincho"/>
              </w:rPr>
              <w:t>Case 3</w:t>
            </w:r>
          </w:p>
        </w:tc>
        <w:tc>
          <w:tcPr>
            <w:tcW w:w="12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8C90499" w14:textId="5781BEB4" w:rsidR="004802D8" w:rsidRDefault="0057624D"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31</w:t>
            </w:r>
          </w:p>
        </w:tc>
        <w:tc>
          <w:tcPr>
            <w:tcW w:w="184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010C999" w14:textId="69D68F5B" w:rsidR="004802D8" w:rsidRDefault="0057624D"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03993</w:t>
            </w:r>
          </w:p>
        </w:tc>
        <w:tc>
          <w:tcPr>
            <w:tcW w:w="17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2C225D7" w14:textId="5427A5CF" w:rsidR="004802D8" w:rsidRDefault="004802D8"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718</w:t>
            </w:r>
          </w:p>
        </w:tc>
      </w:tr>
      <w:bookmarkEnd w:id="128"/>
      <w:bookmarkEnd w:id="129"/>
      <w:tr w:rsidR="004802D8" w14:paraId="5FCAD7F5" w14:textId="77777777" w:rsidTr="004802D8">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55F5D39" w14:textId="40252BC9" w:rsidR="004802D8" w:rsidRDefault="004802D8" w:rsidP="00382DB1">
            <w:pPr>
              <w:rPr>
                <w:rFonts w:eastAsia="MS Mincho"/>
              </w:rPr>
            </w:pPr>
            <w:r>
              <w:rPr>
                <w:rFonts w:eastAsia="MS Mincho"/>
              </w:rPr>
              <w:t>Improvement of Case 3 (%)</w:t>
            </w:r>
          </w:p>
        </w:tc>
        <w:tc>
          <w:tcPr>
            <w:tcW w:w="12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6883DE1" w14:textId="6B498361" w:rsidR="004802D8" w:rsidRDefault="00283868"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c>
          <w:tcPr>
            <w:tcW w:w="184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DFCB300" w14:textId="5B1D62D2" w:rsidR="004802D8" w:rsidRDefault="0057624D"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0%</w:t>
            </w:r>
          </w:p>
        </w:tc>
        <w:tc>
          <w:tcPr>
            <w:tcW w:w="17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3BAC956" w14:textId="729DABA2" w:rsidR="004802D8" w:rsidRDefault="0057624D"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7.6%</w:t>
            </w:r>
          </w:p>
        </w:tc>
      </w:tr>
    </w:tbl>
    <w:p w14:paraId="318D00E7" w14:textId="67CD246E" w:rsidR="00FC325C" w:rsidRDefault="00FC325C" w:rsidP="00FC325C">
      <w:pPr>
        <w:rPr>
          <w:color w:val="FF0000"/>
        </w:rPr>
      </w:pPr>
    </w:p>
    <w:p w14:paraId="42F44FDE" w14:textId="0DF1000F" w:rsidR="00D939B9" w:rsidRPr="00D939B9" w:rsidRDefault="00D939B9" w:rsidP="00FC325C">
      <w:pPr>
        <w:rPr>
          <w:color w:val="000000" w:themeColor="text1"/>
        </w:rPr>
      </w:pPr>
      <w:r w:rsidRPr="00D939B9">
        <w:rPr>
          <w:color w:val="000000" w:themeColor="text1"/>
        </w:rPr>
        <w:tab/>
        <w:t>The overall improvement from task 6 to 7 can be seen in Table X, where with the CORDIC block, we achieved a 97.6% decrease in latency. This result justifies the increased resource usage, as the primary aim is to achieve a higher throughput. Moving all the arithmetic to hardware gives a significant boost to performance – the NIOS II now does not do any software emulation of floating point arithmetic, and only serves to push and pull results to and from the custom instructions.</w:t>
      </w:r>
    </w:p>
    <w:p w14:paraId="1008BD1C" w14:textId="77777777" w:rsidR="00FC325C" w:rsidRPr="00D939B9" w:rsidRDefault="00FC325C" w:rsidP="001850ED">
      <w:pPr>
        <w:rPr>
          <w:color w:val="000000" w:themeColor="text1"/>
        </w:rPr>
      </w:pPr>
    </w:p>
    <w:p w14:paraId="5E4140B9" w14:textId="5D8C6150" w:rsidR="001850ED" w:rsidRDefault="004053AD" w:rsidP="004053AD">
      <w:pPr>
        <w:pStyle w:val="Heading2"/>
      </w:pPr>
      <w:bookmarkStart w:id="131" w:name="_Toc445761021"/>
      <w:bookmarkStart w:id="132" w:name="_Toc446072275"/>
      <w:r>
        <w:t>Accuracy</w:t>
      </w:r>
      <w:r w:rsidR="0001139C">
        <w:t xml:space="preserve"> against math.h</w:t>
      </w:r>
      <w:bookmarkEnd w:id="131"/>
      <w:bookmarkEnd w:id="132"/>
    </w:p>
    <w:p w14:paraId="294F9DCC" w14:textId="7C683493" w:rsidR="004053AD" w:rsidRPr="004053AD" w:rsidRDefault="00FC325C" w:rsidP="00FC325C">
      <w:pPr>
        <w:pStyle w:val="Heading4"/>
      </w:pPr>
      <w:r>
        <w:t>CORDIC only</w:t>
      </w:r>
    </w:p>
    <w:p w14:paraId="1B5919A9" w14:textId="44C1ADA0" w:rsidR="004053AD" w:rsidRDefault="00FF1AEC" w:rsidP="004053AD">
      <w:pPr>
        <w:keepNext/>
      </w:pPr>
      <w:r>
        <w:rPr>
          <w:noProof/>
          <w:lang w:val="en-GB" w:eastAsia="en-GB"/>
        </w:rPr>
        <w:drawing>
          <wp:inline distT="0" distB="0" distL="0" distR="0" wp14:anchorId="552EBEA5" wp14:editId="46F51E3C">
            <wp:extent cx="5418455" cy="3025422"/>
            <wp:effectExtent l="0" t="0" r="10795" b="381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43A3412" w14:textId="44D4784F" w:rsidR="004053AD" w:rsidRDefault="004053AD" w:rsidP="004053AD">
      <w:pPr>
        <w:pStyle w:val="Caption"/>
      </w:pPr>
      <w:bookmarkStart w:id="133" w:name="_Toc446075148"/>
      <w:r>
        <w:t xml:space="preserve">Figure </w:t>
      </w:r>
      <w:r>
        <w:fldChar w:fldCharType="begin"/>
      </w:r>
      <w:r>
        <w:instrText xml:space="preserve"> SEQ Figure \* ARABIC </w:instrText>
      </w:r>
      <w:r>
        <w:fldChar w:fldCharType="separate"/>
      </w:r>
      <w:r w:rsidR="00CA0502">
        <w:rPr>
          <w:noProof/>
        </w:rPr>
        <w:t>15</w:t>
      </w:r>
      <w:r>
        <w:fldChar w:fldCharType="end"/>
      </w:r>
      <w:r w:rsidR="00956987">
        <w:t>: The possible 64 CORDIC outputs plotted</w:t>
      </w:r>
      <w:bookmarkEnd w:id="133"/>
    </w:p>
    <w:p w14:paraId="7DC5E98B" w14:textId="56F5DD76" w:rsidR="004053AD" w:rsidRDefault="004053AD" w:rsidP="004053AD">
      <w:r>
        <w:lastRenderedPageBreak/>
        <w:tab/>
        <w:t>The output of our hardware CORDIC block was plotted for each of the possible input values (-32 to 31). The output is a sinusoidal waveform</w:t>
      </w:r>
      <w:r w:rsidR="00A3766B">
        <w:t xml:space="preserve">, albeit exhibiting </w:t>
      </w:r>
      <w:r w:rsidR="00A3766B">
        <w:rPr>
          <w:lang w:val="en-GB"/>
        </w:rPr>
        <w:t>quantisation properties</w:t>
      </w:r>
      <w:r>
        <w:t>, confirming that our CORDIC output’s shape is correct.</w:t>
      </w:r>
      <w:r w:rsidR="00FF1AEC">
        <w:t xml:space="preserve"> The stepping effect is due to the input being a finite set of integers from -32 to 31, giving </w:t>
      </w:r>
      <w:r w:rsidR="0001139C">
        <w:t>only 64 possible CORDIC outputs, a low resolution for graphing.</w:t>
      </w:r>
      <w:r w:rsidR="00EC1B6F">
        <w:t xml:space="preserve"> </w:t>
      </w:r>
    </w:p>
    <w:p w14:paraId="589B4012" w14:textId="7FE05CDA" w:rsidR="00EC1B6F" w:rsidRDefault="00EC1B6F" w:rsidP="004053AD">
      <w:r>
        <w:tab/>
        <w:t xml:space="preserve">The grey error series on Figure 15 shows regular peaks. The following derivation of the error shows that this is to be expected, as the maximum error should occur at multiples of </w:t>
      </w:r>
      <m:oMath>
        <m:r>
          <w:rPr>
            <w:rFonts w:ascii="Cambria Math" w:hAnsi="Cambria Math"/>
          </w:rPr>
          <m:t>π</m:t>
        </m:r>
      </m:oMath>
      <w:r>
        <w:t>.</w:t>
      </w:r>
    </w:p>
    <w:p w14:paraId="16F7E8A8" w14:textId="6768535F" w:rsidR="00EC1B6F" w:rsidRDefault="00EC1B6F" w:rsidP="004053AD"/>
    <w:p w14:paraId="6181647F" w14:textId="77777777" w:rsidR="00EC1B6F" w:rsidRDefault="00EC1B6F" w:rsidP="00EC1B6F">
      <m:oMathPara>
        <m:oMath>
          <m:r>
            <w:rPr>
              <w:rFonts w:ascii="Cambria Math" w:hAnsi="Cambria Math"/>
            </w:rPr>
            <m:t>∆y=</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x+∆x</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x</m:t>
                  </m:r>
                </m:e>
              </m:d>
            </m:e>
          </m:func>
          <m:r>
            <m:rPr>
              <m:sty m:val="p"/>
            </m:rPr>
            <w:rPr>
              <w:rFonts w:ascii="Cambria Math" w:hAnsi="Cambria Math"/>
            </w:rPr>
            <w:br/>
          </m:r>
        </m:oMath>
        <m:oMath>
          <m:r>
            <w:rPr>
              <w:rFonts w:ascii="Cambria Math" w:hAnsi="Cambria Math"/>
            </w:rPr>
            <m:t>∆y=</m:t>
          </m:r>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r>
            <m:rPr>
              <m:sty m:val="p"/>
            </m:rPr>
            <w:rPr>
              <w:rFonts w:ascii="Cambria Math" w:hAnsi="Cambria Math"/>
            </w:rPr>
            <w:br/>
          </m:r>
        </m:oMath>
        <m:oMath>
          <m:r>
            <w:rPr>
              <w:rFonts w:ascii="Cambria Math" w:hAnsi="Cambria Math"/>
            </w:rPr>
            <m:t>∆x=~</m:t>
          </m:r>
          <m:sSup>
            <m:sSupPr>
              <m:ctrlPr>
                <w:rPr>
                  <w:rFonts w:ascii="Cambria Math" w:hAnsi="Cambria Math"/>
                  <w:i/>
                </w:rPr>
              </m:ctrlPr>
            </m:sSupPr>
            <m:e>
              <m:r>
                <w:rPr>
                  <w:rFonts w:ascii="Cambria Math" w:hAnsi="Cambria Math"/>
                </w:rPr>
                <m:t>2</m:t>
              </m:r>
            </m:e>
            <m:sup>
              <m:r>
                <w:rPr>
                  <w:rFonts w:ascii="Cambria Math" w:hAnsi="Cambria Math"/>
                </w:rPr>
                <m:t>-17</m:t>
              </m:r>
            </m:sup>
          </m:sSup>
          <m:r>
            <m:rPr>
              <m:sty m:val="p"/>
            </m:rPr>
            <w:rPr>
              <w:rFonts w:ascii="Cambria Math" w:hAnsi="Cambria Math"/>
            </w:rPr>
            <w:br/>
          </m:r>
        </m:oMath>
        <m:oMath>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r>
            <w:rPr>
              <w:rFonts w:ascii="Cambria Math" w:hAnsi="Cambria Math"/>
            </w:rPr>
            <m:t>~0</m:t>
          </m:r>
          <m:r>
            <m:rPr>
              <m:sty m:val="p"/>
            </m:rPr>
            <w:rPr>
              <w:rFonts w:ascii="Cambria Math" w:hAnsi="Cambria Math"/>
            </w:rPr>
            <w:br/>
          </m:r>
        </m:oMath>
        <m:oMath>
          <m:r>
            <w:rPr>
              <w:rFonts w:ascii="Cambria Math" w:hAnsi="Cambria Math"/>
            </w:rPr>
            <m:t>∆y=</m:t>
          </m:r>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r>
            <m:rPr>
              <m:sty m:val="p"/>
            </m:rPr>
            <w:rPr>
              <w:rFonts w:ascii="Cambria Math" w:hAnsi="Cambria Math"/>
            </w:rPr>
            <w:br/>
          </m:r>
        </m:oMath>
        <m:oMath>
          <m:f>
            <m:fPr>
              <m:ctrlPr>
                <w:rPr>
                  <w:rFonts w:ascii="Cambria Math" w:hAnsi="Cambria Math"/>
                  <w:i/>
                </w:rPr>
              </m:ctrlPr>
            </m:fPr>
            <m:num>
              <m:r>
                <w:rPr>
                  <w:rFonts w:ascii="Cambria Math" w:hAnsi="Cambria Math"/>
                </w:rPr>
                <m:t>d∆y</m:t>
              </m:r>
            </m:num>
            <m:den>
              <m:r>
                <w:rPr>
                  <w:rFonts w:ascii="Cambria Math" w:hAnsi="Cambria Math"/>
                </w:rPr>
                <m:t>d∆x</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r>
            <m:rPr>
              <m:sty m:val="p"/>
            </m:rPr>
            <w:rPr>
              <w:rFonts w:ascii="Cambria Math" w:hAnsi="Cambria Math"/>
            </w:rPr>
            <w:br/>
          </m:r>
        </m:oMath>
        <m:oMath>
          <m:r>
            <w:rPr>
              <w:rFonts w:ascii="Cambria Math" w:hAnsi="Cambria Math"/>
            </w:rPr>
            <m:t>=</m:t>
          </m:r>
          <m:d>
            <m:dPr>
              <m:ctrlPr>
                <w:rPr>
                  <w:rFonts w:ascii="Cambria Math" w:hAnsi="Cambria Math"/>
                  <w:i/>
                </w:rPr>
              </m:ctrlPr>
            </m:dPr>
            <m:e>
              <m:r>
                <w:rPr>
                  <w:rFonts w:ascii="Cambria Math" w:hAnsi="Cambria Math"/>
                </w:rPr>
                <m:t>1-</m:t>
              </m:r>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e>
          </m:d>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r>
            <m:rPr>
              <m:sty m:val="p"/>
            </m:rPr>
            <w:rPr>
              <w:rFonts w:ascii="Cambria Math" w:hAnsi="Cambria Math"/>
            </w:rPr>
            <w:br/>
          </m:r>
        </m:oMath>
        <m:oMath>
          <m:f>
            <m:fPr>
              <m:ctrlPr>
                <w:rPr>
                  <w:rFonts w:ascii="Cambria Math" w:hAnsi="Cambria Math"/>
                  <w:i/>
                </w:rPr>
              </m:ctrlPr>
            </m:fPr>
            <m:num>
              <m:r>
                <w:rPr>
                  <w:rFonts w:ascii="Cambria Math" w:hAnsi="Cambria Math"/>
                </w:rPr>
                <m:t>d∆y</m:t>
              </m:r>
            </m:num>
            <m:den>
              <m:r>
                <w:rPr>
                  <w:rFonts w:ascii="Cambria Math" w:hAnsi="Cambria Math"/>
                </w:rPr>
                <m:t>d∆x</m:t>
              </m:r>
            </m:den>
          </m:f>
          <m:r>
            <w:rPr>
              <w:rFonts w:ascii="Cambria Math" w:hAnsi="Cambria Math"/>
            </w:rPr>
            <m:t>=0</m:t>
          </m:r>
          <m:r>
            <m:rPr>
              <m:sty m:val="p"/>
            </m:rPr>
            <w:rPr>
              <w:rFonts w:ascii="Cambria Math" w:hAnsi="Cambria Math"/>
            </w:rPr>
            <w:br/>
          </m:r>
        </m:oMath>
        <m:oMath>
          <m:r>
            <w:rPr>
              <w:rFonts w:ascii="Cambria Math" w:hAnsi="Cambria Math"/>
            </w:rPr>
            <m:t xml:space="preserve">x=nπ,  n=0,1,2, ⋯ </m:t>
          </m:r>
          <m:r>
            <m:rPr>
              <m:sty m:val="p"/>
            </m:rPr>
            <w:rPr>
              <w:rFonts w:ascii="Cambria Math" w:hAnsi="Cambria Math"/>
            </w:rPr>
            <w:br/>
          </m:r>
        </m:oMath>
        <m:oMath>
          <m:sSub>
            <m:sSubPr>
              <m:ctrlPr>
                <w:rPr>
                  <w:rFonts w:ascii="Cambria Math" w:hAnsi="Cambria Math"/>
                  <w:i/>
                </w:rPr>
              </m:ctrlPr>
            </m:sSubPr>
            <m:e>
              <m:r>
                <w:rPr>
                  <w:rFonts w:ascii="Cambria Math" w:hAnsi="Cambria Math"/>
                </w:rPr>
                <m:t>∆y</m:t>
              </m:r>
            </m:e>
            <m:sub>
              <m:r>
                <w:rPr>
                  <w:rFonts w:ascii="Cambria Math" w:hAnsi="Cambria Math"/>
                </w:rPr>
                <m:t>max</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d>
            <m:dPr>
              <m:ctrlPr>
                <w:rPr>
                  <w:rFonts w:ascii="Cambria Math" w:hAnsi="Cambria Math"/>
                  <w:i/>
                </w:rPr>
              </m:ctrlPr>
            </m:dPr>
            <m:e>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r>
                <w:rPr>
                  <w:rFonts w:ascii="Cambria Math" w:hAnsi="Cambria Math"/>
                </w:rPr>
                <m:t>-1</m:t>
              </m:r>
            </m:e>
          </m:d>
          <m:r>
            <w:rPr>
              <w:rFonts w:ascii="Cambria Math" w:hAnsi="Cambria Math"/>
            </w:rPr>
            <m:t xml:space="preserve"> for x=nπ</m:t>
          </m:r>
        </m:oMath>
      </m:oMathPara>
    </w:p>
    <w:p w14:paraId="19979629" w14:textId="77777777" w:rsidR="00EC1B6F" w:rsidRDefault="00EC1B6F" w:rsidP="004053AD"/>
    <w:p w14:paraId="7C063A62" w14:textId="77777777" w:rsidR="00A3766B" w:rsidRDefault="00A3766B" w:rsidP="004053AD"/>
    <w:p w14:paraId="3B030B06" w14:textId="614FAE2E" w:rsidR="00A3766B" w:rsidRDefault="00FF1AEC" w:rsidP="00A3766B">
      <w:pPr>
        <w:keepNext/>
        <w:jc w:val="center"/>
      </w:pPr>
      <w:r>
        <w:rPr>
          <w:noProof/>
          <w:lang w:val="en-GB" w:eastAsia="en-GB"/>
        </w:rPr>
        <w:drawing>
          <wp:inline distT="0" distB="0" distL="0" distR="0" wp14:anchorId="48DA0688" wp14:editId="16E70AE0">
            <wp:extent cx="5549827" cy="2938765"/>
            <wp:effectExtent l="0" t="0" r="13335" b="1460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ECAAE02" w14:textId="501C98B6" w:rsidR="00A3766B" w:rsidRDefault="00A3766B" w:rsidP="00A3766B">
      <w:pPr>
        <w:pStyle w:val="Caption"/>
      </w:pPr>
      <w:bookmarkStart w:id="134" w:name="_Toc446075149"/>
      <w:r>
        <w:t xml:space="preserve">Figure </w:t>
      </w:r>
      <w:r>
        <w:fldChar w:fldCharType="begin"/>
      </w:r>
      <w:r>
        <w:instrText xml:space="preserve"> SEQ Figure \* ARABIC </w:instrText>
      </w:r>
      <w:r>
        <w:fldChar w:fldCharType="separate"/>
      </w:r>
      <w:r w:rsidR="00CA0502">
        <w:rPr>
          <w:noProof/>
        </w:rPr>
        <w:t>16</w:t>
      </w:r>
      <w:r>
        <w:fldChar w:fldCharType="end"/>
      </w:r>
      <w:r w:rsidR="00956987">
        <w:t>: Showing error between math.h and our CORDIC algorithm</w:t>
      </w:r>
      <w:bookmarkEnd w:id="134"/>
    </w:p>
    <w:p w14:paraId="012B829E" w14:textId="674C21B2" w:rsidR="005635D1" w:rsidRDefault="004053AD" w:rsidP="005635D1">
      <w:pPr>
        <w:ind w:firstLine="720"/>
      </w:pPr>
      <w:r>
        <w:t xml:space="preserve">Running test case 3 again, the accuracy of our 16 stage CORDIC block was tested against the math.h cosine implementation. The absolute error and the percentage error at </w:t>
      </w:r>
      <w:r w:rsidR="00E123C3">
        <w:t>every 4000</w:t>
      </w:r>
      <w:r w:rsidR="00E123C3" w:rsidRPr="00E123C3">
        <w:rPr>
          <w:vertAlign w:val="superscript"/>
        </w:rPr>
        <w:t>th</w:t>
      </w:r>
      <w:r w:rsidR="00E123C3">
        <w:t xml:space="preserve"> value, i.e. every integer,</w:t>
      </w:r>
      <w:r w:rsidR="007A1606">
        <w:t xml:space="preserve"> were plotted in Figure 16</w:t>
      </w:r>
      <w:r>
        <w:t>. The percentage error is greatest when the cosine output value is around zero, as then a tiny error in the CORDIC algorithm corresponds to a large percentage difference between the two implementations</w:t>
      </w:r>
      <w:r w:rsidR="00FF1AEC">
        <w:t xml:space="preserve"> (</w:t>
      </w:r>
      <m:oMath>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11</m:t>
                </m:r>
              </m:e>
            </m:d>
          </m:e>
        </m:func>
        <m:r>
          <w:rPr>
            <w:rFonts w:ascii="Cambria Math" w:hAnsi="Cambria Math"/>
          </w:rPr>
          <m:t xml:space="preserve">= </m:t>
        </m:r>
        <m:r>
          <m:rPr>
            <m:sty m:val="p"/>
          </m:rPr>
          <w:rPr>
            <w:rFonts w:ascii="Cambria Math" w:hAnsi="Cambria Math"/>
          </w:rPr>
          <m:t>0.00442569798)</m:t>
        </m:r>
      </m:oMath>
      <w:r>
        <w:t xml:space="preserve">. </w:t>
      </w:r>
      <w:r w:rsidR="005635D1">
        <w:t>However, the maximum percentage error is still only 0.42%, a very respectable result.</w:t>
      </w:r>
    </w:p>
    <w:p w14:paraId="644EAD5D" w14:textId="77777777" w:rsidR="001850ED" w:rsidRDefault="001850ED" w:rsidP="001850ED"/>
    <w:p w14:paraId="5B8BBE15" w14:textId="7201917E" w:rsidR="007C1DB1" w:rsidRDefault="005635D1" w:rsidP="007C1DB1">
      <w:pPr>
        <w:keepNext/>
      </w:pPr>
      <w:r>
        <w:rPr>
          <w:noProof/>
          <w:lang w:val="en-GB" w:eastAsia="en-GB"/>
        </w:rPr>
        <w:lastRenderedPageBreak/>
        <w:drawing>
          <wp:inline distT="0" distB="0" distL="0" distR="0" wp14:anchorId="41378AB5" wp14:editId="7CC34571">
            <wp:extent cx="5401945" cy="3140765"/>
            <wp:effectExtent l="0" t="0" r="8255" b="254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4286A3D" w14:textId="5A2E450D" w:rsidR="007C1DB1" w:rsidRDefault="007C1DB1" w:rsidP="007C1DB1">
      <w:pPr>
        <w:pStyle w:val="Caption"/>
      </w:pPr>
      <w:bookmarkStart w:id="135" w:name="_Toc446075150"/>
      <w:r>
        <w:t xml:space="preserve">Figure </w:t>
      </w:r>
      <w:r>
        <w:fldChar w:fldCharType="begin"/>
      </w:r>
      <w:r>
        <w:instrText xml:space="preserve"> SEQ Figure \* ARABIC </w:instrText>
      </w:r>
      <w:r>
        <w:fldChar w:fldCharType="separate"/>
      </w:r>
      <w:r w:rsidR="00CA0502">
        <w:rPr>
          <w:noProof/>
        </w:rPr>
        <w:t>17</w:t>
      </w:r>
      <w:r>
        <w:fldChar w:fldCharType="end"/>
      </w:r>
      <w:r>
        <w:t>: cos(11) Error Comparison</w:t>
      </w:r>
      <w:bookmarkEnd w:id="135"/>
    </w:p>
    <w:p w14:paraId="3C1BDA31" w14:textId="77777777" w:rsidR="007C1DB1" w:rsidRDefault="007C1DB1" w:rsidP="007C1DB1"/>
    <w:p w14:paraId="138E54CF" w14:textId="29E14B7F" w:rsidR="007C1DB1" w:rsidRDefault="007C1DB1" w:rsidP="007C1DB1">
      <w:r>
        <w:tab/>
        <w:t>To find out more about cos(11), the Modelsim CORDIC iterations were plotted on Excel. Interesting, there are two spikes of 360000% difference between the actual result and the CORDIC stage result. In Figure 18, theses two points are clearly seen as the 4</w:t>
      </w:r>
      <w:r w:rsidRPr="007C1DB1">
        <w:rPr>
          <w:vertAlign w:val="superscript"/>
        </w:rPr>
        <w:t>th</w:t>
      </w:r>
      <w:r>
        <w:t>, 6</w:t>
      </w:r>
      <w:r w:rsidRPr="007C1DB1">
        <w:rPr>
          <w:vertAlign w:val="superscript"/>
        </w:rPr>
        <w:t>th</w:t>
      </w:r>
      <w:r>
        <w:t>, and the 7</w:t>
      </w:r>
      <w:r w:rsidRPr="007C1DB1">
        <w:rPr>
          <w:vertAlign w:val="superscript"/>
        </w:rPr>
        <w:t>th</w:t>
      </w:r>
      <w:r>
        <w:t xml:space="preserve"> stage.</w:t>
      </w:r>
      <w:r w:rsidR="005635D1">
        <w:t xml:space="preserve"> This operation however is normal, as the CORDIC algorithm can rotate. Hence, this simulation further justifies using a minimum amount of CORDIC stages – in our case, 16.</w:t>
      </w:r>
    </w:p>
    <w:p w14:paraId="03EFAD90" w14:textId="77777777" w:rsidR="007C1DB1" w:rsidRDefault="007C1DB1" w:rsidP="007C1DB1"/>
    <w:p w14:paraId="7179ABF0" w14:textId="77777777" w:rsidR="007C1DB1" w:rsidRDefault="007C1DB1" w:rsidP="007C1DB1">
      <w:pPr>
        <w:keepNext/>
      </w:pPr>
      <w:r>
        <w:rPr>
          <w:noProof/>
          <w:lang w:val="en-GB" w:eastAsia="en-GB"/>
        </w:rPr>
        <w:drawing>
          <wp:inline distT="0" distB="0" distL="0" distR="0" wp14:anchorId="1E4ADDC2" wp14:editId="2C6B02A5">
            <wp:extent cx="5161915" cy="2093595"/>
            <wp:effectExtent l="0" t="0" r="635" b="1905"/>
            <wp:docPr id="35" name="Picture 35" descr="http://i.mufff.in/96a3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ufff.in/96a329.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1915" cy="2093595"/>
                    </a:xfrm>
                    <a:prstGeom prst="rect">
                      <a:avLst/>
                    </a:prstGeom>
                    <a:noFill/>
                    <a:ln>
                      <a:noFill/>
                    </a:ln>
                  </pic:spPr>
                </pic:pic>
              </a:graphicData>
            </a:graphic>
          </wp:inline>
        </w:drawing>
      </w:r>
    </w:p>
    <w:p w14:paraId="2CCCA9D7" w14:textId="43FC9386" w:rsidR="007C1DB1" w:rsidRPr="007C1DB1" w:rsidRDefault="007C1DB1" w:rsidP="005635D1">
      <w:pPr>
        <w:pStyle w:val="Caption"/>
      </w:pPr>
      <w:bookmarkStart w:id="136" w:name="_Toc446075151"/>
      <w:r>
        <w:t xml:space="preserve">Figure </w:t>
      </w:r>
      <w:r>
        <w:fldChar w:fldCharType="begin"/>
      </w:r>
      <w:r>
        <w:instrText xml:space="preserve"> SEQ Figure \* ARABIC </w:instrText>
      </w:r>
      <w:r>
        <w:fldChar w:fldCharType="separate"/>
      </w:r>
      <w:r w:rsidR="00CA0502">
        <w:rPr>
          <w:noProof/>
        </w:rPr>
        <w:t>18</w:t>
      </w:r>
      <w:r>
        <w:fldChar w:fldCharType="end"/>
      </w:r>
      <w:r>
        <w:t>: cos(11) CORDIC stages</w:t>
      </w:r>
      <w:bookmarkEnd w:id="136"/>
    </w:p>
    <w:p w14:paraId="1C5D696B" w14:textId="77777777" w:rsidR="007C1DB1" w:rsidRDefault="007C1DB1" w:rsidP="001850ED"/>
    <w:p w14:paraId="52659FF4" w14:textId="19752248" w:rsidR="00FC325C" w:rsidRDefault="00FC325C" w:rsidP="00FC325C">
      <w:pPr>
        <w:pStyle w:val="Heading4"/>
      </w:pPr>
      <w:r>
        <w:t>Overall</w:t>
      </w:r>
    </w:p>
    <w:p w14:paraId="11FB9520" w14:textId="77777777" w:rsidR="00681CC7" w:rsidRDefault="00681CC7" w:rsidP="00681CC7">
      <w:pPr>
        <w:pStyle w:val="tablehead"/>
        <w:numPr>
          <w:ilvl w:val="0"/>
          <w:numId w:val="23"/>
        </w:numPr>
        <w:rPr>
          <w:rFonts w:ascii="Adobe Garamond Pro" w:eastAsia="MS Mincho" w:hAnsi="Adobe Garamond Pro"/>
          <w:noProof w:val="0"/>
          <w:spacing w:val="-1"/>
          <w:sz w:val="20"/>
          <w:szCs w:val="20"/>
        </w:rPr>
      </w:pPr>
      <w:r w:rsidRPr="00B23309">
        <w:rPr>
          <w:color w:val="FF0000"/>
        </w:rPr>
        <w:tab/>
      </w:r>
    </w:p>
    <w:tbl>
      <w:tblPr>
        <w:tblStyle w:val="GridTable1Light"/>
        <w:tblW w:w="5545" w:type="dxa"/>
        <w:jc w:val="center"/>
        <w:tblLayout w:type="fixed"/>
        <w:tblLook w:val="04A0" w:firstRow="1" w:lastRow="0" w:firstColumn="1" w:lastColumn="0" w:noHBand="0" w:noVBand="1"/>
      </w:tblPr>
      <w:tblGrid>
        <w:gridCol w:w="1129"/>
        <w:gridCol w:w="1418"/>
        <w:gridCol w:w="1522"/>
        <w:gridCol w:w="1476"/>
      </w:tblGrid>
      <w:tr w:rsidR="000115DF" w14:paraId="65C1B771" w14:textId="29470B9F" w:rsidTr="000115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B94A651" w14:textId="77777777" w:rsidR="000115DF" w:rsidRDefault="000115DF" w:rsidP="00382DB1">
            <w:pPr>
              <w:rPr>
                <w:rFonts w:eastAsia="MS Mincho"/>
              </w:rPr>
            </w:pPr>
            <w:r>
              <w:rPr>
                <w:rFonts w:eastAsia="MS Mincho"/>
              </w:rPr>
              <w:t>Latency</w:t>
            </w:r>
          </w:p>
        </w:tc>
        <w:tc>
          <w:tcPr>
            <w:tcW w:w="1418" w:type="dxa"/>
            <w:tcBorders>
              <w:top w:val="single" w:sz="4" w:space="0" w:color="999999" w:themeColor="text1" w:themeTint="66"/>
              <w:left w:val="single" w:sz="4" w:space="0" w:color="999999" w:themeColor="text1" w:themeTint="66"/>
              <w:right w:val="single" w:sz="4" w:space="0" w:color="999999" w:themeColor="text1" w:themeTint="66"/>
            </w:tcBorders>
          </w:tcPr>
          <w:p w14:paraId="10BD6C63" w14:textId="1BDF0D33" w:rsidR="000115DF" w:rsidRDefault="000115DF" w:rsidP="00382DB1">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MATLAB</w:t>
            </w:r>
          </w:p>
        </w:tc>
        <w:tc>
          <w:tcPr>
            <w:tcW w:w="1522" w:type="dxa"/>
            <w:tcBorders>
              <w:top w:val="single" w:sz="4" w:space="0" w:color="999999" w:themeColor="text1" w:themeTint="66"/>
              <w:left w:val="single" w:sz="4" w:space="0" w:color="999999" w:themeColor="text1" w:themeTint="66"/>
              <w:right w:val="single" w:sz="4" w:space="0" w:color="999999" w:themeColor="text1" w:themeTint="66"/>
            </w:tcBorders>
          </w:tcPr>
          <w:p w14:paraId="4DF3C84A" w14:textId="3ACD1847" w:rsidR="000115DF" w:rsidRDefault="000115DF" w:rsidP="00681CC7">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 xml:space="preserve">Math.h </w:t>
            </w:r>
          </w:p>
        </w:tc>
        <w:tc>
          <w:tcPr>
            <w:tcW w:w="1476" w:type="dxa"/>
            <w:tcBorders>
              <w:top w:val="single" w:sz="4" w:space="0" w:color="999999" w:themeColor="text1" w:themeTint="66"/>
              <w:left w:val="single" w:sz="4" w:space="0" w:color="999999" w:themeColor="text1" w:themeTint="66"/>
              <w:right w:val="single" w:sz="4" w:space="0" w:color="999999" w:themeColor="text1" w:themeTint="66"/>
            </w:tcBorders>
          </w:tcPr>
          <w:p w14:paraId="1C578CD0" w14:textId="77777777" w:rsidR="000115DF" w:rsidRDefault="000115DF" w:rsidP="00382DB1">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x)</w:t>
            </w:r>
          </w:p>
        </w:tc>
      </w:tr>
      <w:tr w:rsidR="000115DF" w14:paraId="6EB0E9C0" w14:textId="5AE4C8A7" w:rsidTr="000115DF">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3A74683" w14:textId="77777777" w:rsidR="000115DF" w:rsidRDefault="000115DF" w:rsidP="000115DF">
            <w:pPr>
              <w:rPr>
                <w:rFonts w:eastAsia="MS Mincho"/>
              </w:rPr>
            </w:pPr>
            <w:bookmarkStart w:id="137" w:name="_Hlk445755020"/>
            <w:r>
              <w:rPr>
                <w:rFonts w:eastAsia="MS Mincho"/>
              </w:rPr>
              <w:t>Case 1</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348EEF9" w14:textId="4B439DAD" w:rsidR="000115DF" w:rsidRDefault="000115DF" w:rsidP="000115DF">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879.8730</w:t>
            </w:r>
          </w:p>
        </w:tc>
        <w:tc>
          <w:tcPr>
            <w:tcW w:w="15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004A910" w14:textId="4443A3B2" w:rsidR="000115DF" w:rsidRDefault="000115DF" w:rsidP="000115DF">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879.867188</w:t>
            </w:r>
          </w:p>
        </w:tc>
        <w:tc>
          <w:tcPr>
            <w:tcW w:w="14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DD6A627" w14:textId="3B2836C7" w:rsidR="000115DF" w:rsidRDefault="000115DF" w:rsidP="000115DF">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881.226562</w:t>
            </w:r>
          </w:p>
        </w:tc>
      </w:tr>
      <w:tr w:rsidR="000115DF" w14:paraId="5B3F1FD8" w14:textId="2E7EF22E" w:rsidTr="000115DF">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40464D0" w14:textId="77777777" w:rsidR="000115DF" w:rsidRDefault="000115DF" w:rsidP="000115DF">
            <w:pPr>
              <w:rPr>
                <w:rFonts w:eastAsia="MS Mincho"/>
              </w:rPr>
            </w:pPr>
            <w:r>
              <w:rPr>
                <w:rFonts w:eastAsia="MS Mincho"/>
              </w:rPr>
              <w:t>Case 2</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79C2EFF" w14:textId="4CCC7678" w:rsidR="000115DF" w:rsidRDefault="000115DF" w:rsidP="000115DF">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26818.14</w:t>
            </w:r>
          </w:p>
        </w:tc>
        <w:tc>
          <w:tcPr>
            <w:tcW w:w="15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DC39F4B" w14:textId="71EBAC1E" w:rsidR="000115DF" w:rsidRDefault="000115DF" w:rsidP="000115DF">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6973.640625</w:t>
            </w:r>
          </w:p>
        </w:tc>
        <w:tc>
          <w:tcPr>
            <w:tcW w:w="14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4C2ABA2" w14:textId="39154859" w:rsidR="000115DF" w:rsidRDefault="000115DF" w:rsidP="000115DF">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6943.906250</w:t>
            </w:r>
          </w:p>
        </w:tc>
      </w:tr>
      <w:tr w:rsidR="000115DF" w14:paraId="5338D4A1" w14:textId="05EBCC3D" w:rsidTr="000115DF">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FB591F0" w14:textId="77777777" w:rsidR="000115DF" w:rsidRDefault="000115DF" w:rsidP="000115DF">
            <w:pPr>
              <w:tabs>
                <w:tab w:val="center" w:pos="598"/>
              </w:tabs>
              <w:rPr>
                <w:rFonts w:eastAsia="MS Mincho"/>
              </w:rPr>
            </w:pPr>
            <w:r>
              <w:rPr>
                <w:rFonts w:eastAsia="MS Mincho"/>
              </w:rPr>
              <w:t>Case 3</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3AC7051" w14:textId="55AED74D" w:rsidR="000115DF" w:rsidRDefault="000115DF" w:rsidP="000115DF">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2774366.3</w:t>
            </w:r>
          </w:p>
        </w:tc>
        <w:tc>
          <w:tcPr>
            <w:tcW w:w="15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95D9BE1" w14:textId="7936ED89" w:rsidR="000115DF" w:rsidRDefault="000115DF" w:rsidP="000115DF">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7022500</w:t>
            </w:r>
          </w:p>
        </w:tc>
        <w:tc>
          <w:tcPr>
            <w:tcW w:w="14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731F960" w14:textId="13C8A1DD" w:rsidR="000115DF" w:rsidRDefault="000115DF" w:rsidP="000115DF">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7025504</w:t>
            </w:r>
          </w:p>
        </w:tc>
      </w:tr>
      <w:bookmarkEnd w:id="137"/>
    </w:tbl>
    <w:p w14:paraId="2D45FEF9" w14:textId="77777777" w:rsidR="00FC325C" w:rsidRPr="00FC325C" w:rsidRDefault="00FC325C" w:rsidP="00FC325C"/>
    <w:p w14:paraId="394273C3" w14:textId="670468DF" w:rsidR="00695C5A" w:rsidRDefault="00695C5A" w:rsidP="00695C5A">
      <w:pPr>
        <w:pStyle w:val="Heading1"/>
      </w:pPr>
      <w:bookmarkStart w:id="138" w:name="_Toc445761022"/>
      <w:bookmarkStart w:id="139" w:name="_Toc446072276"/>
      <w:r>
        <w:lastRenderedPageBreak/>
        <w:t>Task 8: Add Dedicated Hardware Bock to compute the arithmetic expression</w:t>
      </w:r>
      <w:bookmarkEnd w:id="138"/>
      <w:bookmarkEnd w:id="139"/>
    </w:p>
    <w:p w14:paraId="5DF04E9B" w14:textId="1547B6BB" w:rsidR="00695C5A" w:rsidRDefault="00695C5A" w:rsidP="00695C5A">
      <w:pPr>
        <w:pStyle w:val="Heading2"/>
      </w:pPr>
      <w:bookmarkStart w:id="140" w:name="_Toc445761023"/>
      <w:bookmarkStart w:id="141" w:name="_Toc446072277"/>
      <w:r>
        <w:t>Aim</w:t>
      </w:r>
      <w:bookmarkEnd w:id="140"/>
      <w:bookmarkEnd w:id="141"/>
      <w:r>
        <w:t xml:space="preserve"> </w:t>
      </w:r>
    </w:p>
    <w:p w14:paraId="523C96F5" w14:textId="103A5221" w:rsidR="00FC6CEB" w:rsidRDefault="00695C5A" w:rsidP="00287A6E">
      <w:pPr>
        <w:ind w:firstLine="720"/>
      </w:pPr>
      <w:r>
        <w:t xml:space="preserve">Task 8 was an open-ended task – the aim is to accelerate the arithmetic expression using whatever methods available. </w:t>
      </w:r>
      <w:r w:rsidR="00F7460F">
        <w:t>Several methods, some successful, some not, are documented below.</w:t>
      </w:r>
      <w:r w:rsidR="00FC6CEB">
        <w:t xml:space="preserve"> </w:t>
      </w:r>
    </w:p>
    <w:p w14:paraId="31588AFD" w14:textId="77777777" w:rsidR="00686750" w:rsidRDefault="00686750" w:rsidP="00695C5A"/>
    <w:p w14:paraId="2B25E9A2" w14:textId="450CDB47" w:rsidR="00695C5A" w:rsidRDefault="00445F19" w:rsidP="00695C5A">
      <w:pPr>
        <w:pStyle w:val="Heading2"/>
      </w:pPr>
      <w:bookmarkStart w:id="142" w:name="_Toc445761024"/>
      <w:bookmarkStart w:id="143" w:name="_Toc446072278"/>
      <w:r>
        <w:t xml:space="preserve">Method </w:t>
      </w:r>
      <w:r w:rsidR="00132174">
        <w:t>1</w:t>
      </w:r>
      <w:r>
        <w:t>: Unrolling the CORDIC hardware block</w:t>
      </w:r>
      <w:bookmarkEnd w:id="142"/>
      <w:bookmarkEnd w:id="143"/>
    </w:p>
    <w:p w14:paraId="38D12C68" w14:textId="78D667AB" w:rsidR="00902F4A" w:rsidRDefault="00902F4A" w:rsidP="00902F4A">
      <w:pPr>
        <w:pStyle w:val="Heading3"/>
      </w:pPr>
      <w:bookmarkStart w:id="144" w:name="_Toc445761025"/>
      <w:bookmarkStart w:id="145" w:name="_Toc446072279"/>
      <w:r>
        <w:t>Methodology and Implementation</w:t>
      </w:r>
      <w:bookmarkEnd w:id="144"/>
      <w:bookmarkEnd w:id="145"/>
    </w:p>
    <w:p w14:paraId="25332228" w14:textId="2E715393" w:rsidR="00F7460F" w:rsidRDefault="00F7460F" w:rsidP="00287A6E">
      <w:pPr>
        <w:ind w:firstLine="720"/>
      </w:pPr>
      <w:r>
        <w:t xml:space="preserve">The CORDIC algorithm has a </w:t>
      </w:r>
      <w:r w:rsidRPr="00A012F8">
        <w:rPr>
          <w:rStyle w:val="SourceCodeChar"/>
        </w:rPr>
        <w:t>for</w:t>
      </w:r>
      <w:r>
        <w:t xml:space="preserve"> loop to calculate the iterations of the algorithm. This loop takes n cycles to execute, where n is the number of stages of the CORDIC algorithm. In Figure 1</w:t>
      </w:r>
      <w:r w:rsidR="00CF6000">
        <w:t>9</w:t>
      </w:r>
      <w:r>
        <w:t xml:space="preserve">, the Modelsim waveform is shown. </w:t>
      </w:r>
      <w:r w:rsidR="00CF6000">
        <w:t>Figure 21, 22 show</w:t>
      </w:r>
      <w:r w:rsidR="002F4C3C">
        <w:t xml:space="preserve"> the doubling of commands in the </w:t>
      </w:r>
      <w:r w:rsidR="002F4C3C" w:rsidRPr="00A012F8">
        <w:rPr>
          <w:rStyle w:val="SourceCodeChar"/>
        </w:rPr>
        <w:t>for</w:t>
      </w:r>
      <w:r w:rsidR="002F4C3C">
        <w:t xml:space="preserve"> loop, and the halving of the for loop iterations.</w:t>
      </w:r>
      <w:r>
        <w:t xml:space="preserve"> </w:t>
      </w:r>
    </w:p>
    <w:p w14:paraId="7F2BCDF8" w14:textId="77777777" w:rsidR="007A1606" w:rsidRDefault="007A1606" w:rsidP="00287A6E">
      <w:pPr>
        <w:ind w:firstLine="720"/>
      </w:pPr>
    </w:p>
    <w:p w14:paraId="7D5B1720" w14:textId="77777777" w:rsidR="007A1606" w:rsidRDefault="007A1606" w:rsidP="007A1606">
      <w:pPr>
        <w:keepNext/>
        <w:jc w:val="center"/>
      </w:pPr>
      <w:r w:rsidRPr="000152ED">
        <w:rPr>
          <w:noProof/>
          <w:lang w:val="en-GB" w:eastAsia="en-GB"/>
        </w:rPr>
        <w:drawing>
          <wp:inline distT="0" distB="0" distL="0" distR="0" wp14:anchorId="5654D049" wp14:editId="0EC76BD2">
            <wp:extent cx="4525505" cy="2424962"/>
            <wp:effectExtent l="0" t="0" r="8890" b="0"/>
            <wp:docPr id="28" name="Picture 28" descr="D:\OneDrive\Imperial\EE 3rd Year Coursework\DSD\report_3\screenshots\cord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neDrive\Imperial\EE 3rd Year Coursework\DSD\report_3\screenshots\cordic.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30356" cy="2427562"/>
                    </a:xfrm>
                    <a:prstGeom prst="rect">
                      <a:avLst/>
                    </a:prstGeom>
                    <a:noFill/>
                    <a:ln>
                      <a:noFill/>
                    </a:ln>
                  </pic:spPr>
                </pic:pic>
              </a:graphicData>
            </a:graphic>
          </wp:inline>
        </w:drawing>
      </w:r>
    </w:p>
    <w:p w14:paraId="2A932076" w14:textId="54C1B5CB" w:rsidR="007A1606" w:rsidRDefault="007A1606" w:rsidP="007A1606">
      <w:pPr>
        <w:pStyle w:val="Caption"/>
        <w:jc w:val="left"/>
      </w:pPr>
      <w:bookmarkStart w:id="146" w:name="_Toc446075152"/>
      <w:r>
        <w:t>Figure 19</w:t>
      </w:r>
      <w:r>
        <w:fldChar w:fldCharType="begin"/>
      </w:r>
      <w:r>
        <w:instrText xml:space="preserve"> SEQ Figure \* ARABIC </w:instrText>
      </w:r>
      <w:r>
        <w:fldChar w:fldCharType="separate"/>
      </w:r>
      <w:r w:rsidR="00CA0502">
        <w:rPr>
          <w:noProof/>
        </w:rPr>
        <w:t>19</w:t>
      </w:r>
      <w:r>
        <w:fldChar w:fldCharType="end"/>
      </w:r>
      <w:r>
        <w:t>: Showing correct CORDIC result in 16 clock cycles</w:t>
      </w:r>
      <w:bookmarkEnd w:id="146"/>
    </w:p>
    <w:p w14:paraId="69510FD4" w14:textId="77777777" w:rsidR="007A1606" w:rsidRDefault="007A1606" w:rsidP="007A1606">
      <w:pPr>
        <w:keepNext/>
        <w:jc w:val="center"/>
      </w:pPr>
      <w:r w:rsidRPr="000152ED">
        <w:rPr>
          <w:noProof/>
          <w:lang w:val="en-GB" w:eastAsia="en-GB"/>
        </w:rPr>
        <w:drawing>
          <wp:inline distT="0" distB="0" distL="0" distR="0" wp14:anchorId="13800EF7" wp14:editId="32CACBA2">
            <wp:extent cx="4473845" cy="2193252"/>
            <wp:effectExtent l="0" t="0" r="3175" b="0"/>
            <wp:docPr id="29" name="Picture 29" descr="D:\OneDrive\Imperial\EE 3rd Year Coursework\DSD\report_3\screenshots\crodic un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neDrive\Imperial\EE 3rd Year Coursework\DSD\report_3\screenshots\crodic unrol.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93861" cy="2203065"/>
                    </a:xfrm>
                    <a:prstGeom prst="rect">
                      <a:avLst/>
                    </a:prstGeom>
                    <a:noFill/>
                    <a:ln>
                      <a:noFill/>
                    </a:ln>
                  </pic:spPr>
                </pic:pic>
              </a:graphicData>
            </a:graphic>
          </wp:inline>
        </w:drawing>
      </w:r>
    </w:p>
    <w:p w14:paraId="65D9245C" w14:textId="2554099F" w:rsidR="007A1606" w:rsidRDefault="007A1606" w:rsidP="007A1606">
      <w:pPr>
        <w:pStyle w:val="Caption"/>
      </w:pPr>
      <w:bookmarkStart w:id="147" w:name="_Toc446075153"/>
      <w:r>
        <w:t xml:space="preserve">Figure </w:t>
      </w:r>
      <w:r>
        <w:fldChar w:fldCharType="begin"/>
      </w:r>
      <w:r>
        <w:instrText xml:space="preserve"> SEQ Figure \* ARABIC </w:instrText>
      </w:r>
      <w:r>
        <w:fldChar w:fldCharType="separate"/>
      </w:r>
      <w:r w:rsidR="00CA0502">
        <w:rPr>
          <w:noProof/>
        </w:rPr>
        <w:t>20</w:t>
      </w:r>
      <w:r>
        <w:fldChar w:fldCharType="end"/>
      </w:r>
      <w:r>
        <w:t>0:</w:t>
      </w:r>
      <w:r w:rsidRPr="00956987">
        <w:t xml:space="preserve"> </w:t>
      </w:r>
      <w:r>
        <w:t>Showing correct CORDIC result in 8 clock cycles</w:t>
      </w:r>
      <w:bookmarkEnd w:id="147"/>
    </w:p>
    <w:p w14:paraId="6D469A4B" w14:textId="77777777" w:rsidR="00A34F88" w:rsidRDefault="00A34F88" w:rsidP="00F7460F">
      <w:pPr>
        <w:ind w:firstLine="288"/>
      </w:pPr>
    </w:p>
    <w:p w14:paraId="34050C7E" w14:textId="03B5A71A" w:rsidR="00F7460F" w:rsidRDefault="002F4C3C" w:rsidP="00287A6E">
      <w:pPr>
        <w:ind w:firstLine="720"/>
      </w:pPr>
      <w:r>
        <w:t xml:space="preserve">Figures </w:t>
      </w:r>
      <w:r w:rsidR="00CF6000">
        <w:t>19</w:t>
      </w:r>
      <w:r>
        <w:t xml:space="preserve"> and </w:t>
      </w:r>
      <w:r w:rsidR="00CF6000">
        <w:t>20</w:t>
      </w:r>
      <w:r>
        <w:t xml:space="preserve"> show unrolling the loop cutting the cycles needed by half, and giving the same result. </w:t>
      </w:r>
      <w:r w:rsidR="00A34F88">
        <w:t xml:space="preserve">The very slight difference in the least significant byte can be attributed to the shifting when unrolling. Instead of shifting by i-1, the unrolled version shifts by (i-1)*2. This comes from recursively computing the CORDIC equation, substituting i-1 into i-2’s iteration. </w:t>
      </w:r>
    </w:p>
    <w:p w14:paraId="5E748C83" w14:textId="77777777" w:rsidR="007A1606" w:rsidRDefault="007A1606" w:rsidP="007A1606">
      <w:pPr>
        <w:keepNext/>
        <w:ind w:firstLine="288"/>
      </w:pPr>
      <w:r>
        <w:rPr>
          <w:noProof/>
          <w:lang w:val="en-GB" w:eastAsia="en-GB"/>
        </w:rPr>
        <w:lastRenderedPageBreak/>
        <w:drawing>
          <wp:inline distT="0" distB="0" distL="0" distR="0" wp14:anchorId="31335978" wp14:editId="19FC1E5F">
            <wp:extent cx="5401945" cy="1446546"/>
            <wp:effectExtent l="0" t="0" r="8255" b="1270"/>
            <wp:docPr id="31" name="Picture 31" descr="http://i.mufff.in/5bb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ufff.in/5bb20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1945" cy="1446546"/>
                    </a:xfrm>
                    <a:prstGeom prst="rect">
                      <a:avLst/>
                    </a:prstGeom>
                    <a:noFill/>
                    <a:ln>
                      <a:noFill/>
                    </a:ln>
                  </pic:spPr>
                </pic:pic>
              </a:graphicData>
            </a:graphic>
          </wp:inline>
        </w:drawing>
      </w:r>
    </w:p>
    <w:p w14:paraId="383F5AA7" w14:textId="111E699A" w:rsidR="007A1606" w:rsidRDefault="007A1606" w:rsidP="007A1606">
      <w:pPr>
        <w:pStyle w:val="Caption"/>
      </w:pPr>
      <w:r>
        <w:t>Figure 21: VHDL CORDIC implementation</w:t>
      </w:r>
    </w:p>
    <w:p w14:paraId="6AD83F0C" w14:textId="77777777" w:rsidR="00CF6000" w:rsidRPr="00CF6000" w:rsidRDefault="00CF6000" w:rsidP="00CF6000"/>
    <w:p w14:paraId="71858312" w14:textId="77777777" w:rsidR="007A1606" w:rsidRDefault="007A1606" w:rsidP="007A1606">
      <w:pPr>
        <w:keepNext/>
      </w:pPr>
      <w:r>
        <w:rPr>
          <w:noProof/>
          <w:lang w:val="en-GB" w:eastAsia="en-GB"/>
        </w:rPr>
        <w:drawing>
          <wp:inline distT="0" distB="0" distL="0" distR="0" wp14:anchorId="7825EAD0" wp14:editId="61AE38A1">
            <wp:extent cx="5529560" cy="1574751"/>
            <wp:effectExtent l="0" t="0" r="0" b="6985"/>
            <wp:docPr id="30" name="Picture 30" descr="http://i.mufff.in/942f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ufff.in/942f9f.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0401" cy="1580686"/>
                    </a:xfrm>
                    <a:prstGeom prst="rect">
                      <a:avLst/>
                    </a:prstGeom>
                    <a:noFill/>
                    <a:ln>
                      <a:noFill/>
                    </a:ln>
                  </pic:spPr>
                </pic:pic>
              </a:graphicData>
            </a:graphic>
          </wp:inline>
        </w:drawing>
      </w:r>
    </w:p>
    <w:p w14:paraId="2A02318B" w14:textId="058C948F" w:rsidR="007A1606" w:rsidRDefault="007A1606" w:rsidP="007A1606">
      <w:pPr>
        <w:pStyle w:val="Caption"/>
      </w:pPr>
      <w:bookmarkStart w:id="148" w:name="_Toc446075154"/>
      <w:r>
        <w:t xml:space="preserve">Figure </w:t>
      </w:r>
      <w:r>
        <w:fldChar w:fldCharType="begin"/>
      </w:r>
      <w:r>
        <w:instrText xml:space="preserve"> SEQ Figure \* ARABIC </w:instrText>
      </w:r>
      <w:r>
        <w:fldChar w:fldCharType="separate"/>
      </w:r>
      <w:r w:rsidR="00CA0502">
        <w:rPr>
          <w:noProof/>
        </w:rPr>
        <w:t>21</w:t>
      </w:r>
      <w:r>
        <w:fldChar w:fldCharType="end"/>
      </w:r>
      <w:r>
        <w:t>2: VHDL unrolled CORDIC implementation</w:t>
      </w:r>
      <w:bookmarkEnd w:id="148"/>
    </w:p>
    <w:p w14:paraId="525282F8" w14:textId="5666C0F4" w:rsidR="00F7460F" w:rsidRDefault="000152ED" w:rsidP="002F4C3C">
      <w:pPr>
        <w:ind w:firstLine="720"/>
      </w:pPr>
      <w:r>
        <w:t>However, unrolling the CORDIC is at the expense of system resources.</w:t>
      </w:r>
      <w:r w:rsidR="00F7045D">
        <w:t xml:space="preserve"> Unrolling the original 28 stage CORDIC into 14*2 stages already requires more LE’s than the DE0 has</w:t>
      </w:r>
      <w:r w:rsidR="00C54CCA">
        <w:t xml:space="preserve"> (including the NIOS II)</w:t>
      </w:r>
      <w:r w:rsidR="00F7045D">
        <w:t>. We therefore settled on using 8*2 stages, as the 74% LE requirement would mean there was enough space left over for the NIOS II processor.</w:t>
      </w:r>
      <w:r w:rsidR="00C54CCA">
        <w:t xml:space="preserve"> Table X</w:t>
      </w:r>
      <w:r w:rsidR="007A1606">
        <w:t>II</w:t>
      </w:r>
      <w:r w:rsidR="00C54CCA">
        <w:t xml:space="preserve"> shows the LE’s needed by each CORDIC implementation (base NIOS II system subtracted away).</w:t>
      </w:r>
    </w:p>
    <w:p w14:paraId="73CADDA4" w14:textId="77777777" w:rsidR="002F4C3C" w:rsidRDefault="002F4C3C" w:rsidP="002F4C3C">
      <w:pPr>
        <w:pStyle w:val="tablehead"/>
        <w:numPr>
          <w:ilvl w:val="0"/>
          <w:numId w:val="23"/>
        </w:numPr>
        <w:rPr>
          <w:rFonts w:ascii="Adobe Garamond Pro" w:eastAsia="MS Mincho" w:hAnsi="Adobe Garamond Pro"/>
          <w:noProof w:val="0"/>
          <w:spacing w:val="-1"/>
          <w:sz w:val="20"/>
          <w:szCs w:val="20"/>
        </w:rPr>
      </w:pPr>
      <w:bookmarkStart w:id="149" w:name="OLE_LINK30"/>
      <w:bookmarkStart w:id="150" w:name="OLE_LINK31"/>
      <w:bookmarkStart w:id="151" w:name="OLE_LINK4"/>
    </w:p>
    <w:tbl>
      <w:tblPr>
        <w:tblStyle w:val="GridTable1Light"/>
        <w:tblW w:w="6800" w:type="dxa"/>
        <w:jc w:val="center"/>
        <w:tblLayout w:type="fixed"/>
        <w:tblLook w:val="04A0" w:firstRow="1" w:lastRow="0" w:firstColumn="1" w:lastColumn="0" w:noHBand="0" w:noVBand="1"/>
      </w:tblPr>
      <w:tblGrid>
        <w:gridCol w:w="1271"/>
        <w:gridCol w:w="1276"/>
        <w:gridCol w:w="1417"/>
        <w:gridCol w:w="1418"/>
        <w:gridCol w:w="1418"/>
      </w:tblGrid>
      <w:tr w:rsidR="00F7045D" w14:paraId="0B47617C" w14:textId="77777777" w:rsidTr="00F704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8A5E014" w14:textId="77777777" w:rsidR="00F7045D" w:rsidRDefault="00F7045D" w:rsidP="00382DB1">
            <w:pPr>
              <w:rPr>
                <w:rFonts w:eastAsia="MS Mincho"/>
              </w:rPr>
            </w:pPr>
            <w:r>
              <w:rPr>
                <w:rFonts w:eastAsia="MS Mincho"/>
              </w:rPr>
              <w:t>Resource</w:t>
            </w:r>
          </w:p>
        </w:tc>
        <w:tc>
          <w:tcPr>
            <w:tcW w:w="1276" w:type="dxa"/>
            <w:tcBorders>
              <w:top w:val="single" w:sz="4" w:space="0" w:color="999999" w:themeColor="text1" w:themeTint="66"/>
              <w:left w:val="single" w:sz="4" w:space="0" w:color="999999" w:themeColor="text1" w:themeTint="66"/>
              <w:right w:val="single" w:sz="4" w:space="0" w:color="999999" w:themeColor="text1" w:themeTint="66"/>
            </w:tcBorders>
          </w:tcPr>
          <w:p w14:paraId="1E9230B7" w14:textId="129DD615" w:rsidR="00F7045D" w:rsidRDefault="00F7045D" w:rsidP="00382DB1">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 16 Stages (8*2)</w:t>
            </w:r>
          </w:p>
        </w:tc>
        <w:tc>
          <w:tcPr>
            <w:tcW w:w="1417" w:type="dxa"/>
            <w:tcBorders>
              <w:top w:val="single" w:sz="4" w:space="0" w:color="999999" w:themeColor="text1" w:themeTint="66"/>
              <w:left w:val="single" w:sz="4" w:space="0" w:color="999999" w:themeColor="text1" w:themeTint="66"/>
              <w:right w:val="single" w:sz="4" w:space="0" w:color="999999" w:themeColor="text1" w:themeTint="66"/>
            </w:tcBorders>
          </w:tcPr>
          <w:p w14:paraId="6963A0F6" w14:textId="4374D9A5" w:rsidR="00F7045D" w:rsidRDefault="00F7045D" w:rsidP="00382DB1">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 16 Stages</w:t>
            </w:r>
          </w:p>
        </w:tc>
        <w:tc>
          <w:tcPr>
            <w:tcW w:w="1418" w:type="dxa"/>
            <w:tcBorders>
              <w:top w:val="single" w:sz="4" w:space="0" w:color="999999" w:themeColor="text1" w:themeTint="66"/>
              <w:left w:val="single" w:sz="4" w:space="0" w:color="999999" w:themeColor="text1" w:themeTint="66"/>
              <w:right w:val="single" w:sz="4" w:space="0" w:color="999999" w:themeColor="text1" w:themeTint="66"/>
            </w:tcBorders>
          </w:tcPr>
          <w:p w14:paraId="2E22FE52" w14:textId="34CB5377" w:rsidR="00F7045D" w:rsidRDefault="00F7045D" w:rsidP="00F7045D">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 28 Stages (14*2)</w:t>
            </w:r>
          </w:p>
        </w:tc>
        <w:tc>
          <w:tcPr>
            <w:tcW w:w="1418" w:type="dxa"/>
            <w:tcBorders>
              <w:top w:val="single" w:sz="4" w:space="0" w:color="999999" w:themeColor="text1" w:themeTint="66"/>
              <w:left w:val="single" w:sz="4" w:space="0" w:color="999999" w:themeColor="text1" w:themeTint="66"/>
              <w:right w:val="single" w:sz="4" w:space="0" w:color="999999" w:themeColor="text1" w:themeTint="66"/>
            </w:tcBorders>
          </w:tcPr>
          <w:p w14:paraId="3D30916A" w14:textId="44ADEFC6" w:rsidR="00F7045D" w:rsidRDefault="00F7045D" w:rsidP="00382DB1">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 28 Stages</w:t>
            </w:r>
          </w:p>
        </w:tc>
      </w:tr>
      <w:tr w:rsidR="00F7045D" w14:paraId="50ED2F90" w14:textId="77777777" w:rsidTr="00F7045D">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C737A95" w14:textId="77777777" w:rsidR="00F7045D" w:rsidRDefault="00F7045D" w:rsidP="0069759E">
            <w:pPr>
              <w:rPr>
                <w:rFonts w:eastAsia="MS Mincho"/>
              </w:rPr>
            </w:pPr>
            <w:r>
              <w:rPr>
                <w:rFonts w:eastAsia="MS Mincho"/>
              </w:rPr>
              <w:t>Logic Elements</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5328A3D" w14:textId="48D354D8" w:rsidR="00F7045D" w:rsidRDefault="00C54CCA" w:rsidP="00C54C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8200</w:t>
            </w:r>
            <w:r w:rsidR="00F7045D">
              <w:rPr>
                <w:rFonts w:eastAsia="MS Mincho"/>
              </w:rPr>
              <w:t xml:space="preserve"> (</w:t>
            </w:r>
            <w:r>
              <w:rPr>
                <w:rFonts w:eastAsia="MS Mincho"/>
              </w:rPr>
              <w:t>59</w:t>
            </w:r>
            <w:r w:rsidR="00F7045D">
              <w:rPr>
                <w:rFonts w:eastAsia="MS Mincho"/>
              </w:rPr>
              <w:t>%)</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EEDED0B" w14:textId="139CE239" w:rsidR="00F7045D" w:rsidRDefault="00C54CCA" w:rsidP="00C54C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007</w:t>
            </w:r>
            <w:r w:rsidR="00F7045D">
              <w:rPr>
                <w:rFonts w:eastAsia="MS Mincho"/>
              </w:rPr>
              <w:t xml:space="preserve"> (</w:t>
            </w:r>
            <w:r>
              <w:rPr>
                <w:rFonts w:eastAsia="MS Mincho"/>
              </w:rPr>
              <w:t>19</w:t>
            </w:r>
            <w:r w:rsidR="00F7045D">
              <w:rPr>
                <w:rFonts w:eastAsia="MS Mincho"/>
              </w:rPr>
              <w:t>%)</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8ABC99E" w14:textId="079B5C07" w:rsidR="00F7045D" w:rsidRDefault="00C54CCA" w:rsidP="00C54C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4431</w:t>
            </w:r>
            <w:r w:rsidR="00F7045D">
              <w:rPr>
                <w:rFonts w:eastAsia="MS Mincho"/>
              </w:rPr>
              <w:t xml:space="preserve"> (</w:t>
            </w:r>
            <w:r>
              <w:rPr>
                <w:rFonts w:eastAsia="MS Mincho"/>
              </w:rPr>
              <w:t>94</w:t>
            </w:r>
            <w:r w:rsidR="00F7045D">
              <w:rPr>
                <w:rFonts w:eastAsia="MS Mincho"/>
              </w:rPr>
              <w:t>%)</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7249175" w14:textId="4B5209DB" w:rsidR="00F7045D" w:rsidRDefault="00C54CCA" w:rsidP="00C54C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4413</w:t>
            </w:r>
            <w:r w:rsidR="00F7045D">
              <w:rPr>
                <w:rFonts w:eastAsia="MS Mincho"/>
              </w:rPr>
              <w:t xml:space="preserve"> (</w:t>
            </w:r>
            <w:r>
              <w:rPr>
                <w:rFonts w:eastAsia="MS Mincho"/>
              </w:rPr>
              <w:t>29</w:t>
            </w:r>
            <w:r w:rsidR="00F7045D">
              <w:rPr>
                <w:rFonts w:eastAsia="MS Mincho"/>
              </w:rPr>
              <w:t>%)</w:t>
            </w:r>
          </w:p>
        </w:tc>
      </w:tr>
      <w:bookmarkEnd w:id="149"/>
      <w:bookmarkEnd w:id="150"/>
      <w:bookmarkEnd w:id="151"/>
      <w:tr w:rsidR="00F7045D" w14:paraId="7887CCB6" w14:textId="77777777" w:rsidTr="00F7045D">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467D1B" w14:textId="2FF43082" w:rsidR="00F7045D" w:rsidRDefault="00B62275" w:rsidP="0069759E">
            <w:pPr>
              <w:rPr>
                <w:rFonts w:eastAsia="MS Mincho"/>
              </w:rPr>
            </w:pPr>
            <w:r>
              <w:rPr>
                <w:rFonts w:eastAsia="MS Mincho"/>
              </w:rPr>
              <w:t>Embedded Multipliers</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93A4DD3" w14:textId="4FBCDD54" w:rsidR="00F7045D" w:rsidRDefault="00F7045D" w:rsidP="0069759E">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4</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CC86966" w14:textId="74A6F42E" w:rsidR="00F7045D" w:rsidRDefault="00F7045D" w:rsidP="0069759E">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4</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F804E6A" w14:textId="63B946AD" w:rsidR="00F7045D" w:rsidRDefault="00F7045D" w:rsidP="0069759E">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4</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D6A0D29" w14:textId="713CC8A3" w:rsidR="00F7045D" w:rsidRDefault="00F7045D" w:rsidP="0069759E">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4</w:t>
            </w:r>
          </w:p>
        </w:tc>
      </w:tr>
      <w:tr w:rsidR="00F7045D" w14:paraId="42B6EC2F" w14:textId="77777777" w:rsidTr="00F7045D">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CC554C3" w14:textId="2D3D360F" w:rsidR="00F7045D" w:rsidRDefault="00B62275" w:rsidP="0069759E">
            <w:pPr>
              <w:rPr>
                <w:rFonts w:eastAsia="MS Mincho"/>
              </w:rPr>
            </w:pPr>
            <w:r>
              <w:rPr>
                <w:rFonts w:eastAsia="MS Mincho"/>
              </w:rPr>
              <w:t>Memory Bits</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9516D06" w14:textId="14BE75F5" w:rsidR="00F7045D" w:rsidRDefault="00F7045D" w:rsidP="0069759E">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91840</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3D02ACA" w14:textId="43F27595" w:rsidR="00F7045D" w:rsidRDefault="00F7045D" w:rsidP="0069759E">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91840</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4065649" w14:textId="2C8D7B5E" w:rsidR="00F7045D" w:rsidRDefault="00F7045D" w:rsidP="0069759E">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91840</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6FC9398" w14:textId="0A139FBD" w:rsidR="00F7045D" w:rsidRDefault="00F7045D" w:rsidP="0069759E">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91840</w:t>
            </w:r>
          </w:p>
        </w:tc>
      </w:tr>
      <w:tr w:rsidR="00F7045D" w14:paraId="30CA079D" w14:textId="77777777" w:rsidTr="00F7045D">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E8FA93A" w14:textId="77777777" w:rsidR="00F7045D" w:rsidRDefault="00F7045D" w:rsidP="00382DB1">
            <w:pPr>
              <w:rPr>
                <w:rFonts w:eastAsia="MS Mincho"/>
              </w:rPr>
            </w:pPr>
            <w:r>
              <w:rPr>
                <w:rFonts w:eastAsia="MS Mincho"/>
              </w:rPr>
              <w:t>Block Latency</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85C1453" w14:textId="1882088A" w:rsidR="00F7045D" w:rsidRDefault="00F7045D"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8</w:t>
            </w:r>
          </w:p>
        </w:tc>
        <w:tc>
          <w:tcPr>
            <w:tcW w:w="141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F84908A" w14:textId="4F8E523A" w:rsidR="00F7045D" w:rsidRDefault="00F7045D"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6</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BA9D68D" w14:textId="21F54879" w:rsidR="00F7045D" w:rsidRDefault="00F7045D"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32F1875" w14:textId="045292F8" w:rsidR="00F7045D" w:rsidRDefault="00F7045D" w:rsidP="00382DB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8</w:t>
            </w:r>
          </w:p>
        </w:tc>
      </w:tr>
    </w:tbl>
    <w:p w14:paraId="3C23A31D" w14:textId="77777777" w:rsidR="002F4C3C" w:rsidRDefault="002F4C3C" w:rsidP="002F4C3C">
      <w:pPr>
        <w:ind w:firstLine="720"/>
      </w:pPr>
    </w:p>
    <w:p w14:paraId="10A18750" w14:textId="2233DE3B" w:rsidR="00902F4A" w:rsidRDefault="00902F4A" w:rsidP="00902F4A">
      <w:pPr>
        <w:pStyle w:val="Heading3"/>
      </w:pPr>
      <w:bookmarkStart w:id="152" w:name="_Toc445761026"/>
      <w:bookmarkStart w:id="153" w:name="_Toc446072280"/>
      <w:r>
        <w:t>Performance</w:t>
      </w:r>
      <w:bookmarkEnd w:id="152"/>
      <w:bookmarkEnd w:id="153"/>
    </w:p>
    <w:p w14:paraId="1D9D63EC" w14:textId="77777777" w:rsidR="00A012F8" w:rsidRDefault="00A012F8" w:rsidP="00287A6E">
      <w:pPr>
        <w:ind w:firstLine="720"/>
      </w:pPr>
      <w:r>
        <w:t xml:space="preserve">Unrolling the loop by 2 will cut the number of cycles needed to calculate the result by half, 4 times will cut it by 4 times, etc. </w:t>
      </w:r>
    </w:p>
    <w:p w14:paraId="3A0F0FDA" w14:textId="43721264" w:rsidR="00A012F8" w:rsidRDefault="00A012F8" w:rsidP="00287A6E">
      <w:pPr>
        <w:ind w:firstLine="720"/>
      </w:pPr>
      <w:r>
        <w:t>Implementing this in a custom instruction give</w:t>
      </w:r>
      <w:r w:rsidR="00B62275">
        <w:t>s</w:t>
      </w:r>
      <w:r>
        <w:t xml:space="preserve"> a healthy boost of performance.</w:t>
      </w:r>
    </w:p>
    <w:p w14:paraId="07B4126F" w14:textId="77777777" w:rsidR="00902F4A" w:rsidRPr="00902F4A" w:rsidRDefault="00902F4A" w:rsidP="00902F4A"/>
    <w:p w14:paraId="595FF698" w14:textId="77777777" w:rsidR="00902F4A" w:rsidRDefault="00902F4A" w:rsidP="00902F4A">
      <w:pPr>
        <w:pStyle w:val="tablehead"/>
        <w:numPr>
          <w:ilvl w:val="0"/>
          <w:numId w:val="23"/>
        </w:numPr>
        <w:rPr>
          <w:rFonts w:ascii="Adobe Garamond Pro" w:eastAsia="MS Mincho" w:hAnsi="Adobe Garamond Pro"/>
          <w:noProof w:val="0"/>
          <w:spacing w:val="-1"/>
          <w:sz w:val="20"/>
          <w:szCs w:val="20"/>
        </w:rPr>
      </w:pPr>
      <w:bookmarkStart w:id="154" w:name="OLE_LINK32"/>
      <w:bookmarkStart w:id="155" w:name="OLE_LINK33"/>
      <w:bookmarkStart w:id="156" w:name="OLE_LINK5"/>
      <w:bookmarkStart w:id="157" w:name="OLE_LINK34"/>
    </w:p>
    <w:tbl>
      <w:tblPr>
        <w:tblStyle w:val="GridTable1Light"/>
        <w:tblW w:w="7933" w:type="dxa"/>
        <w:jc w:val="center"/>
        <w:tblLayout w:type="fixed"/>
        <w:tblLook w:val="04A0" w:firstRow="1" w:lastRow="0" w:firstColumn="1" w:lastColumn="0" w:noHBand="0" w:noVBand="1"/>
      </w:tblPr>
      <w:tblGrid>
        <w:gridCol w:w="2122"/>
        <w:gridCol w:w="1701"/>
        <w:gridCol w:w="1842"/>
        <w:gridCol w:w="2268"/>
      </w:tblGrid>
      <w:tr w:rsidR="00902F4A" w14:paraId="3F525079" w14:textId="77777777" w:rsidTr="00CF4AC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184129D" w14:textId="77777777" w:rsidR="00902F4A" w:rsidRDefault="00902F4A" w:rsidP="00902F4A">
            <w:pPr>
              <w:rPr>
                <w:rFonts w:eastAsia="MS Mincho"/>
              </w:rPr>
            </w:pPr>
            <w:r>
              <w:rPr>
                <w:rFonts w:eastAsia="MS Mincho"/>
              </w:rPr>
              <w:t>Resource</w:t>
            </w:r>
          </w:p>
        </w:tc>
        <w:tc>
          <w:tcPr>
            <w:tcW w:w="1701" w:type="dxa"/>
            <w:tcBorders>
              <w:top w:val="single" w:sz="4" w:space="0" w:color="999999" w:themeColor="text1" w:themeTint="66"/>
              <w:left w:val="single" w:sz="4" w:space="0" w:color="999999" w:themeColor="text1" w:themeTint="66"/>
              <w:right w:val="single" w:sz="4" w:space="0" w:color="999999" w:themeColor="text1" w:themeTint="66"/>
            </w:tcBorders>
          </w:tcPr>
          <w:p w14:paraId="38BDDD08" w14:textId="46DAE374" w:rsidR="00902F4A" w:rsidRDefault="00902F4A" w:rsidP="00902F4A">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Task 6</w:t>
            </w:r>
          </w:p>
        </w:tc>
        <w:tc>
          <w:tcPr>
            <w:tcW w:w="1842" w:type="dxa"/>
            <w:tcBorders>
              <w:top w:val="single" w:sz="4" w:space="0" w:color="999999" w:themeColor="text1" w:themeTint="66"/>
              <w:left w:val="single" w:sz="4" w:space="0" w:color="999999" w:themeColor="text1" w:themeTint="66"/>
              <w:right w:val="single" w:sz="4" w:space="0" w:color="999999" w:themeColor="text1" w:themeTint="66"/>
            </w:tcBorders>
          </w:tcPr>
          <w:p w14:paraId="52CAF25E" w14:textId="00A40126" w:rsidR="00902F4A" w:rsidRDefault="00902F4A" w:rsidP="00902F4A">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 16 Stages</w:t>
            </w:r>
          </w:p>
        </w:tc>
        <w:tc>
          <w:tcPr>
            <w:tcW w:w="2268" w:type="dxa"/>
            <w:tcBorders>
              <w:top w:val="single" w:sz="4" w:space="0" w:color="999999" w:themeColor="text1" w:themeTint="66"/>
              <w:left w:val="single" w:sz="4" w:space="0" w:color="999999" w:themeColor="text1" w:themeTint="66"/>
              <w:right w:val="single" w:sz="4" w:space="0" w:color="999999" w:themeColor="text1" w:themeTint="66"/>
            </w:tcBorders>
          </w:tcPr>
          <w:p w14:paraId="4EC0D81D" w14:textId="0CD4DEC4" w:rsidR="00902F4A" w:rsidRDefault="00902F4A" w:rsidP="00902F4A">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 16 Stages (8*2)</w:t>
            </w:r>
          </w:p>
        </w:tc>
      </w:tr>
      <w:tr w:rsidR="00CF4ACC" w14:paraId="53DF0554" w14:textId="77777777" w:rsidTr="00CF4ACC">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3E60906" w14:textId="5AF77B2C" w:rsidR="00CF4ACC" w:rsidRDefault="00CF4ACC" w:rsidP="00CF4ACC">
            <w:pPr>
              <w:rPr>
                <w:rFonts w:eastAsia="MS Mincho"/>
              </w:rPr>
            </w:pPr>
            <w:bookmarkStart w:id="158" w:name="_Hlk445751511"/>
            <w:r>
              <w:rPr>
                <w:rFonts w:eastAsia="MS Mincho"/>
              </w:rPr>
              <w:t>Case 1</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25E2584" w14:textId="4124AB4E" w:rsidR="00CF4ACC" w:rsidRDefault="00CF4ACC" w:rsidP="00CF4ACC">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3</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AF50791" w14:textId="38F13F0C" w:rsidR="00CF4ACC" w:rsidRDefault="004802D8" w:rsidP="00CF4ACC">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5301E17" w14:textId="0E44020A" w:rsidR="00CF4ACC" w:rsidRDefault="00CF4ACC" w:rsidP="00CF4ACC">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w:t>
            </w:r>
          </w:p>
        </w:tc>
      </w:tr>
      <w:tr w:rsidR="00CF4ACC" w14:paraId="1F02F6F6" w14:textId="77777777" w:rsidTr="00CF4ACC">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9C78F97" w14:textId="633D3ECB" w:rsidR="00CF4ACC" w:rsidRDefault="00CF4ACC" w:rsidP="00CF4ACC">
            <w:pPr>
              <w:rPr>
                <w:rFonts w:eastAsia="MS Mincho"/>
              </w:rPr>
            </w:pPr>
            <w:r>
              <w:rPr>
                <w:rFonts w:eastAsia="MS Mincho"/>
              </w:rPr>
              <w:t>Case 2</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3AC83FF" w14:textId="36CCB910" w:rsidR="00CF4ACC" w:rsidRDefault="00CF4ACC" w:rsidP="00CF4ACC">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7DC8991" w14:textId="285B2342" w:rsidR="00CF4ACC" w:rsidRDefault="004802D8"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w:t>
            </w:r>
            <w:r w:rsidR="00AB6381">
              <w:rPr>
                <w:rFonts w:eastAsia="MS Mincho"/>
              </w:rPr>
              <w:t>8</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296673A" w14:textId="7067D1A8" w:rsidR="00CF4ACC"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4</w:t>
            </w:r>
          </w:p>
        </w:tc>
      </w:tr>
      <w:tr w:rsidR="00CF4ACC" w14:paraId="360555DA" w14:textId="77777777" w:rsidTr="00CF4ACC">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91B983D" w14:textId="3F9EDC98" w:rsidR="00CF4ACC" w:rsidRDefault="00CF4ACC" w:rsidP="00CF4ACC">
            <w:pPr>
              <w:rPr>
                <w:rFonts w:eastAsia="MS Mincho"/>
              </w:rPr>
            </w:pPr>
            <w:r>
              <w:rPr>
                <w:rFonts w:eastAsia="MS Mincho"/>
              </w:rPr>
              <w:t>Case 3</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165F4C0" w14:textId="7B8CF5A3" w:rsidR="00CF4ACC" w:rsidRDefault="00CF4ACC" w:rsidP="00CF4ACC">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31</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2AC2226" w14:textId="6E2E8B3E" w:rsidR="00CF4ACC" w:rsidRDefault="00AB6381" w:rsidP="00CF4ACC">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714</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0A6B1F2" w14:textId="59E30EC5" w:rsidR="00CF4ACC"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343</w:t>
            </w:r>
          </w:p>
        </w:tc>
      </w:tr>
      <w:bookmarkEnd w:id="158"/>
      <w:tr w:rsidR="00902F4A" w14:paraId="09A637EE" w14:textId="77777777" w:rsidTr="00CF4ACC">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48D9390" w14:textId="614E4B06" w:rsidR="00902F4A" w:rsidRDefault="00902F4A" w:rsidP="00902F4A">
            <w:pPr>
              <w:rPr>
                <w:rFonts w:eastAsia="MS Mincho"/>
              </w:rPr>
            </w:pPr>
            <w:r>
              <w:rPr>
                <w:rFonts w:eastAsia="MS Mincho"/>
              </w:rPr>
              <w:t>Improvement</w:t>
            </w:r>
            <w:r w:rsidR="00CF4ACC">
              <w:rPr>
                <w:rFonts w:eastAsia="MS Mincho"/>
              </w:rPr>
              <w:t xml:space="preserve"> of Case 3</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6598C90" w14:textId="66E4599A" w:rsidR="00902F4A" w:rsidRDefault="00CF4ACC" w:rsidP="00902F4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662E110" w14:textId="0BD09AEF" w:rsidR="00902F4A" w:rsidRDefault="00AB6381" w:rsidP="00902F4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7.6%</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A61166D" w14:textId="4EFC2B57" w:rsidR="00902F4A" w:rsidRDefault="00AB6381" w:rsidP="00902F4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8.8</w:t>
            </w:r>
            <w:r w:rsidR="00CF4ACC">
              <w:rPr>
                <w:rFonts w:eastAsia="MS Mincho"/>
              </w:rPr>
              <w:t>%</w:t>
            </w:r>
          </w:p>
        </w:tc>
      </w:tr>
      <w:bookmarkEnd w:id="154"/>
      <w:bookmarkEnd w:id="155"/>
    </w:tbl>
    <w:p w14:paraId="0A7E930F" w14:textId="77777777" w:rsidR="00902F4A" w:rsidRDefault="00902F4A" w:rsidP="002F4C3C">
      <w:pPr>
        <w:ind w:firstLine="720"/>
      </w:pPr>
    </w:p>
    <w:p w14:paraId="6699FD19" w14:textId="49DB6EF4" w:rsidR="00902F4A" w:rsidRDefault="00902F4A" w:rsidP="00902F4A">
      <w:pPr>
        <w:pStyle w:val="Heading3"/>
      </w:pPr>
      <w:bookmarkStart w:id="159" w:name="_Toc445761027"/>
      <w:bookmarkStart w:id="160" w:name="_Toc446072281"/>
      <w:bookmarkEnd w:id="156"/>
      <w:bookmarkEnd w:id="157"/>
      <w:r>
        <w:t>Accuracy</w:t>
      </w:r>
      <w:bookmarkEnd w:id="159"/>
      <w:bookmarkEnd w:id="160"/>
    </w:p>
    <w:p w14:paraId="765931FC" w14:textId="221AA0DD" w:rsidR="007213EA" w:rsidRPr="007213EA" w:rsidRDefault="007213EA" w:rsidP="00132174">
      <w:pPr>
        <w:ind w:firstLine="720"/>
      </w:pPr>
      <w:r>
        <w:lastRenderedPageBreak/>
        <w:t xml:space="preserve">Accuracy did not change as the LSB differences after unrolling are beyond what floating point can represent. </w:t>
      </w:r>
      <w:r w:rsidR="00132174">
        <w:t>The accuracy is as expected.</w:t>
      </w:r>
    </w:p>
    <w:p w14:paraId="55385083" w14:textId="77777777" w:rsidR="00902F4A" w:rsidRDefault="00902F4A" w:rsidP="00902F4A">
      <w:pPr>
        <w:pStyle w:val="tablehead"/>
        <w:numPr>
          <w:ilvl w:val="0"/>
          <w:numId w:val="23"/>
        </w:numPr>
        <w:rPr>
          <w:rFonts w:ascii="Adobe Garamond Pro" w:eastAsia="MS Mincho" w:hAnsi="Adobe Garamond Pro"/>
          <w:noProof w:val="0"/>
          <w:spacing w:val="-1"/>
          <w:sz w:val="20"/>
          <w:szCs w:val="20"/>
        </w:rPr>
      </w:pPr>
      <w:bookmarkStart w:id="161" w:name="OLE_LINK36"/>
      <w:bookmarkStart w:id="162" w:name="OLE_LINK37"/>
    </w:p>
    <w:tbl>
      <w:tblPr>
        <w:tblStyle w:val="GridTable1Light"/>
        <w:tblW w:w="7933" w:type="dxa"/>
        <w:jc w:val="center"/>
        <w:tblLayout w:type="fixed"/>
        <w:tblLook w:val="04A0" w:firstRow="1" w:lastRow="0" w:firstColumn="1" w:lastColumn="0" w:noHBand="0" w:noVBand="1"/>
      </w:tblPr>
      <w:tblGrid>
        <w:gridCol w:w="2122"/>
        <w:gridCol w:w="1701"/>
        <w:gridCol w:w="1842"/>
        <w:gridCol w:w="2268"/>
      </w:tblGrid>
      <w:tr w:rsidR="00902F4A" w14:paraId="3F927265" w14:textId="77777777" w:rsidTr="00CF4AC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C75886E" w14:textId="77777777" w:rsidR="00902F4A" w:rsidRDefault="00902F4A" w:rsidP="00382DB1">
            <w:pPr>
              <w:rPr>
                <w:rFonts w:eastAsia="MS Mincho"/>
              </w:rPr>
            </w:pPr>
            <w:r>
              <w:rPr>
                <w:rFonts w:eastAsia="MS Mincho"/>
              </w:rPr>
              <w:t>Resource</w:t>
            </w:r>
          </w:p>
        </w:tc>
        <w:tc>
          <w:tcPr>
            <w:tcW w:w="1701" w:type="dxa"/>
            <w:tcBorders>
              <w:top w:val="single" w:sz="4" w:space="0" w:color="999999" w:themeColor="text1" w:themeTint="66"/>
              <w:left w:val="single" w:sz="4" w:space="0" w:color="999999" w:themeColor="text1" w:themeTint="66"/>
              <w:right w:val="single" w:sz="4" w:space="0" w:color="999999" w:themeColor="text1" w:themeTint="66"/>
            </w:tcBorders>
          </w:tcPr>
          <w:p w14:paraId="73FFD1CE" w14:textId="77777777" w:rsidR="00902F4A" w:rsidRDefault="00902F4A" w:rsidP="00382DB1">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Task 6</w:t>
            </w:r>
          </w:p>
        </w:tc>
        <w:tc>
          <w:tcPr>
            <w:tcW w:w="1842" w:type="dxa"/>
            <w:tcBorders>
              <w:top w:val="single" w:sz="4" w:space="0" w:color="999999" w:themeColor="text1" w:themeTint="66"/>
              <w:left w:val="single" w:sz="4" w:space="0" w:color="999999" w:themeColor="text1" w:themeTint="66"/>
              <w:right w:val="single" w:sz="4" w:space="0" w:color="999999" w:themeColor="text1" w:themeTint="66"/>
            </w:tcBorders>
          </w:tcPr>
          <w:p w14:paraId="3820B0C4" w14:textId="77777777" w:rsidR="00902F4A" w:rsidRDefault="00902F4A" w:rsidP="00382DB1">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 16 Stages</w:t>
            </w:r>
          </w:p>
        </w:tc>
        <w:tc>
          <w:tcPr>
            <w:tcW w:w="2268" w:type="dxa"/>
            <w:tcBorders>
              <w:top w:val="single" w:sz="4" w:space="0" w:color="999999" w:themeColor="text1" w:themeTint="66"/>
              <w:left w:val="single" w:sz="4" w:space="0" w:color="999999" w:themeColor="text1" w:themeTint="66"/>
              <w:right w:val="single" w:sz="4" w:space="0" w:color="999999" w:themeColor="text1" w:themeTint="66"/>
            </w:tcBorders>
          </w:tcPr>
          <w:p w14:paraId="592A1C74" w14:textId="77777777" w:rsidR="00902F4A" w:rsidRDefault="00902F4A" w:rsidP="00382DB1">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 16 Stages (8*2)</w:t>
            </w:r>
          </w:p>
        </w:tc>
      </w:tr>
      <w:tr w:rsidR="00AB6381" w14:paraId="7362E05E" w14:textId="77777777" w:rsidTr="00CF4ACC">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3B67E0" w14:textId="77777777" w:rsidR="00AB6381" w:rsidRDefault="00AB6381" w:rsidP="00AB6381">
            <w:pPr>
              <w:rPr>
                <w:rFonts w:eastAsia="MS Mincho"/>
              </w:rPr>
            </w:pPr>
            <w:bookmarkStart w:id="163" w:name="_Hlk446069222"/>
            <w:r>
              <w:rPr>
                <w:rFonts w:eastAsia="MS Mincho"/>
              </w:rPr>
              <w:t>Case 1</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20CFEC0" w14:textId="60892F42" w:rsidR="00AB6381"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879.867188</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795E7B0" w14:textId="0FC02CFD" w:rsidR="00AB6381"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881.226562</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CE61FE9" w14:textId="15527053" w:rsidR="00AB6381"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881.226562</w:t>
            </w:r>
          </w:p>
        </w:tc>
      </w:tr>
      <w:tr w:rsidR="00AB6381" w14:paraId="5B4C85A3" w14:textId="77777777" w:rsidTr="00CF4ACC">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346753A" w14:textId="77777777" w:rsidR="00AB6381" w:rsidRDefault="00AB6381" w:rsidP="00AB6381">
            <w:pPr>
              <w:rPr>
                <w:rFonts w:eastAsia="MS Mincho"/>
              </w:rPr>
            </w:pPr>
            <w:r>
              <w:rPr>
                <w:rFonts w:eastAsia="MS Mincho"/>
              </w:rPr>
              <w:t>Case 2</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10C0E4F" w14:textId="09E6E6B3" w:rsidR="00AB6381"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6973.640625</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68DB72E" w14:textId="5A8AB063" w:rsidR="00AB6381"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6943.906250</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5B92850" w14:textId="16ABCE63" w:rsidR="00AB6381"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6943.906250</w:t>
            </w:r>
          </w:p>
        </w:tc>
      </w:tr>
      <w:tr w:rsidR="00AB6381" w14:paraId="574B736F" w14:textId="77777777" w:rsidTr="00CF4ACC">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1AFB2BB" w14:textId="77777777" w:rsidR="00AB6381" w:rsidRDefault="00AB6381" w:rsidP="00AB6381">
            <w:pPr>
              <w:rPr>
                <w:rFonts w:eastAsia="MS Mincho"/>
              </w:rPr>
            </w:pPr>
            <w:r>
              <w:rPr>
                <w:rFonts w:eastAsia="MS Mincho"/>
              </w:rPr>
              <w:t>Case 3</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C6874B7" w14:textId="7A2D0DD5" w:rsidR="00AB6381"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7022500</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E5286F0" w14:textId="159DB4F0" w:rsidR="00AB6381"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7025504</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F0FAC22" w14:textId="58196236" w:rsidR="00AB6381" w:rsidRDefault="00AB6381" w:rsidP="00AB6381">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7025504</w:t>
            </w:r>
          </w:p>
        </w:tc>
      </w:tr>
      <w:bookmarkEnd w:id="161"/>
      <w:bookmarkEnd w:id="162"/>
      <w:bookmarkEnd w:id="163"/>
    </w:tbl>
    <w:p w14:paraId="163351F2" w14:textId="77777777" w:rsidR="00902F4A" w:rsidRPr="00902F4A" w:rsidRDefault="00902F4A" w:rsidP="00902F4A"/>
    <w:p w14:paraId="3175B97D" w14:textId="7D7B7E94" w:rsidR="00695C5A" w:rsidRDefault="00C1111F" w:rsidP="00202B29">
      <w:pPr>
        <w:pStyle w:val="Heading2"/>
      </w:pPr>
      <w:bookmarkStart w:id="164" w:name="_Toc445761028"/>
      <w:bookmarkStart w:id="165" w:name="_Toc446072282"/>
      <w:r>
        <w:t xml:space="preserve">Method </w:t>
      </w:r>
      <w:r w:rsidR="00132174">
        <w:t>2</w:t>
      </w:r>
      <w:r w:rsidR="00202B29">
        <w:t>: Implementing the whole arithmetic expression in hardware</w:t>
      </w:r>
      <w:bookmarkEnd w:id="164"/>
      <w:bookmarkEnd w:id="165"/>
    </w:p>
    <w:p w14:paraId="50E2F7B9" w14:textId="77777777" w:rsidR="00966324" w:rsidRDefault="00966324" w:rsidP="00966324">
      <w:pPr>
        <w:keepNext/>
        <w:ind w:left="288"/>
        <w:jc w:val="center"/>
      </w:pPr>
      <w:r>
        <w:rPr>
          <w:noProof/>
          <w:lang w:val="en-GB" w:eastAsia="en-GB"/>
        </w:rPr>
        <w:drawing>
          <wp:inline distT="0" distB="0" distL="0" distR="0" wp14:anchorId="4F419DF3" wp14:editId="1C38B217">
            <wp:extent cx="2874135" cy="4496285"/>
            <wp:effectExtent l="0" t="0" r="2540" b="0"/>
            <wp:docPr id="12" name="Picture 12" descr="http://i.mufff.in/5a36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ufff.in/5a36d9.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81252" cy="4507419"/>
                    </a:xfrm>
                    <a:prstGeom prst="rect">
                      <a:avLst/>
                    </a:prstGeom>
                    <a:noFill/>
                    <a:ln>
                      <a:noFill/>
                    </a:ln>
                  </pic:spPr>
                </pic:pic>
              </a:graphicData>
            </a:graphic>
          </wp:inline>
        </w:drawing>
      </w:r>
    </w:p>
    <w:p w14:paraId="50D56522" w14:textId="5D7F991B" w:rsidR="00966324" w:rsidRDefault="00966324" w:rsidP="00966324">
      <w:pPr>
        <w:pStyle w:val="Caption"/>
      </w:pPr>
      <w:bookmarkStart w:id="166" w:name="_Toc446075155"/>
      <w:r>
        <w:t xml:space="preserve">Figure </w:t>
      </w:r>
      <w:r>
        <w:fldChar w:fldCharType="begin"/>
      </w:r>
      <w:r>
        <w:instrText xml:space="preserve"> SEQ Figure \* ARABIC </w:instrText>
      </w:r>
      <w:r>
        <w:fldChar w:fldCharType="separate"/>
      </w:r>
      <w:r w:rsidR="00CA0502">
        <w:rPr>
          <w:noProof/>
        </w:rPr>
        <w:t>22</w:t>
      </w:r>
      <w:r>
        <w:fldChar w:fldCharType="end"/>
      </w:r>
      <w:r w:rsidR="00956987">
        <w:t>: VHDL instantiations, instead of using block diagram wires</w:t>
      </w:r>
      <w:bookmarkEnd w:id="166"/>
    </w:p>
    <w:p w14:paraId="56DC01FD" w14:textId="5C990B73" w:rsidR="00A012F8" w:rsidRDefault="00D64107" w:rsidP="00287A6E">
      <w:pPr>
        <w:ind w:firstLine="720"/>
      </w:pPr>
      <w:r>
        <w:t>A custom VHDL entity was created to calculate the arithmetic expression in one custom instruction. This includes floating point division by 2, floating point squaring, and a floating point multiplication, multiplying the squared input with the cosine of the lookup table value of the input value, i.e. floor(x/4)-32. Since some custom instructions are nested inside others, and since the latencies of the custom instructions are different, doing all the computation in one custom instruction saves on wasted clock cycles in calling the many custom instructions.</w:t>
      </w:r>
      <w:r w:rsidR="00D02158">
        <w:t xml:space="preserve"> The custom instruction is implemented as float result = MY_ADD( MY_COMBINED_FUNCTION(x[i]), result).</w:t>
      </w:r>
      <w:r w:rsidR="007213EA">
        <w:t xml:space="preserve"> Again, as shown in Table XV, it further reduces the latency, without compromising on accuracy.</w:t>
      </w:r>
    </w:p>
    <w:p w14:paraId="752AAA27" w14:textId="77777777" w:rsidR="00A012F8" w:rsidRDefault="00A012F8" w:rsidP="00A012F8"/>
    <w:p w14:paraId="2ED99FF4" w14:textId="77777777" w:rsidR="007213EA" w:rsidRDefault="007213EA" w:rsidP="007213EA">
      <w:pPr>
        <w:pStyle w:val="tablehead"/>
        <w:numPr>
          <w:ilvl w:val="0"/>
          <w:numId w:val="23"/>
        </w:numPr>
        <w:rPr>
          <w:rFonts w:ascii="Adobe Garamond Pro" w:eastAsia="MS Mincho" w:hAnsi="Adobe Garamond Pro"/>
          <w:noProof w:val="0"/>
          <w:spacing w:val="-1"/>
          <w:sz w:val="20"/>
          <w:szCs w:val="20"/>
        </w:rPr>
      </w:pPr>
      <w:bookmarkStart w:id="167" w:name="OLE_LINK58"/>
      <w:bookmarkStart w:id="168" w:name="OLE_LINK78"/>
    </w:p>
    <w:tbl>
      <w:tblPr>
        <w:tblStyle w:val="GridTable1Light"/>
        <w:tblW w:w="7933" w:type="dxa"/>
        <w:jc w:val="center"/>
        <w:tblLayout w:type="fixed"/>
        <w:tblLook w:val="04A0" w:firstRow="1" w:lastRow="0" w:firstColumn="1" w:lastColumn="0" w:noHBand="0" w:noVBand="1"/>
      </w:tblPr>
      <w:tblGrid>
        <w:gridCol w:w="2122"/>
        <w:gridCol w:w="1701"/>
        <w:gridCol w:w="2268"/>
        <w:gridCol w:w="1842"/>
      </w:tblGrid>
      <w:tr w:rsidR="007213EA" w14:paraId="65B16EB1" w14:textId="77777777" w:rsidTr="007213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DDA2037" w14:textId="77777777" w:rsidR="007213EA" w:rsidRDefault="007213EA" w:rsidP="00195812">
            <w:pPr>
              <w:rPr>
                <w:rFonts w:eastAsia="MS Mincho"/>
              </w:rPr>
            </w:pPr>
            <w:r>
              <w:rPr>
                <w:rFonts w:eastAsia="MS Mincho"/>
              </w:rPr>
              <w:t>Resource</w:t>
            </w:r>
          </w:p>
        </w:tc>
        <w:tc>
          <w:tcPr>
            <w:tcW w:w="1701" w:type="dxa"/>
            <w:tcBorders>
              <w:top w:val="single" w:sz="4" w:space="0" w:color="999999" w:themeColor="text1" w:themeTint="66"/>
              <w:left w:val="single" w:sz="4" w:space="0" w:color="999999" w:themeColor="text1" w:themeTint="66"/>
              <w:right w:val="single" w:sz="4" w:space="0" w:color="999999" w:themeColor="text1" w:themeTint="66"/>
            </w:tcBorders>
          </w:tcPr>
          <w:p w14:paraId="6412D03F" w14:textId="77777777" w:rsidR="007213EA" w:rsidRDefault="007213EA" w:rsidP="00195812">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Task 6</w:t>
            </w:r>
          </w:p>
        </w:tc>
        <w:tc>
          <w:tcPr>
            <w:tcW w:w="2268" w:type="dxa"/>
            <w:tcBorders>
              <w:top w:val="single" w:sz="4" w:space="0" w:color="999999" w:themeColor="text1" w:themeTint="66"/>
              <w:left w:val="single" w:sz="4" w:space="0" w:color="999999" w:themeColor="text1" w:themeTint="66"/>
              <w:right w:val="single" w:sz="4" w:space="0" w:color="999999" w:themeColor="text1" w:themeTint="66"/>
            </w:tcBorders>
          </w:tcPr>
          <w:p w14:paraId="40CBDAE0" w14:textId="63FE7176" w:rsidR="007213EA" w:rsidRDefault="007213EA" w:rsidP="00195812">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RDIC 16 Stages (8*2)</w:t>
            </w:r>
          </w:p>
        </w:tc>
        <w:tc>
          <w:tcPr>
            <w:tcW w:w="1842" w:type="dxa"/>
            <w:tcBorders>
              <w:top w:val="single" w:sz="4" w:space="0" w:color="999999" w:themeColor="text1" w:themeTint="66"/>
              <w:left w:val="single" w:sz="4" w:space="0" w:color="999999" w:themeColor="text1" w:themeTint="66"/>
              <w:right w:val="single" w:sz="4" w:space="0" w:color="999999" w:themeColor="text1" w:themeTint="66"/>
            </w:tcBorders>
          </w:tcPr>
          <w:p w14:paraId="6798A2FB" w14:textId="53FA2B05" w:rsidR="007213EA" w:rsidRDefault="007213EA" w:rsidP="00195812">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Combined Function</w:t>
            </w:r>
          </w:p>
        </w:tc>
      </w:tr>
      <w:tr w:rsidR="007213EA" w14:paraId="5047DE82" w14:textId="77777777" w:rsidTr="007213EA">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F071A3" w14:textId="77777777" w:rsidR="007213EA" w:rsidRDefault="007213EA" w:rsidP="007213EA">
            <w:pPr>
              <w:rPr>
                <w:rFonts w:eastAsia="MS Mincho"/>
              </w:rPr>
            </w:pPr>
            <w:bookmarkStart w:id="169" w:name="_Hlk446068094"/>
            <w:r>
              <w:rPr>
                <w:rFonts w:eastAsia="MS Mincho"/>
              </w:rPr>
              <w:t>Case 1</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D44654A" w14:textId="77777777" w:rsidR="007213EA" w:rsidRDefault="007213EA" w:rsidP="007213E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3</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3EE9104" w14:textId="22FED630" w:rsidR="007213EA" w:rsidRDefault="007213EA" w:rsidP="007213E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23E04B7" w14:textId="77777777" w:rsidR="007213EA" w:rsidRDefault="007213EA" w:rsidP="007213E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w:t>
            </w:r>
          </w:p>
        </w:tc>
      </w:tr>
      <w:tr w:rsidR="007213EA" w14:paraId="55154932" w14:textId="77777777" w:rsidTr="007213EA">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0300F25" w14:textId="77777777" w:rsidR="007213EA" w:rsidRDefault="007213EA" w:rsidP="007213EA">
            <w:pPr>
              <w:rPr>
                <w:rFonts w:eastAsia="MS Mincho"/>
              </w:rPr>
            </w:pPr>
            <w:r>
              <w:rPr>
                <w:rFonts w:eastAsia="MS Mincho"/>
              </w:rPr>
              <w:lastRenderedPageBreak/>
              <w:t>Case 2</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EC1EA2F" w14:textId="77777777" w:rsidR="007213EA" w:rsidRDefault="007213EA" w:rsidP="007213E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0421511" w14:textId="30245C59" w:rsidR="007213EA" w:rsidRDefault="007213EA" w:rsidP="007213E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4</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22F2117" w14:textId="34337442" w:rsidR="007213EA" w:rsidRDefault="007213EA" w:rsidP="007213E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w:t>
            </w:r>
          </w:p>
        </w:tc>
      </w:tr>
      <w:tr w:rsidR="007213EA" w14:paraId="35CD704B" w14:textId="77777777" w:rsidTr="007213EA">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CA5D4D6" w14:textId="77777777" w:rsidR="007213EA" w:rsidRDefault="007213EA" w:rsidP="007213EA">
            <w:pPr>
              <w:rPr>
                <w:rFonts w:eastAsia="MS Mincho"/>
              </w:rPr>
            </w:pPr>
            <w:r>
              <w:rPr>
                <w:rFonts w:eastAsia="MS Mincho"/>
              </w:rPr>
              <w:t>Case 3</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0E2EF21" w14:textId="77777777" w:rsidR="007213EA" w:rsidRDefault="007213EA" w:rsidP="007213E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31</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CFCB994" w14:textId="1FF28CDD" w:rsidR="007213EA" w:rsidRDefault="007213EA" w:rsidP="007213E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343</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6682E85" w14:textId="058482DE" w:rsidR="007213EA" w:rsidRDefault="007213EA" w:rsidP="007213E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024</w:t>
            </w:r>
          </w:p>
        </w:tc>
      </w:tr>
      <w:bookmarkEnd w:id="169"/>
      <w:tr w:rsidR="007213EA" w14:paraId="2A88D1CF" w14:textId="77777777" w:rsidTr="007213EA">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559CE21" w14:textId="77777777" w:rsidR="007213EA" w:rsidRDefault="007213EA" w:rsidP="00195812">
            <w:pPr>
              <w:rPr>
                <w:rFonts w:eastAsia="MS Mincho"/>
              </w:rPr>
            </w:pPr>
            <w:r>
              <w:rPr>
                <w:rFonts w:eastAsia="MS Mincho"/>
              </w:rPr>
              <w:t>Improvement of Case 3</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1459C83" w14:textId="77777777" w:rsidR="007213EA" w:rsidRDefault="007213EA"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c>
          <w:tcPr>
            <w:tcW w:w="22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691FCDE" w14:textId="77777777" w:rsidR="007213EA" w:rsidRDefault="007213EA"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7.6%</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99EC218" w14:textId="4CC51DBF" w:rsidR="007213EA" w:rsidRDefault="007213EA" w:rsidP="007213E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9.1%</w:t>
            </w:r>
          </w:p>
        </w:tc>
      </w:tr>
    </w:tbl>
    <w:p w14:paraId="5DE5C9CA" w14:textId="77777777" w:rsidR="007213EA" w:rsidRDefault="007213EA" w:rsidP="007213EA">
      <w:pPr>
        <w:ind w:firstLine="720"/>
      </w:pPr>
    </w:p>
    <w:bookmarkEnd w:id="167"/>
    <w:bookmarkEnd w:id="168"/>
    <w:p w14:paraId="64260026" w14:textId="77777777" w:rsidR="00A012F8" w:rsidRDefault="00A012F8" w:rsidP="00A012F8"/>
    <w:p w14:paraId="3C8B13F4" w14:textId="3CFD5062" w:rsidR="00902F4A" w:rsidRDefault="00C1111F" w:rsidP="00254C65">
      <w:pPr>
        <w:pStyle w:val="Heading2"/>
      </w:pPr>
      <w:bookmarkStart w:id="170" w:name="_Toc445761029"/>
      <w:bookmarkStart w:id="171" w:name="_Toc446072283"/>
      <w:r>
        <w:t xml:space="preserve">Method </w:t>
      </w:r>
      <w:r w:rsidR="00132174">
        <w:t>3</w:t>
      </w:r>
      <w:r w:rsidR="00A012F8">
        <w:t>: Implementing the whole arithmetic expression in hardware, utilizing other input ports</w:t>
      </w:r>
      <w:bookmarkEnd w:id="170"/>
      <w:bookmarkEnd w:id="171"/>
    </w:p>
    <w:p w14:paraId="5521CFD2" w14:textId="4D1FD1AA" w:rsidR="00D64107" w:rsidRPr="00D64107" w:rsidRDefault="00D02158" w:rsidP="00132174">
      <w:pPr>
        <w:ind w:firstLine="720"/>
      </w:pPr>
      <w:r>
        <w:t>The same VHDL entity was used in a second version of the custom instruction hardware block, but this time, the datab input is utilized. Instead of having a floating point adder custom instruction being called in our C program, the previous floating point result is passed into datab, which is then directly passed into the final adder. Hence, the implementation now is float result = MY_COMBINED_FUNCTION_2(x[i], result).</w:t>
      </w:r>
      <w:r w:rsidR="00132174">
        <w:t xml:space="preserve"> Interestingly, there is no obvious performance increase (+/-1 tick if present). The accuracy is unchanged.</w:t>
      </w:r>
    </w:p>
    <w:p w14:paraId="797D4633" w14:textId="77777777" w:rsidR="00446B8D" w:rsidRDefault="00446B8D" w:rsidP="00902F4A"/>
    <w:p w14:paraId="456748BC" w14:textId="5DF1A5AA" w:rsidR="00446B8D" w:rsidRDefault="00A012F8" w:rsidP="00A012F8">
      <w:pPr>
        <w:pStyle w:val="Heading2"/>
      </w:pPr>
      <w:bookmarkStart w:id="172" w:name="_Toc445761030"/>
      <w:bookmarkStart w:id="173" w:name="_Toc446072284"/>
      <w:r>
        <w:t xml:space="preserve">Method </w:t>
      </w:r>
      <w:r w:rsidR="00132174">
        <w:t>4</w:t>
      </w:r>
      <w:r>
        <w:t xml:space="preserve">: Using FIFO’s to </w:t>
      </w:r>
      <w:bookmarkEnd w:id="172"/>
      <w:r w:rsidR="00625575">
        <w:t>synchronise timing</w:t>
      </w:r>
      <w:bookmarkEnd w:id="173"/>
    </w:p>
    <w:p w14:paraId="04C9A73E" w14:textId="77777777" w:rsidR="00756E7B" w:rsidRDefault="00756E7B" w:rsidP="00756E7B">
      <w:pPr>
        <w:keepNext/>
      </w:pPr>
      <w:r w:rsidRPr="00F06FD4">
        <w:rPr>
          <w:noProof/>
          <w:lang w:val="en-GB" w:eastAsia="en-GB"/>
        </w:rPr>
        <w:drawing>
          <wp:inline distT="0" distB="0" distL="0" distR="0" wp14:anchorId="73BE9B40" wp14:editId="7256EEB1">
            <wp:extent cx="5401945" cy="2194317"/>
            <wp:effectExtent l="0" t="0" r="8255" b="0"/>
            <wp:docPr id="32" name="Picture 32" descr="D:\OneDrive\Imperial\EE 3rd Year Coursework\DSD\report_3\p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neDrive\Imperial\EE 3rd Year Coursework\DSD\report_3\pipe.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1945" cy="2194317"/>
                    </a:xfrm>
                    <a:prstGeom prst="rect">
                      <a:avLst/>
                    </a:prstGeom>
                    <a:noFill/>
                    <a:ln>
                      <a:noFill/>
                    </a:ln>
                  </pic:spPr>
                </pic:pic>
              </a:graphicData>
            </a:graphic>
          </wp:inline>
        </w:drawing>
      </w:r>
    </w:p>
    <w:p w14:paraId="4721B8E2" w14:textId="35F70822" w:rsidR="00756E7B" w:rsidRDefault="00756E7B" w:rsidP="00756E7B">
      <w:pPr>
        <w:pStyle w:val="Caption"/>
      </w:pPr>
      <w:bookmarkStart w:id="174" w:name="_Toc446075156"/>
      <w:r>
        <w:t xml:space="preserve">Figure </w:t>
      </w:r>
      <w:r>
        <w:fldChar w:fldCharType="begin"/>
      </w:r>
      <w:r>
        <w:instrText xml:space="preserve"> SEQ Figure \* ARABIC </w:instrText>
      </w:r>
      <w:r>
        <w:fldChar w:fldCharType="separate"/>
      </w:r>
      <w:r w:rsidR="00CA0502">
        <w:rPr>
          <w:noProof/>
        </w:rPr>
        <w:t>23</w:t>
      </w:r>
      <w:r>
        <w:fldChar w:fldCharType="end"/>
      </w:r>
      <w:r w:rsidR="00956987">
        <w:t>: Using FIFO’s in our pipe design</w:t>
      </w:r>
      <w:bookmarkEnd w:id="174"/>
    </w:p>
    <w:p w14:paraId="161D2510" w14:textId="4A8104BF" w:rsidR="00A012F8" w:rsidRDefault="00A065CF" w:rsidP="00287A6E">
      <w:pPr>
        <w:ind w:firstLine="720"/>
      </w:pPr>
      <w:r>
        <w:t>From section III.F, the NIOS II needs to be ‘tricked’ into pushing data into our custom instruction every clock cycle. This is done b</w:t>
      </w:r>
      <w:r w:rsidR="00446B8D">
        <w:t>y tying the done signal to high</w:t>
      </w:r>
      <w:r>
        <w:t>. Hence,</w:t>
      </w:r>
      <w:r w:rsidR="00446B8D">
        <w:t xml:space="preserve"> the NIOS II will keep pushing new data into the custom instruction, hopefully filling up the pipeline. However, since the different hardware blocks inside our custom instruction have different latencies, e.g. the division by 2 being combinational, addition being 7 cycles, multiplication being 5, CORDIC being 8, etc., if the timing is not taken into account, the final adder will be adding together results from different inputs. Hence, FIFO’s are inserted in the middle of the data flow to essentially let the longer latency blocks catch up. Since FIFOs store the pushed in data, the read/write signals can be manually set to be high when all the floating point/CORDIC operations have finished in their respective blocks – this way, ,the final adder will be adding together the correct intermediate numbers.</w:t>
      </w:r>
    </w:p>
    <w:p w14:paraId="01B4C92A" w14:textId="560EEEAB" w:rsidR="00446B8D" w:rsidRDefault="00446B8D" w:rsidP="00287A6E">
      <w:pPr>
        <w:ind w:firstLine="720"/>
      </w:pPr>
      <w:r>
        <w:t>To do this, custom VHDL entities were written, such as a variable length shift register to implement the delaying of any number of cycles, as well as registers to ensure the adder is receiving a constant input throughout the 7 cycles that it needs to add the two inputs.</w:t>
      </w:r>
      <w:r w:rsidR="00CF6000">
        <w:t xml:space="preserve"> Figure 24</w:t>
      </w:r>
      <w:r w:rsidR="00BE6952">
        <w:t xml:space="preserve"> shows the final block diagram; Figure 2</w:t>
      </w:r>
      <w:r w:rsidR="00CF6000">
        <w:t>5</w:t>
      </w:r>
      <w:r w:rsidR="00BE6952">
        <w:t xml:space="preserve"> shows the simulated block diagram in Modelsim, using the .do file below. The cyan waveform is the input, the magenta waveform is the output. The pipe was tested for the first few elements of test case 1; the outputs match what is expected (n.b. both input and output are floating point).</w:t>
      </w:r>
    </w:p>
    <w:p w14:paraId="1C320308" w14:textId="77777777" w:rsidR="00BE6952" w:rsidRDefault="00BE6952" w:rsidP="00A012F8"/>
    <w:p w14:paraId="26B60236" w14:textId="77777777" w:rsidR="00BE6952" w:rsidRPr="00BE6952" w:rsidRDefault="00BE6952" w:rsidP="00BE6952">
      <w:pPr>
        <w:autoSpaceDE w:val="0"/>
        <w:autoSpaceDN w:val="0"/>
        <w:adjustRightInd w:val="0"/>
        <w:jc w:val="left"/>
        <w:rPr>
          <w:rFonts w:ascii="Office Code Pro" w:hAnsi="Office Code Pro" w:cs="Office Code Pro"/>
          <w:sz w:val="16"/>
          <w:szCs w:val="24"/>
          <w:lang w:val="en-GB" w:eastAsia="en-GB"/>
        </w:rPr>
      </w:pPr>
      <w:r w:rsidRPr="00BE6952">
        <w:rPr>
          <w:rFonts w:ascii="Office Code Pro" w:hAnsi="Office Code Pro" w:cs="Office Code Pro"/>
          <w:sz w:val="16"/>
          <w:szCs w:val="24"/>
          <w:lang w:val="en-GB" w:eastAsia="en-GB"/>
        </w:rPr>
        <w:t xml:space="preserve">restart </w:t>
      </w:r>
      <w:r w:rsidRPr="00BE6952">
        <w:rPr>
          <w:rFonts w:ascii="Office Code Pro" w:hAnsi="Office Code Pro" w:cs="Office Code Pro"/>
          <w:color w:val="666666"/>
          <w:sz w:val="16"/>
          <w:szCs w:val="24"/>
          <w:lang w:val="en-GB" w:eastAsia="en-GB"/>
        </w:rPr>
        <w:t>-</w:t>
      </w:r>
      <w:r w:rsidRPr="00BE6952">
        <w:rPr>
          <w:rFonts w:ascii="Office Code Pro" w:hAnsi="Office Code Pro" w:cs="Office Code Pro"/>
          <w:sz w:val="16"/>
          <w:szCs w:val="24"/>
          <w:lang w:val="en-GB" w:eastAsia="en-GB"/>
        </w:rPr>
        <w:t xml:space="preserve">force </w:t>
      </w:r>
      <w:r w:rsidRPr="00BE6952">
        <w:rPr>
          <w:rFonts w:ascii="Office Code Pro" w:hAnsi="Office Code Pro" w:cs="Office Code Pro"/>
          <w:color w:val="666666"/>
          <w:sz w:val="16"/>
          <w:szCs w:val="24"/>
          <w:lang w:val="en-GB" w:eastAsia="en-GB"/>
        </w:rPr>
        <w:t>-</w:t>
      </w:r>
      <w:r w:rsidRPr="00BE6952">
        <w:rPr>
          <w:rFonts w:ascii="Office Code Pro" w:hAnsi="Office Code Pro" w:cs="Office Code Pro"/>
          <w:sz w:val="16"/>
          <w:szCs w:val="24"/>
          <w:lang w:val="en-GB" w:eastAsia="en-GB"/>
        </w:rPr>
        <w:t>nowave;</w:t>
      </w:r>
    </w:p>
    <w:p w14:paraId="2F7F9847" w14:textId="77777777" w:rsidR="00BE6952" w:rsidRPr="00BE6952" w:rsidRDefault="00BE6952" w:rsidP="00BE6952">
      <w:pPr>
        <w:autoSpaceDE w:val="0"/>
        <w:autoSpaceDN w:val="0"/>
        <w:adjustRightInd w:val="0"/>
        <w:jc w:val="left"/>
        <w:rPr>
          <w:rFonts w:ascii="Office Code Pro" w:hAnsi="Office Code Pro" w:cs="Office Code Pro"/>
          <w:sz w:val="16"/>
          <w:szCs w:val="24"/>
          <w:lang w:val="en-GB" w:eastAsia="en-GB"/>
        </w:rPr>
      </w:pPr>
    </w:p>
    <w:p w14:paraId="4D019A48" w14:textId="77777777" w:rsidR="00BE6952" w:rsidRPr="00BE6952" w:rsidRDefault="00BE6952" w:rsidP="00BE6952">
      <w:pPr>
        <w:autoSpaceDE w:val="0"/>
        <w:autoSpaceDN w:val="0"/>
        <w:adjustRightInd w:val="0"/>
        <w:jc w:val="left"/>
        <w:rPr>
          <w:rFonts w:ascii="Office Code Pro" w:hAnsi="Office Code Pro" w:cs="Office Code Pro"/>
          <w:sz w:val="16"/>
          <w:szCs w:val="24"/>
          <w:lang w:val="en-GB" w:eastAsia="en-GB"/>
        </w:rPr>
      </w:pPr>
      <w:r w:rsidRPr="00BE6952">
        <w:rPr>
          <w:rFonts w:ascii="Office Code Pro" w:hAnsi="Office Code Pro" w:cs="Office Code Pro"/>
          <w:sz w:val="16"/>
          <w:szCs w:val="24"/>
          <w:lang w:val="en-GB" w:eastAsia="en-GB"/>
        </w:rPr>
        <w:t xml:space="preserve">add wave </w:t>
      </w:r>
      <w:r w:rsidRPr="00BE6952">
        <w:rPr>
          <w:rFonts w:ascii="Office Code Pro" w:hAnsi="Office Code Pro" w:cs="Office Code Pro"/>
          <w:color w:val="666666"/>
          <w:sz w:val="16"/>
          <w:szCs w:val="24"/>
          <w:lang w:val="en-GB" w:eastAsia="en-GB"/>
        </w:rPr>
        <w:t>-</w:t>
      </w:r>
      <w:r w:rsidRPr="00BE6952">
        <w:rPr>
          <w:rFonts w:ascii="Office Code Pro" w:hAnsi="Office Code Pro" w:cs="Office Code Pro"/>
          <w:sz w:val="16"/>
          <w:szCs w:val="24"/>
          <w:lang w:val="en-GB" w:eastAsia="en-GB"/>
        </w:rPr>
        <w:t xml:space="preserve">r </w:t>
      </w:r>
      <w:r w:rsidRPr="00BE6952">
        <w:rPr>
          <w:rFonts w:ascii="Office Code Pro" w:hAnsi="Office Code Pro" w:cs="Office Code Pro"/>
          <w:color w:val="666666"/>
          <w:sz w:val="16"/>
          <w:szCs w:val="24"/>
          <w:lang w:val="en-GB" w:eastAsia="en-GB"/>
        </w:rPr>
        <w:t>/*</w:t>
      </w:r>
    </w:p>
    <w:p w14:paraId="5188A8BA" w14:textId="77777777" w:rsidR="00BE6952" w:rsidRPr="00BE6952" w:rsidRDefault="00BE6952" w:rsidP="00BE6952">
      <w:pPr>
        <w:autoSpaceDE w:val="0"/>
        <w:autoSpaceDN w:val="0"/>
        <w:adjustRightInd w:val="0"/>
        <w:jc w:val="left"/>
        <w:rPr>
          <w:rFonts w:ascii="Office Code Pro" w:hAnsi="Office Code Pro" w:cs="Office Code Pro"/>
          <w:sz w:val="16"/>
          <w:szCs w:val="24"/>
          <w:lang w:val="en-GB" w:eastAsia="en-GB"/>
        </w:rPr>
      </w:pPr>
    </w:p>
    <w:p w14:paraId="02BDC8FB" w14:textId="77777777" w:rsidR="00BE6952" w:rsidRPr="00BE6952" w:rsidRDefault="00BE6952" w:rsidP="00BE6952">
      <w:pPr>
        <w:autoSpaceDE w:val="0"/>
        <w:autoSpaceDN w:val="0"/>
        <w:adjustRightInd w:val="0"/>
        <w:jc w:val="left"/>
        <w:rPr>
          <w:rFonts w:ascii="Office Code Pro" w:hAnsi="Office Code Pro" w:cs="Office Code Pro"/>
          <w:sz w:val="16"/>
          <w:szCs w:val="24"/>
          <w:lang w:val="en-GB" w:eastAsia="en-GB"/>
        </w:rPr>
      </w:pPr>
      <w:r w:rsidRPr="00BE6952">
        <w:rPr>
          <w:rFonts w:ascii="Office Code Pro" w:hAnsi="Office Code Pro" w:cs="Office Code Pro"/>
          <w:sz w:val="16"/>
          <w:szCs w:val="24"/>
          <w:lang w:val="en-GB" w:eastAsia="en-GB"/>
        </w:rPr>
        <w:t xml:space="preserve">force clk </w:t>
      </w:r>
      <w:r w:rsidRPr="00BE6952">
        <w:rPr>
          <w:rFonts w:ascii="Office Code Pro" w:hAnsi="Office Code Pro" w:cs="Office Code Pro"/>
          <w:color w:val="666666"/>
          <w:sz w:val="16"/>
          <w:szCs w:val="24"/>
          <w:lang w:val="en-GB" w:eastAsia="en-GB"/>
        </w:rPr>
        <w:t>1</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0</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1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w:t>
      </w:r>
      <w:r w:rsidRPr="00BE6952">
        <w:rPr>
          <w:rFonts w:ascii="Office Code Pro" w:hAnsi="Office Code Pro" w:cs="Office Code Pro"/>
          <w:sz w:val="16"/>
          <w:szCs w:val="24"/>
          <w:lang w:val="en-GB" w:eastAsia="en-GB"/>
        </w:rPr>
        <w:t xml:space="preserve">repeat </w:t>
      </w:r>
      <w:r w:rsidRPr="00BE6952">
        <w:rPr>
          <w:rFonts w:ascii="Office Code Pro" w:hAnsi="Office Code Pro" w:cs="Office Code Pro"/>
          <w:color w:val="666666"/>
          <w:sz w:val="16"/>
          <w:szCs w:val="24"/>
          <w:lang w:val="en-GB" w:eastAsia="en-GB"/>
        </w:rPr>
        <w:t>20</w:t>
      </w:r>
      <w:r w:rsidRPr="00BE6952">
        <w:rPr>
          <w:rFonts w:ascii="Office Code Pro" w:hAnsi="Office Code Pro" w:cs="Office Code Pro"/>
          <w:sz w:val="16"/>
          <w:szCs w:val="24"/>
          <w:lang w:val="en-GB" w:eastAsia="en-GB"/>
        </w:rPr>
        <w:t>ns;</w:t>
      </w:r>
    </w:p>
    <w:p w14:paraId="45D3FDC1" w14:textId="77777777" w:rsidR="00BE6952" w:rsidRPr="00BE6952" w:rsidRDefault="00BE6952" w:rsidP="00BE6952">
      <w:pPr>
        <w:autoSpaceDE w:val="0"/>
        <w:autoSpaceDN w:val="0"/>
        <w:adjustRightInd w:val="0"/>
        <w:jc w:val="left"/>
        <w:rPr>
          <w:rFonts w:ascii="Office Code Pro" w:hAnsi="Office Code Pro" w:cs="Office Code Pro"/>
          <w:sz w:val="16"/>
          <w:szCs w:val="24"/>
          <w:lang w:val="en-GB" w:eastAsia="en-GB"/>
        </w:rPr>
      </w:pPr>
      <w:r w:rsidRPr="00BE6952">
        <w:rPr>
          <w:rFonts w:ascii="Office Code Pro" w:hAnsi="Office Code Pro" w:cs="Office Code Pro"/>
          <w:sz w:val="16"/>
          <w:szCs w:val="24"/>
          <w:lang w:val="en-GB" w:eastAsia="en-GB"/>
        </w:rPr>
        <w:t xml:space="preserve">force rst </w:t>
      </w:r>
      <w:r w:rsidRPr="00BE6952">
        <w:rPr>
          <w:rFonts w:ascii="Office Code Pro" w:hAnsi="Office Code Pro" w:cs="Office Code Pro"/>
          <w:color w:val="666666"/>
          <w:sz w:val="16"/>
          <w:szCs w:val="24"/>
          <w:lang w:val="en-GB" w:eastAsia="en-GB"/>
        </w:rPr>
        <w:t>1</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0</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40</w:t>
      </w:r>
      <w:r w:rsidRPr="00BE6952">
        <w:rPr>
          <w:rFonts w:ascii="Office Code Pro" w:hAnsi="Office Code Pro" w:cs="Office Code Pro"/>
          <w:sz w:val="16"/>
          <w:szCs w:val="24"/>
          <w:lang w:val="en-GB" w:eastAsia="en-GB"/>
        </w:rPr>
        <w:t>ns;</w:t>
      </w:r>
    </w:p>
    <w:p w14:paraId="70BAB446" w14:textId="77777777" w:rsidR="00BE6952" w:rsidRPr="00BE6952" w:rsidRDefault="00BE6952" w:rsidP="00BE6952">
      <w:pPr>
        <w:autoSpaceDE w:val="0"/>
        <w:autoSpaceDN w:val="0"/>
        <w:adjustRightInd w:val="0"/>
        <w:jc w:val="left"/>
        <w:rPr>
          <w:rFonts w:ascii="Office Code Pro" w:hAnsi="Office Code Pro" w:cs="Office Code Pro"/>
          <w:sz w:val="16"/>
          <w:szCs w:val="24"/>
          <w:lang w:val="en-GB" w:eastAsia="en-GB"/>
        </w:rPr>
      </w:pPr>
      <w:r w:rsidRPr="00BE6952">
        <w:rPr>
          <w:rFonts w:ascii="Office Code Pro" w:hAnsi="Office Code Pro" w:cs="Office Code Pro"/>
          <w:sz w:val="16"/>
          <w:szCs w:val="24"/>
          <w:lang w:val="en-GB" w:eastAsia="en-GB"/>
        </w:rPr>
        <w:t xml:space="preserve">force x </w:t>
      </w:r>
      <w:r w:rsidRPr="00BE6952">
        <w:rPr>
          <w:rFonts w:ascii="Office Code Pro" w:hAnsi="Office Code Pro" w:cs="Office Code Pro"/>
          <w:color w:val="666666"/>
          <w:sz w:val="16"/>
          <w:szCs w:val="24"/>
          <w:lang w:val="en-GB" w:eastAsia="en-GB"/>
        </w:rPr>
        <w:t>32</w:t>
      </w:r>
      <w:r w:rsidRPr="00BE6952">
        <w:rPr>
          <w:rFonts w:ascii="Office Code Pro" w:hAnsi="Office Code Pro" w:cs="Office Code Pro"/>
          <w:color w:val="BA2121"/>
          <w:sz w:val="16"/>
          <w:szCs w:val="24"/>
          <w:lang w:val="en-GB" w:eastAsia="en-GB"/>
        </w:rPr>
        <w:t>'h0 100ns, 32'</w:t>
      </w:r>
      <w:r w:rsidRPr="00BE6952">
        <w:rPr>
          <w:rFonts w:ascii="Office Code Pro" w:hAnsi="Office Code Pro" w:cs="Office Code Pro"/>
          <w:sz w:val="16"/>
          <w:szCs w:val="24"/>
          <w:lang w:val="en-GB" w:eastAsia="en-GB"/>
        </w:rPr>
        <w:t xml:space="preserve">h0x40a00000 </w:t>
      </w:r>
      <w:r w:rsidRPr="00BE6952">
        <w:rPr>
          <w:rFonts w:ascii="Office Code Pro" w:hAnsi="Office Code Pro" w:cs="Office Code Pro"/>
          <w:color w:val="666666"/>
          <w:sz w:val="16"/>
          <w:szCs w:val="24"/>
          <w:lang w:val="en-GB" w:eastAsia="en-GB"/>
        </w:rPr>
        <w:t>90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32</w:t>
      </w:r>
      <w:r w:rsidRPr="00BE6952">
        <w:rPr>
          <w:rFonts w:ascii="Office Code Pro" w:hAnsi="Office Code Pro" w:cs="Office Code Pro"/>
          <w:color w:val="BA2121"/>
          <w:sz w:val="16"/>
          <w:szCs w:val="24"/>
          <w:lang w:val="en-GB" w:eastAsia="en-GB"/>
        </w:rPr>
        <w:t>'h0x41200000 1800ns, 32'</w:t>
      </w:r>
      <w:r w:rsidRPr="00BE6952">
        <w:rPr>
          <w:rFonts w:ascii="Office Code Pro" w:hAnsi="Office Code Pro" w:cs="Office Code Pro"/>
          <w:sz w:val="16"/>
          <w:szCs w:val="24"/>
          <w:lang w:val="en-GB" w:eastAsia="en-GB"/>
        </w:rPr>
        <w:t xml:space="preserve">h0x41700000 </w:t>
      </w:r>
      <w:r w:rsidRPr="00BE6952">
        <w:rPr>
          <w:rFonts w:ascii="Office Code Pro" w:hAnsi="Office Code Pro" w:cs="Office Code Pro"/>
          <w:color w:val="666666"/>
          <w:sz w:val="16"/>
          <w:szCs w:val="24"/>
          <w:lang w:val="en-GB" w:eastAsia="en-GB"/>
        </w:rPr>
        <w:t>2700</w:t>
      </w:r>
      <w:r w:rsidRPr="00BE6952">
        <w:rPr>
          <w:rFonts w:ascii="Office Code Pro" w:hAnsi="Office Code Pro" w:cs="Office Code Pro"/>
          <w:sz w:val="16"/>
          <w:szCs w:val="24"/>
          <w:lang w:val="en-GB" w:eastAsia="en-GB"/>
        </w:rPr>
        <w:t xml:space="preserve">ns; </w:t>
      </w:r>
    </w:p>
    <w:p w14:paraId="45A2C622" w14:textId="77777777" w:rsidR="00BE6952" w:rsidRPr="00BE6952" w:rsidRDefault="00BE6952" w:rsidP="00BE6952">
      <w:pPr>
        <w:autoSpaceDE w:val="0"/>
        <w:autoSpaceDN w:val="0"/>
        <w:adjustRightInd w:val="0"/>
        <w:jc w:val="left"/>
        <w:rPr>
          <w:rFonts w:ascii="Office Code Pro" w:hAnsi="Office Code Pro" w:cs="Office Code Pro"/>
          <w:sz w:val="16"/>
          <w:szCs w:val="24"/>
          <w:lang w:val="en-GB" w:eastAsia="en-GB"/>
        </w:rPr>
      </w:pPr>
      <w:r w:rsidRPr="00BE6952">
        <w:rPr>
          <w:rFonts w:ascii="Office Code Pro" w:hAnsi="Office Code Pro" w:cs="Office Code Pro"/>
          <w:sz w:val="16"/>
          <w:szCs w:val="24"/>
          <w:lang w:val="en-GB" w:eastAsia="en-GB"/>
        </w:rPr>
        <w:t xml:space="preserve">force counter_enable </w:t>
      </w:r>
      <w:r w:rsidRPr="00BE6952">
        <w:rPr>
          <w:rFonts w:ascii="Office Code Pro" w:hAnsi="Office Code Pro" w:cs="Office Code Pro"/>
          <w:color w:val="666666"/>
          <w:sz w:val="16"/>
          <w:szCs w:val="24"/>
          <w:lang w:val="en-GB" w:eastAsia="en-GB"/>
        </w:rPr>
        <w:t>1</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10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0</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12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1</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90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0</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92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1</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180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0</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182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1</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2700</w:t>
      </w:r>
      <w:r w:rsidRPr="00BE6952">
        <w:rPr>
          <w:rFonts w:ascii="Office Code Pro" w:hAnsi="Office Code Pro" w:cs="Office Code Pro"/>
          <w:sz w:val="16"/>
          <w:szCs w:val="24"/>
          <w:lang w:val="en-GB" w:eastAsia="en-GB"/>
        </w:rPr>
        <w:t xml:space="preserve">ns, </w:t>
      </w:r>
      <w:r w:rsidRPr="00BE6952">
        <w:rPr>
          <w:rFonts w:ascii="Office Code Pro" w:hAnsi="Office Code Pro" w:cs="Office Code Pro"/>
          <w:color w:val="666666"/>
          <w:sz w:val="16"/>
          <w:szCs w:val="24"/>
          <w:lang w:val="en-GB" w:eastAsia="en-GB"/>
        </w:rPr>
        <w:t>0</w:t>
      </w:r>
      <w:r w:rsidRPr="00BE6952">
        <w:rPr>
          <w:rFonts w:ascii="Office Code Pro" w:hAnsi="Office Code Pro" w:cs="Office Code Pro"/>
          <w:sz w:val="16"/>
          <w:szCs w:val="24"/>
          <w:lang w:val="en-GB" w:eastAsia="en-GB"/>
        </w:rPr>
        <w:t xml:space="preserve"> </w:t>
      </w:r>
      <w:r w:rsidRPr="00BE6952">
        <w:rPr>
          <w:rFonts w:ascii="Office Code Pro" w:hAnsi="Office Code Pro" w:cs="Office Code Pro"/>
          <w:color w:val="666666"/>
          <w:sz w:val="16"/>
          <w:szCs w:val="24"/>
          <w:lang w:val="en-GB" w:eastAsia="en-GB"/>
        </w:rPr>
        <w:t>2720</w:t>
      </w:r>
      <w:r w:rsidRPr="00BE6952">
        <w:rPr>
          <w:rFonts w:ascii="Office Code Pro" w:hAnsi="Office Code Pro" w:cs="Office Code Pro"/>
          <w:sz w:val="16"/>
          <w:szCs w:val="24"/>
          <w:lang w:val="en-GB" w:eastAsia="en-GB"/>
        </w:rPr>
        <w:t>ns;</w:t>
      </w:r>
    </w:p>
    <w:p w14:paraId="1097E4FD" w14:textId="77777777" w:rsidR="00BE6952" w:rsidRPr="00BE6952" w:rsidRDefault="00BE6952" w:rsidP="00BE6952">
      <w:pPr>
        <w:autoSpaceDE w:val="0"/>
        <w:autoSpaceDN w:val="0"/>
        <w:adjustRightInd w:val="0"/>
        <w:jc w:val="left"/>
        <w:rPr>
          <w:rFonts w:ascii="Office Code Pro" w:hAnsi="Office Code Pro" w:cs="Office Code Pro"/>
          <w:sz w:val="16"/>
          <w:szCs w:val="24"/>
          <w:lang w:val="en-GB" w:eastAsia="en-GB"/>
        </w:rPr>
      </w:pPr>
      <w:r w:rsidRPr="00BE6952">
        <w:rPr>
          <w:rFonts w:ascii="Office Code Pro" w:hAnsi="Office Code Pro" w:cs="Office Code Pro"/>
          <w:sz w:val="16"/>
          <w:szCs w:val="24"/>
          <w:lang w:val="en-GB" w:eastAsia="en-GB"/>
        </w:rPr>
        <w:t xml:space="preserve">run </w:t>
      </w:r>
      <w:r w:rsidRPr="00BE6952">
        <w:rPr>
          <w:rFonts w:ascii="Office Code Pro" w:hAnsi="Office Code Pro" w:cs="Office Code Pro"/>
          <w:color w:val="666666"/>
          <w:sz w:val="16"/>
          <w:szCs w:val="24"/>
          <w:lang w:val="en-GB" w:eastAsia="en-GB"/>
        </w:rPr>
        <w:t>10000</w:t>
      </w:r>
      <w:r w:rsidRPr="00BE6952">
        <w:rPr>
          <w:rFonts w:ascii="Office Code Pro" w:hAnsi="Office Code Pro" w:cs="Office Code Pro"/>
          <w:sz w:val="16"/>
          <w:szCs w:val="24"/>
          <w:lang w:val="en-GB" w:eastAsia="en-GB"/>
        </w:rPr>
        <w:t>ns</w:t>
      </w:r>
    </w:p>
    <w:p w14:paraId="26F837D7" w14:textId="77777777" w:rsidR="00BE6952" w:rsidRDefault="00BE6952" w:rsidP="00A012F8"/>
    <w:p w14:paraId="78EF78B0" w14:textId="77777777" w:rsidR="00446B8D" w:rsidRDefault="00446B8D" w:rsidP="00A012F8"/>
    <w:p w14:paraId="22BE75CB" w14:textId="77777777" w:rsidR="00966324" w:rsidRDefault="00966324" w:rsidP="00966324">
      <w:pPr>
        <w:keepNext/>
        <w:jc w:val="center"/>
      </w:pPr>
      <w:r>
        <w:rPr>
          <w:noProof/>
          <w:lang w:val="en-GB" w:eastAsia="en-GB"/>
        </w:rPr>
        <w:drawing>
          <wp:inline distT="0" distB="0" distL="0" distR="0" wp14:anchorId="16DF90ED" wp14:editId="487AAB04">
            <wp:extent cx="5401945" cy="1433693"/>
            <wp:effectExtent l="0" t="0" r="0" b="0"/>
            <wp:docPr id="13" name="Picture 13" descr="http://i.mufff.in/092f9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ufff.in/092f9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1945" cy="1433693"/>
                    </a:xfrm>
                    <a:prstGeom prst="rect">
                      <a:avLst/>
                    </a:prstGeom>
                    <a:noFill/>
                    <a:ln>
                      <a:noFill/>
                    </a:ln>
                  </pic:spPr>
                </pic:pic>
              </a:graphicData>
            </a:graphic>
          </wp:inline>
        </w:drawing>
      </w:r>
    </w:p>
    <w:p w14:paraId="5DABC4BA" w14:textId="608BE957" w:rsidR="00446B8D" w:rsidRDefault="00966324" w:rsidP="00966324">
      <w:pPr>
        <w:pStyle w:val="Caption"/>
      </w:pPr>
      <w:bookmarkStart w:id="175" w:name="_Toc446075157"/>
      <w:r>
        <w:t xml:space="preserve">Figure </w:t>
      </w:r>
      <w:r>
        <w:fldChar w:fldCharType="begin"/>
      </w:r>
      <w:r>
        <w:instrText xml:space="preserve"> SEQ Figure \* ARABIC </w:instrText>
      </w:r>
      <w:r>
        <w:fldChar w:fldCharType="separate"/>
      </w:r>
      <w:r w:rsidR="00CA0502">
        <w:rPr>
          <w:noProof/>
        </w:rPr>
        <w:t>24</w:t>
      </w:r>
      <w:r>
        <w:fldChar w:fldCharType="end"/>
      </w:r>
      <w:r w:rsidR="00956987">
        <w:t>: Correct Modelsim simulation</w:t>
      </w:r>
      <w:bookmarkEnd w:id="175"/>
    </w:p>
    <w:p w14:paraId="228EFBF4" w14:textId="77777777" w:rsidR="00966324" w:rsidRDefault="00966324" w:rsidP="00A012F8"/>
    <w:p w14:paraId="1D6A15BF" w14:textId="77777777" w:rsidR="00446B8D" w:rsidRDefault="00446B8D" w:rsidP="00287A6E">
      <w:pPr>
        <w:ind w:firstLine="720"/>
      </w:pPr>
      <w:r>
        <w:t xml:space="preserve">However, this method only worked in simulation. </w:t>
      </w:r>
      <w:r w:rsidR="00BE6952">
        <w:t xml:space="preserve">After synthesis onto the DE0, the output results were wrong. </w:t>
      </w:r>
      <w:r>
        <w:t>In reality, there is no way of figuring out the exact time that the NIOS II decides to push data into the custom instruction, even if the done signal is tied to 1</w:t>
      </w:r>
      <w:r w:rsidR="00BE6952">
        <w:t xml:space="preserve"> (our Modelsim test bench assumed one word every 40 clock cycles to try to simulate the function call latency)</w:t>
      </w:r>
      <w:r>
        <w:t>. Furthermore, if there are any hardware interrupts, or processor stalls, the timing that our dataflow expects will be wrong.</w:t>
      </w:r>
      <w:r w:rsidR="00BE6952">
        <w:t xml:space="preserve"> As the test cases have accumulators, any timing errors will lead to mistakes in the output; an accumulator will only make this error propagate throughout the entire test case vector.</w:t>
      </w:r>
      <w:r>
        <w:t xml:space="preserve"> Hence, this method only works in theory, and not in reality.</w:t>
      </w:r>
    </w:p>
    <w:p w14:paraId="42CC519B" w14:textId="77777777" w:rsidR="00446B8D" w:rsidRDefault="00446B8D" w:rsidP="00A012F8"/>
    <w:p w14:paraId="01FA4C61" w14:textId="0F9D74AD" w:rsidR="00A012F8" w:rsidRPr="00A012F8" w:rsidRDefault="00C1111F" w:rsidP="00A012F8">
      <w:pPr>
        <w:pStyle w:val="Heading2"/>
      </w:pPr>
      <w:bookmarkStart w:id="176" w:name="_Toc445761031"/>
      <w:bookmarkStart w:id="177" w:name="_Toc446072285"/>
      <w:r>
        <w:t xml:space="preserve">Method </w:t>
      </w:r>
      <w:r w:rsidR="00132174">
        <w:t>5</w:t>
      </w:r>
      <w:r w:rsidR="00A012F8">
        <w:t>: Direct Memory Access (DMA)</w:t>
      </w:r>
      <w:bookmarkEnd w:id="176"/>
      <w:bookmarkEnd w:id="177"/>
    </w:p>
    <w:p w14:paraId="0C01829A" w14:textId="77777777" w:rsidR="00253314" w:rsidRDefault="00253314" w:rsidP="001D411E">
      <w:pPr>
        <w:keepNext/>
        <w:jc w:val="center"/>
      </w:pPr>
      <w:r>
        <w:rPr>
          <w:noProof/>
          <w:lang w:val="en-GB" w:eastAsia="en-GB"/>
        </w:rPr>
        <w:drawing>
          <wp:inline distT="0" distB="0" distL="0" distR="0" wp14:anchorId="4E62BB17" wp14:editId="3CB0538C">
            <wp:extent cx="4298315" cy="1892935"/>
            <wp:effectExtent l="0" t="0" r="6985" b="0"/>
            <wp:docPr id="14" name="Picture 14" descr="https://www.altera.com/content/dam/altera-www/global/en_US/images/support/examples/images/avalon-mm-read-mast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altera.com/content/dam/altera-www/global/en_US/images/support/examples/images/avalon-mm-read-master.gi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98315" cy="1892935"/>
                    </a:xfrm>
                    <a:prstGeom prst="rect">
                      <a:avLst/>
                    </a:prstGeom>
                    <a:noFill/>
                    <a:ln>
                      <a:noFill/>
                    </a:ln>
                  </pic:spPr>
                </pic:pic>
              </a:graphicData>
            </a:graphic>
          </wp:inline>
        </w:drawing>
      </w:r>
    </w:p>
    <w:p w14:paraId="05F5457B" w14:textId="2B562217" w:rsidR="00253314" w:rsidRDefault="00253314" w:rsidP="00253314">
      <w:pPr>
        <w:pStyle w:val="Caption"/>
      </w:pPr>
      <w:bookmarkStart w:id="178" w:name="_Toc446075158"/>
      <w:r>
        <w:t xml:space="preserve">Figure </w:t>
      </w:r>
      <w:r>
        <w:fldChar w:fldCharType="begin"/>
      </w:r>
      <w:r>
        <w:instrText xml:space="preserve"> SEQ Figure \* ARABIC </w:instrText>
      </w:r>
      <w:r>
        <w:fldChar w:fldCharType="separate"/>
      </w:r>
      <w:r w:rsidR="00CA0502">
        <w:rPr>
          <w:noProof/>
        </w:rPr>
        <w:t>25</w:t>
      </w:r>
      <w:r>
        <w:fldChar w:fldCharType="end"/>
      </w:r>
      <w:r w:rsidR="00956987">
        <w:t xml:space="preserve">: Altera DMA template connection flow </w:t>
      </w:r>
      <w:sdt>
        <w:sdtPr>
          <w:id w:val="-312719628"/>
          <w:citation/>
        </w:sdtPr>
        <w:sdtContent>
          <w:r w:rsidR="00956987">
            <w:fldChar w:fldCharType="begin"/>
          </w:r>
          <w:r w:rsidR="00956987">
            <w:rPr>
              <w:lang w:val="en-GB"/>
            </w:rPr>
            <w:instrText xml:space="preserve"> CITATION Alt16 \l 2057 </w:instrText>
          </w:r>
          <w:r w:rsidR="00956987">
            <w:fldChar w:fldCharType="separate"/>
          </w:r>
          <w:r w:rsidR="00AF1DE1" w:rsidRPr="00AF1DE1">
            <w:rPr>
              <w:noProof/>
              <w:lang w:val="en-GB"/>
            </w:rPr>
            <w:t>[9]</w:t>
          </w:r>
          <w:r w:rsidR="00956987">
            <w:fldChar w:fldCharType="end"/>
          </w:r>
        </w:sdtContent>
      </w:sdt>
      <w:bookmarkEnd w:id="178"/>
    </w:p>
    <w:p w14:paraId="4FCA6AE3" w14:textId="77777777" w:rsidR="00253314" w:rsidRDefault="00253314" w:rsidP="00902F4A"/>
    <w:p w14:paraId="43C2A091" w14:textId="33B0AE4E" w:rsidR="00A012F8" w:rsidRDefault="00302D6C" w:rsidP="00287A6E">
      <w:pPr>
        <w:ind w:firstLine="720"/>
      </w:pPr>
      <w:r>
        <w:t xml:space="preserve">Following method 4’s idea of having the NIOS II push data into the custom instruction as quickly as possible, a direct memory access method was investigated. A DMA module would pull in a block of data directly from the SDRAM, bypassing </w:t>
      </w:r>
      <w:r w:rsidR="00966324">
        <w:t>handshaking schemes</w:t>
      </w:r>
      <w:r>
        <w:t xml:space="preserve"> with the NIOS II. This module would then feed the data into the custom instruction at a known rate</w:t>
      </w:r>
      <w:r w:rsidR="00966324">
        <w:t xml:space="preserve"> (</w:t>
      </w:r>
      <w:r w:rsidR="000A2749">
        <w:t xml:space="preserve">default is </w:t>
      </w:r>
      <w:r w:rsidR="00966324">
        <w:t>one word per clock cycle)</w:t>
      </w:r>
      <w:r>
        <w:t xml:space="preserve">, making timing when processing on the data block </w:t>
      </w:r>
      <w:r w:rsidR="00966324">
        <w:t>has finished</w:t>
      </w:r>
      <w:r>
        <w:t xml:space="preserve"> straightforward.</w:t>
      </w:r>
      <w:r w:rsidR="000A2749">
        <w:t xml:space="preserve"> With a FIFO to buffer the incoming data to our combined function block, the theoretical performance increase should be substantial.</w:t>
      </w:r>
    </w:p>
    <w:p w14:paraId="35842D39" w14:textId="77777777" w:rsidR="00302D6C" w:rsidRDefault="00302D6C" w:rsidP="00902F4A"/>
    <w:p w14:paraId="1C9005BF" w14:textId="77777777" w:rsidR="00966324" w:rsidRDefault="00966324" w:rsidP="00966324">
      <w:pPr>
        <w:keepNext/>
        <w:jc w:val="center"/>
      </w:pPr>
      <w:r>
        <w:rPr>
          <w:noProof/>
          <w:lang w:val="en-GB" w:eastAsia="en-GB"/>
        </w:rPr>
        <w:lastRenderedPageBreak/>
        <w:drawing>
          <wp:inline distT="0" distB="0" distL="0" distR="0" wp14:anchorId="65768283" wp14:editId="505029ED">
            <wp:extent cx="4177519" cy="3757610"/>
            <wp:effectExtent l="0" t="0" r="0" b="0"/>
            <wp:docPr id="11" name="Picture 11" descr="http://i.mufff.in/e222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ufff.in/e2225b.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81274" cy="3760988"/>
                    </a:xfrm>
                    <a:prstGeom prst="rect">
                      <a:avLst/>
                    </a:prstGeom>
                    <a:noFill/>
                    <a:ln>
                      <a:noFill/>
                    </a:ln>
                  </pic:spPr>
                </pic:pic>
              </a:graphicData>
            </a:graphic>
          </wp:inline>
        </w:drawing>
      </w:r>
    </w:p>
    <w:p w14:paraId="5B387824" w14:textId="76D64389" w:rsidR="00253314" w:rsidRDefault="00966324" w:rsidP="00756E7B">
      <w:pPr>
        <w:pStyle w:val="Caption"/>
      </w:pPr>
      <w:bookmarkStart w:id="179" w:name="_Toc446075159"/>
      <w:r>
        <w:t xml:space="preserve">Figure </w:t>
      </w:r>
      <w:r>
        <w:fldChar w:fldCharType="begin"/>
      </w:r>
      <w:r>
        <w:instrText xml:space="preserve"> SEQ Figure \* ARABIC </w:instrText>
      </w:r>
      <w:r>
        <w:fldChar w:fldCharType="separate"/>
      </w:r>
      <w:r w:rsidR="00CA0502">
        <w:rPr>
          <w:noProof/>
        </w:rPr>
        <w:t>26</w:t>
      </w:r>
      <w:r>
        <w:fldChar w:fldCharType="end"/>
      </w:r>
      <w:r w:rsidR="00956987">
        <w:t>: VHDL DMA blocks</w:t>
      </w:r>
      <w:bookmarkEnd w:id="179"/>
    </w:p>
    <w:p w14:paraId="75D3CCEC" w14:textId="77777777" w:rsidR="00132174" w:rsidRPr="00132174" w:rsidRDefault="00132174" w:rsidP="00132174"/>
    <w:p w14:paraId="2A5118BE" w14:textId="34972FBA" w:rsidR="00B62275" w:rsidRDefault="00253314" w:rsidP="00902F4A">
      <w:r w:rsidRPr="00253314">
        <w:rPr>
          <w:noProof/>
          <w:lang w:val="en-GB" w:eastAsia="en-GB"/>
        </w:rPr>
        <w:drawing>
          <wp:inline distT="0" distB="0" distL="0" distR="0" wp14:anchorId="4A488C18" wp14:editId="3B348C45">
            <wp:extent cx="5401945" cy="2015873"/>
            <wp:effectExtent l="0" t="0" r="8255" b="3810"/>
            <wp:docPr id="18" name="Picture 18" descr="D:\OneDrive\Imperial\EE 3rd Year Coursework\DSD\report_3\dma pi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neDrive\Imperial\EE 3rd Year Coursework\DSD\report_3\dma pip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1945" cy="2015873"/>
                    </a:xfrm>
                    <a:prstGeom prst="rect">
                      <a:avLst/>
                    </a:prstGeom>
                    <a:noFill/>
                    <a:ln>
                      <a:noFill/>
                    </a:ln>
                  </pic:spPr>
                </pic:pic>
              </a:graphicData>
            </a:graphic>
          </wp:inline>
        </w:drawing>
      </w:r>
    </w:p>
    <w:p w14:paraId="76E9234B" w14:textId="70D50A20" w:rsidR="00B62275" w:rsidRDefault="00B62275" w:rsidP="00B62275">
      <w:pPr>
        <w:pStyle w:val="Caption"/>
      </w:pPr>
      <w:bookmarkStart w:id="180" w:name="_Toc446075160"/>
      <w:r>
        <w:t xml:space="preserve">Figure </w:t>
      </w:r>
      <w:r>
        <w:fldChar w:fldCharType="begin"/>
      </w:r>
      <w:r>
        <w:instrText xml:space="preserve"> SEQ Figure \* ARABIC </w:instrText>
      </w:r>
      <w:r>
        <w:fldChar w:fldCharType="separate"/>
      </w:r>
      <w:r w:rsidR="00CA0502">
        <w:rPr>
          <w:noProof/>
        </w:rPr>
        <w:t>27</w:t>
      </w:r>
      <w:r>
        <w:fldChar w:fldCharType="end"/>
      </w:r>
      <w:r w:rsidR="00956987">
        <w:t>: DMA block diagram</w:t>
      </w:r>
      <w:bookmarkEnd w:id="180"/>
    </w:p>
    <w:p w14:paraId="21E63D02" w14:textId="1948B521" w:rsidR="00756E7B" w:rsidRDefault="00756E7B" w:rsidP="00F4375A">
      <w:pPr>
        <w:ind w:firstLine="720"/>
      </w:pPr>
      <w:r>
        <w:t xml:space="preserve">By using Altera’s DMA template </w:t>
      </w:r>
      <w:sdt>
        <w:sdtPr>
          <w:id w:val="-173647796"/>
          <w:citation/>
        </w:sdtPr>
        <w:sdtContent>
          <w:r>
            <w:fldChar w:fldCharType="begin"/>
          </w:r>
          <w:r>
            <w:rPr>
              <w:lang w:val="en-GB"/>
            </w:rPr>
            <w:instrText xml:space="preserve"> CITATION Alt16 \l 2057 </w:instrText>
          </w:r>
          <w:r>
            <w:fldChar w:fldCharType="separate"/>
          </w:r>
          <w:r w:rsidR="00AF1DE1" w:rsidRPr="00AF1DE1">
            <w:rPr>
              <w:noProof/>
              <w:lang w:val="en-GB"/>
            </w:rPr>
            <w:t>[9]</w:t>
          </w:r>
          <w:r>
            <w:fldChar w:fldCharType="end"/>
          </w:r>
        </w:sdtContent>
      </w:sdt>
      <w:r>
        <w:t>, a design was created in Quartus using a custom VHDL entity to instantiate custom FSM’s and Altera’s own DMA controller, as well as other hardware blocks (Figure 2</w:t>
      </w:r>
      <w:r w:rsidR="00CF6000">
        <w:t>6-28</w:t>
      </w:r>
      <w:r>
        <w:t>). With varying latencies of the different mathematical blocks, start/done/enable/reset signals would need to be manually set. Three finite state machines (FSMs), were written VHDL, to control the DMA module, the combined function block, and the accumulator. They control the memory reading process by the DMA, the enabling of the FIFO to pop data into our combined function, and the clocking of the accumulator respectively to enable a correct output.</w:t>
      </w:r>
    </w:p>
    <w:p w14:paraId="59EEAB06" w14:textId="77777777" w:rsidR="001D411E" w:rsidRDefault="001D411E" w:rsidP="001D411E">
      <w:pPr>
        <w:keepNext/>
        <w:jc w:val="center"/>
      </w:pPr>
      <w:r>
        <w:rPr>
          <w:noProof/>
          <w:lang w:val="en-GB" w:eastAsia="en-GB"/>
        </w:rPr>
        <w:lastRenderedPageBreak/>
        <w:drawing>
          <wp:inline distT="0" distB="0" distL="0" distR="0" wp14:anchorId="048BFDA6" wp14:editId="644C4B20">
            <wp:extent cx="3756159" cy="15277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64642" cy="1531170"/>
                    </a:xfrm>
                    <a:prstGeom prst="rect">
                      <a:avLst/>
                    </a:prstGeom>
                  </pic:spPr>
                </pic:pic>
              </a:graphicData>
            </a:graphic>
          </wp:inline>
        </w:drawing>
      </w:r>
    </w:p>
    <w:p w14:paraId="6817DD89" w14:textId="57CEF8E4" w:rsidR="001D411E" w:rsidRDefault="001D411E" w:rsidP="001D411E">
      <w:pPr>
        <w:pStyle w:val="Caption"/>
      </w:pPr>
      <w:bookmarkStart w:id="181" w:name="_Toc446075161"/>
      <w:r>
        <w:t xml:space="preserve">Figure </w:t>
      </w:r>
      <w:r>
        <w:fldChar w:fldCharType="begin"/>
      </w:r>
      <w:r>
        <w:instrText xml:space="preserve"> SEQ Figure \* ARABIC </w:instrText>
      </w:r>
      <w:r>
        <w:fldChar w:fldCharType="separate"/>
      </w:r>
      <w:r w:rsidR="00CA0502">
        <w:rPr>
          <w:noProof/>
        </w:rPr>
        <w:t>28</w:t>
      </w:r>
      <w:r>
        <w:fldChar w:fldCharType="end"/>
      </w:r>
      <w:r w:rsidR="00956987">
        <w:t>: DMA FSM</w:t>
      </w:r>
      <w:bookmarkEnd w:id="181"/>
    </w:p>
    <w:p w14:paraId="16531A04" w14:textId="58E09E82" w:rsidR="001D411E" w:rsidRDefault="001D411E" w:rsidP="00F4375A">
      <w:pPr>
        <w:ind w:firstLine="720"/>
      </w:pPr>
      <w:r>
        <w:t>Quartus has an in-built state machine viewer to visua</w:t>
      </w:r>
      <w:r w:rsidR="00CF6000">
        <w:t>lize our custom FSM’s. Figure 29</w:t>
      </w:r>
      <w:r>
        <w:t xml:space="preserve"> shows the custom FSM used to control the DMA memory access module. During the reading state, a counter is used to count the number of </w:t>
      </w:r>
      <w:r w:rsidR="000D07E4">
        <w:t>words</w:t>
      </w:r>
      <w:r>
        <w:t xml:space="preserve"> the DMA memory access module reads. For test case 3, this would be 255001*32/8. </w:t>
      </w:r>
    </w:p>
    <w:p w14:paraId="2DE4257B" w14:textId="290D1382" w:rsidR="001D411E" w:rsidRDefault="000D07E4" w:rsidP="00902F4A">
      <w:r>
        <w:t>During the block read, the FSM goes through idle-&gt;reading-&gt;read_done. Reading is two cycles long, one for the data to update to the new word, and another for register to load the value in. If the whole test vector has been read in, the state goes from read_done to finish, entering an infinite loop to stop the DMA module from doing anything else. The results from the word read are passed into a FIFO.</w:t>
      </w:r>
    </w:p>
    <w:p w14:paraId="7EFD9262" w14:textId="77777777" w:rsidR="00E606C3" w:rsidRDefault="00E606C3" w:rsidP="00902F4A"/>
    <w:p w14:paraId="0B6AE9C2" w14:textId="77777777" w:rsidR="001D411E" w:rsidRDefault="001D411E" w:rsidP="001D411E">
      <w:pPr>
        <w:keepNext/>
        <w:jc w:val="center"/>
      </w:pPr>
      <w:r>
        <w:rPr>
          <w:noProof/>
          <w:lang w:val="en-GB" w:eastAsia="en-GB"/>
        </w:rPr>
        <w:drawing>
          <wp:inline distT="0" distB="0" distL="0" distR="0" wp14:anchorId="4C7303C0" wp14:editId="2CF937FB">
            <wp:extent cx="2840083" cy="11662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60024" cy="1174459"/>
                    </a:xfrm>
                    <a:prstGeom prst="rect">
                      <a:avLst/>
                    </a:prstGeom>
                  </pic:spPr>
                </pic:pic>
              </a:graphicData>
            </a:graphic>
          </wp:inline>
        </w:drawing>
      </w:r>
    </w:p>
    <w:p w14:paraId="1F966616" w14:textId="41C825AA" w:rsidR="001D411E" w:rsidRDefault="001D411E" w:rsidP="001D411E">
      <w:pPr>
        <w:pStyle w:val="Caption"/>
      </w:pPr>
      <w:bookmarkStart w:id="182" w:name="_Toc446075162"/>
      <w:r>
        <w:t xml:space="preserve">Figure </w:t>
      </w:r>
      <w:r>
        <w:fldChar w:fldCharType="begin"/>
      </w:r>
      <w:r>
        <w:instrText xml:space="preserve"> SEQ Figure \* ARABIC </w:instrText>
      </w:r>
      <w:r>
        <w:fldChar w:fldCharType="separate"/>
      </w:r>
      <w:r w:rsidR="00CA0502">
        <w:rPr>
          <w:noProof/>
        </w:rPr>
        <w:t>29</w:t>
      </w:r>
      <w:r>
        <w:fldChar w:fldCharType="end"/>
      </w:r>
      <w:r w:rsidR="00956987">
        <w:t>: Accumulator FSM</w:t>
      </w:r>
      <w:bookmarkEnd w:id="182"/>
    </w:p>
    <w:p w14:paraId="3CA46E6F" w14:textId="6974CEC8" w:rsidR="000D07E4" w:rsidRDefault="000D07E4" w:rsidP="00F4375A">
      <w:pPr>
        <w:ind w:firstLine="720"/>
      </w:pPr>
      <w:r>
        <w:t xml:space="preserve">Lastly, another FSM was needed to control the accumulator since it needs 7 clock cycles to perform the floating point add. This FSM merely pops one result from </w:t>
      </w:r>
      <w:r w:rsidR="007E34B5">
        <w:t>FIFO</w:t>
      </w:r>
      <w:r>
        <w:t xml:space="preserve"> into the accumulator, and then waits 7 cycles by the use of a down counter in the delay state. After 7 cycles, another result is popped in – the previous result will have finished calculating and the fed-back result will be stable for the next accumulate.</w:t>
      </w:r>
    </w:p>
    <w:p w14:paraId="7A277B26" w14:textId="77777777" w:rsidR="005635D1" w:rsidRDefault="005635D1" w:rsidP="005635D1">
      <w:pPr>
        <w:keepNext/>
        <w:jc w:val="center"/>
      </w:pPr>
      <w:r>
        <w:rPr>
          <w:noProof/>
          <w:lang w:val="en-GB" w:eastAsia="en-GB"/>
        </w:rPr>
        <w:drawing>
          <wp:inline distT="0" distB="0" distL="0" distR="0" wp14:anchorId="2DAD4750" wp14:editId="6B958354">
            <wp:extent cx="3082678" cy="650453"/>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92008" cy="652422"/>
                    </a:xfrm>
                    <a:prstGeom prst="rect">
                      <a:avLst/>
                    </a:prstGeom>
                  </pic:spPr>
                </pic:pic>
              </a:graphicData>
            </a:graphic>
          </wp:inline>
        </w:drawing>
      </w:r>
    </w:p>
    <w:p w14:paraId="08F5F3CA" w14:textId="3036EE3E" w:rsidR="005635D1" w:rsidRDefault="005635D1" w:rsidP="005635D1">
      <w:pPr>
        <w:pStyle w:val="Caption"/>
      </w:pPr>
      <w:bookmarkStart w:id="183" w:name="_Toc446075163"/>
      <w:r>
        <w:t xml:space="preserve">Figure </w:t>
      </w:r>
      <w:r>
        <w:fldChar w:fldCharType="begin"/>
      </w:r>
      <w:r>
        <w:instrText xml:space="preserve"> SEQ Figure \* ARABIC </w:instrText>
      </w:r>
      <w:r>
        <w:fldChar w:fldCharType="separate"/>
      </w:r>
      <w:r w:rsidR="00CA0502">
        <w:rPr>
          <w:noProof/>
        </w:rPr>
        <w:t>30</w:t>
      </w:r>
      <w:r>
        <w:fldChar w:fldCharType="end"/>
      </w:r>
      <w:r>
        <w:t>: Overall FSM</w:t>
      </w:r>
      <w:bookmarkEnd w:id="183"/>
    </w:p>
    <w:p w14:paraId="5E964DDE" w14:textId="5FDC72DA" w:rsidR="005635D1" w:rsidRDefault="005635D1" w:rsidP="005635D1">
      <w:pPr>
        <w:ind w:firstLine="720"/>
      </w:pPr>
      <w:r>
        <w:t xml:space="preserve">A FIFO has two signals to signify the status, empty and full. If the FIFO is empty, our overall FSM will assert write request, and a result from the combined function will be read in. If the FIFO is full, the DMA module will be held in its idle state until some of the FIFO filled from our combined arithmetic function for calculation. There are also check states for when the FIFO is empty, as the nature of the DMA should mean that an empty FIFO means the DMA has entered the finish state. </w:t>
      </w:r>
    </w:p>
    <w:p w14:paraId="47363469" w14:textId="77777777" w:rsidR="005635D1" w:rsidRDefault="005635D1" w:rsidP="005635D1">
      <w:pPr>
        <w:ind w:firstLine="720"/>
      </w:pPr>
      <w:r>
        <w:t xml:space="preserve">However, after synthesis and Modelsim testing, a case was found in that the last word from our test vector was still propagating through the intermediate registers into the FIFO for the next clock cycle. At the rising edge of the clock at that instance, the FIFO is empty, so our FSM went to its finish state. However, as the last word has still not been processed, one element of the test vector is lost, leading to a wrong result. </w:t>
      </w:r>
    </w:p>
    <w:p w14:paraId="0585762B" w14:textId="272F11A7" w:rsidR="005635D1" w:rsidRDefault="005635D1" w:rsidP="005635D1">
      <w:pPr>
        <w:ind w:firstLine="720"/>
      </w:pPr>
      <w:r>
        <w:t>Hence, there are two states to check for the finish flag. If the FIFO stays empty for two clock cycles, the DMA has indeed finished reading, and there are no new incoming values (intermediate results in registers will enter the FIFO on the next clock cycle, deserting the empty flag). Hence the system is in a finished state.</w:t>
      </w:r>
    </w:p>
    <w:p w14:paraId="50147DBF" w14:textId="77777777" w:rsidR="00132174" w:rsidRDefault="00132174" w:rsidP="00132174">
      <w:pPr>
        <w:keepNext/>
        <w:jc w:val="center"/>
      </w:pPr>
      <w:r>
        <w:rPr>
          <w:noProof/>
          <w:lang w:val="en-GB" w:eastAsia="en-GB"/>
        </w:rPr>
        <w:lastRenderedPageBreak/>
        <w:drawing>
          <wp:inline distT="0" distB="0" distL="0" distR="0" wp14:anchorId="6472FD21" wp14:editId="5E4DB550">
            <wp:extent cx="4964291" cy="2507530"/>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64291" cy="2507530"/>
                    </a:xfrm>
                    <a:prstGeom prst="rect">
                      <a:avLst/>
                    </a:prstGeom>
                  </pic:spPr>
                </pic:pic>
              </a:graphicData>
            </a:graphic>
          </wp:inline>
        </w:drawing>
      </w:r>
    </w:p>
    <w:p w14:paraId="3D28E200" w14:textId="553070CE" w:rsidR="00132174" w:rsidRDefault="00132174" w:rsidP="00132174">
      <w:pPr>
        <w:pStyle w:val="Caption"/>
      </w:pPr>
      <w:bookmarkStart w:id="184" w:name="_Toc446075164"/>
      <w:r>
        <w:t xml:space="preserve">Figure </w:t>
      </w:r>
      <w:r>
        <w:fldChar w:fldCharType="begin"/>
      </w:r>
      <w:r>
        <w:instrText xml:space="preserve"> SEQ Figure \* ARABIC </w:instrText>
      </w:r>
      <w:r>
        <w:fldChar w:fldCharType="separate"/>
      </w:r>
      <w:r w:rsidR="00CA0502">
        <w:rPr>
          <w:noProof/>
        </w:rPr>
        <w:t>31</w:t>
      </w:r>
      <w:r>
        <w:fldChar w:fldCharType="end"/>
      </w:r>
      <w:r w:rsidR="000115DF">
        <w:t>: Wrong DMA Results</w:t>
      </w:r>
      <w:bookmarkEnd w:id="184"/>
    </w:p>
    <w:p w14:paraId="0B2D5FCF" w14:textId="6172EEB0" w:rsidR="000D07E4" w:rsidRDefault="000D07E4" w:rsidP="007213EA">
      <w:pPr>
        <w:ind w:firstLine="720"/>
      </w:pPr>
      <w:r>
        <w:t xml:space="preserve">During synthesis and testing, our DMA module showed that it ran the whole of test case 3 in one tick. </w:t>
      </w:r>
      <w:r w:rsidR="007729E0">
        <w:t xml:space="preserve">However, the result is both inconsistent and wrong. </w:t>
      </w:r>
    </w:p>
    <w:p w14:paraId="47B7638D" w14:textId="6A32DD53" w:rsidR="007729E0" w:rsidRDefault="007729E0" w:rsidP="00F4375A">
      <w:pPr>
        <w:ind w:firstLine="720"/>
      </w:pPr>
      <w:r>
        <w:t xml:space="preserve">As testing was time constrained, this may be due to a wide range of factors. First, the master template may need offset addressing </w:t>
      </w:r>
      <w:sdt>
        <w:sdtPr>
          <w:id w:val="-1406138550"/>
          <w:citation/>
        </w:sdtPr>
        <w:sdtContent>
          <w:r>
            <w:fldChar w:fldCharType="begin"/>
          </w:r>
          <w:r>
            <w:rPr>
              <w:lang w:val="en-GB"/>
            </w:rPr>
            <w:instrText xml:space="preserve"> CITATION Alt162 \l 2057 </w:instrText>
          </w:r>
          <w:r>
            <w:fldChar w:fldCharType="separate"/>
          </w:r>
          <w:r w:rsidR="00AF1DE1" w:rsidRPr="00AF1DE1">
            <w:rPr>
              <w:noProof/>
              <w:lang w:val="en-GB"/>
            </w:rPr>
            <w:t>[10]</w:t>
          </w:r>
          <w:r>
            <w:fldChar w:fldCharType="end"/>
          </w:r>
        </w:sdtContent>
      </w:sdt>
      <w:r>
        <w:t>. If so, this will cause our data fetched to be wrong. As such, the wrong result will be accumulated and the end result will be obviously wrong. Secondly, since our DMA template used two clocks, the reset signal logic may be wrong, leading to inco</w:t>
      </w:r>
      <w:r w:rsidR="002A634D">
        <w:t>nsistent cutoffs in fetching the SDRAM data. These problems can be further investigated using SignalTap, allowing us to see values of different signals while the board is running.</w:t>
      </w:r>
    </w:p>
    <w:p w14:paraId="541B71D3" w14:textId="775B1D58" w:rsidR="00E9134A" w:rsidRDefault="00E9134A" w:rsidP="00F4375A">
      <w:pPr>
        <w:ind w:firstLine="720"/>
      </w:pPr>
    </w:p>
    <w:p w14:paraId="531DE624" w14:textId="33C3D707" w:rsidR="007927EC" w:rsidRDefault="007927EC" w:rsidP="007927EC">
      <w:pPr>
        <w:pStyle w:val="Heading2"/>
      </w:pPr>
      <w:bookmarkStart w:id="185" w:name="_Toc446072286"/>
      <w:r>
        <w:t xml:space="preserve">Method </w:t>
      </w:r>
      <w:r w:rsidR="00B81135">
        <w:t>6</w:t>
      </w:r>
      <w:r>
        <w:t>: Overclocking the Design</w:t>
      </w:r>
      <w:bookmarkEnd w:id="185"/>
    </w:p>
    <w:p w14:paraId="3D12D7A2" w14:textId="77777777" w:rsidR="007927EC" w:rsidRDefault="007927EC" w:rsidP="007927EC">
      <w:pPr>
        <w:ind w:firstLine="720"/>
      </w:pPr>
      <w:r>
        <w:t xml:space="preserve">Overclocking the PLL is the most obvious tweak to increase performance. The base clock should not overclocked; the PLL’s ratio should. However, from previous TimeQuest reports, our highest fmax was around 60MHz. However, there is nothing stopping us from forcing the PLL to have a clock frequency higher than 60MHz </w:t>
      </w:r>
      <w:sdt>
        <w:sdtPr>
          <w:id w:val="-1667851986"/>
          <w:citation/>
        </w:sdtPr>
        <w:sdtContent>
          <w:r>
            <w:fldChar w:fldCharType="begin"/>
          </w:r>
          <w:r>
            <w:rPr>
              <w:lang w:val="en-GB"/>
            </w:rPr>
            <w:instrText xml:space="preserve"> CITATION Dav14 \l 2057 </w:instrText>
          </w:r>
          <w:r>
            <w:fldChar w:fldCharType="separate"/>
          </w:r>
          <w:r w:rsidR="00AF1DE1" w:rsidRPr="00AF1DE1">
            <w:rPr>
              <w:noProof/>
              <w:lang w:val="en-GB"/>
            </w:rPr>
            <w:t>[11]</w:t>
          </w:r>
          <w:r>
            <w:fldChar w:fldCharType="end"/>
          </w:r>
        </w:sdtContent>
      </w:sdt>
      <w:r>
        <w:t>. However, if we set the system to have a PLL clock speed exceeding the reported fmax, there might be other errors. Since our test cases have a small range of numbers (0-255), there is no way of exhaustively testing the test bench without a test vector that includes an exhaustive list of floating point numbers, as such, we did not overclock our design, staying with the original 50MHz.</w:t>
      </w:r>
    </w:p>
    <w:p w14:paraId="16E7328D" w14:textId="77777777" w:rsidR="007927EC" w:rsidRDefault="007927EC" w:rsidP="007927EC"/>
    <w:p w14:paraId="3E8B16C0" w14:textId="77777777" w:rsidR="007927EC" w:rsidRDefault="007927EC" w:rsidP="007927EC">
      <w:pPr>
        <w:keepNext/>
        <w:jc w:val="center"/>
      </w:pPr>
      <w:r>
        <w:rPr>
          <w:noProof/>
          <w:lang w:val="en-GB" w:eastAsia="en-GB"/>
        </w:rPr>
        <w:lastRenderedPageBreak/>
        <w:drawing>
          <wp:inline distT="0" distB="0" distL="0" distR="0" wp14:anchorId="2EFB9A97" wp14:editId="4689EE9D">
            <wp:extent cx="3870543" cy="410303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70543" cy="4103039"/>
                    </a:xfrm>
                    <a:prstGeom prst="rect">
                      <a:avLst/>
                    </a:prstGeom>
                  </pic:spPr>
                </pic:pic>
              </a:graphicData>
            </a:graphic>
          </wp:inline>
        </w:drawing>
      </w:r>
    </w:p>
    <w:p w14:paraId="78F4A12F" w14:textId="77777777" w:rsidR="007927EC" w:rsidRDefault="007927EC" w:rsidP="007927EC">
      <w:pPr>
        <w:pStyle w:val="Caption"/>
      </w:pPr>
      <w:bookmarkStart w:id="186" w:name="_Toc446075165"/>
      <w:r>
        <w:t xml:space="preserve">Figure </w:t>
      </w:r>
      <w:r>
        <w:fldChar w:fldCharType="begin"/>
      </w:r>
      <w:r>
        <w:instrText xml:space="preserve"> SEQ Figure \* ARABIC </w:instrText>
      </w:r>
      <w:r>
        <w:fldChar w:fldCharType="separate"/>
      </w:r>
      <w:r w:rsidR="00CA0502">
        <w:rPr>
          <w:noProof/>
        </w:rPr>
        <w:t>32</w:t>
      </w:r>
      <w:r>
        <w:fldChar w:fldCharType="end"/>
      </w:r>
      <w:r>
        <w:t>: Seed Sweep Window</w:t>
      </w:r>
      <w:bookmarkEnd w:id="186"/>
    </w:p>
    <w:p w14:paraId="5BD87551" w14:textId="77777777" w:rsidR="007927EC" w:rsidRDefault="007927EC" w:rsidP="007927EC">
      <w:pPr>
        <w:ind w:firstLine="720"/>
      </w:pPr>
      <w:r>
        <w:t xml:space="preserve">TimeQuest’s fmax comes from finding the critical path in our design. However, this critical path is dependent on the fitter, and how it maps FPGA resources positions in the FPGA. If it places two dependent hardware blocks at opposite sides of the FPGA fabric, the critical path will be extremely long, leading to a small fmax </w:t>
      </w:r>
      <w:sdt>
        <w:sdtPr>
          <w:id w:val="-740789470"/>
          <w:citation/>
        </w:sdtPr>
        <w:sdtContent>
          <w:r>
            <w:fldChar w:fldCharType="begin"/>
          </w:r>
          <w:r>
            <w:rPr>
              <w:lang w:val="en-GB"/>
            </w:rPr>
            <w:instrText xml:space="preserve"> CITATION Kad15 \l 2057 </w:instrText>
          </w:r>
          <w:r>
            <w:fldChar w:fldCharType="separate"/>
          </w:r>
          <w:r w:rsidR="00AF1DE1" w:rsidRPr="00AF1DE1">
            <w:rPr>
              <w:noProof/>
              <w:lang w:val="en-GB"/>
            </w:rPr>
            <w:t>[12]</w:t>
          </w:r>
          <w:r>
            <w:fldChar w:fldCharType="end"/>
          </w:r>
        </w:sdtContent>
      </w:sdt>
      <w:r>
        <w:t>. Quartus includes a tool to modify the behavior of the fitter, changing the location where the fitter begins searching for free FPGA fabric, called Altera Design Space Explorer.</w:t>
      </w:r>
    </w:p>
    <w:p w14:paraId="1A199E56" w14:textId="77777777" w:rsidR="007927EC" w:rsidRDefault="007927EC" w:rsidP="007927EC">
      <w:pPr>
        <w:ind w:firstLine="720"/>
      </w:pPr>
      <w:r>
        <w:t xml:space="preserve">Running a seed sweep </w:t>
      </w:r>
      <w:sdt>
        <w:sdtPr>
          <w:id w:val="1659506303"/>
          <w:citation/>
        </w:sdtPr>
        <w:sdtContent>
          <w:r>
            <w:fldChar w:fldCharType="begin"/>
          </w:r>
          <w:r>
            <w:rPr>
              <w:lang w:val="en-GB"/>
            </w:rPr>
            <w:instrText xml:space="preserve"> CITATION Rya11 \l 2057 </w:instrText>
          </w:r>
          <w:r>
            <w:fldChar w:fldCharType="separate"/>
          </w:r>
          <w:r w:rsidR="00AF1DE1" w:rsidRPr="00AF1DE1">
            <w:rPr>
              <w:noProof/>
              <w:lang w:val="en-GB"/>
            </w:rPr>
            <w:t>[13]</w:t>
          </w:r>
          <w:r>
            <w:fldChar w:fldCharType="end"/>
          </w:r>
        </w:sdtContent>
      </w:sdt>
      <w:r>
        <w:t xml:space="preserve"> (seed determines where the fitter starts), gave the following results:</w:t>
      </w:r>
    </w:p>
    <w:p w14:paraId="63DC1106" w14:textId="77777777" w:rsidR="007927EC" w:rsidRDefault="007927EC" w:rsidP="007927EC">
      <w:pPr>
        <w:pStyle w:val="tablehead"/>
        <w:numPr>
          <w:ilvl w:val="0"/>
          <w:numId w:val="23"/>
        </w:numPr>
        <w:rPr>
          <w:rFonts w:ascii="Adobe Garamond Pro" w:eastAsia="MS Mincho" w:hAnsi="Adobe Garamond Pro"/>
          <w:noProof w:val="0"/>
          <w:spacing w:val="-1"/>
          <w:sz w:val="20"/>
          <w:szCs w:val="20"/>
        </w:rPr>
      </w:pPr>
      <w:r w:rsidRPr="00B23309">
        <w:rPr>
          <w:color w:val="FF0000"/>
        </w:rPr>
        <w:tab/>
      </w:r>
    </w:p>
    <w:tbl>
      <w:tblPr>
        <w:tblStyle w:val="GridTable1Light"/>
        <w:tblW w:w="8075" w:type="dxa"/>
        <w:jc w:val="center"/>
        <w:tblLayout w:type="fixed"/>
        <w:tblLook w:val="04A0" w:firstRow="1" w:lastRow="0" w:firstColumn="1" w:lastColumn="0" w:noHBand="0" w:noVBand="1"/>
      </w:tblPr>
      <w:tblGrid>
        <w:gridCol w:w="846"/>
        <w:gridCol w:w="1134"/>
        <w:gridCol w:w="1559"/>
        <w:gridCol w:w="1134"/>
        <w:gridCol w:w="1276"/>
        <w:gridCol w:w="992"/>
        <w:gridCol w:w="1134"/>
      </w:tblGrid>
      <w:tr w:rsidR="007927EC" w14:paraId="46EF375B" w14:textId="77777777" w:rsidTr="00BA6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C85ED79" w14:textId="77777777" w:rsidR="007927EC" w:rsidRDefault="007927EC" w:rsidP="00BA61CA">
            <w:pPr>
              <w:rPr>
                <w:rFonts w:eastAsia="MS Mincho"/>
              </w:rPr>
            </w:pPr>
            <w:r>
              <w:rPr>
                <w:rFonts w:eastAsia="MS Mincho"/>
              </w:rPr>
              <w:t>Seed</w:t>
            </w:r>
          </w:p>
        </w:tc>
        <w:tc>
          <w:tcPr>
            <w:tcW w:w="1134" w:type="dxa"/>
            <w:tcBorders>
              <w:top w:val="single" w:sz="4" w:space="0" w:color="999999" w:themeColor="text1" w:themeTint="66"/>
              <w:left w:val="single" w:sz="4" w:space="0" w:color="999999" w:themeColor="text1" w:themeTint="66"/>
              <w:right w:val="single" w:sz="4" w:space="0" w:color="999999" w:themeColor="text1" w:themeTint="66"/>
            </w:tcBorders>
          </w:tcPr>
          <w:p w14:paraId="08F3E9B7" w14:textId="77777777" w:rsidR="007927EC" w:rsidRDefault="007927EC" w:rsidP="00BA61CA">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sopc_clk fmax</w:t>
            </w:r>
          </w:p>
        </w:tc>
        <w:tc>
          <w:tcPr>
            <w:tcW w:w="1559" w:type="dxa"/>
            <w:tcBorders>
              <w:top w:val="single" w:sz="4" w:space="0" w:color="999999" w:themeColor="text1" w:themeTint="66"/>
              <w:left w:val="single" w:sz="4" w:space="0" w:color="999999" w:themeColor="text1" w:themeTint="66"/>
              <w:right w:val="single" w:sz="4" w:space="0" w:color="999999" w:themeColor="text1" w:themeTint="66"/>
            </w:tcBorders>
          </w:tcPr>
          <w:p w14:paraId="1059D226" w14:textId="77777777" w:rsidR="007927EC" w:rsidRDefault="007927EC" w:rsidP="00BA61CA">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Sopc_clk worst-case slack</w:t>
            </w:r>
          </w:p>
        </w:tc>
        <w:tc>
          <w:tcPr>
            <w:tcW w:w="1134" w:type="dxa"/>
            <w:tcBorders>
              <w:top w:val="single" w:sz="4" w:space="0" w:color="999999" w:themeColor="text1" w:themeTint="66"/>
              <w:left w:val="single" w:sz="4" w:space="0" w:color="999999" w:themeColor="text1" w:themeTint="66"/>
              <w:right w:val="single" w:sz="4" w:space="0" w:color="999999" w:themeColor="text1" w:themeTint="66"/>
            </w:tcBorders>
          </w:tcPr>
          <w:p w14:paraId="60DFA5EA" w14:textId="77777777" w:rsidR="007927EC" w:rsidRDefault="007927EC" w:rsidP="00BA61CA">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 xml:space="preserve">Logic Elements </w:t>
            </w:r>
          </w:p>
        </w:tc>
        <w:tc>
          <w:tcPr>
            <w:tcW w:w="1276" w:type="dxa"/>
            <w:tcBorders>
              <w:top w:val="single" w:sz="4" w:space="0" w:color="999999" w:themeColor="text1" w:themeTint="66"/>
              <w:left w:val="single" w:sz="4" w:space="0" w:color="999999" w:themeColor="text1" w:themeTint="66"/>
              <w:right w:val="single" w:sz="4" w:space="0" w:color="999999" w:themeColor="text1" w:themeTint="66"/>
            </w:tcBorders>
          </w:tcPr>
          <w:p w14:paraId="7EECDEFE" w14:textId="77777777" w:rsidR="007927EC" w:rsidRDefault="007927EC" w:rsidP="00BA61CA">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Embedded Multipliers</w:t>
            </w:r>
          </w:p>
        </w:tc>
        <w:tc>
          <w:tcPr>
            <w:tcW w:w="992" w:type="dxa"/>
            <w:tcBorders>
              <w:top w:val="single" w:sz="4" w:space="0" w:color="999999" w:themeColor="text1" w:themeTint="66"/>
              <w:left w:val="single" w:sz="4" w:space="0" w:color="999999" w:themeColor="text1" w:themeTint="66"/>
              <w:right w:val="single" w:sz="4" w:space="0" w:color="999999" w:themeColor="text1" w:themeTint="66"/>
            </w:tcBorders>
          </w:tcPr>
          <w:p w14:paraId="6033A012" w14:textId="77777777" w:rsidR="007927EC" w:rsidRDefault="007927EC" w:rsidP="00BA61CA">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Memory Bits</w:t>
            </w:r>
          </w:p>
        </w:tc>
        <w:tc>
          <w:tcPr>
            <w:tcW w:w="1134" w:type="dxa"/>
            <w:tcBorders>
              <w:top w:val="single" w:sz="4" w:space="0" w:color="999999" w:themeColor="text1" w:themeTint="66"/>
              <w:left w:val="single" w:sz="4" w:space="0" w:color="999999" w:themeColor="text1" w:themeTint="66"/>
              <w:right w:val="single" w:sz="4" w:space="0" w:color="999999" w:themeColor="text1" w:themeTint="66"/>
            </w:tcBorders>
          </w:tcPr>
          <w:p w14:paraId="3790BEA9" w14:textId="77777777" w:rsidR="007927EC" w:rsidRDefault="007927EC" w:rsidP="00BA61CA">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Resource Usage</w:t>
            </w:r>
          </w:p>
        </w:tc>
      </w:tr>
      <w:tr w:rsidR="007927EC" w14:paraId="2D85FC0A" w14:textId="77777777" w:rsidTr="00BA61CA">
        <w:trPr>
          <w:jc w:val="center"/>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22B6F5B" w14:textId="77777777" w:rsidR="007927EC" w:rsidRDefault="007927EC" w:rsidP="00BA61CA">
            <w:pPr>
              <w:rPr>
                <w:rFonts w:eastAsia="MS Mincho"/>
              </w:rPr>
            </w:pPr>
            <w:r>
              <w:rPr>
                <w:rFonts w:eastAsia="MS Mincho"/>
              </w:rPr>
              <w:t>1 (Base)</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75BD2F8"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43 MHz</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8B956EC"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558 ns</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9488BFA"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3646</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F2ED368"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w:t>
            </w:r>
          </w:p>
        </w:tc>
        <w:tc>
          <w:tcPr>
            <w:tcW w:w="99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52711199" w14:textId="77777777" w:rsidR="007927EC" w:rsidRPr="00681CC7"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87072</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6BD0C19" w14:textId="77777777" w:rsidR="007927EC" w:rsidRPr="00681CC7"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w:t>
            </w:r>
          </w:p>
        </w:tc>
      </w:tr>
      <w:tr w:rsidR="007927EC" w14:paraId="5A7633B7" w14:textId="77777777" w:rsidTr="00BA61CA">
        <w:trPr>
          <w:jc w:val="center"/>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822E720" w14:textId="77777777" w:rsidR="007927EC" w:rsidRDefault="007927EC" w:rsidP="00BA61CA">
            <w:pPr>
              <w:rPr>
                <w:rFonts w:eastAsia="MS Mincho"/>
              </w:rPr>
            </w:pPr>
            <w:r>
              <w:rPr>
                <w:rFonts w:eastAsia="MS Mincho"/>
              </w:rPr>
              <w:t>2</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E0961C9"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06.03 MHz</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8F9277A"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8.194 ns</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96C236C"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3642</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497D79A"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w:t>
            </w:r>
          </w:p>
        </w:tc>
        <w:tc>
          <w:tcPr>
            <w:tcW w:w="99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703701F7" w14:textId="77777777" w:rsidR="007927EC" w:rsidRPr="00681CC7"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87072</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9534477"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w:t>
            </w:r>
          </w:p>
        </w:tc>
      </w:tr>
      <w:tr w:rsidR="007927EC" w14:paraId="334D42B9" w14:textId="77777777" w:rsidTr="00BA61CA">
        <w:trPr>
          <w:jc w:val="center"/>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3AACCF3" w14:textId="77777777" w:rsidR="007927EC" w:rsidRDefault="007927EC" w:rsidP="00BA61CA">
            <w:pPr>
              <w:rPr>
                <w:rFonts w:eastAsia="MS Mincho"/>
              </w:rPr>
            </w:pPr>
            <m:oMathPara>
              <m:oMath>
                <m:r>
                  <m:rPr>
                    <m:sty m:val="bi"/>
                  </m:rPr>
                  <w:rPr>
                    <w:rFonts w:ascii="Cambria Math" w:eastAsia="MS Mincho" w:hAnsi="Cambria Math"/>
                  </w:rPr>
                  <m:t>…</m:t>
                </m:r>
              </m:oMath>
            </m:oMathPara>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A85351B"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m:oMathPara>
              <m:oMath>
                <m:r>
                  <w:rPr>
                    <w:rFonts w:ascii="Cambria Math" w:eastAsia="MS Mincho" w:hAnsi="Cambria Math"/>
                  </w:rPr>
                  <m:t>…</m:t>
                </m:r>
              </m:oMath>
            </m:oMathPara>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3533ACD"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m:oMathPara>
              <m:oMath>
                <m:r>
                  <w:rPr>
                    <w:rFonts w:ascii="Cambria Math" w:eastAsia="MS Mincho" w:hAnsi="Cambria Math"/>
                  </w:rPr>
                  <m:t>…</m:t>
                </m:r>
              </m:oMath>
            </m:oMathPara>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B03BD30"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m:oMathPara>
              <m:oMath>
                <m:r>
                  <w:rPr>
                    <w:rFonts w:ascii="Cambria Math" w:eastAsia="MS Mincho" w:hAnsi="Cambria Math"/>
                  </w:rPr>
                  <m:t>…</m:t>
                </m:r>
              </m:oMath>
            </m:oMathPara>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97DB7E0"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m:oMathPara>
              <m:oMath>
                <m:r>
                  <w:rPr>
                    <w:rFonts w:ascii="Cambria Math" w:eastAsia="MS Mincho" w:hAnsi="Cambria Math"/>
                  </w:rPr>
                  <m:t>…</m:t>
                </m:r>
              </m:oMath>
            </m:oMathPara>
          </w:p>
        </w:tc>
        <w:tc>
          <w:tcPr>
            <w:tcW w:w="99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2703D342" w14:textId="77777777" w:rsidR="007927EC" w:rsidRPr="00681CC7"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m:oMathPara>
              <m:oMath>
                <m:r>
                  <m:rPr>
                    <m:sty m:val="p"/>
                  </m:rPr>
                  <w:rPr>
                    <w:rFonts w:ascii="Cambria Math" w:eastAsia="MS Mincho" w:hAnsi="Cambria Math"/>
                  </w:rPr>
                  <m:t>…</m:t>
                </m:r>
              </m:oMath>
            </m:oMathPara>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8CC5E5F"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m:oMathPara>
              <m:oMath>
                <m:r>
                  <w:rPr>
                    <w:rFonts w:ascii="Cambria Math" w:eastAsia="MS Mincho" w:hAnsi="Cambria Math"/>
                  </w:rPr>
                  <m:t>…</m:t>
                </m:r>
              </m:oMath>
            </m:oMathPara>
          </w:p>
        </w:tc>
      </w:tr>
      <w:tr w:rsidR="007927EC" w14:paraId="42F53F9A" w14:textId="77777777" w:rsidTr="00BA61CA">
        <w:trPr>
          <w:jc w:val="center"/>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6056F60" w14:textId="77777777" w:rsidR="007927EC" w:rsidRDefault="007927EC" w:rsidP="00BA61CA">
            <w:pPr>
              <w:rPr>
                <w:rFonts w:eastAsia="MS Mincho"/>
              </w:rPr>
            </w:pPr>
            <w:r>
              <w:rPr>
                <w:rFonts w:eastAsia="MS Mincho"/>
              </w:rPr>
              <w:t>51</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98E8A3F"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41 MHz</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C5A5A98"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578 ns</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1524C89"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3646</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D4F235E" w14:textId="77777777"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7</w:t>
            </w:r>
          </w:p>
        </w:tc>
        <w:tc>
          <w:tcPr>
            <w:tcW w:w="99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600CDA3D" w14:textId="77777777" w:rsidR="007927EC" w:rsidRPr="00681CC7"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387072</w:t>
            </w:r>
          </w:p>
        </w:tc>
        <w:tc>
          <w:tcPr>
            <w:tcW w:w="113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81D3132" w14:textId="25738EE3" w:rsidR="007927EC" w:rsidRDefault="007927EC" w:rsidP="00BA61CA">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7</w:t>
            </w:r>
            <w:r w:rsidR="00132174">
              <w:rPr>
                <w:rFonts w:eastAsia="MS Mincho"/>
              </w:rPr>
              <w:t>%</w:t>
            </w:r>
          </w:p>
        </w:tc>
      </w:tr>
    </w:tbl>
    <w:p w14:paraId="5595DB20" w14:textId="77777777" w:rsidR="007927EC" w:rsidRPr="00242C1D" w:rsidRDefault="007927EC" w:rsidP="007927EC"/>
    <w:p w14:paraId="71042ED7" w14:textId="77777777" w:rsidR="007927EC" w:rsidRDefault="007927EC" w:rsidP="007927EC">
      <w:pPr>
        <w:keepNext/>
        <w:jc w:val="center"/>
      </w:pPr>
      <w:r>
        <w:rPr>
          <w:noProof/>
          <w:lang w:val="en-GB" w:eastAsia="en-GB"/>
        </w:rPr>
        <w:lastRenderedPageBreak/>
        <w:drawing>
          <wp:inline distT="0" distB="0" distL="0" distR="0" wp14:anchorId="4200A164" wp14:editId="2D3C63A7">
            <wp:extent cx="4459356" cy="393935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67775" cy="3946788"/>
                    </a:xfrm>
                    <a:prstGeom prst="rect">
                      <a:avLst/>
                    </a:prstGeom>
                  </pic:spPr>
                </pic:pic>
              </a:graphicData>
            </a:graphic>
          </wp:inline>
        </w:drawing>
      </w:r>
    </w:p>
    <w:p w14:paraId="4885F49A" w14:textId="77777777" w:rsidR="007927EC" w:rsidRDefault="007927EC" w:rsidP="007927EC">
      <w:pPr>
        <w:pStyle w:val="Caption"/>
      </w:pPr>
      <w:bookmarkStart w:id="187" w:name="_Toc446075166"/>
      <w:r>
        <w:t xml:space="preserve">Figure </w:t>
      </w:r>
      <w:r>
        <w:fldChar w:fldCharType="begin"/>
      </w:r>
      <w:r>
        <w:instrText xml:space="preserve"> SEQ Figure \* ARABIC </w:instrText>
      </w:r>
      <w:r>
        <w:fldChar w:fldCharType="separate"/>
      </w:r>
      <w:r w:rsidR="00CA0502">
        <w:rPr>
          <w:noProof/>
        </w:rPr>
        <w:t>33</w:t>
      </w:r>
      <w:r>
        <w:fldChar w:fldCharType="end"/>
      </w:r>
      <w:r>
        <w:t>: Seed Sweep Timing Results</w:t>
      </w:r>
      <w:bookmarkEnd w:id="187"/>
    </w:p>
    <w:p w14:paraId="044BE85A" w14:textId="11CDAEB6" w:rsidR="0096514C" w:rsidRDefault="007927EC" w:rsidP="00132174">
      <w:pPr>
        <w:ind w:firstLine="709"/>
      </w:pPr>
      <w:r>
        <w:tab/>
        <w:t xml:space="preserve">Figure </w:t>
      </w:r>
      <w:r w:rsidR="00CF6000">
        <w:t>34</w:t>
      </w:r>
      <w:r>
        <w:t xml:space="preserve"> shows the final report after the seed sweep. As such, with a seed of 2, and no negative worst case slack, we were free to overclock the PLL to 100MHz.</w:t>
      </w:r>
      <w:r w:rsidR="007729E0">
        <w:t xml:space="preserve"> Both clk0 and clk1 were overclocked to give the best performance. </w:t>
      </w:r>
      <w:r w:rsidR="0096514C">
        <w:t xml:space="preserve">As the hardware now runs on twice the clock speed, the expected latency decrease was by 50%. This was seen in </w:t>
      </w:r>
      <w:r w:rsidR="00253E92">
        <w:t>the testing, as shown in Table XVII</w:t>
      </w:r>
      <w:r w:rsidR="0096514C">
        <w:t>.</w:t>
      </w:r>
      <w:r w:rsidR="00132174">
        <w:t xml:space="preserve"> Accuracy was not compromised.</w:t>
      </w:r>
    </w:p>
    <w:p w14:paraId="2752B344" w14:textId="77777777" w:rsidR="00132174" w:rsidRDefault="00132174" w:rsidP="00132174">
      <w:pPr>
        <w:pStyle w:val="tablehead"/>
        <w:numPr>
          <w:ilvl w:val="0"/>
          <w:numId w:val="23"/>
        </w:numPr>
        <w:rPr>
          <w:rFonts w:ascii="Adobe Garamond Pro" w:eastAsia="MS Mincho" w:hAnsi="Adobe Garamond Pro"/>
          <w:noProof w:val="0"/>
          <w:spacing w:val="-1"/>
          <w:sz w:val="20"/>
          <w:szCs w:val="20"/>
        </w:rPr>
      </w:pPr>
    </w:p>
    <w:tbl>
      <w:tblPr>
        <w:tblStyle w:val="GridTable1Light"/>
        <w:tblW w:w="7933" w:type="dxa"/>
        <w:jc w:val="center"/>
        <w:tblLayout w:type="fixed"/>
        <w:tblLook w:val="04A0" w:firstRow="1" w:lastRow="0" w:firstColumn="1" w:lastColumn="0" w:noHBand="0" w:noVBand="1"/>
      </w:tblPr>
      <w:tblGrid>
        <w:gridCol w:w="2122"/>
        <w:gridCol w:w="1701"/>
        <w:gridCol w:w="2126"/>
        <w:gridCol w:w="1984"/>
      </w:tblGrid>
      <w:tr w:rsidR="00132174" w14:paraId="1699CEFE" w14:textId="77777777" w:rsidTr="001958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AB40DA6" w14:textId="77777777" w:rsidR="00132174" w:rsidRDefault="00132174" w:rsidP="00195812">
            <w:pPr>
              <w:rPr>
                <w:rFonts w:eastAsia="MS Mincho"/>
              </w:rPr>
            </w:pPr>
            <w:r>
              <w:rPr>
                <w:rFonts w:eastAsia="MS Mincho"/>
              </w:rPr>
              <w:t>Resource</w:t>
            </w:r>
          </w:p>
        </w:tc>
        <w:tc>
          <w:tcPr>
            <w:tcW w:w="1701" w:type="dxa"/>
            <w:tcBorders>
              <w:top w:val="single" w:sz="4" w:space="0" w:color="999999" w:themeColor="text1" w:themeTint="66"/>
              <w:left w:val="single" w:sz="4" w:space="0" w:color="999999" w:themeColor="text1" w:themeTint="66"/>
              <w:right w:val="single" w:sz="4" w:space="0" w:color="999999" w:themeColor="text1" w:themeTint="66"/>
            </w:tcBorders>
          </w:tcPr>
          <w:p w14:paraId="587C59E4" w14:textId="77777777" w:rsidR="00132174" w:rsidRDefault="00132174" w:rsidP="00195812">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Task 6</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tcPr>
          <w:p w14:paraId="35916FB2" w14:textId="3F755802" w:rsidR="00132174" w:rsidRDefault="00132174" w:rsidP="00195812">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50MHz</w:t>
            </w:r>
          </w:p>
        </w:tc>
        <w:tc>
          <w:tcPr>
            <w:tcW w:w="1984" w:type="dxa"/>
            <w:tcBorders>
              <w:top w:val="single" w:sz="4" w:space="0" w:color="999999" w:themeColor="text1" w:themeTint="66"/>
              <w:left w:val="single" w:sz="4" w:space="0" w:color="999999" w:themeColor="text1" w:themeTint="66"/>
              <w:right w:val="single" w:sz="4" w:space="0" w:color="999999" w:themeColor="text1" w:themeTint="66"/>
            </w:tcBorders>
          </w:tcPr>
          <w:p w14:paraId="2776E0C6" w14:textId="14918182" w:rsidR="00132174" w:rsidRDefault="00132174" w:rsidP="00195812">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100MHz</w:t>
            </w:r>
          </w:p>
        </w:tc>
      </w:tr>
      <w:tr w:rsidR="00132174" w14:paraId="0608E4D4" w14:textId="77777777" w:rsidTr="00195812">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5A6AF8E" w14:textId="77777777" w:rsidR="00132174" w:rsidRDefault="00132174" w:rsidP="00195812">
            <w:pPr>
              <w:rPr>
                <w:rFonts w:eastAsia="MS Mincho"/>
              </w:rPr>
            </w:pPr>
            <w:r>
              <w:rPr>
                <w:rFonts w:eastAsia="MS Mincho"/>
              </w:rPr>
              <w:t>Case 1</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6A9A6CB" w14:textId="77777777"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3</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57062CF" w14:textId="2D2204A9"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w:t>
            </w:r>
          </w:p>
        </w:tc>
        <w:tc>
          <w:tcPr>
            <w:tcW w:w="198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38B675B" w14:textId="3052A30F"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0</w:t>
            </w:r>
          </w:p>
        </w:tc>
      </w:tr>
      <w:tr w:rsidR="00132174" w14:paraId="69DDB5A4" w14:textId="77777777" w:rsidTr="00195812">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E3F5988" w14:textId="77777777" w:rsidR="00132174" w:rsidRDefault="00132174" w:rsidP="00195812">
            <w:pPr>
              <w:rPr>
                <w:rFonts w:eastAsia="MS Mincho"/>
              </w:rPr>
            </w:pPr>
            <w:r>
              <w:rPr>
                <w:rFonts w:eastAsia="MS Mincho"/>
              </w:rPr>
              <w:t>Case 2</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F5A78F0" w14:textId="77777777"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CDE9AC7" w14:textId="0D199639"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w:t>
            </w:r>
          </w:p>
        </w:tc>
        <w:tc>
          <w:tcPr>
            <w:tcW w:w="198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2E4AD6C" w14:textId="6D4633F7"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w:t>
            </w:r>
          </w:p>
        </w:tc>
      </w:tr>
      <w:tr w:rsidR="00132174" w14:paraId="18D53914" w14:textId="77777777" w:rsidTr="00195812">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98E3143" w14:textId="77777777" w:rsidR="00132174" w:rsidRDefault="00132174" w:rsidP="00195812">
            <w:pPr>
              <w:rPr>
                <w:rFonts w:eastAsia="MS Mincho"/>
              </w:rPr>
            </w:pPr>
            <w:r>
              <w:rPr>
                <w:rFonts w:eastAsia="MS Mincho"/>
              </w:rPr>
              <w:t>Case 3</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F04CBA1" w14:textId="77777777"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31</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604B5BB" w14:textId="29A4BF7B"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024</w:t>
            </w:r>
          </w:p>
        </w:tc>
        <w:tc>
          <w:tcPr>
            <w:tcW w:w="198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DBCA366" w14:textId="75CB9FA1"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15</w:t>
            </w:r>
          </w:p>
        </w:tc>
      </w:tr>
      <w:tr w:rsidR="00132174" w14:paraId="6893E0FC" w14:textId="77777777" w:rsidTr="00195812">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6FB7082" w14:textId="77777777" w:rsidR="00132174" w:rsidRDefault="00132174" w:rsidP="00195812">
            <w:pPr>
              <w:rPr>
                <w:rFonts w:eastAsia="MS Mincho"/>
              </w:rPr>
            </w:pPr>
            <w:r>
              <w:rPr>
                <w:rFonts w:eastAsia="MS Mincho"/>
              </w:rPr>
              <w:t>Improvement of Case 3</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7180691" w14:textId="77777777"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FC0AC43" w14:textId="644002FD"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9.1%</w:t>
            </w:r>
          </w:p>
        </w:tc>
        <w:tc>
          <w:tcPr>
            <w:tcW w:w="198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D9D5A0A" w14:textId="06BF93C8"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9.5%</w:t>
            </w:r>
          </w:p>
        </w:tc>
      </w:tr>
    </w:tbl>
    <w:p w14:paraId="2579FCA5" w14:textId="77777777" w:rsidR="00132174" w:rsidRDefault="00132174" w:rsidP="007927EC"/>
    <w:p w14:paraId="558DD6E4" w14:textId="77777777" w:rsidR="007927EC" w:rsidRDefault="007927EC" w:rsidP="00F4375A">
      <w:pPr>
        <w:ind w:firstLine="720"/>
      </w:pPr>
    </w:p>
    <w:p w14:paraId="00C7CDD8" w14:textId="561D65F1" w:rsidR="007927EC" w:rsidRDefault="007927EC" w:rsidP="007927EC">
      <w:pPr>
        <w:pStyle w:val="Heading2"/>
      </w:pPr>
      <w:bookmarkStart w:id="188" w:name="_Toc446072287"/>
      <w:r>
        <w:t xml:space="preserve">Method </w:t>
      </w:r>
      <w:r w:rsidR="00B81135">
        <w:t>7</w:t>
      </w:r>
      <w:r>
        <w:t>: Turning on NIOS II Optimizations</w:t>
      </w:r>
      <w:bookmarkEnd w:id="188"/>
    </w:p>
    <w:p w14:paraId="6F955F52" w14:textId="3F052CCE" w:rsidR="00BA61CA" w:rsidRDefault="00BA61CA" w:rsidP="00132174">
      <w:pPr>
        <w:ind w:firstLine="709"/>
      </w:pPr>
      <w:r>
        <w:t xml:space="preserve">Turning on software optimizations to Level 3 increased </w:t>
      </w:r>
      <w:r w:rsidR="00E9134A">
        <w:t>our performance by a healthy amount.</w:t>
      </w:r>
      <w:r w:rsidR="00132174">
        <w:t xml:space="preserve"> This was both unexpected and expected. From previous projects that used the gcc compiler, turning on the optimization level gave healthy boosts to performance. However, all those projects were purely done in software, and from the optimization guide </w:t>
      </w:r>
      <w:sdt>
        <w:sdtPr>
          <w:id w:val="1283376473"/>
          <w:citation/>
        </w:sdtPr>
        <w:sdtContent>
          <w:r w:rsidR="00132174">
            <w:fldChar w:fldCharType="begin"/>
          </w:r>
          <w:r w:rsidR="00132174">
            <w:rPr>
              <w:lang w:val="en-GB"/>
            </w:rPr>
            <w:instrText xml:space="preserve"> CITATION Tex12 \l 2057 </w:instrText>
          </w:r>
          <w:r w:rsidR="00132174">
            <w:fldChar w:fldCharType="separate"/>
          </w:r>
          <w:r w:rsidR="00AF1DE1" w:rsidRPr="00AF1DE1">
            <w:rPr>
              <w:noProof/>
              <w:lang w:val="en-GB"/>
            </w:rPr>
            <w:t>[14]</w:t>
          </w:r>
          <w:r w:rsidR="00132174">
            <w:fldChar w:fldCharType="end"/>
          </w:r>
        </w:sdtContent>
      </w:sdt>
      <w:r w:rsidR="00132174">
        <w:t>, Level’s 2 and 3 both utilize techniques such as loop unrolling, software pipelining, function optimization etc. Therefore, a software performance was expected. However, turning on Level 3 gave a big performance increase, even with our combined function custom instruction. This was unexpected as the software optimization should not affect our hardware instruction. Hence, we concluded that the NIOS II had optimized some way of running our test bench and interfacing with our custom instruction. Table XVI</w:t>
      </w:r>
      <w:r w:rsidR="007A1606">
        <w:t>I</w:t>
      </w:r>
      <w:r w:rsidR="00132174">
        <w:t xml:space="preserve">I shows the latency improvements. Our hardware utilizes the aforementioned overclock of 100MHz. </w:t>
      </w:r>
      <w:bookmarkStart w:id="189" w:name="OLE_LINK81"/>
      <w:bookmarkStart w:id="190" w:name="OLE_LINK85"/>
      <w:r w:rsidR="00132174">
        <w:t>Accuracy was not compromised.</w:t>
      </w:r>
    </w:p>
    <w:p w14:paraId="06019127" w14:textId="77777777" w:rsidR="00132174" w:rsidRDefault="00132174" w:rsidP="00132174">
      <w:pPr>
        <w:pStyle w:val="tablehead"/>
        <w:numPr>
          <w:ilvl w:val="0"/>
          <w:numId w:val="23"/>
        </w:numPr>
        <w:rPr>
          <w:rFonts w:ascii="Adobe Garamond Pro" w:eastAsia="MS Mincho" w:hAnsi="Adobe Garamond Pro"/>
          <w:noProof w:val="0"/>
          <w:spacing w:val="-1"/>
          <w:sz w:val="20"/>
          <w:szCs w:val="20"/>
        </w:rPr>
      </w:pPr>
      <w:bookmarkStart w:id="191" w:name="OLE_LINK79"/>
      <w:bookmarkStart w:id="192" w:name="OLE_LINK80"/>
      <w:bookmarkEnd w:id="189"/>
      <w:bookmarkEnd w:id="190"/>
    </w:p>
    <w:tbl>
      <w:tblPr>
        <w:tblStyle w:val="GridTable1Light"/>
        <w:tblW w:w="7933" w:type="dxa"/>
        <w:jc w:val="center"/>
        <w:tblLayout w:type="fixed"/>
        <w:tblLook w:val="04A0" w:firstRow="1" w:lastRow="0" w:firstColumn="1" w:lastColumn="0" w:noHBand="0" w:noVBand="1"/>
      </w:tblPr>
      <w:tblGrid>
        <w:gridCol w:w="2122"/>
        <w:gridCol w:w="1701"/>
        <w:gridCol w:w="2126"/>
        <w:gridCol w:w="1984"/>
      </w:tblGrid>
      <w:tr w:rsidR="00132174" w14:paraId="0F544A63" w14:textId="77777777" w:rsidTr="001321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52A43D0" w14:textId="77777777" w:rsidR="00132174" w:rsidRDefault="00132174" w:rsidP="00195812">
            <w:pPr>
              <w:rPr>
                <w:rFonts w:eastAsia="MS Mincho"/>
              </w:rPr>
            </w:pPr>
            <w:r>
              <w:rPr>
                <w:rFonts w:eastAsia="MS Mincho"/>
              </w:rPr>
              <w:t>Resource</w:t>
            </w:r>
          </w:p>
        </w:tc>
        <w:tc>
          <w:tcPr>
            <w:tcW w:w="1701" w:type="dxa"/>
            <w:tcBorders>
              <w:top w:val="single" w:sz="4" w:space="0" w:color="999999" w:themeColor="text1" w:themeTint="66"/>
              <w:left w:val="single" w:sz="4" w:space="0" w:color="999999" w:themeColor="text1" w:themeTint="66"/>
              <w:right w:val="single" w:sz="4" w:space="0" w:color="999999" w:themeColor="text1" w:themeTint="66"/>
            </w:tcBorders>
          </w:tcPr>
          <w:p w14:paraId="41783058" w14:textId="77777777" w:rsidR="00132174" w:rsidRDefault="00132174" w:rsidP="00195812">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Task 6</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tcPr>
          <w:p w14:paraId="3AE37922" w14:textId="4087E7D4" w:rsidR="00132174" w:rsidRDefault="00132174" w:rsidP="00195812">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No Optimization</w:t>
            </w:r>
          </w:p>
        </w:tc>
        <w:tc>
          <w:tcPr>
            <w:tcW w:w="1984" w:type="dxa"/>
            <w:tcBorders>
              <w:top w:val="single" w:sz="4" w:space="0" w:color="999999" w:themeColor="text1" w:themeTint="66"/>
              <w:left w:val="single" w:sz="4" w:space="0" w:color="999999" w:themeColor="text1" w:themeTint="66"/>
              <w:right w:val="single" w:sz="4" w:space="0" w:color="999999" w:themeColor="text1" w:themeTint="66"/>
            </w:tcBorders>
          </w:tcPr>
          <w:p w14:paraId="43AAED09" w14:textId="11499A70" w:rsidR="00132174" w:rsidRDefault="00132174" w:rsidP="00195812">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Level 3 Optimization</w:t>
            </w:r>
          </w:p>
        </w:tc>
      </w:tr>
      <w:tr w:rsidR="00132174" w14:paraId="4C22F814" w14:textId="77777777" w:rsidTr="00132174">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FB682D2" w14:textId="77777777" w:rsidR="00132174" w:rsidRDefault="00132174" w:rsidP="00195812">
            <w:pPr>
              <w:rPr>
                <w:rFonts w:eastAsia="MS Mincho"/>
              </w:rPr>
            </w:pPr>
            <w:r>
              <w:rPr>
                <w:rFonts w:eastAsia="MS Mincho"/>
              </w:rPr>
              <w:lastRenderedPageBreak/>
              <w:t>Case 1</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7C57760" w14:textId="77777777"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23</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D81637C" w14:textId="1FB7D6E1"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0</w:t>
            </w:r>
          </w:p>
        </w:tc>
        <w:tc>
          <w:tcPr>
            <w:tcW w:w="198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7D25C12" w14:textId="4153D7F2"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0</w:t>
            </w:r>
          </w:p>
        </w:tc>
      </w:tr>
      <w:tr w:rsidR="00132174" w14:paraId="47C160F1" w14:textId="77777777" w:rsidTr="00132174">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493F36D" w14:textId="77777777" w:rsidR="00132174" w:rsidRDefault="00132174" w:rsidP="00195812">
            <w:pPr>
              <w:rPr>
                <w:rFonts w:eastAsia="MS Mincho"/>
              </w:rPr>
            </w:pPr>
            <w:r>
              <w:rPr>
                <w:rFonts w:eastAsia="MS Mincho"/>
              </w:rPr>
              <w:t>Case 2</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AEE8678" w14:textId="77777777"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BA99CC2" w14:textId="1CCF0ADE"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w:t>
            </w:r>
          </w:p>
        </w:tc>
        <w:tc>
          <w:tcPr>
            <w:tcW w:w="198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4EF9F5D" w14:textId="48903934"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w:t>
            </w:r>
          </w:p>
        </w:tc>
      </w:tr>
      <w:tr w:rsidR="00132174" w14:paraId="42B1268C" w14:textId="77777777" w:rsidTr="00132174">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0B0D331" w14:textId="77777777" w:rsidR="00132174" w:rsidRDefault="00132174" w:rsidP="00195812">
            <w:pPr>
              <w:rPr>
                <w:rFonts w:eastAsia="MS Mincho"/>
              </w:rPr>
            </w:pPr>
            <w:r>
              <w:rPr>
                <w:rFonts w:eastAsia="MS Mincho"/>
              </w:rPr>
              <w:t>Case 3</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AA2F03D" w14:textId="77777777"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14331</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7E75483" w14:textId="4DE0BA31"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515</w:t>
            </w:r>
          </w:p>
        </w:tc>
        <w:tc>
          <w:tcPr>
            <w:tcW w:w="198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0A20546" w14:textId="5FEF5502"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153</w:t>
            </w:r>
          </w:p>
        </w:tc>
      </w:tr>
      <w:tr w:rsidR="00132174" w14:paraId="17A9C5E9" w14:textId="77777777" w:rsidTr="00132174">
        <w:trPr>
          <w:jc w:val="cent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12093B7" w14:textId="77777777" w:rsidR="00132174" w:rsidRDefault="00132174" w:rsidP="00195812">
            <w:pPr>
              <w:rPr>
                <w:rFonts w:eastAsia="MS Mincho"/>
              </w:rPr>
            </w:pPr>
            <w:r>
              <w:rPr>
                <w:rFonts w:eastAsia="MS Mincho"/>
              </w:rPr>
              <w:t>Improvement of Case 3</w:t>
            </w:r>
          </w:p>
        </w:tc>
        <w:tc>
          <w:tcPr>
            <w:tcW w:w="170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9CF9890" w14:textId="77777777"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C1CB849" w14:textId="7E951A66" w:rsidR="00132174" w:rsidRDefault="00132174"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9.5%</w:t>
            </w:r>
          </w:p>
        </w:tc>
        <w:tc>
          <w:tcPr>
            <w:tcW w:w="198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4D6989E" w14:textId="1EAA28DA" w:rsidR="00132174" w:rsidRDefault="00253E92" w:rsidP="00195812">
            <w:pPr>
              <w:jc w:val="right"/>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99.9%</w:t>
            </w:r>
          </w:p>
        </w:tc>
      </w:tr>
    </w:tbl>
    <w:p w14:paraId="671A2D52" w14:textId="77777777" w:rsidR="00132174" w:rsidRDefault="00132174" w:rsidP="00132174">
      <w:pPr>
        <w:ind w:firstLine="720"/>
      </w:pPr>
    </w:p>
    <w:bookmarkEnd w:id="191"/>
    <w:bookmarkEnd w:id="192"/>
    <w:p w14:paraId="6DF056BA" w14:textId="77777777" w:rsidR="00E9134A" w:rsidRDefault="00E9134A" w:rsidP="00BA61CA">
      <w:pPr>
        <w:ind w:left="720"/>
      </w:pPr>
    </w:p>
    <w:p w14:paraId="35EDEC32" w14:textId="77777777" w:rsidR="00E9134A" w:rsidRDefault="00E9134A" w:rsidP="007729E0">
      <w:pPr>
        <w:keepNext/>
        <w:jc w:val="center"/>
      </w:pPr>
      <w:r>
        <w:rPr>
          <w:noProof/>
          <w:lang w:val="en-GB" w:eastAsia="en-GB"/>
        </w:rPr>
        <w:drawing>
          <wp:inline distT="0" distB="0" distL="0" distR="0" wp14:anchorId="5E6D1110" wp14:editId="3CF60360">
            <wp:extent cx="3582054" cy="2624959"/>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4331" cy="2626627"/>
                    </a:xfrm>
                    <a:prstGeom prst="rect">
                      <a:avLst/>
                    </a:prstGeom>
                  </pic:spPr>
                </pic:pic>
              </a:graphicData>
            </a:graphic>
          </wp:inline>
        </w:drawing>
      </w:r>
    </w:p>
    <w:p w14:paraId="3BAEAC4C" w14:textId="2DFB29A2" w:rsidR="00E9134A" w:rsidRDefault="00E9134A" w:rsidP="00E9134A">
      <w:pPr>
        <w:pStyle w:val="Caption"/>
      </w:pPr>
      <w:bookmarkStart w:id="193" w:name="_Toc446075167"/>
      <w:r>
        <w:t xml:space="preserve">Figure </w:t>
      </w:r>
      <w:r>
        <w:fldChar w:fldCharType="begin"/>
      </w:r>
      <w:r>
        <w:instrText xml:space="preserve"> SEQ Figure \* ARABIC </w:instrText>
      </w:r>
      <w:r>
        <w:fldChar w:fldCharType="separate"/>
      </w:r>
      <w:r w:rsidR="00CA0502">
        <w:rPr>
          <w:noProof/>
        </w:rPr>
        <w:t>34</w:t>
      </w:r>
      <w:r>
        <w:fldChar w:fldCharType="end"/>
      </w:r>
      <w:r w:rsidR="000115DF">
        <w:t>: Optimization Level</w:t>
      </w:r>
      <w:bookmarkEnd w:id="193"/>
    </w:p>
    <w:p w14:paraId="7C77615A" w14:textId="19C6E6A2" w:rsidR="001A3C60" w:rsidRDefault="00C710AB" w:rsidP="00C710AB">
      <w:pPr>
        <w:pStyle w:val="Heading2"/>
      </w:pPr>
      <w:bookmarkStart w:id="194" w:name="_Toc446072288"/>
      <w:r>
        <w:t>Resource Usage and Accuracy</w:t>
      </w:r>
      <w:bookmarkEnd w:id="194"/>
    </w:p>
    <w:p w14:paraId="50ED0CCD" w14:textId="77777777" w:rsidR="00C710AB" w:rsidRDefault="00C710AB" w:rsidP="00C710AB">
      <w:pPr>
        <w:keepNext/>
        <w:jc w:val="center"/>
      </w:pPr>
      <w:r>
        <w:rPr>
          <w:noProof/>
          <w:lang w:val="en-GB" w:eastAsia="en-GB"/>
        </w:rPr>
        <w:drawing>
          <wp:inline distT="0" distB="0" distL="0" distR="0" wp14:anchorId="415CB442" wp14:editId="47DD8F15">
            <wp:extent cx="2743200" cy="196753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46973" cy="1970243"/>
                    </a:xfrm>
                    <a:prstGeom prst="rect">
                      <a:avLst/>
                    </a:prstGeom>
                  </pic:spPr>
                </pic:pic>
              </a:graphicData>
            </a:graphic>
          </wp:inline>
        </w:drawing>
      </w:r>
    </w:p>
    <w:p w14:paraId="3110EB9E" w14:textId="6A9847C3" w:rsidR="00C710AB" w:rsidRDefault="00C710AB" w:rsidP="00C710AB">
      <w:pPr>
        <w:pStyle w:val="Caption"/>
      </w:pPr>
      <w:bookmarkStart w:id="195" w:name="_Toc446075168"/>
      <w:r>
        <w:t xml:space="preserve">Figure </w:t>
      </w:r>
      <w:r>
        <w:fldChar w:fldCharType="begin"/>
      </w:r>
      <w:r>
        <w:instrText xml:space="preserve"> SEQ Figure \* ARABIC </w:instrText>
      </w:r>
      <w:r>
        <w:fldChar w:fldCharType="separate"/>
      </w:r>
      <w:r w:rsidR="00CA0502">
        <w:rPr>
          <w:noProof/>
        </w:rPr>
        <w:t>35</w:t>
      </w:r>
      <w:r>
        <w:fldChar w:fldCharType="end"/>
      </w:r>
      <w:r>
        <w:t>: Last resource usage</w:t>
      </w:r>
      <w:bookmarkEnd w:id="195"/>
    </w:p>
    <w:p w14:paraId="60948C95" w14:textId="6BC3FF1A" w:rsidR="00C710AB" w:rsidRPr="00C710AB" w:rsidRDefault="00C710AB" w:rsidP="00C710AB">
      <w:r>
        <w:tab/>
        <w:t>Figure 35 shows the final improvement’s synehesised resources. The unrolled CORDIC block took up a lot of the available resources, and can be remedied by using an iterative fixed point adder. However, since the main point is performance, this was not done due to time constraints. Accuracy was also uncompromised throughout task 8.</w:t>
      </w:r>
    </w:p>
    <w:p w14:paraId="46B63C6B" w14:textId="77777777" w:rsidR="002A634D" w:rsidRPr="00BA61CA" w:rsidRDefault="002A634D" w:rsidP="002A634D">
      <w:pPr>
        <w:pStyle w:val="Heading1"/>
      </w:pPr>
      <w:bookmarkStart w:id="196" w:name="_Toc446072289"/>
      <w:r>
        <w:t>Further Improvements</w:t>
      </w:r>
      <w:bookmarkEnd w:id="196"/>
    </w:p>
    <w:p w14:paraId="5279A395" w14:textId="78BD56BE" w:rsidR="00E9134A" w:rsidRPr="00E9134A" w:rsidRDefault="002A634D" w:rsidP="002A634D">
      <w:pPr>
        <w:ind w:firstLine="720"/>
      </w:pPr>
      <w:r>
        <w:t>There are a few further improvements that can be done with more time. First, instead of using a floating point arithmetic hardware blocks, a combinational fixed point hardware block can be used to calculate results in 1 clock cycle. This requires converting each incoming result to 64-bit fixed point. A simple system of 32 integer to 32 fractional bits can be used. However, this method can have wrong results for different test vectors. As our current test vector is between 0-255, the 32:32 format gives enough precision. However, different test cases might not. Another improvement is to use the Altera floating point accumulator IP block. This gives a result in 1 cycle with a 4 cycle latency, a much better performance than our current feedback adder block. Lastly, the DMA module can utilize burst read, which increase the memory fetching speed.</w:t>
      </w:r>
    </w:p>
    <w:p w14:paraId="0379EDDC" w14:textId="77777777" w:rsidR="000D07E4" w:rsidRDefault="000D07E4" w:rsidP="00902F4A"/>
    <w:p w14:paraId="331334F2" w14:textId="7B418D1A" w:rsidR="00902F4A" w:rsidRDefault="00C35022" w:rsidP="00C35022">
      <w:pPr>
        <w:pStyle w:val="Heading1"/>
      </w:pPr>
      <w:bookmarkStart w:id="197" w:name="_Toc445761032"/>
      <w:bookmarkStart w:id="198" w:name="_Toc446072290"/>
      <w:r>
        <w:lastRenderedPageBreak/>
        <w:t>Conclusion</w:t>
      </w:r>
      <w:bookmarkEnd w:id="197"/>
      <w:bookmarkEnd w:id="198"/>
    </w:p>
    <w:p w14:paraId="2CEB5309" w14:textId="77777777" w:rsidR="007729E0" w:rsidRDefault="007729E0" w:rsidP="007729E0">
      <w:pPr>
        <w:keepNext/>
        <w:ind w:left="720"/>
      </w:pPr>
      <w:r>
        <w:rPr>
          <w:noProof/>
          <w:lang w:val="en-GB" w:eastAsia="en-GB"/>
        </w:rPr>
        <w:drawing>
          <wp:inline distT="0" distB="0" distL="0" distR="0" wp14:anchorId="791BB2BD" wp14:editId="2C08EB98">
            <wp:extent cx="4088751" cy="2065283"/>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0715" cy="2071326"/>
                    </a:xfrm>
                    <a:prstGeom prst="rect">
                      <a:avLst/>
                    </a:prstGeom>
                  </pic:spPr>
                </pic:pic>
              </a:graphicData>
            </a:graphic>
          </wp:inline>
        </w:drawing>
      </w:r>
    </w:p>
    <w:p w14:paraId="5ADD5BE8" w14:textId="12745CC3" w:rsidR="007729E0" w:rsidRDefault="007729E0" w:rsidP="007729E0">
      <w:pPr>
        <w:pStyle w:val="Caption"/>
      </w:pPr>
      <w:bookmarkStart w:id="199" w:name="_Toc446075169"/>
      <w:r>
        <w:t xml:space="preserve">Figure </w:t>
      </w:r>
      <w:r>
        <w:fldChar w:fldCharType="begin"/>
      </w:r>
      <w:r>
        <w:instrText xml:space="preserve"> SEQ Figure \* ARABIC </w:instrText>
      </w:r>
      <w:r>
        <w:fldChar w:fldCharType="separate"/>
      </w:r>
      <w:r w:rsidR="00CA0502">
        <w:rPr>
          <w:noProof/>
        </w:rPr>
        <w:t>36</w:t>
      </w:r>
      <w:r>
        <w:fldChar w:fldCharType="end"/>
      </w:r>
      <w:r w:rsidR="000115DF">
        <w:t>: Final Console Result</w:t>
      </w:r>
      <w:bookmarkEnd w:id="199"/>
    </w:p>
    <w:p w14:paraId="62591CC9" w14:textId="63F47D85" w:rsidR="00DA48DA" w:rsidRDefault="00DA48DA" w:rsidP="00DA48DA">
      <w:pPr>
        <w:ind w:firstLine="720"/>
      </w:pPr>
      <w:r>
        <w:t xml:space="preserve">From task 4-8, many </w:t>
      </w:r>
      <w:r w:rsidR="00F4375A">
        <w:t>different</w:t>
      </w:r>
      <w:r>
        <w:t xml:space="preserve"> improvements were made to our system to improve the performance. Many calculations were mapped to hardware, which led to increased resources but increased performance. The accuracy stayed mostly constant throughout, and there were no instances where a huge improvement had to be traded off for much less accuracy. Although our CORDIC function has some errors, these errors are negligible for the performance gained.</w:t>
      </w:r>
      <w:r w:rsidR="00454783">
        <w:t xml:space="preserve"> The DMA result still requires work on the timing of the done signal – the final result is incorrect.</w:t>
      </w:r>
    </w:p>
    <w:p w14:paraId="471EDC0F" w14:textId="4455C615" w:rsidR="00C35022" w:rsidRDefault="00B81135" w:rsidP="00DA48DA">
      <w:pPr>
        <w:ind w:firstLine="720"/>
      </w:pPr>
      <w:r>
        <w:t xml:space="preserve">Our final design utilizes the unrolled CORDIC block in a combined arithmetic function, called by a Level 3 Optimized NIOS II on a board overclocked to 100MHz. </w:t>
      </w:r>
      <w:r w:rsidR="00C35022">
        <w:t>The following table illustrates how each modification on test case 3 changed the latency. With the improvements in task 8, the arithmetic expression was indeed sped up by a very significant amount – success!</w:t>
      </w:r>
    </w:p>
    <w:p w14:paraId="5C7C348D" w14:textId="77777777" w:rsidR="00C35022" w:rsidRDefault="00C35022" w:rsidP="00C35022">
      <w:pPr>
        <w:pStyle w:val="tablehead"/>
        <w:numPr>
          <w:ilvl w:val="0"/>
          <w:numId w:val="23"/>
        </w:numPr>
        <w:rPr>
          <w:rFonts w:ascii="Adobe Garamond Pro" w:eastAsia="MS Mincho" w:hAnsi="Adobe Garamond Pro"/>
          <w:noProof w:val="0"/>
          <w:spacing w:val="-1"/>
          <w:sz w:val="20"/>
          <w:szCs w:val="20"/>
        </w:rPr>
      </w:pPr>
      <w:bookmarkStart w:id="200" w:name="OLE_LINK59"/>
      <w:bookmarkStart w:id="201" w:name="OLE_LINK60"/>
      <w:bookmarkStart w:id="202" w:name="OLE_LINK63"/>
      <w:bookmarkStart w:id="203" w:name="OLE_LINK99"/>
      <w:bookmarkStart w:id="204" w:name="OLE_LINK100"/>
    </w:p>
    <w:bookmarkEnd w:id="200"/>
    <w:bookmarkEnd w:id="201"/>
    <w:bookmarkEnd w:id="202"/>
    <w:p w14:paraId="465E6A22" w14:textId="77777777" w:rsidR="00C35022" w:rsidRPr="00C35022" w:rsidRDefault="00C35022" w:rsidP="00C35022"/>
    <w:tbl>
      <w:tblPr>
        <w:tblStyle w:val="GridTable1Light"/>
        <w:tblW w:w="8784" w:type="dxa"/>
        <w:tblLook w:val="04A0" w:firstRow="1" w:lastRow="0" w:firstColumn="1" w:lastColumn="0" w:noHBand="0" w:noVBand="1"/>
      </w:tblPr>
      <w:tblGrid>
        <w:gridCol w:w="1056"/>
        <w:gridCol w:w="1767"/>
        <w:gridCol w:w="1141"/>
        <w:gridCol w:w="1558"/>
        <w:gridCol w:w="1561"/>
        <w:gridCol w:w="1701"/>
      </w:tblGrid>
      <w:tr w:rsidR="00CE2B47" w:rsidRPr="00CE2B47" w14:paraId="1DCACAD2" w14:textId="77777777" w:rsidTr="00CE2B47">
        <w:trPr>
          <w:cnfStyle w:val="100000000000" w:firstRow="1" w:lastRow="0" w:firstColumn="0" w:lastColumn="0" w:oddVBand="0" w:evenVBand="0" w:oddHBand="0"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1056" w:type="dxa"/>
            <w:hideMark/>
          </w:tcPr>
          <w:p w14:paraId="6FA234F7" w14:textId="77777777" w:rsidR="00CE2B47" w:rsidRPr="00CE2B47" w:rsidRDefault="00CE2B47" w:rsidP="00CE2B47">
            <w:pPr>
              <w:rPr>
                <w:color w:val="000000"/>
                <w:lang w:val="en-GB" w:eastAsia="en-GB"/>
              </w:rPr>
            </w:pPr>
            <w:r w:rsidRPr="00CE2B47">
              <w:rPr>
                <w:color w:val="000000"/>
                <w:lang w:val="en-GB" w:eastAsia="en-GB"/>
              </w:rPr>
              <w:t>Task</w:t>
            </w:r>
          </w:p>
        </w:tc>
        <w:tc>
          <w:tcPr>
            <w:tcW w:w="1767" w:type="dxa"/>
            <w:hideMark/>
          </w:tcPr>
          <w:p w14:paraId="3CD6D367" w14:textId="77777777" w:rsidR="00CE2B47" w:rsidRPr="00CE2B47" w:rsidRDefault="00CE2B47" w:rsidP="00CE2B47">
            <w:pPr>
              <w:cnfStyle w:val="100000000000" w:firstRow="1" w:lastRow="0" w:firstColumn="0" w:lastColumn="0" w:oddVBand="0" w:evenVBand="0" w:oddHBand="0" w:evenHBand="0" w:firstRowFirstColumn="0" w:firstRowLastColumn="0" w:lastRowFirstColumn="0" w:lastRowLastColumn="0"/>
              <w:rPr>
                <w:color w:val="000000"/>
                <w:lang w:val="en-GB" w:eastAsia="en-GB"/>
              </w:rPr>
            </w:pPr>
            <w:r w:rsidRPr="00CE2B47">
              <w:rPr>
                <w:color w:val="000000"/>
                <w:lang w:val="en-GB" w:eastAsia="en-GB"/>
              </w:rPr>
              <w:t>Modification</w:t>
            </w:r>
          </w:p>
        </w:tc>
        <w:tc>
          <w:tcPr>
            <w:tcW w:w="1141" w:type="dxa"/>
            <w:hideMark/>
          </w:tcPr>
          <w:p w14:paraId="1878F102" w14:textId="11237CD8" w:rsidR="00CE2B47" w:rsidRPr="00CE2B47" w:rsidRDefault="00CE2B47" w:rsidP="00CE2B47">
            <w:pPr>
              <w:cnfStyle w:val="100000000000" w:firstRow="1" w:lastRow="0" w:firstColumn="0" w:lastColumn="0" w:oddVBand="0" w:evenVBand="0" w:oddHBand="0" w:evenHBand="0" w:firstRowFirstColumn="0" w:firstRowLastColumn="0" w:lastRowFirstColumn="0" w:lastRowLastColumn="0"/>
              <w:rPr>
                <w:color w:val="000000"/>
                <w:lang w:val="en-GB" w:eastAsia="en-GB"/>
              </w:rPr>
            </w:pPr>
            <w:r w:rsidRPr="00CE2B47">
              <w:rPr>
                <w:color w:val="000000"/>
                <w:lang w:val="en-GB" w:eastAsia="en-GB"/>
              </w:rPr>
              <w:t>Test Case 3 Latency</w:t>
            </w:r>
            <w:r w:rsidR="0096514C">
              <w:rPr>
                <w:color w:val="000000"/>
                <w:lang w:val="en-GB" w:eastAsia="en-GB"/>
              </w:rPr>
              <w:t xml:space="preserve"> (ticks)</w:t>
            </w:r>
          </w:p>
        </w:tc>
        <w:tc>
          <w:tcPr>
            <w:tcW w:w="1558" w:type="dxa"/>
            <w:hideMark/>
          </w:tcPr>
          <w:p w14:paraId="72C2A45A" w14:textId="43697E43" w:rsidR="00CE2B47" w:rsidRPr="00CE2B47" w:rsidRDefault="00CE2B47" w:rsidP="00CE2B47">
            <w:pPr>
              <w:cnfStyle w:val="100000000000" w:firstRow="1" w:lastRow="0" w:firstColumn="0" w:lastColumn="0" w:oddVBand="0" w:evenVBand="0" w:oddHBand="0" w:evenHBand="0" w:firstRowFirstColumn="0" w:firstRowLastColumn="0" w:lastRowFirstColumn="0" w:lastRowLastColumn="0"/>
              <w:rPr>
                <w:color w:val="000000"/>
                <w:lang w:val="en-GB" w:eastAsia="en-GB"/>
              </w:rPr>
            </w:pPr>
            <w:r w:rsidRPr="00CE2B47">
              <w:rPr>
                <w:color w:val="000000"/>
                <w:lang w:val="en-GB" w:eastAsia="en-GB"/>
              </w:rPr>
              <w:t>Test Case 3 Throughput</w:t>
            </w:r>
            <w:r w:rsidR="0096514C">
              <w:rPr>
                <w:color w:val="000000"/>
                <w:lang w:val="en-GB" w:eastAsia="en-GB"/>
              </w:rPr>
              <w:t xml:space="preserve"> (Bps)</w:t>
            </w:r>
          </w:p>
        </w:tc>
        <w:tc>
          <w:tcPr>
            <w:tcW w:w="1561" w:type="dxa"/>
            <w:hideMark/>
          </w:tcPr>
          <w:p w14:paraId="0F3DF071" w14:textId="77777777" w:rsidR="00CE2B47" w:rsidRPr="00CE2B47" w:rsidRDefault="00CE2B47" w:rsidP="00CE2B47">
            <w:pPr>
              <w:cnfStyle w:val="100000000000" w:firstRow="1" w:lastRow="0" w:firstColumn="0" w:lastColumn="0" w:oddVBand="0" w:evenVBand="0" w:oddHBand="0" w:evenHBand="0" w:firstRowFirstColumn="0" w:firstRowLastColumn="0" w:lastRowFirstColumn="0" w:lastRowLastColumn="0"/>
              <w:rPr>
                <w:color w:val="000000"/>
                <w:lang w:val="en-GB" w:eastAsia="en-GB"/>
              </w:rPr>
            </w:pPr>
            <w:bookmarkStart w:id="205" w:name="RANGE!I4"/>
            <w:r w:rsidRPr="00CE2B47">
              <w:rPr>
                <w:color w:val="000000"/>
                <w:lang w:val="en-GB" w:eastAsia="en-GB"/>
              </w:rPr>
              <w:t>Latency Improvement from Reference Design (%)</w:t>
            </w:r>
            <w:bookmarkEnd w:id="205"/>
          </w:p>
        </w:tc>
        <w:tc>
          <w:tcPr>
            <w:tcW w:w="1701" w:type="dxa"/>
            <w:hideMark/>
          </w:tcPr>
          <w:p w14:paraId="563DD96B" w14:textId="77777777" w:rsidR="00CE2B47" w:rsidRPr="00CE2B47" w:rsidRDefault="00CE2B47" w:rsidP="00CE2B47">
            <w:pPr>
              <w:cnfStyle w:val="100000000000" w:firstRow="1" w:lastRow="0" w:firstColumn="0" w:lastColumn="0" w:oddVBand="0" w:evenVBand="0" w:oddHBand="0" w:evenHBand="0" w:firstRowFirstColumn="0" w:firstRowLastColumn="0" w:lastRowFirstColumn="0" w:lastRowLastColumn="0"/>
              <w:rPr>
                <w:color w:val="000000"/>
                <w:lang w:val="en-GB" w:eastAsia="en-GB"/>
              </w:rPr>
            </w:pPr>
            <w:r w:rsidRPr="00CE2B47">
              <w:rPr>
                <w:color w:val="000000"/>
                <w:lang w:val="en-GB" w:eastAsia="en-GB"/>
              </w:rPr>
              <w:t>Throughput Improvement from Reference Design (%) (%)</w:t>
            </w:r>
          </w:p>
        </w:tc>
      </w:tr>
      <w:tr w:rsidR="00BA61CA" w:rsidRPr="00CE2B47" w14:paraId="2C18B3B7"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07D391D1" w14:textId="4427454A" w:rsidR="00BA61CA" w:rsidRPr="00BA61CA" w:rsidRDefault="00BA61CA" w:rsidP="00BA61CA">
            <w:pPr>
              <w:rPr>
                <w:color w:val="000000"/>
                <w:lang w:val="en-GB" w:eastAsia="en-GB"/>
              </w:rPr>
            </w:pPr>
            <w:r w:rsidRPr="00BA61CA">
              <w:rPr>
                <w:color w:val="000000"/>
                <w:lang w:val="en-GB" w:eastAsia="en-GB"/>
              </w:rPr>
              <w:t>4</w:t>
            </w:r>
          </w:p>
        </w:tc>
        <w:tc>
          <w:tcPr>
            <w:tcW w:w="1767" w:type="dxa"/>
            <w:vAlign w:val="center"/>
            <w:hideMark/>
          </w:tcPr>
          <w:p w14:paraId="5A8DA2E4" w14:textId="052F53BE" w:rsidR="00BA61CA" w:rsidRPr="0096514C" w:rsidRDefault="00BA61CA" w:rsidP="00BA61CA">
            <w:pPr>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Reference</w:t>
            </w:r>
          </w:p>
        </w:tc>
        <w:tc>
          <w:tcPr>
            <w:tcW w:w="1141" w:type="dxa"/>
            <w:noWrap/>
            <w:vAlign w:val="center"/>
            <w:hideMark/>
          </w:tcPr>
          <w:p w14:paraId="06AEE5DD" w14:textId="106F3032"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bookmarkStart w:id="206" w:name="RANGE!C5"/>
            <w:r w:rsidRPr="00BA61CA">
              <w:rPr>
                <w:color w:val="000000"/>
              </w:rPr>
              <w:t>382038</w:t>
            </w:r>
            <w:bookmarkEnd w:id="206"/>
          </w:p>
        </w:tc>
        <w:tc>
          <w:tcPr>
            <w:tcW w:w="1558" w:type="dxa"/>
            <w:noWrap/>
            <w:vAlign w:val="center"/>
            <w:hideMark/>
          </w:tcPr>
          <w:p w14:paraId="7EB50B60" w14:textId="2D8BCBB5"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bookmarkStart w:id="207" w:name="RANGE!D5"/>
            <w:r w:rsidRPr="00BA61CA">
              <w:rPr>
                <w:color w:val="000000"/>
              </w:rPr>
              <w:t>166.8688717</w:t>
            </w:r>
            <w:bookmarkEnd w:id="207"/>
          </w:p>
        </w:tc>
        <w:tc>
          <w:tcPr>
            <w:tcW w:w="1561" w:type="dxa"/>
            <w:vAlign w:val="center"/>
            <w:hideMark/>
          </w:tcPr>
          <w:p w14:paraId="092F8E47" w14:textId="76D4F0CE"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N/A</w:t>
            </w:r>
          </w:p>
        </w:tc>
        <w:tc>
          <w:tcPr>
            <w:tcW w:w="1701" w:type="dxa"/>
            <w:vAlign w:val="center"/>
            <w:hideMark/>
          </w:tcPr>
          <w:p w14:paraId="0071E2DC" w14:textId="28B1B2DB"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N/A</w:t>
            </w:r>
          </w:p>
        </w:tc>
      </w:tr>
      <w:tr w:rsidR="00BA61CA" w:rsidRPr="00CE2B47" w14:paraId="3997E43F"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4AB34A40" w14:textId="574261E0" w:rsidR="00BA61CA" w:rsidRPr="00BA61CA" w:rsidRDefault="00BA61CA" w:rsidP="00BA61CA">
            <w:pPr>
              <w:rPr>
                <w:color w:val="000000"/>
                <w:lang w:val="en-GB" w:eastAsia="en-GB"/>
              </w:rPr>
            </w:pPr>
            <w:r w:rsidRPr="00BA61CA">
              <w:rPr>
                <w:color w:val="000000"/>
                <w:lang w:val="en-GB" w:eastAsia="en-GB"/>
              </w:rPr>
              <w:t>4.1</w:t>
            </w:r>
          </w:p>
        </w:tc>
        <w:tc>
          <w:tcPr>
            <w:tcW w:w="1767" w:type="dxa"/>
            <w:vAlign w:val="center"/>
            <w:hideMark/>
          </w:tcPr>
          <w:p w14:paraId="5B344543" w14:textId="350050FB" w:rsidR="00BA61CA" w:rsidRPr="0096514C" w:rsidRDefault="00BA61CA" w:rsidP="00BA61CA">
            <w:pPr>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2KB-&gt;32KB Cache</w:t>
            </w:r>
          </w:p>
        </w:tc>
        <w:tc>
          <w:tcPr>
            <w:tcW w:w="1141" w:type="dxa"/>
            <w:vAlign w:val="center"/>
            <w:hideMark/>
          </w:tcPr>
          <w:p w14:paraId="7F5212EC" w14:textId="3EA34092"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288024</w:t>
            </w:r>
          </w:p>
        </w:tc>
        <w:tc>
          <w:tcPr>
            <w:tcW w:w="1558" w:type="dxa"/>
            <w:noWrap/>
            <w:vAlign w:val="center"/>
            <w:hideMark/>
          </w:tcPr>
          <w:p w14:paraId="0AACE40B" w14:textId="5271A5B6"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221.33659</w:t>
            </w:r>
          </w:p>
        </w:tc>
        <w:tc>
          <w:tcPr>
            <w:tcW w:w="1561" w:type="dxa"/>
            <w:vAlign w:val="center"/>
            <w:hideMark/>
          </w:tcPr>
          <w:p w14:paraId="20BE2E6E" w14:textId="0BDE0DF9"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24.6085%</w:t>
            </w:r>
          </w:p>
        </w:tc>
        <w:tc>
          <w:tcPr>
            <w:tcW w:w="1701" w:type="dxa"/>
            <w:vAlign w:val="center"/>
            <w:hideMark/>
          </w:tcPr>
          <w:p w14:paraId="3B07E98F" w14:textId="7C3D5066"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32.6410%</w:t>
            </w:r>
          </w:p>
        </w:tc>
      </w:tr>
      <w:tr w:rsidR="00BA61CA" w:rsidRPr="00CE2B47" w14:paraId="5FFFB460"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131C21CD" w14:textId="02FE98EC" w:rsidR="00BA61CA" w:rsidRPr="00BA61CA" w:rsidRDefault="00BA61CA" w:rsidP="00BA61CA">
            <w:pPr>
              <w:rPr>
                <w:color w:val="000000"/>
                <w:lang w:val="en-GB" w:eastAsia="en-GB"/>
              </w:rPr>
            </w:pPr>
            <w:r w:rsidRPr="00BA61CA">
              <w:rPr>
                <w:color w:val="000000"/>
                <w:lang w:val="en-GB" w:eastAsia="en-GB"/>
              </w:rPr>
              <w:t>5</w:t>
            </w:r>
          </w:p>
        </w:tc>
        <w:tc>
          <w:tcPr>
            <w:tcW w:w="1767" w:type="dxa"/>
            <w:vAlign w:val="center"/>
            <w:hideMark/>
          </w:tcPr>
          <w:p w14:paraId="394971F1" w14:textId="43488C33" w:rsidR="00BA61CA" w:rsidRPr="0096514C" w:rsidRDefault="00BA61CA" w:rsidP="00BA61CA">
            <w:pPr>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Embedded Multipliers</w:t>
            </w:r>
          </w:p>
        </w:tc>
        <w:tc>
          <w:tcPr>
            <w:tcW w:w="1141" w:type="dxa"/>
            <w:vAlign w:val="center"/>
            <w:hideMark/>
          </w:tcPr>
          <w:p w14:paraId="51A4F46E" w14:textId="107C9671"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136496</w:t>
            </w:r>
          </w:p>
        </w:tc>
        <w:tc>
          <w:tcPr>
            <w:tcW w:w="1558" w:type="dxa"/>
            <w:noWrap/>
            <w:vAlign w:val="center"/>
            <w:hideMark/>
          </w:tcPr>
          <w:p w14:paraId="4041FD8C" w14:textId="2C0B25ED"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467.0484849</w:t>
            </w:r>
          </w:p>
        </w:tc>
        <w:tc>
          <w:tcPr>
            <w:tcW w:w="1561" w:type="dxa"/>
            <w:vAlign w:val="center"/>
            <w:hideMark/>
          </w:tcPr>
          <w:p w14:paraId="4831D51D" w14:textId="5BCA997D"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64.2716%</w:t>
            </w:r>
          </w:p>
        </w:tc>
        <w:tc>
          <w:tcPr>
            <w:tcW w:w="1701" w:type="dxa"/>
            <w:vAlign w:val="center"/>
            <w:hideMark/>
          </w:tcPr>
          <w:p w14:paraId="3AC984FD" w14:textId="7B262FA4"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179.8895%</w:t>
            </w:r>
          </w:p>
        </w:tc>
      </w:tr>
      <w:bookmarkEnd w:id="203"/>
      <w:bookmarkEnd w:id="204"/>
      <w:tr w:rsidR="00BA61CA" w:rsidRPr="00CE2B47" w14:paraId="20D87AFD"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6FB7B83D" w14:textId="1AEC6D34" w:rsidR="00BA61CA" w:rsidRPr="00BA61CA" w:rsidRDefault="00BA61CA" w:rsidP="00BA61CA">
            <w:pPr>
              <w:rPr>
                <w:color w:val="000000"/>
                <w:lang w:val="en-GB" w:eastAsia="en-GB"/>
              </w:rPr>
            </w:pPr>
            <w:r w:rsidRPr="00BA61CA">
              <w:rPr>
                <w:color w:val="000000"/>
                <w:lang w:val="en-GB" w:eastAsia="en-GB"/>
              </w:rPr>
              <w:t>6</w:t>
            </w:r>
          </w:p>
        </w:tc>
        <w:tc>
          <w:tcPr>
            <w:tcW w:w="1767" w:type="dxa"/>
            <w:vAlign w:val="center"/>
            <w:hideMark/>
          </w:tcPr>
          <w:p w14:paraId="7623F58A" w14:textId="132074EA" w:rsidR="00BA61CA" w:rsidRPr="0096514C" w:rsidRDefault="00BA61CA" w:rsidP="00BA61CA">
            <w:pPr>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Add Floating Point Add/Mult</w:t>
            </w:r>
          </w:p>
        </w:tc>
        <w:tc>
          <w:tcPr>
            <w:tcW w:w="1141" w:type="dxa"/>
            <w:noWrap/>
            <w:vAlign w:val="bottom"/>
            <w:hideMark/>
          </w:tcPr>
          <w:p w14:paraId="5C8FB939" w14:textId="34076F9E"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96514C">
              <w:rPr>
                <w:color w:val="000000"/>
              </w:rPr>
              <w:t>114332</w:t>
            </w:r>
          </w:p>
        </w:tc>
        <w:tc>
          <w:tcPr>
            <w:tcW w:w="1558" w:type="dxa"/>
            <w:noWrap/>
            <w:vAlign w:val="center"/>
            <w:hideMark/>
          </w:tcPr>
          <w:p w14:paraId="10C1B6EC" w14:textId="104345A9"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557.588864</w:t>
            </w:r>
          </w:p>
        </w:tc>
        <w:tc>
          <w:tcPr>
            <w:tcW w:w="1561" w:type="dxa"/>
            <w:vAlign w:val="center"/>
            <w:hideMark/>
          </w:tcPr>
          <w:p w14:paraId="415EC8D4" w14:textId="72640308"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70.0731%</w:t>
            </w:r>
          </w:p>
        </w:tc>
        <w:tc>
          <w:tcPr>
            <w:tcW w:w="1701" w:type="dxa"/>
            <w:vAlign w:val="center"/>
            <w:hideMark/>
          </w:tcPr>
          <w:p w14:paraId="6C4B53BD" w14:textId="34FAF742"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234.1479%</w:t>
            </w:r>
          </w:p>
        </w:tc>
      </w:tr>
      <w:tr w:rsidR="00BA61CA" w:rsidRPr="00CE2B47" w14:paraId="61CC3C01"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2BF3032B" w14:textId="1AC93B77" w:rsidR="00BA61CA" w:rsidRPr="00BA61CA" w:rsidRDefault="00BA61CA" w:rsidP="00BA61CA">
            <w:pPr>
              <w:rPr>
                <w:color w:val="000000"/>
                <w:lang w:val="en-GB" w:eastAsia="en-GB"/>
              </w:rPr>
            </w:pPr>
            <w:r w:rsidRPr="00BA61CA">
              <w:rPr>
                <w:color w:val="000000"/>
                <w:lang w:val="en-GB" w:eastAsia="en-GB"/>
              </w:rPr>
              <w:t>7</w:t>
            </w:r>
          </w:p>
        </w:tc>
        <w:tc>
          <w:tcPr>
            <w:tcW w:w="1767" w:type="dxa"/>
            <w:vAlign w:val="center"/>
            <w:hideMark/>
          </w:tcPr>
          <w:p w14:paraId="24CD587F" w14:textId="19FDC585" w:rsidR="00BA61CA" w:rsidRPr="0096514C" w:rsidRDefault="00BA61CA" w:rsidP="00BA61CA">
            <w:pPr>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Change cos() to hardware CORDIC</w:t>
            </w:r>
          </w:p>
        </w:tc>
        <w:tc>
          <w:tcPr>
            <w:tcW w:w="1141" w:type="dxa"/>
            <w:noWrap/>
            <w:vAlign w:val="bottom"/>
            <w:hideMark/>
          </w:tcPr>
          <w:p w14:paraId="74C8CBBD" w14:textId="0A22D3DD"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96514C">
              <w:rPr>
                <w:color w:val="000000"/>
              </w:rPr>
              <w:t>2718</w:t>
            </w:r>
          </w:p>
        </w:tc>
        <w:tc>
          <w:tcPr>
            <w:tcW w:w="1558" w:type="dxa"/>
            <w:noWrap/>
            <w:vAlign w:val="center"/>
            <w:hideMark/>
          </w:tcPr>
          <w:p w14:paraId="563CF610" w14:textId="07E0C976"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23454.83812</w:t>
            </w:r>
          </w:p>
        </w:tc>
        <w:tc>
          <w:tcPr>
            <w:tcW w:w="1561" w:type="dxa"/>
            <w:vAlign w:val="center"/>
            <w:hideMark/>
          </w:tcPr>
          <w:p w14:paraId="3E9687F7" w14:textId="6B4A2B5E"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99.2886%</w:t>
            </w:r>
          </w:p>
        </w:tc>
        <w:tc>
          <w:tcPr>
            <w:tcW w:w="1701" w:type="dxa"/>
            <w:vAlign w:val="center"/>
            <w:hideMark/>
          </w:tcPr>
          <w:p w14:paraId="2FEAE7D2" w14:textId="5F2EA051"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13955.8499%</w:t>
            </w:r>
          </w:p>
        </w:tc>
      </w:tr>
      <w:tr w:rsidR="00BA61CA" w:rsidRPr="00CE2B47" w14:paraId="6D6753F4"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7326CE99" w14:textId="2FC622B7" w:rsidR="00BA61CA" w:rsidRPr="00BA61CA" w:rsidRDefault="00BA61CA" w:rsidP="00BA61CA">
            <w:pPr>
              <w:rPr>
                <w:color w:val="000000"/>
                <w:lang w:val="en-GB" w:eastAsia="en-GB"/>
              </w:rPr>
            </w:pPr>
            <w:r w:rsidRPr="00BA61CA">
              <w:rPr>
                <w:color w:val="000000"/>
                <w:lang w:val="en-GB" w:eastAsia="en-GB"/>
              </w:rPr>
              <w:t>8</w:t>
            </w:r>
          </w:p>
        </w:tc>
        <w:tc>
          <w:tcPr>
            <w:tcW w:w="1767" w:type="dxa"/>
            <w:vAlign w:val="center"/>
            <w:hideMark/>
          </w:tcPr>
          <w:p w14:paraId="32D0B46D" w14:textId="399AA061" w:rsidR="00BA61CA" w:rsidRPr="0096514C" w:rsidRDefault="00BA61CA" w:rsidP="00BA61CA">
            <w:pPr>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Unroll CORDIC to 8*2 stages</w:t>
            </w:r>
          </w:p>
        </w:tc>
        <w:tc>
          <w:tcPr>
            <w:tcW w:w="1141" w:type="dxa"/>
            <w:noWrap/>
            <w:vAlign w:val="bottom"/>
            <w:hideMark/>
          </w:tcPr>
          <w:p w14:paraId="0BA6825B" w14:textId="5FD403EF"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96514C">
              <w:rPr>
                <w:color w:val="000000"/>
              </w:rPr>
              <w:t>1373</w:t>
            </w:r>
          </w:p>
        </w:tc>
        <w:tc>
          <w:tcPr>
            <w:tcW w:w="1558" w:type="dxa"/>
            <w:noWrap/>
            <w:vAlign w:val="center"/>
            <w:hideMark/>
          </w:tcPr>
          <w:p w14:paraId="0DE39ED9" w14:textId="138F6143"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46431.3547</w:t>
            </w:r>
          </w:p>
        </w:tc>
        <w:tc>
          <w:tcPr>
            <w:tcW w:w="1561" w:type="dxa"/>
            <w:vAlign w:val="center"/>
            <w:hideMark/>
          </w:tcPr>
          <w:p w14:paraId="61974AF7" w14:textId="09B7EE69"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99.6406%</w:t>
            </w:r>
          </w:p>
        </w:tc>
        <w:tc>
          <w:tcPr>
            <w:tcW w:w="1701" w:type="dxa"/>
            <w:vAlign w:val="center"/>
            <w:hideMark/>
          </w:tcPr>
          <w:p w14:paraId="0423D321" w14:textId="6EF7B420"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27725.0546%</w:t>
            </w:r>
          </w:p>
        </w:tc>
      </w:tr>
      <w:tr w:rsidR="00BA61CA" w:rsidRPr="00CE2B47" w14:paraId="370BEB19"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300CB5F9" w14:textId="6803A5AC" w:rsidR="00BA61CA" w:rsidRPr="00BA61CA" w:rsidRDefault="00BA61CA" w:rsidP="00BA61CA">
            <w:pPr>
              <w:rPr>
                <w:color w:val="000000"/>
                <w:lang w:val="en-GB" w:eastAsia="en-GB"/>
              </w:rPr>
            </w:pPr>
            <w:r w:rsidRPr="00BA61CA">
              <w:rPr>
                <w:color w:val="000000"/>
                <w:lang w:val="en-GB" w:eastAsia="en-GB"/>
              </w:rPr>
              <w:t>8.1</w:t>
            </w:r>
          </w:p>
        </w:tc>
        <w:tc>
          <w:tcPr>
            <w:tcW w:w="1767" w:type="dxa"/>
            <w:vAlign w:val="center"/>
            <w:hideMark/>
          </w:tcPr>
          <w:p w14:paraId="72ADCE85" w14:textId="1BB5AB01" w:rsidR="00BA61CA" w:rsidRPr="0096514C" w:rsidRDefault="00BA61CA" w:rsidP="00BA61CA">
            <w:pPr>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Convert all to block diagram hardware</w:t>
            </w:r>
          </w:p>
        </w:tc>
        <w:tc>
          <w:tcPr>
            <w:tcW w:w="1141" w:type="dxa"/>
            <w:noWrap/>
            <w:vAlign w:val="bottom"/>
            <w:hideMark/>
          </w:tcPr>
          <w:p w14:paraId="10D8C5F2" w14:textId="36BA5D0D"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96514C">
              <w:rPr>
                <w:color w:val="000000"/>
              </w:rPr>
              <w:t>1024</w:t>
            </w:r>
          </w:p>
        </w:tc>
        <w:tc>
          <w:tcPr>
            <w:tcW w:w="1558" w:type="dxa"/>
            <w:noWrap/>
            <w:vAlign w:val="center"/>
            <w:hideMark/>
          </w:tcPr>
          <w:p w14:paraId="672E91AE" w14:textId="6AC09229"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62256.10352</w:t>
            </w:r>
          </w:p>
        </w:tc>
        <w:tc>
          <w:tcPr>
            <w:tcW w:w="1561" w:type="dxa"/>
            <w:vAlign w:val="center"/>
            <w:hideMark/>
          </w:tcPr>
          <w:p w14:paraId="3AD1DE32" w14:textId="2BCDAE07"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99.7320%</w:t>
            </w:r>
          </w:p>
        </w:tc>
        <w:tc>
          <w:tcPr>
            <w:tcW w:w="1701" w:type="dxa"/>
            <w:vAlign w:val="center"/>
            <w:hideMark/>
          </w:tcPr>
          <w:p w14:paraId="2045F670" w14:textId="1C2C3BED"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37208.3984%</w:t>
            </w:r>
          </w:p>
        </w:tc>
      </w:tr>
      <w:tr w:rsidR="00BA61CA" w:rsidRPr="00CE2B47" w14:paraId="008E2321"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5F46F1B3" w14:textId="010E49A7" w:rsidR="00BA61CA" w:rsidRPr="00BA61CA" w:rsidRDefault="00BA61CA" w:rsidP="00BA61CA">
            <w:pPr>
              <w:rPr>
                <w:color w:val="000000"/>
                <w:lang w:val="en-GB" w:eastAsia="en-GB"/>
              </w:rPr>
            </w:pPr>
            <w:r w:rsidRPr="00BA61CA">
              <w:rPr>
                <w:color w:val="000000"/>
                <w:lang w:val="en-GB" w:eastAsia="en-GB"/>
              </w:rPr>
              <w:t>8.2</w:t>
            </w:r>
          </w:p>
        </w:tc>
        <w:tc>
          <w:tcPr>
            <w:tcW w:w="1767" w:type="dxa"/>
            <w:vAlign w:val="center"/>
            <w:hideMark/>
          </w:tcPr>
          <w:p w14:paraId="3FB35524" w14:textId="48A7E895" w:rsidR="00BA61CA" w:rsidRPr="0096514C" w:rsidRDefault="00BA61CA" w:rsidP="00BA61CA">
            <w:pPr>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Use datab to reduce nested add</w:t>
            </w:r>
          </w:p>
        </w:tc>
        <w:tc>
          <w:tcPr>
            <w:tcW w:w="1141" w:type="dxa"/>
            <w:noWrap/>
            <w:vAlign w:val="bottom"/>
            <w:hideMark/>
          </w:tcPr>
          <w:p w14:paraId="5DD61C3F" w14:textId="111A65C4"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96514C">
              <w:rPr>
                <w:color w:val="000000"/>
              </w:rPr>
              <w:t>1023</w:t>
            </w:r>
          </w:p>
        </w:tc>
        <w:tc>
          <w:tcPr>
            <w:tcW w:w="1558" w:type="dxa"/>
            <w:noWrap/>
            <w:vAlign w:val="center"/>
            <w:hideMark/>
          </w:tcPr>
          <w:p w14:paraId="7A067260" w14:textId="30F0413E"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62316.95992</w:t>
            </w:r>
          </w:p>
        </w:tc>
        <w:tc>
          <w:tcPr>
            <w:tcW w:w="1561" w:type="dxa"/>
            <w:vAlign w:val="center"/>
            <w:hideMark/>
          </w:tcPr>
          <w:p w14:paraId="19C94EA1" w14:textId="0F4B2CC2"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99.7322%</w:t>
            </w:r>
          </w:p>
        </w:tc>
        <w:tc>
          <w:tcPr>
            <w:tcW w:w="1701" w:type="dxa"/>
            <w:vAlign w:val="center"/>
            <w:hideMark/>
          </w:tcPr>
          <w:p w14:paraId="5ADA3773" w14:textId="4FA4D1B7" w:rsidR="00BA61CA" w:rsidRPr="0096514C" w:rsidRDefault="00BA61CA" w:rsidP="00BA61CA">
            <w:pPr>
              <w:jc w:val="right"/>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37244.8680%</w:t>
            </w:r>
          </w:p>
        </w:tc>
      </w:tr>
      <w:tr w:rsidR="00B81135" w:rsidRPr="00CE2B47" w14:paraId="695DA09E"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67E64F20" w14:textId="04CECF31" w:rsidR="00B81135" w:rsidRPr="00BA61CA" w:rsidRDefault="00B81135" w:rsidP="00B81135">
            <w:pPr>
              <w:rPr>
                <w:color w:val="000000"/>
                <w:lang w:val="en-GB" w:eastAsia="en-GB"/>
              </w:rPr>
            </w:pPr>
            <w:r w:rsidRPr="00BA61CA">
              <w:rPr>
                <w:color w:val="000000"/>
                <w:lang w:val="en-GB" w:eastAsia="en-GB"/>
              </w:rPr>
              <w:t>8.3</w:t>
            </w:r>
          </w:p>
        </w:tc>
        <w:tc>
          <w:tcPr>
            <w:tcW w:w="1767" w:type="dxa"/>
            <w:vAlign w:val="center"/>
            <w:hideMark/>
          </w:tcPr>
          <w:p w14:paraId="097669ED" w14:textId="408299CB" w:rsidR="00B81135" w:rsidRPr="0096514C" w:rsidRDefault="00B81135" w:rsidP="00B81135">
            <w:pPr>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Overclocking to 100MHz</w:t>
            </w:r>
          </w:p>
        </w:tc>
        <w:tc>
          <w:tcPr>
            <w:tcW w:w="1141" w:type="dxa"/>
            <w:noWrap/>
            <w:vAlign w:val="bottom"/>
            <w:hideMark/>
          </w:tcPr>
          <w:p w14:paraId="1ECA6C3C" w14:textId="07D8738C" w:rsidR="00B81135" w:rsidRPr="0096514C" w:rsidRDefault="00B81135" w:rsidP="00B81135">
            <w:pPr>
              <w:jc w:val="right"/>
              <w:cnfStyle w:val="000000000000" w:firstRow="0" w:lastRow="0" w:firstColumn="0" w:lastColumn="0" w:oddVBand="0" w:evenVBand="0" w:oddHBand="0" w:evenHBand="0" w:firstRowFirstColumn="0" w:firstRowLastColumn="0" w:lastRowFirstColumn="0" w:lastRowLastColumn="0"/>
              <w:rPr>
                <w:color w:val="000000"/>
              </w:rPr>
            </w:pPr>
            <w:r w:rsidRPr="00B81135">
              <w:rPr>
                <w:color w:val="000000"/>
              </w:rPr>
              <w:t>515</w:t>
            </w:r>
          </w:p>
        </w:tc>
        <w:tc>
          <w:tcPr>
            <w:tcW w:w="1558" w:type="dxa"/>
            <w:noWrap/>
            <w:vAlign w:val="center"/>
            <w:hideMark/>
          </w:tcPr>
          <w:p w14:paraId="56A70A0B" w14:textId="38D537FC" w:rsidR="00B81135" w:rsidRPr="0096514C" w:rsidRDefault="00B81135" w:rsidP="00B81135">
            <w:pPr>
              <w:jc w:val="right"/>
              <w:cnfStyle w:val="000000000000" w:firstRow="0" w:lastRow="0" w:firstColumn="0" w:lastColumn="0" w:oddVBand="0" w:evenVBand="0" w:oddHBand="0" w:evenHBand="0" w:firstRowFirstColumn="0" w:firstRowLastColumn="0" w:lastRowFirstColumn="0" w:lastRowLastColumn="0"/>
              <w:rPr>
                <w:color w:val="000000"/>
              </w:rPr>
            </w:pPr>
            <w:r w:rsidRPr="00B81135">
              <w:rPr>
                <w:color w:val="000000"/>
              </w:rPr>
              <w:t>123786.8932</w:t>
            </w:r>
          </w:p>
        </w:tc>
        <w:tc>
          <w:tcPr>
            <w:tcW w:w="1561" w:type="dxa"/>
            <w:vAlign w:val="center"/>
            <w:hideMark/>
          </w:tcPr>
          <w:p w14:paraId="511D62E2" w14:textId="0F7D658B" w:rsidR="00B81135" w:rsidRPr="0096514C" w:rsidRDefault="00B81135" w:rsidP="00B81135">
            <w:pPr>
              <w:jc w:val="right"/>
              <w:cnfStyle w:val="000000000000" w:firstRow="0" w:lastRow="0" w:firstColumn="0" w:lastColumn="0" w:oddVBand="0" w:evenVBand="0" w:oddHBand="0" w:evenHBand="0" w:firstRowFirstColumn="0" w:firstRowLastColumn="0" w:lastRowFirstColumn="0" w:lastRowLastColumn="0"/>
              <w:rPr>
                <w:color w:val="000000"/>
              </w:rPr>
            </w:pPr>
            <w:r w:rsidRPr="00B81135">
              <w:rPr>
                <w:color w:val="000000"/>
              </w:rPr>
              <w:t>99.8652%</w:t>
            </w:r>
          </w:p>
        </w:tc>
        <w:tc>
          <w:tcPr>
            <w:tcW w:w="1701" w:type="dxa"/>
            <w:vAlign w:val="center"/>
            <w:hideMark/>
          </w:tcPr>
          <w:p w14:paraId="6F674F64" w14:textId="7D1FB86C" w:rsidR="00B81135" w:rsidRPr="0096514C" w:rsidRDefault="00B81135" w:rsidP="00B81135">
            <w:pPr>
              <w:jc w:val="right"/>
              <w:cnfStyle w:val="000000000000" w:firstRow="0" w:lastRow="0" w:firstColumn="0" w:lastColumn="0" w:oddVBand="0" w:evenVBand="0" w:oddHBand="0" w:evenHBand="0" w:firstRowFirstColumn="0" w:firstRowLastColumn="0" w:lastRowFirstColumn="0" w:lastRowLastColumn="0"/>
              <w:rPr>
                <w:color w:val="000000"/>
              </w:rPr>
            </w:pPr>
            <w:r w:rsidRPr="00B81135">
              <w:rPr>
                <w:color w:val="000000"/>
              </w:rPr>
              <w:t>74082.1359%</w:t>
            </w:r>
          </w:p>
        </w:tc>
      </w:tr>
      <w:tr w:rsidR="00B81135" w:rsidRPr="00CE2B47" w14:paraId="07BA3809"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tcPr>
          <w:p w14:paraId="2DCA0DE4" w14:textId="24C3FCE4" w:rsidR="00B81135" w:rsidRPr="00BA61CA" w:rsidRDefault="00B81135" w:rsidP="00B81135">
            <w:pPr>
              <w:rPr>
                <w:color w:val="000000"/>
                <w:lang w:val="en-GB" w:eastAsia="en-GB"/>
              </w:rPr>
            </w:pPr>
            <w:r w:rsidRPr="00BA61CA">
              <w:rPr>
                <w:color w:val="000000"/>
                <w:lang w:val="en-GB" w:eastAsia="en-GB"/>
              </w:rPr>
              <w:t>8.4</w:t>
            </w:r>
          </w:p>
        </w:tc>
        <w:tc>
          <w:tcPr>
            <w:tcW w:w="1767" w:type="dxa"/>
            <w:vAlign w:val="center"/>
          </w:tcPr>
          <w:p w14:paraId="3B83B114" w14:textId="2F457389" w:rsidR="00B81135" w:rsidRPr="00BA61CA" w:rsidRDefault="00B81135" w:rsidP="00B81135">
            <w:pPr>
              <w:cnfStyle w:val="000000000000" w:firstRow="0" w:lastRow="0" w:firstColumn="0" w:lastColumn="0" w:oddVBand="0" w:evenVBand="0" w:oddHBand="0" w:evenHBand="0" w:firstRowFirstColumn="0" w:firstRowLastColumn="0" w:lastRowFirstColumn="0" w:lastRowLastColumn="0"/>
              <w:rPr>
                <w:color w:val="000000"/>
              </w:rPr>
            </w:pPr>
            <w:r w:rsidRPr="00BA61CA">
              <w:rPr>
                <w:color w:val="000000"/>
              </w:rPr>
              <w:t>Level 3 Optimization</w:t>
            </w:r>
          </w:p>
        </w:tc>
        <w:tc>
          <w:tcPr>
            <w:tcW w:w="1141" w:type="dxa"/>
            <w:noWrap/>
            <w:vAlign w:val="bottom"/>
          </w:tcPr>
          <w:p w14:paraId="462D3085" w14:textId="1020B30A" w:rsidR="00B81135" w:rsidRPr="0096514C" w:rsidRDefault="00B81135" w:rsidP="00B81135">
            <w:pPr>
              <w:jc w:val="right"/>
              <w:cnfStyle w:val="000000000000" w:firstRow="0" w:lastRow="0" w:firstColumn="0" w:lastColumn="0" w:oddVBand="0" w:evenVBand="0" w:oddHBand="0" w:evenHBand="0" w:firstRowFirstColumn="0" w:firstRowLastColumn="0" w:lastRowFirstColumn="0" w:lastRowLastColumn="0"/>
              <w:rPr>
                <w:color w:val="000000"/>
              </w:rPr>
            </w:pPr>
            <w:r w:rsidRPr="00B81135">
              <w:rPr>
                <w:color w:val="000000"/>
              </w:rPr>
              <w:t>153</w:t>
            </w:r>
          </w:p>
        </w:tc>
        <w:tc>
          <w:tcPr>
            <w:tcW w:w="1558" w:type="dxa"/>
            <w:noWrap/>
            <w:vAlign w:val="center"/>
          </w:tcPr>
          <w:p w14:paraId="4EAB3981" w14:textId="66348F1E" w:rsidR="00B81135" w:rsidRPr="00BA61CA" w:rsidRDefault="00B81135" w:rsidP="00B81135">
            <w:pPr>
              <w:jc w:val="right"/>
              <w:cnfStyle w:val="000000000000" w:firstRow="0" w:lastRow="0" w:firstColumn="0" w:lastColumn="0" w:oddVBand="0" w:evenVBand="0" w:oddHBand="0" w:evenHBand="0" w:firstRowFirstColumn="0" w:firstRowLastColumn="0" w:lastRowFirstColumn="0" w:lastRowLastColumn="0"/>
              <w:rPr>
                <w:color w:val="000000"/>
              </w:rPr>
            </w:pPr>
            <w:r w:rsidRPr="00B81135">
              <w:rPr>
                <w:color w:val="000000"/>
              </w:rPr>
              <w:t>416668.3007</w:t>
            </w:r>
          </w:p>
        </w:tc>
        <w:tc>
          <w:tcPr>
            <w:tcW w:w="1561" w:type="dxa"/>
            <w:vAlign w:val="center"/>
          </w:tcPr>
          <w:p w14:paraId="19C9E5E1" w14:textId="37FA22EF" w:rsidR="00B81135" w:rsidRPr="0096514C" w:rsidRDefault="00B81135" w:rsidP="00B81135">
            <w:pPr>
              <w:jc w:val="right"/>
              <w:cnfStyle w:val="000000000000" w:firstRow="0" w:lastRow="0" w:firstColumn="0" w:lastColumn="0" w:oddVBand="0" w:evenVBand="0" w:oddHBand="0" w:evenHBand="0" w:firstRowFirstColumn="0" w:firstRowLastColumn="0" w:lastRowFirstColumn="0" w:lastRowLastColumn="0"/>
              <w:rPr>
                <w:color w:val="000000"/>
              </w:rPr>
            </w:pPr>
            <w:r w:rsidRPr="00B81135">
              <w:rPr>
                <w:color w:val="000000"/>
              </w:rPr>
              <w:t>99.9600%</w:t>
            </w:r>
          </w:p>
        </w:tc>
        <w:tc>
          <w:tcPr>
            <w:tcW w:w="1701" w:type="dxa"/>
            <w:vAlign w:val="center"/>
          </w:tcPr>
          <w:p w14:paraId="71849E4F" w14:textId="7570A2BA" w:rsidR="00B81135" w:rsidRPr="0096514C" w:rsidRDefault="00B81135" w:rsidP="00B81135">
            <w:pPr>
              <w:jc w:val="right"/>
              <w:cnfStyle w:val="000000000000" w:firstRow="0" w:lastRow="0" w:firstColumn="0" w:lastColumn="0" w:oddVBand="0" w:evenVBand="0" w:oddHBand="0" w:evenHBand="0" w:firstRowFirstColumn="0" w:firstRowLastColumn="0" w:lastRowFirstColumn="0" w:lastRowLastColumn="0"/>
              <w:rPr>
                <w:color w:val="000000"/>
              </w:rPr>
            </w:pPr>
            <w:r w:rsidRPr="00B81135">
              <w:rPr>
                <w:color w:val="000000"/>
              </w:rPr>
              <w:t>249598.0392%</w:t>
            </w:r>
          </w:p>
        </w:tc>
      </w:tr>
      <w:tr w:rsidR="00BA61CA" w:rsidRPr="00CE2B47" w14:paraId="074A220D" w14:textId="77777777" w:rsidTr="00BA61CA">
        <w:trPr>
          <w:trHeight w:val="300"/>
        </w:trPr>
        <w:tc>
          <w:tcPr>
            <w:cnfStyle w:val="001000000000" w:firstRow="0" w:lastRow="0" w:firstColumn="1" w:lastColumn="0" w:oddVBand="0" w:evenVBand="0" w:oddHBand="0" w:evenHBand="0" w:firstRowFirstColumn="0" w:firstRowLastColumn="0" w:lastRowFirstColumn="0" w:lastRowLastColumn="0"/>
            <w:tcW w:w="1056" w:type="dxa"/>
          </w:tcPr>
          <w:p w14:paraId="5D533694" w14:textId="5FDA6978" w:rsidR="00BA61CA" w:rsidRPr="00BA61CA" w:rsidRDefault="00AF1DE1" w:rsidP="00BA61CA">
            <w:pPr>
              <w:rPr>
                <w:color w:val="000000"/>
                <w:lang w:val="en-GB" w:eastAsia="en-GB"/>
              </w:rPr>
            </w:pPr>
            <w:r>
              <w:rPr>
                <w:color w:val="000000"/>
                <w:lang w:val="en-GB" w:eastAsia="en-GB"/>
              </w:rPr>
              <w:t>(</w:t>
            </w:r>
            <w:r w:rsidR="00BA61CA" w:rsidRPr="00BA61CA">
              <w:rPr>
                <w:color w:val="000000"/>
                <w:lang w:val="en-GB" w:eastAsia="en-GB"/>
              </w:rPr>
              <w:t>8.5</w:t>
            </w:r>
            <w:r>
              <w:rPr>
                <w:color w:val="000000"/>
                <w:lang w:val="en-GB" w:eastAsia="en-GB"/>
              </w:rPr>
              <w:t>)</w:t>
            </w:r>
          </w:p>
        </w:tc>
        <w:tc>
          <w:tcPr>
            <w:tcW w:w="1767" w:type="dxa"/>
            <w:vAlign w:val="center"/>
          </w:tcPr>
          <w:p w14:paraId="5C61AAC6" w14:textId="1B101ABC" w:rsidR="00BA61CA" w:rsidRPr="00AF1DE1" w:rsidRDefault="00BA61CA" w:rsidP="00BA61CA">
            <w:pPr>
              <w:cnfStyle w:val="000000000000" w:firstRow="0" w:lastRow="0" w:firstColumn="0" w:lastColumn="0" w:oddVBand="0" w:evenVBand="0" w:oddHBand="0" w:evenHBand="0" w:firstRowFirstColumn="0" w:firstRowLastColumn="0" w:lastRowFirstColumn="0" w:lastRowLastColumn="0"/>
              <w:rPr>
                <w:color w:val="808080" w:themeColor="background1" w:themeShade="80"/>
              </w:rPr>
            </w:pPr>
            <w:r w:rsidRPr="00AF1DE1">
              <w:rPr>
                <w:color w:val="808080" w:themeColor="background1" w:themeShade="80"/>
              </w:rPr>
              <w:t>DMA</w:t>
            </w:r>
          </w:p>
        </w:tc>
        <w:tc>
          <w:tcPr>
            <w:tcW w:w="1141" w:type="dxa"/>
            <w:noWrap/>
            <w:vAlign w:val="bottom"/>
          </w:tcPr>
          <w:p w14:paraId="29E1540F" w14:textId="331A5AAB" w:rsidR="00BA61CA" w:rsidRPr="00AF1DE1" w:rsidRDefault="00BA61CA" w:rsidP="00BA61CA">
            <w:pPr>
              <w:jc w:val="right"/>
              <w:cnfStyle w:val="000000000000" w:firstRow="0" w:lastRow="0" w:firstColumn="0" w:lastColumn="0" w:oddVBand="0" w:evenVBand="0" w:oddHBand="0" w:evenHBand="0" w:firstRowFirstColumn="0" w:firstRowLastColumn="0" w:lastRowFirstColumn="0" w:lastRowLastColumn="0"/>
              <w:rPr>
                <w:color w:val="808080" w:themeColor="background1" w:themeShade="80"/>
              </w:rPr>
            </w:pPr>
            <w:r w:rsidRPr="00AF1DE1">
              <w:rPr>
                <w:color w:val="808080" w:themeColor="background1" w:themeShade="80"/>
              </w:rPr>
              <w:t>1</w:t>
            </w:r>
          </w:p>
        </w:tc>
        <w:tc>
          <w:tcPr>
            <w:tcW w:w="1558" w:type="dxa"/>
            <w:noWrap/>
            <w:vAlign w:val="center"/>
          </w:tcPr>
          <w:p w14:paraId="44628D07" w14:textId="5644F4E3" w:rsidR="00BA61CA" w:rsidRPr="00AF1DE1" w:rsidRDefault="00BA61CA" w:rsidP="00BA61CA">
            <w:pPr>
              <w:jc w:val="right"/>
              <w:cnfStyle w:val="000000000000" w:firstRow="0" w:lastRow="0" w:firstColumn="0" w:lastColumn="0" w:oddVBand="0" w:evenVBand="0" w:oddHBand="0" w:evenHBand="0" w:firstRowFirstColumn="0" w:firstRowLastColumn="0" w:lastRowFirstColumn="0" w:lastRowLastColumn="0"/>
              <w:rPr>
                <w:color w:val="808080" w:themeColor="background1" w:themeShade="80"/>
              </w:rPr>
            </w:pPr>
            <w:r w:rsidRPr="00AF1DE1">
              <w:rPr>
                <w:color w:val="808080" w:themeColor="background1" w:themeShade="80"/>
              </w:rPr>
              <w:t>63750250</w:t>
            </w:r>
          </w:p>
        </w:tc>
        <w:tc>
          <w:tcPr>
            <w:tcW w:w="1561" w:type="dxa"/>
            <w:vAlign w:val="center"/>
          </w:tcPr>
          <w:p w14:paraId="13C92D9F" w14:textId="03153F5C" w:rsidR="00BA61CA" w:rsidRPr="00AF1DE1" w:rsidRDefault="00BA61CA" w:rsidP="00BA61CA">
            <w:pPr>
              <w:jc w:val="right"/>
              <w:cnfStyle w:val="000000000000" w:firstRow="0" w:lastRow="0" w:firstColumn="0" w:lastColumn="0" w:oddVBand="0" w:evenVBand="0" w:oddHBand="0" w:evenHBand="0" w:firstRowFirstColumn="0" w:firstRowLastColumn="0" w:lastRowFirstColumn="0" w:lastRowLastColumn="0"/>
              <w:rPr>
                <w:color w:val="808080" w:themeColor="background1" w:themeShade="80"/>
              </w:rPr>
            </w:pPr>
            <w:r w:rsidRPr="00AF1DE1">
              <w:rPr>
                <w:color w:val="808080" w:themeColor="background1" w:themeShade="80"/>
              </w:rPr>
              <w:t>99.9997%</w:t>
            </w:r>
          </w:p>
        </w:tc>
        <w:tc>
          <w:tcPr>
            <w:tcW w:w="1701" w:type="dxa"/>
            <w:vAlign w:val="center"/>
          </w:tcPr>
          <w:p w14:paraId="27E7EBB4" w14:textId="0C26DB3C" w:rsidR="00BA61CA" w:rsidRPr="00AF1DE1" w:rsidRDefault="00BA61CA" w:rsidP="00BA61CA">
            <w:pPr>
              <w:jc w:val="right"/>
              <w:cnfStyle w:val="000000000000" w:firstRow="0" w:lastRow="0" w:firstColumn="0" w:lastColumn="0" w:oddVBand="0" w:evenVBand="0" w:oddHBand="0" w:evenHBand="0" w:firstRowFirstColumn="0" w:firstRowLastColumn="0" w:lastRowFirstColumn="0" w:lastRowLastColumn="0"/>
              <w:rPr>
                <w:color w:val="808080" w:themeColor="background1" w:themeShade="80"/>
              </w:rPr>
            </w:pPr>
            <w:r w:rsidRPr="00AF1DE1">
              <w:rPr>
                <w:color w:val="808080" w:themeColor="background1" w:themeShade="80"/>
              </w:rPr>
              <w:t>38203700.0000%</w:t>
            </w:r>
          </w:p>
        </w:tc>
      </w:tr>
    </w:tbl>
    <w:p w14:paraId="6B8435F6" w14:textId="77777777" w:rsidR="00297976" w:rsidRDefault="00297976" w:rsidP="005B016F"/>
    <w:p w14:paraId="1217AE00" w14:textId="46247805" w:rsidR="00CE2B47" w:rsidRDefault="00AF1DE1" w:rsidP="00CE2B47">
      <w:pPr>
        <w:keepNext/>
      </w:pPr>
      <w:bookmarkStart w:id="208" w:name="_GoBack"/>
      <w:r>
        <w:rPr>
          <w:noProof/>
          <w:lang w:val="en-GB" w:eastAsia="en-GB"/>
        </w:rPr>
        <w:lastRenderedPageBreak/>
        <w:drawing>
          <wp:inline distT="0" distB="0" distL="0" distR="0" wp14:anchorId="001D2EF6" wp14:editId="46B68744">
            <wp:extent cx="5580743" cy="8345714"/>
            <wp:effectExtent l="0" t="0" r="1270" b="1778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bookmarkEnd w:id="208"/>
    </w:p>
    <w:p w14:paraId="6B1C1DF8" w14:textId="769303CC" w:rsidR="008F0FEE" w:rsidRDefault="00CE2B47" w:rsidP="00CE2B47">
      <w:pPr>
        <w:pStyle w:val="Caption"/>
      </w:pPr>
      <w:bookmarkStart w:id="209" w:name="_Toc446075170"/>
      <w:r>
        <w:t xml:space="preserve">Figure </w:t>
      </w:r>
      <w:r>
        <w:fldChar w:fldCharType="begin"/>
      </w:r>
      <w:r>
        <w:instrText xml:space="preserve"> SEQ Figure \* ARABIC </w:instrText>
      </w:r>
      <w:r>
        <w:fldChar w:fldCharType="separate"/>
      </w:r>
      <w:r w:rsidR="00CA0502">
        <w:rPr>
          <w:noProof/>
        </w:rPr>
        <w:t>37</w:t>
      </w:r>
      <w:r>
        <w:fldChar w:fldCharType="end"/>
      </w:r>
      <w:r>
        <w:t>: Final Latency/Throughput Graph</w:t>
      </w:r>
      <w:bookmarkEnd w:id="209"/>
    </w:p>
    <w:p w14:paraId="6EC531AF" w14:textId="77777777" w:rsidR="008F0FEE" w:rsidRPr="005B016F" w:rsidRDefault="008F0FEE" w:rsidP="005B016F"/>
    <w:bookmarkStart w:id="210" w:name="_Toc445761033" w:displacedByCustomXml="next"/>
    <w:bookmarkStart w:id="211" w:name="_Toc446072291" w:displacedByCustomXml="next"/>
    <w:sdt>
      <w:sdtPr>
        <w:rPr>
          <w:rFonts w:eastAsia="Times New Roman"/>
          <w:smallCaps w:val="0"/>
          <w:noProof w:val="0"/>
        </w:rPr>
        <w:id w:val="340584895"/>
        <w:docPartObj>
          <w:docPartGallery w:val="Bibliographies"/>
          <w:docPartUnique/>
        </w:docPartObj>
      </w:sdtPr>
      <w:sdtContent>
        <w:p w14:paraId="0CC17297" w14:textId="7DC1AD66" w:rsidR="00901A61" w:rsidRDefault="00901A61">
          <w:pPr>
            <w:pStyle w:val="Heading1"/>
          </w:pPr>
          <w:r>
            <w:t>References</w:t>
          </w:r>
          <w:bookmarkEnd w:id="211"/>
          <w:bookmarkEnd w:id="210"/>
        </w:p>
        <w:sdt>
          <w:sdtPr>
            <w:id w:val="-573587230"/>
            <w:bibliography/>
          </w:sdtPr>
          <w:sdtContent>
            <w:p w14:paraId="72A137FC" w14:textId="77777777" w:rsidR="00AF1DE1" w:rsidRDefault="00901A61">
              <w:pPr>
                <w:rPr>
                  <w:rFonts w:ascii="Calibri" w:hAnsi="Calibri"/>
                  <w:noProof/>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3"/>
                <w:gridCol w:w="8104"/>
              </w:tblGrid>
              <w:tr w:rsidR="00AF1DE1" w14:paraId="6071ACFF" w14:textId="77777777">
                <w:trPr>
                  <w:divId w:val="1298879935"/>
                  <w:tblCellSpacing w:w="15" w:type="dxa"/>
                </w:trPr>
                <w:tc>
                  <w:tcPr>
                    <w:tcW w:w="50" w:type="pct"/>
                    <w:hideMark/>
                  </w:tcPr>
                  <w:p w14:paraId="1785FC33" w14:textId="77777777" w:rsidR="00AF1DE1" w:rsidRDefault="00AF1DE1">
                    <w:pPr>
                      <w:pStyle w:val="Bibliography"/>
                      <w:rPr>
                        <w:noProof/>
                        <w:sz w:val="24"/>
                        <w:szCs w:val="24"/>
                      </w:rPr>
                    </w:pPr>
                    <w:r>
                      <w:rPr>
                        <w:noProof/>
                      </w:rPr>
                      <w:t xml:space="preserve">[1] </w:t>
                    </w:r>
                  </w:p>
                </w:tc>
                <w:tc>
                  <w:tcPr>
                    <w:tcW w:w="0" w:type="auto"/>
                    <w:hideMark/>
                  </w:tcPr>
                  <w:p w14:paraId="0A28F5FD" w14:textId="77777777" w:rsidR="00AF1DE1" w:rsidRDefault="00AF1DE1">
                    <w:pPr>
                      <w:pStyle w:val="Bibliography"/>
                      <w:rPr>
                        <w:noProof/>
                      </w:rPr>
                    </w:pPr>
                    <w:r>
                      <w:rPr>
                        <w:noProof/>
                      </w:rPr>
                      <w:t>C. Bouganis, "DSD Coursework," [Online]. Available: https://bb.imperial.ac.uk/bbcswebdav/pid-766162-dt-content-rid-2726885_1/courses/DSS-EE3_05-15_16/DSD_coursework.pdf. [Accessed 15 3 2016].</w:t>
                    </w:r>
                  </w:p>
                </w:tc>
              </w:tr>
              <w:tr w:rsidR="00AF1DE1" w14:paraId="2EDCC313" w14:textId="77777777">
                <w:trPr>
                  <w:divId w:val="1298879935"/>
                  <w:tblCellSpacing w:w="15" w:type="dxa"/>
                </w:trPr>
                <w:tc>
                  <w:tcPr>
                    <w:tcW w:w="50" w:type="pct"/>
                    <w:hideMark/>
                  </w:tcPr>
                  <w:p w14:paraId="0406946C" w14:textId="77777777" w:rsidR="00AF1DE1" w:rsidRDefault="00AF1DE1">
                    <w:pPr>
                      <w:pStyle w:val="Bibliography"/>
                      <w:rPr>
                        <w:noProof/>
                      </w:rPr>
                    </w:pPr>
                    <w:r>
                      <w:rPr>
                        <w:noProof/>
                      </w:rPr>
                      <w:t xml:space="preserve">[2] </w:t>
                    </w:r>
                  </w:p>
                </w:tc>
                <w:tc>
                  <w:tcPr>
                    <w:tcW w:w="0" w:type="auto"/>
                    <w:hideMark/>
                  </w:tcPr>
                  <w:p w14:paraId="0B78A84A" w14:textId="77777777" w:rsidR="00AF1DE1" w:rsidRDefault="00AF1DE1">
                    <w:pPr>
                      <w:pStyle w:val="Bibliography"/>
                      <w:rPr>
                        <w:noProof/>
                      </w:rPr>
                    </w:pPr>
                    <w:r>
                      <w:rPr>
                        <w:noProof/>
                      </w:rPr>
                      <w:t>Altera, "AN 188: Custom Instructions for the Nios Embedded Processor," [Online]. Available: http://www.eecg.toronto.edu/~pc/courses/432/doc/an188.pdf. [Accessed 15 3 2016].</w:t>
                    </w:r>
                  </w:p>
                </w:tc>
              </w:tr>
              <w:tr w:rsidR="00AF1DE1" w14:paraId="55D94E08" w14:textId="77777777">
                <w:trPr>
                  <w:divId w:val="1298879935"/>
                  <w:tblCellSpacing w:w="15" w:type="dxa"/>
                </w:trPr>
                <w:tc>
                  <w:tcPr>
                    <w:tcW w:w="50" w:type="pct"/>
                    <w:hideMark/>
                  </w:tcPr>
                  <w:p w14:paraId="66347F79" w14:textId="77777777" w:rsidR="00AF1DE1" w:rsidRDefault="00AF1DE1">
                    <w:pPr>
                      <w:pStyle w:val="Bibliography"/>
                      <w:rPr>
                        <w:noProof/>
                      </w:rPr>
                    </w:pPr>
                    <w:r>
                      <w:rPr>
                        <w:noProof/>
                      </w:rPr>
                      <w:t xml:space="preserve">[3] </w:t>
                    </w:r>
                  </w:p>
                </w:tc>
                <w:tc>
                  <w:tcPr>
                    <w:tcW w:w="0" w:type="auto"/>
                    <w:hideMark/>
                  </w:tcPr>
                  <w:p w14:paraId="070B416B" w14:textId="77777777" w:rsidR="00AF1DE1" w:rsidRDefault="00AF1DE1">
                    <w:pPr>
                      <w:pStyle w:val="Bibliography"/>
                      <w:rPr>
                        <w:noProof/>
                      </w:rPr>
                    </w:pPr>
                    <w:r>
                      <w:rPr>
                        <w:noProof/>
                      </w:rPr>
                      <w:t>IBM Accurate Mathematical Library, "MODULE_NAME: usncs.c," 2001. [Online]. Available: https://sourceware.org/git/?p=glibc.git;a=blob_plain;f=sysdeps/ieee754/dbl-64/s_sin.c;hb=HEAD. [Accessed 13 2 2016].</w:t>
                    </w:r>
                  </w:p>
                </w:tc>
              </w:tr>
              <w:tr w:rsidR="00AF1DE1" w14:paraId="2F9133B9" w14:textId="77777777">
                <w:trPr>
                  <w:divId w:val="1298879935"/>
                  <w:tblCellSpacing w:w="15" w:type="dxa"/>
                </w:trPr>
                <w:tc>
                  <w:tcPr>
                    <w:tcW w:w="50" w:type="pct"/>
                    <w:hideMark/>
                  </w:tcPr>
                  <w:p w14:paraId="0C937089" w14:textId="77777777" w:rsidR="00AF1DE1" w:rsidRDefault="00AF1DE1">
                    <w:pPr>
                      <w:pStyle w:val="Bibliography"/>
                      <w:rPr>
                        <w:noProof/>
                      </w:rPr>
                    </w:pPr>
                    <w:r>
                      <w:rPr>
                        <w:noProof/>
                      </w:rPr>
                      <w:t xml:space="preserve">[4] </w:t>
                    </w:r>
                  </w:p>
                </w:tc>
                <w:tc>
                  <w:tcPr>
                    <w:tcW w:w="0" w:type="auto"/>
                    <w:hideMark/>
                  </w:tcPr>
                  <w:p w14:paraId="0F50F344" w14:textId="77777777" w:rsidR="00AF1DE1" w:rsidRDefault="00AF1DE1">
                    <w:pPr>
                      <w:pStyle w:val="Bibliography"/>
                      <w:rPr>
                        <w:noProof/>
                      </w:rPr>
                    </w:pPr>
                    <w:r>
                      <w:rPr>
                        <w:noProof/>
                      </w:rPr>
                      <w:t>N. Pipenbrinck, "Why is floor() so slow?," 5 5 2009. [Online]. Available: http://stackoverflow.com/questions/824118/why-is-floor-so-slow. [Accessed 13 3 2016].</w:t>
                    </w:r>
                  </w:p>
                </w:tc>
              </w:tr>
              <w:tr w:rsidR="00AF1DE1" w14:paraId="64A4BAB0" w14:textId="77777777">
                <w:trPr>
                  <w:divId w:val="1298879935"/>
                  <w:tblCellSpacing w:w="15" w:type="dxa"/>
                </w:trPr>
                <w:tc>
                  <w:tcPr>
                    <w:tcW w:w="50" w:type="pct"/>
                    <w:hideMark/>
                  </w:tcPr>
                  <w:p w14:paraId="707A06A3" w14:textId="77777777" w:rsidR="00AF1DE1" w:rsidRDefault="00AF1DE1">
                    <w:pPr>
                      <w:pStyle w:val="Bibliography"/>
                      <w:rPr>
                        <w:noProof/>
                      </w:rPr>
                    </w:pPr>
                    <w:r>
                      <w:rPr>
                        <w:noProof/>
                      </w:rPr>
                      <w:t xml:space="preserve">[5] </w:t>
                    </w:r>
                  </w:p>
                </w:tc>
                <w:tc>
                  <w:tcPr>
                    <w:tcW w:w="0" w:type="auto"/>
                    <w:hideMark/>
                  </w:tcPr>
                  <w:p w14:paraId="145D9188" w14:textId="77777777" w:rsidR="00AF1DE1" w:rsidRDefault="00AF1DE1">
                    <w:pPr>
                      <w:pStyle w:val="Bibliography"/>
                      <w:rPr>
                        <w:noProof/>
                      </w:rPr>
                    </w:pPr>
                    <w:r>
                      <w:rPr>
                        <w:noProof/>
                      </w:rPr>
                      <w:t>F. Lis and G. Pan, "Speeding up the CORDIC algorithm with a DSP," [Online]. Available: http://www.embedded.com/print/4007665. [Accessed 12 3 2016].</w:t>
                    </w:r>
                  </w:p>
                </w:tc>
              </w:tr>
              <w:tr w:rsidR="00AF1DE1" w14:paraId="2D85818D" w14:textId="77777777">
                <w:trPr>
                  <w:divId w:val="1298879935"/>
                  <w:tblCellSpacing w:w="15" w:type="dxa"/>
                </w:trPr>
                <w:tc>
                  <w:tcPr>
                    <w:tcW w:w="50" w:type="pct"/>
                    <w:hideMark/>
                  </w:tcPr>
                  <w:p w14:paraId="1E9AD931" w14:textId="77777777" w:rsidR="00AF1DE1" w:rsidRDefault="00AF1DE1">
                    <w:pPr>
                      <w:pStyle w:val="Bibliography"/>
                      <w:rPr>
                        <w:noProof/>
                      </w:rPr>
                    </w:pPr>
                    <w:r>
                      <w:rPr>
                        <w:noProof/>
                      </w:rPr>
                      <w:t xml:space="preserve">[6] </w:t>
                    </w:r>
                  </w:p>
                </w:tc>
                <w:tc>
                  <w:tcPr>
                    <w:tcW w:w="0" w:type="auto"/>
                    <w:hideMark/>
                  </w:tcPr>
                  <w:p w14:paraId="358AEBD1" w14:textId="77777777" w:rsidR="00AF1DE1" w:rsidRDefault="00AF1DE1">
                    <w:pPr>
                      <w:pStyle w:val="Bibliography"/>
                      <w:rPr>
                        <w:noProof/>
                      </w:rPr>
                    </w:pPr>
                    <w:r>
                      <w:rPr>
                        <w:noProof/>
                      </w:rPr>
                      <w:t>C. Bouganis, "Digital System Design Topic 7: Function Evaluation," [Online]. Available: https://bb.imperial.ac.uk/bbcswebdav/pid-590093-dt-content-rid-2415282_1/courses/DSS-EE3_05-15_16/Topic%207%20-%20Function%20Evaluation.pdf. [Accessed 15 3 2016].</w:t>
                    </w:r>
                  </w:p>
                </w:tc>
              </w:tr>
              <w:tr w:rsidR="00AF1DE1" w14:paraId="081388A4" w14:textId="77777777">
                <w:trPr>
                  <w:divId w:val="1298879935"/>
                  <w:tblCellSpacing w:w="15" w:type="dxa"/>
                </w:trPr>
                <w:tc>
                  <w:tcPr>
                    <w:tcW w:w="50" w:type="pct"/>
                    <w:hideMark/>
                  </w:tcPr>
                  <w:p w14:paraId="75C7C2C7" w14:textId="77777777" w:rsidR="00AF1DE1" w:rsidRDefault="00AF1DE1">
                    <w:pPr>
                      <w:pStyle w:val="Bibliography"/>
                      <w:rPr>
                        <w:noProof/>
                      </w:rPr>
                    </w:pPr>
                    <w:r>
                      <w:rPr>
                        <w:noProof/>
                      </w:rPr>
                      <w:t xml:space="preserve">[7] </w:t>
                    </w:r>
                  </w:p>
                </w:tc>
                <w:tc>
                  <w:tcPr>
                    <w:tcW w:w="0" w:type="auto"/>
                    <w:hideMark/>
                  </w:tcPr>
                  <w:p w14:paraId="0B885437" w14:textId="77777777" w:rsidR="00AF1DE1" w:rsidRDefault="00AF1DE1">
                    <w:pPr>
                      <w:pStyle w:val="Bibliography"/>
                      <w:rPr>
                        <w:noProof/>
                      </w:rPr>
                    </w:pPr>
                    <w:r>
                      <w:rPr>
                        <w:noProof/>
                      </w:rPr>
                      <w:t>Ercegovac and Lang, "CORDIC Algorithm and Implementations," 2003. [Online]. Available: http://web.cs.ucla.edu/digital_arithmetic/files/ch11.pdf. [Accessed 14 3 2016].</w:t>
                    </w:r>
                  </w:p>
                </w:tc>
              </w:tr>
              <w:tr w:rsidR="00AF1DE1" w14:paraId="4A1122DE" w14:textId="77777777">
                <w:trPr>
                  <w:divId w:val="1298879935"/>
                  <w:tblCellSpacing w:w="15" w:type="dxa"/>
                </w:trPr>
                <w:tc>
                  <w:tcPr>
                    <w:tcW w:w="50" w:type="pct"/>
                    <w:hideMark/>
                  </w:tcPr>
                  <w:p w14:paraId="706DBA11" w14:textId="77777777" w:rsidR="00AF1DE1" w:rsidRDefault="00AF1DE1">
                    <w:pPr>
                      <w:pStyle w:val="Bibliography"/>
                      <w:rPr>
                        <w:noProof/>
                      </w:rPr>
                    </w:pPr>
                    <w:r>
                      <w:rPr>
                        <w:noProof/>
                      </w:rPr>
                      <w:t xml:space="preserve">[8] </w:t>
                    </w:r>
                  </w:p>
                </w:tc>
                <w:tc>
                  <w:tcPr>
                    <w:tcW w:w="0" w:type="auto"/>
                    <w:hideMark/>
                  </w:tcPr>
                  <w:p w14:paraId="3C880ABF" w14:textId="77777777" w:rsidR="00AF1DE1" w:rsidRDefault="00AF1DE1">
                    <w:pPr>
                      <w:pStyle w:val="Bibliography"/>
                      <w:rPr>
                        <w:noProof/>
                      </w:rPr>
                    </w:pPr>
                    <w:r>
                      <w:rPr>
                        <w:noProof/>
                      </w:rPr>
                      <w:t>W. Kahan, "IEEE Standard 754 for Binary Floating-Point Arithmetic," 1 10 1997. [Online]. Available: http://www.cs.berkeley.edu/~wkahan/ieee754status/IEEE754.PDF. [Accessed 14 3 2016].</w:t>
                    </w:r>
                  </w:p>
                </w:tc>
              </w:tr>
              <w:tr w:rsidR="00AF1DE1" w14:paraId="1EFE086B" w14:textId="77777777">
                <w:trPr>
                  <w:divId w:val="1298879935"/>
                  <w:tblCellSpacing w:w="15" w:type="dxa"/>
                </w:trPr>
                <w:tc>
                  <w:tcPr>
                    <w:tcW w:w="50" w:type="pct"/>
                    <w:hideMark/>
                  </w:tcPr>
                  <w:p w14:paraId="0E73848E" w14:textId="77777777" w:rsidR="00AF1DE1" w:rsidRDefault="00AF1DE1">
                    <w:pPr>
                      <w:pStyle w:val="Bibliography"/>
                      <w:rPr>
                        <w:noProof/>
                      </w:rPr>
                    </w:pPr>
                    <w:r>
                      <w:rPr>
                        <w:noProof/>
                      </w:rPr>
                      <w:t xml:space="preserve">[9] </w:t>
                    </w:r>
                  </w:p>
                </w:tc>
                <w:tc>
                  <w:tcPr>
                    <w:tcW w:w="0" w:type="auto"/>
                    <w:hideMark/>
                  </w:tcPr>
                  <w:p w14:paraId="00B0F044" w14:textId="77777777" w:rsidR="00AF1DE1" w:rsidRDefault="00AF1DE1">
                    <w:pPr>
                      <w:pStyle w:val="Bibliography"/>
                      <w:rPr>
                        <w:noProof/>
                      </w:rPr>
                    </w:pPr>
                    <w:r>
                      <w:rPr>
                        <w:noProof/>
                      </w:rPr>
                      <w:t>Altera, "Avalon Memory-Mapped Master Templates," [Online]. Available: https://www.altera.com/support/support-resources/design-examples/intellectual-property/embedded/nios-ii/exm-avalon-mm.html. [Accessed 15 3 2016].</w:t>
                    </w:r>
                  </w:p>
                </w:tc>
              </w:tr>
              <w:tr w:rsidR="00AF1DE1" w14:paraId="36BD9CD0" w14:textId="77777777">
                <w:trPr>
                  <w:divId w:val="1298879935"/>
                  <w:tblCellSpacing w:w="15" w:type="dxa"/>
                </w:trPr>
                <w:tc>
                  <w:tcPr>
                    <w:tcW w:w="50" w:type="pct"/>
                    <w:hideMark/>
                  </w:tcPr>
                  <w:p w14:paraId="1295AEB1" w14:textId="77777777" w:rsidR="00AF1DE1" w:rsidRDefault="00AF1DE1">
                    <w:pPr>
                      <w:pStyle w:val="Bibliography"/>
                      <w:rPr>
                        <w:noProof/>
                      </w:rPr>
                    </w:pPr>
                    <w:r>
                      <w:rPr>
                        <w:noProof/>
                      </w:rPr>
                      <w:t xml:space="preserve">[10] </w:t>
                    </w:r>
                  </w:p>
                </w:tc>
                <w:tc>
                  <w:tcPr>
                    <w:tcW w:w="0" w:type="auto"/>
                    <w:hideMark/>
                  </w:tcPr>
                  <w:p w14:paraId="135B75A9" w14:textId="77777777" w:rsidR="00AF1DE1" w:rsidRDefault="00AF1DE1">
                    <w:pPr>
                      <w:pStyle w:val="Bibliography"/>
                      <w:rPr>
                        <w:noProof/>
                      </w:rPr>
                    </w:pPr>
                    <w:r>
                      <w:rPr>
                        <w:noProof/>
                      </w:rPr>
                      <w:t>Altera, "DMA Controller Core," [Online]. Available: https://www.altera.com.cn/zh_CN/pdfs/literature/hb/nios2/n2cpu_nii51006.pdf. [Accessed 18 3 2016].</w:t>
                    </w:r>
                  </w:p>
                </w:tc>
              </w:tr>
              <w:tr w:rsidR="00AF1DE1" w14:paraId="44A43BB2" w14:textId="77777777">
                <w:trPr>
                  <w:divId w:val="1298879935"/>
                  <w:tblCellSpacing w:w="15" w:type="dxa"/>
                </w:trPr>
                <w:tc>
                  <w:tcPr>
                    <w:tcW w:w="50" w:type="pct"/>
                    <w:hideMark/>
                  </w:tcPr>
                  <w:p w14:paraId="2335B38A" w14:textId="77777777" w:rsidR="00AF1DE1" w:rsidRDefault="00AF1DE1">
                    <w:pPr>
                      <w:pStyle w:val="Bibliography"/>
                      <w:rPr>
                        <w:noProof/>
                      </w:rPr>
                    </w:pPr>
                    <w:r>
                      <w:rPr>
                        <w:noProof/>
                      </w:rPr>
                      <w:t xml:space="preserve">[11] </w:t>
                    </w:r>
                  </w:p>
                </w:tc>
                <w:tc>
                  <w:tcPr>
                    <w:tcW w:w="0" w:type="auto"/>
                    <w:hideMark/>
                  </w:tcPr>
                  <w:p w14:paraId="5E357A5D" w14:textId="77777777" w:rsidR="00AF1DE1" w:rsidRDefault="00AF1DE1">
                    <w:pPr>
                      <w:pStyle w:val="Bibliography"/>
                      <w:rPr>
                        <w:noProof/>
                      </w:rPr>
                    </w:pPr>
                    <w:r>
                      <w:rPr>
                        <w:noProof/>
                      </w:rPr>
                      <w:t>D. Tweed, "Internal fmax of FPGA program," stackexchange.com, 27 1 2014. [Online]. Available: http://electronics.stackexchange.com/questions/97762/internal-fmax-of-fpga-program. [Accessed 15 3 2016].</w:t>
                    </w:r>
                  </w:p>
                </w:tc>
              </w:tr>
              <w:tr w:rsidR="00AF1DE1" w14:paraId="2B6CDC96" w14:textId="77777777">
                <w:trPr>
                  <w:divId w:val="1298879935"/>
                  <w:tblCellSpacing w:w="15" w:type="dxa"/>
                </w:trPr>
                <w:tc>
                  <w:tcPr>
                    <w:tcW w:w="50" w:type="pct"/>
                    <w:hideMark/>
                  </w:tcPr>
                  <w:p w14:paraId="6B92E371" w14:textId="77777777" w:rsidR="00AF1DE1" w:rsidRDefault="00AF1DE1">
                    <w:pPr>
                      <w:pStyle w:val="Bibliography"/>
                      <w:rPr>
                        <w:noProof/>
                      </w:rPr>
                    </w:pPr>
                    <w:r>
                      <w:rPr>
                        <w:noProof/>
                      </w:rPr>
                      <w:t xml:space="preserve">[12] </w:t>
                    </w:r>
                  </w:p>
                </w:tc>
                <w:tc>
                  <w:tcPr>
                    <w:tcW w:w="0" w:type="auto"/>
                    <w:hideMark/>
                  </w:tcPr>
                  <w:p w14:paraId="7D2C66B3" w14:textId="77777777" w:rsidR="00AF1DE1" w:rsidRDefault="00AF1DE1">
                    <w:pPr>
                      <w:pStyle w:val="Bibliography"/>
                      <w:rPr>
                        <w:noProof/>
                      </w:rPr>
                    </w:pPr>
                    <w:r>
                      <w:rPr>
                        <w:noProof/>
                      </w:rPr>
                      <w:t xml:space="preserve">K. Ayob, Fundamentals of Timing in FPGAs, Amazon, 2015. </w:t>
                    </w:r>
                  </w:p>
                </w:tc>
              </w:tr>
              <w:tr w:rsidR="00AF1DE1" w14:paraId="48AFB712" w14:textId="77777777">
                <w:trPr>
                  <w:divId w:val="1298879935"/>
                  <w:tblCellSpacing w:w="15" w:type="dxa"/>
                </w:trPr>
                <w:tc>
                  <w:tcPr>
                    <w:tcW w:w="50" w:type="pct"/>
                    <w:hideMark/>
                  </w:tcPr>
                  <w:p w14:paraId="0A572E34" w14:textId="77777777" w:rsidR="00AF1DE1" w:rsidRDefault="00AF1DE1">
                    <w:pPr>
                      <w:pStyle w:val="Bibliography"/>
                      <w:rPr>
                        <w:noProof/>
                      </w:rPr>
                    </w:pPr>
                    <w:r>
                      <w:rPr>
                        <w:noProof/>
                      </w:rPr>
                      <w:t xml:space="preserve">[13] </w:t>
                    </w:r>
                  </w:p>
                </w:tc>
                <w:tc>
                  <w:tcPr>
                    <w:tcW w:w="0" w:type="auto"/>
                    <w:hideMark/>
                  </w:tcPr>
                  <w:p w14:paraId="4D942DD9" w14:textId="77777777" w:rsidR="00AF1DE1" w:rsidRDefault="00AF1DE1">
                    <w:pPr>
                      <w:pStyle w:val="Bibliography"/>
                      <w:rPr>
                        <w:noProof/>
                      </w:rPr>
                    </w:pPr>
                    <w:r>
                      <w:rPr>
                        <w:noProof/>
                      </w:rPr>
                      <w:t>R. Scoville, "Fitting Algorithms, Seeds, and Variation," 1 11 2011. [Online]. Available: http://www.alterawiki.com/uploads/e/e6/FittingAlgorithms_and_SeedSweeps.pdf. [Accessed 15 3 2016].</w:t>
                    </w:r>
                  </w:p>
                </w:tc>
              </w:tr>
              <w:tr w:rsidR="00AF1DE1" w14:paraId="617BB056" w14:textId="77777777">
                <w:trPr>
                  <w:divId w:val="1298879935"/>
                  <w:tblCellSpacing w:w="15" w:type="dxa"/>
                </w:trPr>
                <w:tc>
                  <w:tcPr>
                    <w:tcW w:w="50" w:type="pct"/>
                    <w:hideMark/>
                  </w:tcPr>
                  <w:p w14:paraId="180F1432" w14:textId="77777777" w:rsidR="00AF1DE1" w:rsidRDefault="00AF1DE1">
                    <w:pPr>
                      <w:pStyle w:val="Bibliography"/>
                      <w:rPr>
                        <w:noProof/>
                      </w:rPr>
                    </w:pPr>
                    <w:r>
                      <w:rPr>
                        <w:noProof/>
                      </w:rPr>
                      <w:t xml:space="preserve">[14] </w:t>
                    </w:r>
                  </w:p>
                </w:tc>
                <w:tc>
                  <w:tcPr>
                    <w:tcW w:w="0" w:type="auto"/>
                    <w:hideMark/>
                  </w:tcPr>
                  <w:p w14:paraId="15866FCC" w14:textId="77777777" w:rsidR="00AF1DE1" w:rsidRDefault="00AF1DE1">
                    <w:pPr>
                      <w:pStyle w:val="Bibliography"/>
                      <w:rPr>
                        <w:noProof/>
                      </w:rPr>
                    </w:pPr>
                    <w:r>
                      <w:rPr>
                        <w:noProof/>
                      </w:rPr>
                      <w:t>Texas Instruments, "TMS320C6000 Optimizing Compiler v7.4," 7 2012. [Online]. Available: http://www.ti.com/lit/ug/spru187u/spru187u.pdf. [Accessed 23 2 2016].</w:t>
                    </w:r>
                  </w:p>
                </w:tc>
              </w:tr>
            </w:tbl>
            <w:p w14:paraId="6128BB2B" w14:textId="77777777" w:rsidR="00AF1DE1" w:rsidRDefault="00AF1DE1">
              <w:pPr>
                <w:divId w:val="1298879935"/>
                <w:rPr>
                  <w:noProof/>
                </w:rPr>
              </w:pPr>
            </w:p>
            <w:p w14:paraId="7455BD21" w14:textId="060EB851" w:rsidR="00901A61" w:rsidRDefault="00901A61">
              <w:r>
                <w:rPr>
                  <w:b/>
                  <w:bCs/>
                  <w:noProof/>
                </w:rPr>
                <w:fldChar w:fldCharType="end"/>
              </w:r>
            </w:p>
          </w:sdtContent>
        </w:sdt>
      </w:sdtContent>
    </w:sdt>
    <w:p w14:paraId="688DCBB1" w14:textId="77777777" w:rsidR="005578EB" w:rsidRDefault="005578EB" w:rsidP="000115DF">
      <w:pPr>
        <w:pStyle w:val="Heading1"/>
      </w:pPr>
      <w:bookmarkStart w:id="212" w:name="_Toc445761034"/>
      <w:bookmarkStart w:id="213" w:name="_Toc446072292"/>
      <w:bookmarkEnd w:id="21"/>
      <w:bookmarkEnd w:id="22"/>
      <w:r w:rsidRPr="000115DF">
        <w:t>Appendix</w:t>
      </w:r>
      <w:bookmarkEnd w:id="212"/>
      <w:bookmarkEnd w:id="213"/>
    </w:p>
    <w:p w14:paraId="2CD28CB4" w14:textId="544B63C9" w:rsidR="00A065CF" w:rsidRDefault="00A065CF" w:rsidP="00A065CF">
      <w:pPr>
        <w:pStyle w:val="Heading2"/>
        <w:numPr>
          <w:ilvl w:val="1"/>
          <w:numId w:val="17"/>
        </w:numPr>
      </w:pPr>
      <w:bookmarkStart w:id="214" w:name="_Toc446072293"/>
      <w:r>
        <w:t>Table of Figures</w:t>
      </w:r>
      <w:bookmarkEnd w:id="214"/>
    </w:p>
    <w:p w14:paraId="2D675146" w14:textId="77777777" w:rsidR="003502DC" w:rsidRDefault="00A065CF">
      <w:pPr>
        <w:pStyle w:val="TableofFigures"/>
        <w:tabs>
          <w:tab w:val="right" w:leader="dot" w:pos="8497"/>
        </w:tabs>
        <w:rPr>
          <w:rFonts w:asciiTheme="minorHAnsi" w:eastAsiaTheme="minorEastAsia" w:hAnsiTheme="minorHAnsi" w:cstheme="minorBidi"/>
          <w:noProof/>
          <w:sz w:val="22"/>
          <w:szCs w:val="22"/>
          <w:lang w:val="en-GB" w:eastAsia="en-GB"/>
        </w:rPr>
      </w:pPr>
      <w:r>
        <w:fldChar w:fldCharType="begin"/>
      </w:r>
      <w:r>
        <w:instrText xml:space="preserve"> TOC \h \z \c "Figure" </w:instrText>
      </w:r>
      <w:r>
        <w:fldChar w:fldCharType="separate"/>
      </w:r>
      <w:hyperlink w:anchor="_Toc446075134" w:history="1">
        <w:r w:rsidR="003502DC" w:rsidRPr="005D0A9A">
          <w:rPr>
            <w:rStyle w:val="Hyperlink"/>
            <w:rFonts w:eastAsia="MS Mincho"/>
            <w:noProof/>
          </w:rPr>
          <w:t>Figure 1: Function to evaluate</w:t>
        </w:r>
        <w:r w:rsidR="003502DC">
          <w:rPr>
            <w:noProof/>
            <w:webHidden/>
          </w:rPr>
          <w:tab/>
        </w:r>
        <w:r w:rsidR="003502DC">
          <w:rPr>
            <w:noProof/>
            <w:webHidden/>
          </w:rPr>
          <w:fldChar w:fldCharType="begin"/>
        </w:r>
        <w:r w:rsidR="003502DC">
          <w:rPr>
            <w:noProof/>
            <w:webHidden/>
          </w:rPr>
          <w:instrText xml:space="preserve"> PAGEREF _Toc446075134 \h </w:instrText>
        </w:r>
        <w:r w:rsidR="003502DC">
          <w:rPr>
            <w:noProof/>
            <w:webHidden/>
          </w:rPr>
        </w:r>
        <w:r w:rsidR="003502DC">
          <w:rPr>
            <w:noProof/>
            <w:webHidden/>
          </w:rPr>
          <w:fldChar w:fldCharType="separate"/>
        </w:r>
        <w:r w:rsidR="00CA0502">
          <w:rPr>
            <w:noProof/>
            <w:webHidden/>
          </w:rPr>
          <w:t>4</w:t>
        </w:r>
        <w:r w:rsidR="003502DC">
          <w:rPr>
            <w:noProof/>
            <w:webHidden/>
          </w:rPr>
          <w:fldChar w:fldCharType="end"/>
        </w:r>
      </w:hyperlink>
    </w:p>
    <w:p w14:paraId="6FA5BF2C"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35" w:history="1">
        <w:r w:rsidR="003502DC" w:rsidRPr="005D0A9A">
          <w:rPr>
            <w:rStyle w:val="Hyperlink"/>
            <w:rFonts w:eastAsia="MS Mincho"/>
            <w:noProof/>
          </w:rPr>
          <w:t xml:space="preserve">Figure 2: Resource Usage formula </w:t>
        </w:r>
        <w:r w:rsidR="003502DC" w:rsidRPr="005D0A9A">
          <w:rPr>
            <w:rStyle w:val="Hyperlink"/>
            <w:rFonts w:eastAsia="MS Mincho"/>
            <w:noProof/>
            <w:lang w:val="en-GB"/>
          </w:rPr>
          <w:t>[1]</w:t>
        </w:r>
        <w:r w:rsidR="003502DC">
          <w:rPr>
            <w:noProof/>
            <w:webHidden/>
          </w:rPr>
          <w:tab/>
        </w:r>
        <w:r w:rsidR="003502DC">
          <w:rPr>
            <w:noProof/>
            <w:webHidden/>
          </w:rPr>
          <w:fldChar w:fldCharType="begin"/>
        </w:r>
        <w:r w:rsidR="003502DC">
          <w:rPr>
            <w:noProof/>
            <w:webHidden/>
          </w:rPr>
          <w:instrText xml:space="preserve"> PAGEREF _Toc446075135 \h </w:instrText>
        </w:r>
        <w:r w:rsidR="003502DC">
          <w:rPr>
            <w:noProof/>
            <w:webHidden/>
          </w:rPr>
        </w:r>
        <w:r w:rsidR="003502DC">
          <w:rPr>
            <w:noProof/>
            <w:webHidden/>
          </w:rPr>
          <w:fldChar w:fldCharType="separate"/>
        </w:r>
        <w:r>
          <w:rPr>
            <w:noProof/>
            <w:webHidden/>
          </w:rPr>
          <w:t>4</w:t>
        </w:r>
        <w:r w:rsidR="003502DC">
          <w:rPr>
            <w:noProof/>
            <w:webHidden/>
          </w:rPr>
          <w:fldChar w:fldCharType="end"/>
        </w:r>
      </w:hyperlink>
    </w:p>
    <w:p w14:paraId="44A3E588"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36" w:history="1">
        <w:r w:rsidR="003502DC" w:rsidRPr="005D0A9A">
          <w:rPr>
            <w:rStyle w:val="Hyperlink"/>
            <w:rFonts w:eastAsia="MS Mincho"/>
            <w:noProof/>
          </w:rPr>
          <w:t>Figure 3: Floating Point Hardware Instantiation</w:t>
        </w:r>
        <w:r w:rsidR="003502DC">
          <w:rPr>
            <w:noProof/>
            <w:webHidden/>
          </w:rPr>
          <w:tab/>
        </w:r>
        <w:r w:rsidR="003502DC">
          <w:rPr>
            <w:noProof/>
            <w:webHidden/>
          </w:rPr>
          <w:fldChar w:fldCharType="begin"/>
        </w:r>
        <w:r w:rsidR="003502DC">
          <w:rPr>
            <w:noProof/>
            <w:webHidden/>
          </w:rPr>
          <w:instrText xml:space="preserve"> PAGEREF _Toc446075136 \h </w:instrText>
        </w:r>
        <w:r w:rsidR="003502DC">
          <w:rPr>
            <w:noProof/>
            <w:webHidden/>
          </w:rPr>
        </w:r>
        <w:r w:rsidR="003502DC">
          <w:rPr>
            <w:noProof/>
            <w:webHidden/>
          </w:rPr>
          <w:fldChar w:fldCharType="separate"/>
        </w:r>
        <w:r>
          <w:rPr>
            <w:noProof/>
            <w:webHidden/>
          </w:rPr>
          <w:t>5</w:t>
        </w:r>
        <w:r w:rsidR="003502DC">
          <w:rPr>
            <w:noProof/>
            <w:webHidden/>
          </w:rPr>
          <w:fldChar w:fldCharType="end"/>
        </w:r>
      </w:hyperlink>
    </w:p>
    <w:p w14:paraId="5EA977A2"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37" w:history="1">
        <w:r w:rsidR="003502DC" w:rsidRPr="005D0A9A">
          <w:rPr>
            <w:rStyle w:val="Hyperlink"/>
            <w:rFonts w:eastAsia="MS Mincho"/>
            <w:noProof/>
          </w:rPr>
          <w:t>Figure 4: Modelsim result showing correct floating point multiplication</w:t>
        </w:r>
        <w:r w:rsidR="003502DC">
          <w:rPr>
            <w:noProof/>
            <w:webHidden/>
          </w:rPr>
          <w:tab/>
        </w:r>
        <w:r w:rsidR="003502DC">
          <w:rPr>
            <w:noProof/>
            <w:webHidden/>
          </w:rPr>
          <w:fldChar w:fldCharType="begin"/>
        </w:r>
        <w:r w:rsidR="003502DC">
          <w:rPr>
            <w:noProof/>
            <w:webHidden/>
          </w:rPr>
          <w:instrText xml:space="preserve"> PAGEREF _Toc446075137 \h </w:instrText>
        </w:r>
        <w:r w:rsidR="003502DC">
          <w:rPr>
            <w:noProof/>
            <w:webHidden/>
          </w:rPr>
        </w:r>
        <w:r w:rsidR="003502DC">
          <w:rPr>
            <w:noProof/>
            <w:webHidden/>
          </w:rPr>
          <w:fldChar w:fldCharType="separate"/>
        </w:r>
        <w:r>
          <w:rPr>
            <w:noProof/>
            <w:webHidden/>
          </w:rPr>
          <w:t>6</w:t>
        </w:r>
        <w:r w:rsidR="003502DC">
          <w:rPr>
            <w:noProof/>
            <w:webHidden/>
          </w:rPr>
          <w:fldChar w:fldCharType="end"/>
        </w:r>
      </w:hyperlink>
    </w:p>
    <w:p w14:paraId="265F6AE7"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38" w:history="1">
        <w:r w:rsidR="003502DC" w:rsidRPr="005D0A9A">
          <w:rPr>
            <w:rStyle w:val="Hyperlink"/>
            <w:rFonts w:eastAsia="MS Mincho"/>
            <w:noProof/>
          </w:rPr>
          <w:t>Figure 5: Shows handshaking scheme of NIOS II custom instruction blocking pipelined calculation</w:t>
        </w:r>
        <w:r w:rsidR="003502DC">
          <w:rPr>
            <w:noProof/>
            <w:webHidden/>
          </w:rPr>
          <w:tab/>
        </w:r>
        <w:r w:rsidR="003502DC">
          <w:rPr>
            <w:noProof/>
            <w:webHidden/>
          </w:rPr>
          <w:fldChar w:fldCharType="begin"/>
        </w:r>
        <w:r w:rsidR="003502DC">
          <w:rPr>
            <w:noProof/>
            <w:webHidden/>
          </w:rPr>
          <w:instrText xml:space="preserve"> PAGEREF _Toc446075138 \h </w:instrText>
        </w:r>
        <w:r w:rsidR="003502DC">
          <w:rPr>
            <w:noProof/>
            <w:webHidden/>
          </w:rPr>
        </w:r>
        <w:r w:rsidR="003502DC">
          <w:rPr>
            <w:noProof/>
            <w:webHidden/>
          </w:rPr>
          <w:fldChar w:fldCharType="separate"/>
        </w:r>
        <w:r>
          <w:rPr>
            <w:noProof/>
            <w:webHidden/>
          </w:rPr>
          <w:t>7</w:t>
        </w:r>
        <w:r w:rsidR="003502DC">
          <w:rPr>
            <w:noProof/>
            <w:webHidden/>
          </w:rPr>
          <w:fldChar w:fldCharType="end"/>
        </w:r>
      </w:hyperlink>
    </w:p>
    <w:p w14:paraId="3594ECB8"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39" w:history="1">
        <w:r w:rsidR="003502DC" w:rsidRPr="005D0A9A">
          <w:rPr>
            <w:rStyle w:val="Hyperlink"/>
            <w:rFonts w:eastAsia="MS Mincho"/>
            <w:noProof/>
          </w:rPr>
          <w:t>Figure 6: Plot showing relationship between pipeline stages and resultant latency</w:t>
        </w:r>
        <w:r w:rsidR="003502DC">
          <w:rPr>
            <w:noProof/>
            <w:webHidden/>
          </w:rPr>
          <w:tab/>
        </w:r>
        <w:r w:rsidR="003502DC">
          <w:rPr>
            <w:noProof/>
            <w:webHidden/>
          </w:rPr>
          <w:fldChar w:fldCharType="begin"/>
        </w:r>
        <w:r w:rsidR="003502DC">
          <w:rPr>
            <w:noProof/>
            <w:webHidden/>
          </w:rPr>
          <w:instrText xml:space="preserve"> PAGEREF _Toc446075139 \h </w:instrText>
        </w:r>
        <w:r w:rsidR="003502DC">
          <w:rPr>
            <w:noProof/>
            <w:webHidden/>
          </w:rPr>
        </w:r>
        <w:r w:rsidR="003502DC">
          <w:rPr>
            <w:noProof/>
            <w:webHidden/>
          </w:rPr>
          <w:fldChar w:fldCharType="separate"/>
        </w:r>
        <w:r>
          <w:rPr>
            <w:noProof/>
            <w:webHidden/>
          </w:rPr>
          <w:t>8</w:t>
        </w:r>
        <w:r w:rsidR="003502DC">
          <w:rPr>
            <w:noProof/>
            <w:webHidden/>
          </w:rPr>
          <w:fldChar w:fldCharType="end"/>
        </w:r>
      </w:hyperlink>
    </w:p>
    <w:p w14:paraId="2D4A2FA7"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40" w:history="1">
        <w:r w:rsidR="003502DC" w:rsidRPr="005D0A9A">
          <w:rPr>
            <w:rStyle w:val="Hyperlink"/>
            <w:rFonts w:eastAsia="MS Mincho"/>
            <w:noProof/>
          </w:rPr>
          <w:t>Figure 7: Hardware resource usage of custom instruction</w:t>
        </w:r>
        <w:r w:rsidR="003502DC">
          <w:rPr>
            <w:noProof/>
            <w:webHidden/>
          </w:rPr>
          <w:tab/>
        </w:r>
        <w:r w:rsidR="003502DC">
          <w:rPr>
            <w:noProof/>
            <w:webHidden/>
          </w:rPr>
          <w:fldChar w:fldCharType="begin"/>
        </w:r>
        <w:r w:rsidR="003502DC">
          <w:rPr>
            <w:noProof/>
            <w:webHidden/>
          </w:rPr>
          <w:instrText xml:space="preserve"> PAGEREF _Toc446075140 \h </w:instrText>
        </w:r>
        <w:r w:rsidR="003502DC">
          <w:rPr>
            <w:noProof/>
            <w:webHidden/>
          </w:rPr>
        </w:r>
        <w:r w:rsidR="003502DC">
          <w:rPr>
            <w:noProof/>
            <w:webHidden/>
          </w:rPr>
          <w:fldChar w:fldCharType="separate"/>
        </w:r>
        <w:r>
          <w:rPr>
            <w:noProof/>
            <w:webHidden/>
          </w:rPr>
          <w:t>9</w:t>
        </w:r>
        <w:r w:rsidR="003502DC">
          <w:rPr>
            <w:noProof/>
            <w:webHidden/>
          </w:rPr>
          <w:fldChar w:fldCharType="end"/>
        </w:r>
      </w:hyperlink>
    </w:p>
    <w:p w14:paraId="1212E739"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41" w:history="1">
        <w:r w:rsidR="003502DC" w:rsidRPr="005D0A9A">
          <w:rPr>
            <w:rStyle w:val="Hyperlink"/>
            <w:rFonts w:eastAsia="MS Mincho"/>
            <w:noProof/>
          </w:rPr>
          <w:t>Figure 8: Report 2 cosine error of test case 3</w:t>
        </w:r>
        <w:r w:rsidR="003502DC">
          <w:rPr>
            <w:noProof/>
            <w:webHidden/>
          </w:rPr>
          <w:tab/>
        </w:r>
        <w:r w:rsidR="003502DC">
          <w:rPr>
            <w:noProof/>
            <w:webHidden/>
          </w:rPr>
          <w:fldChar w:fldCharType="begin"/>
        </w:r>
        <w:r w:rsidR="003502DC">
          <w:rPr>
            <w:noProof/>
            <w:webHidden/>
          </w:rPr>
          <w:instrText xml:space="preserve"> PAGEREF _Toc446075141 \h </w:instrText>
        </w:r>
        <w:r w:rsidR="003502DC">
          <w:rPr>
            <w:noProof/>
            <w:webHidden/>
          </w:rPr>
        </w:r>
        <w:r w:rsidR="003502DC">
          <w:rPr>
            <w:noProof/>
            <w:webHidden/>
          </w:rPr>
          <w:fldChar w:fldCharType="separate"/>
        </w:r>
        <w:r>
          <w:rPr>
            <w:noProof/>
            <w:webHidden/>
          </w:rPr>
          <w:t>10</w:t>
        </w:r>
        <w:r w:rsidR="003502DC">
          <w:rPr>
            <w:noProof/>
            <w:webHidden/>
          </w:rPr>
          <w:fldChar w:fldCharType="end"/>
        </w:r>
      </w:hyperlink>
    </w:p>
    <w:p w14:paraId="7A3D291B"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42" w:history="1">
        <w:r w:rsidR="003502DC" w:rsidRPr="005D0A9A">
          <w:rPr>
            <w:rStyle w:val="Hyperlink"/>
            <w:rFonts w:eastAsia="MS Mincho"/>
            <w:noProof/>
          </w:rPr>
          <w:t>Figure 9: VHDL lookup table for calculating floor(x/4)-32</w:t>
        </w:r>
        <w:r w:rsidR="003502DC">
          <w:rPr>
            <w:noProof/>
            <w:webHidden/>
          </w:rPr>
          <w:tab/>
        </w:r>
        <w:r w:rsidR="003502DC">
          <w:rPr>
            <w:noProof/>
            <w:webHidden/>
          </w:rPr>
          <w:fldChar w:fldCharType="begin"/>
        </w:r>
        <w:r w:rsidR="003502DC">
          <w:rPr>
            <w:noProof/>
            <w:webHidden/>
          </w:rPr>
          <w:instrText xml:space="preserve"> PAGEREF _Toc446075142 \h </w:instrText>
        </w:r>
        <w:r w:rsidR="003502DC">
          <w:rPr>
            <w:noProof/>
            <w:webHidden/>
          </w:rPr>
        </w:r>
        <w:r w:rsidR="003502DC">
          <w:rPr>
            <w:noProof/>
            <w:webHidden/>
          </w:rPr>
          <w:fldChar w:fldCharType="separate"/>
        </w:r>
        <w:r>
          <w:rPr>
            <w:noProof/>
            <w:webHidden/>
          </w:rPr>
          <w:t>11</w:t>
        </w:r>
        <w:r w:rsidR="003502DC">
          <w:rPr>
            <w:noProof/>
            <w:webHidden/>
          </w:rPr>
          <w:fldChar w:fldCharType="end"/>
        </w:r>
      </w:hyperlink>
    </w:p>
    <w:p w14:paraId="175EE1E1"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43" w:history="1">
        <w:r w:rsidR="003502DC" w:rsidRPr="005D0A9A">
          <w:rPr>
            <w:rStyle w:val="Hyperlink"/>
            <w:rFonts w:eastAsia="MS Mincho"/>
            <w:noProof/>
          </w:rPr>
          <w:t xml:space="preserve">Figure 10: CORDIC Iterations </w:t>
        </w:r>
        <w:r w:rsidR="003502DC" w:rsidRPr="005D0A9A">
          <w:rPr>
            <w:rStyle w:val="Hyperlink"/>
            <w:rFonts w:eastAsia="MS Mincho"/>
            <w:noProof/>
            <w:lang w:val="en-GB"/>
          </w:rPr>
          <w:t>[5]</w:t>
        </w:r>
        <w:r w:rsidR="003502DC">
          <w:rPr>
            <w:noProof/>
            <w:webHidden/>
          </w:rPr>
          <w:tab/>
        </w:r>
        <w:r w:rsidR="003502DC">
          <w:rPr>
            <w:noProof/>
            <w:webHidden/>
          </w:rPr>
          <w:fldChar w:fldCharType="begin"/>
        </w:r>
        <w:r w:rsidR="003502DC">
          <w:rPr>
            <w:noProof/>
            <w:webHidden/>
          </w:rPr>
          <w:instrText xml:space="preserve"> PAGEREF _Toc446075143 \h </w:instrText>
        </w:r>
        <w:r w:rsidR="003502DC">
          <w:rPr>
            <w:noProof/>
            <w:webHidden/>
          </w:rPr>
        </w:r>
        <w:r w:rsidR="003502DC">
          <w:rPr>
            <w:noProof/>
            <w:webHidden/>
          </w:rPr>
          <w:fldChar w:fldCharType="separate"/>
        </w:r>
        <w:r>
          <w:rPr>
            <w:noProof/>
            <w:webHidden/>
          </w:rPr>
          <w:t>12</w:t>
        </w:r>
        <w:r w:rsidR="003502DC">
          <w:rPr>
            <w:noProof/>
            <w:webHidden/>
          </w:rPr>
          <w:fldChar w:fldCharType="end"/>
        </w:r>
      </w:hyperlink>
    </w:p>
    <w:p w14:paraId="2E0C2BF6"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44" w:history="1">
        <w:r w:rsidR="003502DC" w:rsidRPr="005D0A9A">
          <w:rPr>
            <w:rStyle w:val="Hyperlink"/>
            <w:rFonts w:eastAsia="MS Mincho"/>
            <w:noProof/>
          </w:rPr>
          <w:t xml:space="preserve">Figure 11: CORDIC algorithm </w:t>
        </w:r>
        <w:r w:rsidR="003502DC" w:rsidRPr="005D0A9A">
          <w:rPr>
            <w:rStyle w:val="Hyperlink"/>
            <w:rFonts w:eastAsia="MS Mincho"/>
            <w:noProof/>
            <w:lang w:val="en-GB"/>
          </w:rPr>
          <w:t>[6]</w:t>
        </w:r>
        <w:r w:rsidR="003502DC">
          <w:rPr>
            <w:noProof/>
            <w:webHidden/>
          </w:rPr>
          <w:tab/>
        </w:r>
        <w:r w:rsidR="003502DC">
          <w:rPr>
            <w:noProof/>
            <w:webHidden/>
          </w:rPr>
          <w:fldChar w:fldCharType="begin"/>
        </w:r>
        <w:r w:rsidR="003502DC">
          <w:rPr>
            <w:noProof/>
            <w:webHidden/>
          </w:rPr>
          <w:instrText xml:space="preserve"> PAGEREF _Toc446075144 \h </w:instrText>
        </w:r>
        <w:r w:rsidR="003502DC">
          <w:rPr>
            <w:noProof/>
            <w:webHidden/>
          </w:rPr>
        </w:r>
        <w:r w:rsidR="003502DC">
          <w:rPr>
            <w:noProof/>
            <w:webHidden/>
          </w:rPr>
          <w:fldChar w:fldCharType="separate"/>
        </w:r>
        <w:r>
          <w:rPr>
            <w:noProof/>
            <w:webHidden/>
          </w:rPr>
          <w:t>12</w:t>
        </w:r>
        <w:r w:rsidR="003502DC">
          <w:rPr>
            <w:noProof/>
            <w:webHidden/>
          </w:rPr>
          <w:fldChar w:fldCharType="end"/>
        </w:r>
      </w:hyperlink>
    </w:p>
    <w:p w14:paraId="23FF5130"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45" w:history="1">
        <w:r w:rsidR="003502DC" w:rsidRPr="005D0A9A">
          <w:rPr>
            <w:rStyle w:val="Hyperlink"/>
            <w:rFonts w:eastAsia="MS Mincho"/>
            <w:noProof/>
          </w:rPr>
          <w:t xml:space="preserve">Figure 12: CORDIC Hardware logic flow reference </w:t>
        </w:r>
        <w:r w:rsidR="003502DC" w:rsidRPr="005D0A9A">
          <w:rPr>
            <w:rStyle w:val="Hyperlink"/>
            <w:rFonts w:eastAsia="MS Mincho"/>
            <w:noProof/>
            <w:lang w:val="en-GB"/>
          </w:rPr>
          <w:t>[7]</w:t>
        </w:r>
        <w:r w:rsidR="003502DC">
          <w:rPr>
            <w:noProof/>
            <w:webHidden/>
          </w:rPr>
          <w:tab/>
        </w:r>
        <w:r w:rsidR="003502DC">
          <w:rPr>
            <w:noProof/>
            <w:webHidden/>
          </w:rPr>
          <w:fldChar w:fldCharType="begin"/>
        </w:r>
        <w:r w:rsidR="003502DC">
          <w:rPr>
            <w:noProof/>
            <w:webHidden/>
          </w:rPr>
          <w:instrText xml:space="preserve"> PAGEREF _Toc446075145 \h </w:instrText>
        </w:r>
        <w:r w:rsidR="003502DC">
          <w:rPr>
            <w:noProof/>
            <w:webHidden/>
          </w:rPr>
        </w:r>
        <w:r w:rsidR="003502DC">
          <w:rPr>
            <w:noProof/>
            <w:webHidden/>
          </w:rPr>
          <w:fldChar w:fldCharType="separate"/>
        </w:r>
        <w:r>
          <w:rPr>
            <w:noProof/>
            <w:webHidden/>
          </w:rPr>
          <w:t>12</w:t>
        </w:r>
        <w:r w:rsidR="003502DC">
          <w:rPr>
            <w:noProof/>
            <w:webHidden/>
          </w:rPr>
          <w:fldChar w:fldCharType="end"/>
        </w:r>
      </w:hyperlink>
    </w:p>
    <w:p w14:paraId="14DA6998"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46" w:history="1">
        <w:r w:rsidR="003502DC" w:rsidRPr="005D0A9A">
          <w:rPr>
            <w:rStyle w:val="Hyperlink"/>
            <w:rFonts w:eastAsia="MS Mincho"/>
            <w:noProof/>
          </w:rPr>
          <w:t>Figure 13: VHDL table, showing increasing accuracy of final CORDIC answer (decreasing angle rotation size)</w:t>
        </w:r>
        <w:r w:rsidR="003502DC">
          <w:rPr>
            <w:noProof/>
            <w:webHidden/>
          </w:rPr>
          <w:tab/>
        </w:r>
        <w:r w:rsidR="003502DC">
          <w:rPr>
            <w:noProof/>
            <w:webHidden/>
          </w:rPr>
          <w:fldChar w:fldCharType="begin"/>
        </w:r>
        <w:r w:rsidR="003502DC">
          <w:rPr>
            <w:noProof/>
            <w:webHidden/>
          </w:rPr>
          <w:instrText xml:space="preserve"> PAGEREF _Toc446075146 \h </w:instrText>
        </w:r>
        <w:r w:rsidR="003502DC">
          <w:rPr>
            <w:noProof/>
            <w:webHidden/>
          </w:rPr>
        </w:r>
        <w:r w:rsidR="003502DC">
          <w:rPr>
            <w:noProof/>
            <w:webHidden/>
          </w:rPr>
          <w:fldChar w:fldCharType="separate"/>
        </w:r>
        <w:r>
          <w:rPr>
            <w:noProof/>
            <w:webHidden/>
          </w:rPr>
          <w:t>13</w:t>
        </w:r>
        <w:r w:rsidR="003502DC">
          <w:rPr>
            <w:noProof/>
            <w:webHidden/>
          </w:rPr>
          <w:fldChar w:fldCharType="end"/>
        </w:r>
      </w:hyperlink>
    </w:p>
    <w:p w14:paraId="1A11A6D1"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47" w:history="1">
        <w:r w:rsidR="003502DC" w:rsidRPr="005D0A9A">
          <w:rPr>
            <w:rStyle w:val="Hyperlink"/>
            <w:rFonts w:eastAsia="MS Mincho"/>
            <w:noProof/>
          </w:rPr>
          <w:t>Figure 14: CORDIC accuracy and resources graph</w:t>
        </w:r>
        <w:r w:rsidR="003502DC">
          <w:rPr>
            <w:noProof/>
            <w:webHidden/>
          </w:rPr>
          <w:tab/>
        </w:r>
        <w:r w:rsidR="003502DC">
          <w:rPr>
            <w:noProof/>
            <w:webHidden/>
          </w:rPr>
          <w:fldChar w:fldCharType="begin"/>
        </w:r>
        <w:r w:rsidR="003502DC">
          <w:rPr>
            <w:noProof/>
            <w:webHidden/>
          </w:rPr>
          <w:instrText xml:space="preserve"> PAGEREF _Toc446075147 \h </w:instrText>
        </w:r>
        <w:r w:rsidR="003502DC">
          <w:rPr>
            <w:noProof/>
            <w:webHidden/>
          </w:rPr>
        </w:r>
        <w:r w:rsidR="003502DC">
          <w:rPr>
            <w:noProof/>
            <w:webHidden/>
          </w:rPr>
          <w:fldChar w:fldCharType="separate"/>
        </w:r>
        <w:r>
          <w:rPr>
            <w:noProof/>
            <w:webHidden/>
          </w:rPr>
          <w:t>14</w:t>
        </w:r>
        <w:r w:rsidR="003502DC">
          <w:rPr>
            <w:noProof/>
            <w:webHidden/>
          </w:rPr>
          <w:fldChar w:fldCharType="end"/>
        </w:r>
      </w:hyperlink>
    </w:p>
    <w:p w14:paraId="3239550D"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48" w:history="1">
        <w:r w:rsidR="003502DC" w:rsidRPr="005D0A9A">
          <w:rPr>
            <w:rStyle w:val="Hyperlink"/>
            <w:rFonts w:eastAsia="MS Mincho"/>
            <w:noProof/>
          </w:rPr>
          <w:t>Figure 15: The possible 64 CORDIC outputs plotted</w:t>
        </w:r>
        <w:r w:rsidR="003502DC">
          <w:rPr>
            <w:noProof/>
            <w:webHidden/>
          </w:rPr>
          <w:tab/>
        </w:r>
        <w:r w:rsidR="003502DC">
          <w:rPr>
            <w:noProof/>
            <w:webHidden/>
          </w:rPr>
          <w:fldChar w:fldCharType="begin"/>
        </w:r>
        <w:r w:rsidR="003502DC">
          <w:rPr>
            <w:noProof/>
            <w:webHidden/>
          </w:rPr>
          <w:instrText xml:space="preserve"> PAGEREF _Toc446075148 \h </w:instrText>
        </w:r>
        <w:r w:rsidR="003502DC">
          <w:rPr>
            <w:noProof/>
            <w:webHidden/>
          </w:rPr>
        </w:r>
        <w:r w:rsidR="003502DC">
          <w:rPr>
            <w:noProof/>
            <w:webHidden/>
          </w:rPr>
          <w:fldChar w:fldCharType="separate"/>
        </w:r>
        <w:r>
          <w:rPr>
            <w:noProof/>
            <w:webHidden/>
          </w:rPr>
          <w:t>15</w:t>
        </w:r>
        <w:r w:rsidR="003502DC">
          <w:rPr>
            <w:noProof/>
            <w:webHidden/>
          </w:rPr>
          <w:fldChar w:fldCharType="end"/>
        </w:r>
      </w:hyperlink>
    </w:p>
    <w:p w14:paraId="5C80A53E"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49" w:history="1">
        <w:r w:rsidR="003502DC" w:rsidRPr="005D0A9A">
          <w:rPr>
            <w:rStyle w:val="Hyperlink"/>
            <w:rFonts w:eastAsia="MS Mincho"/>
            <w:noProof/>
          </w:rPr>
          <w:t>Figure 16: Showing error between math.h and our CORDIC algorithm</w:t>
        </w:r>
        <w:r w:rsidR="003502DC">
          <w:rPr>
            <w:noProof/>
            <w:webHidden/>
          </w:rPr>
          <w:tab/>
        </w:r>
        <w:r w:rsidR="003502DC">
          <w:rPr>
            <w:noProof/>
            <w:webHidden/>
          </w:rPr>
          <w:fldChar w:fldCharType="begin"/>
        </w:r>
        <w:r w:rsidR="003502DC">
          <w:rPr>
            <w:noProof/>
            <w:webHidden/>
          </w:rPr>
          <w:instrText xml:space="preserve"> PAGEREF _Toc446075149 \h </w:instrText>
        </w:r>
        <w:r w:rsidR="003502DC">
          <w:rPr>
            <w:noProof/>
            <w:webHidden/>
          </w:rPr>
        </w:r>
        <w:r w:rsidR="003502DC">
          <w:rPr>
            <w:noProof/>
            <w:webHidden/>
          </w:rPr>
          <w:fldChar w:fldCharType="separate"/>
        </w:r>
        <w:r>
          <w:rPr>
            <w:noProof/>
            <w:webHidden/>
          </w:rPr>
          <w:t>16</w:t>
        </w:r>
        <w:r w:rsidR="003502DC">
          <w:rPr>
            <w:noProof/>
            <w:webHidden/>
          </w:rPr>
          <w:fldChar w:fldCharType="end"/>
        </w:r>
      </w:hyperlink>
    </w:p>
    <w:p w14:paraId="4E502D57"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50" w:history="1">
        <w:r w:rsidR="003502DC" w:rsidRPr="005D0A9A">
          <w:rPr>
            <w:rStyle w:val="Hyperlink"/>
            <w:rFonts w:eastAsia="MS Mincho"/>
            <w:noProof/>
          </w:rPr>
          <w:t>Figure 17: cos(11) Error Comparison</w:t>
        </w:r>
        <w:r w:rsidR="003502DC">
          <w:rPr>
            <w:noProof/>
            <w:webHidden/>
          </w:rPr>
          <w:tab/>
        </w:r>
        <w:r w:rsidR="003502DC">
          <w:rPr>
            <w:noProof/>
            <w:webHidden/>
          </w:rPr>
          <w:fldChar w:fldCharType="begin"/>
        </w:r>
        <w:r w:rsidR="003502DC">
          <w:rPr>
            <w:noProof/>
            <w:webHidden/>
          </w:rPr>
          <w:instrText xml:space="preserve"> PAGEREF _Toc446075150 \h </w:instrText>
        </w:r>
        <w:r w:rsidR="003502DC">
          <w:rPr>
            <w:noProof/>
            <w:webHidden/>
          </w:rPr>
        </w:r>
        <w:r w:rsidR="003502DC">
          <w:rPr>
            <w:noProof/>
            <w:webHidden/>
          </w:rPr>
          <w:fldChar w:fldCharType="separate"/>
        </w:r>
        <w:r>
          <w:rPr>
            <w:noProof/>
            <w:webHidden/>
          </w:rPr>
          <w:t>17</w:t>
        </w:r>
        <w:r w:rsidR="003502DC">
          <w:rPr>
            <w:noProof/>
            <w:webHidden/>
          </w:rPr>
          <w:fldChar w:fldCharType="end"/>
        </w:r>
      </w:hyperlink>
    </w:p>
    <w:p w14:paraId="74E83912"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51" w:history="1">
        <w:r w:rsidR="003502DC" w:rsidRPr="005D0A9A">
          <w:rPr>
            <w:rStyle w:val="Hyperlink"/>
            <w:rFonts w:eastAsia="MS Mincho"/>
            <w:noProof/>
          </w:rPr>
          <w:t>Figure 18: cos(11) CORDIC stages</w:t>
        </w:r>
        <w:r w:rsidR="003502DC">
          <w:rPr>
            <w:noProof/>
            <w:webHidden/>
          </w:rPr>
          <w:tab/>
        </w:r>
        <w:r w:rsidR="003502DC">
          <w:rPr>
            <w:noProof/>
            <w:webHidden/>
          </w:rPr>
          <w:fldChar w:fldCharType="begin"/>
        </w:r>
        <w:r w:rsidR="003502DC">
          <w:rPr>
            <w:noProof/>
            <w:webHidden/>
          </w:rPr>
          <w:instrText xml:space="preserve"> PAGEREF _Toc446075151 \h </w:instrText>
        </w:r>
        <w:r w:rsidR="003502DC">
          <w:rPr>
            <w:noProof/>
            <w:webHidden/>
          </w:rPr>
        </w:r>
        <w:r w:rsidR="003502DC">
          <w:rPr>
            <w:noProof/>
            <w:webHidden/>
          </w:rPr>
          <w:fldChar w:fldCharType="separate"/>
        </w:r>
        <w:r>
          <w:rPr>
            <w:noProof/>
            <w:webHidden/>
          </w:rPr>
          <w:t>17</w:t>
        </w:r>
        <w:r w:rsidR="003502DC">
          <w:rPr>
            <w:noProof/>
            <w:webHidden/>
          </w:rPr>
          <w:fldChar w:fldCharType="end"/>
        </w:r>
      </w:hyperlink>
    </w:p>
    <w:p w14:paraId="0BE258E9"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52" w:history="1">
        <w:r w:rsidR="003502DC" w:rsidRPr="005D0A9A">
          <w:rPr>
            <w:rStyle w:val="Hyperlink"/>
            <w:rFonts w:eastAsia="MS Mincho"/>
            <w:noProof/>
          </w:rPr>
          <w:t>Figure 1919: Showing correct CORDIC result in 16 clock cycles</w:t>
        </w:r>
        <w:r w:rsidR="003502DC">
          <w:rPr>
            <w:noProof/>
            <w:webHidden/>
          </w:rPr>
          <w:tab/>
        </w:r>
        <w:r w:rsidR="003502DC">
          <w:rPr>
            <w:noProof/>
            <w:webHidden/>
          </w:rPr>
          <w:fldChar w:fldCharType="begin"/>
        </w:r>
        <w:r w:rsidR="003502DC">
          <w:rPr>
            <w:noProof/>
            <w:webHidden/>
          </w:rPr>
          <w:instrText xml:space="preserve"> PAGEREF _Toc446075152 \h </w:instrText>
        </w:r>
        <w:r w:rsidR="003502DC">
          <w:rPr>
            <w:noProof/>
            <w:webHidden/>
          </w:rPr>
        </w:r>
        <w:r w:rsidR="003502DC">
          <w:rPr>
            <w:noProof/>
            <w:webHidden/>
          </w:rPr>
          <w:fldChar w:fldCharType="separate"/>
        </w:r>
        <w:r>
          <w:rPr>
            <w:noProof/>
            <w:webHidden/>
          </w:rPr>
          <w:t>18</w:t>
        </w:r>
        <w:r w:rsidR="003502DC">
          <w:rPr>
            <w:noProof/>
            <w:webHidden/>
          </w:rPr>
          <w:fldChar w:fldCharType="end"/>
        </w:r>
      </w:hyperlink>
    </w:p>
    <w:p w14:paraId="05798F61"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53" w:history="1">
        <w:r w:rsidR="003502DC" w:rsidRPr="005D0A9A">
          <w:rPr>
            <w:rStyle w:val="Hyperlink"/>
            <w:rFonts w:eastAsia="MS Mincho"/>
            <w:noProof/>
          </w:rPr>
          <w:t>Figure 200: Showing correct CORDIC result in 8 clock cycles</w:t>
        </w:r>
        <w:r w:rsidR="003502DC">
          <w:rPr>
            <w:noProof/>
            <w:webHidden/>
          </w:rPr>
          <w:tab/>
        </w:r>
        <w:r w:rsidR="003502DC">
          <w:rPr>
            <w:noProof/>
            <w:webHidden/>
          </w:rPr>
          <w:fldChar w:fldCharType="begin"/>
        </w:r>
        <w:r w:rsidR="003502DC">
          <w:rPr>
            <w:noProof/>
            <w:webHidden/>
          </w:rPr>
          <w:instrText xml:space="preserve"> PAGEREF _Toc446075153 \h </w:instrText>
        </w:r>
        <w:r w:rsidR="003502DC">
          <w:rPr>
            <w:noProof/>
            <w:webHidden/>
          </w:rPr>
        </w:r>
        <w:r w:rsidR="003502DC">
          <w:rPr>
            <w:noProof/>
            <w:webHidden/>
          </w:rPr>
          <w:fldChar w:fldCharType="separate"/>
        </w:r>
        <w:r>
          <w:rPr>
            <w:noProof/>
            <w:webHidden/>
          </w:rPr>
          <w:t>18</w:t>
        </w:r>
        <w:r w:rsidR="003502DC">
          <w:rPr>
            <w:noProof/>
            <w:webHidden/>
          </w:rPr>
          <w:fldChar w:fldCharType="end"/>
        </w:r>
      </w:hyperlink>
    </w:p>
    <w:p w14:paraId="237E4093"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54" w:history="1">
        <w:r w:rsidR="003502DC" w:rsidRPr="005D0A9A">
          <w:rPr>
            <w:rStyle w:val="Hyperlink"/>
            <w:rFonts w:eastAsia="MS Mincho"/>
            <w:noProof/>
          </w:rPr>
          <w:t>Figure 212: VHDL unrolled CORDIC implementation</w:t>
        </w:r>
        <w:r w:rsidR="003502DC">
          <w:rPr>
            <w:noProof/>
            <w:webHidden/>
          </w:rPr>
          <w:tab/>
        </w:r>
        <w:r w:rsidR="003502DC">
          <w:rPr>
            <w:noProof/>
            <w:webHidden/>
          </w:rPr>
          <w:fldChar w:fldCharType="begin"/>
        </w:r>
        <w:r w:rsidR="003502DC">
          <w:rPr>
            <w:noProof/>
            <w:webHidden/>
          </w:rPr>
          <w:instrText xml:space="preserve"> PAGEREF _Toc446075154 \h </w:instrText>
        </w:r>
        <w:r w:rsidR="003502DC">
          <w:rPr>
            <w:noProof/>
            <w:webHidden/>
          </w:rPr>
        </w:r>
        <w:r w:rsidR="003502DC">
          <w:rPr>
            <w:noProof/>
            <w:webHidden/>
          </w:rPr>
          <w:fldChar w:fldCharType="separate"/>
        </w:r>
        <w:r>
          <w:rPr>
            <w:noProof/>
            <w:webHidden/>
          </w:rPr>
          <w:t>19</w:t>
        </w:r>
        <w:r w:rsidR="003502DC">
          <w:rPr>
            <w:noProof/>
            <w:webHidden/>
          </w:rPr>
          <w:fldChar w:fldCharType="end"/>
        </w:r>
      </w:hyperlink>
    </w:p>
    <w:p w14:paraId="3D80140E"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55" w:history="1">
        <w:r w:rsidR="003502DC" w:rsidRPr="005D0A9A">
          <w:rPr>
            <w:rStyle w:val="Hyperlink"/>
            <w:rFonts w:eastAsia="MS Mincho"/>
            <w:noProof/>
          </w:rPr>
          <w:t>Figure 22: VHDL instantiations, instead of using block diagram wires</w:t>
        </w:r>
        <w:r w:rsidR="003502DC">
          <w:rPr>
            <w:noProof/>
            <w:webHidden/>
          </w:rPr>
          <w:tab/>
        </w:r>
        <w:r w:rsidR="003502DC">
          <w:rPr>
            <w:noProof/>
            <w:webHidden/>
          </w:rPr>
          <w:fldChar w:fldCharType="begin"/>
        </w:r>
        <w:r w:rsidR="003502DC">
          <w:rPr>
            <w:noProof/>
            <w:webHidden/>
          </w:rPr>
          <w:instrText xml:space="preserve"> PAGEREF _Toc446075155 \h </w:instrText>
        </w:r>
        <w:r w:rsidR="003502DC">
          <w:rPr>
            <w:noProof/>
            <w:webHidden/>
          </w:rPr>
        </w:r>
        <w:r w:rsidR="003502DC">
          <w:rPr>
            <w:noProof/>
            <w:webHidden/>
          </w:rPr>
          <w:fldChar w:fldCharType="separate"/>
        </w:r>
        <w:r>
          <w:rPr>
            <w:noProof/>
            <w:webHidden/>
          </w:rPr>
          <w:t>20</w:t>
        </w:r>
        <w:r w:rsidR="003502DC">
          <w:rPr>
            <w:noProof/>
            <w:webHidden/>
          </w:rPr>
          <w:fldChar w:fldCharType="end"/>
        </w:r>
      </w:hyperlink>
    </w:p>
    <w:p w14:paraId="758E2FF4"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56" w:history="1">
        <w:r w:rsidR="003502DC" w:rsidRPr="005D0A9A">
          <w:rPr>
            <w:rStyle w:val="Hyperlink"/>
            <w:rFonts w:eastAsia="MS Mincho"/>
            <w:noProof/>
          </w:rPr>
          <w:t>Figure 23: Using FIFO’s in our pipe design</w:t>
        </w:r>
        <w:r w:rsidR="003502DC">
          <w:rPr>
            <w:noProof/>
            <w:webHidden/>
          </w:rPr>
          <w:tab/>
        </w:r>
        <w:r w:rsidR="003502DC">
          <w:rPr>
            <w:noProof/>
            <w:webHidden/>
          </w:rPr>
          <w:fldChar w:fldCharType="begin"/>
        </w:r>
        <w:r w:rsidR="003502DC">
          <w:rPr>
            <w:noProof/>
            <w:webHidden/>
          </w:rPr>
          <w:instrText xml:space="preserve"> PAGEREF _Toc446075156 \h </w:instrText>
        </w:r>
        <w:r w:rsidR="003502DC">
          <w:rPr>
            <w:noProof/>
            <w:webHidden/>
          </w:rPr>
        </w:r>
        <w:r w:rsidR="003502DC">
          <w:rPr>
            <w:noProof/>
            <w:webHidden/>
          </w:rPr>
          <w:fldChar w:fldCharType="separate"/>
        </w:r>
        <w:r>
          <w:rPr>
            <w:noProof/>
            <w:webHidden/>
          </w:rPr>
          <w:t>21</w:t>
        </w:r>
        <w:r w:rsidR="003502DC">
          <w:rPr>
            <w:noProof/>
            <w:webHidden/>
          </w:rPr>
          <w:fldChar w:fldCharType="end"/>
        </w:r>
      </w:hyperlink>
    </w:p>
    <w:p w14:paraId="6AD29FCB"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57" w:history="1">
        <w:r w:rsidR="003502DC" w:rsidRPr="005D0A9A">
          <w:rPr>
            <w:rStyle w:val="Hyperlink"/>
            <w:rFonts w:eastAsia="MS Mincho"/>
            <w:noProof/>
          </w:rPr>
          <w:t>Figure 24: Correct Modelsim simulation</w:t>
        </w:r>
        <w:r w:rsidR="003502DC">
          <w:rPr>
            <w:noProof/>
            <w:webHidden/>
          </w:rPr>
          <w:tab/>
        </w:r>
        <w:r w:rsidR="003502DC">
          <w:rPr>
            <w:noProof/>
            <w:webHidden/>
          </w:rPr>
          <w:fldChar w:fldCharType="begin"/>
        </w:r>
        <w:r w:rsidR="003502DC">
          <w:rPr>
            <w:noProof/>
            <w:webHidden/>
          </w:rPr>
          <w:instrText xml:space="preserve"> PAGEREF _Toc446075157 \h </w:instrText>
        </w:r>
        <w:r w:rsidR="003502DC">
          <w:rPr>
            <w:noProof/>
            <w:webHidden/>
          </w:rPr>
        </w:r>
        <w:r w:rsidR="003502DC">
          <w:rPr>
            <w:noProof/>
            <w:webHidden/>
          </w:rPr>
          <w:fldChar w:fldCharType="separate"/>
        </w:r>
        <w:r>
          <w:rPr>
            <w:noProof/>
            <w:webHidden/>
          </w:rPr>
          <w:t>22</w:t>
        </w:r>
        <w:r w:rsidR="003502DC">
          <w:rPr>
            <w:noProof/>
            <w:webHidden/>
          </w:rPr>
          <w:fldChar w:fldCharType="end"/>
        </w:r>
      </w:hyperlink>
    </w:p>
    <w:p w14:paraId="2D492E33"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58" w:history="1">
        <w:r w:rsidR="003502DC" w:rsidRPr="005D0A9A">
          <w:rPr>
            <w:rStyle w:val="Hyperlink"/>
            <w:rFonts w:eastAsia="MS Mincho"/>
            <w:noProof/>
          </w:rPr>
          <w:t xml:space="preserve">Figure 25: Altera DMA template connection flow </w:t>
        </w:r>
        <w:r w:rsidR="003502DC" w:rsidRPr="005D0A9A">
          <w:rPr>
            <w:rStyle w:val="Hyperlink"/>
            <w:rFonts w:eastAsia="MS Mincho"/>
            <w:noProof/>
            <w:lang w:val="en-GB"/>
          </w:rPr>
          <w:t>[9]</w:t>
        </w:r>
        <w:r w:rsidR="003502DC">
          <w:rPr>
            <w:noProof/>
            <w:webHidden/>
          </w:rPr>
          <w:tab/>
        </w:r>
        <w:r w:rsidR="003502DC">
          <w:rPr>
            <w:noProof/>
            <w:webHidden/>
          </w:rPr>
          <w:fldChar w:fldCharType="begin"/>
        </w:r>
        <w:r w:rsidR="003502DC">
          <w:rPr>
            <w:noProof/>
            <w:webHidden/>
          </w:rPr>
          <w:instrText xml:space="preserve"> PAGEREF _Toc446075158 \h </w:instrText>
        </w:r>
        <w:r w:rsidR="003502DC">
          <w:rPr>
            <w:noProof/>
            <w:webHidden/>
          </w:rPr>
        </w:r>
        <w:r w:rsidR="003502DC">
          <w:rPr>
            <w:noProof/>
            <w:webHidden/>
          </w:rPr>
          <w:fldChar w:fldCharType="separate"/>
        </w:r>
        <w:r>
          <w:rPr>
            <w:noProof/>
            <w:webHidden/>
          </w:rPr>
          <w:t>22</w:t>
        </w:r>
        <w:r w:rsidR="003502DC">
          <w:rPr>
            <w:noProof/>
            <w:webHidden/>
          </w:rPr>
          <w:fldChar w:fldCharType="end"/>
        </w:r>
      </w:hyperlink>
    </w:p>
    <w:p w14:paraId="6B7E3351"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59" w:history="1">
        <w:r w:rsidR="003502DC" w:rsidRPr="005D0A9A">
          <w:rPr>
            <w:rStyle w:val="Hyperlink"/>
            <w:rFonts w:eastAsia="MS Mincho"/>
            <w:noProof/>
          </w:rPr>
          <w:t>Figure 26: VHDL DMA blocks</w:t>
        </w:r>
        <w:r w:rsidR="003502DC">
          <w:rPr>
            <w:noProof/>
            <w:webHidden/>
          </w:rPr>
          <w:tab/>
        </w:r>
        <w:r w:rsidR="003502DC">
          <w:rPr>
            <w:noProof/>
            <w:webHidden/>
          </w:rPr>
          <w:fldChar w:fldCharType="begin"/>
        </w:r>
        <w:r w:rsidR="003502DC">
          <w:rPr>
            <w:noProof/>
            <w:webHidden/>
          </w:rPr>
          <w:instrText xml:space="preserve"> PAGEREF _Toc446075159 \h </w:instrText>
        </w:r>
        <w:r w:rsidR="003502DC">
          <w:rPr>
            <w:noProof/>
            <w:webHidden/>
          </w:rPr>
        </w:r>
        <w:r w:rsidR="003502DC">
          <w:rPr>
            <w:noProof/>
            <w:webHidden/>
          </w:rPr>
          <w:fldChar w:fldCharType="separate"/>
        </w:r>
        <w:r>
          <w:rPr>
            <w:noProof/>
            <w:webHidden/>
          </w:rPr>
          <w:t>23</w:t>
        </w:r>
        <w:r w:rsidR="003502DC">
          <w:rPr>
            <w:noProof/>
            <w:webHidden/>
          </w:rPr>
          <w:fldChar w:fldCharType="end"/>
        </w:r>
      </w:hyperlink>
    </w:p>
    <w:p w14:paraId="63838DA1"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60" w:history="1">
        <w:r w:rsidR="003502DC" w:rsidRPr="005D0A9A">
          <w:rPr>
            <w:rStyle w:val="Hyperlink"/>
            <w:rFonts w:eastAsia="MS Mincho"/>
            <w:noProof/>
          </w:rPr>
          <w:t>Figure 27: DMA block diagram</w:t>
        </w:r>
        <w:r w:rsidR="003502DC">
          <w:rPr>
            <w:noProof/>
            <w:webHidden/>
          </w:rPr>
          <w:tab/>
        </w:r>
        <w:r w:rsidR="003502DC">
          <w:rPr>
            <w:noProof/>
            <w:webHidden/>
          </w:rPr>
          <w:fldChar w:fldCharType="begin"/>
        </w:r>
        <w:r w:rsidR="003502DC">
          <w:rPr>
            <w:noProof/>
            <w:webHidden/>
          </w:rPr>
          <w:instrText xml:space="preserve"> PAGEREF _Toc446075160 \h </w:instrText>
        </w:r>
        <w:r w:rsidR="003502DC">
          <w:rPr>
            <w:noProof/>
            <w:webHidden/>
          </w:rPr>
        </w:r>
        <w:r w:rsidR="003502DC">
          <w:rPr>
            <w:noProof/>
            <w:webHidden/>
          </w:rPr>
          <w:fldChar w:fldCharType="separate"/>
        </w:r>
        <w:r>
          <w:rPr>
            <w:noProof/>
            <w:webHidden/>
          </w:rPr>
          <w:t>23</w:t>
        </w:r>
        <w:r w:rsidR="003502DC">
          <w:rPr>
            <w:noProof/>
            <w:webHidden/>
          </w:rPr>
          <w:fldChar w:fldCharType="end"/>
        </w:r>
      </w:hyperlink>
    </w:p>
    <w:p w14:paraId="48DD4636"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61" w:history="1">
        <w:r w:rsidR="003502DC" w:rsidRPr="005D0A9A">
          <w:rPr>
            <w:rStyle w:val="Hyperlink"/>
            <w:rFonts w:eastAsia="MS Mincho"/>
            <w:noProof/>
          </w:rPr>
          <w:t>Figure 28: DMA FSM</w:t>
        </w:r>
        <w:r w:rsidR="003502DC">
          <w:rPr>
            <w:noProof/>
            <w:webHidden/>
          </w:rPr>
          <w:tab/>
        </w:r>
        <w:r w:rsidR="003502DC">
          <w:rPr>
            <w:noProof/>
            <w:webHidden/>
          </w:rPr>
          <w:fldChar w:fldCharType="begin"/>
        </w:r>
        <w:r w:rsidR="003502DC">
          <w:rPr>
            <w:noProof/>
            <w:webHidden/>
          </w:rPr>
          <w:instrText xml:space="preserve"> PAGEREF _Toc446075161 \h </w:instrText>
        </w:r>
        <w:r w:rsidR="003502DC">
          <w:rPr>
            <w:noProof/>
            <w:webHidden/>
          </w:rPr>
        </w:r>
        <w:r w:rsidR="003502DC">
          <w:rPr>
            <w:noProof/>
            <w:webHidden/>
          </w:rPr>
          <w:fldChar w:fldCharType="separate"/>
        </w:r>
        <w:r>
          <w:rPr>
            <w:noProof/>
            <w:webHidden/>
          </w:rPr>
          <w:t>24</w:t>
        </w:r>
        <w:r w:rsidR="003502DC">
          <w:rPr>
            <w:noProof/>
            <w:webHidden/>
          </w:rPr>
          <w:fldChar w:fldCharType="end"/>
        </w:r>
      </w:hyperlink>
    </w:p>
    <w:p w14:paraId="6BDB4E98"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62" w:history="1">
        <w:r w:rsidR="003502DC" w:rsidRPr="005D0A9A">
          <w:rPr>
            <w:rStyle w:val="Hyperlink"/>
            <w:rFonts w:eastAsia="MS Mincho"/>
            <w:noProof/>
          </w:rPr>
          <w:t>Figure 29: Accumulator FSM</w:t>
        </w:r>
        <w:r w:rsidR="003502DC">
          <w:rPr>
            <w:noProof/>
            <w:webHidden/>
          </w:rPr>
          <w:tab/>
        </w:r>
        <w:r w:rsidR="003502DC">
          <w:rPr>
            <w:noProof/>
            <w:webHidden/>
          </w:rPr>
          <w:fldChar w:fldCharType="begin"/>
        </w:r>
        <w:r w:rsidR="003502DC">
          <w:rPr>
            <w:noProof/>
            <w:webHidden/>
          </w:rPr>
          <w:instrText xml:space="preserve"> PAGEREF _Toc446075162 \h </w:instrText>
        </w:r>
        <w:r w:rsidR="003502DC">
          <w:rPr>
            <w:noProof/>
            <w:webHidden/>
          </w:rPr>
        </w:r>
        <w:r w:rsidR="003502DC">
          <w:rPr>
            <w:noProof/>
            <w:webHidden/>
          </w:rPr>
          <w:fldChar w:fldCharType="separate"/>
        </w:r>
        <w:r>
          <w:rPr>
            <w:noProof/>
            <w:webHidden/>
          </w:rPr>
          <w:t>24</w:t>
        </w:r>
        <w:r w:rsidR="003502DC">
          <w:rPr>
            <w:noProof/>
            <w:webHidden/>
          </w:rPr>
          <w:fldChar w:fldCharType="end"/>
        </w:r>
      </w:hyperlink>
    </w:p>
    <w:p w14:paraId="57631A46"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63" w:history="1">
        <w:r w:rsidR="003502DC" w:rsidRPr="005D0A9A">
          <w:rPr>
            <w:rStyle w:val="Hyperlink"/>
            <w:rFonts w:eastAsia="MS Mincho"/>
            <w:noProof/>
          </w:rPr>
          <w:t>Figure 30: Overall FSM</w:t>
        </w:r>
        <w:r w:rsidR="003502DC">
          <w:rPr>
            <w:noProof/>
            <w:webHidden/>
          </w:rPr>
          <w:tab/>
        </w:r>
        <w:r w:rsidR="003502DC">
          <w:rPr>
            <w:noProof/>
            <w:webHidden/>
          </w:rPr>
          <w:fldChar w:fldCharType="begin"/>
        </w:r>
        <w:r w:rsidR="003502DC">
          <w:rPr>
            <w:noProof/>
            <w:webHidden/>
          </w:rPr>
          <w:instrText xml:space="preserve"> PAGEREF _Toc446075163 \h </w:instrText>
        </w:r>
        <w:r w:rsidR="003502DC">
          <w:rPr>
            <w:noProof/>
            <w:webHidden/>
          </w:rPr>
        </w:r>
        <w:r w:rsidR="003502DC">
          <w:rPr>
            <w:noProof/>
            <w:webHidden/>
          </w:rPr>
          <w:fldChar w:fldCharType="separate"/>
        </w:r>
        <w:r>
          <w:rPr>
            <w:noProof/>
            <w:webHidden/>
          </w:rPr>
          <w:t>24</w:t>
        </w:r>
        <w:r w:rsidR="003502DC">
          <w:rPr>
            <w:noProof/>
            <w:webHidden/>
          </w:rPr>
          <w:fldChar w:fldCharType="end"/>
        </w:r>
      </w:hyperlink>
    </w:p>
    <w:p w14:paraId="0FF3CF6B"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64" w:history="1">
        <w:r w:rsidR="003502DC" w:rsidRPr="005D0A9A">
          <w:rPr>
            <w:rStyle w:val="Hyperlink"/>
            <w:rFonts w:eastAsia="MS Mincho"/>
            <w:noProof/>
          </w:rPr>
          <w:t>Figure 31: Wrong DMA Results</w:t>
        </w:r>
        <w:r w:rsidR="003502DC">
          <w:rPr>
            <w:noProof/>
            <w:webHidden/>
          </w:rPr>
          <w:tab/>
        </w:r>
        <w:r w:rsidR="003502DC">
          <w:rPr>
            <w:noProof/>
            <w:webHidden/>
          </w:rPr>
          <w:fldChar w:fldCharType="begin"/>
        </w:r>
        <w:r w:rsidR="003502DC">
          <w:rPr>
            <w:noProof/>
            <w:webHidden/>
          </w:rPr>
          <w:instrText xml:space="preserve"> PAGEREF _Toc446075164 \h </w:instrText>
        </w:r>
        <w:r w:rsidR="003502DC">
          <w:rPr>
            <w:noProof/>
            <w:webHidden/>
          </w:rPr>
        </w:r>
        <w:r w:rsidR="003502DC">
          <w:rPr>
            <w:noProof/>
            <w:webHidden/>
          </w:rPr>
          <w:fldChar w:fldCharType="separate"/>
        </w:r>
        <w:r>
          <w:rPr>
            <w:noProof/>
            <w:webHidden/>
          </w:rPr>
          <w:t>25</w:t>
        </w:r>
        <w:r w:rsidR="003502DC">
          <w:rPr>
            <w:noProof/>
            <w:webHidden/>
          </w:rPr>
          <w:fldChar w:fldCharType="end"/>
        </w:r>
      </w:hyperlink>
    </w:p>
    <w:p w14:paraId="1768E323"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65" w:history="1">
        <w:r w:rsidR="003502DC" w:rsidRPr="005D0A9A">
          <w:rPr>
            <w:rStyle w:val="Hyperlink"/>
            <w:rFonts w:eastAsia="MS Mincho"/>
            <w:noProof/>
          </w:rPr>
          <w:t>Figure 32: Seed Sweep Window</w:t>
        </w:r>
        <w:r w:rsidR="003502DC">
          <w:rPr>
            <w:noProof/>
            <w:webHidden/>
          </w:rPr>
          <w:tab/>
        </w:r>
        <w:r w:rsidR="003502DC">
          <w:rPr>
            <w:noProof/>
            <w:webHidden/>
          </w:rPr>
          <w:fldChar w:fldCharType="begin"/>
        </w:r>
        <w:r w:rsidR="003502DC">
          <w:rPr>
            <w:noProof/>
            <w:webHidden/>
          </w:rPr>
          <w:instrText xml:space="preserve"> PAGEREF _Toc446075165 \h </w:instrText>
        </w:r>
        <w:r w:rsidR="003502DC">
          <w:rPr>
            <w:noProof/>
            <w:webHidden/>
          </w:rPr>
        </w:r>
        <w:r w:rsidR="003502DC">
          <w:rPr>
            <w:noProof/>
            <w:webHidden/>
          </w:rPr>
          <w:fldChar w:fldCharType="separate"/>
        </w:r>
        <w:r>
          <w:rPr>
            <w:noProof/>
            <w:webHidden/>
          </w:rPr>
          <w:t>26</w:t>
        </w:r>
        <w:r w:rsidR="003502DC">
          <w:rPr>
            <w:noProof/>
            <w:webHidden/>
          </w:rPr>
          <w:fldChar w:fldCharType="end"/>
        </w:r>
      </w:hyperlink>
    </w:p>
    <w:p w14:paraId="2DDE7016"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66" w:history="1">
        <w:r w:rsidR="003502DC" w:rsidRPr="005D0A9A">
          <w:rPr>
            <w:rStyle w:val="Hyperlink"/>
            <w:rFonts w:eastAsia="MS Mincho"/>
            <w:noProof/>
          </w:rPr>
          <w:t>Figure 33: Seed Sweep Timing Results</w:t>
        </w:r>
        <w:r w:rsidR="003502DC">
          <w:rPr>
            <w:noProof/>
            <w:webHidden/>
          </w:rPr>
          <w:tab/>
        </w:r>
        <w:r w:rsidR="003502DC">
          <w:rPr>
            <w:noProof/>
            <w:webHidden/>
          </w:rPr>
          <w:fldChar w:fldCharType="begin"/>
        </w:r>
        <w:r w:rsidR="003502DC">
          <w:rPr>
            <w:noProof/>
            <w:webHidden/>
          </w:rPr>
          <w:instrText xml:space="preserve"> PAGEREF _Toc446075166 \h </w:instrText>
        </w:r>
        <w:r w:rsidR="003502DC">
          <w:rPr>
            <w:noProof/>
            <w:webHidden/>
          </w:rPr>
        </w:r>
        <w:r w:rsidR="003502DC">
          <w:rPr>
            <w:noProof/>
            <w:webHidden/>
          </w:rPr>
          <w:fldChar w:fldCharType="separate"/>
        </w:r>
        <w:r>
          <w:rPr>
            <w:noProof/>
            <w:webHidden/>
          </w:rPr>
          <w:t>27</w:t>
        </w:r>
        <w:r w:rsidR="003502DC">
          <w:rPr>
            <w:noProof/>
            <w:webHidden/>
          </w:rPr>
          <w:fldChar w:fldCharType="end"/>
        </w:r>
      </w:hyperlink>
    </w:p>
    <w:p w14:paraId="497EC293"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67" w:history="1">
        <w:r w:rsidR="003502DC" w:rsidRPr="005D0A9A">
          <w:rPr>
            <w:rStyle w:val="Hyperlink"/>
            <w:rFonts w:eastAsia="MS Mincho"/>
            <w:noProof/>
          </w:rPr>
          <w:t>Figure 34: Optimization Level</w:t>
        </w:r>
        <w:r w:rsidR="003502DC">
          <w:rPr>
            <w:noProof/>
            <w:webHidden/>
          </w:rPr>
          <w:tab/>
        </w:r>
        <w:r w:rsidR="003502DC">
          <w:rPr>
            <w:noProof/>
            <w:webHidden/>
          </w:rPr>
          <w:fldChar w:fldCharType="begin"/>
        </w:r>
        <w:r w:rsidR="003502DC">
          <w:rPr>
            <w:noProof/>
            <w:webHidden/>
          </w:rPr>
          <w:instrText xml:space="preserve"> PAGEREF _Toc446075167 \h </w:instrText>
        </w:r>
        <w:r w:rsidR="003502DC">
          <w:rPr>
            <w:noProof/>
            <w:webHidden/>
          </w:rPr>
        </w:r>
        <w:r w:rsidR="003502DC">
          <w:rPr>
            <w:noProof/>
            <w:webHidden/>
          </w:rPr>
          <w:fldChar w:fldCharType="separate"/>
        </w:r>
        <w:r>
          <w:rPr>
            <w:noProof/>
            <w:webHidden/>
          </w:rPr>
          <w:t>28</w:t>
        </w:r>
        <w:r w:rsidR="003502DC">
          <w:rPr>
            <w:noProof/>
            <w:webHidden/>
          </w:rPr>
          <w:fldChar w:fldCharType="end"/>
        </w:r>
      </w:hyperlink>
    </w:p>
    <w:p w14:paraId="1EFB5F4A"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68" w:history="1">
        <w:r w:rsidR="003502DC" w:rsidRPr="005D0A9A">
          <w:rPr>
            <w:rStyle w:val="Hyperlink"/>
            <w:rFonts w:eastAsia="MS Mincho"/>
            <w:noProof/>
          </w:rPr>
          <w:t>Figure 35: Last resource usage</w:t>
        </w:r>
        <w:r w:rsidR="003502DC">
          <w:rPr>
            <w:noProof/>
            <w:webHidden/>
          </w:rPr>
          <w:tab/>
        </w:r>
        <w:r w:rsidR="003502DC">
          <w:rPr>
            <w:noProof/>
            <w:webHidden/>
          </w:rPr>
          <w:fldChar w:fldCharType="begin"/>
        </w:r>
        <w:r w:rsidR="003502DC">
          <w:rPr>
            <w:noProof/>
            <w:webHidden/>
          </w:rPr>
          <w:instrText xml:space="preserve"> PAGEREF _Toc446075168 \h </w:instrText>
        </w:r>
        <w:r w:rsidR="003502DC">
          <w:rPr>
            <w:noProof/>
            <w:webHidden/>
          </w:rPr>
        </w:r>
        <w:r w:rsidR="003502DC">
          <w:rPr>
            <w:noProof/>
            <w:webHidden/>
          </w:rPr>
          <w:fldChar w:fldCharType="separate"/>
        </w:r>
        <w:r>
          <w:rPr>
            <w:noProof/>
            <w:webHidden/>
          </w:rPr>
          <w:t>28</w:t>
        </w:r>
        <w:r w:rsidR="003502DC">
          <w:rPr>
            <w:noProof/>
            <w:webHidden/>
          </w:rPr>
          <w:fldChar w:fldCharType="end"/>
        </w:r>
      </w:hyperlink>
    </w:p>
    <w:p w14:paraId="2C836437"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69" w:history="1">
        <w:r w:rsidR="003502DC" w:rsidRPr="005D0A9A">
          <w:rPr>
            <w:rStyle w:val="Hyperlink"/>
            <w:rFonts w:eastAsia="MS Mincho"/>
            <w:noProof/>
          </w:rPr>
          <w:t>Figure 36: Final Console Result</w:t>
        </w:r>
        <w:r w:rsidR="003502DC">
          <w:rPr>
            <w:noProof/>
            <w:webHidden/>
          </w:rPr>
          <w:tab/>
        </w:r>
        <w:r w:rsidR="003502DC">
          <w:rPr>
            <w:noProof/>
            <w:webHidden/>
          </w:rPr>
          <w:fldChar w:fldCharType="begin"/>
        </w:r>
        <w:r w:rsidR="003502DC">
          <w:rPr>
            <w:noProof/>
            <w:webHidden/>
          </w:rPr>
          <w:instrText xml:space="preserve"> PAGEREF _Toc446075169 \h </w:instrText>
        </w:r>
        <w:r w:rsidR="003502DC">
          <w:rPr>
            <w:noProof/>
            <w:webHidden/>
          </w:rPr>
        </w:r>
        <w:r w:rsidR="003502DC">
          <w:rPr>
            <w:noProof/>
            <w:webHidden/>
          </w:rPr>
          <w:fldChar w:fldCharType="separate"/>
        </w:r>
        <w:r>
          <w:rPr>
            <w:noProof/>
            <w:webHidden/>
          </w:rPr>
          <w:t>29</w:t>
        </w:r>
        <w:r w:rsidR="003502DC">
          <w:rPr>
            <w:noProof/>
            <w:webHidden/>
          </w:rPr>
          <w:fldChar w:fldCharType="end"/>
        </w:r>
      </w:hyperlink>
    </w:p>
    <w:p w14:paraId="47A84CA6" w14:textId="77777777" w:rsidR="003502DC" w:rsidRDefault="00CA0502">
      <w:pPr>
        <w:pStyle w:val="TableofFigures"/>
        <w:tabs>
          <w:tab w:val="right" w:leader="dot" w:pos="8497"/>
        </w:tabs>
        <w:rPr>
          <w:rFonts w:asciiTheme="minorHAnsi" w:eastAsiaTheme="minorEastAsia" w:hAnsiTheme="minorHAnsi" w:cstheme="minorBidi"/>
          <w:noProof/>
          <w:sz w:val="22"/>
          <w:szCs w:val="22"/>
          <w:lang w:val="en-GB" w:eastAsia="en-GB"/>
        </w:rPr>
      </w:pPr>
      <w:hyperlink w:anchor="_Toc446075170" w:history="1">
        <w:r w:rsidR="003502DC" w:rsidRPr="005D0A9A">
          <w:rPr>
            <w:rStyle w:val="Hyperlink"/>
            <w:rFonts w:eastAsia="MS Mincho"/>
            <w:noProof/>
          </w:rPr>
          <w:t>Figure 37: Final Latency/Throughput Graph</w:t>
        </w:r>
        <w:r w:rsidR="003502DC">
          <w:rPr>
            <w:noProof/>
            <w:webHidden/>
          </w:rPr>
          <w:tab/>
        </w:r>
        <w:r w:rsidR="003502DC">
          <w:rPr>
            <w:noProof/>
            <w:webHidden/>
          </w:rPr>
          <w:fldChar w:fldCharType="begin"/>
        </w:r>
        <w:r w:rsidR="003502DC">
          <w:rPr>
            <w:noProof/>
            <w:webHidden/>
          </w:rPr>
          <w:instrText xml:space="preserve"> PAGEREF _Toc446075170 \h </w:instrText>
        </w:r>
        <w:r w:rsidR="003502DC">
          <w:rPr>
            <w:noProof/>
            <w:webHidden/>
          </w:rPr>
        </w:r>
        <w:r w:rsidR="003502DC">
          <w:rPr>
            <w:noProof/>
            <w:webHidden/>
          </w:rPr>
          <w:fldChar w:fldCharType="separate"/>
        </w:r>
        <w:r>
          <w:rPr>
            <w:noProof/>
            <w:webHidden/>
          </w:rPr>
          <w:t>30</w:t>
        </w:r>
        <w:r w:rsidR="003502DC">
          <w:rPr>
            <w:noProof/>
            <w:webHidden/>
          </w:rPr>
          <w:fldChar w:fldCharType="end"/>
        </w:r>
      </w:hyperlink>
    </w:p>
    <w:p w14:paraId="6434AFDB" w14:textId="77777777" w:rsidR="00A065CF" w:rsidRPr="00A065CF" w:rsidRDefault="00A065CF" w:rsidP="00A065CF">
      <w:r>
        <w:fldChar w:fldCharType="end"/>
      </w:r>
    </w:p>
    <w:p w14:paraId="40872F44" w14:textId="77777777" w:rsidR="00787C79" w:rsidRDefault="00787C79" w:rsidP="00AD535C">
      <w:pPr>
        <w:pStyle w:val="Heading2"/>
        <w:numPr>
          <w:ilvl w:val="1"/>
          <w:numId w:val="17"/>
        </w:numPr>
      </w:pPr>
      <w:bookmarkStart w:id="215" w:name="_Toc445761037"/>
      <w:bookmarkStart w:id="216" w:name="_Toc446072294"/>
      <w:r>
        <w:t>MATLAB floor(x/4)-32 Script</w:t>
      </w:r>
      <w:bookmarkEnd w:id="215"/>
      <w:bookmarkEnd w:id="216"/>
    </w:p>
    <w:p w14:paraId="6D56667A" w14:textId="77777777" w:rsidR="00787C79" w:rsidRPr="00787C79" w:rsidRDefault="00787C79" w:rsidP="00787C79">
      <w:pPr>
        <w:autoSpaceDE w:val="0"/>
        <w:autoSpaceDN w:val="0"/>
        <w:adjustRightInd w:val="0"/>
        <w:jc w:val="left"/>
        <w:rPr>
          <w:rFonts w:ascii="Office Code Pro" w:hAnsi="Office Code Pro" w:cs="Office Code Pro"/>
          <w:sz w:val="16"/>
          <w:szCs w:val="24"/>
          <w:lang w:val="en-GB" w:eastAsia="en-GB"/>
        </w:rPr>
      </w:pPr>
      <w:r w:rsidRPr="00787C79">
        <w:rPr>
          <w:rFonts w:ascii="Office Code Pro" w:hAnsi="Office Code Pro" w:cs="Office Code Pro"/>
          <w:color w:val="008000"/>
          <w:sz w:val="16"/>
          <w:szCs w:val="24"/>
          <w:lang w:val="en-GB" w:eastAsia="en-GB"/>
        </w:rPr>
        <w:t>i</w:t>
      </w:r>
      <w:r w:rsidRPr="00787C79">
        <w:rPr>
          <w:rFonts w:ascii="Office Code Pro" w:hAnsi="Office Code Pro" w:cs="Office Code Pro"/>
          <w:sz w:val="16"/>
          <w:szCs w:val="24"/>
          <w:lang w:val="en-GB" w:eastAsia="en-GB"/>
        </w:rPr>
        <w:t>=</w:t>
      </w:r>
      <w:r w:rsidRPr="00787C79">
        <w:rPr>
          <w:rFonts w:ascii="Office Code Pro" w:hAnsi="Office Code Pro" w:cs="Office Code Pro"/>
          <w:color w:val="666666"/>
          <w:sz w:val="16"/>
          <w:szCs w:val="24"/>
          <w:lang w:val="en-GB" w:eastAsia="en-GB"/>
        </w:rPr>
        <w:t>1</w:t>
      </w:r>
      <w:r w:rsidRPr="00787C79">
        <w:rPr>
          <w:rFonts w:ascii="Office Code Pro" w:hAnsi="Office Code Pro" w:cs="Office Code Pro"/>
          <w:sz w:val="16"/>
          <w:szCs w:val="24"/>
          <w:lang w:val="en-GB" w:eastAsia="en-GB"/>
        </w:rPr>
        <w:t>;</w:t>
      </w:r>
    </w:p>
    <w:p w14:paraId="26A64105" w14:textId="77777777" w:rsidR="00787C79" w:rsidRPr="00787C79" w:rsidRDefault="00787C79" w:rsidP="00787C79">
      <w:pPr>
        <w:autoSpaceDE w:val="0"/>
        <w:autoSpaceDN w:val="0"/>
        <w:adjustRightInd w:val="0"/>
        <w:jc w:val="left"/>
        <w:rPr>
          <w:rFonts w:ascii="Office Code Pro" w:hAnsi="Office Code Pro" w:cs="Office Code Pro"/>
          <w:sz w:val="16"/>
          <w:szCs w:val="24"/>
          <w:lang w:val="en-GB" w:eastAsia="en-GB"/>
        </w:rPr>
      </w:pPr>
      <w:r w:rsidRPr="00787C79">
        <w:rPr>
          <w:rFonts w:ascii="Office Code Pro" w:hAnsi="Office Code Pro" w:cs="Office Code Pro"/>
          <w:b/>
          <w:bCs/>
          <w:color w:val="008000"/>
          <w:sz w:val="16"/>
          <w:szCs w:val="24"/>
          <w:lang w:val="en-GB" w:eastAsia="en-GB"/>
        </w:rPr>
        <w:t>for</w:t>
      </w:r>
      <w:r w:rsidRPr="00787C79">
        <w:rPr>
          <w:rFonts w:ascii="Office Code Pro" w:hAnsi="Office Code Pro" w:cs="Office Code Pro"/>
          <w:sz w:val="16"/>
          <w:szCs w:val="24"/>
          <w:lang w:val="en-GB" w:eastAsia="en-GB"/>
        </w:rPr>
        <w:t xml:space="preserve"> index = </w:t>
      </w:r>
      <w:r w:rsidRPr="00787C79">
        <w:rPr>
          <w:rFonts w:ascii="Office Code Pro" w:hAnsi="Office Code Pro" w:cs="Office Code Pro"/>
          <w:color w:val="666666"/>
          <w:sz w:val="16"/>
          <w:szCs w:val="24"/>
          <w:lang w:val="en-GB" w:eastAsia="en-GB"/>
        </w:rPr>
        <w:t>-32</w:t>
      </w:r>
      <w:r w:rsidRPr="00787C79">
        <w:rPr>
          <w:rFonts w:ascii="Office Code Pro" w:hAnsi="Office Code Pro" w:cs="Office Code Pro"/>
          <w:sz w:val="16"/>
          <w:szCs w:val="24"/>
          <w:lang w:val="en-GB" w:eastAsia="en-GB"/>
        </w:rPr>
        <w:t>:</w:t>
      </w:r>
      <w:r w:rsidRPr="00787C79">
        <w:rPr>
          <w:rFonts w:ascii="Office Code Pro" w:hAnsi="Office Code Pro" w:cs="Office Code Pro"/>
          <w:color w:val="666666"/>
          <w:sz w:val="16"/>
          <w:szCs w:val="24"/>
          <w:lang w:val="en-GB" w:eastAsia="en-GB"/>
        </w:rPr>
        <w:t>1</w:t>
      </w:r>
      <w:r w:rsidRPr="00787C79">
        <w:rPr>
          <w:rFonts w:ascii="Office Code Pro" w:hAnsi="Office Code Pro" w:cs="Office Code Pro"/>
          <w:sz w:val="16"/>
          <w:szCs w:val="24"/>
          <w:lang w:val="en-GB" w:eastAsia="en-GB"/>
        </w:rPr>
        <w:t>:</w:t>
      </w:r>
      <w:r w:rsidRPr="00787C79">
        <w:rPr>
          <w:rFonts w:ascii="Office Code Pro" w:hAnsi="Office Code Pro" w:cs="Office Code Pro"/>
          <w:color w:val="666666"/>
          <w:sz w:val="16"/>
          <w:szCs w:val="24"/>
          <w:lang w:val="en-GB" w:eastAsia="en-GB"/>
        </w:rPr>
        <w:t>31</w:t>
      </w:r>
    </w:p>
    <w:p w14:paraId="53192978" w14:textId="77777777" w:rsidR="00787C79" w:rsidRPr="00787C79" w:rsidRDefault="00787C79" w:rsidP="00787C79">
      <w:pPr>
        <w:autoSpaceDE w:val="0"/>
        <w:autoSpaceDN w:val="0"/>
        <w:adjustRightInd w:val="0"/>
        <w:jc w:val="left"/>
        <w:rPr>
          <w:rFonts w:ascii="Office Code Pro" w:hAnsi="Office Code Pro" w:cs="Office Code Pro"/>
          <w:sz w:val="16"/>
          <w:szCs w:val="24"/>
          <w:lang w:val="en-GB" w:eastAsia="en-GB"/>
        </w:rPr>
      </w:pPr>
      <w:r w:rsidRPr="00787C79">
        <w:rPr>
          <w:rFonts w:ascii="Office Code Pro" w:hAnsi="Office Code Pro" w:cs="Office Code Pro"/>
          <w:sz w:val="16"/>
          <w:szCs w:val="24"/>
          <w:lang w:val="en-GB" w:eastAsia="en-GB"/>
        </w:rPr>
        <w:t xml:space="preserve">        mod_vec(</w:t>
      </w:r>
      <w:r w:rsidRPr="00787C79">
        <w:rPr>
          <w:rFonts w:ascii="Office Code Pro" w:hAnsi="Office Code Pro" w:cs="Office Code Pro"/>
          <w:color w:val="008000"/>
          <w:sz w:val="16"/>
          <w:szCs w:val="24"/>
          <w:lang w:val="en-GB" w:eastAsia="en-GB"/>
        </w:rPr>
        <w:t>i</w:t>
      </w:r>
      <w:r w:rsidRPr="00787C79">
        <w:rPr>
          <w:rFonts w:ascii="Office Code Pro" w:hAnsi="Office Code Pro" w:cs="Office Code Pro"/>
          <w:sz w:val="16"/>
          <w:szCs w:val="24"/>
          <w:lang w:val="en-GB" w:eastAsia="en-GB"/>
        </w:rPr>
        <w:t>)=</w:t>
      </w:r>
      <w:r w:rsidRPr="00787C79">
        <w:rPr>
          <w:rFonts w:ascii="Office Code Pro" w:hAnsi="Office Code Pro" w:cs="Office Code Pro"/>
          <w:color w:val="008000"/>
          <w:sz w:val="16"/>
          <w:szCs w:val="24"/>
          <w:lang w:val="en-GB" w:eastAsia="en-GB"/>
        </w:rPr>
        <w:t>rem</w:t>
      </w:r>
      <w:r w:rsidRPr="00787C79">
        <w:rPr>
          <w:rFonts w:ascii="Office Code Pro" w:hAnsi="Office Code Pro" w:cs="Office Code Pro"/>
          <w:sz w:val="16"/>
          <w:szCs w:val="24"/>
          <w:lang w:val="en-GB" w:eastAsia="en-GB"/>
        </w:rPr>
        <w:t>(index,</w:t>
      </w:r>
      <w:r w:rsidRPr="00787C79">
        <w:rPr>
          <w:rFonts w:ascii="Office Code Pro" w:hAnsi="Office Code Pro" w:cs="Office Code Pro"/>
          <w:color w:val="666666"/>
          <w:sz w:val="16"/>
          <w:szCs w:val="24"/>
          <w:lang w:val="en-GB" w:eastAsia="en-GB"/>
        </w:rPr>
        <w:t>2*</w:t>
      </w:r>
      <w:r w:rsidRPr="00787C79">
        <w:rPr>
          <w:rFonts w:ascii="Office Code Pro" w:hAnsi="Office Code Pro" w:cs="Office Code Pro"/>
          <w:color w:val="008000"/>
          <w:sz w:val="16"/>
          <w:szCs w:val="24"/>
          <w:lang w:val="en-GB" w:eastAsia="en-GB"/>
        </w:rPr>
        <w:t>pi</w:t>
      </w:r>
      <w:r w:rsidRPr="00787C79">
        <w:rPr>
          <w:rFonts w:ascii="Office Code Pro" w:hAnsi="Office Code Pro" w:cs="Office Code Pro"/>
          <w:sz w:val="16"/>
          <w:szCs w:val="24"/>
          <w:lang w:val="en-GB" w:eastAsia="en-GB"/>
        </w:rPr>
        <w:t>);</w:t>
      </w:r>
    </w:p>
    <w:p w14:paraId="0758B378" w14:textId="77777777" w:rsidR="00787C79" w:rsidRPr="00787C79" w:rsidRDefault="00787C79" w:rsidP="00787C79">
      <w:pPr>
        <w:autoSpaceDE w:val="0"/>
        <w:autoSpaceDN w:val="0"/>
        <w:adjustRightInd w:val="0"/>
        <w:jc w:val="left"/>
        <w:rPr>
          <w:rFonts w:ascii="Office Code Pro" w:hAnsi="Office Code Pro" w:cs="Office Code Pro"/>
          <w:sz w:val="16"/>
          <w:szCs w:val="24"/>
          <w:lang w:val="en-GB" w:eastAsia="en-GB"/>
        </w:rPr>
      </w:pPr>
      <w:r w:rsidRPr="00787C79">
        <w:rPr>
          <w:rFonts w:ascii="Office Code Pro" w:hAnsi="Office Code Pro" w:cs="Office Code Pro"/>
          <w:sz w:val="16"/>
          <w:szCs w:val="24"/>
          <w:lang w:val="en-GB" w:eastAsia="en-GB"/>
        </w:rPr>
        <w:t xml:space="preserve">        </w:t>
      </w:r>
      <w:r w:rsidRPr="00787C79">
        <w:rPr>
          <w:rFonts w:ascii="Office Code Pro" w:hAnsi="Office Code Pro" w:cs="Office Code Pro"/>
          <w:color w:val="008000"/>
          <w:sz w:val="16"/>
          <w:szCs w:val="24"/>
          <w:lang w:val="en-GB" w:eastAsia="en-GB"/>
        </w:rPr>
        <w:t>i</w:t>
      </w:r>
      <w:r w:rsidRPr="00787C79">
        <w:rPr>
          <w:rFonts w:ascii="Office Code Pro" w:hAnsi="Office Code Pro" w:cs="Office Code Pro"/>
          <w:sz w:val="16"/>
          <w:szCs w:val="24"/>
          <w:lang w:val="en-GB" w:eastAsia="en-GB"/>
        </w:rPr>
        <w:t>=</w:t>
      </w:r>
      <w:r w:rsidRPr="00787C79">
        <w:rPr>
          <w:rFonts w:ascii="Office Code Pro" w:hAnsi="Office Code Pro" w:cs="Office Code Pro"/>
          <w:color w:val="008000"/>
          <w:sz w:val="16"/>
          <w:szCs w:val="24"/>
          <w:lang w:val="en-GB" w:eastAsia="en-GB"/>
        </w:rPr>
        <w:t>i</w:t>
      </w:r>
      <w:r w:rsidRPr="00787C79">
        <w:rPr>
          <w:rFonts w:ascii="Office Code Pro" w:hAnsi="Office Code Pro" w:cs="Office Code Pro"/>
          <w:color w:val="666666"/>
          <w:sz w:val="16"/>
          <w:szCs w:val="24"/>
          <w:lang w:val="en-GB" w:eastAsia="en-GB"/>
        </w:rPr>
        <w:t>+1</w:t>
      </w:r>
      <w:r w:rsidRPr="00787C79">
        <w:rPr>
          <w:rFonts w:ascii="Office Code Pro" w:hAnsi="Office Code Pro" w:cs="Office Code Pro"/>
          <w:sz w:val="16"/>
          <w:szCs w:val="24"/>
          <w:lang w:val="en-GB" w:eastAsia="en-GB"/>
        </w:rPr>
        <w:t>;</w:t>
      </w:r>
    </w:p>
    <w:p w14:paraId="70E9B205" w14:textId="77777777" w:rsidR="00787C79" w:rsidRPr="00787C79" w:rsidRDefault="00787C79" w:rsidP="00787C79">
      <w:pPr>
        <w:autoSpaceDE w:val="0"/>
        <w:autoSpaceDN w:val="0"/>
        <w:adjustRightInd w:val="0"/>
        <w:jc w:val="left"/>
        <w:rPr>
          <w:rFonts w:ascii="Office Code Pro" w:hAnsi="Office Code Pro" w:cs="Office Code Pro"/>
          <w:sz w:val="16"/>
          <w:szCs w:val="24"/>
          <w:lang w:val="en-GB" w:eastAsia="en-GB"/>
        </w:rPr>
      </w:pPr>
      <w:r w:rsidRPr="00787C79">
        <w:rPr>
          <w:rFonts w:ascii="Office Code Pro" w:hAnsi="Office Code Pro" w:cs="Office Code Pro"/>
          <w:b/>
          <w:bCs/>
          <w:color w:val="008000"/>
          <w:sz w:val="16"/>
          <w:szCs w:val="24"/>
          <w:lang w:val="en-GB" w:eastAsia="en-GB"/>
        </w:rPr>
        <w:t>end</w:t>
      </w:r>
      <w:r w:rsidRPr="00787C79">
        <w:rPr>
          <w:rFonts w:ascii="Office Code Pro" w:hAnsi="Office Code Pro" w:cs="Office Code Pro"/>
          <w:sz w:val="16"/>
          <w:szCs w:val="24"/>
          <w:lang w:val="en-GB" w:eastAsia="en-GB"/>
        </w:rPr>
        <w:t xml:space="preserve"> ;</w:t>
      </w:r>
    </w:p>
    <w:p w14:paraId="57B8EF00" w14:textId="7C05E149" w:rsidR="00787C79" w:rsidRPr="00787C79" w:rsidRDefault="00787C79" w:rsidP="00787C79">
      <w:pPr>
        <w:autoSpaceDE w:val="0"/>
        <w:autoSpaceDN w:val="0"/>
        <w:adjustRightInd w:val="0"/>
        <w:jc w:val="left"/>
        <w:rPr>
          <w:rFonts w:ascii="Office Code Pro" w:hAnsi="Office Code Pro" w:cs="Office Code Pro"/>
          <w:sz w:val="16"/>
          <w:szCs w:val="24"/>
          <w:lang w:val="en-GB" w:eastAsia="en-GB"/>
        </w:rPr>
      </w:pPr>
      <w:r w:rsidRPr="00787C79">
        <w:rPr>
          <w:rFonts w:ascii="Office Code Pro" w:hAnsi="Office Code Pro" w:cs="Office Code Pro"/>
          <w:sz w:val="16"/>
          <w:szCs w:val="24"/>
          <w:lang w:val="en-GB" w:eastAsia="en-GB"/>
        </w:rPr>
        <w:t>mod_vec=sfi(mod_vec,</w:t>
      </w:r>
      <w:r w:rsidRPr="00787C79">
        <w:rPr>
          <w:rFonts w:ascii="Office Code Pro" w:hAnsi="Office Code Pro" w:cs="Office Code Pro"/>
          <w:color w:val="666666"/>
          <w:sz w:val="16"/>
          <w:szCs w:val="24"/>
          <w:lang w:val="en-GB" w:eastAsia="en-GB"/>
        </w:rPr>
        <w:t>32</w:t>
      </w:r>
      <w:r w:rsidRPr="00787C79">
        <w:rPr>
          <w:rFonts w:ascii="Office Code Pro" w:hAnsi="Office Code Pro" w:cs="Office Code Pro"/>
          <w:sz w:val="16"/>
          <w:szCs w:val="24"/>
          <w:lang w:val="en-GB" w:eastAsia="en-GB"/>
        </w:rPr>
        <w:t>,</w:t>
      </w:r>
      <w:r w:rsidRPr="00787C79">
        <w:rPr>
          <w:rFonts w:ascii="Office Code Pro" w:hAnsi="Office Code Pro" w:cs="Office Code Pro"/>
          <w:color w:val="666666"/>
          <w:sz w:val="16"/>
          <w:szCs w:val="24"/>
          <w:lang w:val="en-GB" w:eastAsia="en-GB"/>
        </w:rPr>
        <w:t>28</w:t>
      </w:r>
      <w:r w:rsidRPr="00787C79">
        <w:rPr>
          <w:rFonts w:ascii="Office Code Pro" w:hAnsi="Office Code Pro" w:cs="Office Code Pro"/>
          <w:sz w:val="16"/>
          <w:szCs w:val="24"/>
          <w:lang w:val="en-GB" w:eastAsia="en-GB"/>
        </w:rPr>
        <w:t>);</w:t>
      </w:r>
      <w:r w:rsidR="00D87E38">
        <w:rPr>
          <w:rFonts w:ascii="Office Code Pro" w:hAnsi="Office Code Pro" w:cs="Office Code Pro"/>
          <w:sz w:val="16"/>
          <w:szCs w:val="24"/>
          <w:lang w:val="en-GB" w:eastAsia="en-GB"/>
        </w:rPr>
        <w:t xml:space="preserve"> </w:t>
      </w:r>
      <w:r w:rsidRPr="00787C79">
        <w:rPr>
          <w:rFonts w:ascii="Office Code Pro" w:hAnsi="Office Code Pro" w:cs="Office Code Pro"/>
          <w:sz w:val="16"/>
          <w:szCs w:val="24"/>
          <w:lang w:val="en-GB" w:eastAsia="en-GB"/>
        </w:rPr>
        <w:t>bin(mod_vec)</w:t>
      </w:r>
      <w:r w:rsidR="00D87E38">
        <w:rPr>
          <w:rFonts w:ascii="Office Code Pro" w:hAnsi="Office Code Pro" w:cs="Office Code Pro"/>
          <w:sz w:val="16"/>
          <w:szCs w:val="24"/>
          <w:lang w:val="en-GB" w:eastAsia="en-GB"/>
        </w:rPr>
        <w:t xml:space="preserve">; </w:t>
      </w:r>
      <w:r w:rsidRPr="00787C79">
        <w:rPr>
          <w:rFonts w:ascii="Office Code Pro" w:hAnsi="Office Code Pro" w:cs="Office Code Pro"/>
          <w:sz w:val="16"/>
          <w:szCs w:val="24"/>
          <w:lang w:val="en-GB" w:eastAsia="en-GB"/>
        </w:rPr>
        <w:t>thres_vec(</w:t>
      </w:r>
      <w:r w:rsidRPr="00787C79">
        <w:rPr>
          <w:rFonts w:ascii="Office Code Pro" w:hAnsi="Office Code Pro" w:cs="Office Code Pro"/>
          <w:color w:val="666666"/>
          <w:sz w:val="16"/>
          <w:szCs w:val="24"/>
          <w:lang w:val="en-GB" w:eastAsia="en-GB"/>
        </w:rPr>
        <w:t>1</w:t>
      </w:r>
      <w:r w:rsidRPr="00787C79">
        <w:rPr>
          <w:rFonts w:ascii="Office Code Pro" w:hAnsi="Office Code Pro" w:cs="Office Code Pro"/>
          <w:sz w:val="16"/>
          <w:szCs w:val="24"/>
          <w:lang w:val="en-GB" w:eastAsia="en-GB"/>
        </w:rPr>
        <w:t>)=</w:t>
      </w:r>
      <w:r w:rsidRPr="00787C79">
        <w:rPr>
          <w:rFonts w:ascii="Office Code Pro" w:hAnsi="Office Code Pro" w:cs="Office Code Pro"/>
          <w:color w:val="666666"/>
          <w:sz w:val="16"/>
          <w:szCs w:val="24"/>
          <w:lang w:val="en-GB" w:eastAsia="en-GB"/>
        </w:rPr>
        <w:t>0</w:t>
      </w:r>
      <w:r w:rsidRPr="00787C79">
        <w:rPr>
          <w:rFonts w:ascii="Office Code Pro" w:hAnsi="Office Code Pro" w:cs="Office Code Pro"/>
          <w:sz w:val="16"/>
          <w:szCs w:val="24"/>
          <w:lang w:val="en-GB" w:eastAsia="en-GB"/>
        </w:rPr>
        <w:t>;</w:t>
      </w:r>
    </w:p>
    <w:p w14:paraId="097C3E42" w14:textId="77777777" w:rsidR="00787C79" w:rsidRDefault="00787C79" w:rsidP="00787C79"/>
    <w:p w14:paraId="4E07D96D" w14:textId="56E9D721" w:rsidR="005578EB" w:rsidRDefault="00391CE5" w:rsidP="00AD535C">
      <w:pPr>
        <w:pStyle w:val="Heading2"/>
        <w:numPr>
          <w:ilvl w:val="1"/>
          <w:numId w:val="17"/>
        </w:numPr>
      </w:pPr>
      <w:bookmarkStart w:id="217" w:name="_Toc446072295"/>
      <w:r>
        <w:t>All latency/resource usage results</w:t>
      </w:r>
      <w:bookmarkEnd w:id="217"/>
    </w:p>
    <w:p w14:paraId="47F3B92E" w14:textId="77777777" w:rsidR="00CF6000" w:rsidRDefault="00CF6000" w:rsidP="00CF6000">
      <w:pPr>
        <w:pStyle w:val="tablehead"/>
        <w:numPr>
          <w:ilvl w:val="0"/>
          <w:numId w:val="23"/>
        </w:numPr>
        <w:rPr>
          <w:rFonts w:ascii="Adobe Garamond Pro" w:eastAsia="MS Mincho" w:hAnsi="Adobe Garamond Pro"/>
          <w:noProof w:val="0"/>
          <w:spacing w:val="-1"/>
          <w:sz w:val="20"/>
          <w:szCs w:val="20"/>
        </w:rPr>
      </w:pPr>
      <w:bookmarkStart w:id="218" w:name="OLE_LINK101"/>
      <w:bookmarkStart w:id="219" w:name="OLE_LINK102"/>
    </w:p>
    <w:tbl>
      <w:tblPr>
        <w:tblStyle w:val="GridTable1Light"/>
        <w:tblW w:w="8784" w:type="dxa"/>
        <w:tblLook w:val="04A0" w:firstRow="1" w:lastRow="0" w:firstColumn="1" w:lastColumn="0" w:noHBand="0" w:noVBand="1"/>
      </w:tblPr>
      <w:tblGrid>
        <w:gridCol w:w="1056"/>
        <w:gridCol w:w="1767"/>
        <w:gridCol w:w="1141"/>
        <w:gridCol w:w="1558"/>
        <w:gridCol w:w="1561"/>
        <w:gridCol w:w="1701"/>
      </w:tblGrid>
      <w:tr w:rsidR="00CF6000" w:rsidRPr="00CE2B47" w14:paraId="7F3B7881" w14:textId="77777777" w:rsidTr="00CF6000">
        <w:trPr>
          <w:cnfStyle w:val="100000000000" w:firstRow="1" w:lastRow="0" w:firstColumn="0" w:lastColumn="0" w:oddVBand="0" w:evenVBand="0" w:oddHBand="0"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56" w:type="dxa"/>
            <w:hideMark/>
          </w:tcPr>
          <w:p w14:paraId="53598691" w14:textId="77777777" w:rsidR="00CF6000" w:rsidRPr="00CE2B47" w:rsidRDefault="00CF6000" w:rsidP="00B43549">
            <w:pPr>
              <w:rPr>
                <w:color w:val="000000"/>
                <w:lang w:val="en-GB" w:eastAsia="en-GB"/>
              </w:rPr>
            </w:pPr>
            <w:r w:rsidRPr="00CE2B47">
              <w:rPr>
                <w:color w:val="000000"/>
                <w:lang w:val="en-GB" w:eastAsia="en-GB"/>
              </w:rPr>
              <w:t>Task</w:t>
            </w:r>
          </w:p>
        </w:tc>
        <w:tc>
          <w:tcPr>
            <w:tcW w:w="1767" w:type="dxa"/>
          </w:tcPr>
          <w:p w14:paraId="2C8C564C" w14:textId="7625F3C1" w:rsidR="00CF6000" w:rsidRPr="00CE2B47" w:rsidRDefault="00CF6000" w:rsidP="00B43549">
            <w:pPr>
              <w:cnfStyle w:val="100000000000" w:firstRow="1" w:lastRow="0" w:firstColumn="0" w:lastColumn="0" w:oddVBand="0" w:evenVBand="0" w:oddHBand="0" w:evenHBand="0" w:firstRowFirstColumn="0" w:firstRowLastColumn="0" w:lastRowFirstColumn="0" w:lastRowLastColumn="0"/>
              <w:rPr>
                <w:color w:val="000000"/>
                <w:lang w:val="en-GB" w:eastAsia="en-GB"/>
              </w:rPr>
            </w:pPr>
            <w:r>
              <w:rPr>
                <w:color w:val="000000"/>
                <w:lang w:val="en-GB" w:eastAsia="en-GB"/>
              </w:rPr>
              <w:t>4</w:t>
            </w:r>
          </w:p>
        </w:tc>
        <w:tc>
          <w:tcPr>
            <w:tcW w:w="1141" w:type="dxa"/>
          </w:tcPr>
          <w:p w14:paraId="1ED7717C" w14:textId="290523BB" w:rsidR="00CF6000" w:rsidRPr="00CE2B47" w:rsidRDefault="00CF6000" w:rsidP="00B43549">
            <w:pPr>
              <w:cnfStyle w:val="100000000000" w:firstRow="1" w:lastRow="0" w:firstColumn="0" w:lastColumn="0" w:oddVBand="0" w:evenVBand="0" w:oddHBand="0" w:evenHBand="0" w:firstRowFirstColumn="0" w:firstRowLastColumn="0" w:lastRowFirstColumn="0" w:lastRowLastColumn="0"/>
              <w:rPr>
                <w:color w:val="000000"/>
                <w:lang w:val="en-GB" w:eastAsia="en-GB"/>
              </w:rPr>
            </w:pPr>
            <w:r>
              <w:rPr>
                <w:color w:val="000000"/>
                <w:lang w:val="en-GB" w:eastAsia="en-GB"/>
              </w:rPr>
              <w:t>5</w:t>
            </w:r>
          </w:p>
        </w:tc>
        <w:tc>
          <w:tcPr>
            <w:tcW w:w="1558" w:type="dxa"/>
          </w:tcPr>
          <w:p w14:paraId="4A296DA6" w14:textId="45389713" w:rsidR="00CF6000" w:rsidRPr="00CE2B47" w:rsidRDefault="00CF6000" w:rsidP="00B43549">
            <w:pPr>
              <w:cnfStyle w:val="100000000000" w:firstRow="1" w:lastRow="0" w:firstColumn="0" w:lastColumn="0" w:oddVBand="0" w:evenVBand="0" w:oddHBand="0" w:evenHBand="0" w:firstRowFirstColumn="0" w:firstRowLastColumn="0" w:lastRowFirstColumn="0" w:lastRowLastColumn="0"/>
              <w:rPr>
                <w:color w:val="000000"/>
                <w:lang w:val="en-GB" w:eastAsia="en-GB"/>
              </w:rPr>
            </w:pPr>
            <w:r>
              <w:rPr>
                <w:color w:val="000000"/>
                <w:lang w:val="en-GB" w:eastAsia="en-GB"/>
              </w:rPr>
              <w:t>6</w:t>
            </w:r>
          </w:p>
        </w:tc>
        <w:tc>
          <w:tcPr>
            <w:tcW w:w="1561" w:type="dxa"/>
          </w:tcPr>
          <w:p w14:paraId="32605DB6" w14:textId="27087B16" w:rsidR="00CF6000" w:rsidRPr="00CE2B47" w:rsidRDefault="00CF6000" w:rsidP="00B43549">
            <w:pPr>
              <w:cnfStyle w:val="100000000000" w:firstRow="1" w:lastRow="0" w:firstColumn="0" w:lastColumn="0" w:oddVBand="0" w:evenVBand="0" w:oddHBand="0" w:evenHBand="0" w:firstRowFirstColumn="0" w:firstRowLastColumn="0" w:lastRowFirstColumn="0" w:lastRowLastColumn="0"/>
              <w:rPr>
                <w:color w:val="000000"/>
                <w:lang w:val="en-GB" w:eastAsia="en-GB"/>
              </w:rPr>
            </w:pPr>
            <w:r>
              <w:rPr>
                <w:color w:val="000000"/>
                <w:lang w:val="en-GB" w:eastAsia="en-GB"/>
              </w:rPr>
              <w:t>7</w:t>
            </w:r>
          </w:p>
        </w:tc>
        <w:tc>
          <w:tcPr>
            <w:tcW w:w="1701" w:type="dxa"/>
          </w:tcPr>
          <w:p w14:paraId="35F7D1E1" w14:textId="0B66C3E7" w:rsidR="00CF6000" w:rsidRPr="00CE2B47" w:rsidRDefault="00CF6000" w:rsidP="00B43549">
            <w:pPr>
              <w:cnfStyle w:val="100000000000" w:firstRow="1" w:lastRow="0" w:firstColumn="0" w:lastColumn="0" w:oddVBand="0" w:evenVBand="0" w:oddHBand="0" w:evenHBand="0" w:firstRowFirstColumn="0" w:firstRowLastColumn="0" w:lastRowFirstColumn="0" w:lastRowLastColumn="0"/>
              <w:rPr>
                <w:color w:val="000000"/>
                <w:lang w:val="en-GB" w:eastAsia="en-GB"/>
              </w:rPr>
            </w:pPr>
            <w:r>
              <w:rPr>
                <w:color w:val="000000"/>
                <w:lang w:val="en-GB" w:eastAsia="en-GB"/>
              </w:rPr>
              <w:t>8</w:t>
            </w:r>
          </w:p>
        </w:tc>
      </w:tr>
      <w:tr w:rsidR="00CF6000" w:rsidRPr="00CE2B47" w14:paraId="2C51C7AF" w14:textId="77777777" w:rsidTr="00CF6000">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278AEFEA" w14:textId="0EE3178A" w:rsidR="00CF6000" w:rsidRPr="00BA61CA" w:rsidRDefault="00CF6000" w:rsidP="00B43549">
            <w:pPr>
              <w:rPr>
                <w:color w:val="000000"/>
                <w:lang w:val="en-GB" w:eastAsia="en-GB"/>
              </w:rPr>
            </w:pPr>
            <w:r>
              <w:rPr>
                <w:color w:val="000000"/>
                <w:lang w:val="en-GB" w:eastAsia="en-GB"/>
              </w:rPr>
              <w:t>1</w:t>
            </w:r>
          </w:p>
        </w:tc>
        <w:tc>
          <w:tcPr>
            <w:tcW w:w="1767" w:type="dxa"/>
            <w:vAlign w:val="center"/>
          </w:tcPr>
          <w:p w14:paraId="1822B203" w14:textId="418093E6" w:rsidR="00CF6000" w:rsidRPr="0096514C" w:rsidRDefault="00CF6000" w:rsidP="00B43549">
            <w:pPr>
              <w:cnfStyle w:val="000000000000" w:firstRow="0" w:lastRow="0" w:firstColumn="0" w:lastColumn="0" w:oddVBand="0" w:evenVBand="0" w:oddHBand="0" w:evenHBand="0" w:firstRowFirstColumn="0" w:firstRowLastColumn="0" w:lastRowFirstColumn="0" w:lastRowLastColumn="0"/>
              <w:rPr>
                <w:color w:val="000000"/>
              </w:rPr>
            </w:pPr>
            <w:r>
              <w:rPr>
                <w:color w:val="000000"/>
              </w:rPr>
              <w:t>55</w:t>
            </w:r>
          </w:p>
        </w:tc>
        <w:tc>
          <w:tcPr>
            <w:tcW w:w="1141" w:type="dxa"/>
            <w:noWrap/>
            <w:vAlign w:val="center"/>
          </w:tcPr>
          <w:p w14:paraId="0613D3F1" w14:textId="7FC9FBD7"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27</w:t>
            </w:r>
          </w:p>
        </w:tc>
        <w:tc>
          <w:tcPr>
            <w:tcW w:w="1558" w:type="dxa"/>
            <w:noWrap/>
            <w:vAlign w:val="center"/>
          </w:tcPr>
          <w:p w14:paraId="41B67687" w14:textId="5914BBA9"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23</w:t>
            </w:r>
          </w:p>
        </w:tc>
        <w:tc>
          <w:tcPr>
            <w:tcW w:w="1561" w:type="dxa"/>
            <w:vAlign w:val="center"/>
          </w:tcPr>
          <w:p w14:paraId="0FEDF8CE" w14:textId="174BFF3E"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w:t>
            </w:r>
          </w:p>
        </w:tc>
        <w:tc>
          <w:tcPr>
            <w:tcW w:w="1701" w:type="dxa"/>
            <w:vAlign w:val="center"/>
          </w:tcPr>
          <w:p w14:paraId="376EAF8F" w14:textId="620E0EC7"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0</w:t>
            </w:r>
          </w:p>
        </w:tc>
      </w:tr>
      <w:tr w:rsidR="00CF6000" w:rsidRPr="00CE2B47" w14:paraId="398E3696" w14:textId="77777777" w:rsidTr="00CF6000">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58664A08" w14:textId="48DCF594" w:rsidR="00CF6000" w:rsidRPr="00BA61CA" w:rsidRDefault="00CF6000" w:rsidP="00CF6000">
            <w:pPr>
              <w:rPr>
                <w:color w:val="000000"/>
                <w:lang w:val="en-GB" w:eastAsia="en-GB"/>
              </w:rPr>
            </w:pPr>
            <w:r>
              <w:rPr>
                <w:color w:val="000000"/>
                <w:lang w:val="en-GB" w:eastAsia="en-GB"/>
              </w:rPr>
              <w:t>2</w:t>
            </w:r>
          </w:p>
        </w:tc>
        <w:tc>
          <w:tcPr>
            <w:tcW w:w="1767" w:type="dxa"/>
            <w:vAlign w:val="center"/>
          </w:tcPr>
          <w:p w14:paraId="6732FD5B" w14:textId="7CB6B1B9" w:rsidR="00CF6000" w:rsidRPr="0096514C" w:rsidRDefault="00CF6000" w:rsidP="00B43549">
            <w:pPr>
              <w:cnfStyle w:val="000000000000" w:firstRow="0" w:lastRow="0" w:firstColumn="0" w:lastColumn="0" w:oddVBand="0" w:evenVBand="0" w:oddHBand="0" w:evenHBand="0" w:firstRowFirstColumn="0" w:firstRowLastColumn="0" w:lastRowFirstColumn="0" w:lastRowLastColumn="0"/>
              <w:rPr>
                <w:color w:val="000000"/>
              </w:rPr>
            </w:pPr>
            <w:r>
              <w:rPr>
                <w:color w:val="000000"/>
              </w:rPr>
              <w:t>2272</w:t>
            </w:r>
          </w:p>
        </w:tc>
        <w:tc>
          <w:tcPr>
            <w:tcW w:w="1141" w:type="dxa"/>
            <w:vAlign w:val="center"/>
          </w:tcPr>
          <w:p w14:paraId="2A2E6DD7" w14:textId="02CF5554"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356</w:t>
            </w:r>
          </w:p>
        </w:tc>
        <w:tc>
          <w:tcPr>
            <w:tcW w:w="1558" w:type="dxa"/>
            <w:noWrap/>
            <w:vAlign w:val="center"/>
          </w:tcPr>
          <w:p w14:paraId="5238AC84" w14:textId="0B701AF7"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144</w:t>
            </w:r>
          </w:p>
        </w:tc>
        <w:tc>
          <w:tcPr>
            <w:tcW w:w="1561" w:type="dxa"/>
            <w:vAlign w:val="center"/>
          </w:tcPr>
          <w:p w14:paraId="633F34DE" w14:textId="598BAABD"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27</w:t>
            </w:r>
          </w:p>
        </w:tc>
        <w:tc>
          <w:tcPr>
            <w:tcW w:w="1701" w:type="dxa"/>
            <w:vAlign w:val="center"/>
          </w:tcPr>
          <w:p w14:paraId="0ADC1E97" w14:textId="5059DDDB"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w:t>
            </w:r>
          </w:p>
        </w:tc>
      </w:tr>
      <w:tr w:rsidR="00CF6000" w:rsidRPr="00CE2B47" w14:paraId="0354B4FD" w14:textId="77777777" w:rsidTr="00CF6000">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1FD0E705" w14:textId="4ADA98C4" w:rsidR="00CF6000" w:rsidRPr="00BA61CA" w:rsidRDefault="00CF6000" w:rsidP="00B43549">
            <w:pPr>
              <w:rPr>
                <w:color w:val="000000"/>
                <w:lang w:val="en-GB" w:eastAsia="en-GB"/>
              </w:rPr>
            </w:pPr>
            <w:r>
              <w:rPr>
                <w:color w:val="000000"/>
                <w:lang w:val="en-GB" w:eastAsia="en-GB"/>
              </w:rPr>
              <w:t>3</w:t>
            </w:r>
          </w:p>
        </w:tc>
        <w:tc>
          <w:tcPr>
            <w:tcW w:w="1767" w:type="dxa"/>
            <w:vAlign w:val="center"/>
          </w:tcPr>
          <w:p w14:paraId="2C3B6C15" w14:textId="07CCF7E1" w:rsidR="00CF6000" w:rsidRPr="0096514C" w:rsidRDefault="00CF6000" w:rsidP="00B43549">
            <w:pPr>
              <w:cnfStyle w:val="000000000000" w:firstRow="0" w:lastRow="0" w:firstColumn="0" w:lastColumn="0" w:oddVBand="0" w:evenVBand="0" w:oddHBand="0" w:evenHBand="0" w:firstRowFirstColumn="0" w:firstRowLastColumn="0" w:lastRowFirstColumn="0" w:lastRowLastColumn="0"/>
              <w:rPr>
                <w:color w:val="000000"/>
              </w:rPr>
            </w:pPr>
            <w:r>
              <w:rPr>
                <w:color w:val="000000"/>
              </w:rPr>
              <w:t>227074</w:t>
            </w:r>
          </w:p>
        </w:tc>
        <w:tc>
          <w:tcPr>
            <w:tcW w:w="1141" w:type="dxa"/>
            <w:vAlign w:val="center"/>
          </w:tcPr>
          <w:p w14:paraId="7EAE1D1E" w14:textId="6709327B"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36496</w:t>
            </w:r>
          </w:p>
        </w:tc>
        <w:tc>
          <w:tcPr>
            <w:tcW w:w="1558" w:type="dxa"/>
            <w:noWrap/>
            <w:vAlign w:val="center"/>
          </w:tcPr>
          <w:p w14:paraId="78A010A4" w14:textId="66C71DAA"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14332</w:t>
            </w:r>
          </w:p>
        </w:tc>
        <w:tc>
          <w:tcPr>
            <w:tcW w:w="1561" w:type="dxa"/>
            <w:vAlign w:val="center"/>
          </w:tcPr>
          <w:p w14:paraId="2FAB5073" w14:textId="5E21FDDC"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2718</w:t>
            </w:r>
          </w:p>
        </w:tc>
        <w:tc>
          <w:tcPr>
            <w:tcW w:w="1701" w:type="dxa"/>
            <w:vAlign w:val="center"/>
          </w:tcPr>
          <w:p w14:paraId="5A3A22C5" w14:textId="22A0F42D" w:rsidR="00CF6000" w:rsidRPr="0096514C" w:rsidRDefault="00652453" w:rsidP="00B43549">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53</w:t>
            </w:r>
          </w:p>
        </w:tc>
      </w:tr>
      <w:bookmarkEnd w:id="218"/>
      <w:bookmarkEnd w:id="219"/>
    </w:tbl>
    <w:p w14:paraId="18BBA8D6" w14:textId="6FB6A81B" w:rsidR="00D87E38" w:rsidRDefault="00D87E38" w:rsidP="00D87E38">
      <w:pPr>
        <w:pStyle w:val="tablehead"/>
        <w:numPr>
          <w:ilvl w:val="0"/>
          <w:numId w:val="23"/>
        </w:numPr>
        <w:rPr>
          <w:rFonts w:ascii="Adobe Garamond Pro" w:eastAsia="MS Mincho" w:hAnsi="Adobe Garamond Pro"/>
          <w:noProof w:val="0"/>
          <w:spacing w:val="-1"/>
          <w:sz w:val="20"/>
          <w:szCs w:val="20"/>
        </w:rPr>
      </w:pPr>
    </w:p>
    <w:tbl>
      <w:tblPr>
        <w:tblStyle w:val="GridTable1Light"/>
        <w:tblW w:w="8784" w:type="dxa"/>
        <w:tblLook w:val="04A0" w:firstRow="1" w:lastRow="0" w:firstColumn="1" w:lastColumn="0" w:noHBand="0" w:noVBand="1"/>
      </w:tblPr>
      <w:tblGrid>
        <w:gridCol w:w="1056"/>
        <w:gridCol w:w="1767"/>
        <w:gridCol w:w="1141"/>
        <w:gridCol w:w="1558"/>
        <w:gridCol w:w="1561"/>
        <w:gridCol w:w="1701"/>
      </w:tblGrid>
      <w:tr w:rsidR="00D87E38" w:rsidRPr="00CE2B47" w14:paraId="191DFDFC" w14:textId="77777777" w:rsidTr="00931B2D">
        <w:trPr>
          <w:cnfStyle w:val="100000000000" w:firstRow="1" w:lastRow="0" w:firstColumn="0" w:lastColumn="0" w:oddVBand="0" w:evenVBand="0" w:oddHBand="0"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56" w:type="dxa"/>
            <w:hideMark/>
          </w:tcPr>
          <w:p w14:paraId="70CCEE4B" w14:textId="77777777" w:rsidR="00D87E38" w:rsidRPr="00CE2B47" w:rsidRDefault="00D87E38" w:rsidP="00931B2D">
            <w:pPr>
              <w:rPr>
                <w:color w:val="000000"/>
                <w:lang w:val="en-GB" w:eastAsia="en-GB"/>
              </w:rPr>
            </w:pPr>
            <w:r w:rsidRPr="00CE2B47">
              <w:rPr>
                <w:color w:val="000000"/>
                <w:lang w:val="en-GB" w:eastAsia="en-GB"/>
              </w:rPr>
              <w:t>Task</w:t>
            </w:r>
          </w:p>
        </w:tc>
        <w:tc>
          <w:tcPr>
            <w:tcW w:w="1767" w:type="dxa"/>
          </w:tcPr>
          <w:p w14:paraId="00DEAC42" w14:textId="77777777" w:rsidR="00D87E38" w:rsidRPr="00CE2B47" w:rsidRDefault="00D87E38" w:rsidP="00931B2D">
            <w:pPr>
              <w:cnfStyle w:val="100000000000" w:firstRow="1" w:lastRow="0" w:firstColumn="0" w:lastColumn="0" w:oddVBand="0" w:evenVBand="0" w:oddHBand="0" w:evenHBand="0" w:firstRowFirstColumn="0" w:firstRowLastColumn="0" w:lastRowFirstColumn="0" w:lastRowLastColumn="0"/>
              <w:rPr>
                <w:color w:val="000000"/>
                <w:lang w:val="en-GB" w:eastAsia="en-GB"/>
              </w:rPr>
            </w:pPr>
            <w:r>
              <w:rPr>
                <w:color w:val="000000"/>
                <w:lang w:val="en-GB" w:eastAsia="en-GB"/>
              </w:rPr>
              <w:t>4</w:t>
            </w:r>
          </w:p>
        </w:tc>
        <w:tc>
          <w:tcPr>
            <w:tcW w:w="1141" w:type="dxa"/>
          </w:tcPr>
          <w:p w14:paraId="798320F0" w14:textId="77777777" w:rsidR="00D87E38" w:rsidRPr="00CE2B47" w:rsidRDefault="00D87E38" w:rsidP="00931B2D">
            <w:pPr>
              <w:cnfStyle w:val="100000000000" w:firstRow="1" w:lastRow="0" w:firstColumn="0" w:lastColumn="0" w:oddVBand="0" w:evenVBand="0" w:oddHBand="0" w:evenHBand="0" w:firstRowFirstColumn="0" w:firstRowLastColumn="0" w:lastRowFirstColumn="0" w:lastRowLastColumn="0"/>
              <w:rPr>
                <w:color w:val="000000"/>
                <w:lang w:val="en-GB" w:eastAsia="en-GB"/>
              </w:rPr>
            </w:pPr>
            <w:r>
              <w:rPr>
                <w:color w:val="000000"/>
                <w:lang w:val="en-GB" w:eastAsia="en-GB"/>
              </w:rPr>
              <w:t>5</w:t>
            </w:r>
          </w:p>
        </w:tc>
        <w:tc>
          <w:tcPr>
            <w:tcW w:w="1558" w:type="dxa"/>
          </w:tcPr>
          <w:p w14:paraId="36938389" w14:textId="77777777" w:rsidR="00D87E38" w:rsidRPr="00CE2B47" w:rsidRDefault="00D87E38" w:rsidP="00931B2D">
            <w:pPr>
              <w:cnfStyle w:val="100000000000" w:firstRow="1" w:lastRow="0" w:firstColumn="0" w:lastColumn="0" w:oddVBand="0" w:evenVBand="0" w:oddHBand="0" w:evenHBand="0" w:firstRowFirstColumn="0" w:firstRowLastColumn="0" w:lastRowFirstColumn="0" w:lastRowLastColumn="0"/>
              <w:rPr>
                <w:color w:val="000000"/>
                <w:lang w:val="en-GB" w:eastAsia="en-GB"/>
              </w:rPr>
            </w:pPr>
            <w:r>
              <w:rPr>
                <w:color w:val="000000"/>
                <w:lang w:val="en-GB" w:eastAsia="en-GB"/>
              </w:rPr>
              <w:t>6</w:t>
            </w:r>
          </w:p>
        </w:tc>
        <w:tc>
          <w:tcPr>
            <w:tcW w:w="1561" w:type="dxa"/>
          </w:tcPr>
          <w:p w14:paraId="5429F6CF" w14:textId="77777777" w:rsidR="00D87E38" w:rsidRPr="00CE2B47" w:rsidRDefault="00D87E38" w:rsidP="00931B2D">
            <w:pPr>
              <w:cnfStyle w:val="100000000000" w:firstRow="1" w:lastRow="0" w:firstColumn="0" w:lastColumn="0" w:oddVBand="0" w:evenVBand="0" w:oddHBand="0" w:evenHBand="0" w:firstRowFirstColumn="0" w:firstRowLastColumn="0" w:lastRowFirstColumn="0" w:lastRowLastColumn="0"/>
              <w:rPr>
                <w:color w:val="000000"/>
                <w:lang w:val="en-GB" w:eastAsia="en-GB"/>
              </w:rPr>
            </w:pPr>
            <w:r>
              <w:rPr>
                <w:color w:val="000000"/>
                <w:lang w:val="en-GB" w:eastAsia="en-GB"/>
              </w:rPr>
              <w:t>7</w:t>
            </w:r>
          </w:p>
        </w:tc>
        <w:tc>
          <w:tcPr>
            <w:tcW w:w="1701" w:type="dxa"/>
          </w:tcPr>
          <w:p w14:paraId="68EE4D72" w14:textId="77777777" w:rsidR="00D87E38" w:rsidRPr="00CE2B47" w:rsidRDefault="00D87E38" w:rsidP="00931B2D">
            <w:pPr>
              <w:cnfStyle w:val="100000000000" w:firstRow="1" w:lastRow="0" w:firstColumn="0" w:lastColumn="0" w:oddVBand="0" w:evenVBand="0" w:oddHBand="0" w:evenHBand="0" w:firstRowFirstColumn="0" w:firstRowLastColumn="0" w:lastRowFirstColumn="0" w:lastRowLastColumn="0"/>
              <w:rPr>
                <w:color w:val="000000"/>
                <w:lang w:val="en-GB" w:eastAsia="en-GB"/>
              </w:rPr>
            </w:pPr>
            <w:r>
              <w:rPr>
                <w:color w:val="000000"/>
                <w:lang w:val="en-GB" w:eastAsia="en-GB"/>
              </w:rPr>
              <w:t>8</w:t>
            </w:r>
          </w:p>
        </w:tc>
      </w:tr>
      <w:tr w:rsidR="00D87E38" w:rsidRPr="00CE2B47" w14:paraId="35522D84" w14:textId="77777777" w:rsidTr="00931B2D">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2EA571C8" w14:textId="6C685ADC" w:rsidR="00D87E38" w:rsidRPr="00BA61CA" w:rsidRDefault="00D87E38" w:rsidP="00D87E38">
            <w:pPr>
              <w:rPr>
                <w:color w:val="000000"/>
                <w:lang w:val="en-GB" w:eastAsia="en-GB"/>
              </w:rPr>
            </w:pPr>
            <w:r>
              <w:rPr>
                <w:color w:val="000000"/>
                <w:lang w:val="en-GB" w:eastAsia="en-GB"/>
              </w:rPr>
              <w:t>LE</w:t>
            </w:r>
          </w:p>
        </w:tc>
        <w:tc>
          <w:tcPr>
            <w:tcW w:w="1767" w:type="dxa"/>
            <w:vAlign w:val="center"/>
          </w:tcPr>
          <w:p w14:paraId="1C0AD934" w14:textId="2A16CECB" w:rsidR="00D87E38" w:rsidRPr="0096514C" w:rsidRDefault="00D87E38" w:rsidP="00D87E38">
            <w:pPr>
              <w:cnfStyle w:val="000000000000" w:firstRow="0" w:lastRow="0" w:firstColumn="0" w:lastColumn="0" w:oddVBand="0" w:evenVBand="0" w:oddHBand="0" w:evenHBand="0" w:firstRowFirstColumn="0" w:firstRowLastColumn="0" w:lastRowFirstColumn="0" w:lastRowLastColumn="0"/>
              <w:rPr>
                <w:color w:val="000000"/>
              </w:rPr>
            </w:pPr>
            <w:r>
              <w:rPr>
                <w:color w:val="000000"/>
              </w:rPr>
              <w:t>2989</w:t>
            </w:r>
          </w:p>
        </w:tc>
        <w:tc>
          <w:tcPr>
            <w:tcW w:w="1141" w:type="dxa"/>
            <w:noWrap/>
            <w:vAlign w:val="center"/>
          </w:tcPr>
          <w:p w14:paraId="673B67AB" w14:textId="79C4C77E" w:rsidR="00D87E38" w:rsidRPr="0096514C" w:rsidRDefault="00D87E38"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3218</w:t>
            </w:r>
          </w:p>
        </w:tc>
        <w:tc>
          <w:tcPr>
            <w:tcW w:w="1558" w:type="dxa"/>
            <w:noWrap/>
            <w:vAlign w:val="center"/>
          </w:tcPr>
          <w:p w14:paraId="6D050BC5" w14:textId="55EB7A73" w:rsidR="00D87E38" w:rsidRPr="0096514C"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4993</w:t>
            </w:r>
          </w:p>
        </w:tc>
        <w:tc>
          <w:tcPr>
            <w:tcW w:w="1561" w:type="dxa"/>
            <w:vAlign w:val="center"/>
          </w:tcPr>
          <w:p w14:paraId="75A1800C" w14:textId="26942457" w:rsidR="00D87E38" w:rsidRPr="0096514C"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7509</w:t>
            </w:r>
          </w:p>
        </w:tc>
        <w:tc>
          <w:tcPr>
            <w:tcW w:w="1701" w:type="dxa"/>
            <w:vAlign w:val="center"/>
          </w:tcPr>
          <w:p w14:paraId="4FBA3363" w14:textId="66E67E3A" w:rsidR="00D87E38" w:rsidRPr="0096514C"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3667</w:t>
            </w:r>
          </w:p>
        </w:tc>
      </w:tr>
      <w:tr w:rsidR="00D87E38" w:rsidRPr="00CE2B47" w14:paraId="22007BD7" w14:textId="77777777" w:rsidTr="00931B2D">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2CA8DE8C" w14:textId="279EC9D5" w:rsidR="00D87E38" w:rsidRPr="00BA61CA" w:rsidRDefault="00D87E38" w:rsidP="00D87E38">
            <w:pPr>
              <w:rPr>
                <w:color w:val="000000"/>
                <w:lang w:val="en-GB" w:eastAsia="en-GB"/>
              </w:rPr>
            </w:pPr>
            <w:r>
              <w:rPr>
                <w:color w:val="000000"/>
                <w:lang w:val="en-GB" w:eastAsia="en-GB"/>
              </w:rPr>
              <w:t>EM</w:t>
            </w:r>
          </w:p>
        </w:tc>
        <w:tc>
          <w:tcPr>
            <w:tcW w:w="1767" w:type="dxa"/>
            <w:vAlign w:val="center"/>
          </w:tcPr>
          <w:p w14:paraId="656E602C" w14:textId="48081AB0" w:rsidR="00D87E38" w:rsidRPr="0096514C" w:rsidRDefault="00D87E38" w:rsidP="00D87E38">
            <w:pPr>
              <w:cnfStyle w:val="000000000000" w:firstRow="0" w:lastRow="0" w:firstColumn="0" w:lastColumn="0" w:oddVBand="0" w:evenVBand="0" w:oddHBand="0" w:evenHBand="0" w:firstRowFirstColumn="0" w:firstRowLastColumn="0" w:lastRowFirstColumn="0" w:lastRowLastColumn="0"/>
              <w:rPr>
                <w:color w:val="000000"/>
              </w:rPr>
            </w:pPr>
            <w:r>
              <w:rPr>
                <w:color w:val="000000"/>
              </w:rPr>
              <w:t>0</w:t>
            </w:r>
          </w:p>
        </w:tc>
        <w:tc>
          <w:tcPr>
            <w:tcW w:w="1141" w:type="dxa"/>
            <w:vAlign w:val="center"/>
          </w:tcPr>
          <w:p w14:paraId="566C647B" w14:textId="0D262796" w:rsidR="00D87E38" w:rsidRPr="0096514C" w:rsidRDefault="00D87E38"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4</w:t>
            </w:r>
          </w:p>
        </w:tc>
        <w:tc>
          <w:tcPr>
            <w:tcW w:w="1558" w:type="dxa"/>
            <w:noWrap/>
            <w:vAlign w:val="center"/>
          </w:tcPr>
          <w:p w14:paraId="17579D20" w14:textId="262B60A8" w:rsidR="00D87E38" w:rsidRPr="0096514C"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1</w:t>
            </w:r>
          </w:p>
        </w:tc>
        <w:tc>
          <w:tcPr>
            <w:tcW w:w="1561" w:type="dxa"/>
            <w:vAlign w:val="center"/>
          </w:tcPr>
          <w:p w14:paraId="17339152" w14:textId="57455FE7" w:rsidR="00D87E38" w:rsidRPr="0096514C"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1</w:t>
            </w:r>
          </w:p>
        </w:tc>
        <w:tc>
          <w:tcPr>
            <w:tcW w:w="1701" w:type="dxa"/>
            <w:vAlign w:val="center"/>
          </w:tcPr>
          <w:p w14:paraId="305AAF36" w14:textId="51279AE8" w:rsidR="00D87E38" w:rsidRPr="0096514C" w:rsidRDefault="00617100" w:rsidP="00617100">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8</w:t>
            </w:r>
          </w:p>
        </w:tc>
      </w:tr>
      <w:tr w:rsidR="00D87E38" w:rsidRPr="00CE2B47" w14:paraId="0F9CC821" w14:textId="77777777" w:rsidTr="00931B2D">
        <w:trPr>
          <w:trHeight w:val="300"/>
        </w:trPr>
        <w:tc>
          <w:tcPr>
            <w:cnfStyle w:val="001000000000" w:firstRow="0" w:lastRow="0" w:firstColumn="1" w:lastColumn="0" w:oddVBand="0" w:evenVBand="0" w:oddHBand="0" w:evenHBand="0" w:firstRowFirstColumn="0" w:firstRowLastColumn="0" w:lastRowFirstColumn="0" w:lastRowLastColumn="0"/>
            <w:tcW w:w="1056" w:type="dxa"/>
            <w:hideMark/>
          </w:tcPr>
          <w:p w14:paraId="079BBD0D" w14:textId="68632A3A" w:rsidR="00D87E38" w:rsidRPr="00BA61CA" w:rsidRDefault="00D87E38" w:rsidP="00D87E38">
            <w:pPr>
              <w:rPr>
                <w:color w:val="000000"/>
                <w:lang w:val="en-GB" w:eastAsia="en-GB"/>
              </w:rPr>
            </w:pPr>
            <w:r>
              <w:rPr>
                <w:color w:val="000000"/>
                <w:lang w:val="en-GB" w:eastAsia="en-GB"/>
              </w:rPr>
              <w:t>MB</w:t>
            </w:r>
          </w:p>
        </w:tc>
        <w:tc>
          <w:tcPr>
            <w:tcW w:w="1767" w:type="dxa"/>
            <w:vAlign w:val="center"/>
          </w:tcPr>
          <w:p w14:paraId="7CB05C4F" w14:textId="79F49CB6" w:rsidR="00D87E38" w:rsidRPr="0096514C" w:rsidRDefault="00D87E38" w:rsidP="00D87E38">
            <w:pPr>
              <w:cnfStyle w:val="000000000000" w:firstRow="0" w:lastRow="0" w:firstColumn="0" w:lastColumn="0" w:oddVBand="0" w:evenVBand="0" w:oddHBand="0" w:evenHBand="0" w:firstRowFirstColumn="0" w:firstRowLastColumn="0" w:lastRowFirstColumn="0" w:lastRowLastColumn="0"/>
              <w:rPr>
                <w:color w:val="000000"/>
              </w:rPr>
            </w:pPr>
            <w:r>
              <w:rPr>
                <w:color w:val="000000"/>
              </w:rPr>
              <w:t>291840</w:t>
            </w:r>
          </w:p>
        </w:tc>
        <w:tc>
          <w:tcPr>
            <w:tcW w:w="1141" w:type="dxa"/>
            <w:vAlign w:val="center"/>
          </w:tcPr>
          <w:p w14:paraId="14D23292" w14:textId="0BC94DE2" w:rsidR="00D87E38" w:rsidRPr="0096514C" w:rsidRDefault="00D87E38"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291840</w:t>
            </w:r>
          </w:p>
        </w:tc>
        <w:tc>
          <w:tcPr>
            <w:tcW w:w="1558" w:type="dxa"/>
            <w:noWrap/>
            <w:vAlign w:val="center"/>
          </w:tcPr>
          <w:p w14:paraId="5EEAC5DB" w14:textId="79F6B1D3" w:rsidR="00D87E38" w:rsidRPr="0096514C"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291840</w:t>
            </w:r>
          </w:p>
        </w:tc>
        <w:tc>
          <w:tcPr>
            <w:tcW w:w="1561" w:type="dxa"/>
            <w:vAlign w:val="center"/>
          </w:tcPr>
          <w:p w14:paraId="6FB552F3" w14:textId="0C1D7FE9" w:rsidR="00D87E38" w:rsidRPr="0096514C"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291912</w:t>
            </w:r>
          </w:p>
        </w:tc>
        <w:tc>
          <w:tcPr>
            <w:tcW w:w="1701" w:type="dxa"/>
            <w:vAlign w:val="center"/>
          </w:tcPr>
          <w:p w14:paraId="1A3C1FCD" w14:textId="7114C661" w:rsidR="00D87E38" w:rsidRPr="0096514C"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291915</w:t>
            </w:r>
          </w:p>
        </w:tc>
      </w:tr>
      <w:tr w:rsidR="00D87E38" w:rsidRPr="00CE2B47" w14:paraId="094AEB61" w14:textId="77777777" w:rsidTr="00931B2D">
        <w:trPr>
          <w:trHeight w:val="300"/>
        </w:trPr>
        <w:tc>
          <w:tcPr>
            <w:cnfStyle w:val="001000000000" w:firstRow="0" w:lastRow="0" w:firstColumn="1" w:lastColumn="0" w:oddVBand="0" w:evenVBand="0" w:oddHBand="0" w:evenHBand="0" w:firstRowFirstColumn="0" w:firstRowLastColumn="0" w:lastRowFirstColumn="0" w:lastRowLastColumn="0"/>
            <w:tcW w:w="1056" w:type="dxa"/>
          </w:tcPr>
          <w:p w14:paraId="375DE583" w14:textId="070C5466" w:rsidR="00D87E38" w:rsidRDefault="00D87E38" w:rsidP="00D87E38">
            <w:pPr>
              <w:rPr>
                <w:color w:val="000000"/>
                <w:lang w:val="en-GB" w:eastAsia="en-GB"/>
              </w:rPr>
            </w:pPr>
            <w:r>
              <w:rPr>
                <w:color w:val="000000"/>
                <w:lang w:val="en-GB" w:eastAsia="en-GB"/>
              </w:rPr>
              <w:t>RU</w:t>
            </w:r>
          </w:p>
        </w:tc>
        <w:tc>
          <w:tcPr>
            <w:tcW w:w="1767" w:type="dxa"/>
            <w:vAlign w:val="center"/>
          </w:tcPr>
          <w:p w14:paraId="283AB3EC" w14:textId="382CFCF6" w:rsidR="00D87E38" w:rsidRPr="0096514C" w:rsidRDefault="00D87E38" w:rsidP="00D87E38">
            <w:pPr>
              <w:cnfStyle w:val="000000000000" w:firstRow="0" w:lastRow="0" w:firstColumn="0" w:lastColumn="0" w:oddVBand="0" w:evenVBand="0" w:oddHBand="0" w:evenHBand="0" w:firstRowFirstColumn="0" w:firstRowLastColumn="0" w:lastRowFirstColumn="0" w:lastRowLastColumn="0"/>
              <w:rPr>
                <w:color w:val="000000"/>
              </w:rPr>
            </w:pPr>
            <w:r>
              <w:rPr>
                <w:color w:val="000000"/>
              </w:rPr>
              <w:t>0.253</w:t>
            </w:r>
          </w:p>
        </w:tc>
        <w:tc>
          <w:tcPr>
            <w:tcW w:w="1141" w:type="dxa"/>
            <w:vAlign w:val="center"/>
          </w:tcPr>
          <w:p w14:paraId="6F153CB3" w14:textId="44BD86E8" w:rsidR="00D87E38" w:rsidRPr="0096514C" w:rsidRDefault="00D87E38"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0.27</w:t>
            </w:r>
          </w:p>
        </w:tc>
        <w:tc>
          <w:tcPr>
            <w:tcW w:w="1558" w:type="dxa"/>
            <w:noWrap/>
            <w:vAlign w:val="center"/>
          </w:tcPr>
          <w:p w14:paraId="1CC6824F" w14:textId="5AA8626D" w:rsidR="00D87E38" w:rsidRPr="0096514C"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0.329</w:t>
            </w:r>
          </w:p>
        </w:tc>
        <w:tc>
          <w:tcPr>
            <w:tcW w:w="1561" w:type="dxa"/>
            <w:vAlign w:val="center"/>
          </w:tcPr>
          <w:p w14:paraId="0681DE1B" w14:textId="52FF0633" w:rsidR="00D87E38" w:rsidRPr="0096514C"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0.384</w:t>
            </w:r>
          </w:p>
        </w:tc>
        <w:tc>
          <w:tcPr>
            <w:tcW w:w="1701" w:type="dxa"/>
            <w:vAlign w:val="center"/>
          </w:tcPr>
          <w:p w14:paraId="3F325746" w14:textId="4DC52601" w:rsidR="00D87E38" w:rsidRDefault="00617100" w:rsidP="00D87E38">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0.538</w:t>
            </w:r>
          </w:p>
        </w:tc>
      </w:tr>
    </w:tbl>
    <w:p w14:paraId="584E824E" w14:textId="77777777" w:rsidR="00391CE5" w:rsidRPr="00391CE5" w:rsidRDefault="00391CE5" w:rsidP="00D87E38"/>
    <w:sectPr w:rsidR="00391CE5" w:rsidRPr="00391CE5" w:rsidSect="00A075DF">
      <w:footerReference w:type="default" r:id="rId46"/>
      <w:type w:val="continuous"/>
      <w:pgSz w:w="11909" w:h="16834" w:code="9"/>
      <w:pgMar w:top="1440" w:right="1701" w:bottom="1440"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1845BF" w14:textId="77777777" w:rsidR="00CA0502" w:rsidRDefault="00CA0502" w:rsidP="00796F8E">
      <w:r>
        <w:separator/>
      </w:r>
    </w:p>
  </w:endnote>
  <w:endnote w:type="continuationSeparator" w:id="0">
    <w:p w14:paraId="6C61242A" w14:textId="77777777" w:rsidR="00CA0502" w:rsidRDefault="00CA0502" w:rsidP="00796F8E">
      <w:r>
        <w:continuationSeparator/>
      </w:r>
    </w:p>
  </w:endnote>
  <w:endnote w:type="continuationNotice" w:id="1">
    <w:p w14:paraId="7AA31D9B" w14:textId="77777777" w:rsidR="00CA0502" w:rsidRDefault="00CA05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dobe Garamond Pro">
    <w:panose1 w:val="02020502060506020403"/>
    <w:charset w:val="00"/>
    <w:family w:val="roman"/>
    <w:notTrueType/>
    <w:pitch w:val="variable"/>
    <w:sig w:usb0="00000007" w:usb1="00000001"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Office Code Pro">
    <w:panose1 w:val="00000000000000000000"/>
    <w:charset w:val="00"/>
    <w:family w:val="modern"/>
    <w:notTrueType/>
    <w:pitch w:val="fixed"/>
    <w:sig w:usb0="00000007" w:usb1="00000000" w:usb2="00000000" w:usb3="00000000" w:csb0="00000193"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703708"/>
      <w:docPartObj>
        <w:docPartGallery w:val="Page Numbers (Bottom of Page)"/>
        <w:docPartUnique/>
      </w:docPartObj>
    </w:sdtPr>
    <w:sdtEndPr>
      <w:rPr>
        <w:noProof/>
      </w:rPr>
    </w:sdtEndPr>
    <w:sdtContent>
      <w:p w14:paraId="7D4045E3" w14:textId="3990A602" w:rsidR="00CA0502" w:rsidRDefault="00CA0502" w:rsidP="00884C0F">
        <w:pPr>
          <w:pStyle w:val="Footer"/>
          <w:jc w:val="center"/>
        </w:pPr>
        <w:r>
          <w:fldChar w:fldCharType="begin"/>
        </w:r>
        <w:r>
          <w:instrText xml:space="preserve"> PAGE   \* MERGEFORMAT </w:instrText>
        </w:r>
        <w:r>
          <w:fldChar w:fldCharType="separate"/>
        </w:r>
        <w:r w:rsidR="00FE517F">
          <w:rPr>
            <w:noProof/>
          </w:rPr>
          <w:t>32</w:t>
        </w:r>
        <w:r>
          <w:rPr>
            <w:noProof/>
          </w:rPr>
          <w:fldChar w:fldCharType="end"/>
        </w:r>
      </w:p>
    </w:sdtContent>
  </w:sdt>
  <w:p w14:paraId="7D6BA1AA" w14:textId="77777777" w:rsidR="00CA0502" w:rsidRDefault="00CA05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32A496" w14:textId="77777777" w:rsidR="00CA0502" w:rsidRDefault="00CA0502" w:rsidP="00796F8E">
      <w:r>
        <w:separator/>
      </w:r>
    </w:p>
  </w:footnote>
  <w:footnote w:type="continuationSeparator" w:id="0">
    <w:p w14:paraId="162ABC85" w14:textId="77777777" w:rsidR="00CA0502" w:rsidRDefault="00CA0502" w:rsidP="00796F8E">
      <w:r>
        <w:continuationSeparator/>
      </w:r>
    </w:p>
  </w:footnote>
  <w:footnote w:type="continuationNotice" w:id="1">
    <w:p w14:paraId="090596BD" w14:textId="77777777" w:rsidR="00CA0502" w:rsidRDefault="00CA050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030206"/>
    <w:multiLevelType w:val="hybridMultilevel"/>
    <w:tmpl w:val="7796381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3E07A0"/>
    <w:multiLevelType w:val="hybridMultilevel"/>
    <w:tmpl w:val="F642EE98"/>
    <w:lvl w:ilvl="0" w:tplc="5EE25742">
      <w:numFmt w:val="bullet"/>
      <w:lvlText w:val=""/>
      <w:lvlJc w:val="left"/>
      <w:pPr>
        <w:ind w:left="1083" w:hanging="360"/>
      </w:pPr>
      <w:rPr>
        <w:rFonts w:ascii="Wingdings" w:eastAsia="Times New Roman" w:hAnsi="Wingdings" w:cs="Times New Roman" w:hint="default"/>
      </w:rPr>
    </w:lvl>
    <w:lvl w:ilvl="1" w:tplc="04090003">
      <w:start w:val="1"/>
      <w:numFmt w:val="bullet"/>
      <w:lvlText w:val="o"/>
      <w:lvlJc w:val="left"/>
      <w:pPr>
        <w:ind w:left="1803" w:hanging="360"/>
      </w:pPr>
      <w:rPr>
        <w:rFonts w:ascii="Courier New" w:hAnsi="Courier New" w:cs="Courier New" w:hint="default"/>
      </w:rPr>
    </w:lvl>
    <w:lvl w:ilvl="2" w:tplc="04090005">
      <w:start w:val="1"/>
      <w:numFmt w:val="bullet"/>
      <w:lvlText w:val=""/>
      <w:lvlJc w:val="left"/>
      <w:pPr>
        <w:ind w:left="2523" w:hanging="360"/>
      </w:pPr>
      <w:rPr>
        <w:rFonts w:ascii="Wingdings" w:hAnsi="Wingdings" w:hint="default"/>
      </w:rPr>
    </w:lvl>
    <w:lvl w:ilvl="3" w:tplc="04090001">
      <w:start w:val="1"/>
      <w:numFmt w:val="bullet"/>
      <w:lvlText w:val=""/>
      <w:lvlJc w:val="left"/>
      <w:pPr>
        <w:ind w:left="3243" w:hanging="360"/>
      </w:pPr>
      <w:rPr>
        <w:rFonts w:ascii="Symbol" w:hAnsi="Symbol" w:hint="default"/>
      </w:rPr>
    </w:lvl>
    <w:lvl w:ilvl="4" w:tplc="04090003">
      <w:start w:val="1"/>
      <w:numFmt w:val="bullet"/>
      <w:lvlText w:val="o"/>
      <w:lvlJc w:val="left"/>
      <w:pPr>
        <w:ind w:left="3963" w:hanging="360"/>
      </w:pPr>
      <w:rPr>
        <w:rFonts w:ascii="Courier New" w:hAnsi="Courier New" w:cs="Courier New" w:hint="default"/>
      </w:rPr>
    </w:lvl>
    <w:lvl w:ilvl="5" w:tplc="04090005">
      <w:start w:val="1"/>
      <w:numFmt w:val="bullet"/>
      <w:lvlText w:val=""/>
      <w:lvlJc w:val="left"/>
      <w:pPr>
        <w:ind w:left="4683" w:hanging="360"/>
      </w:pPr>
      <w:rPr>
        <w:rFonts w:ascii="Wingdings" w:hAnsi="Wingdings" w:hint="default"/>
      </w:rPr>
    </w:lvl>
    <w:lvl w:ilvl="6" w:tplc="04090001">
      <w:start w:val="1"/>
      <w:numFmt w:val="bullet"/>
      <w:lvlText w:val=""/>
      <w:lvlJc w:val="left"/>
      <w:pPr>
        <w:ind w:left="5403" w:hanging="360"/>
      </w:pPr>
      <w:rPr>
        <w:rFonts w:ascii="Symbol" w:hAnsi="Symbol" w:hint="default"/>
      </w:rPr>
    </w:lvl>
    <w:lvl w:ilvl="7" w:tplc="04090003">
      <w:start w:val="1"/>
      <w:numFmt w:val="bullet"/>
      <w:lvlText w:val="o"/>
      <w:lvlJc w:val="left"/>
      <w:pPr>
        <w:ind w:left="6123" w:hanging="360"/>
      </w:pPr>
      <w:rPr>
        <w:rFonts w:ascii="Courier New" w:hAnsi="Courier New" w:cs="Courier New" w:hint="default"/>
      </w:rPr>
    </w:lvl>
    <w:lvl w:ilvl="8" w:tplc="04090005">
      <w:start w:val="1"/>
      <w:numFmt w:val="bullet"/>
      <w:lvlText w:val=""/>
      <w:lvlJc w:val="left"/>
      <w:pPr>
        <w:ind w:left="6843" w:hanging="360"/>
      </w:pPr>
      <w:rPr>
        <w:rFonts w:ascii="Wingdings" w:hAnsi="Wingdings" w:hint="default"/>
      </w:r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4F869C9"/>
    <w:multiLevelType w:val="hybridMultilevel"/>
    <w:tmpl w:val="A0C4FD86"/>
    <w:lvl w:ilvl="0" w:tplc="C91A6B24">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5CE63D1"/>
    <w:multiLevelType w:val="hybridMultilevel"/>
    <w:tmpl w:val="C46047A2"/>
    <w:lvl w:ilvl="0" w:tplc="F554207E">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3C4443D3"/>
    <w:multiLevelType w:val="hybridMultilevel"/>
    <w:tmpl w:val="5DB094F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2629"/>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1"/>
  </w:num>
  <w:num w:numId="3">
    <w:abstractNumId w:val="4"/>
  </w:num>
  <w:num w:numId="4">
    <w:abstractNumId w:val="9"/>
  </w:num>
  <w:num w:numId="5">
    <w:abstractNumId w:val="9"/>
  </w:num>
  <w:num w:numId="6">
    <w:abstractNumId w:val="9"/>
  </w:num>
  <w:num w:numId="7">
    <w:abstractNumId w:val="9"/>
  </w:num>
  <w:num w:numId="8">
    <w:abstractNumId w:val="10"/>
  </w:num>
  <w:num w:numId="9">
    <w:abstractNumId w:val="12"/>
  </w:num>
  <w:num w:numId="10">
    <w:abstractNumId w:val="7"/>
  </w:num>
  <w:num w:numId="11">
    <w:abstractNumId w:val="2"/>
  </w:num>
  <w:num w:numId="12">
    <w:abstractNumId w:val="13"/>
  </w:num>
  <w:num w:numId="13">
    <w:abstractNumId w:val="9"/>
  </w:num>
  <w:num w:numId="14">
    <w:abstractNumId w:val="8"/>
  </w:num>
  <w:num w:numId="15">
    <w:abstractNumId w:val="5"/>
  </w:num>
  <w:num w:numId="16">
    <w:abstractNumId w:val="0"/>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3"/>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1"/>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51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59A6"/>
    <w:rsid w:val="00004414"/>
    <w:rsid w:val="0000472B"/>
    <w:rsid w:val="00005101"/>
    <w:rsid w:val="0001139C"/>
    <w:rsid w:val="000115DF"/>
    <w:rsid w:val="000152ED"/>
    <w:rsid w:val="00015644"/>
    <w:rsid w:val="00020ECA"/>
    <w:rsid w:val="000213B2"/>
    <w:rsid w:val="000221F5"/>
    <w:rsid w:val="000240BF"/>
    <w:rsid w:val="00031EAA"/>
    <w:rsid w:val="000358E0"/>
    <w:rsid w:val="0004390D"/>
    <w:rsid w:val="0004569D"/>
    <w:rsid w:val="0007146E"/>
    <w:rsid w:val="00071CE0"/>
    <w:rsid w:val="00072256"/>
    <w:rsid w:val="000907E1"/>
    <w:rsid w:val="0009242C"/>
    <w:rsid w:val="00092834"/>
    <w:rsid w:val="00092AB3"/>
    <w:rsid w:val="000A0AC2"/>
    <w:rsid w:val="000A12C4"/>
    <w:rsid w:val="000A2749"/>
    <w:rsid w:val="000A6123"/>
    <w:rsid w:val="000B4641"/>
    <w:rsid w:val="000D07E4"/>
    <w:rsid w:val="000D2154"/>
    <w:rsid w:val="000D3C19"/>
    <w:rsid w:val="000E3BE8"/>
    <w:rsid w:val="000F359E"/>
    <w:rsid w:val="00103C90"/>
    <w:rsid w:val="0010711E"/>
    <w:rsid w:val="00107922"/>
    <w:rsid w:val="00112743"/>
    <w:rsid w:val="001128F2"/>
    <w:rsid w:val="0011334E"/>
    <w:rsid w:val="00124DE2"/>
    <w:rsid w:val="001268EF"/>
    <w:rsid w:val="00127EDD"/>
    <w:rsid w:val="00132174"/>
    <w:rsid w:val="00146278"/>
    <w:rsid w:val="00154611"/>
    <w:rsid w:val="001668CA"/>
    <w:rsid w:val="001731BB"/>
    <w:rsid w:val="001740F5"/>
    <w:rsid w:val="00175CD3"/>
    <w:rsid w:val="001774AF"/>
    <w:rsid w:val="001831EA"/>
    <w:rsid w:val="001850ED"/>
    <w:rsid w:val="0018702F"/>
    <w:rsid w:val="00195812"/>
    <w:rsid w:val="001958EB"/>
    <w:rsid w:val="001A1722"/>
    <w:rsid w:val="001A3C60"/>
    <w:rsid w:val="001B26D1"/>
    <w:rsid w:val="001C4AF7"/>
    <w:rsid w:val="001D411E"/>
    <w:rsid w:val="001D429C"/>
    <w:rsid w:val="001D6C00"/>
    <w:rsid w:val="001E0162"/>
    <w:rsid w:val="001E0C1B"/>
    <w:rsid w:val="001E4E88"/>
    <w:rsid w:val="001F05B0"/>
    <w:rsid w:val="00200B56"/>
    <w:rsid w:val="00202B29"/>
    <w:rsid w:val="00207F3F"/>
    <w:rsid w:val="00215443"/>
    <w:rsid w:val="00215476"/>
    <w:rsid w:val="0022763E"/>
    <w:rsid w:val="002324C7"/>
    <w:rsid w:val="00233348"/>
    <w:rsid w:val="00242C1D"/>
    <w:rsid w:val="00253314"/>
    <w:rsid w:val="00253E92"/>
    <w:rsid w:val="002548CE"/>
    <w:rsid w:val="00254C65"/>
    <w:rsid w:val="0027016C"/>
    <w:rsid w:val="002727E9"/>
    <w:rsid w:val="00274C79"/>
    <w:rsid w:val="00275314"/>
    <w:rsid w:val="00276735"/>
    <w:rsid w:val="00281BA8"/>
    <w:rsid w:val="00283868"/>
    <w:rsid w:val="002864A3"/>
    <w:rsid w:val="00286FE7"/>
    <w:rsid w:val="00287A6E"/>
    <w:rsid w:val="0029567E"/>
    <w:rsid w:val="00297976"/>
    <w:rsid w:val="002A11DC"/>
    <w:rsid w:val="002A61E0"/>
    <w:rsid w:val="002A634D"/>
    <w:rsid w:val="002B3B81"/>
    <w:rsid w:val="002B4D75"/>
    <w:rsid w:val="002B55A6"/>
    <w:rsid w:val="002B654E"/>
    <w:rsid w:val="002B66D4"/>
    <w:rsid w:val="002C0C57"/>
    <w:rsid w:val="002C14CD"/>
    <w:rsid w:val="002C2177"/>
    <w:rsid w:val="002C420A"/>
    <w:rsid w:val="002C754E"/>
    <w:rsid w:val="002F30F6"/>
    <w:rsid w:val="002F46C7"/>
    <w:rsid w:val="002F4C3C"/>
    <w:rsid w:val="00302C4F"/>
    <w:rsid w:val="00302D6C"/>
    <w:rsid w:val="003049E0"/>
    <w:rsid w:val="003068D3"/>
    <w:rsid w:val="003206D3"/>
    <w:rsid w:val="00322DED"/>
    <w:rsid w:val="00324DCF"/>
    <w:rsid w:val="003269A0"/>
    <w:rsid w:val="003300AF"/>
    <w:rsid w:val="0033270A"/>
    <w:rsid w:val="00332EBF"/>
    <w:rsid w:val="0034269F"/>
    <w:rsid w:val="00345429"/>
    <w:rsid w:val="003502DC"/>
    <w:rsid w:val="00351911"/>
    <w:rsid w:val="00351CEB"/>
    <w:rsid w:val="00364E16"/>
    <w:rsid w:val="003723A9"/>
    <w:rsid w:val="00382DB1"/>
    <w:rsid w:val="00383D39"/>
    <w:rsid w:val="00386B26"/>
    <w:rsid w:val="0039043E"/>
    <w:rsid w:val="00390C95"/>
    <w:rsid w:val="00391CE5"/>
    <w:rsid w:val="003977B3"/>
    <w:rsid w:val="003A1C24"/>
    <w:rsid w:val="003A47B5"/>
    <w:rsid w:val="003A59A6"/>
    <w:rsid w:val="003B21E8"/>
    <w:rsid w:val="003C173D"/>
    <w:rsid w:val="003C28CA"/>
    <w:rsid w:val="003C43F2"/>
    <w:rsid w:val="003D022D"/>
    <w:rsid w:val="003D36B6"/>
    <w:rsid w:val="003E3526"/>
    <w:rsid w:val="003F232A"/>
    <w:rsid w:val="003F63D1"/>
    <w:rsid w:val="00404AB4"/>
    <w:rsid w:val="004053AD"/>
    <w:rsid w:val="004059FE"/>
    <w:rsid w:val="00417E02"/>
    <w:rsid w:val="0042087D"/>
    <w:rsid w:val="004330C7"/>
    <w:rsid w:val="00436B80"/>
    <w:rsid w:val="00437A46"/>
    <w:rsid w:val="00441640"/>
    <w:rsid w:val="004445B3"/>
    <w:rsid w:val="00445F19"/>
    <w:rsid w:val="00446B8D"/>
    <w:rsid w:val="00450093"/>
    <w:rsid w:val="00454783"/>
    <w:rsid w:val="0045528D"/>
    <w:rsid w:val="004802D8"/>
    <w:rsid w:val="00490875"/>
    <w:rsid w:val="00490AB1"/>
    <w:rsid w:val="00494237"/>
    <w:rsid w:val="004A7A53"/>
    <w:rsid w:val="004B22F9"/>
    <w:rsid w:val="004B385D"/>
    <w:rsid w:val="004B4EBF"/>
    <w:rsid w:val="004B6F24"/>
    <w:rsid w:val="004E2971"/>
    <w:rsid w:val="004E31BC"/>
    <w:rsid w:val="004F04F5"/>
    <w:rsid w:val="004F73C4"/>
    <w:rsid w:val="00506935"/>
    <w:rsid w:val="00513C3A"/>
    <w:rsid w:val="0051720C"/>
    <w:rsid w:val="005237C8"/>
    <w:rsid w:val="0053145E"/>
    <w:rsid w:val="00532753"/>
    <w:rsid w:val="0053372D"/>
    <w:rsid w:val="00535746"/>
    <w:rsid w:val="00552AE8"/>
    <w:rsid w:val="00556796"/>
    <w:rsid w:val="0055761B"/>
    <w:rsid w:val="005578EB"/>
    <w:rsid w:val="005620FA"/>
    <w:rsid w:val="00562FB9"/>
    <w:rsid w:val="005635D1"/>
    <w:rsid w:val="00570143"/>
    <w:rsid w:val="00570CB7"/>
    <w:rsid w:val="005759D2"/>
    <w:rsid w:val="0057624D"/>
    <w:rsid w:val="00576974"/>
    <w:rsid w:val="005805F4"/>
    <w:rsid w:val="00586A65"/>
    <w:rsid w:val="005915EF"/>
    <w:rsid w:val="005918DF"/>
    <w:rsid w:val="00591C23"/>
    <w:rsid w:val="005975BB"/>
    <w:rsid w:val="005A2073"/>
    <w:rsid w:val="005A679A"/>
    <w:rsid w:val="005B016F"/>
    <w:rsid w:val="005B520E"/>
    <w:rsid w:val="005B535B"/>
    <w:rsid w:val="005C381C"/>
    <w:rsid w:val="005C45EB"/>
    <w:rsid w:val="005D4104"/>
    <w:rsid w:val="005E63F9"/>
    <w:rsid w:val="005F2CC4"/>
    <w:rsid w:val="005F3529"/>
    <w:rsid w:val="00601801"/>
    <w:rsid w:val="00605D32"/>
    <w:rsid w:val="006108A4"/>
    <w:rsid w:val="00611FDE"/>
    <w:rsid w:val="00617100"/>
    <w:rsid w:val="00625575"/>
    <w:rsid w:val="00627562"/>
    <w:rsid w:val="00635CC2"/>
    <w:rsid w:val="0064387E"/>
    <w:rsid w:val="00652453"/>
    <w:rsid w:val="006661D0"/>
    <w:rsid w:val="00671319"/>
    <w:rsid w:val="0067225A"/>
    <w:rsid w:val="00673F08"/>
    <w:rsid w:val="00674CA2"/>
    <w:rsid w:val="00681CC7"/>
    <w:rsid w:val="00683C7E"/>
    <w:rsid w:val="006860BA"/>
    <w:rsid w:val="00686750"/>
    <w:rsid w:val="00695C5A"/>
    <w:rsid w:val="00696213"/>
    <w:rsid w:val="0069657C"/>
    <w:rsid w:val="0069759E"/>
    <w:rsid w:val="006A002B"/>
    <w:rsid w:val="006A4CD0"/>
    <w:rsid w:val="006A510F"/>
    <w:rsid w:val="006B4B30"/>
    <w:rsid w:val="006B6B0E"/>
    <w:rsid w:val="006B72B4"/>
    <w:rsid w:val="006C4648"/>
    <w:rsid w:val="006D7B22"/>
    <w:rsid w:val="006E07AD"/>
    <w:rsid w:val="006E2645"/>
    <w:rsid w:val="006E53A3"/>
    <w:rsid w:val="006F15A4"/>
    <w:rsid w:val="0071293B"/>
    <w:rsid w:val="00713CC1"/>
    <w:rsid w:val="00714149"/>
    <w:rsid w:val="0072064C"/>
    <w:rsid w:val="00720999"/>
    <w:rsid w:val="007213EA"/>
    <w:rsid w:val="00722BC6"/>
    <w:rsid w:val="0072348B"/>
    <w:rsid w:val="00730545"/>
    <w:rsid w:val="007317C9"/>
    <w:rsid w:val="007418B9"/>
    <w:rsid w:val="007442B3"/>
    <w:rsid w:val="00745024"/>
    <w:rsid w:val="00747187"/>
    <w:rsid w:val="00753F7B"/>
    <w:rsid w:val="00754AE6"/>
    <w:rsid w:val="00756E7B"/>
    <w:rsid w:val="007729E0"/>
    <w:rsid w:val="00775F2D"/>
    <w:rsid w:val="00781FD0"/>
    <w:rsid w:val="007824B1"/>
    <w:rsid w:val="0078398E"/>
    <w:rsid w:val="00787C5A"/>
    <w:rsid w:val="00787C79"/>
    <w:rsid w:val="00790E63"/>
    <w:rsid w:val="007919DE"/>
    <w:rsid w:val="007927EC"/>
    <w:rsid w:val="00796F8E"/>
    <w:rsid w:val="007970B7"/>
    <w:rsid w:val="007A1606"/>
    <w:rsid w:val="007B7F19"/>
    <w:rsid w:val="007C0308"/>
    <w:rsid w:val="007C1DB1"/>
    <w:rsid w:val="007E34B5"/>
    <w:rsid w:val="007E500A"/>
    <w:rsid w:val="008014D2"/>
    <w:rsid w:val="00802758"/>
    <w:rsid w:val="008054BC"/>
    <w:rsid w:val="00806CA8"/>
    <w:rsid w:val="0081220C"/>
    <w:rsid w:val="0081395A"/>
    <w:rsid w:val="008266A7"/>
    <w:rsid w:val="00837221"/>
    <w:rsid w:val="00841FDE"/>
    <w:rsid w:val="00844CEE"/>
    <w:rsid w:val="008452D8"/>
    <w:rsid w:val="00847874"/>
    <w:rsid w:val="00852062"/>
    <w:rsid w:val="00861427"/>
    <w:rsid w:val="0086323E"/>
    <w:rsid w:val="0087197D"/>
    <w:rsid w:val="008741A1"/>
    <w:rsid w:val="0087547A"/>
    <w:rsid w:val="008765BB"/>
    <w:rsid w:val="008831E4"/>
    <w:rsid w:val="00884C0F"/>
    <w:rsid w:val="0089773A"/>
    <w:rsid w:val="008A1A9D"/>
    <w:rsid w:val="008A5025"/>
    <w:rsid w:val="008A55B5"/>
    <w:rsid w:val="008A75C8"/>
    <w:rsid w:val="008B05DA"/>
    <w:rsid w:val="008D198D"/>
    <w:rsid w:val="008D21A7"/>
    <w:rsid w:val="008E0B32"/>
    <w:rsid w:val="008F0FEE"/>
    <w:rsid w:val="008F11FB"/>
    <w:rsid w:val="008F785E"/>
    <w:rsid w:val="00901A61"/>
    <w:rsid w:val="00902F4A"/>
    <w:rsid w:val="00904261"/>
    <w:rsid w:val="00904337"/>
    <w:rsid w:val="00904569"/>
    <w:rsid w:val="00926F7D"/>
    <w:rsid w:val="00927688"/>
    <w:rsid w:val="009278E4"/>
    <w:rsid w:val="00927AC5"/>
    <w:rsid w:val="00931B2D"/>
    <w:rsid w:val="009513EF"/>
    <w:rsid w:val="00956987"/>
    <w:rsid w:val="00962A19"/>
    <w:rsid w:val="0096514C"/>
    <w:rsid w:val="00966324"/>
    <w:rsid w:val="00966968"/>
    <w:rsid w:val="0097508D"/>
    <w:rsid w:val="00993480"/>
    <w:rsid w:val="009A144D"/>
    <w:rsid w:val="009A22D6"/>
    <w:rsid w:val="009A30D9"/>
    <w:rsid w:val="009A720E"/>
    <w:rsid w:val="009B26FF"/>
    <w:rsid w:val="009C778C"/>
    <w:rsid w:val="009D47CE"/>
    <w:rsid w:val="009F0E24"/>
    <w:rsid w:val="009F3270"/>
    <w:rsid w:val="00A012F8"/>
    <w:rsid w:val="00A065CF"/>
    <w:rsid w:val="00A075DF"/>
    <w:rsid w:val="00A2420C"/>
    <w:rsid w:val="00A26FCC"/>
    <w:rsid w:val="00A326A7"/>
    <w:rsid w:val="00A34F88"/>
    <w:rsid w:val="00A3766B"/>
    <w:rsid w:val="00A41453"/>
    <w:rsid w:val="00A42A8D"/>
    <w:rsid w:val="00A449F2"/>
    <w:rsid w:val="00A452D4"/>
    <w:rsid w:val="00A46602"/>
    <w:rsid w:val="00A46D5B"/>
    <w:rsid w:val="00A510F7"/>
    <w:rsid w:val="00A55AC6"/>
    <w:rsid w:val="00A6617F"/>
    <w:rsid w:val="00A675CC"/>
    <w:rsid w:val="00A74383"/>
    <w:rsid w:val="00A81A08"/>
    <w:rsid w:val="00A87B09"/>
    <w:rsid w:val="00A90659"/>
    <w:rsid w:val="00AA2093"/>
    <w:rsid w:val="00AA2155"/>
    <w:rsid w:val="00AA2B9F"/>
    <w:rsid w:val="00AA4FFC"/>
    <w:rsid w:val="00AA50E3"/>
    <w:rsid w:val="00AB3D60"/>
    <w:rsid w:val="00AB4B8B"/>
    <w:rsid w:val="00AB6381"/>
    <w:rsid w:val="00AC1D9F"/>
    <w:rsid w:val="00AC6519"/>
    <w:rsid w:val="00AC76E9"/>
    <w:rsid w:val="00AD535C"/>
    <w:rsid w:val="00AF1DE1"/>
    <w:rsid w:val="00AF2486"/>
    <w:rsid w:val="00AF3087"/>
    <w:rsid w:val="00AF3247"/>
    <w:rsid w:val="00AF4FE0"/>
    <w:rsid w:val="00B1312D"/>
    <w:rsid w:val="00B14BF5"/>
    <w:rsid w:val="00B154E9"/>
    <w:rsid w:val="00B23309"/>
    <w:rsid w:val="00B2360B"/>
    <w:rsid w:val="00B2455E"/>
    <w:rsid w:val="00B34D1F"/>
    <w:rsid w:val="00B43549"/>
    <w:rsid w:val="00B52BDA"/>
    <w:rsid w:val="00B55DBB"/>
    <w:rsid w:val="00B605C4"/>
    <w:rsid w:val="00B62275"/>
    <w:rsid w:val="00B628B1"/>
    <w:rsid w:val="00B6469F"/>
    <w:rsid w:val="00B6683D"/>
    <w:rsid w:val="00B71C07"/>
    <w:rsid w:val="00B81135"/>
    <w:rsid w:val="00B90CDD"/>
    <w:rsid w:val="00B94148"/>
    <w:rsid w:val="00B973F1"/>
    <w:rsid w:val="00BA61CA"/>
    <w:rsid w:val="00BA7851"/>
    <w:rsid w:val="00BB205C"/>
    <w:rsid w:val="00BB26B5"/>
    <w:rsid w:val="00BB3ECE"/>
    <w:rsid w:val="00BB50A6"/>
    <w:rsid w:val="00BD29C8"/>
    <w:rsid w:val="00BD2B6B"/>
    <w:rsid w:val="00BD34EE"/>
    <w:rsid w:val="00BE1D3E"/>
    <w:rsid w:val="00BE3831"/>
    <w:rsid w:val="00BE60AE"/>
    <w:rsid w:val="00BE6952"/>
    <w:rsid w:val="00BE70C0"/>
    <w:rsid w:val="00BE7E82"/>
    <w:rsid w:val="00BF6767"/>
    <w:rsid w:val="00C005D5"/>
    <w:rsid w:val="00C04922"/>
    <w:rsid w:val="00C064FF"/>
    <w:rsid w:val="00C1111F"/>
    <w:rsid w:val="00C17EAF"/>
    <w:rsid w:val="00C21D90"/>
    <w:rsid w:val="00C30BC1"/>
    <w:rsid w:val="00C32FE6"/>
    <w:rsid w:val="00C35022"/>
    <w:rsid w:val="00C36591"/>
    <w:rsid w:val="00C543C0"/>
    <w:rsid w:val="00C54CCA"/>
    <w:rsid w:val="00C648BE"/>
    <w:rsid w:val="00C65DE5"/>
    <w:rsid w:val="00C710AB"/>
    <w:rsid w:val="00C819C6"/>
    <w:rsid w:val="00C83689"/>
    <w:rsid w:val="00C9050E"/>
    <w:rsid w:val="00CA0502"/>
    <w:rsid w:val="00CA2F92"/>
    <w:rsid w:val="00CB06D6"/>
    <w:rsid w:val="00CB13F2"/>
    <w:rsid w:val="00CB1404"/>
    <w:rsid w:val="00CB27CB"/>
    <w:rsid w:val="00CB365B"/>
    <w:rsid w:val="00CB66E6"/>
    <w:rsid w:val="00CC191A"/>
    <w:rsid w:val="00CD0569"/>
    <w:rsid w:val="00CD640C"/>
    <w:rsid w:val="00CE0CA0"/>
    <w:rsid w:val="00CE2B47"/>
    <w:rsid w:val="00CF4ACC"/>
    <w:rsid w:val="00CF6000"/>
    <w:rsid w:val="00D01C1E"/>
    <w:rsid w:val="00D02158"/>
    <w:rsid w:val="00D0576F"/>
    <w:rsid w:val="00D1453D"/>
    <w:rsid w:val="00D1659B"/>
    <w:rsid w:val="00D21853"/>
    <w:rsid w:val="00D340E5"/>
    <w:rsid w:val="00D34574"/>
    <w:rsid w:val="00D34A9E"/>
    <w:rsid w:val="00D3547D"/>
    <w:rsid w:val="00D37747"/>
    <w:rsid w:val="00D46AC6"/>
    <w:rsid w:val="00D46BC3"/>
    <w:rsid w:val="00D50BB7"/>
    <w:rsid w:val="00D54783"/>
    <w:rsid w:val="00D64107"/>
    <w:rsid w:val="00D757C6"/>
    <w:rsid w:val="00D75DE3"/>
    <w:rsid w:val="00D77B6B"/>
    <w:rsid w:val="00D81D49"/>
    <w:rsid w:val="00D87E38"/>
    <w:rsid w:val="00D9156D"/>
    <w:rsid w:val="00D91673"/>
    <w:rsid w:val="00D9310F"/>
    <w:rsid w:val="00D939B9"/>
    <w:rsid w:val="00D93A4B"/>
    <w:rsid w:val="00D94F8B"/>
    <w:rsid w:val="00DA2229"/>
    <w:rsid w:val="00DA2EAE"/>
    <w:rsid w:val="00DA48DA"/>
    <w:rsid w:val="00DA5C89"/>
    <w:rsid w:val="00DB2F5E"/>
    <w:rsid w:val="00DC09EF"/>
    <w:rsid w:val="00DC4036"/>
    <w:rsid w:val="00DD2E82"/>
    <w:rsid w:val="00DE7238"/>
    <w:rsid w:val="00DF0BCD"/>
    <w:rsid w:val="00DF5EB0"/>
    <w:rsid w:val="00E123C3"/>
    <w:rsid w:val="00E134E5"/>
    <w:rsid w:val="00E16D9F"/>
    <w:rsid w:val="00E21A6C"/>
    <w:rsid w:val="00E260A9"/>
    <w:rsid w:val="00E3325A"/>
    <w:rsid w:val="00E34E25"/>
    <w:rsid w:val="00E371AA"/>
    <w:rsid w:val="00E42269"/>
    <w:rsid w:val="00E606C3"/>
    <w:rsid w:val="00E619A5"/>
    <w:rsid w:val="00E742C0"/>
    <w:rsid w:val="00E834DB"/>
    <w:rsid w:val="00E84DFF"/>
    <w:rsid w:val="00E91219"/>
    <w:rsid w:val="00E9134A"/>
    <w:rsid w:val="00EA506F"/>
    <w:rsid w:val="00EC01DC"/>
    <w:rsid w:val="00EC1B6F"/>
    <w:rsid w:val="00EC3282"/>
    <w:rsid w:val="00EC7F4E"/>
    <w:rsid w:val="00EE4362"/>
    <w:rsid w:val="00EF18D7"/>
    <w:rsid w:val="00EF1E8A"/>
    <w:rsid w:val="00EF3687"/>
    <w:rsid w:val="00EF3A1A"/>
    <w:rsid w:val="00EF72E1"/>
    <w:rsid w:val="00F04AE4"/>
    <w:rsid w:val="00F0528C"/>
    <w:rsid w:val="00F0684D"/>
    <w:rsid w:val="00F06FD3"/>
    <w:rsid w:val="00F06FD4"/>
    <w:rsid w:val="00F11071"/>
    <w:rsid w:val="00F13B7B"/>
    <w:rsid w:val="00F154FF"/>
    <w:rsid w:val="00F2323E"/>
    <w:rsid w:val="00F2390C"/>
    <w:rsid w:val="00F257FC"/>
    <w:rsid w:val="00F267FD"/>
    <w:rsid w:val="00F36087"/>
    <w:rsid w:val="00F430F6"/>
    <w:rsid w:val="00F4375A"/>
    <w:rsid w:val="00F44846"/>
    <w:rsid w:val="00F53676"/>
    <w:rsid w:val="00F53E53"/>
    <w:rsid w:val="00F56C98"/>
    <w:rsid w:val="00F65146"/>
    <w:rsid w:val="00F7045D"/>
    <w:rsid w:val="00F7460F"/>
    <w:rsid w:val="00F80C85"/>
    <w:rsid w:val="00F82C20"/>
    <w:rsid w:val="00F90558"/>
    <w:rsid w:val="00F939A0"/>
    <w:rsid w:val="00FA2D3B"/>
    <w:rsid w:val="00FA4340"/>
    <w:rsid w:val="00FB20D4"/>
    <w:rsid w:val="00FB4164"/>
    <w:rsid w:val="00FB603C"/>
    <w:rsid w:val="00FB6561"/>
    <w:rsid w:val="00FC325C"/>
    <w:rsid w:val="00FC6CEB"/>
    <w:rsid w:val="00FD07A8"/>
    <w:rsid w:val="00FD0A5C"/>
    <w:rsid w:val="00FD333B"/>
    <w:rsid w:val="00FE517F"/>
    <w:rsid w:val="00FF0F80"/>
    <w:rsid w:val="00FF1AEC"/>
    <w:rsid w:val="00FF2352"/>
    <w:rsid w:val="00FF39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1"/>
    <o:shapelayout v:ext="edit">
      <o:idmap v:ext="edit" data="1"/>
    </o:shapelayout>
  </w:shapeDefaults>
  <w:decimalSymbol w:val="."/>
  <w:listSeparator w:val=","/>
  <w14:docId w14:val="0BA1D207"/>
  <w15:chartTrackingRefBased/>
  <w15:docId w15:val="{2095CA49-D6D4-42A3-BC2F-306C7C979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6000"/>
    <w:pPr>
      <w:jc w:val="both"/>
    </w:pPr>
    <w:rPr>
      <w:rFonts w:ascii="Adobe Garamond Pro" w:hAnsi="Adobe Garamond Pro"/>
      <w:lang w:val="en-US" w:eastAsia="en-US"/>
    </w:rPr>
  </w:style>
  <w:style w:type="paragraph" w:styleId="Heading1">
    <w:name w:val="heading 1"/>
    <w:basedOn w:val="Normal"/>
    <w:next w:val="Normal"/>
    <w:link w:val="Heading1Char"/>
    <w:uiPriority w:val="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3A1C24"/>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3A1C24"/>
    <w:pPr>
      <w:numPr>
        <w:ilvl w:val="2"/>
        <w:numId w:val="6"/>
      </w:numPr>
      <w:spacing w:line="240" w:lineRule="exact"/>
      <w:ind w:firstLine="288"/>
      <w:outlineLvl w:val="2"/>
    </w:pPr>
    <w:rPr>
      <w:rFonts w:eastAsia="MS Mincho"/>
      <w:i/>
      <w:iCs/>
      <w:noProof/>
    </w:rPr>
  </w:style>
  <w:style w:type="paragraph" w:styleId="Heading4">
    <w:name w:val="heading 4"/>
    <w:basedOn w:val="Normal"/>
    <w:next w:val="Normal"/>
    <w:link w:val="Heading4Char"/>
    <w:uiPriority w:val="99"/>
    <w:qFormat/>
    <w:rsid w:val="003A1C24"/>
    <w:pPr>
      <w:numPr>
        <w:ilvl w:val="3"/>
        <w:numId w:val="7"/>
      </w:numPr>
      <w:tabs>
        <w:tab w:val="left" w:pos="821"/>
      </w:tabs>
      <w:spacing w:before="40" w:after="40"/>
      <w:ind w:firstLine="504"/>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B1404"/>
    <w:rPr>
      <w:rFonts w:ascii="Times New Roman" w:eastAsia="MS Mincho" w:hAnsi="Times New Roman"/>
      <w:smallCaps/>
      <w:noProof/>
    </w:rPr>
  </w:style>
  <w:style w:type="character" w:customStyle="1" w:styleId="Heading2Char">
    <w:name w:val="Heading 2 Char"/>
    <w:link w:val="Heading2"/>
    <w:uiPriority w:val="99"/>
    <w:locked/>
    <w:rsid w:val="003A1C24"/>
    <w:rPr>
      <w:rFonts w:ascii="Adobe Garamond Pro" w:eastAsia="MS Mincho" w:hAnsi="Adobe Garamond Pro"/>
      <w:i/>
      <w:iCs/>
      <w:noProof/>
      <w:lang w:val="en-US" w:eastAsia="en-US"/>
    </w:rPr>
  </w:style>
  <w:style w:type="character" w:customStyle="1" w:styleId="Heading3Char">
    <w:name w:val="Heading 3 Char"/>
    <w:link w:val="Heading3"/>
    <w:uiPriority w:val="99"/>
    <w:locked/>
    <w:rsid w:val="003A1C24"/>
    <w:rPr>
      <w:rFonts w:ascii="Adobe Garamond Pro" w:eastAsia="MS Mincho" w:hAnsi="Adobe Garamond Pro"/>
      <w:i/>
      <w:iCs/>
      <w:noProof/>
      <w:lang w:val="en-US" w:eastAsia="en-US"/>
    </w:rPr>
  </w:style>
  <w:style w:type="character" w:customStyle="1" w:styleId="Heading4Char">
    <w:name w:val="Heading 4 Char"/>
    <w:link w:val="Heading4"/>
    <w:uiPriority w:val="99"/>
    <w:locked/>
    <w:rsid w:val="003A1C24"/>
    <w:rPr>
      <w:rFonts w:ascii="Adobe Garamond Pro" w:eastAsia="MS Mincho" w:hAnsi="Adobe Garamond Pro"/>
      <w:i/>
      <w:iCs/>
      <w:noProof/>
      <w:lang w:val="en-US" w:eastAsia="en-US"/>
    </w:rPr>
  </w:style>
  <w:style w:type="character" w:customStyle="1" w:styleId="Heading5Char">
    <w:name w:val="Heading 5 Char"/>
    <w:link w:val="Heading5"/>
    <w:uiPriority w:val="99"/>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table" w:styleId="TableGrid">
    <w:name w:val="Table Grid"/>
    <w:basedOn w:val="TableNormal"/>
    <w:uiPriority w:val="59"/>
    <w:rsid w:val="008F11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21A6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21A6C"/>
    <w:rPr>
      <w:color w:val="808080"/>
    </w:rPr>
  </w:style>
  <w:style w:type="paragraph" w:styleId="Header">
    <w:name w:val="header"/>
    <w:basedOn w:val="Normal"/>
    <w:link w:val="HeaderChar"/>
    <w:uiPriority w:val="99"/>
    <w:unhideWhenUsed/>
    <w:rsid w:val="00796F8E"/>
    <w:pPr>
      <w:tabs>
        <w:tab w:val="center" w:pos="4513"/>
        <w:tab w:val="right" w:pos="9026"/>
      </w:tabs>
    </w:pPr>
  </w:style>
  <w:style w:type="character" w:customStyle="1" w:styleId="HeaderChar">
    <w:name w:val="Header Char"/>
    <w:basedOn w:val="DefaultParagraphFont"/>
    <w:link w:val="Header"/>
    <w:uiPriority w:val="99"/>
    <w:rsid w:val="00796F8E"/>
    <w:rPr>
      <w:rFonts w:ascii="Times New Roman" w:hAnsi="Times New Roman"/>
      <w:lang w:val="en-US" w:eastAsia="en-US"/>
    </w:rPr>
  </w:style>
  <w:style w:type="paragraph" w:styleId="Footer">
    <w:name w:val="footer"/>
    <w:basedOn w:val="Normal"/>
    <w:link w:val="FooterChar"/>
    <w:uiPriority w:val="99"/>
    <w:unhideWhenUsed/>
    <w:rsid w:val="00796F8E"/>
    <w:pPr>
      <w:tabs>
        <w:tab w:val="center" w:pos="4513"/>
        <w:tab w:val="right" w:pos="9026"/>
      </w:tabs>
    </w:pPr>
  </w:style>
  <w:style w:type="character" w:customStyle="1" w:styleId="FooterChar">
    <w:name w:val="Footer Char"/>
    <w:basedOn w:val="DefaultParagraphFont"/>
    <w:link w:val="Footer"/>
    <w:uiPriority w:val="99"/>
    <w:rsid w:val="00796F8E"/>
    <w:rPr>
      <w:rFonts w:ascii="Times New Roman" w:hAnsi="Times New Roman"/>
      <w:lang w:val="en-US" w:eastAsia="en-US"/>
    </w:rPr>
  </w:style>
  <w:style w:type="table" w:styleId="GridTable1Light">
    <w:name w:val="Grid Table 1 Light"/>
    <w:basedOn w:val="TableNormal"/>
    <w:uiPriority w:val="46"/>
    <w:rsid w:val="00436B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494237"/>
  </w:style>
  <w:style w:type="character" w:styleId="Hyperlink">
    <w:name w:val="Hyperlink"/>
    <w:basedOn w:val="DefaultParagraphFont"/>
    <w:uiPriority w:val="99"/>
    <w:unhideWhenUsed/>
    <w:rsid w:val="006E2645"/>
    <w:rPr>
      <w:color w:val="0563C1" w:themeColor="hyperlink"/>
      <w:u w:val="single"/>
    </w:rPr>
  </w:style>
  <w:style w:type="paragraph" w:styleId="TOCHeading">
    <w:name w:val="TOC Heading"/>
    <w:basedOn w:val="Heading1"/>
    <w:next w:val="Normal"/>
    <w:uiPriority w:val="39"/>
    <w:unhideWhenUsed/>
    <w:qFormat/>
    <w:rsid w:val="00A075DF"/>
    <w:pPr>
      <w:numPr>
        <w:numId w:val="0"/>
      </w:numPr>
      <w:tabs>
        <w:tab w:val="clear" w:pos="216"/>
      </w:tabs>
      <w:spacing w:before="240" w:after="0" w:line="259" w:lineRule="auto"/>
      <w:jc w:val="left"/>
      <w:outlineLvl w:val="9"/>
    </w:pPr>
    <w:rPr>
      <w:rFonts w:eastAsiaTheme="majorEastAsia" w:cstheme="majorBidi"/>
      <w:smallCaps w:val="0"/>
      <w:noProof w:val="0"/>
      <w:color w:val="2E74B5" w:themeColor="accent1" w:themeShade="BF"/>
      <w:sz w:val="32"/>
      <w:szCs w:val="32"/>
    </w:rPr>
  </w:style>
  <w:style w:type="paragraph" w:styleId="TOC2">
    <w:name w:val="toc 2"/>
    <w:basedOn w:val="Normal"/>
    <w:next w:val="Normal"/>
    <w:autoRedefine/>
    <w:uiPriority w:val="39"/>
    <w:unhideWhenUsed/>
    <w:rsid w:val="0045528D"/>
    <w:pPr>
      <w:spacing w:after="100" w:line="259" w:lineRule="auto"/>
      <w:ind w:left="220"/>
      <w:jc w:val="left"/>
    </w:pPr>
    <w:rPr>
      <w:rFonts w:eastAsiaTheme="minorEastAsia"/>
      <w:sz w:val="22"/>
      <w:szCs w:val="22"/>
    </w:rPr>
  </w:style>
  <w:style w:type="paragraph" w:styleId="TOC1">
    <w:name w:val="toc 1"/>
    <w:basedOn w:val="Normal"/>
    <w:next w:val="Normal"/>
    <w:autoRedefine/>
    <w:uiPriority w:val="39"/>
    <w:unhideWhenUsed/>
    <w:qFormat/>
    <w:rsid w:val="00215476"/>
    <w:pPr>
      <w:spacing w:after="100" w:line="259" w:lineRule="auto"/>
      <w:jc w:val="left"/>
    </w:pPr>
    <w:rPr>
      <w:rFonts w:eastAsiaTheme="minorEastAsia"/>
      <w:sz w:val="22"/>
      <w:szCs w:val="22"/>
    </w:rPr>
  </w:style>
  <w:style w:type="paragraph" w:styleId="TOC3">
    <w:name w:val="toc 3"/>
    <w:basedOn w:val="Normal"/>
    <w:next w:val="Normal"/>
    <w:autoRedefine/>
    <w:uiPriority w:val="39"/>
    <w:unhideWhenUsed/>
    <w:rsid w:val="0045528D"/>
    <w:pPr>
      <w:spacing w:after="100" w:line="259" w:lineRule="auto"/>
      <w:ind w:left="440"/>
      <w:jc w:val="left"/>
    </w:pPr>
    <w:rPr>
      <w:rFonts w:eastAsiaTheme="minorEastAsia"/>
      <w:sz w:val="22"/>
      <w:szCs w:val="22"/>
    </w:rPr>
  </w:style>
  <w:style w:type="paragraph" w:customStyle="1" w:styleId="SourceCode">
    <w:name w:val="Source Code"/>
    <w:basedOn w:val="Normal"/>
    <w:link w:val="SourceCodeChar"/>
    <w:autoRedefine/>
    <w:qFormat/>
    <w:rsid w:val="005B016F"/>
    <w:pPr>
      <w:autoSpaceDE w:val="0"/>
      <w:autoSpaceDN w:val="0"/>
      <w:adjustRightInd w:val="0"/>
      <w:jc w:val="left"/>
    </w:pPr>
    <w:rPr>
      <w:rFonts w:ascii="Office Code Pro" w:hAnsi="Office Code Pro" w:cs="Courier New"/>
      <w:sz w:val="16"/>
      <w:szCs w:val="24"/>
      <w:lang w:val="en-GB" w:eastAsia="en-GB"/>
    </w:rPr>
  </w:style>
  <w:style w:type="paragraph" w:styleId="ListParagraph">
    <w:name w:val="List Paragraph"/>
    <w:basedOn w:val="Normal"/>
    <w:uiPriority w:val="34"/>
    <w:qFormat/>
    <w:rsid w:val="00D93A4B"/>
    <w:pPr>
      <w:ind w:left="720"/>
      <w:contextualSpacing/>
    </w:pPr>
  </w:style>
  <w:style w:type="character" w:customStyle="1" w:styleId="SourceCodeChar">
    <w:name w:val="Source Code Char"/>
    <w:basedOn w:val="DefaultParagraphFont"/>
    <w:link w:val="SourceCode"/>
    <w:rsid w:val="005B016F"/>
    <w:rPr>
      <w:rFonts w:ascii="Office Code Pro" w:hAnsi="Office Code Pro" w:cs="Courier New"/>
      <w:sz w:val="16"/>
      <w:szCs w:val="24"/>
    </w:rPr>
  </w:style>
  <w:style w:type="paragraph" w:styleId="Caption">
    <w:name w:val="caption"/>
    <w:basedOn w:val="Normal"/>
    <w:next w:val="Normal"/>
    <w:uiPriority w:val="35"/>
    <w:unhideWhenUsed/>
    <w:qFormat/>
    <w:rsid w:val="006A4CD0"/>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5578EB"/>
    <w:rPr>
      <w:color w:val="954F72" w:themeColor="followedHyperlink"/>
      <w:u w:val="single"/>
    </w:rPr>
  </w:style>
  <w:style w:type="paragraph" w:styleId="TableofFigures">
    <w:name w:val="table of figures"/>
    <w:basedOn w:val="Normal"/>
    <w:next w:val="Normal"/>
    <w:uiPriority w:val="99"/>
    <w:unhideWhenUsed/>
    <w:rsid w:val="00092834"/>
  </w:style>
  <w:style w:type="paragraph" w:styleId="NoSpacing">
    <w:name w:val="No Spacing"/>
    <w:uiPriority w:val="1"/>
    <w:qFormat/>
    <w:rsid w:val="009D47CE"/>
    <w:pPr>
      <w:jc w:val="both"/>
    </w:pPr>
    <w:rPr>
      <w:rFonts w:ascii="Adobe Garamond Pro" w:hAnsi="Adobe Garamond Pro"/>
      <w:lang w:val="en-US" w:eastAsia="en-US"/>
    </w:rPr>
  </w:style>
  <w:style w:type="character" w:customStyle="1" w:styleId="cwcot">
    <w:name w:val="cwcot"/>
    <w:basedOn w:val="DefaultParagraphFont"/>
    <w:rsid w:val="00FF1AEC"/>
  </w:style>
  <w:style w:type="character" w:customStyle="1" w:styleId="kw4">
    <w:name w:val="kw4"/>
    <w:basedOn w:val="DefaultParagraphFont"/>
    <w:rsid w:val="001731BB"/>
  </w:style>
  <w:style w:type="character" w:customStyle="1" w:styleId="br0">
    <w:name w:val="br0"/>
    <w:basedOn w:val="DefaultParagraphFont"/>
    <w:rsid w:val="001731BB"/>
  </w:style>
  <w:style w:type="character" w:customStyle="1" w:styleId="kw3">
    <w:name w:val="kw3"/>
    <w:basedOn w:val="DefaultParagraphFont"/>
    <w:rsid w:val="001731BB"/>
  </w:style>
  <w:style w:type="character" w:customStyle="1" w:styleId="sy2">
    <w:name w:val="sy2"/>
    <w:basedOn w:val="DefaultParagraphFont"/>
    <w:rsid w:val="001731BB"/>
  </w:style>
  <w:style w:type="character" w:customStyle="1" w:styleId="kw2">
    <w:name w:val="kw2"/>
    <w:basedOn w:val="DefaultParagraphFont"/>
    <w:rsid w:val="001731BB"/>
  </w:style>
  <w:style w:type="character" w:customStyle="1" w:styleId="sy4">
    <w:name w:val="sy4"/>
    <w:basedOn w:val="DefaultParagraphFont"/>
    <w:rsid w:val="001731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7106">
      <w:bodyDiv w:val="1"/>
      <w:marLeft w:val="0"/>
      <w:marRight w:val="0"/>
      <w:marTop w:val="0"/>
      <w:marBottom w:val="0"/>
      <w:divBdr>
        <w:top w:val="none" w:sz="0" w:space="0" w:color="auto"/>
        <w:left w:val="none" w:sz="0" w:space="0" w:color="auto"/>
        <w:bottom w:val="none" w:sz="0" w:space="0" w:color="auto"/>
        <w:right w:val="none" w:sz="0" w:space="0" w:color="auto"/>
      </w:divBdr>
    </w:div>
    <w:div w:id="11154336">
      <w:bodyDiv w:val="1"/>
      <w:marLeft w:val="0"/>
      <w:marRight w:val="0"/>
      <w:marTop w:val="0"/>
      <w:marBottom w:val="0"/>
      <w:divBdr>
        <w:top w:val="none" w:sz="0" w:space="0" w:color="auto"/>
        <w:left w:val="none" w:sz="0" w:space="0" w:color="auto"/>
        <w:bottom w:val="none" w:sz="0" w:space="0" w:color="auto"/>
        <w:right w:val="none" w:sz="0" w:space="0" w:color="auto"/>
      </w:divBdr>
    </w:div>
    <w:div w:id="42601655">
      <w:bodyDiv w:val="1"/>
      <w:marLeft w:val="0"/>
      <w:marRight w:val="0"/>
      <w:marTop w:val="0"/>
      <w:marBottom w:val="0"/>
      <w:divBdr>
        <w:top w:val="none" w:sz="0" w:space="0" w:color="auto"/>
        <w:left w:val="none" w:sz="0" w:space="0" w:color="auto"/>
        <w:bottom w:val="none" w:sz="0" w:space="0" w:color="auto"/>
        <w:right w:val="none" w:sz="0" w:space="0" w:color="auto"/>
      </w:divBdr>
    </w:div>
    <w:div w:id="45034271">
      <w:bodyDiv w:val="1"/>
      <w:marLeft w:val="0"/>
      <w:marRight w:val="0"/>
      <w:marTop w:val="0"/>
      <w:marBottom w:val="0"/>
      <w:divBdr>
        <w:top w:val="none" w:sz="0" w:space="0" w:color="auto"/>
        <w:left w:val="none" w:sz="0" w:space="0" w:color="auto"/>
        <w:bottom w:val="none" w:sz="0" w:space="0" w:color="auto"/>
        <w:right w:val="none" w:sz="0" w:space="0" w:color="auto"/>
      </w:divBdr>
    </w:div>
    <w:div w:id="47269775">
      <w:bodyDiv w:val="1"/>
      <w:marLeft w:val="0"/>
      <w:marRight w:val="0"/>
      <w:marTop w:val="0"/>
      <w:marBottom w:val="0"/>
      <w:divBdr>
        <w:top w:val="none" w:sz="0" w:space="0" w:color="auto"/>
        <w:left w:val="none" w:sz="0" w:space="0" w:color="auto"/>
        <w:bottom w:val="none" w:sz="0" w:space="0" w:color="auto"/>
        <w:right w:val="none" w:sz="0" w:space="0" w:color="auto"/>
      </w:divBdr>
    </w:div>
    <w:div w:id="65956045">
      <w:bodyDiv w:val="1"/>
      <w:marLeft w:val="0"/>
      <w:marRight w:val="0"/>
      <w:marTop w:val="0"/>
      <w:marBottom w:val="0"/>
      <w:divBdr>
        <w:top w:val="none" w:sz="0" w:space="0" w:color="auto"/>
        <w:left w:val="none" w:sz="0" w:space="0" w:color="auto"/>
        <w:bottom w:val="none" w:sz="0" w:space="0" w:color="auto"/>
        <w:right w:val="none" w:sz="0" w:space="0" w:color="auto"/>
      </w:divBdr>
    </w:div>
    <w:div w:id="68231117">
      <w:bodyDiv w:val="1"/>
      <w:marLeft w:val="0"/>
      <w:marRight w:val="0"/>
      <w:marTop w:val="0"/>
      <w:marBottom w:val="0"/>
      <w:divBdr>
        <w:top w:val="none" w:sz="0" w:space="0" w:color="auto"/>
        <w:left w:val="none" w:sz="0" w:space="0" w:color="auto"/>
        <w:bottom w:val="none" w:sz="0" w:space="0" w:color="auto"/>
        <w:right w:val="none" w:sz="0" w:space="0" w:color="auto"/>
      </w:divBdr>
    </w:div>
    <w:div w:id="81489188">
      <w:bodyDiv w:val="1"/>
      <w:marLeft w:val="0"/>
      <w:marRight w:val="0"/>
      <w:marTop w:val="0"/>
      <w:marBottom w:val="0"/>
      <w:divBdr>
        <w:top w:val="none" w:sz="0" w:space="0" w:color="auto"/>
        <w:left w:val="none" w:sz="0" w:space="0" w:color="auto"/>
        <w:bottom w:val="none" w:sz="0" w:space="0" w:color="auto"/>
        <w:right w:val="none" w:sz="0" w:space="0" w:color="auto"/>
      </w:divBdr>
    </w:div>
    <w:div w:id="84959945">
      <w:bodyDiv w:val="1"/>
      <w:marLeft w:val="0"/>
      <w:marRight w:val="0"/>
      <w:marTop w:val="0"/>
      <w:marBottom w:val="0"/>
      <w:divBdr>
        <w:top w:val="none" w:sz="0" w:space="0" w:color="auto"/>
        <w:left w:val="none" w:sz="0" w:space="0" w:color="auto"/>
        <w:bottom w:val="none" w:sz="0" w:space="0" w:color="auto"/>
        <w:right w:val="none" w:sz="0" w:space="0" w:color="auto"/>
      </w:divBdr>
    </w:div>
    <w:div w:id="95910370">
      <w:bodyDiv w:val="1"/>
      <w:marLeft w:val="0"/>
      <w:marRight w:val="0"/>
      <w:marTop w:val="0"/>
      <w:marBottom w:val="0"/>
      <w:divBdr>
        <w:top w:val="none" w:sz="0" w:space="0" w:color="auto"/>
        <w:left w:val="none" w:sz="0" w:space="0" w:color="auto"/>
        <w:bottom w:val="none" w:sz="0" w:space="0" w:color="auto"/>
        <w:right w:val="none" w:sz="0" w:space="0" w:color="auto"/>
      </w:divBdr>
    </w:div>
    <w:div w:id="111748349">
      <w:bodyDiv w:val="1"/>
      <w:marLeft w:val="0"/>
      <w:marRight w:val="0"/>
      <w:marTop w:val="0"/>
      <w:marBottom w:val="0"/>
      <w:divBdr>
        <w:top w:val="none" w:sz="0" w:space="0" w:color="auto"/>
        <w:left w:val="none" w:sz="0" w:space="0" w:color="auto"/>
        <w:bottom w:val="none" w:sz="0" w:space="0" w:color="auto"/>
        <w:right w:val="none" w:sz="0" w:space="0" w:color="auto"/>
      </w:divBdr>
    </w:div>
    <w:div w:id="121577601">
      <w:bodyDiv w:val="1"/>
      <w:marLeft w:val="0"/>
      <w:marRight w:val="0"/>
      <w:marTop w:val="0"/>
      <w:marBottom w:val="0"/>
      <w:divBdr>
        <w:top w:val="none" w:sz="0" w:space="0" w:color="auto"/>
        <w:left w:val="none" w:sz="0" w:space="0" w:color="auto"/>
        <w:bottom w:val="none" w:sz="0" w:space="0" w:color="auto"/>
        <w:right w:val="none" w:sz="0" w:space="0" w:color="auto"/>
      </w:divBdr>
    </w:div>
    <w:div w:id="124086221">
      <w:bodyDiv w:val="1"/>
      <w:marLeft w:val="0"/>
      <w:marRight w:val="0"/>
      <w:marTop w:val="0"/>
      <w:marBottom w:val="0"/>
      <w:divBdr>
        <w:top w:val="none" w:sz="0" w:space="0" w:color="auto"/>
        <w:left w:val="none" w:sz="0" w:space="0" w:color="auto"/>
        <w:bottom w:val="none" w:sz="0" w:space="0" w:color="auto"/>
        <w:right w:val="none" w:sz="0" w:space="0" w:color="auto"/>
      </w:divBdr>
    </w:div>
    <w:div w:id="125467123">
      <w:bodyDiv w:val="1"/>
      <w:marLeft w:val="0"/>
      <w:marRight w:val="0"/>
      <w:marTop w:val="0"/>
      <w:marBottom w:val="0"/>
      <w:divBdr>
        <w:top w:val="none" w:sz="0" w:space="0" w:color="auto"/>
        <w:left w:val="none" w:sz="0" w:space="0" w:color="auto"/>
        <w:bottom w:val="none" w:sz="0" w:space="0" w:color="auto"/>
        <w:right w:val="none" w:sz="0" w:space="0" w:color="auto"/>
      </w:divBdr>
    </w:div>
    <w:div w:id="127404814">
      <w:bodyDiv w:val="1"/>
      <w:marLeft w:val="0"/>
      <w:marRight w:val="0"/>
      <w:marTop w:val="0"/>
      <w:marBottom w:val="0"/>
      <w:divBdr>
        <w:top w:val="none" w:sz="0" w:space="0" w:color="auto"/>
        <w:left w:val="none" w:sz="0" w:space="0" w:color="auto"/>
        <w:bottom w:val="none" w:sz="0" w:space="0" w:color="auto"/>
        <w:right w:val="none" w:sz="0" w:space="0" w:color="auto"/>
      </w:divBdr>
    </w:div>
    <w:div w:id="132725079">
      <w:bodyDiv w:val="1"/>
      <w:marLeft w:val="0"/>
      <w:marRight w:val="0"/>
      <w:marTop w:val="0"/>
      <w:marBottom w:val="0"/>
      <w:divBdr>
        <w:top w:val="none" w:sz="0" w:space="0" w:color="auto"/>
        <w:left w:val="none" w:sz="0" w:space="0" w:color="auto"/>
        <w:bottom w:val="none" w:sz="0" w:space="0" w:color="auto"/>
        <w:right w:val="none" w:sz="0" w:space="0" w:color="auto"/>
      </w:divBdr>
    </w:div>
    <w:div w:id="142239825">
      <w:bodyDiv w:val="1"/>
      <w:marLeft w:val="0"/>
      <w:marRight w:val="0"/>
      <w:marTop w:val="0"/>
      <w:marBottom w:val="0"/>
      <w:divBdr>
        <w:top w:val="none" w:sz="0" w:space="0" w:color="auto"/>
        <w:left w:val="none" w:sz="0" w:space="0" w:color="auto"/>
        <w:bottom w:val="none" w:sz="0" w:space="0" w:color="auto"/>
        <w:right w:val="none" w:sz="0" w:space="0" w:color="auto"/>
      </w:divBdr>
    </w:div>
    <w:div w:id="149834714">
      <w:bodyDiv w:val="1"/>
      <w:marLeft w:val="0"/>
      <w:marRight w:val="0"/>
      <w:marTop w:val="0"/>
      <w:marBottom w:val="0"/>
      <w:divBdr>
        <w:top w:val="none" w:sz="0" w:space="0" w:color="auto"/>
        <w:left w:val="none" w:sz="0" w:space="0" w:color="auto"/>
        <w:bottom w:val="none" w:sz="0" w:space="0" w:color="auto"/>
        <w:right w:val="none" w:sz="0" w:space="0" w:color="auto"/>
      </w:divBdr>
    </w:div>
    <w:div w:id="150827046">
      <w:bodyDiv w:val="1"/>
      <w:marLeft w:val="0"/>
      <w:marRight w:val="0"/>
      <w:marTop w:val="0"/>
      <w:marBottom w:val="0"/>
      <w:divBdr>
        <w:top w:val="none" w:sz="0" w:space="0" w:color="auto"/>
        <w:left w:val="none" w:sz="0" w:space="0" w:color="auto"/>
        <w:bottom w:val="none" w:sz="0" w:space="0" w:color="auto"/>
        <w:right w:val="none" w:sz="0" w:space="0" w:color="auto"/>
      </w:divBdr>
    </w:div>
    <w:div w:id="150874051">
      <w:bodyDiv w:val="1"/>
      <w:marLeft w:val="0"/>
      <w:marRight w:val="0"/>
      <w:marTop w:val="0"/>
      <w:marBottom w:val="0"/>
      <w:divBdr>
        <w:top w:val="none" w:sz="0" w:space="0" w:color="auto"/>
        <w:left w:val="none" w:sz="0" w:space="0" w:color="auto"/>
        <w:bottom w:val="none" w:sz="0" w:space="0" w:color="auto"/>
        <w:right w:val="none" w:sz="0" w:space="0" w:color="auto"/>
      </w:divBdr>
    </w:div>
    <w:div w:id="189613139">
      <w:bodyDiv w:val="1"/>
      <w:marLeft w:val="0"/>
      <w:marRight w:val="0"/>
      <w:marTop w:val="0"/>
      <w:marBottom w:val="0"/>
      <w:divBdr>
        <w:top w:val="none" w:sz="0" w:space="0" w:color="auto"/>
        <w:left w:val="none" w:sz="0" w:space="0" w:color="auto"/>
        <w:bottom w:val="none" w:sz="0" w:space="0" w:color="auto"/>
        <w:right w:val="none" w:sz="0" w:space="0" w:color="auto"/>
      </w:divBdr>
    </w:div>
    <w:div w:id="196891747">
      <w:bodyDiv w:val="1"/>
      <w:marLeft w:val="0"/>
      <w:marRight w:val="0"/>
      <w:marTop w:val="0"/>
      <w:marBottom w:val="0"/>
      <w:divBdr>
        <w:top w:val="none" w:sz="0" w:space="0" w:color="auto"/>
        <w:left w:val="none" w:sz="0" w:space="0" w:color="auto"/>
        <w:bottom w:val="none" w:sz="0" w:space="0" w:color="auto"/>
        <w:right w:val="none" w:sz="0" w:space="0" w:color="auto"/>
      </w:divBdr>
    </w:div>
    <w:div w:id="219706124">
      <w:bodyDiv w:val="1"/>
      <w:marLeft w:val="0"/>
      <w:marRight w:val="0"/>
      <w:marTop w:val="0"/>
      <w:marBottom w:val="0"/>
      <w:divBdr>
        <w:top w:val="none" w:sz="0" w:space="0" w:color="auto"/>
        <w:left w:val="none" w:sz="0" w:space="0" w:color="auto"/>
        <w:bottom w:val="none" w:sz="0" w:space="0" w:color="auto"/>
        <w:right w:val="none" w:sz="0" w:space="0" w:color="auto"/>
      </w:divBdr>
    </w:div>
    <w:div w:id="223832661">
      <w:bodyDiv w:val="1"/>
      <w:marLeft w:val="0"/>
      <w:marRight w:val="0"/>
      <w:marTop w:val="0"/>
      <w:marBottom w:val="0"/>
      <w:divBdr>
        <w:top w:val="none" w:sz="0" w:space="0" w:color="auto"/>
        <w:left w:val="none" w:sz="0" w:space="0" w:color="auto"/>
        <w:bottom w:val="none" w:sz="0" w:space="0" w:color="auto"/>
        <w:right w:val="none" w:sz="0" w:space="0" w:color="auto"/>
      </w:divBdr>
    </w:div>
    <w:div w:id="242833834">
      <w:bodyDiv w:val="1"/>
      <w:marLeft w:val="0"/>
      <w:marRight w:val="0"/>
      <w:marTop w:val="0"/>
      <w:marBottom w:val="0"/>
      <w:divBdr>
        <w:top w:val="none" w:sz="0" w:space="0" w:color="auto"/>
        <w:left w:val="none" w:sz="0" w:space="0" w:color="auto"/>
        <w:bottom w:val="none" w:sz="0" w:space="0" w:color="auto"/>
        <w:right w:val="none" w:sz="0" w:space="0" w:color="auto"/>
      </w:divBdr>
    </w:div>
    <w:div w:id="248202194">
      <w:bodyDiv w:val="1"/>
      <w:marLeft w:val="0"/>
      <w:marRight w:val="0"/>
      <w:marTop w:val="0"/>
      <w:marBottom w:val="0"/>
      <w:divBdr>
        <w:top w:val="none" w:sz="0" w:space="0" w:color="auto"/>
        <w:left w:val="none" w:sz="0" w:space="0" w:color="auto"/>
        <w:bottom w:val="none" w:sz="0" w:space="0" w:color="auto"/>
        <w:right w:val="none" w:sz="0" w:space="0" w:color="auto"/>
      </w:divBdr>
    </w:div>
    <w:div w:id="253707293">
      <w:bodyDiv w:val="1"/>
      <w:marLeft w:val="0"/>
      <w:marRight w:val="0"/>
      <w:marTop w:val="0"/>
      <w:marBottom w:val="0"/>
      <w:divBdr>
        <w:top w:val="none" w:sz="0" w:space="0" w:color="auto"/>
        <w:left w:val="none" w:sz="0" w:space="0" w:color="auto"/>
        <w:bottom w:val="none" w:sz="0" w:space="0" w:color="auto"/>
        <w:right w:val="none" w:sz="0" w:space="0" w:color="auto"/>
      </w:divBdr>
    </w:div>
    <w:div w:id="256256028">
      <w:bodyDiv w:val="1"/>
      <w:marLeft w:val="0"/>
      <w:marRight w:val="0"/>
      <w:marTop w:val="0"/>
      <w:marBottom w:val="0"/>
      <w:divBdr>
        <w:top w:val="none" w:sz="0" w:space="0" w:color="auto"/>
        <w:left w:val="none" w:sz="0" w:space="0" w:color="auto"/>
        <w:bottom w:val="none" w:sz="0" w:space="0" w:color="auto"/>
        <w:right w:val="none" w:sz="0" w:space="0" w:color="auto"/>
      </w:divBdr>
    </w:div>
    <w:div w:id="261185514">
      <w:bodyDiv w:val="1"/>
      <w:marLeft w:val="0"/>
      <w:marRight w:val="0"/>
      <w:marTop w:val="0"/>
      <w:marBottom w:val="0"/>
      <w:divBdr>
        <w:top w:val="none" w:sz="0" w:space="0" w:color="auto"/>
        <w:left w:val="none" w:sz="0" w:space="0" w:color="auto"/>
        <w:bottom w:val="none" w:sz="0" w:space="0" w:color="auto"/>
        <w:right w:val="none" w:sz="0" w:space="0" w:color="auto"/>
      </w:divBdr>
    </w:div>
    <w:div w:id="271401852">
      <w:bodyDiv w:val="1"/>
      <w:marLeft w:val="0"/>
      <w:marRight w:val="0"/>
      <w:marTop w:val="0"/>
      <w:marBottom w:val="0"/>
      <w:divBdr>
        <w:top w:val="none" w:sz="0" w:space="0" w:color="auto"/>
        <w:left w:val="none" w:sz="0" w:space="0" w:color="auto"/>
        <w:bottom w:val="none" w:sz="0" w:space="0" w:color="auto"/>
        <w:right w:val="none" w:sz="0" w:space="0" w:color="auto"/>
      </w:divBdr>
    </w:div>
    <w:div w:id="274948166">
      <w:bodyDiv w:val="1"/>
      <w:marLeft w:val="0"/>
      <w:marRight w:val="0"/>
      <w:marTop w:val="0"/>
      <w:marBottom w:val="0"/>
      <w:divBdr>
        <w:top w:val="none" w:sz="0" w:space="0" w:color="auto"/>
        <w:left w:val="none" w:sz="0" w:space="0" w:color="auto"/>
        <w:bottom w:val="none" w:sz="0" w:space="0" w:color="auto"/>
        <w:right w:val="none" w:sz="0" w:space="0" w:color="auto"/>
      </w:divBdr>
    </w:div>
    <w:div w:id="319237135">
      <w:bodyDiv w:val="1"/>
      <w:marLeft w:val="0"/>
      <w:marRight w:val="0"/>
      <w:marTop w:val="0"/>
      <w:marBottom w:val="0"/>
      <w:divBdr>
        <w:top w:val="none" w:sz="0" w:space="0" w:color="auto"/>
        <w:left w:val="none" w:sz="0" w:space="0" w:color="auto"/>
        <w:bottom w:val="none" w:sz="0" w:space="0" w:color="auto"/>
        <w:right w:val="none" w:sz="0" w:space="0" w:color="auto"/>
      </w:divBdr>
    </w:div>
    <w:div w:id="340358459">
      <w:bodyDiv w:val="1"/>
      <w:marLeft w:val="0"/>
      <w:marRight w:val="0"/>
      <w:marTop w:val="0"/>
      <w:marBottom w:val="0"/>
      <w:divBdr>
        <w:top w:val="none" w:sz="0" w:space="0" w:color="auto"/>
        <w:left w:val="none" w:sz="0" w:space="0" w:color="auto"/>
        <w:bottom w:val="none" w:sz="0" w:space="0" w:color="auto"/>
        <w:right w:val="none" w:sz="0" w:space="0" w:color="auto"/>
      </w:divBdr>
    </w:div>
    <w:div w:id="357124264">
      <w:bodyDiv w:val="1"/>
      <w:marLeft w:val="0"/>
      <w:marRight w:val="0"/>
      <w:marTop w:val="0"/>
      <w:marBottom w:val="0"/>
      <w:divBdr>
        <w:top w:val="none" w:sz="0" w:space="0" w:color="auto"/>
        <w:left w:val="none" w:sz="0" w:space="0" w:color="auto"/>
        <w:bottom w:val="none" w:sz="0" w:space="0" w:color="auto"/>
        <w:right w:val="none" w:sz="0" w:space="0" w:color="auto"/>
      </w:divBdr>
    </w:div>
    <w:div w:id="358940686">
      <w:bodyDiv w:val="1"/>
      <w:marLeft w:val="0"/>
      <w:marRight w:val="0"/>
      <w:marTop w:val="0"/>
      <w:marBottom w:val="0"/>
      <w:divBdr>
        <w:top w:val="none" w:sz="0" w:space="0" w:color="auto"/>
        <w:left w:val="none" w:sz="0" w:space="0" w:color="auto"/>
        <w:bottom w:val="none" w:sz="0" w:space="0" w:color="auto"/>
        <w:right w:val="none" w:sz="0" w:space="0" w:color="auto"/>
      </w:divBdr>
    </w:div>
    <w:div w:id="359548751">
      <w:bodyDiv w:val="1"/>
      <w:marLeft w:val="0"/>
      <w:marRight w:val="0"/>
      <w:marTop w:val="0"/>
      <w:marBottom w:val="0"/>
      <w:divBdr>
        <w:top w:val="none" w:sz="0" w:space="0" w:color="auto"/>
        <w:left w:val="none" w:sz="0" w:space="0" w:color="auto"/>
        <w:bottom w:val="none" w:sz="0" w:space="0" w:color="auto"/>
        <w:right w:val="none" w:sz="0" w:space="0" w:color="auto"/>
      </w:divBdr>
    </w:div>
    <w:div w:id="359941190">
      <w:bodyDiv w:val="1"/>
      <w:marLeft w:val="0"/>
      <w:marRight w:val="0"/>
      <w:marTop w:val="0"/>
      <w:marBottom w:val="0"/>
      <w:divBdr>
        <w:top w:val="none" w:sz="0" w:space="0" w:color="auto"/>
        <w:left w:val="none" w:sz="0" w:space="0" w:color="auto"/>
        <w:bottom w:val="none" w:sz="0" w:space="0" w:color="auto"/>
        <w:right w:val="none" w:sz="0" w:space="0" w:color="auto"/>
      </w:divBdr>
    </w:div>
    <w:div w:id="363795132">
      <w:bodyDiv w:val="1"/>
      <w:marLeft w:val="0"/>
      <w:marRight w:val="0"/>
      <w:marTop w:val="0"/>
      <w:marBottom w:val="0"/>
      <w:divBdr>
        <w:top w:val="none" w:sz="0" w:space="0" w:color="auto"/>
        <w:left w:val="none" w:sz="0" w:space="0" w:color="auto"/>
        <w:bottom w:val="none" w:sz="0" w:space="0" w:color="auto"/>
        <w:right w:val="none" w:sz="0" w:space="0" w:color="auto"/>
      </w:divBdr>
    </w:div>
    <w:div w:id="366417859">
      <w:bodyDiv w:val="1"/>
      <w:marLeft w:val="0"/>
      <w:marRight w:val="0"/>
      <w:marTop w:val="0"/>
      <w:marBottom w:val="0"/>
      <w:divBdr>
        <w:top w:val="none" w:sz="0" w:space="0" w:color="auto"/>
        <w:left w:val="none" w:sz="0" w:space="0" w:color="auto"/>
        <w:bottom w:val="none" w:sz="0" w:space="0" w:color="auto"/>
        <w:right w:val="none" w:sz="0" w:space="0" w:color="auto"/>
      </w:divBdr>
    </w:div>
    <w:div w:id="369110103">
      <w:bodyDiv w:val="1"/>
      <w:marLeft w:val="0"/>
      <w:marRight w:val="0"/>
      <w:marTop w:val="0"/>
      <w:marBottom w:val="0"/>
      <w:divBdr>
        <w:top w:val="none" w:sz="0" w:space="0" w:color="auto"/>
        <w:left w:val="none" w:sz="0" w:space="0" w:color="auto"/>
        <w:bottom w:val="none" w:sz="0" w:space="0" w:color="auto"/>
        <w:right w:val="none" w:sz="0" w:space="0" w:color="auto"/>
      </w:divBdr>
    </w:div>
    <w:div w:id="378669179">
      <w:bodyDiv w:val="1"/>
      <w:marLeft w:val="0"/>
      <w:marRight w:val="0"/>
      <w:marTop w:val="0"/>
      <w:marBottom w:val="0"/>
      <w:divBdr>
        <w:top w:val="none" w:sz="0" w:space="0" w:color="auto"/>
        <w:left w:val="none" w:sz="0" w:space="0" w:color="auto"/>
        <w:bottom w:val="none" w:sz="0" w:space="0" w:color="auto"/>
        <w:right w:val="none" w:sz="0" w:space="0" w:color="auto"/>
      </w:divBdr>
    </w:div>
    <w:div w:id="403727767">
      <w:bodyDiv w:val="1"/>
      <w:marLeft w:val="0"/>
      <w:marRight w:val="0"/>
      <w:marTop w:val="0"/>
      <w:marBottom w:val="0"/>
      <w:divBdr>
        <w:top w:val="none" w:sz="0" w:space="0" w:color="auto"/>
        <w:left w:val="none" w:sz="0" w:space="0" w:color="auto"/>
        <w:bottom w:val="none" w:sz="0" w:space="0" w:color="auto"/>
        <w:right w:val="none" w:sz="0" w:space="0" w:color="auto"/>
      </w:divBdr>
    </w:div>
    <w:div w:id="409622747">
      <w:bodyDiv w:val="1"/>
      <w:marLeft w:val="0"/>
      <w:marRight w:val="0"/>
      <w:marTop w:val="0"/>
      <w:marBottom w:val="0"/>
      <w:divBdr>
        <w:top w:val="none" w:sz="0" w:space="0" w:color="auto"/>
        <w:left w:val="none" w:sz="0" w:space="0" w:color="auto"/>
        <w:bottom w:val="none" w:sz="0" w:space="0" w:color="auto"/>
        <w:right w:val="none" w:sz="0" w:space="0" w:color="auto"/>
      </w:divBdr>
    </w:div>
    <w:div w:id="413090020">
      <w:bodyDiv w:val="1"/>
      <w:marLeft w:val="0"/>
      <w:marRight w:val="0"/>
      <w:marTop w:val="0"/>
      <w:marBottom w:val="0"/>
      <w:divBdr>
        <w:top w:val="none" w:sz="0" w:space="0" w:color="auto"/>
        <w:left w:val="none" w:sz="0" w:space="0" w:color="auto"/>
        <w:bottom w:val="none" w:sz="0" w:space="0" w:color="auto"/>
        <w:right w:val="none" w:sz="0" w:space="0" w:color="auto"/>
      </w:divBdr>
    </w:div>
    <w:div w:id="434441269">
      <w:bodyDiv w:val="1"/>
      <w:marLeft w:val="0"/>
      <w:marRight w:val="0"/>
      <w:marTop w:val="0"/>
      <w:marBottom w:val="0"/>
      <w:divBdr>
        <w:top w:val="none" w:sz="0" w:space="0" w:color="auto"/>
        <w:left w:val="none" w:sz="0" w:space="0" w:color="auto"/>
        <w:bottom w:val="none" w:sz="0" w:space="0" w:color="auto"/>
        <w:right w:val="none" w:sz="0" w:space="0" w:color="auto"/>
      </w:divBdr>
    </w:div>
    <w:div w:id="440953353">
      <w:bodyDiv w:val="1"/>
      <w:marLeft w:val="0"/>
      <w:marRight w:val="0"/>
      <w:marTop w:val="0"/>
      <w:marBottom w:val="0"/>
      <w:divBdr>
        <w:top w:val="none" w:sz="0" w:space="0" w:color="auto"/>
        <w:left w:val="none" w:sz="0" w:space="0" w:color="auto"/>
        <w:bottom w:val="none" w:sz="0" w:space="0" w:color="auto"/>
        <w:right w:val="none" w:sz="0" w:space="0" w:color="auto"/>
      </w:divBdr>
    </w:div>
    <w:div w:id="443885276">
      <w:bodyDiv w:val="1"/>
      <w:marLeft w:val="0"/>
      <w:marRight w:val="0"/>
      <w:marTop w:val="0"/>
      <w:marBottom w:val="0"/>
      <w:divBdr>
        <w:top w:val="none" w:sz="0" w:space="0" w:color="auto"/>
        <w:left w:val="none" w:sz="0" w:space="0" w:color="auto"/>
        <w:bottom w:val="none" w:sz="0" w:space="0" w:color="auto"/>
        <w:right w:val="none" w:sz="0" w:space="0" w:color="auto"/>
      </w:divBdr>
    </w:div>
    <w:div w:id="444497003">
      <w:bodyDiv w:val="1"/>
      <w:marLeft w:val="0"/>
      <w:marRight w:val="0"/>
      <w:marTop w:val="0"/>
      <w:marBottom w:val="0"/>
      <w:divBdr>
        <w:top w:val="none" w:sz="0" w:space="0" w:color="auto"/>
        <w:left w:val="none" w:sz="0" w:space="0" w:color="auto"/>
        <w:bottom w:val="none" w:sz="0" w:space="0" w:color="auto"/>
        <w:right w:val="none" w:sz="0" w:space="0" w:color="auto"/>
      </w:divBdr>
    </w:div>
    <w:div w:id="465391480">
      <w:bodyDiv w:val="1"/>
      <w:marLeft w:val="0"/>
      <w:marRight w:val="0"/>
      <w:marTop w:val="0"/>
      <w:marBottom w:val="0"/>
      <w:divBdr>
        <w:top w:val="none" w:sz="0" w:space="0" w:color="auto"/>
        <w:left w:val="none" w:sz="0" w:space="0" w:color="auto"/>
        <w:bottom w:val="none" w:sz="0" w:space="0" w:color="auto"/>
        <w:right w:val="none" w:sz="0" w:space="0" w:color="auto"/>
      </w:divBdr>
    </w:div>
    <w:div w:id="468597783">
      <w:bodyDiv w:val="1"/>
      <w:marLeft w:val="0"/>
      <w:marRight w:val="0"/>
      <w:marTop w:val="0"/>
      <w:marBottom w:val="0"/>
      <w:divBdr>
        <w:top w:val="none" w:sz="0" w:space="0" w:color="auto"/>
        <w:left w:val="none" w:sz="0" w:space="0" w:color="auto"/>
        <w:bottom w:val="none" w:sz="0" w:space="0" w:color="auto"/>
        <w:right w:val="none" w:sz="0" w:space="0" w:color="auto"/>
      </w:divBdr>
    </w:div>
    <w:div w:id="485632514">
      <w:bodyDiv w:val="1"/>
      <w:marLeft w:val="0"/>
      <w:marRight w:val="0"/>
      <w:marTop w:val="0"/>
      <w:marBottom w:val="0"/>
      <w:divBdr>
        <w:top w:val="none" w:sz="0" w:space="0" w:color="auto"/>
        <w:left w:val="none" w:sz="0" w:space="0" w:color="auto"/>
        <w:bottom w:val="none" w:sz="0" w:space="0" w:color="auto"/>
        <w:right w:val="none" w:sz="0" w:space="0" w:color="auto"/>
      </w:divBdr>
    </w:div>
    <w:div w:id="485703178">
      <w:bodyDiv w:val="1"/>
      <w:marLeft w:val="0"/>
      <w:marRight w:val="0"/>
      <w:marTop w:val="0"/>
      <w:marBottom w:val="0"/>
      <w:divBdr>
        <w:top w:val="none" w:sz="0" w:space="0" w:color="auto"/>
        <w:left w:val="none" w:sz="0" w:space="0" w:color="auto"/>
        <w:bottom w:val="none" w:sz="0" w:space="0" w:color="auto"/>
        <w:right w:val="none" w:sz="0" w:space="0" w:color="auto"/>
      </w:divBdr>
    </w:div>
    <w:div w:id="491679998">
      <w:bodyDiv w:val="1"/>
      <w:marLeft w:val="0"/>
      <w:marRight w:val="0"/>
      <w:marTop w:val="0"/>
      <w:marBottom w:val="0"/>
      <w:divBdr>
        <w:top w:val="none" w:sz="0" w:space="0" w:color="auto"/>
        <w:left w:val="none" w:sz="0" w:space="0" w:color="auto"/>
        <w:bottom w:val="none" w:sz="0" w:space="0" w:color="auto"/>
        <w:right w:val="none" w:sz="0" w:space="0" w:color="auto"/>
      </w:divBdr>
    </w:div>
    <w:div w:id="493835000">
      <w:bodyDiv w:val="1"/>
      <w:marLeft w:val="0"/>
      <w:marRight w:val="0"/>
      <w:marTop w:val="0"/>
      <w:marBottom w:val="0"/>
      <w:divBdr>
        <w:top w:val="none" w:sz="0" w:space="0" w:color="auto"/>
        <w:left w:val="none" w:sz="0" w:space="0" w:color="auto"/>
        <w:bottom w:val="none" w:sz="0" w:space="0" w:color="auto"/>
        <w:right w:val="none" w:sz="0" w:space="0" w:color="auto"/>
      </w:divBdr>
    </w:div>
    <w:div w:id="497773271">
      <w:bodyDiv w:val="1"/>
      <w:marLeft w:val="0"/>
      <w:marRight w:val="0"/>
      <w:marTop w:val="0"/>
      <w:marBottom w:val="0"/>
      <w:divBdr>
        <w:top w:val="none" w:sz="0" w:space="0" w:color="auto"/>
        <w:left w:val="none" w:sz="0" w:space="0" w:color="auto"/>
        <w:bottom w:val="none" w:sz="0" w:space="0" w:color="auto"/>
        <w:right w:val="none" w:sz="0" w:space="0" w:color="auto"/>
      </w:divBdr>
    </w:div>
    <w:div w:id="504175906">
      <w:bodyDiv w:val="1"/>
      <w:marLeft w:val="0"/>
      <w:marRight w:val="0"/>
      <w:marTop w:val="0"/>
      <w:marBottom w:val="0"/>
      <w:divBdr>
        <w:top w:val="none" w:sz="0" w:space="0" w:color="auto"/>
        <w:left w:val="none" w:sz="0" w:space="0" w:color="auto"/>
        <w:bottom w:val="none" w:sz="0" w:space="0" w:color="auto"/>
        <w:right w:val="none" w:sz="0" w:space="0" w:color="auto"/>
      </w:divBdr>
    </w:div>
    <w:div w:id="511797834">
      <w:bodyDiv w:val="1"/>
      <w:marLeft w:val="0"/>
      <w:marRight w:val="0"/>
      <w:marTop w:val="0"/>
      <w:marBottom w:val="0"/>
      <w:divBdr>
        <w:top w:val="none" w:sz="0" w:space="0" w:color="auto"/>
        <w:left w:val="none" w:sz="0" w:space="0" w:color="auto"/>
        <w:bottom w:val="none" w:sz="0" w:space="0" w:color="auto"/>
        <w:right w:val="none" w:sz="0" w:space="0" w:color="auto"/>
      </w:divBdr>
    </w:div>
    <w:div w:id="516385299">
      <w:bodyDiv w:val="1"/>
      <w:marLeft w:val="0"/>
      <w:marRight w:val="0"/>
      <w:marTop w:val="0"/>
      <w:marBottom w:val="0"/>
      <w:divBdr>
        <w:top w:val="none" w:sz="0" w:space="0" w:color="auto"/>
        <w:left w:val="none" w:sz="0" w:space="0" w:color="auto"/>
        <w:bottom w:val="none" w:sz="0" w:space="0" w:color="auto"/>
        <w:right w:val="none" w:sz="0" w:space="0" w:color="auto"/>
      </w:divBdr>
    </w:div>
    <w:div w:id="516503435">
      <w:bodyDiv w:val="1"/>
      <w:marLeft w:val="0"/>
      <w:marRight w:val="0"/>
      <w:marTop w:val="0"/>
      <w:marBottom w:val="0"/>
      <w:divBdr>
        <w:top w:val="none" w:sz="0" w:space="0" w:color="auto"/>
        <w:left w:val="none" w:sz="0" w:space="0" w:color="auto"/>
        <w:bottom w:val="none" w:sz="0" w:space="0" w:color="auto"/>
        <w:right w:val="none" w:sz="0" w:space="0" w:color="auto"/>
      </w:divBdr>
    </w:div>
    <w:div w:id="517475829">
      <w:bodyDiv w:val="1"/>
      <w:marLeft w:val="0"/>
      <w:marRight w:val="0"/>
      <w:marTop w:val="0"/>
      <w:marBottom w:val="0"/>
      <w:divBdr>
        <w:top w:val="none" w:sz="0" w:space="0" w:color="auto"/>
        <w:left w:val="none" w:sz="0" w:space="0" w:color="auto"/>
        <w:bottom w:val="none" w:sz="0" w:space="0" w:color="auto"/>
        <w:right w:val="none" w:sz="0" w:space="0" w:color="auto"/>
      </w:divBdr>
    </w:div>
    <w:div w:id="531646536">
      <w:bodyDiv w:val="1"/>
      <w:marLeft w:val="0"/>
      <w:marRight w:val="0"/>
      <w:marTop w:val="0"/>
      <w:marBottom w:val="0"/>
      <w:divBdr>
        <w:top w:val="none" w:sz="0" w:space="0" w:color="auto"/>
        <w:left w:val="none" w:sz="0" w:space="0" w:color="auto"/>
        <w:bottom w:val="none" w:sz="0" w:space="0" w:color="auto"/>
        <w:right w:val="none" w:sz="0" w:space="0" w:color="auto"/>
      </w:divBdr>
    </w:div>
    <w:div w:id="539512706">
      <w:bodyDiv w:val="1"/>
      <w:marLeft w:val="0"/>
      <w:marRight w:val="0"/>
      <w:marTop w:val="0"/>
      <w:marBottom w:val="0"/>
      <w:divBdr>
        <w:top w:val="none" w:sz="0" w:space="0" w:color="auto"/>
        <w:left w:val="none" w:sz="0" w:space="0" w:color="auto"/>
        <w:bottom w:val="none" w:sz="0" w:space="0" w:color="auto"/>
        <w:right w:val="none" w:sz="0" w:space="0" w:color="auto"/>
      </w:divBdr>
    </w:div>
    <w:div w:id="540481270">
      <w:bodyDiv w:val="1"/>
      <w:marLeft w:val="0"/>
      <w:marRight w:val="0"/>
      <w:marTop w:val="0"/>
      <w:marBottom w:val="0"/>
      <w:divBdr>
        <w:top w:val="none" w:sz="0" w:space="0" w:color="auto"/>
        <w:left w:val="none" w:sz="0" w:space="0" w:color="auto"/>
        <w:bottom w:val="none" w:sz="0" w:space="0" w:color="auto"/>
        <w:right w:val="none" w:sz="0" w:space="0" w:color="auto"/>
      </w:divBdr>
    </w:div>
    <w:div w:id="542181730">
      <w:bodyDiv w:val="1"/>
      <w:marLeft w:val="0"/>
      <w:marRight w:val="0"/>
      <w:marTop w:val="0"/>
      <w:marBottom w:val="0"/>
      <w:divBdr>
        <w:top w:val="none" w:sz="0" w:space="0" w:color="auto"/>
        <w:left w:val="none" w:sz="0" w:space="0" w:color="auto"/>
        <w:bottom w:val="none" w:sz="0" w:space="0" w:color="auto"/>
        <w:right w:val="none" w:sz="0" w:space="0" w:color="auto"/>
      </w:divBdr>
    </w:div>
    <w:div w:id="542257055">
      <w:bodyDiv w:val="1"/>
      <w:marLeft w:val="0"/>
      <w:marRight w:val="0"/>
      <w:marTop w:val="0"/>
      <w:marBottom w:val="0"/>
      <w:divBdr>
        <w:top w:val="none" w:sz="0" w:space="0" w:color="auto"/>
        <w:left w:val="none" w:sz="0" w:space="0" w:color="auto"/>
        <w:bottom w:val="none" w:sz="0" w:space="0" w:color="auto"/>
        <w:right w:val="none" w:sz="0" w:space="0" w:color="auto"/>
      </w:divBdr>
    </w:div>
    <w:div w:id="547106399">
      <w:bodyDiv w:val="1"/>
      <w:marLeft w:val="0"/>
      <w:marRight w:val="0"/>
      <w:marTop w:val="0"/>
      <w:marBottom w:val="0"/>
      <w:divBdr>
        <w:top w:val="none" w:sz="0" w:space="0" w:color="auto"/>
        <w:left w:val="none" w:sz="0" w:space="0" w:color="auto"/>
        <w:bottom w:val="none" w:sz="0" w:space="0" w:color="auto"/>
        <w:right w:val="none" w:sz="0" w:space="0" w:color="auto"/>
      </w:divBdr>
    </w:div>
    <w:div w:id="558328489">
      <w:bodyDiv w:val="1"/>
      <w:marLeft w:val="0"/>
      <w:marRight w:val="0"/>
      <w:marTop w:val="0"/>
      <w:marBottom w:val="0"/>
      <w:divBdr>
        <w:top w:val="none" w:sz="0" w:space="0" w:color="auto"/>
        <w:left w:val="none" w:sz="0" w:space="0" w:color="auto"/>
        <w:bottom w:val="none" w:sz="0" w:space="0" w:color="auto"/>
        <w:right w:val="none" w:sz="0" w:space="0" w:color="auto"/>
      </w:divBdr>
    </w:div>
    <w:div w:id="562914720">
      <w:bodyDiv w:val="1"/>
      <w:marLeft w:val="0"/>
      <w:marRight w:val="0"/>
      <w:marTop w:val="0"/>
      <w:marBottom w:val="0"/>
      <w:divBdr>
        <w:top w:val="none" w:sz="0" w:space="0" w:color="auto"/>
        <w:left w:val="none" w:sz="0" w:space="0" w:color="auto"/>
        <w:bottom w:val="none" w:sz="0" w:space="0" w:color="auto"/>
        <w:right w:val="none" w:sz="0" w:space="0" w:color="auto"/>
      </w:divBdr>
    </w:div>
    <w:div w:id="576944565">
      <w:bodyDiv w:val="1"/>
      <w:marLeft w:val="0"/>
      <w:marRight w:val="0"/>
      <w:marTop w:val="0"/>
      <w:marBottom w:val="0"/>
      <w:divBdr>
        <w:top w:val="none" w:sz="0" w:space="0" w:color="auto"/>
        <w:left w:val="none" w:sz="0" w:space="0" w:color="auto"/>
        <w:bottom w:val="none" w:sz="0" w:space="0" w:color="auto"/>
        <w:right w:val="none" w:sz="0" w:space="0" w:color="auto"/>
      </w:divBdr>
    </w:div>
    <w:div w:id="577132221">
      <w:bodyDiv w:val="1"/>
      <w:marLeft w:val="0"/>
      <w:marRight w:val="0"/>
      <w:marTop w:val="0"/>
      <w:marBottom w:val="0"/>
      <w:divBdr>
        <w:top w:val="none" w:sz="0" w:space="0" w:color="auto"/>
        <w:left w:val="none" w:sz="0" w:space="0" w:color="auto"/>
        <w:bottom w:val="none" w:sz="0" w:space="0" w:color="auto"/>
        <w:right w:val="none" w:sz="0" w:space="0" w:color="auto"/>
      </w:divBdr>
    </w:div>
    <w:div w:id="582109585">
      <w:bodyDiv w:val="1"/>
      <w:marLeft w:val="0"/>
      <w:marRight w:val="0"/>
      <w:marTop w:val="0"/>
      <w:marBottom w:val="0"/>
      <w:divBdr>
        <w:top w:val="none" w:sz="0" w:space="0" w:color="auto"/>
        <w:left w:val="none" w:sz="0" w:space="0" w:color="auto"/>
        <w:bottom w:val="none" w:sz="0" w:space="0" w:color="auto"/>
        <w:right w:val="none" w:sz="0" w:space="0" w:color="auto"/>
      </w:divBdr>
    </w:div>
    <w:div w:id="600989107">
      <w:bodyDiv w:val="1"/>
      <w:marLeft w:val="0"/>
      <w:marRight w:val="0"/>
      <w:marTop w:val="0"/>
      <w:marBottom w:val="0"/>
      <w:divBdr>
        <w:top w:val="none" w:sz="0" w:space="0" w:color="auto"/>
        <w:left w:val="none" w:sz="0" w:space="0" w:color="auto"/>
        <w:bottom w:val="none" w:sz="0" w:space="0" w:color="auto"/>
        <w:right w:val="none" w:sz="0" w:space="0" w:color="auto"/>
      </w:divBdr>
    </w:div>
    <w:div w:id="627249244">
      <w:bodyDiv w:val="1"/>
      <w:marLeft w:val="0"/>
      <w:marRight w:val="0"/>
      <w:marTop w:val="0"/>
      <w:marBottom w:val="0"/>
      <w:divBdr>
        <w:top w:val="none" w:sz="0" w:space="0" w:color="auto"/>
        <w:left w:val="none" w:sz="0" w:space="0" w:color="auto"/>
        <w:bottom w:val="none" w:sz="0" w:space="0" w:color="auto"/>
        <w:right w:val="none" w:sz="0" w:space="0" w:color="auto"/>
      </w:divBdr>
    </w:div>
    <w:div w:id="630598274">
      <w:bodyDiv w:val="1"/>
      <w:marLeft w:val="0"/>
      <w:marRight w:val="0"/>
      <w:marTop w:val="0"/>
      <w:marBottom w:val="0"/>
      <w:divBdr>
        <w:top w:val="none" w:sz="0" w:space="0" w:color="auto"/>
        <w:left w:val="none" w:sz="0" w:space="0" w:color="auto"/>
        <w:bottom w:val="none" w:sz="0" w:space="0" w:color="auto"/>
        <w:right w:val="none" w:sz="0" w:space="0" w:color="auto"/>
      </w:divBdr>
    </w:div>
    <w:div w:id="633798952">
      <w:bodyDiv w:val="1"/>
      <w:marLeft w:val="0"/>
      <w:marRight w:val="0"/>
      <w:marTop w:val="0"/>
      <w:marBottom w:val="0"/>
      <w:divBdr>
        <w:top w:val="none" w:sz="0" w:space="0" w:color="auto"/>
        <w:left w:val="none" w:sz="0" w:space="0" w:color="auto"/>
        <w:bottom w:val="none" w:sz="0" w:space="0" w:color="auto"/>
        <w:right w:val="none" w:sz="0" w:space="0" w:color="auto"/>
      </w:divBdr>
    </w:div>
    <w:div w:id="638728579">
      <w:bodyDiv w:val="1"/>
      <w:marLeft w:val="0"/>
      <w:marRight w:val="0"/>
      <w:marTop w:val="0"/>
      <w:marBottom w:val="0"/>
      <w:divBdr>
        <w:top w:val="none" w:sz="0" w:space="0" w:color="auto"/>
        <w:left w:val="none" w:sz="0" w:space="0" w:color="auto"/>
        <w:bottom w:val="none" w:sz="0" w:space="0" w:color="auto"/>
        <w:right w:val="none" w:sz="0" w:space="0" w:color="auto"/>
      </w:divBdr>
    </w:div>
    <w:div w:id="645209014">
      <w:bodyDiv w:val="1"/>
      <w:marLeft w:val="0"/>
      <w:marRight w:val="0"/>
      <w:marTop w:val="0"/>
      <w:marBottom w:val="0"/>
      <w:divBdr>
        <w:top w:val="none" w:sz="0" w:space="0" w:color="auto"/>
        <w:left w:val="none" w:sz="0" w:space="0" w:color="auto"/>
        <w:bottom w:val="none" w:sz="0" w:space="0" w:color="auto"/>
        <w:right w:val="none" w:sz="0" w:space="0" w:color="auto"/>
      </w:divBdr>
    </w:div>
    <w:div w:id="684554519">
      <w:bodyDiv w:val="1"/>
      <w:marLeft w:val="0"/>
      <w:marRight w:val="0"/>
      <w:marTop w:val="0"/>
      <w:marBottom w:val="0"/>
      <w:divBdr>
        <w:top w:val="none" w:sz="0" w:space="0" w:color="auto"/>
        <w:left w:val="none" w:sz="0" w:space="0" w:color="auto"/>
        <w:bottom w:val="none" w:sz="0" w:space="0" w:color="auto"/>
        <w:right w:val="none" w:sz="0" w:space="0" w:color="auto"/>
      </w:divBdr>
    </w:div>
    <w:div w:id="684942742">
      <w:bodyDiv w:val="1"/>
      <w:marLeft w:val="0"/>
      <w:marRight w:val="0"/>
      <w:marTop w:val="0"/>
      <w:marBottom w:val="0"/>
      <w:divBdr>
        <w:top w:val="none" w:sz="0" w:space="0" w:color="auto"/>
        <w:left w:val="none" w:sz="0" w:space="0" w:color="auto"/>
        <w:bottom w:val="none" w:sz="0" w:space="0" w:color="auto"/>
        <w:right w:val="none" w:sz="0" w:space="0" w:color="auto"/>
      </w:divBdr>
    </w:div>
    <w:div w:id="685205981">
      <w:bodyDiv w:val="1"/>
      <w:marLeft w:val="0"/>
      <w:marRight w:val="0"/>
      <w:marTop w:val="0"/>
      <w:marBottom w:val="0"/>
      <w:divBdr>
        <w:top w:val="none" w:sz="0" w:space="0" w:color="auto"/>
        <w:left w:val="none" w:sz="0" w:space="0" w:color="auto"/>
        <w:bottom w:val="none" w:sz="0" w:space="0" w:color="auto"/>
        <w:right w:val="none" w:sz="0" w:space="0" w:color="auto"/>
      </w:divBdr>
    </w:div>
    <w:div w:id="685446872">
      <w:bodyDiv w:val="1"/>
      <w:marLeft w:val="0"/>
      <w:marRight w:val="0"/>
      <w:marTop w:val="0"/>
      <w:marBottom w:val="0"/>
      <w:divBdr>
        <w:top w:val="none" w:sz="0" w:space="0" w:color="auto"/>
        <w:left w:val="none" w:sz="0" w:space="0" w:color="auto"/>
        <w:bottom w:val="none" w:sz="0" w:space="0" w:color="auto"/>
        <w:right w:val="none" w:sz="0" w:space="0" w:color="auto"/>
      </w:divBdr>
    </w:div>
    <w:div w:id="705643424">
      <w:bodyDiv w:val="1"/>
      <w:marLeft w:val="0"/>
      <w:marRight w:val="0"/>
      <w:marTop w:val="0"/>
      <w:marBottom w:val="0"/>
      <w:divBdr>
        <w:top w:val="none" w:sz="0" w:space="0" w:color="auto"/>
        <w:left w:val="none" w:sz="0" w:space="0" w:color="auto"/>
        <w:bottom w:val="none" w:sz="0" w:space="0" w:color="auto"/>
        <w:right w:val="none" w:sz="0" w:space="0" w:color="auto"/>
      </w:divBdr>
    </w:div>
    <w:div w:id="706419648">
      <w:bodyDiv w:val="1"/>
      <w:marLeft w:val="0"/>
      <w:marRight w:val="0"/>
      <w:marTop w:val="0"/>
      <w:marBottom w:val="0"/>
      <w:divBdr>
        <w:top w:val="none" w:sz="0" w:space="0" w:color="auto"/>
        <w:left w:val="none" w:sz="0" w:space="0" w:color="auto"/>
        <w:bottom w:val="none" w:sz="0" w:space="0" w:color="auto"/>
        <w:right w:val="none" w:sz="0" w:space="0" w:color="auto"/>
      </w:divBdr>
    </w:div>
    <w:div w:id="718211829">
      <w:bodyDiv w:val="1"/>
      <w:marLeft w:val="0"/>
      <w:marRight w:val="0"/>
      <w:marTop w:val="0"/>
      <w:marBottom w:val="0"/>
      <w:divBdr>
        <w:top w:val="none" w:sz="0" w:space="0" w:color="auto"/>
        <w:left w:val="none" w:sz="0" w:space="0" w:color="auto"/>
        <w:bottom w:val="none" w:sz="0" w:space="0" w:color="auto"/>
        <w:right w:val="none" w:sz="0" w:space="0" w:color="auto"/>
      </w:divBdr>
    </w:div>
    <w:div w:id="734201399">
      <w:bodyDiv w:val="1"/>
      <w:marLeft w:val="0"/>
      <w:marRight w:val="0"/>
      <w:marTop w:val="0"/>
      <w:marBottom w:val="0"/>
      <w:divBdr>
        <w:top w:val="none" w:sz="0" w:space="0" w:color="auto"/>
        <w:left w:val="none" w:sz="0" w:space="0" w:color="auto"/>
        <w:bottom w:val="none" w:sz="0" w:space="0" w:color="auto"/>
        <w:right w:val="none" w:sz="0" w:space="0" w:color="auto"/>
      </w:divBdr>
    </w:div>
    <w:div w:id="737435443">
      <w:bodyDiv w:val="1"/>
      <w:marLeft w:val="0"/>
      <w:marRight w:val="0"/>
      <w:marTop w:val="0"/>
      <w:marBottom w:val="0"/>
      <w:divBdr>
        <w:top w:val="none" w:sz="0" w:space="0" w:color="auto"/>
        <w:left w:val="none" w:sz="0" w:space="0" w:color="auto"/>
        <w:bottom w:val="none" w:sz="0" w:space="0" w:color="auto"/>
        <w:right w:val="none" w:sz="0" w:space="0" w:color="auto"/>
      </w:divBdr>
    </w:div>
    <w:div w:id="748582751">
      <w:bodyDiv w:val="1"/>
      <w:marLeft w:val="0"/>
      <w:marRight w:val="0"/>
      <w:marTop w:val="0"/>
      <w:marBottom w:val="0"/>
      <w:divBdr>
        <w:top w:val="none" w:sz="0" w:space="0" w:color="auto"/>
        <w:left w:val="none" w:sz="0" w:space="0" w:color="auto"/>
        <w:bottom w:val="none" w:sz="0" w:space="0" w:color="auto"/>
        <w:right w:val="none" w:sz="0" w:space="0" w:color="auto"/>
      </w:divBdr>
    </w:div>
    <w:div w:id="771127265">
      <w:bodyDiv w:val="1"/>
      <w:marLeft w:val="0"/>
      <w:marRight w:val="0"/>
      <w:marTop w:val="0"/>
      <w:marBottom w:val="0"/>
      <w:divBdr>
        <w:top w:val="none" w:sz="0" w:space="0" w:color="auto"/>
        <w:left w:val="none" w:sz="0" w:space="0" w:color="auto"/>
        <w:bottom w:val="none" w:sz="0" w:space="0" w:color="auto"/>
        <w:right w:val="none" w:sz="0" w:space="0" w:color="auto"/>
      </w:divBdr>
    </w:div>
    <w:div w:id="779495019">
      <w:bodyDiv w:val="1"/>
      <w:marLeft w:val="0"/>
      <w:marRight w:val="0"/>
      <w:marTop w:val="0"/>
      <w:marBottom w:val="0"/>
      <w:divBdr>
        <w:top w:val="none" w:sz="0" w:space="0" w:color="auto"/>
        <w:left w:val="none" w:sz="0" w:space="0" w:color="auto"/>
        <w:bottom w:val="none" w:sz="0" w:space="0" w:color="auto"/>
        <w:right w:val="none" w:sz="0" w:space="0" w:color="auto"/>
      </w:divBdr>
    </w:div>
    <w:div w:id="792289854">
      <w:bodyDiv w:val="1"/>
      <w:marLeft w:val="0"/>
      <w:marRight w:val="0"/>
      <w:marTop w:val="0"/>
      <w:marBottom w:val="0"/>
      <w:divBdr>
        <w:top w:val="none" w:sz="0" w:space="0" w:color="auto"/>
        <w:left w:val="none" w:sz="0" w:space="0" w:color="auto"/>
        <w:bottom w:val="none" w:sz="0" w:space="0" w:color="auto"/>
        <w:right w:val="none" w:sz="0" w:space="0" w:color="auto"/>
      </w:divBdr>
    </w:div>
    <w:div w:id="793786731">
      <w:bodyDiv w:val="1"/>
      <w:marLeft w:val="0"/>
      <w:marRight w:val="0"/>
      <w:marTop w:val="0"/>
      <w:marBottom w:val="0"/>
      <w:divBdr>
        <w:top w:val="none" w:sz="0" w:space="0" w:color="auto"/>
        <w:left w:val="none" w:sz="0" w:space="0" w:color="auto"/>
        <w:bottom w:val="none" w:sz="0" w:space="0" w:color="auto"/>
        <w:right w:val="none" w:sz="0" w:space="0" w:color="auto"/>
      </w:divBdr>
    </w:div>
    <w:div w:id="797643226">
      <w:bodyDiv w:val="1"/>
      <w:marLeft w:val="0"/>
      <w:marRight w:val="0"/>
      <w:marTop w:val="0"/>
      <w:marBottom w:val="0"/>
      <w:divBdr>
        <w:top w:val="none" w:sz="0" w:space="0" w:color="auto"/>
        <w:left w:val="none" w:sz="0" w:space="0" w:color="auto"/>
        <w:bottom w:val="none" w:sz="0" w:space="0" w:color="auto"/>
        <w:right w:val="none" w:sz="0" w:space="0" w:color="auto"/>
      </w:divBdr>
    </w:div>
    <w:div w:id="809402166">
      <w:bodyDiv w:val="1"/>
      <w:marLeft w:val="0"/>
      <w:marRight w:val="0"/>
      <w:marTop w:val="0"/>
      <w:marBottom w:val="0"/>
      <w:divBdr>
        <w:top w:val="none" w:sz="0" w:space="0" w:color="auto"/>
        <w:left w:val="none" w:sz="0" w:space="0" w:color="auto"/>
        <w:bottom w:val="none" w:sz="0" w:space="0" w:color="auto"/>
        <w:right w:val="none" w:sz="0" w:space="0" w:color="auto"/>
      </w:divBdr>
    </w:div>
    <w:div w:id="819880818">
      <w:bodyDiv w:val="1"/>
      <w:marLeft w:val="0"/>
      <w:marRight w:val="0"/>
      <w:marTop w:val="0"/>
      <w:marBottom w:val="0"/>
      <w:divBdr>
        <w:top w:val="none" w:sz="0" w:space="0" w:color="auto"/>
        <w:left w:val="none" w:sz="0" w:space="0" w:color="auto"/>
        <w:bottom w:val="none" w:sz="0" w:space="0" w:color="auto"/>
        <w:right w:val="none" w:sz="0" w:space="0" w:color="auto"/>
      </w:divBdr>
    </w:div>
    <w:div w:id="820847091">
      <w:bodyDiv w:val="1"/>
      <w:marLeft w:val="0"/>
      <w:marRight w:val="0"/>
      <w:marTop w:val="0"/>
      <w:marBottom w:val="0"/>
      <w:divBdr>
        <w:top w:val="none" w:sz="0" w:space="0" w:color="auto"/>
        <w:left w:val="none" w:sz="0" w:space="0" w:color="auto"/>
        <w:bottom w:val="none" w:sz="0" w:space="0" w:color="auto"/>
        <w:right w:val="none" w:sz="0" w:space="0" w:color="auto"/>
      </w:divBdr>
    </w:div>
    <w:div w:id="828523904">
      <w:bodyDiv w:val="1"/>
      <w:marLeft w:val="0"/>
      <w:marRight w:val="0"/>
      <w:marTop w:val="0"/>
      <w:marBottom w:val="0"/>
      <w:divBdr>
        <w:top w:val="none" w:sz="0" w:space="0" w:color="auto"/>
        <w:left w:val="none" w:sz="0" w:space="0" w:color="auto"/>
        <w:bottom w:val="none" w:sz="0" w:space="0" w:color="auto"/>
        <w:right w:val="none" w:sz="0" w:space="0" w:color="auto"/>
      </w:divBdr>
    </w:div>
    <w:div w:id="838618509">
      <w:bodyDiv w:val="1"/>
      <w:marLeft w:val="0"/>
      <w:marRight w:val="0"/>
      <w:marTop w:val="0"/>
      <w:marBottom w:val="0"/>
      <w:divBdr>
        <w:top w:val="none" w:sz="0" w:space="0" w:color="auto"/>
        <w:left w:val="none" w:sz="0" w:space="0" w:color="auto"/>
        <w:bottom w:val="none" w:sz="0" w:space="0" w:color="auto"/>
        <w:right w:val="none" w:sz="0" w:space="0" w:color="auto"/>
      </w:divBdr>
    </w:div>
    <w:div w:id="858352450">
      <w:bodyDiv w:val="1"/>
      <w:marLeft w:val="0"/>
      <w:marRight w:val="0"/>
      <w:marTop w:val="0"/>
      <w:marBottom w:val="0"/>
      <w:divBdr>
        <w:top w:val="none" w:sz="0" w:space="0" w:color="auto"/>
        <w:left w:val="none" w:sz="0" w:space="0" w:color="auto"/>
        <w:bottom w:val="none" w:sz="0" w:space="0" w:color="auto"/>
        <w:right w:val="none" w:sz="0" w:space="0" w:color="auto"/>
      </w:divBdr>
    </w:div>
    <w:div w:id="877012356">
      <w:bodyDiv w:val="1"/>
      <w:marLeft w:val="0"/>
      <w:marRight w:val="0"/>
      <w:marTop w:val="0"/>
      <w:marBottom w:val="0"/>
      <w:divBdr>
        <w:top w:val="none" w:sz="0" w:space="0" w:color="auto"/>
        <w:left w:val="none" w:sz="0" w:space="0" w:color="auto"/>
        <w:bottom w:val="none" w:sz="0" w:space="0" w:color="auto"/>
        <w:right w:val="none" w:sz="0" w:space="0" w:color="auto"/>
      </w:divBdr>
    </w:div>
    <w:div w:id="887299100">
      <w:bodyDiv w:val="1"/>
      <w:marLeft w:val="0"/>
      <w:marRight w:val="0"/>
      <w:marTop w:val="0"/>
      <w:marBottom w:val="0"/>
      <w:divBdr>
        <w:top w:val="none" w:sz="0" w:space="0" w:color="auto"/>
        <w:left w:val="none" w:sz="0" w:space="0" w:color="auto"/>
        <w:bottom w:val="none" w:sz="0" w:space="0" w:color="auto"/>
        <w:right w:val="none" w:sz="0" w:space="0" w:color="auto"/>
      </w:divBdr>
    </w:div>
    <w:div w:id="899755756">
      <w:bodyDiv w:val="1"/>
      <w:marLeft w:val="0"/>
      <w:marRight w:val="0"/>
      <w:marTop w:val="0"/>
      <w:marBottom w:val="0"/>
      <w:divBdr>
        <w:top w:val="none" w:sz="0" w:space="0" w:color="auto"/>
        <w:left w:val="none" w:sz="0" w:space="0" w:color="auto"/>
        <w:bottom w:val="none" w:sz="0" w:space="0" w:color="auto"/>
        <w:right w:val="none" w:sz="0" w:space="0" w:color="auto"/>
      </w:divBdr>
    </w:div>
    <w:div w:id="900746794">
      <w:bodyDiv w:val="1"/>
      <w:marLeft w:val="0"/>
      <w:marRight w:val="0"/>
      <w:marTop w:val="0"/>
      <w:marBottom w:val="0"/>
      <w:divBdr>
        <w:top w:val="none" w:sz="0" w:space="0" w:color="auto"/>
        <w:left w:val="none" w:sz="0" w:space="0" w:color="auto"/>
        <w:bottom w:val="none" w:sz="0" w:space="0" w:color="auto"/>
        <w:right w:val="none" w:sz="0" w:space="0" w:color="auto"/>
      </w:divBdr>
    </w:div>
    <w:div w:id="925771677">
      <w:bodyDiv w:val="1"/>
      <w:marLeft w:val="0"/>
      <w:marRight w:val="0"/>
      <w:marTop w:val="0"/>
      <w:marBottom w:val="0"/>
      <w:divBdr>
        <w:top w:val="none" w:sz="0" w:space="0" w:color="auto"/>
        <w:left w:val="none" w:sz="0" w:space="0" w:color="auto"/>
        <w:bottom w:val="none" w:sz="0" w:space="0" w:color="auto"/>
        <w:right w:val="none" w:sz="0" w:space="0" w:color="auto"/>
      </w:divBdr>
    </w:div>
    <w:div w:id="933709910">
      <w:bodyDiv w:val="1"/>
      <w:marLeft w:val="0"/>
      <w:marRight w:val="0"/>
      <w:marTop w:val="0"/>
      <w:marBottom w:val="0"/>
      <w:divBdr>
        <w:top w:val="none" w:sz="0" w:space="0" w:color="auto"/>
        <w:left w:val="none" w:sz="0" w:space="0" w:color="auto"/>
        <w:bottom w:val="none" w:sz="0" w:space="0" w:color="auto"/>
        <w:right w:val="none" w:sz="0" w:space="0" w:color="auto"/>
      </w:divBdr>
    </w:div>
    <w:div w:id="935676397">
      <w:bodyDiv w:val="1"/>
      <w:marLeft w:val="0"/>
      <w:marRight w:val="0"/>
      <w:marTop w:val="0"/>
      <w:marBottom w:val="0"/>
      <w:divBdr>
        <w:top w:val="none" w:sz="0" w:space="0" w:color="auto"/>
        <w:left w:val="none" w:sz="0" w:space="0" w:color="auto"/>
        <w:bottom w:val="none" w:sz="0" w:space="0" w:color="auto"/>
        <w:right w:val="none" w:sz="0" w:space="0" w:color="auto"/>
      </w:divBdr>
    </w:div>
    <w:div w:id="941692829">
      <w:bodyDiv w:val="1"/>
      <w:marLeft w:val="0"/>
      <w:marRight w:val="0"/>
      <w:marTop w:val="0"/>
      <w:marBottom w:val="0"/>
      <w:divBdr>
        <w:top w:val="none" w:sz="0" w:space="0" w:color="auto"/>
        <w:left w:val="none" w:sz="0" w:space="0" w:color="auto"/>
        <w:bottom w:val="none" w:sz="0" w:space="0" w:color="auto"/>
        <w:right w:val="none" w:sz="0" w:space="0" w:color="auto"/>
      </w:divBdr>
    </w:div>
    <w:div w:id="955939835">
      <w:bodyDiv w:val="1"/>
      <w:marLeft w:val="0"/>
      <w:marRight w:val="0"/>
      <w:marTop w:val="0"/>
      <w:marBottom w:val="0"/>
      <w:divBdr>
        <w:top w:val="none" w:sz="0" w:space="0" w:color="auto"/>
        <w:left w:val="none" w:sz="0" w:space="0" w:color="auto"/>
        <w:bottom w:val="none" w:sz="0" w:space="0" w:color="auto"/>
        <w:right w:val="none" w:sz="0" w:space="0" w:color="auto"/>
      </w:divBdr>
    </w:div>
    <w:div w:id="976567021">
      <w:bodyDiv w:val="1"/>
      <w:marLeft w:val="0"/>
      <w:marRight w:val="0"/>
      <w:marTop w:val="0"/>
      <w:marBottom w:val="0"/>
      <w:divBdr>
        <w:top w:val="none" w:sz="0" w:space="0" w:color="auto"/>
        <w:left w:val="none" w:sz="0" w:space="0" w:color="auto"/>
        <w:bottom w:val="none" w:sz="0" w:space="0" w:color="auto"/>
        <w:right w:val="none" w:sz="0" w:space="0" w:color="auto"/>
      </w:divBdr>
    </w:div>
    <w:div w:id="983125446">
      <w:bodyDiv w:val="1"/>
      <w:marLeft w:val="0"/>
      <w:marRight w:val="0"/>
      <w:marTop w:val="0"/>
      <w:marBottom w:val="0"/>
      <w:divBdr>
        <w:top w:val="none" w:sz="0" w:space="0" w:color="auto"/>
        <w:left w:val="none" w:sz="0" w:space="0" w:color="auto"/>
        <w:bottom w:val="none" w:sz="0" w:space="0" w:color="auto"/>
        <w:right w:val="none" w:sz="0" w:space="0" w:color="auto"/>
      </w:divBdr>
    </w:div>
    <w:div w:id="985620705">
      <w:bodyDiv w:val="1"/>
      <w:marLeft w:val="0"/>
      <w:marRight w:val="0"/>
      <w:marTop w:val="0"/>
      <w:marBottom w:val="0"/>
      <w:divBdr>
        <w:top w:val="none" w:sz="0" w:space="0" w:color="auto"/>
        <w:left w:val="none" w:sz="0" w:space="0" w:color="auto"/>
        <w:bottom w:val="none" w:sz="0" w:space="0" w:color="auto"/>
        <w:right w:val="none" w:sz="0" w:space="0" w:color="auto"/>
      </w:divBdr>
    </w:div>
    <w:div w:id="989284453">
      <w:bodyDiv w:val="1"/>
      <w:marLeft w:val="0"/>
      <w:marRight w:val="0"/>
      <w:marTop w:val="0"/>
      <w:marBottom w:val="0"/>
      <w:divBdr>
        <w:top w:val="none" w:sz="0" w:space="0" w:color="auto"/>
        <w:left w:val="none" w:sz="0" w:space="0" w:color="auto"/>
        <w:bottom w:val="none" w:sz="0" w:space="0" w:color="auto"/>
        <w:right w:val="none" w:sz="0" w:space="0" w:color="auto"/>
      </w:divBdr>
    </w:div>
    <w:div w:id="1003629926">
      <w:bodyDiv w:val="1"/>
      <w:marLeft w:val="0"/>
      <w:marRight w:val="0"/>
      <w:marTop w:val="0"/>
      <w:marBottom w:val="0"/>
      <w:divBdr>
        <w:top w:val="none" w:sz="0" w:space="0" w:color="auto"/>
        <w:left w:val="none" w:sz="0" w:space="0" w:color="auto"/>
        <w:bottom w:val="none" w:sz="0" w:space="0" w:color="auto"/>
        <w:right w:val="none" w:sz="0" w:space="0" w:color="auto"/>
      </w:divBdr>
    </w:div>
    <w:div w:id="1028800017">
      <w:bodyDiv w:val="1"/>
      <w:marLeft w:val="0"/>
      <w:marRight w:val="0"/>
      <w:marTop w:val="0"/>
      <w:marBottom w:val="0"/>
      <w:divBdr>
        <w:top w:val="none" w:sz="0" w:space="0" w:color="auto"/>
        <w:left w:val="none" w:sz="0" w:space="0" w:color="auto"/>
        <w:bottom w:val="none" w:sz="0" w:space="0" w:color="auto"/>
        <w:right w:val="none" w:sz="0" w:space="0" w:color="auto"/>
      </w:divBdr>
    </w:div>
    <w:div w:id="1034958475">
      <w:bodyDiv w:val="1"/>
      <w:marLeft w:val="0"/>
      <w:marRight w:val="0"/>
      <w:marTop w:val="0"/>
      <w:marBottom w:val="0"/>
      <w:divBdr>
        <w:top w:val="none" w:sz="0" w:space="0" w:color="auto"/>
        <w:left w:val="none" w:sz="0" w:space="0" w:color="auto"/>
        <w:bottom w:val="none" w:sz="0" w:space="0" w:color="auto"/>
        <w:right w:val="none" w:sz="0" w:space="0" w:color="auto"/>
      </w:divBdr>
    </w:div>
    <w:div w:id="1037894466">
      <w:bodyDiv w:val="1"/>
      <w:marLeft w:val="0"/>
      <w:marRight w:val="0"/>
      <w:marTop w:val="0"/>
      <w:marBottom w:val="0"/>
      <w:divBdr>
        <w:top w:val="none" w:sz="0" w:space="0" w:color="auto"/>
        <w:left w:val="none" w:sz="0" w:space="0" w:color="auto"/>
        <w:bottom w:val="none" w:sz="0" w:space="0" w:color="auto"/>
        <w:right w:val="none" w:sz="0" w:space="0" w:color="auto"/>
      </w:divBdr>
    </w:div>
    <w:div w:id="1068192533">
      <w:bodyDiv w:val="1"/>
      <w:marLeft w:val="0"/>
      <w:marRight w:val="0"/>
      <w:marTop w:val="0"/>
      <w:marBottom w:val="0"/>
      <w:divBdr>
        <w:top w:val="none" w:sz="0" w:space="0" w:color="auto"/>
        <w:left w:val="none" w:sz="0" w:space="0" w:color="auto"/>
        <w:bottom w:val="none" w:sz="0" w:space="0" w:color="auto"/>
        <w:right w:val="none" w:sz="0" w:space="0" w:color="auto"/>
      </w:divBdr>
    </w:div>
    <w:div w:id="1071149383">
      <w:bodyDiv w:val="1"/>
      <w:marLeft w:val="0"/>
      <w:marRight w:val="0"/>
      <w:marTop w:val="0"/>
      <w:marBottom w:val="0"/>
      <w:divBdr>
        <w:top w:val="none" w:sz="0" w:space="0" w:color="auto"/>
        <w:left w:val="none" w:sz="0" w:space="0" w:color="auto"/>
        <w:bottom w:val="none" w:sz="0" w:space="0" w:color="auto"/>
        <w:right w:val="none" w:sz="0" w:space="0" w:color="auto"/>
      </w:divBdr>
    </w:div>
    <w:div w:id="1072240741">
      <w:bodyDiv w:val="1"/>
      <w:marLeft w:val="0"/>
      <w:marRight w:val="0"/>
      <w:marTop w:val="0"/>
      <w:marBottom w:val="0"/>
      <w:divBdr>
        <w:top w:val="none" w:sz="0" w:space="0" w:color="auto"/>
        <w:left w:val="none" w:sz="0" w:space="0" w:color="auto"/>
        <w:bottom w:val="none" w:sz="0" w:space="0" w:color="auto"/>
        <w:right w:val="none" w:sz="0" w:space="0" w:color="auto"/>
      </w:divBdr>
    </w:div>
    <w:div w:id="1074936544">
      <w:bodyDiv w:val="1"/>
      <w:marLeft w:val="0"/>
      <w:marRight w:val="0"/>
      <w:marTop w:val="0"/>
      <w:marBottom w:val="0"/>
      <w:divBdr>
        <w:top w:val="none" w:sz="0" w:space="0" w:color="auto"/>
        <w:left w:val="none" w:sz="0" w:space="0" w:color="auto"/>
        <w:bottom w:val="none" w:sz="0" w:space="0" w:color="auto"/>
        <w:right w:val="none" w:sz="0" w:space="0" w:color="auto"/>
      </w:divBdr>
    </w:div>
    <w:div w:id="1085226972">
      <w:bodyDiv w:val="1"/>
      <w:marLeft w:val="0"/>
      <w:marRight w:val="0"/>
      <w:marTop w:val="0"/>
      <w:marBottom w:val="0"/>
      <w:divBdr>
        <w:top w:val="none" w:sz="0" w:space="0" w:color="auto"/>
        <w:left w:val="none" w:sz="0" w:space="0" w:color="auto"/>
        <w:bottom w:val="none" w:sz="0" w:space="0" w:color="auto"/>
        <w:right w:val="none" w:sz="0" w:space="0" w:color="auto"/>
      </w:divBdr>
    </w:div>
    <w:div w:id="1092698010">
      <w:bodyDiv w:val="1"/>
      <w:marLeft w:val="0"/>
      <w:marRight w:val="0"/>
      <w:marTop w:val="0"/>
      <w:marBottom w:val="0"/>
      <w:divBdr>
        <w:top w:val="none" w:sz="0" w:space="0" w:color="auto"/>
        <w:left w:val="none" w:sz="0" w:space="0" w:color="auto"/>
        <w:bottom w:val="none" w:sz="0" w:space="0" w:color="auto"/>
        <w:right w:val="none" w:sz="0" w:space="0" w:color="auto"/>
      </w:divBdr>
    </w:div>
    <w:div w:id="1107383468">
      <w:bodyDiv w:val="1"/>
      <w:marLeft w:val="0"/>
      <w:marRight w:val="0"/>
      <w:marTop w:val="0"/>
      <w:marBottom w:val="0"/>
      <w:divBdr>
        <w:top w:val="none" w:sz="0" w:space="0" w:color="auto"/>
        <w:left w:val="none" w:sz="0" w:space="0" w:color="auto"/>
        <w:bottom w:val="none" w:sz="0" w:space="0" w:color="auto"/>
        <w:right w:val="none" w:sz="0" w:space="0" w:color="auto"/>
      </w:divBdr>
    </w:div>
    <w:div w:id="1118177732">
      <w:bodyDiv w:val="1"/>
      <w:marLeft w:val="0"/>
      <w:marRight w:val="0"/>
      <w:marTop w:val="0"/>
      <w:marBottom w:val="0"/>
      <w:divBdr>
        <w:top w:val="none" w:sz="0" w:space="0" w:color="auto"/>
        <w:left w:val="none" w:sz="0" w:space="0" w:color="auto"/>
        <w:bottom w:val="none" w:sz="0" w:space="0" w:color="auto"/>
        <w:right w:val="none" w:sz="0" w:space="0" w:color="auto"/>
      </w:divBdr>
    </w:div>
    <w:div w:id="1129250923">
      <w:bodyDiv w:val="1"/>
      <w:marLeft w:val="0"/>
      <w:marRight w:val="0"/>
      <w:marTop w:val="0"/>
      <w:marBottom w:val="0"/>
      <w:divBdr>
        <w:top w:val="none" w:sz="0" w:space="0" w:color="auto"/>
        <w:left w:val="none" w:sz="0" w:space="0" w:color="auto"/>
        <w:bottom w:val="none" w:sz="0" w:space="0" w:color="auto"/>
        <w:right w:val="none" w:sz="0" w:space="0" w:color="auto"/>
      </w:divBdr>
    </w:div>
    <w:div w:id="1136067646">
      <w:bodyDiv w:val="1"/>
      <w:marLeft w:val="0"/>
      <w:marRight w:val="0"/>
      <w:marTop w:val="0"/>
      <w:marBottom w:val="0"/>
      <w:divBdr>
        <w:top w:val="none" w:sz="0" w:space="0" w:color="auto"/>
        <w:left w:val="none" w:sz="0" w:space="0" w:color="auto"/>
        <w:bottom w:val="none" w:sz="0" w:space="0" w:color="auto"/>
        <w:right w:val="none" w:sz="0" w:space="0" w:color="auto"/>
      </w:divBdr>
      <w:divsChild>
        <w:div w:id="1320960850">
          <w:marLeft w:val="-120"/>
          <w:marRight w:val="-525"/>
          <w:marTop w:val="0"/>
          <w:marBottom w:val="0"/>
          <w:divBdr>
            <w:top w:val="none" w:sz="0" w:space="0" w:color="auto"/>
            <w:left w:val="none" w:sz="0" w:space="0" w:color="auto"/>
            <w:bottom w:val="none" w:sz="0" w:space="0" w:color="auto"/>
            <w:right w:val="none" w:sz="0" w:space="0" w:color="auto"/>
          </w:divBdr>
          <w:divsChild>
            <w:div w:id="77869765">
              <w:marLeft w:val="0"/>
              <w:marRight w:val="0"/>
              <w:marTop w:val="0"/>
              <w:marBottom w:val="0"/>
              <w:divBdr>
                <w:top w:val="none" w:sz="0" w:space="0" w:color="auto"/>
                <w:left w:val="none" w:sz="0" w:space="0" w:color="auto"/>
                <w:bottom w:val="none" w:sz="0" w:space="0" w:color="auto"/>
                <w:right w:val="none" w:sz="0" w:space="0" w:color="auto"/>
              </w:divBdr>
              <w:divsChild>
                <w:div w:id="1306081090">
                  <w:marLeft w:val="0"/>
                  <w:marRight w:val="0"/>
                  <w:marTop w:val="0"/>
                  <w:marBottom w:val="0"/>
                  <w:divBdr>
                    <w:top w:val="none" w:sz="0" w:space="0" w:color="auto"/>
                    <w:left w:val="none" w:sz="0" w:space="0" w:color="auto"/>
                    <w:bottom w:val="none" w:sz="0" w:space="0" w:color="auto"/>
                    <w:right w:val="none" w:sz="0" w:space="0" w:color="auto"/>
                  </w:divBdr>
                  <w:divsChild>
                    <w:div w:id="277220146">
                      <w:marLeft w:val="0"/>
                      <w:marRight w:val="0"/>
                      <w:marTop w:val="0"/>
                      <w:marBottom w:val="0"/>
                      <w:divBdr>
                        <w:top w:val="none" w:sz="0" w:space="0" w:color="auto"/>
                        <w:left w:val="none" w:sz="0" w:space="0" w:color="auto"/>
                        <w:bottom w:val="none" w:sz="0" w:space="0" w:color="auto"/>
                        <w:right w:val="none" w:sz="0" w:space="0" w:color="auto"/>
                      </w:divBdr>
                      <w:divsChild>
                        <w:div w:id="689188671">
                          <w:marLeft w:val="0"/>
                          <w:marRight w:val="0"/>
                          <w:marTop w:val="0"/>
                          <w:marBottom w:val="0"/>
                          <w:divBdr>
                            <w:top w:val="none" w:sz="0" w:space="0" w:color="auto"/>
                            <w:left w:val="none" w:sz="0" w:space="0" w:color="auto"/>
                            <w:bottom w:val="none" w:sz="0" w:space="0" w:color="auto"/>
                            <w:right w:val="none" w:sz="0" w:space="0" w:color="auto"/>
                          </w:divBdr>
                          <w:divsChild>
                            <w:div w:id="107117698">
                              <w:marLeft w:val="0"/>
                              <w:marRight w:val="0"/>
                              <w:marTop w:val="0"/>
                              <w:marBottom w:val="0"/>
                              <w:divBdr>
                                <w:top w:val="none" w:sz="0" w:space="0" w:color="auto"/>
                                <w:left w:val="none" w:sz="0" w:space="0" w:color="auto"/>
                                <w:bottom w:val="none" w:sz="0" w:space="0" w:color="auto"/>
                                <w:right w:val="none" w:sz="0" w:space="0" w:color="auto"/>
                              </w:divBdr>
                              <w:divsChild>
                                <w:div w:id="117880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664234">
                      <w:marLeft w:val="0"/>
                      <w:marRight w:val="0"/>
                      <w:marTop w:val="0"/>
                      <w:marBottom w:val="0"/>
                      <w:divBdr>
                        <w:top w:val="none" w:sz="0" w:space="0" w:color="auto"/>
                        <w:left w:val="none" w:sz="0" w:space="0" w:color="auto"/>
                        <w:bottom w:val="none" w:sz="0" w:space="0" w:color="auto"/>
                        <w:right w:val="none" w:sz="0" w:space="0" w:color="auto"/>
                      </w:divBdr>
                      <w:divsChild>
                        <w:div w:id="177693900">
                          <w:marLeft w:val="0"/>
                          <w:marRight w:val="0"/>
                          <w:marTop w:val="0"/>
                          <w:marBottom w:val="0"/>
                          <w:divBdr>
                            <w:top w:val="none" w:sz="0" w:space="0" w:color="auto"/>
                            <w:left w:val="none" w:sz="0" w:space="0" w:color="auto"/>
                            <w:bottom w:val="none" w:sz="0" w:space="0" w:color="auto"/>
                            <w:right w:val="none" w:sz="0" w:space="0" w:color="auto"/>
                          </w:divBdr>
                        </w:div>
                        <w:div w:id="1720595665">
                          <w:marLeft w:val="0"/>
                          <w:marRight w:val="0"/>
                          <w:marTop w:val="0"/>
                          <w:marBottom w:val="0"/>
                          <w:divBdr>
                            <w:top w:val="none" w:sz="0" w:space="0" w:color="auto"/>
                            <w:left w:val="none" w:sz="0" w:space="0" w:color="auto"/>
                            <w:bottom w:val="none" w:sz="0" w:space="0" w:color="auto"/>
                            <w:right w:val="none" w:sz="0" w:space="0" w:color="auto"/>
                          </w:divBdr>
                          <w:divsChild>
                            <w:div w:id="26297387">
                              <w:marLeft w:val="0"/>
                              <w:marRight w:val="0"/>
                              <w:marTop w:val="0"/>
                              <w:marBottom w:val="0"/>
                              <w:divBdr>
                                <w:top w:val="none" w:sz="0" w:space="0" w:color="auto"/>
                                <w:left w:val="none" w:sz="0" w:space="0" w:color="auto"/>
                                <w:bottom w:val="none" w:sz="0" w:space="0" w:color="auto"/>
                                <w:right w:val="none" w:sz="0" w:space="0" w:color="auto"/>
                              </w:divBdr>
                              <w:divsChild>
                                <w:div w:id="425224301">
                                  <w:marLeft w:val="0"/>
                                  <w:marRight w:val="0"/>
                                  <w:marTop w:val="0"/>
                                  <w:marBottom w:val="0"/>
                                  <w:divBdr>
                                    <w:top w:val="none" w:sz="0" w:space="0" w:color="auto"/>
                                    <w:left w:val="none" w:sz="0" w:space="0" w:color="auto"/>
                                    <w:bottom w:val="none" w:sz="0" w:space="0" w:color="auto"/>
                                    <w:right w:val="none" w:sz="0" w:space="0" w:color="auto"/>
                                  </w:divBdr>
                                  <w:divsChild>
                                    <w:div w:id="1008871438">
                                      <w:marLeft w:val="0"/>
                                      <w:marRight w:val="0"/>
                                      <w:marTop w:val="0"/>
                                      <w:marBottom w:val="0"/>
                                      <w:divBdr>
                                        <w:top w:val="none" w:sz="0" w:space="0" w:color="auto"/>
                                        <w:left w:val="none" w:sz="0" w:space="0" w:color="auto"/>
                                        <w:bottom w:val="none" w:sz="0" w:space="0" w:color="auto"/>
                                        <w:right w:val="none" w:sz="0" w:space="0" w:color="auto"/>
                                      </w:divBdr>
                                      <w:divsChild>
                                        <w:div w:id="236748056">
                                          <w:marLeft w:val="0"/>
                                          <w:marRight w:val="0"/>
                                          <w:marTop w:val="0"/>
                                          <w:marBottom w:val="0"/>
                                          <w:divBdr>
                                            <w:top w:val="single" w:sz="6" w:space="0" w:color="C6C6C6"/>
                                            <w:left w:val="none" w:sz="0" w:space="0" w:color="auto"/>
                                            <w:bottom w:val="single" w:sz="6" w:space="0" w:color="C6C6C6"/>
                                            <w:right w:val="single" w:sz="6" w:space="0" w:color="C6C6C6"/>
                                          </w:divBdr>
                                        </w:div>
                                      </w:divsChild>
                                    </w:div>
                                    <w:div w:id="1294015800">
                                      <w:marLeft w:val="0"/>
                                      <w:marRight w:val="0"/>
                                      <w:marTop w:val="0"/>
                                      <w:marBottom w:val="0"/>
                                      <w:divBdr>
                                        <w:top w:val="none" w:sz="0" w:space="0" w:color="auto"/>
                                        <w:left w:val="none" w:sz="0" w:space="0" w:color="auto"/>
                                        <w:bottom w:val="none" w:sz="0" w:space="0" w:color="auto"/>
                                        <w:right w:val="none" w:sz="0" w:space="0" w:color="auto"/>
                                      </w:divBdr>
                                      <w:divsChild>
                                        <w:div w:id="2134400419">
                                          <w:marLeft w:val="0"/>
                                          <w:marRight w:val="0"/>
                                          <w:marTop w:val="0"/>
                                          <w:marBottom w:val="0"/>
                                          <w:divBdr>
                                            <w:top w:val="single" w:sz="6" w:space="0" w:color="C6C6C6"/>
                                            <w:left w:val="single" w:sz="6" w:space="0" w:color="C6C6C6"/>
                                            <w:bottom w:val="single" w:sz="6" w:space="0" w:color="C6C6C6"/>
                                            <w:right w:val="none" w:sz="0" w:space="0" w:color="auto"/>
                                          </w:divBdr>
                                        </w:div>
                                      </w:divsChild>
                                    </w:div>
                                    <w:div w:id="1564633062">
                                      <w:marLeft w:val="0"/>
                                      <w:marRight w:val="0"/>
                                      <w:marTop w:val="0"/>
                                      <w:marBottom w:val="0"/>
                                      <w:divBdr>
                                        <w:top w:val="none" w:sz="0" w:space="0" w:color="auto"/>
                                        <w:left w:val="none" w:sz="0" w:space="0" w:color="auto"/>
                                        <w:bottom w:val="none" w:sz="0" w:space="0" w:color="auto"/>
                                        <w:right w:val="none" w:sz="0" w:space="0" w:color="auto"/>
                                      </w:divBdr>
                                      <w:divsChild>
                                        <w:div w:id="1020353398">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670328889">
                                  <w:marLeft w:val="0"/>
                                  <w:marRight w:val="0"/>
                                  <w:marTop w:val="0"/>
                                  <w:marBottom w:val="0"/>
                                  <w:divBdr>
                                    <w:top w:val="none" w:sz="0" w:space="0" w:color="auto"/>
                                    <w:left w:val="none" w:sz="0" w:space="0" w:color="auto"/>
                                    <w:bottom w:val="none" w:sz="0" w:space="0" w:color="auto"/>
                                    <w:right w:val="none" w:sz="0" w:space="0" w:color="auto"/>
                                  </w:divBdr>
                                  <w:divsChild>
                                    <w:div w:id="155271150">
                                      <w:marLeft w:val="0"/>
                                      <w:marRight w:val="0"/>
                                      <w:marTop w:val="0"/>
                                      <w:marBottom w:val="0"/>
                                      <w:divBdr>
                                        <w:top w:val="none" w:sz="0" w:space="0" w:color="auto"/>
                                        <w:left w:val="none" w:sz="0" w:space="0" w:color="auto"/>
                                        <w:bottom w:val="none" w:sz="0" w:space="0" w:color="auto"/>
                                        <w:right w:val="none" w:sz="0" w:space="0" w:color="auto"/>
                                      </w:divBdr>
                                      <w:divsChild>
                                        <w:div w:id="1067533240">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335231029">
                                      <w:marLeft w:val="0"/>
                                      <w:marRight w:val="0"/>
                                      <w:marTop w:val="0"/>
                                      <w:marBottom w:val="0"/>
                                      <w:divBdr>
                                        <w:top w:val="none" w:sz="0" w:space="0" w:color="auto"/>
                                        <w:left w:val="none" w:sz="0" w:space="0" w:color="auto"/>
                                        <w:bottom w:val="none" w:sz="0" w:space="0" w:color="auto"/>
                                        <w:right w:val="none" w:sz="0" w:space="0" w:color="auto"/>
                                      </w:divBdr>
                                      <w:divsChild>
                                        <w:div w:id="377819675">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770589510">
                                      <w:marLeft w:val="0"/>
                                      <w:marRight w:val="0"/>
                                      <w:marTop w:val="0"/>
                                      <w:marBottom w:val="0"/>
                                      <w:divBdr>
                                        <w:top w:val="none" w:sz="0" w:space="0" w:color="auto"/>
                                        <w:left w:val="none" w:sz="0" w:space="0" w:color="auto"/>
                                        <w:bottom w:val="none" w:sz="0" w:space="0" w:color="auto"/>
                                        <w:right w:val="none" w:sz="0" w:space="0" w:color="auto"/>
                                      </w:divBdr>
                                      <w:divsChild>
                                        <w:div w:id="1616912669">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1012419270">
                                  <w:marLeft w:val="0"/>
                                  <w:marRight w:val="0"/>
                                  <w:marTop w:val="0"/>
                                  <w:marBottom w:val="0"/>
                                  <w:divBdr>
                                    <w:top w:val="none" w:sz="0" w:space="0" w:color="auto"/>
                                    <w:left w:val="none" w:sz="0" w:space="0" w:color="auto"/>
                                    <w:bottom w:val="none" w:sz="0" w:space="0" w:color="auto"/>
                                    <w:right w:val="none" w:sz="0" w:space="0" w:color="auto"/>
                                  </w:divBdr>
                                  <w:divsChild>
                                    <w:div w:id="440299813">
                                      <w:marLeft w:val="0"/>
                                      <w:marRight w:val="0"/>
                                      <w:marTop w:val="0"/>
                                      <w:marBottom w:val="0"/>
                                      <w:divBdr>
                                        <w:top w:val="none" w:sz="0" w:space="0" w:color="auto"/>
                                        <w:left w:val="none" w:sz="0" w:space="0" w:color="auto"/>
                                        <w:bottom w:val="none" w:sz="0" w:space="0" w:color="auto"/>
                                        <w:right w:val="none" w:sz="0" w:space="0" w:color="auto"/>
                                      </w:divBdr>
                                      <w:divsChild>
                                        <w:div w:id="336427611">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681930575">
                                      <w:marLeft w:val="0"/>
                                      <w:marRight w:val="0"/>
                                      <w:marTop w:val="0"/>
                                      <w:marBottom w:val="0"/>
                                      <w:divBdr>
                                        <w:top w:val="none" w:sz="0" w:space="0" w:color="auto"/>
                                        <w:left w:val="none" w:sz="0" w:space="0" w:color="auto"/>
                                        <w:bottom w:val="none" w:sz="0" w:space="0" w:color="auto"/>
                                        <w:right w:val="none" w:sz="0" w:space="0" w:color="auto"/>
                                      </w:divBdr>
                                      <w:divsChild>
                                        <w:div w:id="832600240">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2034720401">
                                      <w:marLeft w:val="0"/>
                                      <w:marRight w:val="0"/>
                                      <w:marTop w:val="0"/>
                                      <w:marBottom w:val="0"/>
                                      <w:divBdr>
                                        <w:top w:val="none" w:sz="0" w:space="0" w:color="auto"/>
                                        <w:left w:val="none" w:sz="0" w:space="0" w:color="auto"/>
                                        <w:bottom w:val="none" w:sz="0" w:space="0" w:color="auto"/>
                                        <w:right w:val="none" w:sz="0" w:space="0" w:color="auto"/>
                                      </w:divBdr>
                                      <w:divsChild>
                                        <w:div w:id="1311523444">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1537815846">
                                  <w:marLeft w:val="0"/>
                                  <w:marRight w:val="0"/>
                                  <w:marTop w:val="0"/>
                                  <w:marBottom w:val="0"/>
                                  <w:divBdr>
                                    <w:top w:val="none" w:sz="0" w:space="0" w:color="auto"/>
                                    <w:left w:val="none" w:sz="0" w:space="0" w:color="auto"/>
                                    <w:bottom w:val="none" w:sz="0" w:space="0" w:color="auto"/>
                                    <w:right w:val="none" w:sz="0" w:space="0" w:color="auto"/>
                                  </w:divBdr>
                                  <w:divsChild>
                                    <w:div w:id="115873289">
                                      <w:marLeft w:val="0"/>
                                      <w:marRight w:val="0"/>
                                      <w:marTop w:val="0"/>
                                      <w:marBottom w:val="0"/>
                                      <w:divBdr>
                                        <w:top w:val="none" w:sz="0" w:space="0" w:color="auto"/>
                                        <w:left w:val="none" w:sz="0" w:space="0" w:color="auto"/>
                                        <w:bottom w:val="none" w:sz="0" w:space="0" w:color="auto"/>
                                        <w:right w:val="none" w:sz="0" w:space="0" w:color="auto"/>
                                      </w:divBdr>
                                      <w:divsChild>
                                        <w:div w:id="404957717">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627542199">
                                      <w:marLeft w:val="0"/>
                                      <w:marRight w:val="0"/>
                                      <w:marTop w:val="0"/>
                                      <w:marBottom w:val="0"/>
                                      <w:divBdr>
                                        <w:top w:val="none" w:sz="0" w:space="0" w:color="auto"/>
                                        <w:left w:val="none" w:sz="0" w:space="0" w:color="auto"/>
                                        <w:bottom w:val="none" w:sz="0" w:space="0" w:color="auto"/>
                                        <w:right w:val="none" w:sz="0" w:space="0" w:color="auto"/>
                                      </w:divBdr>
                                      <w:divsChild>
                                        <w:div w:id="2142992855">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825471236">
                                      <w:marLeft w:val="0"/>
                                      <w:marRight w:val="0"/>
                                      <w:marTop w:val="0"/>
                                      <w:marBottom w:val="0"/>
                                      <w:divBdr>
                                        <w:top w:val="none" w:sz="0" w:space="0" w:color="auto"/>
                                        <w:left w:val="none" w:sz="0" w:space="0" w:color="auto"/>
                                        <w:bottom w:val="none" w:sz="0" w:space="0" w:color="auto"/>
                                        <w:right w:val="none" w:sz="0" w:space="0" w:color="auto"/>
                                      </w:divBdr>
                                      <w:divsChild>
                                        <w:div w:id="1882160903">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1847748662">
                                  <w:marLeft w:val="0"/>
                                  <w:marRight w:val="0"/>
                                  <w:marTop w:val="0"/>
                                  <w:marBottom w:val="0"/>
                                  <w:divBdr>
                                    <w:top w:val="none" w:sz="0" w:space="0" w:color="auto"/>
                                    <w:left w:val="none" w:sz="0" w:space="0" w:color="auto"/>
                                    <w:bottom w:val="none" w:sz="0" w:space="0" w:color="auto"/>
                                    <w:right w:val="none" w:sz="0" w:space="0" w:color="auto"/>
                                  </w:divBdr>
                                  <w:divsChild>
                                    <w:div w:id="1285311679">
                                      <w:marLeft w:val="0"/>
                                      <w:marRight w:val="0"/>
                                      <w:marTop w:val="0"/>
                                      <w:marBottom w:val="0"/>
                                      <w:divBdr>
                                        <w:top w:val="none" w:sz="0" w:space="0" w:color="auto"/>
                                        <w:left w:val="none" w:sz="0" w:space="0" w:color="auto"/>
                                        <w:bottom w:val="none" w:sz="0" w:space="0" w:color="auto"/>
                                        <w:right w:val="none" w:sz="0" w:space="0" w:color="auto"/>
                                      </w:divBdr>
                                      <w:divsChild>
                                        <w:div w:id="1115174507">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774938703">
                                      <w:marLeft w:val="0"/>
                                      <w:marRight w:val="0"/>
                                      <w:marTop w:val="0"/>
                                      <w:marBottom w:val="0"/>
                                      <w:divBdr>
                                        <w:top w:val="none" w:sz="0" w:space="0" w:color="auto"/>
                                        <w:left w:val="none" w:sz="0" w:space="0" w:color="auto"/>
                                        <w:bottom w:val="none" w:sz="0" w:space="0" w:color="auto"/>
                                        <w:right w:val="none" w:sz="0" w:space="0" w:color="auto"/>
                                      </w:divBdr>
                                      <w:divsChild>
                                        <w:div w:id="1227568418">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983734649">
                                      <w:marLeft w:val="0"/>
                                      <w:marRight w:val="0"/>
                                      <w:marTop w:val="0"/>
                                      <w:marBottom w:val="0"/>
                                      <w:divBdr>
                                        <w:top w:val="none" w:sz="0" w:space="0" w:color="auto"/>
                                        <w:left w:val="none" w:sz="0" w:space="0" w:color="auto"/>
                                        <w:bottom w:val="none" w:sz="0" w:space="0" w:color="auto"/>
                                        <w:right w:val="none" w:sz="0" w:space="0" w:color="auto"/>
                                      </w:divBdr>
                                      <w:divsChild>
                                        <w:div w:id="883492661">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sChild>
                            </w:div>
                            <w:div w:id="861012378">
                              <w:marLeft w:val="0"/>
                              <w:marRight w:val="0"/>
                              <w:marTop w:val="0"/>
                              <w:marBottom w:val="0"/>
                              <w:divBdr>
                                <w:top w:val="none" w:sz="0" w:space="0" w:color="auto"/>
                                <w:left w:val="none" w:sz="0" w:space="0" w:color="auto"/>
                                <w:bottom w:val="none" w:sz="0" w:space="0" w:color="auto"/>
                                <w:right w:val="none" w:sz="0" w:space="0" w:color="auto"/>
                              </w:divBdr>
                              <w:divsChild>
                                <w:div w:id="50883259">
                                  <w:marLeft w:val="0"/>
                                  <w:marRight w:val="0"/>
                                  <w:marTop w:val="0"/>
                                  <w:marBottom w:val="0"/>
                                  <w:divBdr>
                                    <w:top w:val="none" w:sz="0" w:space="0" w:color="auto"/>
                                    <w:left w:val="none" w:sz="0" w:space="0" w:color="auto"/>
                                    <w:bottom w:val="none" w:sz="0" w:space="0" w:color="auto"/>
                                    <w:right w:val="none" w:sz="0" w:space="0" w:color="auto"/>
                                  </w:divBdr>
                                  <w:divsChild>
                                    <w:div w:id="485324291">
                                      <w:marLeft w:val="0"/>
                                      <w:marRight w:val="0"/>
                                      <w:marTop w:val="0"/>
                                      <w:marBottom w:val="0"/>
                                      <w:divBdr>
                                        <w:top w:val="none" w:sz="0" w:space="0" w:color="auto"/>
                                        <w:left w:val="none" w:sz="0" w:space="0" w:color="auto"/>
                                        <w:bottom w:val="none" w:sz="0" w:space="0" w:color="auto"/>
                                        <w:right w:val="none" w:sz="0" w:space="0" w:color="auto"/>
                                      </w:divBdr>
                                      <w:divsChild>
                                        <w:div w:id="1852840896">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1070730764">
                                      <w:marLeft w:val="0"/>
                                      <w:marRight w:val="0"/>
                                      <w:marTop w:val="0"/>
                                      <w:marBottom w:val="0"/>
                                      <w:divBdr>
                                        <w:top w:val="none" w:sz="0" w:space="0" w:color="auto"/>
                                        <w:left w:val="none" w:sz="0" w:space="0" w:color="auto"/>
                                        <w:bottom w:val="none" w:sz="0" w:space="0" w:color="auto"/>
                                        <w:right w:val="none" w:sz="0" w:space="0" w:color="auto"/>
                                      </w:divBdr>
                                      <w:divsChild>
                                        <w:div w:id="98722704">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1103692787">
                                      <w:marLeft w:val="0"/>
                                      <w:marRight w:val="0"/>
                                      <w:marTop w:val="0"/>
                                      <w:marBottom w:val="0"/>
                                      <w:divBdr>
                                        <w:top w:val="none" w:sz="0" w:space="0" w:color="auto"/>
                                        <w:left w:val="none" w:sz="0" w:space="0" w:color="auto"/>
                                        <w:bottom w:val="none" w:sz="0" w:space="0" w:color="auto"/>
                                        <w:right w:val="none" w:sz="0" w:space="0" w:color="auto"/>
                                      </w:divBdr>
                                      <w:divsChild>
                                        <w:div w:id="136265404">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1224608705">
                                      <w:marLeft w:val="0"/>
                                      <w:marRight w:val="0"/>
                                      <w:marTop w:val="0"/>
                                      <w:marBottom w:val="0"/>
                                      <w:divBdr>
                                        <w:top w:val="none" w:sz="0" w:space="0" w:color="auto"/>
                                        <w:left w:val="none" w:sz="0" w:space="0" w:color="auto"/>
                                        <w:bottom w:val="none" w:sz="0" w:space="0" w:color="auto"/>
                                        <w:right w:val="none" w:sz="0" w:space="0" w:color="auto"/>
                                      </w:divBdr>
                                      <w:divsChild>
                                        <w:div w:id="2099792519">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153184186">
                                  <w:marLeft w:val="0"/>
                                  <w:marRight w:val="0"/>
                                  <w:marTop w:val="0"/>
                                  <w:marBottom w:val="0"/>
                                  <w:divBdr>
                                    <w:top w:val="none" w:sz="0" w:space="0" w:color="auto"/>
                                    <w:left w:val="none" w:sz="0" w:space="0" w:color="auto"/>
                                    <w:bottom w:val="none" w:sz="0" w:space="0" w:color="auto"/>
                                    <w:right w:val="none" w:sz="0" w:space="0" w:color="auto"/>
                                  </w:divBdr>
                                  <w:divsChild>
                                    <w:div w:id="1820607938">
                                      <w:marLeft w:val="0"/>
                                      <w:marRight w:val="0"/>
                                      <w:marTop w:val="0"/>
                                      <w:marBottom w:val="0"/>
                                      <w:divBdr>
                                        <w:top w:val="none" w:sz="0" w:space="0" w:color="auto"/>
                                        <w:left w:val="none" w:sz="0" w:space="0" w:color="auto"/>
                                        <w:bottom w:val="none" w:sz="0" w:space="0" w:color="auto"/>
                                        <w:right w:val="none" w:sz="0" w:space="0" w:color="auto"/>
                                      </w:divBdr>
                                      <w:divsChild>
                                        <w:div w:id="1040516069">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943950845">
                                      <w:marLeft w:val="0"/>
                                      <w:marRight w:val="0"/>
                                      <w:marTop w:val="0"/>
                                      <w:marBottom w:val="0"/>
                                      <w:divBdr>
                                        <w:top w:val="none" w:sz="0" w:space="0" w:color="auto"/>
                                        <w:left w:val="none" w:sz="0" w:space="0" w:color="auto"/>
                                        <w:bottom w:val="none" w:sz="0" w:space="0" w:color="auto"/>
                                        <w:right w:val="none" w:sz="0" w:space="0" w:color="auto"/>
                                      </w:divBdr>
                                      <w:divsChild>
                                        <w:div w:id="917979437">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986466170">
                                      <w:marLeft w:val="0"/>
                                      <w:marRight w:val="0"/>
                                      <w:marTop w:val="0"/>
                                      <w:marBottom w:val="0"/>
                                      <w:divBdr>
                                        <w:top w:val="none" w:sz="0" w:space="0" w:color="auto"/>
                                        <w:left w:val="none" w:sz="0" w:space="0" w:color="auto"/>
                                        <w:bottom w:val="none" w:sz="0" w:space="0" w:color="auto"/>
                                        <w:right w:val="none" w:sz="0" w:space="0" w:color="auto"/>
                                      </w:divBdr>
                                      <w:divsChild>
                                        <w:div w:id="1987465725">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2066172611">
                                      <w:marLeft w:val="0"/>
                                      <w:marRight w:val="0"/>
                                      <w:marTop w:val="0"/>
                                      <w:marBottom w:val="0"/>
                                      <w:divBdr>
                                        <w:top w:val="none" w:sz="0" w:space="0" w:color="auto"/>
                                        <w:left w:val="none" w:sz="0" w:space="0" w:color="auto"/>
                                        <w:bottom w:val="none" w:sz="0" w:space="0" w:color="auto"/>
                                        <w:right w:val="none" w:sz="0" w:space="0" w:color="auto"/>
                                      </w:divBdr>
                                      <w:divsChild>
                                        <w:div w:id="1184201463">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971863268">
                                  <w:marLeft w:val="0"/>
                                  <w:marRight w:val="0"/>
                                  <w:marTop w:val="0"/>
                                  <w:marBottom w:val="0"/>
                                  <w:divBdr>
                                    <w:top w:val="none" w:sz="0" w:space="0" w:color="auto"/>
                                    <w:left w:val="none" w:sz="0" w:space="0" w:color="auto"/>
                                    <w:bottom w:val="none" w:sz="0" w:space="0" w:color="auto"/>
                                    <w:right w:val="none" w:sz="0" w:space="0" w:color="auto"/>
                                  </w:divBdr>
                                  <w:divsChild>
                                    <w:div w:id="425005872">
                                      <w:marLeft w:val="0"/>
                                      <w:marRight w:val="0"/>
                                      <w:marTop w:val="0"/>
                                      <w:marBottom w:val="0"/>
                                      <w:divBdr>
                                        <w:top w:val="none" w:sz="0" w:space="0" w:color="auto"/>
                                        <w:left w:val="none" w:sz="0" w:space="0" w:color="auto"/>
                                        <w:bottom w:val="none" w:sz="0" w:space="0" w:color="auto"/>
                                        <w:right w:val="none" w:sz="0" w:space="0" w:color="auto"/>
                                      </w:divBdr>
                                      <w:divsChild>
                                        <w:div w:id="2111851499">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508756130">
                                      <w:marLeft w:val="0"/>
                                      <w:marRight w:val="0"/>
                                      <w:marTop w:val="0"/>
                                      <w:marBottom w:val="0"/>
                                      <w:divBdr>
                                        <w:top w:val="none" w:sz="0" w:space="0" w:color="auto"/>
                                        <w:left w:val="none" w:sz="0" w:space="0" w:color="auto"/>
                                        <w:bottom w:val="none" w:sz="0" w:space="0" w:color="auto"/>
                                        <w:right w:val="none" w:sz="0" w:space="0" w:color="auto"/>
                                      </w:divBdr>
                                      <w:divsChild>
                                        <w:div w:id="755515754">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2006199818">
                                      <w:marLeft w:val="0"/>
                                      <w:marRight w:val="0"/>
                                      <w:marTop w:val="0"/>
                                      <w:marBottom w:val="0"/>
                                      <w:divBdr>
                                        <w:top w:val="none" w:sz="0" w:space="0" w:color="auto"/>
                                        <w:left w:val="none" w:sz="0" w:space="0" w:color="auto"/>
                                        <w:bottom w:val="none" w:sz="0" w:space="0" w:color="auto"/>
                                        <w:right w:val="none" w:sz="0" w:space="0" w:color="auto"/>
                                      </w:divBdr>
                                      <w:divsChild>
                                        <w:div w:id="1197964230">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2016758003">
                                      <w:marLeft w:val="0"/>
                                      <w:marRight w:val="0"/>
                                      <w:marTop w:val="0"/>
                                      <w:marBottom w:val="0"/>
                                      <w:divBdr>
                                        <w:top w:val="none" w:sz="0" w:space="0" w:color="auto"/>
                                        <w:left w:val="none" w:sz="0" w:space="0" w:color="auto"/>
                                        <w:bottom w:val="none" w:sz="0" w:space="0" w:color="auto"/>
                                        <w:right w:val="none" w:sz="0" w:space="0" w:color="auto"/>
                                      </w:divBdr>
                                      <w:divsChild>
                                        <w:div w:id="381905443">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sChild>
                                </w:div>
                                <w:div w:id="1209992147">
                                  <w:marLeft w:val="0"/>
                                  <w:marRight w:val="0"/>
                                  <w:marTop w:val="0"/>
                                  <w:marBottom w:val="0"/>
                                  <w:divBdr>
                                    <w:top w:val="none" w:sz="0" w:space="0" w:color="auto"/>
                                    <w:left w:val="none" w:sz="0" w:space="0" w:color="auto"/>
                                    <w:bottom w:val="none" w:sz="0" w:space="0" w:color="auto"/>
                                    <w:right w:val="none" w:sz="0" w:space="0" w:color="auto"/>
                                  </w:divBdr>
                                  <w:divsChild>
                                    <w:div w:id="5446430">
                                      <w:marLeft w:val="0"/>
                                      <w:marRight w:val="0"/>
                                      <w:marTop w:val="0"/>
                                      <w:marBottom w:val="0"/>
                                      <w:divBdr>
                                        <w:top w:val="none" w:sz="0" w:space="0" w:color="auto"/>
                                        <w:left w:val="none" w:sz="0" w:space="0" w:color="auto"/>
                                        <w:bottom w:val="none" w:sz="0" w:space="0" w:color="auto"/>
                                        <w:right w:val="none" w:sz="0" w:space="0" w:color="auto"/>
                                      </w:divBdr>
                                      <w:divsChild>
                                        <w:div w:id="491260405">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211354995">
                                      <w:marLeft w:val="0"/>
                                      <w:marRight w:val="0"/>
                                      <w:marTop w:val="0"/>
                                      <w:marBottom w:val="0"/>
                                      <w:divBdr>
                                        <w:top w:val="none" w:sz="0" w:space="0" w:color="auto"/>
                                        <w:left w:val="none" w:sz="0" w:space="0" w:color="auto"/>
                                        <w:bottom w:val="none" w:sz="0" w:space="0" w:color="auto"/>
                                        <w:right w:val="none" w:sz="0" w:space="0" w:color="auto"/>
                                      </w:divBdr>
                                      <w:divsChild>
                                        <w:div w:id="1327973378">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676733319">
                                      <w:marLeft w:val="0"/>
                                      <w:marRight w:val="0"/>
                                      <w:marTop w:val="0"/>
                                      <w:marBottom w:val="0"/>
                                      <w:divBdr>
                                        <w:top w:val="none" w:sz="0" w:space="0" w:color="auto"/>
                                        <w:left w:val="none" w:sz="0" w:space="0" w:color="auto"/>
                                        <w:bottom w:val="none" w:sz="0" w:space="0" w:color="auto"/>
                                        <w:right w:val="none" w:sz="0" w:space="0" w:color="auto"/>
                                      </w:divBdr>
                                      <w:divsChild>
                                        <w:div w:id="654836974">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523087127">
                                      <w:marLeft w:val="0"/>
                                      <w:marRight w:val="0"/>
                                      <w:marTop w:val="0"/>
                                      <w:marBottom w:val="0"/>
                                      <w:divBdr>
                                        <w:top w:val="none" w:sz="0" w:space="0" w:color="auto"/>
                                        <w:left w:val="none" w:sz="0" w:space="0" w:color="auto"/>
                                        <w:bottom w:val="none" w:sz="0" w:space="0" w:color="auto"/>
                                        <w:right w:val="none" w:sz="0" w:space="0" w:color="auto"/>
                                      </w:divBdr>
                                      <w:divsChild>
                                        <w:div w:id="1335108626">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sChild>
                                </w:div>
                                <w:div w:id="1432239480">
                                  <w:marLeft w:val="0"/>
                                  <w:marRight w:val="0"/>
                                  <w:marTop w:val="0"/>
                                  <w:marBottom w:val="0"/>
                                  <w:divBdr>
                                    <w:top w:val="none" w:sz="0" w:space="0" w:color="auto"/>
                                    <w:left w:val="none" w:sz="0" w:space="0" w:color="auto"/>
                                    <w:bottom w:val="none" w:sz="0" w:space="0" w:color="auto"/>
                                    <w:right w:val="none" w:sz="0" w:space="0" w:color="auto"/>
                                  </w:divBdr>
                                  <w:divsChild>
                                    <w:div w:id="219636168">
                                      <w:marLeft w:val="0"/>
                                      <w:marRight w:val="0"/>
                                      <w:marTop w:val="0"/>
                                      <w:marBottom w:val="0"/>
                                      <w:divBdr>
                                        <w:top w:val="none" w:sz="0" w:space="0" w:color="auto"/>
                                        <w:left w:val="none" w:sz="0" w:space="0" w:color="auto"/>
                                        <w:bottom w:val="none" w:sz="0" w:space="0" w:color="auto"/>
                                        <w:right w:val="none" w:sz="0" w:space="0" w:color="auto"/>
                                      </w:divBdr>
                                      <w:divsChild>
                                        <w:div w:id="917642182">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738745749">
                                      <w:marLeft w:val="0"/>
                                      <w:marRight w:val="0"/>
                                      <w:marTop w:val="0"/>
                                      <w:marBottom w:val="0"/>
                                      <w:divBdr>
                                        <w:top w:val="none" w:sz="0" w:space="0" w:color="auto"/>
                                        <w:left w:val="none" w:sz="0" w:space="0" w:color="auto"/>
                                        <w:bottom w:val="none" w:sz="0" w:space="0" w:color="auto"/>
                                        <w:right w:val="none" w:sz="0" w:space="0" w:color="auto"/>
                                      </w:divBdr>
                                      <w:divsChild>
                                        <w:div w:id="1922594021">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1470316606">
                                      <w:marLeft w:val="0"/>
                                      <w:marRight w:val="0"/>
                                      <w:marTop w:val="0"/>
                                      <w:marBottom w:val="0"/>
                                      <w:divBdr>
                                        <w:top w:val="none" w:sz="0" w:space="0" w:color="auto"/>
                                        <w:left w:val="none" w:sz="0" w:space="0" w:color="auto"/>
                                        <w:bottom w:val="none" w:sz="0" w:space="0" w:color="auto"/>
                                        <w:right w:val="none" w:sz="0" w:space="0" w:color="auto"/>
                                      </w:divBdr>
                                      <w:divsChild>
                                        <w:div w:id="942224206">
                                          <w:marLeft w:val="66"/>
                                          <w:marRight w:val="66"/>
                                          <w:marTop w:val="0"/>
                                          <w:marBottom w:val="0"/>
                                          <w:divBdr>
                                            <w:top w:val="single" w:sz="6" w:space="0" w:color="3079ED"/>
                                            <w:left w:val="single" w:sz="6" w:space="0" w:color="3079ED"/>
                                            <w:bottom w:val="single" w:sz="6" w:space="0" w:color="3079ED"/>
                                            <w:right w:val="single" w:sz="6" w:space="0" w:color="3079ED"/>
                                          </w:divBdr>
                                        </w:div>
                                      </w:divsChild>
                                    </w:div>
                                    <w:div w:id="1997831500">
                                      <w:marLeft w:val="0"/>
                                      <w:marRight w:val="0"/>
                                      <w:marTop w:val="0"/>
                                      <w:marBottom w:val="0"/>
                                      <w:divBdr>
                                        <w:top w:val="none" w:sz="0" w:space="0" w:color="auto"/>
                                        <w:left w:val="none" w:sz="0" w:space="0" w:color="auto"/>
                                        <w:bottom w:val="none" w:sz="0" w:space="0" w:color="auto"/>
                                        <w:right w:val="none" w:sz="0" w:space="0" w:color="auto"/>
                                      </w:divBdr>
                                      <w:divsChild>
                                        <w:div w:id="1077826148">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sChild>
                                </w:div>
                              </w:divsChild>
                            </w:div>
                          </w:divsChild>
                        </w:div>
                      </w:divsChild>
                    </w:div>
                  </w:divsChild>
                </w:div>
              </w:divsChild>
            </w:div>
          </w:divsChild>
        </w:div>
      </w:divsChild>
    </w:div>
    <w:div w:id="1139417995">
      <w:bodyDiv w:val="1"/>
      <w:marLeft w:val="0"/>
      <w:marRight w:val="0"/>
      <w:marTop w:val="0"/>
      <w:marBottom w:val="0"/>
      <w:divBdr>
        <w:top w:val="none" w:sz="0" w:space="0" w:color="auto"/>
        <w:left w:val="none" w:sz="0" w:space="0" w:color="auto"/>
        <w:bottom w:val="none" w:sz="0" w:space="0" w:color="auto"/>
        <w:right w:val="none" w:sz="0" w:space="0" w:color="auto"/>
      </w:divBdr>
    </w:div>
    <w:div w:id="1149400815">
      <w:bodyDiv w:val="1"/>
      <w:marLeft w:val="0"/>
      <w:marRight w:val="0"/>
      <w:marTop w:val="0"/>
      <w:marBottom w:val="0"/>
      <w:divBdr>
        <w:top w:val="none" w:sz="0" w:space="0" w:color="auto"/>
        <w:left w:val="none" w:sz="0" w:space="0" w:color="auto"/>
        <w:bottom w:val="none" w:sz="0" w:space="0" w:color="auto"/>
        <w:right w:val="none" w:sz="0" w:space="0" w:color="auto"/>
      </w:divBdr>
    </w:div>
    <w:div w:id="1155951693">
      <w:bodyDiv w:val="1"/>
      <w:marLeft w:val="0"/>
      <w:marRight w:val="0"/>
      <w:marTop w:val="0"/>
      <w:marBottom w:val="0"/>
      <w:divBdr>
        <w:top w:val="none" w:sz="0" w:space="0" w:color="auto"/>
        <w:left w:val="none" w:sz="0" w:space="0" w:color="auto"/>
        <w:bottom w:val="none" w:sz="0" w:space="0" w:color="auto"/>
        <w:right w:val="none" w:sz="0" w:space="0" w:color="auto"/>
      </w:divBdr>
    </w:div>
    <w:div w:id="1166896546">
      <w:bodyDiv w:val="1"/>
      <w:marLeft w:val="0"/>
      <w:marRight w:val="0"/>
      <w:marTop w:val="0"/>
      <w:marBottom w:val="0"/>
      <w:divBdr>
        <w:top w:val="none" w:sz="0" w:space="0" w:color="auto"/>
        <w:left w:val="none" w:sz="0" w:space="0" w:color="auto"/>
        <w:bottom w:val="none" w:sz="0" w:space="0" w:color="auto"/>
        <w:right w:val="none" w:sz="0" w:space="0" w:color="auto"/>
      </w:divBdr>
    </w:div>
    <w:div w:id="1178079893">
      <w:bodyDiv w:val="1"/>
      <w:marLeft w:val="0"/>
      <w:marRight w:val="0"/>
      <w:marTop w:val="0"/>
      <w:marBottom w:val="0"/>
      <w:divBdr>
        <w:top w:val="none" w:sz="0" w:space="0" w:color="auto"/>
        <w:left w:val="none" w:sz="0" w:space="0" w:color="auto"/>
        <w:bottom w:val="none" w:sz="0" w:space="0" w:color="auto"/>
        <w:right w:val="none" w:sz="0" w:space="0" w:color="auto"/>
      </w:divBdr>
    </w:div>
    <w:div w:id="1178619004">
      <w:bodyDiv w:val="1"/>
      <w:marLeft w:val="0"/>
      <w:marRight w:val="0"/>
      <w:marTop w:val="0"/>
      <w:marBottom w:val="0"/>
      <w:divBdr>
        <w:top w:val="none" w:sz="0" w:space="0" w:color="auto"/>
        <w:left w:val="none" w:sz="0" w:space="0" w:color="auto"/>
        <w:bottom w:val="none" w:sz="0" w:space="0" w:color="auto"/>
        <w:right w:val="none" w:sz="0" w:space="0" w:color="auto"/>
      </w:divBdr>
    </w:div>
    <w:div w:id="1185628927">
      <w:bodyDiv w:val="1"/>
      <w:marLeft w:val="0"/>
      <w:marRight w:val="0"/>
      <w:marTop w:val="0"/>
      <w:marBottom w:val="0"/>
      <w:divBdr>
        <w:top w:val="none" w:sz="0" w:space="0" w:color="auto"/>
        <w:left w:val="none" w:sz="0" w:space="0" w:color="auto"/>
        <w:bottom w:val="none" w:sz="0" w:space="0" w:color="auto"/>
        <w:right w:val="none" w:sz="0" w:space="0" w:color="auto"/>
      </w:divBdr>
    </w:div>
    <w:div w:id="1185898205">
      <w:bodyDiv w:val="1"/>
      <w:marLeft w:val="0"/>
      <w:marRight w:val="0"/>
      <w:marTop w:val="0"/>
      <w:marBottom w:val="0"/>
      <w:divBdr>
        <w:top w:val="none" w:sz="0" w:space="0" w:color="auto"/>
        <w:left w:val="none" w:sz="0" w:space="0" w:color="auto"/>
        <w:bottom w:val="none" w:sz="0" w:space="0" w:color="auto"/>
        <w:right w:val="none" w:sz="0" w:space="0" w:color="auto"/>
      </w:divBdr>
    </w:div>
    <w:div w:id="1187447543">
      <w:bodyDiv w:val="1"/>
      <w:marLeft w:val="0"/>
      <w:marRight w:val="0"/>
      <w:marTop w:val="0"/>
      <w:marBottom w:val="0"/>
      <w:divBdr>
        <w:top w:val="none" w:sz="0" w:space="0" w:color="auto"/>
        <w:left w:val="none" w:sz="0" w:space="0" w:color="auto"/>
        <w:bottom w:val="none" w:sz="0" w:space="0" w:color="auto"/>
        <w:right w:val="none" w:sz="0" w:space="0" w:color="auto"/>
      </w:divBdr>
    </w:div>
    <w:div w:id="1202202824">
      <w:bodyDiv w:val="1"/>
      <w:marLeft w:val="0"/>
      <w:marRight w:val="0"/>
      <w:marTop w:val="0"/>
      <w:marBottom w:val="0"/>
      <w:divBdr>
        <w:top w:val="none" w:sz="0" w:space="0" w:color="auto"/>
        <w:left w:val="none" w:sz="0" w:space="0" w:color="auto"/>
        <w:bottom w:val="none" w:sz="0" w:space="0" w:color="auto"/>
        <w:right w:val="none" w:sz="0" w:space="0" w:color="auto"/>
      </w:divBdr>
    </w:div>
    <w:div w:id="1223641505">
      <w:bodyDiv w:val="1"/>
      <w:marLeft w:val="0"/>
      <w:marRight w:val="0"/>
      <w:marTop w:val="0"/>
      <w:marBottom w:val="0"/>
      <w:divBdr>
        <w:top w:val="none" w:sz="0" w:space="0" w:color="auto"/>
        <w:left w:val="none" w:sz="0" w:space="0" w:color="auto"/>
        <w:bottom w:val="none" w:sz="0" w:space="0" w:color="auto"/>
        <w:right w:val="none" w:sz="0" w:space="0" w:color="auto"/>
      </w:divBdr>
    </w:div>
    <w:div w:id="1223828840">
      <w:bodyDiv w:val="1"/>
      <w:marLeft w:val="0"/>
      <w:marRight w:val="0"/>
      <w:marTop w:val="0"/>
      <w:marBottom w:val="0"/>
      <w:divBdr>
        <w:top w:val="none" w:sz="0" w:space="0" w:color="auto"/>
        <w:left w:val="none" w:sz="0" w:space="0" w:color="auto"/>
        <w:bottom w:val="none" w:sz="0" w:space="0" w:color="auto"/>
        <w:right w:val="none" w:sz="0" w:space="0" w:color="auto"/>
      </w:divBdr>
    </w:div>
    <w:div w:id="1224826235">
      <w:bodyDiv w:val="1"/>
      <w:marLeft w:val="0"/>
      <w:marRight w:val="0"/>
      <w:marTop w:val="0"/>
      <w:marBottom w:val="0"/>
      <w:divBdr>
        <w:top w:val="none" w:sz="0" w:space="0" w:color="auto"/>
        <w:left w:val="none" w:sz="0" w:space="0" w:color="auto"/>
        <w:bottom w:val="none" w:sz="0" w:space="0" w:color="auto"/>
        <w:right w:val="none" w:sz="0" w:space="0" w:color="auto"/>
      </w:divBdr>
    </w:div>
    <w:div w:id="1246233102">
      <w:bodyDiv w:val="1"/>
      <w:marLeft w:val="0"/>
      <w:marRight w:val="0"/>
      <w:marTop w:val="0"/>
      <w:marBottom w:val="0"/>
      <w:divBdr>
        <w:top w:val="none" w:sz="0" w:space="0" w:color="auto"/>
        <w:left w:val="none" w:sz="0" w:space="0" w:color="auto"/>
        <w:bottom w:val="none" w:sz="0" w:space="0" w:color="auto"/>
        <w:right w:val="none" w:sz="0" w:space="0" w:color="auto"/>
      </w:divBdr>
    </w:div>
    <w:div w:id="1266693711">
      <w:bodyDiv w:val="1"/>
      <w:marLeft w:val="0"/>
      <w:marRight w:val="0"/>
      <w:marTop w:val="0"/>
      <w:marBottom w:val="0"/>
      <w:divBdr>
        <w:top w:val="none" w:sz="0" w:space="0" w:color="auto"/>
        <w:left w:val="none" w:sz="0" w:space="0" w:color="auto"/>
        <w:bottom w:val="none" w:sz="0" w:space="0" w:color="auto"/>
        <w:right w:val="none" w:sz="0" w:space="0" w:color="auto"/>
      </w:divBdr>
    </w:div>
    <w:div w:id="1275555673">
      <w:bodyDiv w:val="1"/>
      <w:marLeft w:val="0"/>
      <w:marRight w:val="0"/>
      <w:marTop w:val="0"/>
      <w:marBottom w:val="0"/>
      <w:divBdr>
        <w:top w:val="none" w:sz="0" w:space="0" w:color="auto"/>
        <w:left w:val="none" w:sz="0" w:space="0" w:color="auto"/>
        <w:bottom w:val="none" w:sz="0" w:space="0" w:color="auto"/>
        <w:right w:val="none" w:sz="0" w:space="0" w:color="auto"/>
      </w:divBdr>
    </w:div>
    <w:div w:id="1277520093">
      <w:bodyDiv w:val="1"/>
      <w:marLeft w:val="0"/>
      <w:marRight w:val="0"/>
      <w:marTop w:val="0"/>
      <w:marBottom w:val="0"/>
      <w:divBdr>
        <w:top w:val="none" w:sz="0" w:space="0" w:color="auto"/>
        <w:left w:val="none" w:sz="0" w:space="0" w:color="auto"/>
        <w:bottom w:val="none" w:sz="0" w:space="0" w:color="auto"/>
        <w:right w:val="none" w:sz="0" w:space="0" w:color="auto"/>
      </w:divBdr>
    </w:div>
    <w:div w:id="1285962961">
      <w:bodyDiv w:val="1"/>
      <w:marLeft w:val="0"/>
      <w:marRight w:val="0"/>
      <w:marTop w:val="0"/>
      <w:marBottom w:val="0"/>
      <w:divBdr>
        <w:top w:val="none" w:sz="0" w:space="0" w:color="auto"/>
        <w:left w:val="none" w:sz="0" w:space="0" w:color="auto"/>
        <w:bottom w:val="none" w:sz="0" w:space="0" w:color="auto"/>
        <w:right w:val="none" w:sz="0" w:space="0" w:color="auto"/>
      </w:divBdr>
    </w:div>
    <w:div w:id="1298879935">
      <w:bodyDiv w:val="1"/>
      <w:marLeft w:val="0"/>
      <w:marRight w:val="0"/>
      <w:marTop w:val="0"/>
      <w:marBottom w:val="0"/>
      <w:divBdr>
        <w:top w:val="none" w:sz="0" w:space="0" w:color="auto"/>
        <w:left w:val="none" w:sz="0" w:space="0" w:color="auto"/>
        <w:bottom w:val="none" w:sz="0" w:space="0" w:color="auto"/>
        <w:right w:val="none" w:sz="0" w:space="0" w:color="auto"/>
      </w:divBdr>
    </w:div>
    <w:div w:id="1304190399">
      <w:bodyDiv w:val="1"/>
      <w:marLeft w:val="0"/>
      <w:marRight w:val="0"/>
      <w:marTop w:val="0"/>
      <w:marBottom w:val="0"/>
      <w:divBdr>
        <w:top w:val="none" w:sz="0" w:space="0" w:color="auto"/>
        <w:left w:val="none" w:sz="0" w:space="0" w:color="auto"/>
        <w:bottom w:val="none" w:sz="0" w:space="0" w:color="auto"/>
        <w:right w:val="none" w:sz="0" w:space="0" w:color="auto"/>
      </w:divBdr>
    </w:div>
    <w:div w:id="1311322224">
      <w:bodyDiv w:val="1"/>
      <w:marLeft w:val="0"/>
      <w:marRight w:val="0"/>
      <w:marTop w:val="0"/>
      <w:marBottom w:val="0"/>
      <w:divBdr>
        <w:top w:val="none" w:sz="0" w:space="0" w:color="auto"/>
        <w:left w:val="none" w:sz="0" w:space="0" w:color="auto"/>
        <w:bottom w:val="none" w:sz="0" w:space="0" w:color="auto"/>
        <w:right w:val="none" w:sz="0" w:space="0" w:color="auto"/>
      </w:divBdr>
    </w:div>
    <w:div w:id="1328169295">
      <w:bodyDiv w:val="1"/>
      <w:marLeft w:val="0"/>
      <w:marRight w:val="0"/>
      <w:marTop w:val="0"/>
      <w:marBottom w:val="0"/>
      <w:divBdr>
        <w:top w:val="none" w:sz="0" w:space="0" w:color="auto"/>
        <w:left w:val="none" w:sz="0" w:space="0" w:color="auto"/>
        <w:bottom w:val="none" w:sz="0" w:space="0" w:color="auto"/>
        <w:right w:val="none" w:sz="0" w:space="0" w:color="auto"/>
      </w:divBdr>
    </w:div>
    <w:div w:id="1345061004">
      <w:bodyDiv w:val="1"/>
      <w:marLeft w:val="0"/>
      <w:marRight w:val="0"/>
      <w:marTop w:val="0"/>
      <w:marBottom w:val="0"/>
      <w:divBdr>
        <w:top w:val="none" w:sz="0" w:space="0" w:color="auto"/>
        <w:left w:val="none" w:sz="0" w:space="0" w:color="auto"/>
        <w:bottom w:val="none" w:sz="0" w:space="0" w:color="auto"/>
        <w:right w:val="none" w:sz="0" w:space="0" w:color="auto"/>
      </w:divBdr>
    </w:div>
    <w:div w:id="1347446211">
      <w:bodyDiv w:val="1"/>
      <w:marLeft w:val="0"/>
      <w:marRight w:val="0"/>
      <w:marTop w:val="0"/>
      <w:marBottom w:val="0"/>
      <w:divBdr>
        <w:top w:val="none" w:sz="0" w:space="0" w:color="auto"/>
        <w:left w:val="none" w:sz="0" w:space="0" w:color="auto"/>
        <w:bottom w:val="none" w:sz="0" w:space="0" w:color="auto"/>
        <w:right w:val="none" w:sz="0" w:space="0" w:color="auto"/>
      </w:divBdr>
    </w:div>
    <w:div w:id="1348748608">
      <w:bodyDiv w:val="1"/>
      <w:marLeft w:val="0"/>
      <w:marRight w:val="0"/>
      <w:marTop w:val="0"/>
      <w:marBottom w:val="0"/>
      <w:divBdr>
        <w:top w:val="none" w:sz="0" w:space="0" w:color="auto"/>
        <w:left w:val="none" w:sz="0" w:space="0" w:color="auto"/>
        <w:bottom w:val="none" w:sz="0" w:space="0" w:color="auto"/>
        <w:right w:val="none" w:sz="0" w:space="0" w:color="auto"/>
      </w:divBdr>
    </w:div>
    <w:div w:id="1375540422">
      <w:bodyDiv w:val="1"/>
      <w:marLeft w:val="0"/>
      <w:marRight w:val="0"/>
      <w:marTop w:val="0"/>
      <w:marBottom w:val="0"/>
      <w:divBdr>
        <w:top w:val="none" w:sz="0" w:space="0" w:color="auto"/>
        <w:left w:val="none" w:sz="0" w:space="0" w:color="auto"/>
        <w:bottom w:val="none" w:sz="0" w:space="0" w:color="auto"/>
        <w:right w:val="none" w:sz="0" w:space="0" w:color="auto"/>
      </w:divBdr>
    </w:div>
    <w:div w:id="1387684324">
      <w:bodyDiv w:val="1"/>
      <w:marLeft w:val="0"/>
      <w:marRight w:val="0"/>
      <w:marTop w:val="0"/>
      <w:marBottom w:val="0"/>
      <w:divBdr>
        <w:top w:val="none" w:sz="0" w:space="0" w:color="auto"/>
        <w:left w:val="none" w:sz="0" w:space="0" w:color="auto"/>
        <w:bottom w:val="none" w:sz="0" w:space="0" w:color="auto"/>
        <w:right w:val="none" w:sz="0" w:space="0" w:color="auto"/>
      </w:divBdr>
    </w:div>
    <w:div w:id="1404528355">
      <w:bodyDiv w:val="1"/>
      <w:marLeft w:val="0"/>
      <w:marRight w:val="0"/>
      <w:marTop w:val="0"/>
      <w:marBottom w:val="0"/>
      <w:divBdr>
        <w:top w:val="none" w:sz="0" w:space="0" w:color="auto"/>
        <w:left w:val="none" w:sz="0" w:space="0" w:color="auto"/>
        <w:bottom w:val="none" w:sz="0" w:space="0" w:color="auto"/>
        <w:right w:val="none" w:sz="0" w:space="0" w:color="auto"/>
      </w:divBdr>
    </w:div>
    <w:div w:id="1405837850">
      <w:bodyDiv w:val="1"/>
      <w:marLeft w:val="0"/>
      <w:marRight w:val="0"/>
      <w:marTop w:val="0"/>
      <w:marBottom w:val="0"/>
      <w:divBdr>
        <w:top w:val="none" w:sz="0" w:space="0" w:color="auto"/>
        <w:left w:val="none" w:sz="0" w:space="0" w:color="auto"/>
        <w:bottom w:val="none" w:sz="0" w:space="0" w:color="auto"/>
        <w:right w:val="none" w:sz="0" w:space="0" w:color="auto"/>
      </w:divBdr>
    </w:div>
    <w:div w:id="1422140708">
      <w:bodyDiv w:val="1"/>
      <w:marLeft w:val="0"/>
      <w:marRight w:val="0"/>
      <w:marTop w:val="0"/>
      <w:marBottom w:val="0"/>
      <w:divBdr>
        <w:top w:val="none" w:sz="0" w:space="0" w:color="auto"/>
        <w:left w:val="none" w:sz="0" w:space="0" w:color="auto"/>
        <w:bottom w:val="none" w:sz="0" w:space="0" w:color="auto"/>
        <w:right w:val="none" w:sz="0" w:space="0" w:color="auto"/>
      </w:divBdr>
    </w:div>
    <w:div w:id="1424570253">
      <w:bodyDiv w:val="1"/>
      <w:marLeft w:val="0"/>
      <w:marRight w:val="0"/>
      <w:marTop w:val="0"/>
      <w:marBottom w:val="0"/>
      <w:divBdr>
        <w:top w:val="none" w:sz="0" w:space="0" w:color="auto"/>
        <w:left w:val="none" w:sz="0" w:space="0" w:color="auto"/>
        <w:bottom w:val="none" w:sz="0" w:space="0" w:color="auto"/>
        <w:right w:val="none" w:sz="0" w:space="0" w:color="auto"/>
      </w:divBdr>
    </w:div>
    <w:div w:id="1431044934">
      <w:bodyDiv w:val="1"/>
      <w:marLeft w:val="0"/>
      <w:marRight w:val="0"/>
      <w:marTop w:val="0"/>
      <w:marBottom w:val="0"/>
      <w:divBdr>
        <w:top w:val="none" w:sz="0" w:space="0" w:color="auto"/>
        <w:left w:val="none" w:sz="0" w:space="0" w:color="auto"/>
        <w:bottom w:val="none" w:sz="0" w:space="0" w:color="auto"/>
        <w:right w:val="none" w:sz="0" w:space="0" w:color="auto"/>
      </w:divBdr>
    </w:div>
    <w:div w:id="1433477220">
      <w:bodyDiv w:val="1"/>
      <w:marLeft w:val="0"/>
      <w:marRight w:val="0"/>
      <w:marTop w:val="0"/>
      <w:marBottom w:val="0"/>
      <w:divBdr>
        <w:top w:val="none" w:sz="0" w:space="0" w:color="auto"/>
        <w:left w:val="none" w:sz="0" w:space="0" w:color="auto"/>
        <w:bottom w:val="none" w:sz="0" w:space="0" w:color="auto"/>
        <w:right w:val="none" w:sz="0" w:space="0" w:color="auto"/>
      </w:divBdr>
    </w:div>
    <w:div w:id="1454252109">
      <w:bodyDiv w:val="1"/>
      <w:marLeft w:val="0"/>
      <w:marRight w:val="0"/>
      <w:marTop w:val="0"/>
      <w:marBottom w:val="0"/>
      <w:divBdr>
        <w:top w:val="none" w:sz="0" w:space="0" w:color="auto"/>
        <w:left w:val="none" w:sz="0" w:space="0" w:color="auto"/>
        <w:bottom w:val="none" w:sz="0" w:space="0" w:color="auto"/>
        <w:right w:val="none" w:sz="0" w:space="0" w:color="auto"/>
      </w:divBdr>
    </w:div>
    <w:div w:id="1466239901">
      <w:bodyDiv w:val="1"/>
      <w:marLeft w:val="0"/>
      <w:marRight w:val="0"/>
      <w:marTop w:val="0"/>
      <w:marBottom w:val="0"/>
      <w:divBdr>
        <w:top w:val="none" w:sz="0" w:space="0" w:color="auto"/>
        <w:left w:val="none" w:sz="0" w:space="0" w:color="auto"/>
        <w:bottom w:val="none" w:sz="0" w:space="0" w:color="auto"/>
        <w:right w:val="none" w:sz="0" w:space="0" w:color="auto"/>
      </w:divBdr>
    </w:div>
    <w:div w:id="1480002586">
      <w:bodyDiv w:val="1"/>
      <w:marLeft w:val="0"/>
      <w:marRight w:val="0"/>
      <w:marTop w:val="0"/>
      <w:marBottom w:val="0"/>
      <w:divBdr>
        <w:top w:val="none" w:sz="0" w:space="0" w:color="auto"/>
        <w:left w:val="none" w:sz="0" w:space="0" w:color="auto"/>
        <w:bottom w:val="none" w:sz="0" w:space="0" w:color="auto"/>
        <w:right w:val="none" w:sz="0" w:space="0" w:color="auto"/>
      </w:divBdr>
    </w:div>
    <w:div w:id="1480419403">
      <w:bodyDiv w:val="1"/>
      <w:marLeft w:val="0"/>
      <w:marRight w:val="0"/>
      <w:marTop w:val="0"/>
      <w:marBottom w:val="0"/>
      <w:divBdr>
        <w:top w:val="none" w:sz="0" w:space="0" w:color="auto"/>
        <w:left w:val="none" w:sz="0" w:space="0" w:color="auto"/>
        <w:bottom w:val="none" w:sz="0" w:space="0" w:color="auto"/>
        <w:right w:val="none" w:sz="0" w:space="0" w:color="auto"/>
      </w:divBdr>
    </w:div>
    <w:div w:id="1482380741">
      <w:bodyDiv w:val="1"/>
      <w:marLeft w:val="0"/>
      <w:marRight w:val="0"/>
      <w:marTop w:val="0"/>
      <w:marBottom w:val="0"/>
      <w:divBdr>
        <w:top w:val="none" w:sz="0" w:space="0" w:color="auto"/>
        <w:left w:val="none" w:sz="0" w:space="0" w:color="auto"/>
        <w:bottom w:val="none" w:sz="0" w:space="0" w:color="auto"/>
        <w:right w:val="none" w:sz="0" w:space="0" w:color="auto"/>
      </w:divBdr>
    </w:div>
    <w:div w:id="1483428308">
      <w:bodyDiv w:val="1"/>
      <w:marLeft w:val="0"/>
      <w:marRight w:val="0"/>
      <w:marTop w:val="0"/>
      <w:marBottom w:val="0"/>
      <w:divBdr>
        <w:top w:val="none" w:sz="0" w:space="0" w:color="auto"/>
        <w:left w:val="none" w:sz="0" w:space="0" w:color="auto"/>
        <w:bottom w:val="none" w:sz="0" w:space="0" w:color="auto"/>
        <w:right w:val="none" w:sz="0" w:space="0" w:color="auto"/>
      </w:divBdr>
    </w:div>
    <w:div w:id="1490632575">
      <w:bodyDiv w:val="1"/>
      <w:marLeft w:val="0"/>
      <w:marRight w:val="0"/>
      <w:marTop w:val="0"/>
      <w:marBottom w:val="0"/>
      <w:divBdr>
        <w:top w:val="none" w:sz="0" w:space="0" w:color="auto"/>
        <w:left w:val="none" w:sz="0" w:space="0" w:color="auto"/>
        <w:bottom w:val="none" w:sz="0" w:space="0" w:color="auto"/>
        <w:right w:val="none" w:sz="0" w:space="0" w:color="auto"/>
      </w:divBdr>
    </w:div>
    <w:div w:id="1496072303">
      <w:bodyDiv w:val="1"/>
      <w:marLeft w:val="0"/>
      <w:marRight w:val="0"/>
      <w:marTop w:val="0"/>
      <w:marBottom w:val="0"/>
      <w:divBdr>
        <w:top w:val="none" w:sz="0" w:space="0" w:color="auto"/>
        <w:left w:val="none" w:sz="0" w:space="0" w:color="auto"/>
        <w:bottom w:val="none" w:sz="0" w:space="0" w:color="auto"/>
        <w:right w:val="none" w:sz="0" w:space="0" w:color="auto"/>
      </w:divBdr>
    </w:div>
    <w:div w:id="1498426540">
      <w:bodyDiv w:val="1"/>
      <w:marLeft w:val="0"/>
      <w:marRight w:val="0"/>
      <w:marTop w:val="0"/>
      <w:marBottom w:val="0"/>
      <w:divBdr>
        <w:top w:val="none" w:sz="0" w:space="0" w:color="auto"/>
        <w:left w:val="none" w:sz="0" w:space="0" w:color="auto"/>
        <w:bottom w:val="none" w:sz="0" w:space="0" w:color="auto"/>
        <w:right w:val="none" w:sz="0" w:space="0" w:color="auto"/>
      </w:divBdr>
    </w:div>
    <w:div w:id="1500120171">
      <w:bodyDiv w:val="1"/>
      <w:marLeft w:val="0"/>
      <w:marRight w:val="0"/>
      <w:marTop w:val="0"/>
      <w:marBottom w:val="0"/>
      <w:divBdr>
        <w:top w:val="none" w:sz="0" w:space="0" w:color="auto"/>
        <w:left w:val="none" w:sz="0" w:space="0" w:color="auto"/>
        <w:bottom w:val="none" w:sz="0" w:space="0" w:color="auto"/>
        <w:right w:val="none" w:sz="0" w:space="0" w:color="auto"/>
      </w:divBdr>
    </w:div>
    <w:div w:id="1501848673">
      <w:bodyDiv w:val="1"/>
      <w:marLeft w:val="0"/>
      <w:marRight w:val="0"/>
      <w:marTop w:val="0"/>
      <w:marBottom w:val="0"/>
      <w:divBdr>
        <w:top w:val="none" w:sz="0" w:space="0" w:color="auto"/>
        <w:left w:val="none" w:sz="0" w:space="0" w:color="auto"/>
        <w:bottom w:val="none" w:sz="0" w:space="0" w:color="auto"/>
        <w:right w:val="none" w:sz="0" w:space="0" w:color="auto"/>
      </w:divBdr>
    </w:div>
    <w:div w:id="1521698170">
      <w:bodyDiv w:val="1"/>
      <w:marLeft w:val="0"/>
      <w:marRight w:val="0"/>
      <w:marTop w:val="0"/>
      <w:marBottom w:val="0"/>
      <w:divBdr>
        <w:top w:val="none" w:sz="0" w:space="0" w:color="auto"/>
        <w:left w:val="none" w:sz="0" w:space="0" w:color="auto"/>
        <w:bottom w:val="none" w:sz="0" w:space="0" w:color="auto"/>
        <w:right w:val="none" w:sz="0" w:space="0" w:color="auto"/>
      </w:divBdr>
    </w:div>
    <w:div w:id="1539391553">
      <w:bodyDiv w:val="1"/>
      <w:marLeft w:val="0"/>
      <w:marRight w:val="0"/>
      <w:marTop w:val="0"/>
      <w:marBottom w:val="0"/>
      <w:divBdr>
        <w:top w:val="none" w:sz="0" w:space="0" w:color="auto"/>
        <w:left w:val="none" w:sz="0" w:space="0" w:color="auto"/>
        <w:bottom w:val="none" w:sz="0" w:space="0" w:color="auto"/>
        <w:right w:val="none" w:sz="0" w:space="0" w:color="auto"/>
      </w:divBdr>
    </w:div>
    <w:div w:id="1546983192">
      <w:bodyDiv w:val="1"/>
      <w:marLeft w:val="0"/>
      <w:marRight w:val="0"/>
      <w:marTop w:val="0"/>
      <w:marBottom w:val="0"/>
      <w:divBdr>
        <w:top w:val="none" w:sz="0" w:space="0" w:color="auto"/>
        <w:left w:val="none" w:sz="0" w:space="0" w:color="auto"/>
        <w:bottom w:val="none" w:sz="0" w:space="0" w:color="auto"/>
        <w:right w:val="none" w:sz="0" w:space="0" w:color="auto"/>
      </w:divBdr>
    </w:div>
    <w:div w:id="1562791647">
      <w:bodyDiv w:val="1"/>
      <w:marLeft w:val="0"/>
      <w:marRight w:val="0"/>
      <w:marTop w:val="0"/>
      <w:marBottom w:val="0"/>
      <w:divBdr>
        <w:top w:val="none" w:sz="0" w:space="0" w:color="auto"/>
        <w:left w:val="none" w:sz="0" w:space="0" w:color="auto"/>
        <w:bottom w:val="none" w:sz="0" w:space="0" w:color="auto"/>
        <w:right w:val="none" w:sz="0" w:space="0" w:color="auto"/>
      </w:divBdr>
    </w:div>
    <w:div w:id="1575158972">
      <w:bodyDiv w:val="1"/>
      <w:marLeft w:val="0"/>
      <w:marRight w:val="0"/>
      <w:marTop w:val="0"/>
      <w:marBottom w:val="0"/>
      <w:divBdr>
        <w:top w:val="none" w:sz="0" w:space="0" w:color="auto"/>
        <w:left w:val="none" w:sz="0" w:space="0" w:color="auto"/>
        <w:bottom w:val="none" w:sz="0" w:space="0" w:color="auto"/>
        <w:right w:val="none" w:sz="0" w:space="0" w:color="auto"/>
      </w:divBdr>
    </w:div>
    <w:div w:id="1578201859">
      <w:bodyDiv w:val="1"/>
      <w:marLeft w:val="0"/>
      <w:marRight w:val="0"/>
      <w:marTop w:val="0"/>
      <w:marBottom w:val="0"/>
      <w:divBdr>
        <w:top w:val="none" w:sz="0" w:space="0" w:color="auto"/>
        <w:left w:val="none" w:sz="0" w:space="0" w:color="auto"/>
        <w:bottom w:val="none" w:sz="0" w:space="0" w:color="auto"/>
        <w:right w:val="none" w:sz="0" w:space="0" w:color="auto"/>
      </w:divBdr>
    </w:div>
    <w:div w:id="1587762566">
      <w:bodyDiv w:val="1"/>
      <w:marLeft w:val="0"/>
      <w:marRight w:val="0"/>
      <w:marTop w:val="0"/>
      <w:marBottom w:val="0"/>
      <w:divBdr>
        <w:top w:val="none" w:sz="0" w:space="0" w:color="auto"/>
        <w:left w:val="none" w:sz="0" w:space="0" w:color="auto"/>
        <w:bottom w:val="none" w:sz="0" w:space="0" w:color="auto"/>
        <w:right w:val="none" w:sz="0" w:space="0" w:color="auto"/>
      </w:divBdr>
    </w:div>
    <w:div w:id="1588028931">
      <w:bodyDiv w:val="1"/>
      <w:marLeft w:val="0"/>
      <w:marRight w:val="0"/>
      <w:marTop w:val="0"/>
      <w:marBottom w:val="0"/>
      <w:divBdr>
        <w:top w:val="none" w:sz="0" w:space="0" w:color="auto"/>
        <w:left w:val="none" w:sz="0" w:space="0" w:color="auto"/>
        <w:bottom w:val="none" w:sz="0" w:space="0" w:color="auto"/>
        <w:right w:val="none" w:sz="0" w:space="0" w:color="auto"/>
      </w:divBdr>
    </w:div>
    <w:div w:id="1596670735">
      <w:bodyDiv w:val="1"/>
      <w:marLeft w:val="0"/>
      <w:marRight w:val="0"/>
      <w:marTop w:val="0"/>
      <w:marBottom w:val="0"/>
      <w:divBdr>
        <w:top w:val="none" w:sz="0" w:space="0" w:color="auto"/>
        <w:left w:val="none" w:sz="0" w:space="0" w:color="auto"/>
        <w:bottom w:val="none" w:sz="0" w:space="0" w:color="auto"/>
        <w:right w:val="none" w:sz="0" w:space="0" w:color="auto"/>
      </w:divBdr>
    </w:div>
    <w:div w:id="1608662456">
      <w:bodyDiv w:val="1"/>
      <w:marLeft w:val="0"/>
      <w:marRight w:val="0"/>
      <w:marTop w:val="0"/>
      <w:marBottom w:val="0"/>
      <w:divBdr>
        <w:top w:val="none" w:sz="0" w:space="0" w:color="auto"/>
        <w:left w:val="none" w:sz="0" w:space="0" w:color="auto"/>
        <w:bottom w:val="none" w:sz="0" w:space="0" w:color="auto"/>
        <w:right w:val="none" w:sz="0" w:space="0" w:color="auto"/>
      </w:divBdr>
    </w:div>
    <w:div w:id="1610971030">
      <w:bodyDiv w:val="1"/>
      <w:marLeft w:val="0"/>
      <w:marRight w:val="0"/>
      <w:marTop w:val="0"/>
      <w:marBottom w:val="0"/>
      <w:divBdr>
        <w:top w:val="none" w:sz="0" w:space="0" w:color="auto"/>
        <w:left w:val="none" w:sz="0" w:space="0" w:color="auto"/>
        <w:bottom w:val="none" w:sz="0" w:space="0" w:color="auto"/>
        <w:right w:val="none" w:sz="0" w:space="0" w:color="auto"/>
      </w:divBdr>
    </w:div>
    <w:div w:id="1615165072">
      <w:bodyDiv w:val="1"/>
      <w:marLeft w:val="0"/>
      <w:marRight w:val="0"/>
      <w:marTop w:val="0"/>
      <w:marBottom w:val="0"/>
      <w:divBdr>
        <w:top w:val="none" w:sz="0" w:space="0" w:color="auto"/>
        <w:left w:val="none" w:sz="0" w:space="0" w:color="auto"/>
        <w:bottom w:val="none" w:sz="0" w:space="0" w:color="auto"/>
        <w:right w:val="none" w:sz="0" w:space="0" w:color="auto"/>
      </w:divBdr>
    </w:div>
    <w:div w:id="1616206543">
      <w:bodyDiv w:val="1"/>
      <w:marLeft w:val="0"/>
      <w:marRight w:val="0"/>
      <w:marTop w:val="0"/>
      <w:marBottom w:val="0"/>
      <w:divBdr>
        <w:top w:val="none" w:sz="0" w:space="0" w:color="auto"/>
        <w:left w:val="none" w:sz="0" w:space="0" w:color="auto"/>
        <w:bottom w:val="none" w:sz="0" w:space="0" w:color="auto"/>
        <w:right w:val="none" w:sz="0" w:space="0" w:color="auto"/>
      </w:divBdr>
    </w:div>
    <w:div w:id="1650749016">
      <w:bodyDiv w:val="1"/>
      <w:marLeft w:val="0"/>
      <w:marRight w:val="0"/>
      <w:marTop w:val="0"/>
      <w:marBottom w:val="0"/>
      <w:divBdr>
        <w:top w:val="none" w:sz="0" w:space="0" w:color="auto"/>
        <w:left w:val="none" w:sz="0" w:space="0" w:color="auto"/>
        <w:bottom w:val="none" w:sz="0" w:space="0" w:color="auto"/>
        <w:right w:val="none" w:sz="0" w:space="0" w:color="auto"/>
      </w:divBdr>
    </w:div>
    <w:div w:id="1674260792">
      <w:bodyDiv w:val="1"/>
      <w:marLeft w:val="0"/>
      <w:marRight w:val="0"/>
      <w:marTop w:val="0"/>
      <w:marBottom w:val="0"/>
      <w:divBdr>
        <w:top w:val="none" w:sz="0" w:space="0" w:color="auto"/>
        <w:left w:val="none" w:sz="0" w:space="0" w:color="auto"/>
        <w:bottom w:val="none" w:sz="0" w:space="0" w:color="auto"/>
        <w:right w:val="none" w:sz="0" w:space="0" w:color="auto"/>
      </w:divBdr>
    </w:div>
    <w:div w:id="1675565977">
      <w:bodyDiv w:val="1"/>
      <w:marLeft w:val="0"/>
      <w:marRight w:val="0"/>
      <w:marTop w:val="0"/>
      <w:marBottom w:val="0"/>
      <w:divBdr>
        <w:top w:val="none" w:sz="0" w:space="0" w:color="auto"/>
        <w:left w:val="none" w:sz="0" w:space="0" w:color="auto"/>
        <w:bottom w:val="none" w:sz="0" w:space="0" w:color="auto"/>
        <w:right w:val="none" w:sz="0" w:space="0" w:color="auto"/>
      </w:divBdr>
    </w:div>
    <w:div w:id="1680035295">
      <w:bodyDiv w:val="1"/>
      <w:marLeft w:val="0"/>
      <w:marRight w:val="0"/>
      <w:marTop w:val="0"/>
      <w:marBottom w:val="0"/>
      <w:divBdr>
        <w:top w:val="none" w:sz="0" w:space="0" w:color="auto"/>
        <w:left w:val="none" w:sz="0" w:space="0" w:color="auto"/>
        <w:bottom w:val="none" w:sz="0" w:space="0" w:color="auto"/>
        <w:right w:val="none" w:sz="0" w:space="0" w:color="auto"/>
      </w:divBdr>
    </w:div>
    <w:div w:id="1680889772">
      <w:bodyDiv w:val="1"/>
      <w:marLeft w:val="0"/>
      <w:marRight w:val="0"/>
      <w:marTop w:val="0"/>
      <w:marBottom w:val="0"/>
      <w:divBdr>
        <w:top w:val="none" w:sz="0" w:space="0" w:color="auto"/>
        <w:left w:val="none" w:sz="0" w:space="0" w:color="auto"/>
        <w:bottom w:val="none" w:sz="0" w:space="0" w:color="auto"/>
        <w:right w:val="none" w:sz="0" w:space="0" w:color="auto"/>
      </w:divBdr>
    </w:div>
    <w:div w:id="1686898793">
      <w:bodyDiv w:val="1"/>
      <w:marLeft w:val="0"/>
      <w:marRight w:val="0"/>
      <w:marTop w:val="0"/>
      <w:marBottom w:val="0"/>
      <w:divBdr>
        <w:top w:val="none" w:sz="0" w:space="0" w:color="auto"/>
        <w:left w:val="none" w:sz="0" w:space="0" w:color="auto"/>
        <w:bottom w:val="none" w:sz="0" w:space="0" w:color="auto"/>
        <w:right w:val="none" w:sz="0" w:space="0" w:color="auto"/>
      </w:divBdr>
    </w:div>
    <w:div w:id="1687362522">
      <w:bodyDiv w:val="1"/>
      <w:marLeft w:val="0"/>
      <w:marRight w:val="0"/>
      <w:marTop w:val="0"/>
      <w:marBottom w:val="0"/>
      <w:divBdr>
        <w:top w:val="none" w:sz="0" w:space="0" w:color="auto"/>
        <w:left w:val="none" w:sz="0" w:space="0" w:color="auto"/>
        <w:bottom w:val="none" w:sz="0" w:space="0" w:color="auto"/>
        <w:right w:val="none" w:sz="0" w:space="0" w:color="auto"/>
      </w:divBdr>
    </w:div>
    <w:div w:id="1698699554">
      <w:bodyDiv w:val="1"/>
      <w:marLeft w:val="0"/>
      <w:marRight w:val="0"/>
      <w:marTop w:val="0"/>
      <w:marBottom w:val="0"/>
      <w:divBdr>
        <w:top w:val="none" w:sz="0" w:space="0" w:color="auto"/>
        <w:left w:val="none" w:sz="0" w:space="0" w:color="auto"/>
        <w:bottom w:val="none" w:sz="0" w:space="0" w:color="auto"/>
        <w:right w:val="none" w:sz="0" w:space="0" w:color="auto"/>
      </w:divBdr>
    </w:div>
    <w:div w:id="1708944337">
      <w:bodyDiv w:val="1"/>
      <w:marLeft w:val="0"/>
      <w:marRight w:val="0"/>
      <w:marTop w:val="0"/>
      <w:marBottom w:val="0"/>
      <w:divBdr>
        <w:top w:val="none" w:sz="0" w:space="0" w:color="auto"/>
        <w:left w:val="none" w:sz="0" w:space="0" w:color="auto"/>
        <w:bottom w:val="none" w:sz="0" w:space="0" w:color="auto"/>
        <w:right w:val="none" w:sz="0" w:space="0" w:color="auto"/>
      </w:divBdr>
    </w:div>
    <w:div w:id="1717851183">
      <w:bodyDiv w:val="1"/>
      <w:marLeft w:val="0"/>
      <w:marRight w:val="0"/>
      <w:marTop w:val="0"/>
      <w:marBottom w:val="0"/>
      <w:divBdr>
        <w:top w:val="none" w:sz="0" w:space="0" w:color="auto"/>
        <w:left w:val="none" w:sz="0" w:space="0" w:color="auto"/>
        <w:bottom w:val="none" w:sz="0" w:space="0" w:color="auto"/>
        <w:right w:val="none" w:sz="0" w:space="0" w:color="auto"/>
      </w:divBdr>
    </w:div>
    <w:div w:id="1720517661">
      <w:bodyDiv w:val="1"/>
      <w:marLeft w:val="0"/>
      <w:marRight w:val="0"/>
      <w:marTop w:val="0"/>
      <w:marBottom w:val="0"/>
      <w:divBdr>
        <w:top w:val="none" w:sz="0" w:space="0" w:color="auto"/>
        <w:left w:val="none" w:sz="0" w:space="0" w:color="auto"/>
        <w:bottom w:val="none" w:sz="0" w:space="0" w:color="auto"/>
        <w:right w:val="none" w:sz="0" w:space="0" w:color="auto"/>
      </w:divBdr>
    </w:div>
    <w:div w:id="1769427349">
      <w:bodyDiv w:val="1"/>
      <w:marLeft w:val="0"/>
      <w:marRight w:val="0"/>
      <w:marTop w:val="0"/>
      <w:marBottom w:val="0"/>
      <w:divBdr>
        <w:top w:val="none" w:sz="0" w:space="0" w:color="auto"/>
        <w:left w:val="none" w:sz="0" w:space="0" w:color="auto"/>
        <w:bottom w:val="none" w:sz="0" w:space="0" w:color="auto"/>
        <w:right w:val="none" w:sz="0" w:space="0" w:color="auto"/>
      </w:divBdr>
    </w:div>
    <w:div w:id="1775200760">
      <w:bodyDiv w:val="1"/>
      <w:marLeft w:val="0"/>
      <w:marRight w:val="0"/>
      <w:marTop w:val="0"/>
      <w:marBottom w:val="0"/>
      <w:divBdr>
        <w:top w:val="none" w:sz="0" w:space="0" w:color="auto"/>
        <w:left w:val="none" w:sz="0" w:space="0" w:color="auto"/>
        <w:bottom w:val="none" w:sz="0" w:space="0" w:color="auto"/>
        <w:right w:val="none" w:sz="0" w:space="0" w:color="auto"/>
      </w:divBdr>
    </w:div>
    <w:div w:id="1779451492">
      <w:bodyDiv w:val="1"/>
      <w:marLeft w:val="0"/>
      <w:marRight w:val="0"/>
      <w:marTop w:val="0"/>
      <w:marBottom w:val="0"/>
      <w:divBdr>
        <w:top w:val="none" w:sz="0" w:space="0" w:color="auto"/>
        <w:left w:val="none" w:sz="0" w:space="0" w:color="auto"/>
        <w:bottom w:val="none" w:sz="0" w:space="0" w:color="auto"/>
        <w:right w:val="none" w:sz="0" w:space="0" w:color="auto"/>
      </w:divBdr>
    </w:div>
    <w:div w:id="1788966228">
      <w:bodyDiv w:val="1"/>
      <w:marLeft w:val="0"/>
      <w:marRight w:val="0"/>
      <w:marTop w:val="0"/>
      <w:marBottom w:val="0"/>
      <w:divBdr>
        <w:top w:val="none" w:sz="0" w:space="0" w:color="auto"/>
        <w:left w:val="none" w:sz="0" w:space="0" w:color="auto"/>
        <w:bottom w:val="none" w:sz="0" w:space="0" w:color="auto"/>
        <w:right w:val="none" w:sz="0" w:space="0" w:color="auto"/>
      </w:divBdr>
    </w:div>
    <w:div w:id="1804538465">
      <w:bodyDiv w:val="1"/>
      <w:marLeft w:val="0"/>
      <w:marRight w:val="0"/>
      <w:marTop w:val="0"/>
      <w:marBottom w:val="0"/>
      <w:divBdr>
        <w:top w:val="none" w:sz="0" w:space="0" w:color="auto"/>
        <w:left w:val="none" w:sz="0" w:space="0" w:color="auto"/>
        <w:bottom w:val="none" w:sz="0" w:space="0" w:color="auto"/>
        <w:right w:val="none" w:sz="0" w:space="0" w:color="auto"/>
      </w:divBdr>
    </w:div>
    <w:div w:id="1833258278">
      <w:bodyDiv w:val="1"/>
      <w:marLeft w:val="0"/>
      <w:marRight w:val="0"/>
      <w:marTop w:val="0"/>
      <w:marBottom w:val="0"/>
      <w:divBdr>
        <w:top w:val="none" w:sz="0" w:space="0" w:color="auto"/>
        <w:left w:val="none" w:sz="0" w:space="0" w:color="auto"/>
        <w:bottom w:val="none" w:sz="0" w:space="0" w:color="auto"/>
        <w:right w:val="none" w:sz="0" w:space="0" w:color="auto"/>
      </w:divBdr>
    </w:div>
    <w:div w:id="1848523945">
      <w:bodyDiv w:val="1"/>
      <w:marLeft w:val="0"/>
      <w:marRight w:val="0"/>
      <w:marTop w:val="0"/>
      <w:marBottom w:val="0"/>
      <w:divBdr>
        <w:top w:val="none" w:sz="0" w:space="0" w:color="auto"/>
        <w:left w:val="none" w:sz="0" w:space="0" w:color="auto"/>
        <w:bottom w:val="none" w:sz="0" w:space="0" w:color="auto"/>
        <w:right w:val="none" w:sz="0" w:space="0" w:color="auto"/>
      </w:divBdr>
    </w:div>
    <w:div w:id="1860122644">
      <w:bodyDiv w:val="1"/>
      <w:marLeft w:val="0"/>
      <w:marRight w:val="0"/>
      <w:marTop w:val="0"/>
      <w:marBottom w:val="0"/>
      <w:divBdr>
        <w:top w:val="none" w:sz="0" w:space="0" w:color="auto"/>
        <w:left w:val="none" w:sz="0" w:space="0" w:color="auto"/>
        <w:bottom w:val="none" w:sz="0" w:space="0" w:color="auto"/>
        <w:right w:val="none" w:sz="0" w:space="0" w:color="auto"/>
      </w:divBdr>
    </w:div>
    <w:div w:id="1864784271">
      <w:bodyDiv w:val="1"/>
      <w:marLeft w:val="0"/>
      <w:marRight w:val="0"/>
      <w:marTop w:val="0"/>
      <w:marBottom w:val="0"/>
      <w:divBdr>
        <w:top w:val="none" w:sz="0" w:space="0" w:color="auto"/>
        <w:left w:val="none" w:sz="0" w:space="0" w:color="auto"/>
        <w:bottom w:val="none" w:sz="0" w:space="0" w:color="auto"/>
        <w:right w:val="none" w:sz="0" w:space="0" w:color="auto"/>
      </w:divBdr>
    </w:div>
    <w:div w:id="1869947398">
      <w:bodyDiv w:val="1"/>
      <w:marLeft w:val="0"/>
      <w:marRight w:val="0"/>
      <w:marTop w:val="0"/>
      <w:marBottom w:val="0"/>
      <w:divBdr>
        <w:top w:val="none" w:sz="0" w:space="0" w:color="auto"/>
        <w:left w:val="none" w:sz="0" w:space="0" w:color="auto"/>
        <w:bottom w:val="none" w:sz="0" w:space="0" w:color="auto"/>
        <w:right w:val="none" w:sz="0" w:space="0" w:color="auto"/>
      </w:divBdr>
    </w:div>
    <w:div w:id="1870603942">
      <w:bodyDiv w:val="1"/>
      <w:marLeft w:val="0"/>
      <w:marRight w:val="0"/>
      <w:marTop w:val="0"/>
      <w:marBottom w:val="0"/>
      <w:divBdr>
        <w:top w:val="none" w:sz="0" w:space="0" w:color="auto"/>
        <w:left w:val="none" w:sz="0" w:space="0" w:color="auto"/>
        <w:bottom w:val="none" w:sz="0" w:space="0" w:color="auto"/>
        <w:right w:val="none" w:sz="0" w:space="0" w:color="auto"/>
      </w:divBdr>
    </w:div>
    <w:div w:id="1878155180">
      <w:bodyDiv w:val="1"/>
      <w:marLeft w:val="0"/>
      <w:marRight w:val="0"/>
      <w:marTop w:val="0"/>
      <w:marBottom w:val="0"/>
      <w:divBdr>
        <w:top w:val="none" w:sz="0" w:space="0" w:color="auto"/>
        <w:left w:val="none" w:sz="0" w:space="0" w:color="auto"/>
        <w:bottom w:val="none" w:sz="0" w:space="0" w:color="auto"/>
        <w:right w:val="none" w:sz="0" w:space="0" w:color="auto"/>
      </w:divBdr>
    </w:div>
    <w:div w:id="1895894073">
      <w:bodyDiv w:val="1"/>
      <w:marLeft w:val="0"/>
      <w:marRight w:val="0"/>
      <w:marTop w:val="0"/>
      <w:marBottom w:val="0"/>
      <w:divBdr>
        <w:top w:val="none" w:sz="0" w:space="0" w:color="auto"/>
        <w:left w:val="none" w:sz="0" w:space="0" w:color="auto"/>
        <w:bottom w:val="none" w:sz="0" w:space="0" w:color="auto"/>
        <w:right w:val="none" w:sz="0" w:space="0" w:color="auto"/>
      </w:divBdr>
    </w:div>
    <w:div w:id="1896042134">
      <w:bodyDiv w:val="1"/>
      <w:marLeft w:val="0"/>
      <w:marRight w:val="0"/>
      <w:marTop w:val="0"/>
      <w:marBottom w:val="0"/>
      <w:divBdr>
        <w:top w:val="none" w:sz="0" w:space="0" w:color="auto"/>
        <w:left w:val="none" w:sz="0" w:space="0" w:color="auto"/>
        <w:bottom w:val="none" w:sz="0" w:space="0" w:color="auto"/>
        <w:right w:val="none" w:sz="0" w:space="0" w:color="auto"/>
      </w:divBdr>
    </w:div>
    <w:div w:id="1907062081">
      <w:bodyDiv w:val="1"/>
      <w:marLeft w:val="0"/>
      <w:marRight w:val="0"/>
      <w:marTop w:val="0"/>
      <w:marBottom w:val="0"/>
      <w:divBdr>
        <w:top w:val="none" w:sz="0" w:space="0" w:color="auto"/>
        <w:left w:val="none" w:sz="0" w:space="0" w:color="auto"/>
        <w:bottom w:val="none" w:sz="0" w:space="0" w:color="auto"/>
        <w:right w:val="none" w:sz="0" w:space="0" w:color="auto"/>
      </w:divBdr>
    </w:div>
    <w:div w:id="1946690717">
      <w:bodyDiv w:val="1"/>
      <w:marLeft w:val="0"/>
      <w:marRight w:val="0"/>
      <w:marTop w:val="0"/>
      <w:marBottom w:val="0"/>
      <w:divBdr>
        <w:top w:val="none" w:sz="0" w:space="0" w:color="auto"/>
        <w:left w:val="none" w:sz="0" w:space="0" w:color="auto"/>
        <w:bottom w:val="none" w:sz="0" w:space="0" w:color="auto"/>
        <w:right w:val="none" w:sz="0" w:space="0" w:color="auto"/>
      </w:divBdr>
    </w:div>
    <w:div w:id="1948734498">
      <w:bodyDiv w:val="1"/>
      <w:marLeft w:val="0"/>
      <w:marRight w:val="0"/>
      <w:marTop w:val="0"/>
      <w:marBottom w:val="0"/>
      <w:divBdr>
        <w:top w:val="none" w:sz="0" w:space="0" w:color="auto"/>
        <w:left w:val="none" w:sz="0" w:space="0" w:color="auto"/>
        <w:bottom w:val="none" w:sz="0" w:space="0" w:color="auto"/>
        <w:right w:val="none" w:sz="0" w:space="0" w:color="auto"/>
      </w:divBdr>
    </w:div>
    <w:div w:id="1954894187">
      <w:bodyDiv w:val="1"/>
      <w:marLeft w:val="0"/>
      <w:marRight w:val="0"/>
      <w:marTop w:val="0"/>
      <w:marBottom w:val="0"/>
      <w:divBdr>
        <w:top w:val="none" w:sz="0" w:space="0" w:color="auto"/>
        <w:left w:val="none" w:sz="0" w:space="0" w:color="auto"/>
        <w:bottom w:val="none" w:sz="0" w:space="0" w:color="auto"/>
        <w:right w:val="none" w:sz="0" w:space="0" w:color="auto"/>
      </w:divBdr>
    </w:div>
    <w:div w:id="1973245663">
      <w:bodyDiv w:val="1"/>
      <w:marLeft w:val="0"/>
      <w:marRight w:val="0"/>
      <w:marTop w:val="0"/>
      <w:marBottom w:val="0"/>
      <w:divBdr>
        <w:top w:val="none" w:sz="0" w:space="0" w:color="auto"/>
        <w:left w:val="none" w:sz="0" w:space="0" w:color="auto"/>
        <w:bottom w:val="none" w:sz="0" w:space="0" w:color="auto"/>
        <w:right w:val="none" w:sz="0" w:space="0" w:color="auto"/>
      </w:divBdr>
    </w:div>
    <w:div w:id="1983802600">
      <w:bodyDiv w:val="1"/>
      <w:marLeft w:val="0"/>
      <w:marRight w:val="0"/>
      <w:marTop w:val="0"/>
      <w:marBottom w:val="0"/>
      <w:divBdr>
        <w:top w:val="none" w:sz="0" w:space="0" w:color="auto"/>
        <w:left w:val="none" w:sz="0" w:space="0" w:color="auto"/>
        <w:bottom w:val="none" w:sz="0" w:space="0" w:color="auto"/>
        <w:right w:val="none" w:sz="0" w:space="0" w:color="auto"/>
      </w:divBdr>
    </w:div>
    <w:div w:id="1985890482">
      <w:bodyDiv w:val="1"/>
      <w:marLeft w:val="0"/>
      <w:marRight w:val="0"/>
      <w:marTop w:val="0"/>
      <w:marBottom w:val="0"/>
      <w:divBdr>
        <w:top w:val="none" w:sz="0" w:space="0" w:color="auto"/>
        <w:left w:val="none" w:sz="0" w:space="0" w:color="auto"/>
        <w:bottom w:val="none" w:sz="0" w:space="0" w:color="auto"/>
        <w:right w:val="none" w:sz="0" w:space="0" w:color="auto"/>
      </w:divBdr>
    </w:div>
    <w:div w:id="1993213876">
      <w:bodyDiv w:val="1"/>
      <w:marLeft w:val="0"/>
      <w:marRight w:val="0"/>
      <w:marTop w:val="0"/>
      <w:marBottom w:val="0"/>
      <w:divBdr>
        <w:top w:val="none" w:sz="0" w:space="0" w:color="auto"/>
        <w:left w:val="none" w:sz="0" w:space="0" w:color="auto"/>
        <w:bottom w:val="none" w:sz="0" w:space="0" w:color="auto"/>
        <w:right w:val="none" w:sz="0" w:space="0" w:color="auto"/>
      </w:divBdr>
    </w:div>
    <w:div w:id="2005277904">
      <w:bodyDiv w:val="1"/>
      <w:marLeft w:val="0"/>
      <w:marRight w:val="0"/>
      <w:marTop w:val="0"/>
      <w:marBottom w:val="0"/>
      <w:divBdr>
        <w:top w:val="none" w:sz="0" w:space="0" w:color="auto"/>
        <w:left w:val="none" w:sz="0" w:space="0" w:color="auto"/>
        <w:bottom w:val="none" w:sz="0" w:space="0" w:color="auto"/>
        <w:right w:val="none" w:sz="0" w:space="0" w:color="auto"/>
      </w:divBdr>
    </w:div>
    <w:div w:id="2012678084">
      <w:bodyDiv w:val="1"/>
      <w:marLeft w:val="0"/>
      <w:marRight w:val="0"/>
      <w:marTop w:val="0"/>
      <w:marBottom w:val="0"/>
      <w:divBdr>
        <w:top w:val="none" w:sz="0" w:space="0" w:color="auto"/>
        <w:left w:val="none" w:sz="0" w:space="0" w:color="auto"/>
        <w:bottom w:val="none" w:sz="0" w:space="0" w:color="auto"/>
        <w:right w:val="none" w:sz="0" w:space="0" w:color="auto"/>
      </w:divBdr>
    </w:div>
    <w:div w:id="2013144402">
      <w:bodyDiv w:val="1"/>
      <w:marLeft w:val="0"/>
      <w:marRight w:val="0"/>
      <w:marTop w:val="0"/>
      <w:marBottom w:val="0"/>
      <w:divBdr>
        <w:top w:val="none" w:sz="0" w:space="0" w:color="auto"/>
        <w:left w:val="none" w:sz="0" w:space="0" w:color="auto"/>
        <w:bottom w:val="none" w:sz="0" w:space="0" w:color="auto"/>
        <w:right w:val="none" w:sz="0" w:space="0" w:color="auto"/>
      </w:divBdr>
    </w:div>
    <w:div w:id="2020113068">
      <w:bodyDiv w:val="1"/>
      <w:marLeft w:val="0"/>
      <w:marRight w:val="0"/>
      <w:marTop w:val="0"/>
      <w:marBottom w:val="0"/>
      <w:divBdr>
        <w:top w:val="none" w:sz="0" w:space="0" w:color="auto"/>
        <w:left w:val="none" w:sz="0" w:space="0" w:color="auto"/>
        <w:bottom w:val="none" w:sz="0" w:space="0" w:color="auto"/>
        <w:right w:val="none" w:sz="0" w:space="0" w:color="auto"/>
      </w:divBdr>
    </w:div>
    <w:div w:id="2030333331">
      <w:bodyDiv w:val="1"/>
      <w:marLeft w:val="0"/>
      <w:marRight w:val="0"/>
      <w:marTop w:val="0"/>
      <w:marBottom w:val="0"/>
      <w:divBdr>
        <w:top w:val="none" w:sz="0" w:space="0" w:color="auto"/>
        <w:left w:val="none" w:sz="0" w:space="0" w:color="auto"/>
        <w:bottom w:val="none" w:sz="0" w:space="0" w:color="auto"/>
        <w:right w:val="none" w:sz="0" w:space="0" w:color="auto"/>
      </w:divBdr>
    </w:div>
    <w:div w:id="2062243446">
      <w:bodyDiv w:val="1"/>
      <w:marLeft w:val="0"/>
      <w:marRight w:val="0"/>
      <w:marTop w:val="0"/>
      <w:marBottom w:val="0"/>
      <w:divBdr>
        <w:top w:val="none" w:sz="0" w:space="0" w:color="auto"/>
        <w:left w:val="none" w:sz="0" w:space="0" w:color="auto"/>
        <w:bottom w:val="none" w:sz="0" w:space="0" w:color="auto"/>
        <w:right w:val="none" w:sz="0" w:space="0" w:color="auto"/>
      </w:divBdr>
    </w:div>
    <w:div w:id="2063483627">
      <w:bodyDiv w:val="1"/>
      <w:marLeft w:val="0"/>
      <w:marRight w:val="0"/>
      <w:marTop w:val="0"/>
      <w:marBottom w:val="0"/>
      <w:divBdr>
        <w:top w:val="none" w:sz="0" w:space="0" w:color="auto"/>
        <w:left w:val="none" w:sz="0" w:space="0" w:color="auto"/>
        <w:bottom w:val="none" w:sz="0" w:space="0" w:color="auto"/>
        <w:right w:val="none" w:sz="0" w:space="0" w:color="auto"/>
      </w:divBdr>
    </w:div>
    <w:div w:id="2078697163">
      <w:bodyDiv w:val="1"/>
      <w:marLeft w:val="0"/>
      <w:marRight w:val="0"/>
      <w:marTop w:val="0"/>
      <w:marBottom w:val="0"/>
      <w:divBdr>
        <w:top w:val="none" w:sz="0" w:space="0" w:color="auto"/>
        <w:left w:val="none" w:sz="0" w:space="0" w:color="auto"/>
        <w:bottom w:val="none" w:sz="0" w:space="0" w:color="auto"/>
        <w:right w:val="none" w:sz="0" w:space="0" w:color="auto"/>
      </w:divBdr>
    </w:div>
    <w:div w:id="2105874781">
      <w:bodyDiv w:val="1"/>
      <w:marLeft w:val="0"/>
      <w:marRight w:val="0"/>
      <w:marTop w:val="0"/>
      <w:marBottom w:val="0"/>
      <w:divBdr>
        <w:top w:val="none" w:sz="0" w:space="0" w:color="auto"/>
        <w:left w:val="none" w:sz="0" w:space="0" w:color="auto"/>
        <w:bottom w:val="none" w:sz="0" w:space="0" w:color="auto"/>
        <w:right w:val="none" w:sz="0" w:space="0" w:color="auto"/>
      </w:divBdr>
    </w:div>
    <w:div w:id="2107263208">
      <w:bodyDiv w:val="1"/>
      <w:marLeft w:val="0"/>
      <w:marRight w:val="0"/>
      <w:marTop w:val="0"/>
      <w:marBottom w:val="0"/>
      <w:divBdr>
        <w:top w:val="none" w:sz="0" w:space="0" w:color="auto"/>
        <w:left w:val="none" w:sz="0" w:space="0" w:color="auto"/>
        <w:bottom w:val="none" w:sz="0" w:space="0" w:color="auto"/>
        <w:right w:val="none" w:sz="0" w:space="0" w:color="auto"/>
      </w:divBdr>
    </w:div>
    <w:div w:id="2119981263">
      <w:bodyDiv w:val="1"/>
      <w:marLeft w:val="0"/>
      <w:marRight w:val="0"/>
      <w:marTop w:val="0"/>
      <w:marBottom w:val="0"/>
      <w:divBdr>
        <w:top w:val="none" w:sz="0" w:space="0" w:color="auto"/>
        <w:left w:val="none" w:sz="0" w:space="0" w:color="auto"/>
        <w:bottom w:val="none" w:sz="0" w:space="0" w:color="auto"/>
        <w:right w:val="none" w:sz="0" w:space="0" w:color="auto"/>
      </w:divBdr>
    </w:div>
    <w:div w:id="2138792237">
      <w:bodyDiv w:val="1"/>
      <w:marLeft w:val="0"/>
      <w:marRight w:val="0"/>
      <w:marTop w:val="0"/>
      <w:marBottom w:val="0"/>
      <w:divBdr>
        <w:top w:val="none" w:sz="0" w:space="0" w:color="auto"/>
        <w:left w:val="none" w:sz="0" w:space="0" w:color="auto"/>
        <w:bottom w:val="none" w:sz="0" w:space="0" w:color="auto"/>
        <w:right w:val="none" w:sz="0" w:space="0" w:color="auto"/>
      </w:divBdr>
    </w:div>
    <w:div w:id="2144420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4913@ic.ac.uk" TargetMode="External"/><Relationship Id="rId13" Type="http://schemas.openxmlformats.org/officeDocument/2006/relationships/chart" Target="charts/chart1.xml"/><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chart" Target="charts/chart2.xml"/><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9.gif"/><Relationship Id="rId38" Type="http://schemas.openxmlformats.org/officeDocument/2006/relationships/image" Target="media/image24.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5.xm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4.xml"/><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17.jpe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mailto:cyk113@ic.ac.uk" TargetMode="External"/><Relationship Id="rId14" Type="http://schemas.openxmlformats.org/officeDocument/2006/relationships/image" Target="media/image4.png"/><Relationship Id="rId22" Type="http://schemas.openxmlformats.org/officeDocument/2006/relationships/chart" Target="charts/chart3.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_3/t7.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_3/cord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_3/cordic%20erro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_3/cordic%20erro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_3/cordic%20iteration%20compar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_3/FINAL%20BENCH.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r>
              <a:rPr lang="en-US"/>
              <a:t>Correlation between floating point hardware latency and expression latency</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endParaRPr lang="en-US"/>
        </a:p>
      </c:txPr>
    </c:title>
    <c:autoTitleDeleted val="0"/>
    <c:plotArea>
      <c:layout/>
      <c:barChart>
        <c:barDir val="col"/>
        <c:grouping val="clustered"/>
        <c:varyColors val="0"/>
        <c:ser>
          <c:idx val="0"/>
          <c:order val="0"/>
          <c:tx>
            <c:strRef>
              <c:f>Sheet1!$P$8</c:f>
              <c:strCache>
                <c:ptCount val="1"/>
                <c:pt idx="0">
                  <c:v>Test Case 3 Latency (ticks)</c:v>
                </c:pt>
              </c:strCache>
            </c:strRef>
          </c:tx>
          <c:spPr>
            <a:solidFill>
              <a:srgbClr val="002060">
                <a:alpha val="42000"/>
              </a:srgbClr>
            </a:solidFill>
            <a:ln>
              <a:noFill/>
            </a:ln>
            <a:effectLst/>
          </c:spPr>
          <c:invertIfNegative val="0"/>
          <c:cat>
            <c:strRef>
              <c:f>Sheet1!$O$9:$O$12</c:f>
              <c:strCache>
                <c:ptCount val="4"/>
                <c:pt idx="0">
                  <c:v>7,5</c:v>
                </c:pt>
                <c:pt idx="1">
                  <c:v>7,11</c:v>
                </c:pt>
                <c:pt idx="2">
                  <c:v>14,5</c:v>
                </c:pt>
                <c:pt idx="3">
                  <c:v>14,11</c:v>
                </c:pt>
              </c:strCache>
            </c:strRef>
          </c:cat>
          <c:val>
            <c:numRef>
              <c:f>Sheet1!$P$9:$P$12</c:f>
              <c:numCache>
                <c:formatCode>General</c:formatCode>
                <c:ptCount val="4"/>
                <c:pt idx="0">
                  <c:v>103993</c:v>
                </c:pt>
                <c:pt idx="1">
                  <c:v>104117</c:v>
                </c:pt>
                <c:pt idx="2">
                  <c:v>104020</c:v>
                </c:pt>
                <c:pt idx="3">
                  <c:v>104196</c:v>
                </c:pt>
              </c:numCache>
            </c:numRef>
          </c:val>
        </c:ser>
        <c:dLbls>
          <c:showLegendKey val="0"/>
          <c:showVal val="0"/>
          <c:showCatName val="0"/>
          <c:showSerName val="0"/>
          <c:showPercent val="0"/>
          <c:showBubbleSize val="0"/>
        </c:dLbls>
        <c:gapWidth val="239"/>
        <c:overlap val="-4"/>
        <c:axId val="417487896"/>
        <c:axId val="417489464"/>
      </c:barChart>
      <c:barChart>
        <c:barDir val="col"/>
        <c:grouping val="clustered"/>
        <c:varyColors val="0"/>
        <c:ser>
          <c:idx val="1"/>
          <c:order val="1"/>
          <c:tx>
            <c:strRef>
              <c:f>Sheet1!$Q$8</c:f>
              <c:strCache>
                <c:ptCount val="1"/>
                <c:pt idx="0">
                  <c:v>% Resource Usage</c:v>
                </c:pt>
              </c:strCache>
            </c:strRef>
          </c:tx>
          <c:spPr>
            <a:solidFill>
              <a:schemeClr val="accent2"/>
            </a:solidFill>
            <a:ln>
              <a:noFill/>
            </a:ln>
            <a:effectLst/>
          </c:spPr>
          <c:invertIfNegative val="0"/>
          <c:cat>
            <c:strRef>
              <c:f>Sheet1!$O$9:$O$12</c:f>
              <c:strCache>
                <c:ptCount val="4"/>
                <c:pt idx="0">
                  <c:v>7,5</c:v>
                </c:pt>
                <c:pt idx="1">
                  <c:v>7,11</c:v>
                </c:pt>
                <c:pt idx="2">
                  <c:v>14,5</c:v>
                </c:pt>
                <c:pt idx="3">
                  <c:v>14,11</c:v>
                </c:pt>
              </c:strCache>
            </c:strRef>
          </c:cat>
          <c:val>
            <c:numRef>
              <c:f>Sheet1!$Q$9:$Q$12</c:f>
              <c:numCache>
                <c:formatCode>General</c:formatCode>
                <c:ptCount val="4"/>
                <c:pt idx="0">
                  <c:v>37.608801511583302</c:v>
                </c:pt>
                <c:pt idx="1">
                  <c:v>37.7320187043373</c:v>
                </c:pt>
                <c:pt idx="2">
                  <c:v>38.245093694563401</c:v>
                </c:pt>
                <c:pt idx="3">
                  <c:v>38.3191990603598</c:v>
                </c:pt>
              </c:numCache>
            </c:numRef>
          </c:val>
        </c:ser>
        <c:ser>
          <c:idx val="2"/>
          <c:order val="2"/>
          <c:tx>
            <c:strRef>
              <c:f>Sheet1!$R$8</c:f>
              <c:strCache>
                <c:ptCount val="1"/>
                <c:pt idx="0">
                  <c:v>fmax (MHz)</c:v>
                </c:pt>
              </c:strCache>
            </c:strRef>
          </c:tx>
          <c:spPr>
            <a:solidFill>
              <a:schemeClr val="accent3"/>
            </a:solidFill>
            <a:ln>
              <a:noFill/>
            </a:ln>
            <a:effectLst/>
          </c:spPr>
          <c:invertIfNegative val="0"/>
          <c:cat>
            <c:strRef>
              <c:f>Sheet1!$O$9:$O$12</c:f>
              <c:strCache>
                <c:ptCount val="4"/>
                <c:pt idx="0">
                  <c:v>7,5</c:v>
                </c:pt>
                <c:pt idx="1">
                  <c:v>7,11</c:v>
                </c:pt>
                <c:pt idx="2">
                  <c:v>14,5</c:v>
                </c:pt>
                <c:pt idx="3">
                  <c:v>14,11</c:v>
                </c:pt>
              </c:strCache>
            </c:strRef>
          </c:cat>
          <c:val>
            <c:numRef>
              <c:f>Sheet1!$R$9:$R$12</c:f>
              <c:numCache>
                <c:formatCode>General</c:formatCode>
                <c:ptCount val="4"/>
                <c:pt idx="0">
                  <c:v>56.77</c:v>
                </c:pt>
                <c:pt idx="1">
                  <c:v>57.2</c:v>
                </c:pt>
                <c:pt idx="2">
                  <c:v>59.6</c:v>
                </c:pt>
                <c:pt idx="3">
                  <c:v>59.83</c:v>
                </c:pt>
              </c:numCache>
            </c:numRef>
          </c:val>
        </c:ser>
        <c:dLbls>
          <c:showLegendKey val="0"/>
          <c:showVal val="0"/>
          <c:showCatName val="0"/>
          <c:showSerName val="0"/>
          <c:showPercent val="0"/>
          <c:showBubbleSize val="0"/>
        </c:dLbls>
        <c:gapWidth val="150"/>
        <c:axId val="417485936"/>
        <c:axId val="417488288"/>
      </c:barChart>
      <c:catAx>
        <c:axId val="4174878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Latency of floating point add/multiply block respectively</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7489464"/>
        <c:crosses val="autoZero"/>
        <c:auto val="1"/>
        <c:lblAlgn val="ctr"/>
        <c:lblOffset val="100"/>
        <c:noMultiLvlLbl val="0"/>
      </c:catAx>
      <c:valAx>
        <c:axId val="417489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7487896"/>
        <c:crosses val="autoZero"/>
        <c:crossBetween val="between"/>
      </c:valAx>
      <c:valAx>
        <c:axId val="417488288"/>
        <c:scaling>
          <c:orientation val="minMax"/>
          <c:max val="62"/>
          <c:min val="35"/>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Percentage of resources used / TimeQuest fmax</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7485936"/>
        <c:crosses val="max"/>
        <c:crossBetween val="between"/>
      </c:valAx>
      <c:catAx>
        <c:axId val="417485936"/>
        <c:scaling>
          <c:orientation val="minMax"/>
        </c:scaling>
        <c:delete val="1"/>
        <c:axPos val="b"/>
        <c:numFmt formatCode="General" sourceLinked="1"/>
        <c:majorTickMark val="out"/>
        <c:minorTickMark val="none"/>
        <c:tickLblPos val="nextTo"/>
        <c:crossAx val="417488288"/>
        <c:crosses val="autoZero"/>
        <c:auto val="1"/>
        <c:lblAlgn val="ctr"/>
        <c:lblOffset val="100"/>
        <c:noMultiLvlLbl val="1"/>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dobe Garamond Pro" panose="02020502060506020403"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r>
              <a:rPr lang="en-US"/>
              <a:t>Error of the CORDIC Algorithm and Resources vs Numbers of Stages Used</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endParaRPr lang="en-US"/>
        </a:p>
      </c:txPr>
    </c:title>
    <c:autoTitleDeleted val="0"/>
    <c:plotArea>
      <c:layout/>
      <c:scatterChart>
        <c:scatterStyle val="lineMarker"/>
        <c:varyColors val="0"/>
        <c:ser>
          <c:idx val="1"/>
          <c:order val="0"/>
          <c:tx>
            <c:strRef>
              <c:f>[cordic.xlsx]Sheet1!$V$4</c:f>
              <c:strCache>
                <c:ptCount val="1"/>
                <c:pt idx="0">
                  <c:v>Max Error</c:v>
                </c:pt>
              </c:strCache>
            </c:strRef>
          </c:tx>
          <c:spPr>
            <a:ln w="19050" cap="rnd">
              <a:noFill/>
              <a:round/>
            </a:ln>
            <a:effectLst/>
          </c:spPr>
          <c:marker>
            <c:symbol val="circle"/>
            <c:size val="10"/>
            <c:spPr>
              <a:noFill/>
              <a:ln w="19050">
                <a:solidFill>
                  <a:srgbClr val="00B0F0"/>
                </a:solidFill>
              </a:ln>
              <a:effectLst/>
            </c:spPr>
          </c:marker>
          <c:dLbls>
            <c:delete val="1"/>
          </c:dLbls>
          <c:xVal>
            <c:numRef>
              <c:f>[cordic.xlsx]Sheet1!$S$5:$S$10</c:f>
              <c:numCache>
                <c:formatCode>General</c:formatCode>
                <c:ptCount val="6"/>
                <c:pt idx="0">
                  <c:v>5</c:v>
                </c:pt>
                <c:pt idx="1">
                  <c:v>8</c:v>
                </c:pt>
                <c:pt idx="2">
                  <c:v>10</c:v>
                </c:pt>
                <c:pt idx="3">
                  <c:v>15</c:v>
                </c:pt>
                <c:pt idx="4">
                  <c:v>20</c:v>
                </c:pt>
                <c:pt idx="5">
                  <c:v>27</c:v>
                </c:pt>
              </c:numCache>
            </c:numRef>
          </c:xVal>
          <c:yVal>
            <c:numRef>
              <c:f>[cordic.xlsx]Sheet1!$V$5:$V$10</c:f>
              <c:numCache>
                <c:formatCode>0.00E+00</c:formatCode>
                <c:ptCount val="6"/>
                <c:pt idx="0">
                  <c:v>6.2120230000000188E-3</c:v>
                </c:pt>
                <c:pt idx="1">
                  <c:v>#N/A</c:v>
                </c:pt>
                <c:pt idx="2">
                  <c:v>#N/A</c:v>
                </c:pt>
                <c:pt idx="3">
                  <c:v>#N/A</c:v>
                </c:pt>
                <c:pt idx="4">
                  <c:v>#N/A</c:v>
                </c:pt>
                <c:pt idx="5">
                  <c:v>#N/A</c:v>
                </c:pt>
              </c:numCache>
            </c:numRef>
          </c:yVal>
          <c:smooth val="0"/>
        </c:ser>
        <c:ser>
          <c:idx val="2"/>
          <c:order val="1"/>
          <c:tx>
            <c:strRef>
              <c:f>[cordic.xlsx]Sheet1!$W$4</c:f>
              <c:strCache>
                <c:ptCount val="1"/>
                <c:pt idx="0">
                  <c:v>Min Error</c:v>
                </c:pt>
              </c:strCache>
            </c:strRef>
          </c:tx>
          <c:spPr>
            <a:ln w="19050" cap="rnd">
              <a:noFill/>
              <a:round/>
            </a:ln>
            <a:effectLst/>
          </c:spPr>
          <c:marker>
            <c:symbol val="circle"/>
            <c:size val="10"/>
            <c:spPr>
              <a:noFill/>
              <a:ln w="19050">
                <a:solidFill>
                  <a:srgbClr val="7030A0"/>
                </a:solidFill>
              </a:ln>
              <a:effectLst/>
            </c:spPr>
          </c:marker>
          <c:dLbls>
            <c:delete val="1"/>
          </c:dLbls>
          <c:xVal>
            <c:numRef>
              <c:f>[cordic.xlsx]Sheet1!$S$5:$S$10</c:f>
              <c:numCache>
                <c:formatCode>General</c:formatCode>
                <c:ptCount val="6"/>
                <c:pt idx="0">
                  <c:v>5</c:v>
                </c:pt>
                <c:pt idx="1">
                  <c:v>8</c:v>
                </c:pt>
                <c:pt idx="2">
                  <c:v>10</c:v>
                </c:pt>
                <c:pt idx="3">
                  <c:v>15</c:v>
                </c:pt>
                <c:pt idx="4">
                  <c:v>20</c:v>
                </c:pt>
                <c:pt idx="5">
                  <c:v>27</c:v>
                </c:pt>
              </c:numCache>
            </c:numRef>
          </c:xVal>
          <c:yVal>
            <c:numRef>
              <c:f>[cordic.xlsx]Sheet1!$W$5:$W$10</c:f>
              <c:numCache>
                <c:formatCode>0.00E+00</c:formatCode>
                <c:ptCount val="6"/>
                <c:pt idx="0">
                  <c:v>#N/A</c:v>
                </c:pt>
                <c:pt idx="1">
                  <c:v>#N/A</c:v>
                </c:pt>
                <c:pt idx="2">
                  <c:v>#N/A</c:v>
                </c:pt>
                <c:pt idx="3">
                  <c:v>#N/A</c:v>
                </c:pt>
                <c:pt idx="4">
                  <c:v>#N/A</c:v>
                </c:pt>
                <c:pt idx="5">
                  <c:v>2.999999999999531E-9</c:v>
                </c:pt>
              </c:numCache>
            </c:numRef>
          </c:yVal>
          <c:smooth val="0"/>
        </c:ser>
        <c:ser>
          <c:idx val="0"/>
          <c:order val="2"/>
          <c:tx>
            <c:strRef>
              <c:f>[cordic.xlsx]Sheet1!$T$4</c:f>
              <c:strCache>
                <c:ptCount val="1"/>
                <c:pt idx="0">
                  <c:v>Average Absolute Error</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numFmt formatCode="0.00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dobe Garamond Pro" panose="02020502060506020403" pitchFamily="18"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exp"/>
            <c:dispRSqr val="1"/>
            <c:dispEq val="1"/>
            <c:trendlineLbl>
              <c:layout>
                <c:manualLayout>
                  <c:x val="-0.3047230966752697"/>
                  <c:y val="-9.529524716156921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rendlineLbl>
          </c:trendline>
          <c:xVal>
            <c:numRef>
              <c:f>[cordic.xlsx]Sheet1!$S$5:$S$10</c:f>
              <c:numCache>
                <c:formatCode>General</c:formatCode>
                <c:ptCount val="6"/>
                <c:pt idx="0">
                  <c:v>5</c:v>
                </c:pt>
                <c:pt idx="1">
                  <c:v>8</c:v>
                </c:pt>
                <c:pt idx="2">
                  <c:v>10</c:v>
                </c:pt>
                <c:pt idx="3">
                  <c:v>15</c:v>
                </c:pt>
                <c:pt idx="4">
                  <c:v>20</c:v>
                </c:pt>
                <c:pt idx="5">
                  <c:v>27</c:v>
                </c:pt>
              </c:numCache>
            </c:numRef>
          </c:xVal>
          <c:yVal>
            <c:numRef>
              <c:f>[cordic.xlsx]Sheet1!$T$5:$T$10</c:f>
              <c:numCache>
                <c:formatCode>0.00E+00</c:formatCode>
                <c:ptCount val="6"/>
                <c:pt idx="0">
                  <c:v>6.2120230000000188E-3</c:v>
                </c:pt>
                <c:pt idx="1">
                  <c:v>3.4060699999999175E-4</c:v>
                </c:pt>
                <c:pt idx="2">
                  <c:v>1.2196300000001301E-4</c:v>
                </c:pt>
                <c:pt idx="3">
                  <c:v>4.8730000000025629E-6</c:v>
                </c:pt>
                <c:pt idx="4">
                  <c:v>7.7000000000071801E-8</c:v>
                </c:pt>
                <c:pt idx="5">
                  <c:v>2.999999999999531E-9</c:v>
                </c:pt>
              </c:numCache>
            </c:numRef>
          </c:yVal>
          <c:smooth val="0"/>
        </c:ser>
        <c:dLbls>
          <c:dLblPos val="t"/>
          <c:showLegendKey val="0"/>
          <c:showVal val="1"/>
          <c:showCatName val="0"/>
          <c:showSerName val="0"/>
          <c:showPercent val="0"/>
          <c:showBubbleSize val="0"/>
        </c:dLbls>
        <c:axId val="417487112"/>
        <c:axId val="417491032"/>
      </c:scatterChart>
      <c:scatterChart>
        <c:scatterStyle val="lineMarker"/>
        <c:varyColors val="0"/>
        <c:ser>
          <c:idx val="3"/>
          <c:order val="3"/>
          <c:tx>
            <c:v>LE's Used</c:v>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dobe Garamond Pro" panose="02020502060506020403" pitchFamily="18"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lumMod val="60000"/>
                  </a:schemeClr>
                </a:solidFill>
                <a:prstDash val="sysDot"/>
              </a:ln>
              <a:effectLst/>
            </c:spPr>
            <c:trendlineType val="linear"/>
            <c:dispRSqr val="1"/>
            <c:dispEq val="1"/>
            <c:trendlineLbl>
              <c:layout>
                <c:manualLayout>
                  <c:x val="2.1904064259390052E-3"/>
                  <c:y val="0.181277647184962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rendlineLbl>
          </c:trendline>
          <c:xVal>
            <c:numRef>
              <c:f>[cordic.xlsx]Sheet1!$S$5:$S$10</c:f>
              <c:numCache>
                <c:formatCode>General</c:formatCode>
                <c:ptCount val="6"/>
                <c:pt idx="0">
                  <c:v>5</c:v>
                </c:pt>
                <c:pt idx="1">
                  <c:v>8</c:v>
                </c:pt>
                <c:pt idx="2">
                  <c:v>10</c:v>
                </c:pt>
                <c:pt idx="3">
                  <c:v>15</c:v>
                </c:pt>
                <c:pt idx="4">
                  <c:v>20</c:v>
                </c:pt>
                <c:pt idx="5">
                  <c:v>27</c:v>
                </c:pt>
              </c:numCache>
            </c:numRef>
          </c:xVal>
          <c:yVal>
            <c:numRef>
              <c:f>[cordic.xlsx]Sheet1!$U$5:$U$10</c:f>
              <c:numCache>
                <c:formatCode>General</c:formatCode>
                <c:ptCount val="6"/>
                <c:pt idx="0">
                  <c:v>1492</c:v>
                </c:pt>
                <c:pt idx="1">
                  <c:v>1944</c:v>
                </c:pt>
                <c:pt idx="2">
                  <c:v>2235</c:v>
                </c:pt>
                <c:pt idx="3">
                  <c:v>2871</c:v>
                </c:pt>
                <c:pt idx="4">
                  <c:v>3866</c:v>
                </c:pt>
                <c:pt idx="5">
                  <c:v>4361</c:v>
                </c:pt>
              </c:numCache>
            </c:numRef>
          </c:yVal>
          <c:smooth val="0"/>
        </c:ser>
        <c:dLbls>
          <c:showLegendKey val="0"/>
          <c:showVal val="0"/>
          <c:showCatName val="0"/>
          <c:showSerName val="0"/>
          <c:showPercent val="0"/>
          <c:showBubbleSize val="0"/>
        </c:dLbls>
        <c:axId val="417485152"/>
        <c:axId val="417490248"/>
      </c:scatterChart>
      <c:valAx>
        <c:axId val="4174871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CORDIC </a:t>
                </a:r>
                <a:r>
                  <a:rPr lang="en-US">
                    <a:latin typeface="Adobe Garamond Pro" panose="02020502060506020403" pitchFamily="18" charset="0"/>
                  </a:rPr>
                  <a:t>Stage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7491032"/>
        <c:crosses val="autoZero"/>
        <c:crossBetween val="midCat"/>
      </c:valAx>
      <c:valAx>
        <c:axId val="417491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Average Absolute Erro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7487112"/>
        <c:crosses val="autoZero"/>
        <c:crossBetween val="midCat"/>
      </c:valAx>
      <c:valAx>
        <c:axId val="41749024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GB"/>
                  <a:t>LE's Used</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7485152"/>
        <c:crosses val="max"/>
        <c:crossBetween val="midCat"/>
      </c:valAx>
      <c:valAx>
        <c:axId val="417485152"/>
        <c:scaling>
          <c:orientation val="minMax"/>
        </c:scaling>
        <c:delete val="1"/>
        <c:axPos val="b"/>
        <c:numFmt formatCode="General" sourceLinked="1"/>
        <c:majorTickMark val="out"/>
        <c:minorTickMark val="none"/>
        <c:tickLblPos val="nextTo"/>
        <c:crossAx val="417490248"/>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dobe Garamond Pro" panose="02020502060506020403"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r>
              <a:rPr lang="en-US"/>
              <a:t>CORDIC vs math.h cos() for int(-32 to 31)</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endParaRPr lang="en-US"/>
        </a:p>
      </c:txPr>
    </c:title>
    <c:autoTitleDeleted val="0"/>
    <c:plotArea>
      <c:layout/>
      <c:scatterChart>
        <c:scatterStyle val="lineMarker"/>
        <c:varyColors val="0"/>
        <c:ser>
          <c:idx val="0"/>
          <c:order val="0"/>
          <c:tx>
            <c:strRef>
              <c:f>'[cordic error.xlsx]Sheet1'!$AB$1</c:f>
              <c:strCache>
                <c:ptCount val="1"/>
                <c:pt idx="0">
                  <c:v>math.h</c:v>
                </c:pt>
              </c:strCache>
            </c:strRef>
          </c:tx>
          <c:spPr>
            <a:ln w="19050" cap="rnd">
              <a:solidFill>
                <a:schemeClr val="accent1"/>
              </a:solidFill>
              <a:round/>
            </a:ln>
            <a:effectLst/>
          </c:spPr>
          <c:marker>
            <c:symbol val="none"/>
          </c:marker>
          <c:xVal>
            <c:numRef>
              <c:f>'[cordic error.xlsx]Sheet1'!$AA$2:$AA$1002</c:f>
              <c:numCache>
                <c:formatCode>General</c:formatCode>
                <c:ptCount val="1001"/>
                <c:pt idx="0">
                  <c:v>-32</c:v>
                </c:pt>
                <c:pt idx="1">
                  <c:v>-31</c:v>
                </c:pt>
                <c:pt idx="2">
                  <c:v>-30</c:v>
                </c:pt>
                <c:pt idx="3">
                  <c:v>-29</c:v>
                </c:pt>
                <c:pt idx="4">
                  <c:v>-28</c:v>
                </c:pt>
                <c:pt idx="5">
                  <c:v>-27</c:v>
                </c:pt>
                <c:pt idx="6">
                  <c:v>-26</c:v>
                </c:pt>
                <c:pt idx="7">
                  <c:v>-25</c:v>
                </c:pt>
                <c:pt idx="8">
                  <c:v>-24</c:v>
                </c:pt>
                <c:pt idx="9">
                  <c:v>-23</c:v>
                </c:pt>
                <c:pt idx="10">
                  <c:v>-22</c:v>
                </c:pt>
                <c:pt idx="11">
                  <c:v>-21</c:v>
                </c:pt>
                <c:pt idx="12">
                  <c:v>-20</c:v>
                </c:pt>
                <c:pt idx="13">
                  <c:v>-19</c:v>
                </c:pt>
                <c:pt idx="14">
                  <c:v>-18</c:v>
                </c:pt>
                <c:pt idx="15">
                  <c:v>-17</c:v>
                </c:pt>
                <c:pt idx="16">
                  <c:v>-16</c:v>
                </c:pt>
                <c:pt idx="17">
                  <c:v>-15</c:v>
                </c:pt>
                <c:pt idx="18">
                  <c:v>-14</c:v>
                </c:pt>
                <c:pt idx="19">
                  <c:v>-13</c:v>
                </c:pt>
                <c:pt idx="20">
                  <c:v>-12</c:v>
                </c:pt>
                <c:pt idx="21">
                  <c:v>-11</c:v>
                </c:pt>
                <c:pt idx="22">
                  <c:v>-10</c:v>
                </c:pt>
                <c:pt idx="23">
                  <c:v>-9</c:v>
                </c:pt>
                <c:pt idx="24">
                  <c:v>-8</c:v>
                </c:pt>
                <c:pt idx="25">
                  <c:v>-7</c:v>
                </c:pt>
                <c:pt idx="26">
                  <c:v>-6</c:v>
                </c:pt>
                <c:pt idx="27">
                  <c:v>-5</c:v>
                </c:pt>
                <c:pt idx="28">
                  <c:v>-4</c:v>
                </c:pt>
                <c:pt idx="29">
                  <c:v>-3</c:v>
                </c:pt>
                <c:pt idx="30">
                  <c:v>-2</c:v>
                </c:pt>
                <c:pt idx="31">
                  <c:v>-1</c:v>
                </c:pt>
                <c:pt idx="32">
                  <c:v>0</c:v>
                </c:pt>
                <c:pt idx="33">
                  <c:v>1</c:v>
                </c:pt>
                <c:pt idx="34">
                  <c:v>2</c:v>
                </c:pt>
                <c:pt idx="35">
                  <c:v>3</c:v>
                </c:pt>
                <c:pt idx="36">
                  <c:v>4</c:v>
                </c:pt>
                <c:pt idx="37">
                  <c:v>5</c:v>
                </c:pt>
                <c:pt idx="38">
                  <c:v>6</c:v>
                </c:pt>
                <c:pt idx="39">
                  <c:v>7</c:v>
                </c:pt>
                <c:pt idx="40">
                  <c:v>8</c:v>
                </c:pt>
                <c:pt idx="41">
                  <c:v>9</c:v>
                </c:pt>
                <c:pt idx="42">
                  <c:v>10</c:v>
                </c:pt>
                <c:pt idx="43">
                  <c:v>11</c:v>
                </c:pt>
                <c:pt idx="44">
                  <c:v>12</c:v>
                </c:pt>
                <c:pt idx="45">
                  <c:v>13</c:v>
                </c:pt>
                <c:pt idx="46">
                  <c:v>14</c:v>
                </c:pt>
                <c:pt idx="47">
                  <c:v>15</c:v>
                </c:pt>
                <c:pt idx="48">
                  <c:v>16</c:v>
                </c:pt>
                <c:pt idx="49">
                  <c:v>17</c:v>
                </c:pt>
                <c:pt idx="50">
                  <c:v>18</c:v>
                </c:pt>
                <c:pt idx="51">
                  <c:v>19</c:v>
                </c:pt>
                <c:pt idx="52">
                  <c:v>20</c:v>
                </c:pt>
                <c:pt idx="53">
                  <c:v>21</c:v>
                </c:pt>
                <c:pt idx="54">
                  <c:v>22</c:v>
                </c:pt>
                <c:pt idx="55">
                  <c:v>23</c:v>
                </c:pt>
                <c:pt idx="56">
                  <c:v>24</c:v>
                </c:pt>
                <c:pt idx="57">
                  <c:v>25</c:v>
                </c:pt>
                <c:pt idx="58">
                  <c:v>26</c:v>
                </c:pt>
                <c:pt idx="59">
                  <c:v>27</c:v>
                </c:pt>
                <c:pt idx="60">
                  <c:v>28</c:v>
                </c:pt>
                <c:pt idx="61">
                  <c:v>29</c:v>
                </c:pt>
                <c:pt idx="62">
                  <c:v>30</c:v>
                </c:pt>
                <c:pt idx="63">
                  <c:v>31</c:v>
                </c:pt>
              </c:numCache>
            </c:numRef>
          </c:xVal>
          <c:yVal>
            <c:numRef>
              <c:f>'[cordic error.xlsx]Sheet1'!$AB$2:$AB$1002</c:f>
              <c:numCache>
                <c:formatCode>General</c:formatCode>
                <c:ptCount val="1001"/>
                <c:pt idx="0">
                  <c:v>0.83422336050651025</c:v>
                </c:pt>
                <c:pt idx="1">
                  <c:v>0.91474235780453128</c:v>
                </c:pt>
                <c:pt idx="2">
                  <c:v>0.15425144988758405</c:v>
                </c:pt>
                <c:pt idx="3">
                  <c:v>-0.7480575296890003</c:v>
                </c:pt>
                <c:pt idx="4">
                  <c:v>-0.96260586631356659</c:v>
                </c:pt>
                <c:pt idx="5">
                  <c:v>-0.29213880873383619</c:v>
                </c:pt>
                <c:pt idx="6">
                  <c:v>0.64691932232864036</c:v>
                </c:pt>
                <c:pt idx="7">
                  <c:v>0.99120281186347359</c:v>
                </c:pt>
                <c:pt idx="8">
                  <c:v>0.42417900733699698</c:v>
                </c:pt>
                <c:pt idx="9">
                  <c:v>-0.53283302033339752</c:v>
                </c:pt>
                <c:pt idx="10">
                  <c:v>-0.99996082639463713</c:v>
                </c:pt>
                <c:pt idx="11">
                  <c:v>-0.54772926022426838</c:v>
                </c:pt>
                <c:pt idx="12">
                  <c:v>0.40808206181339196</c:v>
                </c:pt>
                <c:pt idx="13">
                  <c:v>0.98870461818666922</c:v>
                </c:pt>
                <c:pt idx="14">
                  <c:v>0.66031670824408017</c:v>
                </c:pt>
                <c:pt idx="15">
                  <c:v>-0.27516333805159693</c:v>
                </c:pt>
                <c:pt idx="16">
                  <c:v>-0.95765948032338466</c:v>
                </c:pt>
                <c:pt idx="17">
                  <c:v>-0.75968791285882131</c:v>
                </c:pt>
                <c:pt idx="18">
                  <c:v>0.13673721820783361</c:v>
                </c:pt>
                <c:pt idx="19">
                  <c:v>0.90744678145019619</c:v>
                </c:pt>
                <c:pt idx="20">
                  <c:v>0.84385395873249214</c:v>
                </c:pt>
                <c:pt idx="21">
                  <c:v>4.4256979880507854E-3</c:v>
                </c:pt>
                <c:pt idx="22">
                  <c:v>-0.83907152907645244</c:v>
                </c:pt>
                <c:pt idx="23">
                  <c:v>-0.91113026188467694</c:v>
                </c:pt>
                <c:pt idx="24">
                  <c:v>-0.14550003380861354</c:v>
                </c:pt>
                <c:pt idx="25">
                  <c:v>0.7539022543433046</c:v>
                </c:pt>
                <c:pt idx="26">
                  <c:v>0.96017028665036597</c:v>
                </c:pt>
                <c:pt idx="27">
                  <c:v>0.28366218546322625</c:v>
                </c:pt>
                <c:pt idx="28">
                  <c:v>-0.65364362086361194</c:v>
                </c:pt>
                <c:pt idx="29">
                  <c:v>-0.98999249660044542</c:v>
                </c:pt>
                <c:pt idx="30">
                  <c:v>-0.41614683654714241</c:v>
                </c:pt>
                <c:pt idx="31">
                  <c:v>0.54030230586813977</c:v>
                </c:pt>
                <c:pt idx="32">
                  <c:v>1</c:v>
                </c:pt>
                <c:pt idx="33">
                  <c:v>0.54030230586813977</c:v>
                </c:pt>
                <c:pt idx="34">
                  <c:v>-0.41614683654714241</c:v>
                </c:pt>
                <c:pt idx="35">
                  <c:v>-0.98999249660044542</c:v>
                </c:pt>
                <c:pt idx="36">
                  <c:v>-0.65364362086361194</c:v>
                </c:pt>
                <c:pt idx="37">
                  <c:v>0.28366218546322625</c:v>
                </c:pt>
                <c:pt idx="38">
                  <c:v>0.96017028665036597</c:v>
                </c:pt>
                <c:pt idx="39">
                  <c:v>0.7539022543433046</c:v>
                </c:pt>
                <c:pt idx="40">
                  <c:v>-0.14550003380861354</c:v>
                </c:pt>
                <c:pt idx="41">
                  <c:v>-0.91113026188467694</c:v>
                </c:pt>
                <c:pt idx="42">
                  <c:v>-0.83907152907645244</c:v>
                </c:pt>
                <c:pt idx="43">
                  <c:v>4.4256979880507854E-3</c:v>
                </c:pt>
                <c:pt idx="44">
                  <c:v>0.84385395873249214</c:v>
                </c:pt>
                <c:pt idx="45">
                  <c:v>0.90744678145019619</c:v>
                </c:pt>
                <c:pt idx="46">
                  <c:v>0.13673721820783361</c:v>
                </c:pt>
                <c:pt idx="47">
                  <c:v>-0.75968791285882131</c:v>
                </c:pt>
                <c:pt idx="48">
                  <c:v>-0.95765948032338466</c:v>
                </c:pt>
                <c:pt idx="49">
                  <c:v>-0.27516333805159693</c:v>
                </c:pt>
                <c:pt idx="50">
                  <c:v>0.66031670824408017</c:v>
                </c:pt>
                <c:pt idx="51">
                  <c:v>0.98870461818666922</c:v>
                </c:pt>
                <c:pt idx="52">
                  <c:v>0.40808206181339196</c:v>
                </c:pt>
                <c:pt idx="53">
                  <c:v>-0.54772926022426838</c:v>
                </c:pt>
                <c:pt idx="54">
                  <c:v>-0.99996082639463713</c:v>
                </c:pt>
                <c:pt idx="55">
                  <c:v>-0.53283302033339752</c:v>
                </c:pt>
                <c:pt idx="56">
                  <c:v>0.42417900733699698</c:v>
                </c:pt>
                <c:pt idx="57">
                  <c:v>0.99120281186347359</c:v>
                </c:pt>
                <c:pt idx="58">
                  <c:v>0.64691932232864036</c:v>
                </c:pt>
                <c:pt idx="59">
                  <c:v>-0.29213880873383619</c:v>
                </c:pt>
                <c:pt idx="60">
                  <c:v>-0.96260586631356659</c:v>
                </c:pt>
                <c:pt idx="61">
                  <c:v>-0.7480575296890003</c:v>
                </c:pt>
                <c:pt idx="62">
                  <c:v>0.15425144988758405</c:v>
                </c:pt>
                <c:pt idx="63">
                  <c:v>0.91474235780453128</c:v>
                </c:pt>
              </c:numCache>
            </c:numRef>
          </c:yVal>
          <c:smooth val="0"/>
        </c:ser>
        <c:ser>
          <c:idx val="1"/>
          <c:order val="1"/>
          <c:tx>
            <c:strRef>
              <c:f>'[cordic error.xlsx]Sheet1'!$AC$1</c:f>
              <c:strCache>
                <c:ptCount val="1"/>
                <c:pt idx="0">
                  <c:v>cordic</c:v>
                </c:pt>
              </c:strCache>
            </c:strRef>
          </c:tx>
          <c:spPr>
            <a:ln w="19050" cap="rnd">
              <a:solidFill>
                <a:schemeClr val="accent2"/>
              </a:solidFill>
              <a:round/>
            </a:ln>
            <a:effectLst/>
          </c:spPr>
          <c:marker>
            <c:symbol val="none"/>
          </c:marker>
          <c:xVal>
            <c:numRef>
              <c:f>'[cordic error.xlsx]Sheet1'!$AA$2:$AA$1002</c:f>
              <c:numCache>
                <c:formatCode>General</c:formatCode>
                <c:ptCount val="1001"/>
                <c:pt idx="0">
                  <c:v>-32</c:v>
                </c:pt>
                <c:pt idx="1">
                  <c:v>-31</c:v>
                </c:pt>
                <c:pt idx="2">
                  <c:v>-30</c:v>
                </c:pt>
                <c:pt idx="3">
                  <c:v>-29</c:v>
                </c:pt>
                <c:pt idx="4">
                  <c:v>-28</c:v>
                </c:pt>
                <c:pt idx="5">
                  <c:v>-27</c:v>
                </c:pt>
                <c:pt idx="6">
                  <c:v>-26</c:v>
                </c:pt>
                <c:pt idx="7">
                  <c:v>-25</c:v>
                </c:pt>
                <c:pt idx="8">
                  <c:v>-24</c:v>
                </c:pt>
                <c:pt idx="9">
                  <c:v>-23</c:v>
                </c:pt>
                <c:pt idx="10">
                  <c:v>-22</c:v>
                </c:pt>
                <c:pt idx="11">
                  <c:v>-21</c:v>
                </c:pt>
                <c:pt idx="12">
                  <c:v>-20</c:v>
                </c:pt>
                <c:pt idx="13">
                  <c:v>-19</c:v>
                </c:pt>
                <c:pt idx="14">
                  <c:v>-18</c:v>
                </c:pt>
                <c:pt idx="15">
                  <c:v>-17</c:v>
                </c:pt>
                <c:pt idx="16">
                  <c:v>-16</c:v>
                </c:pt>
                <c:pt idx="17">
                  <c:v>-15</c:v>
                </c:pt>
                <c:pt idx="18">
                  <c:v>-14</c:v>
                </c:pt>
                <c:pt idx="19">
                  <c:v>-13</c:v>
                </c:pt>
                <c:pt idx="20">
                  <c:v>-12</c:v>
                </c:pt>
                <c:pt idx="21">
                  <c:v>-11</c:v>
                </c:pt>
                <c:pt idx="22">
                  <c:v>-10</c:v>
                </c:pt>
                <c:pt idx="23">
                  <c:v>-9</c:v>
                </c:pt>
                <c:pt idx="24">
                  <c:v>-8</c:v>
                </c:pt>
                <c:pt idx="25">
                  <c:v>-7</c:v>
                </c:pt>
                <c:pt idx="26">
                  <c:v>-6</c:v>
                </c:pt>
                <c:pt idx="27">
                  <c:v>-5</c:v>
                </c:pt>
                <c:pt idx="28">
                  <c:v>-4</c:v>
                </c:pt>
                <c:pt idx="29">
                  <c:v>-3</c:v>
                </c:pt>
                <c:pt idx="30">
                  <c:v>-2</c:v>
                </c:pt>
                <c:pt idx="31">
                  <c:v>-1</c:v>
                </c:pt>
                <c:pt idx="32">
                  <c:v>0</c:v>
                </c:pt>
                <c:pt idx="33">
                  <c:v>1</c:v>
                </c:pt>
                <c:pt idx="34">
                  <c:v>2</c:v>
                </c:pt>
                <c:pt idx="35">
                  <c:v>3</c:v>
                </c:pt>
                <c:pt idx="36">
                  <c:v>4</c:v>
                </c:pt>
                <c:pt idx="37">
                  <c:v>5</c:v>
                </c:pt>
                <c:pt idx="38">
                  <c:v>6</c:v>
                </c:pt>
                <c:pt idx="39">
                  <c:v>7</c:v>
                </c:pt>
                <c:pt idx="40">
                  <c:v>8</c:v>
                </c:pt>
                <c:pt idx="41">
                  <c:v>9</c:v>
                </c:pt>
                <c:pt idx="42">
                  <c:v>10</c:v>
                </c:pt>
                <c:pt idx="43">
                  <c:v>11</c:v>
                </c:pt>
                <c:pt idx="44">
                  <c:v>12</c:v>
                </c:pt>
                <c:pt idx="45">
                  <c:v>13</c:v>
                </c:pt>
                <c:pt idx="46">
                  <c:v>14</c:v>
                </c:pt>
                <c:pt idx="47">
                  <c:v>15</c:v>
                </c:pt>
                <c:pt idx="48">
                  <c:v>16</c:v>
                </c:pt>
                <c:pt idx="49">
                  <c:v>17</c:v>
                </c:pt>
                <c:pt idx="50">
                  <c:v>18</c:v>
                </c:pt>
                <c:pt idx="51">
                  <c:v>19</c:v>
                </c:pt>
                <c:pt idx="52">
                  <c:v>20</c:v>
                </c:pt>
                <c:pt idx="53">
                  <c:v>21</c:v>
                </c:pt>
                <c:pt idx="54">
                  <c:v>22</c:v>
                </c:pt>
                <c:pt idx="55">
                  <c:v>23</c:v>
                </c:pt>
                <c:pt idx="56">
                  <c:v>24</c:v>
                </c:pt>
                <c:pt idx="57">
                  <c:v>25</c:v>
                </c:pt>
                <c:pt idx="58">
                  <c:v>26</c:v>
                </c:pt>
                <c:pt idx="59">
                  <c:v>27</c:v>
                </c:pt>
                <c:pt idx="60">
                  <c:v>28</c:v>
                </c:pt>
                <c:pt idx="61">
                  <c:v>29</c:v>
                </c:pt>
                <c:pt idx="62">
                  <c:v>30</c:v>
                </c:pt>
                <c:pt idx="63">
                  <c:v>31</c:v>
                </c:pt>
              </c:numCache>
            </c:numRef>
          </c:xVal>
          <c:yVal>
            <c:numRef>
              <c:f>'[cordic error.xlsx]Sheet1'!$AC$2:$AC$1002</c:f>
              <c:numCache>
                <c:formatCode>General</c:formatCode>
                <c:ptCount val="1001"/>
                <c:pt idx="0">
                  <c:v>0.83423099999999994</c:v>
                </c:pt>
                <c:pt idx="1">
                  <c:v>0.91475600000000001</c:v>
                </c:pt>
                <c:pt idx="2">
                  <c:v>0.154255</c:v>
                </c:pt>
                <c:pt idx="3">
                  <c:v>-0.748089</c:v>
                </c:pt>
                <c:pt idx="4">
                  <c:v>-0.96260400000000002</c:v>
                </c:pt>
                <c:pt idx="5">
                  <c:v>-0.29210999999999998</c:v>
                </c:pt>
                <c:pt idx="6">
                  <c:v>0.64691100000000001</c:v>
                </c:pt>
                <c:pt idx="7">
                  <c:v>0.99119500000000005</c:v>
                </c:pt>
                <c:pt idx="8">
                  <c:v>0.42422900000000002</c:v>
                </c:pt>
                <c:pt idx="9">
                  <c:v>-0.53285499999999997</c:v>
                </c:pt>
                <c:pt idx="10">
                  <c:v>-0.99996099999999999</c:v>
                </c:pt>
                <c:pt idx="11">
                  <c:v>-0.54774400000000001</c:v>
                </c:pt>
                <c:pt idx="12">
                  <c:v>0.40813500000000003</c:v>
                </c:pt>
                <c:pt idx="13">
                  <c:v>0.98869899999999999</c:v>
                </c:pt>
                <c:pt idx="14">
                  <c:v>0.66030599999999995</c:v>
                </c:pt>
                <c:pt idx="15">
                  <c:v>-0.27513900000000002</c:v>
                </c:pt>
                <c:pt idx="16">
                  <c:v>-0.95765900000000004</c:v>
                </c:pt>
                <c:pt idx="17">
                  <c:v>-0.75971500000000003</c:v>
                </c:pt>
                <c:pt idx="18">
                  <c:v>0.13676099999999999</c:v>
                </c:pt>
                <c:pt idx="19">
                  <c:v>0.90746199999999999</c:v>
                </c:pt>
                <c:pt idx="20">
                  <c:v>0.84385699999999997</c:v>
                </c:pt>
                <c:pt idx="21">
                  <c:v>4.4070000000000003E-3</c:v>
                </c:pt>
                <c:pt idx="22">
                  <c:v>-0.83904500000000004</c:v>
                </c:pt>
                <c:pt idx="23">
                  <c:v>-0.91111900000000001</c:v>
                </c:pt>
                <c:pt idx="24">
                  <c:v>-0.14544499999999999</c:v>
                </c:pt>
                <c:pt idx="25">
                  <c:v>0.75389099999999998</c:v>
                </c:pt>
                <c:pt idx="26">
                  <c:v>0.96018599999999998</c:v>
                </c:pt>
                <c:pt idx="27">
                  <c:v>0.28369499999999997</c:v>
                </c:pt>
                <c:pt idx="28">
                  <c:v>-0.65368000000000004</c:v>
                </c:pt>
                <c:pt idx="29">
                  <c:v>-0.98999599999999999</c:v>
                </c:pt>
                <c:pt idx="30">
                  <c:v>-0.41614299999999999</c:v>
                </c:pt>
                <c:pt idx="31">
                  <c:v>0.54026700000000005</c:v>
                </c:pt>
                <c:pt idx="32">
                  <c:v>1</c:v>
                </c:pt>
                <c:pt idx="33">
                  <c:v>0.54026700000000005</c:v>
                </c:pt>
                <c:pt idx="34">
                  <c:v>-0.41614299999999999</c:v>
                </c:pt>
                <c:pt idx="35">
                  <c:v>-0.98999599999999999</c:v>
                </c:pt>
                <c:pt idx="36">
                  <c:v>-0.65368000000000004</c:v>
                </c:pt>
                <c:pt idx="37">
                  <c:v>0.28369499999999997</c:v>
                </c:pt>
                <c:pt idx="38">
                  <c:v>0.96018599999999998</c:v>
                </c:pt>
                <c:pt idx="39">
                  <c:v>0.75389099999999998</c:v>
                </c:pt>
                <c:pt idx="40">
                  <c:v>-0.14544499999999999</c:v>
                </c:pt>
                <c:pt idx="41">
                  <c:v>-0.91111900000000001</c:v>
                </c:pt>
                <c:pt idx="42">
                  <c:v>-0.83904500000000004</c:v>
                </c:pt>
                <c:pt idx="43">
                  <c:v>4.4070000000000003E-3</c:v>
                </c:pt>
                <c:pt idx="44">
                  <c:v>0.84385600000000005</c:v>
                </c:pt>
                <c:pt idx="45">
                  <c:v>0.90746199999999999</c:v>
                </c:pt>
                <c:pt idx="46">
                  <c:v>0.13676099999999999</c:v>
                </c:pt>
                <c:pt idx="47">
                  <c:v>-0.75971500000000003</c:v>
                </c:pt>
                <c:pt idx="48">
                  <c:v>-0.95765900000000004</c:v>
                </c:pt>
                <c:pt idx="49">
                  <c:v>-0.27513900000000002</c:v>
                </c:pt>
                <c:pt idx="50">
                  <c:v>0.66030599999999995</c:v>
                </c:pt>
                <c:pt idx="51">
                  <c:v>0.98869899999999999</c:v>
                </c:pt>
                <c:pt idx="52">
                  <c:v>0.40813500000000003</c:v>
                </c:pt>
                <c:pt idx="53">
                  <c:v>-0.54774400000000001</c:v>
                </c:pt>
                <c:pt idx="54">
                  <c:v>-0.99996099999999999</c:v>
                </c:pt>
                <c:pt idx="55">
                  <c:v>-0.53285499999999997</c:v>
                </c:pt>
                <c:pt idx="56">
                  <c:v>0.42422900000000002</c:v>
                </c:pt>
                <c:pt idx="57">
                  <c:v>0.99119500000000005</c:v>
                </c:pt>
                <c:pt idx="58">
                  <c:v>0.64691100000000001</c:v>
                </c:pt>
                <c:pt idx="59">
                  <c:v>-0.29210999999999998</c:v>
                </c:pt>
                <c:pt idx="60">
                  <c:v>-0.96260400000000002</c:v>
                </c:pt>
                <c:pt idx="61">
                  <c:v>-0.748089</c:v>
                </c:pt>
                <c:pt idx="62">
                  <c:v>0.154255</c:v>
                </c:pt>
                <c:pt idx="63">
                  <c:v>0.91475600000000001</c:v>
                </c:pt>
              </c:numCache>
            </c:numRef>
          </c:yVal>
          <c:smooth val="0"/>
        </c:ser>
        <c:dLbls>
          <c:showLegendKey val="0"/>
          <c:showVal val="0"/>
          <c:showCatName val="0"/>
          <c:showSerName val="0"/>
          <c:showPercent val="0"/>
          <c:showBubbleSize val="0"/>
        </c:dLbls>
        <c:axId val="417490640"/>
        <c:axId val="417491424"/>
      </c:scatterChart>
      <c:scatterChart>
        <c:scatterStyle val="lineMarker"/>
        <c:varyColors val="0"/>
        <c:ser>
          <c:idx val="2"/>
          <c:order val="2"/>
          <c:tx>
            <c:strRef>
              <c:f>'[cordic error.xlsx]Sheet1'!$AD$1</c:f>
              <c:strCache>
                <c:ptCount val="1"/>
                <c:pt idx="0">
                  <c:v>%error</c:v>
                </c:pt>
              </c:strCache>
            </c:strRef>
          </c:tx>
          <c:spPr>
            <a:ln w="19050" cap="rnd">
              <a:solidFill>
                <a:schemeClr val="accent3"/>
              </a:solidFill>
              <a:round/>
            </a:ln>
            <a:effectLst/>
          </c:spPr>
          <c:marker>
            <c:symbol val="none"/>
          </c:marker>
          <c:xVal>
            <c:numRef>
              <c:f>'[cordic error.xlsx]Sheet1'!$AA$2:$AA$1002</c:f>
              <c:numCache>
                <c:formatCode>General</c:formatCode>
                <c:ptCount val="1001"/>
                <c:pt idx="0">
                  <c:v>-32</c:v>
                </c:pt>
                <c:pt idx="1">
                  <c:v>-31</c:v>
                </c:pt>
                <c:pt idx="2">
                  <c:v>-30</c:v>
                </c:pt>
                <c:pt idx="3">
                  <c:v>-29</c:v>
                </c:pt>
                <c:pt idx="4">
                  <c:v>-28</c:v>
                </c:pt>
                <c:pt idx="5">
                  <c:v>-27</c:v>
                </c:pt>
                <c:pt idx="6">
                  <c:v>-26</c:v>
                </c:pt>
                <c:pt idx="7">
                  <c:v>-25</c:v>
                </c:pt>
                <c:pt idx="8">
                  <c:v>-24</c:v>
                </c:pt>
                <c:pt idx="9">
                  <c:v>-23</c:v>
                </c:pt>
                <c:pt idx="10">
                  <c:v>-22</c:v>
                </c:pt>
                <c:pt idx="11">
                  <c:v>-21</c:v>
                </c:pt>
                <c:pt idx="12">
                  <c:v>-20</c:v>
                </c:pt>
                <c:pt idx="13">
                  <c:v>-19</c:v>
                </c:pt>
                <c:pt idx="14">
                  <c:v>-18</c:v>
                </c:pt>
                <c:pt idx="15">
                  <c:v>-17</c:v>
                </c:pt>
                <c:pt idx="16">
                  <c:v>-16</c:v>
                </c:pt>
                <c:pt idx="17">
                  <c:v>-15</c:v>
                </c:pt>
                <c:pt idx="18">
                  <c:v>-14</c:v>
                </c:pt>
                <c:pt idx="19">
                  <c:v>-13</c:v>
                </c:pt>
                <c:pt idx="20">
                  <c:v>-12</c:v>
                </c:pt>
                <c:pt idx="21">
                  <c:v>-11</c:v>
                </c:pt>
                <c:pt idx="22">
                  <c:v>-10</c:v>
                </c:pt>
                <c:pt idx="23">
                  <c:v>-9</c:v>
                </c:pt>
                <c:pt idx="24">
                  <c:v>-8</c:v>
                </c:pt>
                <c:pt idx="25">
                  <c:v>-7</c:v>
                </c:pt>
                <c:pt idx="26">
                  <c:v>-6</c:v>
                </c:pt>
                <c:pt idx="27">
                  <c:v>-5</c:v>
                </c:pt>
                <c:pt idx="28">
                  <c:v>-4</c:v>
                </c:pt>
                <c:pt idx="29">
                  <c:v>-3</c:v>
                </c:pt>
                <c:pt idx="30">
                  <c:v>-2</c:v>
                </c:pt>
                <c:pt idx="31">
                  <c:v>-1</c:v>
                </c:pt>
                <c:pt idx="32">
                  <c:v>0</c:v>
                </c:pt>
                <c:pt idx="33">
                  <c:v>1</c:v>
                </c:pt>
                <c:pt idx="34">
                  <c:v>2</c:v>
                </c:pt>
                <c:pt idx="35">
                  <c:v>3</c:v>
                </c:pt>
                <c:pt idx="36">
                  <c:v>4</c:v>
                </c:pt>
                <c:pt idx="37">
                  <c:v>5</c:v>
                </c:pt>
                <c:pt idx="38">
                  <c:v>6</c:v>
                </c:pt>
                <c:pt idx="39">
                  <c:v>7</c:v>
                </c:pt>
                <c:pt idx="40">
                  <c:v>8</c:v>
                </c:pt>
                <c:pt idx="41">
                  <c:v>9</c:v>
                </c:pt>
                <c:pt idx="42">
                  <c:v>10</c:v>
                </c:pt>
                <c:pt idx="43">
                  <c:v>11</c:v>
                </c:pt>
                <c:pt idx="44">
                  <c:v>12</c:v>
                </c:pt>
                <c:pt idx="45">
                  <c:v>13</c:v>
                </c:pt>
                <c:pt idx="46">
                  <c:v>14</c:v>
                </c:pt>
                <c:pt idx="47">
                  <c:v>15</c:v>
                </c:pt>
                <c:pt idx="48">
                  <c:v>16</c:v>
                </c:pt>
                <c:pt idx="49">
                  <c:v>17</c:v>
                </c:pt>
                <c:pt idx="50">
                  <c:v>18</c:v>
                </c:pt>
                <c:pt idx="51">
                  <c:v>19</c:v>
                </c:pt>
                <c:pt idx="52">
                  <c:v>20</c:v>
                </c:pt>
                <c:pt idx="53">
                  <c:v>21</c:v>
                </c:pt>
                <c:pt idx="54">
                  <c:v>22</c:v>
                </c:pt>
                <c:pt idx="55">
                  <c:v>23</c:v>
                </c:pt>
                <c:pt idx="56">
                  <c:v>24</c:v>
                </c:pt>
                <c:pt idx="57">
                  <c:v>25</c:v>
                </c:pt>
                <c:pt idx="58">
                  <c:v>26</c:v>
                </c:pt>
                <c:pt idx="59">
                  <c:v>27</c:v>
                </c:pt>
                <c:pt idx="60">
                  <c:v>28</c:v>
                </c:pt>
                <c:pt idx="61">
                  <c:v>29</c:v>
                </c:pt>
                <c:pt idx="62">
                  <c:v>30</c:v>
                </c:pt>
                <c:pt idx="63">
                  <c:v>31</c:v>
                </c:pt>
              </c:numCache>
            </c:numRef>
          </c:xVal>
          <c:yVal>
            <c:numRef>
              <c:f>'[cordic error.xlsx]Sheet1'!$AD$2:$AD$1002</c:f>
              <c:numCache>
                <c:formatCode>General</c:formatCode>
                <c:ptCount val="1001"/>
                <c:pt idx="0">
                  <c:v>9.1576115598811043E-6</c:v>
                </c:pt>
                <c:pt idx="1">
                  <c:v>1.4913702587770456E-5</c:v>
                </c:pt>
                <c:pt idx="2">
                  <c:v>2.3015099167908957E-5</c:v>
                </c:pt>
                <c:pt idx="3">
                  <c:v>4.2069372676172969E-5</c:v>
                </c:pt>
                <c:pt idx="4">
                  <c:v>1.938813830135831E-6</c:v>
                </c:pt>
                <c:pt idx="5">
                  <c:v>9.8613169407603626E-5</c:v>
                </c:pt>
                <c:pt idx="6">
                  <c:v>1.2864554130776762E-5</c:v>
                </c:pt>
                <c:pt idx="7">
                  <c:v>7.8811958360496638E-6</c:v>
                </c:pt>
                <c:pt idx="8">
                  <c:v>1.1785746616008852E-4</c:v>
                </c:pt>
                <c:pt idx="9">
                  <c:v>4.1250571499289542E-5</c:v>
                </c:pt>
                <c:pt idx="10">
                  <c:v>1.7361216387754346E-7</c:v>
                </c:pt>
                <c:pt idx="11">
                  <c:v>2.6910696218047974E-5</c:v>
                </c:pt>
                <c:pt idx="12">
                  <c:v>1.2972436566513997E-4</c:v>
                </c:pt>
                <c:pt idx="13">
                  <c:v>5.6823712217756879E-6</c:v>
                </c:pt>
                <c:pt idx="14">
                  <c:v>1.6216830418696913E-5</c:v>
                </c:pt>
                <c:pt idx="15">
                  <c:v>8.844947066437437E-5</c:v>
                </c:pt>
                <c:pt idx="16">
                  <c:v>5.0155968221563146E-7</c:v>
                </c:pt>
                <c:pt idx="17">
                  <c:v>3.5655616892446715E-5</c:v>
                </c:pt>
                <c:pt idx="18">
                  <c:v>1.7392332883532429E-4</c:v>
                </c:pt>
                <c:pt idx="19">
                  <c:v>1.6770735336651098E-5</c:v>
                </c:pt>
                <c:pt idx="20">
                  <c:v>3.6040211417610105E-6</c:v>
                </c:pt>
                <c:pt idx="21">
                  <c:v>4.224867603091975E-3</c:v>
                </c:pt>
                <c:pt idx="22">
                  <c:v>3.1617181054393895E-5</c:v>
                </c:pt>
                <c:pt idx="23">
                  <c:v>1.2360345329362896E-5</c:v>
                </c:pt>
                <c:pt idx="24">
                  <c:v>3.7823914656911334E-4</c:v>
                </c:pt>
                <c:pt idx="25">
                  <c:v>1.4928119978134668E-5</c:v>
                </c:pt>
                <c:pt idx="26">
                  <c:v>1.636516965009826E-5</c:v>
                </c:pt>
                <c:pt idx="27">
                  <c:v>1.1568174559517645E-4</c:v>
                </c:pt>
                <c:pt idx="28">
                  <c:v>5.5655918954786393E-5</c:v>
                </c:pt>
                <c:pt idx="29">
                  <c:v>3.5388142502112883E-6</c:v>
                </c:pt>
                <c:pt idx="30">
                  <c:v>9.2192149632913259E-6</c:v>
                </c:pt>
                <c:pt idx="31">
                  <c:v>6.5344655679349672E-5</c:v>
                </c:pt>
                <c:pt idx="32">
                  <c:v>0</c:v>
                </c:pt>
                <c:pt idx="33">
                  <c:v>6.5344655679349672E-5</c:v>
                </c:pt>
                <c:pt idx="34">
                  <c:v>9.2192149632913259E-6</c:v>
                </c:pt>
                <c:pt idx="35">
                  <c:v>3.5388142502112883E-6</c:v>
                </c:pt>
                <c:pt idx="36">
                  <c:v>5.5655918954786393E-5</c:v>
                </c:pt>
                <c:pt idx="37">
                  <c:v>1.1568174559517645E-4</c:v>
                </c:pt>
                <c:pt idx="38">
                  <c:v>1.636516965009826E-5</c:v>
                </c:pt>
                <c:pt idx="39">
                  <c:v>1.4928119978134668E-5</c:v>
                </c:pt>
                <c:pt idx="40">
                  <c:v>3.7823914656911334E-4</c:v>
                </c:pt>
                <c:pt idx="41">
                  <c:v>1.2360345329362896E-5</c:v>
                </c:pt>
                <c:pt idx="42">
                  <c:v>3.1617181054393895E-5</c:v>
                </c:pt>
                <c:pt idx="43">
                  <c:v>4.224867603091975E-3</c:v>
                </c:pt>
                <c:pt idx="44">
                  <c:v>2.4189819657645147E-6</c:v>
                </c:pt>
                <c:pt idx="45">
                  <c:v>1.6770735336651098E-5</c:v>
                </c:pt>
                <c:pt idx="46">
                  <c:v>1.7392332883532429E-4</c:v>
                </c:pt>
                <c:pt idx="47">
                  <c:v>3.5655616892446715E-5</c:v>
                </c:pt>
                <c:pt idx="48">
                  <c:v>5.0155968221563146E-7</c:v>
                </c:pt>
                <c:pt idx="49">
                  <c:v>8.844947066437437E-5</c:v>
                </c:pt>
                <c:pt idx="50">
                  <c:v>1.6216830418696913E-5</c:v>
                </c:pt>
                <c:pt idx="51">
                  <c:v>5.6823712217756879E-6</c:v>
                </c:pt>
                <c:pt idx="52">
                  <c:v>1.2972436566513997E-4</c:v>
                </c:pt>
                <c:pt idx="53">
                  <c:v>2.6910696218047974E-5</c:v>
                </c:pt>
                <c:pt idx="54">
                  <c:v>1.7361216387754346E-7</c:v>
                </c:pt>
                <c:pt idx="55">
                  <c:v>4.1250571499289542E-5</c:v>
                </c:pt>
                <c:pt idx="56">
                  <c:v>1.1785746616008852E-4</c:v>
                </c:pt>
                <c:pt idx="57">
                  <c:v>7.8811958360496638E-6</c:v>
                </c:pt>
                <c:pt idx="58">
                  <c:v>1.2864554130776762E-5</c:v>
                </c:pt>
                <c:pt idx="59">
                  <c:v>9.8613169407603626E-5</c:v>
                </c:pt>
                <c:pt idx="60">
                  <c:v>1.938813830135831E-6</c:v>
                </c:pt>
                <c:pt idx="61">
                  <c:v>4.2069372676172969E-5</c:v>
                </c:pt>
                <c:pt idx="62">
                  <c:v>2.3015099167908957E-5</c:v>
                </c:pt>
                <c:pt idx="63">
                  <c:v>1.4913702587770456E-5</c:v>
                </c:pt>
              </c:numCache>
            </c:numRef>
          </c:yVal>
          <c:smooth val="0"/>
        </c:ser>
        <c:ser>
          <c:idx val="3"/>
          <c:order val="3"/>
          <c:tx>
            <c:strRef>
              <c:f>'[cordic error.xlsx]Sheet1'!$AE$1</c:f>
              <c:strCache>
                <c:ptCount val="1"/>
                <c:pt idx="0">
                  <c:v>Max % Error</c:v>
                </c:pt>
              </c:strCache>
            </c:strRef>
          </c:tx>
          <c:spPr>
            <a:ln w="19050" cap="rnd">
              <a:noFill/>
              <a:round/>
            </a:ln>
            <a:effectLst/>
          </c:spPr>
          <c:marker>
            <c:symbol val="circle"/>
            <c:size val="10"/>
            <c:spPr>
              <a:noFill/>
              <a:ln w="19050">
                <a:solidFill>
                  <a:srgbClr val="00B0F0"/>
                </a:solidFill>
              </a:ln>
              <a:effectLst/>
            </c:spPr>
          </c:marker>
          <c:dLbls>
            <c:dLbl>
              <c:idx val="21"/>
              <c:layout/>
              <c:showLegendKey val="0"/>
              <c:showVal val="1"/>
              <c:showCatName val="1"/>
              <c:showSerName val="0"/>
              <c:showPercent val="0"/>
              <c:showBubbleSize val="0"/>
              <c:extLst>
                <c:ext xmlns:c15="http://schemas.microsoft.com/office/drawing/2012/chart" uri="{CE6537A1-D6FC-4f65-9D91-7224C49458BB}">
                  <c15:layout/>
                </c:ext>
              </c:extLst>
            </c:dLbl>
            <c:dLbl>
              <c:idx val="43"/>
              <c:layout/>
              <c:showLegendKey val="0"/>
              <c:showVal val="1"/>
              <c:showCatName val="1"/>
              <c:showSerName val="0"/>
              <c:showPercent val="0"/>
              <c:showBubbleSize val="0"/>
              <c:extLst>
                <c:ext xmlns:c15="http://schemas.microsoft.com/office/drawing/2012/chart" uri="{CE6537A1-D6FC-4f65-9D91-7224C49458BB}">
                  <c15:layout/>
                </c:ext>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dobe Garamond Pro" panose="02020502060506020403" pitchFamily="18" charset="0"/>
                    <a:ea typeface="+mn-ea"/>
                    <a:cs typeface="+mn-cs"/>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cordic error.xlsx]Sheet1'!$AA$2:$AA$1002</c:f>
              <c:numCache>
                <c:formatCode>General</c:formatCode>
                <c:ptCount val="1001"/>
                <c:pt idx="0">
                  <c:v>-32</c:v>
                </c:pt>
                <c:pt idx="1">
                  <c:v>-31</c:v>
                </c:pt>
                <c:pt idx="2">
                  <c:v>-30</c:v>
                </c:pt>
                <c:pt idx="3">
                  <c:v>-29</c:v>
                </c:pt>
                <c:pt idx="4">
                  <c:v>-28</c:v>
                </c:pt>
                <c:pt idx="5">
                  <c:v>-27</c:v>
                </c:pt>
                <c:pt idx="6">
                  <c:v>-26</c:v>
                </c:pt>
                <c:pt idx="7">
                  <c:v>-25</c:v>
                </c:pt>
                <c:pt idx="8">
                  <c:v>-24</c:v>
                </c:pt>
                <c:pt idx="9">
                  <c:v>-23</c:v>
                </c:pt>
                <c:pt idx="10">
                  <c:v>-22</c:v>
                </c:pt>
                <c:pt idx="11">
                  <c:v>-21</c:v>
                </c:pt>
                <c:pt idx="12">
                  <c:v>-20</c:v>
                </c:pt>
                <c:pt idx="13">
                  <c:v>-19</c:v>
                </c:pt>
                <c:pt idx="14">
                  <c:v>-18</c:v>
                </c:pt>
                <c:pt idx="15">
                  <c:v>-17</c:v>
                </c:pt>
                <c:pt idx="16">
                  <c:v>-16</c:v>
                </c:pt>
                <c:pt idx="17">
                  <c:v>-15</c:v>
                </c:pt>
                <c:pt idx="18">
                  <c:v>-14</c:v>
                </c:pt>
                <c:pt idx="19">
                  <c:v>-13</c:v>
                </c:pt>
                <c:pt idx="20">
                  <c:v>-12</c:v>
                </c:pt>
                <c:pt idx="21">
                  <c:v>-11</c:v>
                </c:pt>
                <c:pt idx="22">
                  <c:v>-10</c:v>
                </c:pt>
                <c:pt idx="23">
                  <c:v>-9</c:v>
                </c:pt>
                <c:pt idx="24">
                  <c:v>-8</c:v>
                </c:pt>
                <c:pt idx="25">
                  <c:v>-7</c:v>
                </c:pt>
                <c:pt idx="26">
                  <c:v>-6</c:v>
                </c:pt>
                <c:pt idx="27">
                  <c:v>-5</c:v>
                </c:pt>
                <c:pt idx="28">
                  <c:v>-4</c:v>
                </c:pt>
                <c:pt idx="29">
                  <c:v>-3</c:v>
                </c:pt>
                <c:pt idx="30">
                  <c:v>-2</c:v>
                </c:pt>
                <c:pt idx="31">
                  <c:v>-1</c:v>
                </c:pt>
                <c:pt idx="32">
                  <c:v>0</c:v>
                </c:pt>
                <c:pt idx="33">
                  <c:v>1</c:v>
                </c:pt>
                <c:pt idx="34">
                  <c:v>2</c:v>
                </c:pt>
                <c:pt idx="35">
                  <c:v>3</c:v>
                </c:pt>
                <c:pt idx="36">
                  <c:v>4</c:v>
                </c:pt>
                <c:pt idx="37">
                  <c:v>5</c:v>
                </c:pt>
                <c:pt idx="38">
                  <c:v>6</c:v>
                </c:pt>
                <c:pt idx="39">
                  <c:v>7</c:v>
                </c:pt>
                <c:pt idx="40">
                  <c:v>8</c:v>
                </c:pt>
                <c:pt idx="41">
                  <c:v>9</c:v>
                </c:pt>
                <c:pt idx="42">
                  <c:v>10</c:v>
                </c:pt>
                <c:pt idx="43">
                  <c:v>11</c:v>
                </c:pt>
                <c:pt idx="44">
                  <c:v>12</c:v>
                </c:pt>
                <c:pt idx="45">
                  <c:v>13</c:v>
                </c:pt>
                <c:pt idx="46">
                  <c:v>14</c:v>
                </c:pt>
                <c:pt idx="47">
                  <c:v>15</c:v>
                </c:pt>
                <c:pt idx="48">
                  <c:v>16</c:v>
                </c:pt>
                <c:pt idx="49">
                  <c:v>17</c:v>
                </c:pt>
                <c:pt idx="50">
                  <c:v>18</c:v>
                </c:pt>
                <c:pt idx="51">
                  <c:v>19</c:v>
                </c:pt>
                <c:pt idx="52">
                  <c:v>20</c:v>
                </c:pt>
                <c:pt idx="53">
                  <c:v>21</c:v>
                </c:pt>
                <c:pt idx="54">
                  <c:v>22</c:v>
                </c:pt>
                <c:pt idx="55">
                  <c:v>23</c:v>
                </c:pt>
                <c:pt idx="56">
                  <c:v>24</c:v>
                </c:pt>
                <c:pt idx="57">
                  <c:v>25</c:v>
                </c:pt>
                <c:pt idx="58">
                  <c:v>26</c:v>
                </c:pt>
                <c:pt idx="59">
                  <c:v>27</c:v>
                </c:pt>
                <c:pt idx="60">
                  <c:v>28</c:v>
                </c:pt>
                <c:pt idx="61">
                  <c:v>29</c:v>
                </c:pt>
                <c:pt idx="62">
                  <c:v>30</c:v>
                </c:pt>
                <c:pt idx="63">
                  <c:v>31</c:v>
                </c:pt>
              </c:numCache>
            </c:numRef>
          </c:xVal>
          <c:yVal>
            <c:numRef>
              <c:f>'[cordic error.xlsx]Sheet1'!$AE$2:$AE$1002</c:f>
              <c:numCache>
                <c:formatCode>General</c:formatCode>
                <c:ptCount val="1001"/>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4.224867603091975E-3</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4.224867603091975E-3</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numCache>
            </c:numRef>
          </c:yVal>
          <c:smooth val="0"/>
        </c:ser>
        <c:dLbls>
          <c:showLegendKey val="0"/>
          <c:showVal val="0"/>
          <c:showCatName val="0"/>
          <c:showSerName val="0"/>
          <c:showPercent val="0"/>
          <c:showBubbleSize val="0"/>
        </c:dLbls>
        <c:axId val="417484760"/>
        <c:axId val="417492208"/>
      </c:scatterChart>
      <c:valAx>
        <c:axId val="417490640"/>
        <c:scaling>
          <c:orientation val="minMax"/>
          <c:max val="35"/>
          <c:min val="-3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Cosine Input</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7491424"/>
        <c:crosses val="autoZero"/>
        <c:crossBetween val="midCat"/>
        <c:majorUnit val="10"/>
        <c:minorUnit val="2"/>
      </c:valAx>
      <c:valAx>
        <c:axId val="417491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Cosine Outpu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7490640"/>
        <c:crossesAt val="-35"/>
        <c:crossBetween val="midCat"/>
      </c:valAx>
      <c:valAx>
        <c:axId val="417492208"/>
        <c:scaling>
          <c:orientation val="minMax"/>
          <c:max val="5.000000000000001E-3"/>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Percentage Erro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7484760"/>
        <c:crosses val="max"/>
        <c:crossBetween val="midCat"/>
      </c:valAx>
      <c:valAx>
        <c:axId val="417484760"/>
        <c:scaling>
          <c:orientation val="minMax"/>
        </c:scaling>
        <c:delete val="1"/>
        <c:axPos val="b"/>
        <c:numFmt formatCode="General" sourceLinked="1"/>
        <c:majorTickMark val="out"/>
        <c:minorTickMark val="none"/>
        <c:tickLblPos val="nextTo"/>
        <c:crossAx val="417492208"/>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dobe Garamond Pro" panose="02020502060506020403"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r>
              <a:rPr lang="en-US"/>
              <a:t>Error between math.h and CORDIC for test case 3</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endParaRPr lang="en-US"/>
        </a:p>
      </c:txPr>
    </c:title>
    <c:autoTitleDeleted val="0"/>
    <c:plotArea>
      <c:layout/>
      <c:scatterChart>
        <c:scatterStyle val="smoothMarker"/>
        <c:varyColors val="0"/>
        <c:ser>
          <c:idx val="0"/>
          <c:order val="0"/>
          <c:tx>
            <c:strRef>
              <c:f>'[cordic error.xlsx]Sheet1'!$S$1</c:f>
              <c:strCache>
                <c:ptCount val="1"/>
                <c:pt idx="0">
                  <c:v>abs error</c:v>
                </c:pt>
              </c:strCache>
            </c:strRef>
          </c:tx>
          <c:spPr>
            <a:ln w="19050" cap="rnd">
              <a:solidFill>
                <a:schemeClr val="accent1"/>
              </a:solidFill>
              <a:round/>
            </a:ln>
            <a:effectLst/>
          </c:spPr>
          <c:marker>
            <c:symbol val="none"/>
          </c:marker>
          <c:xVal>
            <c:numRef>
              <c:f>'[cordic error.xlsx]Sheet1'!$N$2:$N$1002</c:f>
              <c:numCache>
                <c:formatCode>General</c:formatCode>
                <c:ptCount val="1001"/>
                <c:pt idx="0">
                  <c:v>70</c:v>
                </c:pt>
                <c:pt idx="1">
                  <c:v>154</c:v>
                </c:pt>
                <c:pt idx="2">
                  <c:v>352</c:v>
                </c:pt>
                <c:pt idx="3">
                  <c:v>595</c:v>
                </c:pt>
                <c:pt idx="4">
                  <c:v>648</c:v>
                </c:pt>
                <c:pt idx="5">
                  <c:v>717</c:v>
                </c:pt>
                <c:pt idx="6">
                  <c:v>1108</c:v>
                </c:pt>
                <c:pt idx="7">
                  <c:v>2089</c:v>
                </c:pt>
                <c:pt idx="8">
                  <c:v>2436</c:v>
                </c:pt>
                <c:pt idx="9">
                  <c:v>2644</c:v>
                </c:pt>
                <c:pt idx="10">
                  <c:v>3188</c:v>
                </c:pt>
                <c:pt idx="11">
                  <c:v>3349</c:v>
                </c:pt>
                <c:pt idx="12">
                  <c:v>3401</c:v>
                </c:pt>
                <c:pt idx="13">
                  <c:v>3447</c:v>
                </c:pt>
                <c:pt idx="14">
                  <c:v>3814</c:v>
                </c:pt>
                <c:pt idx="15">
                  <c:v>3942</c:v>
                </c:pt>
                <c:pt idx="16">
                  <c:v>3996</c:v>
                </c:pt>
                <c:pt idx="17">
                  <c:v>4291</c:v>
                </c:pt>
                <c:pt idx="18">
                  <c:v>4407</c:v>
                </c:pt>
                <c:pt idx="19">
                  <c:v>5443</c:v>
                </c:pt>
                <c:pt idx="20">
                  <c:v>5849</c:v>
                </c:pt>
                <c:pt idx="21">
                  <c:v>6171</c:v>
                </c:pt>
                <c:pt idx="22">
                  <c:v>6357</c:v>
                </c:pt>
                <c:pt idx="23">
                  <c:v>6948</c:v>
                </c:pt>
                <c:pt idx="24">
                  <c:v>6969</c:v>
                </c:pt>
                <c:pt idx="25">
                  <c:v>7726</c:v>
                </c:pt>
                <c:pt idx="26">
                  <c:v>8025</c:v>
                </c:pt>
                <c:pt idx="27">
                  <c:v>8916</c:v>
                </c:pt>
                <c:pt idx="28">
                  <c:v>9237</c:v>
                </c:pt>
                <c:pt idx="29">
                  <c:v>9240</c:v>
                </c:pt>
                <c:pt idx="30">
                  <c:v>9253</c:v>
                </c:pt>
                <c:pt idx="31">
                  <c:v>9373</c:v>
                </c:pt>
                <c:pt idx="32">
                  <c:v>9544</c:v>
                </c:pt>
                <c:pt idx="33">
                  <c:v>9554</c:v>
                </c:pt>
                <c:pt idx="34">
                  <c:v>10185</c:v>
                </c:pt>
                <c:pt idx="35">
                  <c:v>10472</c:v>
                </c:pt>
                <c:pt idx="36">
                  <c:v>10536</c:v>
                </c:pt>
                <c:pt idx="37">
                  <c:v>10543</c:v>
                </c:pt>
                <c:pt idx="38">
                  <c:v>10801</c:v>
                </c:pt>
                <c:pt idx="39">
                  <c:v>11094</c:v>
                </c:pt>
                <c:pt idx="40">
                  <c:v>11286</c:v>
                </c:pt>
                <c:pt idx="41">
                  <c:v>11573</c:v>
                </c:pt>
                <c:pt idx="42">
                  <c:v>11703</c:v>
                </c:pt>
                <c:pt idx="43">
                  <c:v>11952</c:v>
                </c:pt>
                <c:pt idx="44">
                  <c:v>12905</c:v>
                </c:pt>
                <c:pt idx="45">
                  <c:v>13165</c:v>
                </c:pt>
                <c:pt idx="46">
                  <c:v>13182</c:v>
                </c:pt>
                <c:pt idx="47">
                  <c:v>13716</c:v>
                </c:pt>
                <c:pt idx="48">
                  <c:v>13798</c:v>
                </c:pt>
                <c:pt idx="49">
                  <c:v>14013</c:v>
                </c:pt>
                <c:pt idx="50">
                  <c:v>14167</c:v>
                </c:pt>
                <c:pt idx="51">
                  <c:v>14181</c:v>
                </c:pt>
                <c:pt idx="52">
                  <c:v>14387</c:v>
                </c:pt>
                <c:pt idx="53">
                  <c:v>14400</c:v>
                </c:pt>
                <c:pt idx="54">
                  <c:v>14521</c:v>
                </c:pt>
                <c:pt idx="55">
                  <c:v>14664</c:v>
                </c:pt>
                <c:pt idx="56">
                  <c:v>14816</c:v>
                </c:pt>
                <c:pt idx="57">
                  <c:v>14906</c:v>
                </c:pt>
                <c:pt idx="58">
                  <c:v>15187</c:v>
                </c:pt>
                <c:pt idx="59">
                  <c:v>15312</c:v>
                </c:pt>
                <c:pt idx="60">
                  <c:v>15322</c:v>
                </c:pt>
                <c:pt idx="61">
                  <c:v>15772</c:v>
                </c:pt>
                <c:pt idx="62">
                  <c:v>15788</c:v>
                </c:pt>
                <c:pt idx="63">
                  <c:v>15895</c:v>
                </c:pt>
                <c:pt idx="64">
                  <c:v>16104</c:v>
                </c:pt>
                <c:pt idx="65">
                  <c:v>16611</c:v>
                </c:pt>
                <c:pt idx="66">
                  <c:v>17109</c:v>
                </c:pt>
                <c:pt idx="67">
                  <c:v>17412</c:v>
                </c:pt>
                <c:pt idx="68">
                  <c:v>17549</c:v>
                </c:pt>
                <c:pt idx="69">
                  <c:v>17656</c:v>
                </c:pt>
                <c:pt idx="70">
                  <c:v>18305</c:v>
                </c:pt>
                <c:pt idx="71">
                  <c:v>18445</c:v>
                </c:pt>
                <c:pt idx="72">
                  <c:v>18456</c:v>
                </c:pt>
                <c:pt idx="73">
                  <c:v>18810</c:v>
                </c:pt>
                <c:pt idx="74">
                  <c:v>19509</c:v>
                </c:pt>
                <c:pt idx="75">
                  <c:v>19782</c:v>
                </c:pt>
                <c:pt idx="76">
                  <c:v>19833</c:v>
                </c:pt>
                <c:pt idx="77">
                  <c:v>20002</c:v>
                </c:pt>
                <c:pt idx="78">
                  <c:v>20092</c:v>
                </c:pt>
                <c:pt idx="79">
                  <c:v>20256</c:v>
                </c:pt>
                <c:pt idx="80">
                  <c:v>20733</c:v>
                </c:pt>
                <c:pt idx="81">
                  <c:v>21346</c:v>
                </c:pt>
                <c:pt idx="82">
                  <c:v>21957</c:v>
                </c:pt>
                <c:pt idx="83">
                  <c:v>22059</c:v>
                </c:pt>
                <c:pt idx="84">
                  <c:v>22077</c:v>
                </c:pt>
                <c:pt idx="85">
                  <c:v>22150</c:v>
                </c:pt>
                <c:pt idx="86">
                  <c:v>22615</c:v>
                </c:pt>
                <c:pt idx="87">
                  <c:v>22745</c:v>
                </c:pt>
                <c:pt idx="88">
                  <c:v>23077</c:v>
                </c:pt>
                <c:pt idx="89">
                  <c:v>23229</c:v>
                </c:pt>
                <c:pt idx="90">
                  <c:v>23306</c:v>
                </c:pt>
                <c:pt idx="91">
                  <c:v>23579</c:v>
                </c:pt>
                <c:pt idx="92">
                  <c:v>23593</c:v>
                </c:pt>
                <c:pt idx="93">
                  <c:v>23898</c:v>
                </c:pt>
                <c:pt idx="94">
                  <c:v>24094</c:v>
                </c:pt>
                <c:pt idx="95">
                  <c:v>24185</c:v>
                </c:pt>
                <c:pt idx="96">
                  <c:v>24476</c:v>
                </c:pt>
                <c:pt idx="97">
                  <c:v>24478</c:v>
                </c:pt>
                <c:pt idx="98">
                  <c:v>26123</c:v>
                </c:pt>
                <c:pt idx="99">
                  <c:v>26193</c:v>
                </c:pt>
                <c:pt idx="100">
                  <c:v>26562</c:v>
                </c:pt>
                <c:pt idx="101">
                  <c:v>26590</c:v>
                </c:pt>
                <c:pt idx="102">
                  <c:v>27011</c:v>
                </c:pt>
                <c:pt idx="103">
                  <c:v>27206</c:v>
                </c:pt>
                <c:pt idx="104">
                  <c:v>27359</c:v>
                </c:pt>
                <c:pt idx="105">
                  <c:v>27501</c:v>
                </c:pt>
                <c:pt idx="106">
                  <c:v>27706</c:v>
                </c:pt>
                <c:pt idx="107">
                  <c:v>27877</c:v>
                </c:pt>
                <c:pt idx="108">
                  <c:v>28075</c:v>
                </c:pt>
                <c:pt idx="109">
                  <c:v>28145</c:v>
                </c:pt>
                <c:pt idx="110">
                  <c:v>28537</c:v>
                </c:pt>
                <c:pt idx="111">
                  <c:v>28864</c:v>
                </c:pt>
                <c:pt idx="112">
                  <c:v>29351</c:v>
                </c:pt>
                <c:pt idx="113">
                  <c:v>30049</c:v>
                </c:pt>
                <c:pt idx="114">
                  <c:v>30925</c:v>
                </c:pt>
                <c:pt idx="115">
                  <c:v>31211</c:v>
                </c:pt>
                <c:pt idx="116">
                  <c:v>31402</c:v>
                </c:pt>
                <c:pt idx="117">
                  <c:v>31405</c:v>
                </c:pt>
                <c:pt idx="118">
                  <c:v>31498</c:v>
                </c:pt>
                <c:pt idx="119">
                  <c:v>31874</c:v>
                </c:pt>
                <c:pt idx="120">
                  <c:v>32370</c:v>
                </c:pt>
                <c:pt idx="121">
                  <c:v>32887</c:v>
                </c:pt>
                <c:pt idx="122">
                  <c:v>33002</c:v>
                </c:pt>
                <c:pt idx="123">
                  <c:v>33053</c:v>
                </c:pt>
                <c:pt idx="124">
                  <c:v>33549</c:v>
                </c:pt>
                <c:pt idx="125">
                  <c:v>34347</c:v>
                </c:pt>
                <c:pt idx="126">
                  <c:v>34381</c:v>
                </c:pt>
                <c:pt idx="127">
                  <c:v>34397</c:v>
                </c:pt>
                <c:pt idx="128">
                  <c:v>34467</c:v>
                </c:pt>
                <c:pt idx="129">
                  <c:v>34771</c:v>
                </c:pt>
                <c:pt idx="130">
                  <c:v>34795</c:v>
                </c:pt>
                <c:pt idx="131">
                  <c:v>34819</c:v>
                </c:pt>
                <c:pt idx="132">
                  <c:v>35015</c:v>
                </c:pt>
                <c:pt idx="133">
                  <c:v>35359</c:v>
                </c:pt>
                <c:pt idx="134">
                  <c:v>35496</c:v>
                </c:pt>
                <c:pt idx="135">
                  <c:v>35957</c:v>
                </c:pt>
                <c:pt idx="136">
                  <c:v>36173</c:v>
                </c:pt>
                <c:pt idx="137">
                  <c:v>36261</c:v>
                </c:pt>
                <c:pt idx="138">
                  <c:v>36263</c:v>
                </c:pt>
                <c:pt idx="139">
                  <c:v>36472</c:v>
                </c:pt>
                <c:pt idx="140">
                  <c:v>36499</c:v>
                </c:pt>
                <c:pt idx="141">
                  <c:v>36519</c:v>
                </c:pt>
                <c:pt idx="142">
                  <c:v>36555</c:v>
                </c:pt>
                <c:pt idx="143">
                  <c:v>36580</c:v>
                </c:pt>
                <c:pt idx="144">
                  <c:v>36611</c:v>
                </c:pt>
                <c:pt idx="145">
                  <c:v>36623</c:v>
                </c:pt>
                <c:pt idx="146">
                  <c:v>37139</c:v>
                </c:pt>
                <c:pt idx="147">
                  <c:v>37391</c:v>
                </c:pt>
                <c:pt idx="148">
                  <c:v>37409</c:v>
                </c:pt>
                <c:pt idx="149">
                  <c:v>37432</c:v>
                </c:pt>
                <c:pt idx="150">
                  <c:v>38162</c:v>
                </c:pt>
                <c:pt idx="151">
                  <c:v>38259</c:v>
                </c:pt>
                <c:pt idx="152">
                  <c:v>38394</c:v>
                </c:pt>
                <c:pt idx="153">
                  <c:v>38630</c:v>
                </c:pt>
                <c:pt idx="154">
                  <c:v>39289</c:v>
                </c:pt>
                <c:pt idx="155">
                  <c:v>39359</c:v>
                </c:pt>
                <c:pt idx="156">
                  <c:v>39890</c:v>
                </c:pt>
                <c:pt idx="157">
                  <c:v>40430</c:v>
                </c:pt>
                <c:pt idx="158">
                  <c:v>40487</c:v>
                </c:pt>
                <c:pt idx="159">
                  <c:v>40573</c:v>
                </c:pt>
                <c:pt idx="160">
                  <c:v>40727</c:v>
                </c:pt>
                <c:pt idx="161">
                  <c:v>40795</c:v>
                </c:pt>
                <c:pt idx="162">
                  <c:v>40841</c:v>
                </c:pt>
                <c:pt idx="163">
                  <c:v>41057</c:v>
                </c:pt>
                <c:pt idx="164">
                  <c:v>41188</c:v>
                </c:pt>
                <c:pt idx="165">
                  <c:v>41370</c:v>
                </c:pt>
                <c:pt idx="166">
                  <c:v>41970</c:v>
                </c:pt>
                <c:pt idx="167">
                  <c:v>42010</c:v>
                </c:pt>
                <c:pt idx="168">
                  <c:v>42603</c:v>
                </c:pt>
                <c:pt idx="169">
                  <c:v>42771</c:v>
                </c:pt>
                <c:pt idx="170">
                  <c:v>43315</c:v>
                </c:pt>
                <c:pt idx="171">
                  <c:v>43317</c:v>
                </c:pt>
                <c:pt idx="172">
                  <c:v>43331</c:v>
                </c:pt>
                <c:pt idx="173">
                  <c:v>43765</c:v>
                </c:pt>
                <c:pt idx="174">
                  <c:v>43769</c:v>
                </c:pt>
                <c:pt idx="175">
                  <c:v>43890</c:v>
                </c:pt>
                <c:pt idx="176">
                  <c:v>43989</c:v>
                </c:pt>
                <c:pt idx="177">
                  <c:v>44039</c:v>
                </c:pt>
                <c:pt idx="178">
                  <c:v>44329</c:v>
                </c:pt>
                <c:pt idx="179">
                  <c:v>44416</c:v>
                </c:pt>
                <c:pt idx="180">
                  <c:v>44455</c:v>
                </c:pt>
                <c:pt idx="181">
                  <c:v>44472</c:v>
                </c:pt>
                <c:pt idx="182">
                  <c:v>44579</c:v>
                </c:pt>
                <c:pt idx="183">
                  <c:v>44661</c:v>
                </c:pt>
                <c:pt idx="184">
                  <c:v>44708</c:v>
                </c:pt>
                <c:pt idx="185">
                  <c:v>44767</c:v>
                </c:pt>
                <c:pt idx="186">
                  <c:v>44817</c:v>
                </c:pt>
                <c:pt idx="187">
                  <c:v>45237</c:v>
                </c:pt>
                <c:pt idx="188">
                  <c:v>45268</c:v>
                </c:pt>
                <c:pt idx="189">
                  <c:v>45505</c:v>
                </c:pt>
                <c:pt idx="190">
                  <c:v>45730</c:v>
                </c:pt>
                <c:pt idx="191">
                  <c:v>45944</c:v>
                </c:pt>
                <c:pt idx="192">
                  <c:v>46344</c:v>
                </c:pt>
                <c:pt idx="193">
                  <c:v>46650</c:v>
                </c:pt>
                <c:pt idx="194">
                  <c:v>46750</c:v>
                </c:pt>
                <c:pt idx="195">
                  <c:v>46764</c:v>
                </c:pt>
                <c:pt idx="196">
                  <c:v>47049</c:v>
                </c:pt>
                <c:pt idx="197">
                  <c:v>47071</c:v>
                </c:pt>
                <c:pt idx="198">
                  <c:v>47235</c:v>
                </c:pt>
                <c:pt idx="199">
                  <c:v>47749</c:v>
                </c:pt>
                <c:pt idx="200">
                  <c:v>47871</c:v>
                </c:pt>
                <c:pt idx="201">
                  <c:v>48053</c:v>
                </c:pt>
                <c:pt idx="202">
                  <c:v>48157</c:v>
                </c:pt>
                <c:pt idx="203">
                  <c:v>48535</c:v>
                </c:pt>
                <c:pt idx="204">
                  <c:v>48634</c:v>
                </c:pt>
                <c:pt idx="205">
                  <c:v>48864</c:v>
                </c:pt>
                <c:pt idx="206">
                  <c:v>49323</c:v>
                </c:pt>
                <c:pt idx="207">
                  <c:v>49616</c:v>
                </c:pt>
                <c:pt idx="208">
                  <c:v>49691</c:v>
                </c:pt>
                <c:pt idx="209">
                  <c:v>50075</c:v>
                </c:pt>
                <c:pt idx="210">
                  <c:v>50277</c:v>
                </c:pt>
                <c:pt idx="211">
                  <c:v>50846</c:v>
                </c:pt>
                <c:pt idx="212">
                  <c:v>50919</c:v>
                </c:pt>
                <c:pt idx="213">
                  <c:v>51239</c:v>
                </c:pt>
                <c:pt idx="214">
                  <c:v>51679</c:v>
                </c:pt>
                <c:pt idx="215">
                  <c:v>51715</c:v>
                </c:pt>
                <c:pt idx="216">
                  <c:v>51977</c:v>
                </c:pt>
                <c:pt idx="217">
                  <c:v>53209</c:v>
                </c:pt>
                <c:pt idx="218">
                  <c:v>53223</c:v>
                </c:pt>
                <c:pt idx="219">
                  <c:v>53392</c:v>
                </c:pt>
                <c:pt idx="220">
                  <c:v>53399</c:v>
                </c:pt>
                <c:pt idx="221">
                  <c:v>53530</c:v>
                </c:pt>
                <c:pt idx="222">
                  <c:v>53709</c:v>
                </c:pt>
                <c:pt idx="223">
                  <c:v>53853</c:v>
                </c:pt>
                <c:pt idx="224">
                  <c:v>54038</c:v>
                </c:pt>
                <c:pt idx="225">
                  <c:v>54078</c:v>
                </c:pt>
                <c:pt idx="226">
                  <c:v>55148</c:v>
                </c:pt>
                <c:pt idx="227">
                  <c:v>55268</c:v>
                </c:pt>
                <c:pt idx="228">
                  <c:v>55329</c:v>
                </c:pt>
                <c:pt idx="229">
                  <c:v>55536</c:v>
                </c:pt>
                <c:pt idx="230">
                  <c:v>55553</c:v>
                </c:pt>
                <c:pt idx="231">
                  <c:v>55677</c:v>
                </c:pt>
                <c:pt idx="232">
                  <c:v>56124</c:v>
                </c:pt>
                <c:pt idx="233">
                  <c:v>56131</c:v>
                </c:pt>
                <c:pt idx="234">
                  <c:v>56435</c:v>
                </c:pt>
                <c:pt idx="235">
                  <c:v>56996</c:v>
                </c:pt>
                <c:pt idx="236">
                  <c:v>57060</c:v>
                </c:pt>
                <c:pt idx="237">
                  <c:v>57184</c:v>
                </c:pt>
                <c:pt idx="238">
                  <c:v>57326</c:v>
                </c:pt>
                <c:pt idx="239">
                  <c:v>57461</c:v>
                </c:pt>
                <c:pt idx="240">
                  <c:v>58663</c:v>
                </c:pt>
                <c:pt idx="241">
                  <c:v>58690</c:v>
                </c:pt>
                <c:pt idx="242">
                  <c:v>58765</c:v>
                </c:pt>
                <c:pt idx="243">
                  <c:v>58941</c:v>
                </c:pt>
                <c:pt idx="244">
                  <c:v>59269</c:v>
                </c:pt>
                <c:pt idx="245">
                  <c:v>59540</c:v>
                </c:pt>
                <c:pt idx="246">
                  <c:v>59681</c:v>
                </c:pt>
                <c:pt idx="247">
                  <c:v>59875</c:v>
                </c:pt>
                <c:pt idx="248">
                  <c:v>60420</c:v>
                </c:pt>
                <c:pt idx="249">
                  <c:v>60536</c:v>
                </c:pt>
                <c:pt idx="250">
                  <c:v>60702</c:v>
                </c:pt>
                <c:pt idx="251">
                  <c:v>60880</c:v>
                </c:pt>
                <c:pt idx="252">
                  <c:v>61199</c:v>
                </c:pt>
                <c:pt idx="253">
                  <c:v>61304</c:v>
                </c:pt>
                <c:pt idx="254">
                  <c:v>61834</c:v>
                </c:pt>
                <c:pt idx="255">
                  <c:v>62009</c:v>
                </c:pt>
                <c:pt idx="256">
                  <c:v>62848</c:v>
                </c:pt>
                <c:pt idx="257">
                  <c:v>63101</c:v>
                </c:pt>
                <c:pt idx="258">
                  <c:v>63515</c:v>
                </c:pt>
                <c:pt idx="259">
                  <c:v>63607</c:v>
                </c:pt>
                <c:pt idx="260">
                  <c:v>63649</c:v>
                </c:pt>
                <c:pt idx="261">
                  <c:v>63705</c:v>
                </c:pt>
                <c:pt idx="262">
                  <c:v>64495</c:v>
                </c:pt>
                <c:pt idx="263">
                  <c:v>64564</c:v>
                </c:pt>
                <c:pt idx="264">
                  <c:v>64969</c:v>
                </c:pt>
                <c:pt idx="265">
                  <c:v>65414</c:v>
                </c:pt>
                <c:pt idx="266">
                  <c:v>65600</c:v>
                </c:pt>
                <c:pt idx="267">
                  <c:v>65914</c:v>
                </c:pt>
                <c:pt idx="268">
                  <c:v>66218</c:v>
                </c:pt>
                <c:pt idx="269">
                  <c:v>66248</c:v>
                </c:pt>
                <c:pt idx="270">
                  <c:v>66452</c:v>
                </c:pt>
                <c:pt idx="271">
                  <c:v>66728</c:v>
                </c:pt>
                <c:pt idx="272">
                  <c:v>67026</c:v>
                </c:pt>
                <c:pt idx="273">
                  <c:v>67512</c:v>
                </c:pt>
                <c:pt idx="274">
                  <c:v>68268</c:v>
                </c:pt>
                <c:pt idx="275">
                  <c:v>68354</c:v>
                </c:pt>
                <c:pt idx="276">
                  <c:v>68498</c:v>
                </c:pt>
                <c:pt idx="277">
                  <c:v>69336</c:v>
                </c:pt>
                <c:pt idx="278">
                  <c:v>69629</c:v>
                </c:pt>
                <c:pt idx="279">
                  <c:v>69951</c:v>
                </c:pt>
                <c:pt idx="280">
                  <c:v>69976</c:v>
                </c:pt>
                <c:pt idx="281">
                  <c:v>70035</c:v>
                </c:pt>
                <c:pt idx="282">
                  <c:v>70143</c:v>
                </c:pt>
                <c:pt idx="283">
                  <c:v>70300</c:v>
                </c:pt>
                <c:pt idx="284">
                  <c:v>70775</c:v>
                </c:pt>
                <c:pt idx="285">
                  <c:v>71121</c:v>
                </c:pt>
                <c:pt idx="286">
                  <c:v>71677</c:v>
                </c:pt>
                <c:pt idx="287">
                  <c:v>71692</c:v>
                </c:pt>
                <c:pt idx="288">
                  <c:v>71702</c:v>
                </c:pt>
                <c:pt idx="289">
                  <c:v>72221</c:v>
                </c:pt>
                <c:pt idx="290">
                  <c:v>72468</c:v>
                </c:pt>
                <c:pt idx="291">
                  <c:v>72470</c:v>
                </c:pt>
                <c:pt idx="292">
                  <c:v>72609</c:v>
                </c:pt>
                <c:pt idx="293">
                  <c:v>72657</c:v>
                </c:pt>
                <c:pt idx="294">
                  <c:v>73161</c:v>
                </c:pt>
                <c:pt idx="295">
                  <c:v>73219</c:v>
                </c:pt>
                <c:pt idx="296">
                  <c:v>75144</c:v>
                </c:pt>
                <c:pt idx="297">
                  <c:v>75266</c:v>
                </c:pt>
                <c:pt idx="298">
                  <c:v>75269</c:v>
                </c:pt>
                <c:pt idx="299">
                  <c:v>75614</c:v>
                </c:pt>
                <c:pt idx="300">
                  <c:v>75885</c:v>
                </c:pt>
                <c:pt idx="301">
                  <c:v>76370</c:v>
                </c:pt>
                <c:pt idx="302">
                  <c:v>76786</c:v>
                </c:pt>
                <c:pt idx="303">
                  <c:v>77061</c:v>
                </c:pt>
                <c:pt idx="304">
                  <c:v>77143</c:v>
                </c:pt>
                <c:pt idx="305">
                  <c:v>77443</c:v>
                </c:pt>
                <c:pt idx="306">
                  <c:v>77481</c:v>
                </c:pt>
                <c:pt idx="307">
                  <c:v>77496</c:v>
                </c:pt>
                <c:pt idx="308">
                  <c:v>77628</c:v>
                </c:pt>
                <c:pt idx="309">
                  <c:v>78912</c:v>
                </c:pt>
                <c:pt idx="310">
                  <c:v>78982</c:v>
                </c:pt>
                <c:pt idx="311">
                  <c:v>79025</c:v>
                </c:pt>
                <c:pt idx="312">
                  <c:v>79257</c:v>
                </c:pt>
                <c:pt idx="313">
                  <c:v>79846</c:v>
                </c:pt>
                <c:pt idx="314">
                  <c:v>80056</c:v>
                </c:pt>
                <c:pt idx="315">
                  <c:v>80356</c:v>
                </c:pt>
                <c:pt idx="316">
                  <c:v>80637</c:v>
                </c:pt>
                <c:pt idx="317">
                  <c:v>81077</c:v>
                </c:pt>
                <c:pt idx="318">
                  <c:v>82488</c:v>
                </c:pt>
                <c:pt idx="319">
                  <c:v>82938</c:v>
                </c:pt>
                <c:pt idx="320">
                  <c:v>83182</c:v>
                </c:pt>
                <c:pt idx="321">
                  <c:v>83599</c:v>
                </c:pt>
                <c:pt idx="322">
                  <c:v>83689</c:v>
                </c:pt>
                <c:pt idx="323">
                  <c:v>83802</c:v>
                </c:pt>
                <c:pt idx="324">
                  <c:v>83890</c:v>
                </c:pt>
                <c:pt idx="325">
                  <c:v>84100</c:v>
                </c:pt>
                <c:pt idx="326">
                  <c:v>84896</c:v>
                </c:pt>
                <c:pt idx="327">
                  <c:v>85122</c:v>
                </c:pt>
                <c:pt idx="328">
                  <c:v>85457</c:v>
                </c:pt>
                <c:pt idx="329">
                  <c:v>85663</c:v>
                </c:pt>
                <c:pt idx="330">
                  <c:v>86512</c:v>
                </c:pt>
                <c:pt idx="331">
                  <c:v>86655</c:v>
                </c:pt>
                <c:pt idx="332">
                  <c:v>86732</c:v>
                </c:pt>
                <c:pt idx="333">
                  <c:v>87337</c:v>
                </c:pt>
                <c:pt idx="334">
                  <c:v>87400</c:v>
                </c:pt>
                <c:pt idx="335">
                  <c:v>87410</c:v>
                </c:pt>
                <c:pt idx="336">
                  <c:v>87578</c:v>
                </c:pt>
                <c:pt idx="337">
                  <c:v>87690</c:v>
                </c:pt>
                <c:pt idx="338">
                  <c:v>87759</c:v>
                </c:pt>
                <c:pt idx="339">
                  <c:v>87830</c:v>
                </c:pt>
                <c:pt idx="340">
                  <c:v>87847</c:v>
                </c:pt>
                <c:pt idx="341">
                  <c:v>88229</c:v>
                </c:pt>
                <c:pt idx="342">
                  <c:v>88656</c:v>
                </c:pt>
                <c:pt idx="343">
                  <c:v>89673</c:v>
                </c:pt>
                <c:pt idx="344">
                  <c:v>90439</c:v>
                </c:pt>
                <c:pt idx="345">
                  <c:v>91425</c:v>
                </c:pt>
                <c:pt idx="346">
                  <c:v>91529</c:v>
                </c:pt>
                <c:pt idx="347">
                  <c:v>91688</c:v>
                </c:pt>
                <c:pt idx="348">
                  <c:v>91921</c:v>
                </c:pt>
                <c:pt idx="349">
                  <c:v>92003</c:v>
                </c:pt>
                <c:pt idx="350">
                  <c:v>92031</c:v>
                </c:pt>
                <c:pt idx="351">
                  <c:v>92041</c:v>
                </c:pt>
                <c:pt idx="352">
                  <c:v>92192</c:v>
                </c:pt>
                <c:pt idx="353">
                  <c:v>92867</c:v>
                </c:pt>
                <c:pt idx="354">
                  <c:v>94079</c:v>
                </c:pt>
                <c:pt idx="355">
                  <c:v>94143</c:v>
                </c:pt>
                <c:pt idx="356">
                  <c:v>94456</c:v>
                </c:pt>
                <c:pt idx="357">
                  <c:v>94555</c:v>
                </c:pt>
                <c:pt idx="358">
                  <c:v>94964</c:v>
                </c:pt>
                <c:pt idx="359">
                  <c:v>94989</c:v>
                </c:pt>
                <c:pt idx="360">
                  <c:v>95617</c:v>
                </c:pt>
                <c:pt idx="361">
                  <c:v>95683</c:v>
                </c:pt>
                <c:pt idx="362">
                  <c:v>95731</c:v>
                </c:pt>
                <c:pt idx="363">
                  <c:v>95759</c:v>
                </c:pt>
                <c:pt idx="364">
                  <c:v>95907</c:v>
                </c:pt>
                <c:pt idx="365">
                  <c:v>96027</c:v>
                </c:pt>
                <c:pt idx="366">
                  <c:v>96052</c:v>
                </c:pt>
                <c:pt idx="367">
                  <c:v>96882</c:v>
                </c:pt>
                <c:pt idx="368">
                  <c:v>96975</c:v>
                </c:pt>
                <c:pt idx="369">
                  <c:v>97610</c:v>
                </c:pt>
                <c:pt idx="370">
                  <c:v>97697</c:v>
                </c:pt>
                <c:pt idx="371">
                  <c:v>97992</c:v>
                </c:pt>
                <c:pt idx="372">
                  <c:v>98019</c:v>
                </c:pt>
                <c:pt idx="373">
                  <c:v>98142</c:v>
                </c:pt>
                <c:pt idx="374">
                  <c:v>98328</c:v>
                </c:pt>
                <c:pt idx="375">
                  <c:v>98953</c:v>
                </c:pt>
                <c:pt idx="376">
                  <c:v>99027</c:v>
                </c:pt>
                <c:pt idx="377">
                  <c:v>99042</c:v>
                </c:pt>
                <c:pt idx="378">
                  <c:v>99086</c:v>
                </c:pt>
                <c:pt idx="379">
                  <c:v>99231</c:v>
                </c:pt>
                <c:pt idx="380">
                  <c:v>99414</c:v>
                </c:pt>
                <c:pt idx="381">
                  <c:v>99756</c:v>
                </c:pt>
                <c:pt idx="382">
                  <c:v>99893</c:v>
                </c:pt>
                <c:pt idx="383">
                  <c:v>99927</c:v>
                </c:pt>
                <c:pt idx="384">
                  <c:v>99970</c:v>
                </c:pt>
                <c:pt idx="385">
                  <c:v>100072</c:v>
                </c:pt>
                <c:pt idx="386">
                  <c:v>100322</c:v>
                </c:pt>
                <c:pt idx="387">
                  <c:v>100541</c:v>
                </c:pt>
                <c:pt idx="388">
                  <c:v>100623</c:v>
                </c:pt>
                <c:pt idx="389">
                  <c:v>100960</c:v>
                </c:pt>
                <c:pt idx="390">
                  <c:v>101431</c:v>
                </c:pt>
                <c:pt idx="391">
                  <c:v>101861</c:v>
                </c:pt>
                <c:pt idx="392">
                  <c:v>102435</c:v>
                </c:pt>
                <c:pt idx="393">
                  <c:v>102461</c:v>
                </c:pt>
                <c:pt idx="394">
                  <c:v>102672</c:v>
                </c:pt>
                <c:pt idx="395">
                  <c:v>103136</c:v>
                </c:pt>
                <c:pt idx="396">
                  <c:v>103205</c:v>
                </c:pt>
                <c:pt idx="397">
                  <c:v>103302</c:v>
                </c:pt>
                <c:pt idx="398">
                  <c:v>103660</c:v>
                </c:pt>
                <c:pt idx="399">
                  <c:v>104205</c:v>
                </c:pt>
                <c:pt idx="400">
                  <c:v>104301</c:v>
                </c:pt>
                <c:pt idx="401">
                  <c:v>104356</c:v>
                </c:pt>
                <c:pt idx="402">
                  <c:v>104391</c:v>
                </c:pt>
                <c:pt idx="403">
                  <c:v>104483</c:v>
                </c:pt>
                <c:pt idx="404">
                  <c:v>104980</c:v>
                </c:pt>
                <c:pt idx="405">
                  <c:v>105032</c:v>
                </c:pt>
                <c:pt idx="406">
                  <c:v>105169</c:v>
                </c:pt>
                <c:pt idx="407">
                  <c:v>105347</c:v>
                </c:pt>
                <c:pt idx="408">
                  <c:v>105455</c:v>
                </c:pt>
                <c:pt idx="409">
                  <c:v>106166</c:v>
                </c:pt>
                <c:pt idx="410">
                  <c:v>106626</c:v>
                </c:pt>
                <c:pt idx="411">
                  <c:v>107131</c:v>
                </c:pt>
                <c:pt idx="412">
                  <c:v>107338</c:v>
                </c:pt>
                <c:pt idx="413">
                  <c:v>107444</c:v>
                </c:pt>
                <c:pt idx="414">
                  <c:v>107723</c:v>
                </c:pt>
                <c:pt idx="415">
                  <c:v>107748</c:v>
                </c:pt>
                <c:pt idx="416">
                  <c:v>107756</c:v>
                </c:pt>
                <c:pt idx="417">
                  <c:v>108150</c:v>
                </c:pt>
                <c:pt idx="418">
                  <c:v>108925</c:v>
                </c:pt>
                <c:pt idx="419">
                  <c:v>109089</c:v>
                </c:pt>
                <c:pt idx="420">
                  <c:v>109184</c:v>
                </c:pt>
                <c:pt idx="421">
                  <c:v>109216</c:v>
                </c:pt>
                <c:pt idx="422">
                  <c:v>109241</c:v>
                </c:pt>
                <c:pt idx="423">
                  <c:v>109430</c:v>
                </c:pt>
                <c:pt idx="424">
                  <c:v>109729</c:v>
                </c:pt>
                <c:pt idx="425">
                  <c:v>110039</c:v>
                </c:pt>
                <c:pt idx="426">
                  <c:v>110046</c:v>
                </c:pt>
                <c:pt idx="427">
                  <c:v>110111</c:v>
                </c:pt>
                <c:pt idx="428">
                  <c:v>110507</c:v>
                </c:pt>
                <c:pt idx="429">
                  <c:v>110655</c:v>
                </c:pt>
                <c:pt idx="430">
                  <c:v>110817</c:v>
                </c:pt>
                <c:pt idx="431">
                  <c:v>111756</c:v>
                </c:pt>
                <c:pt idx="432">
                  <c:v>111797</c:v>
                </c:pt>
                <c:pt idx="433">
                  <c:v>111875</c:v>
                </c:pt>
                <c:pt idx="434">
                  <c:v>112424</c:v>
                </c:pt>
                <c:pt idx="435">
                  <c:v>112598</c:v>
                </c:pt>
                <c:pt idx="436">
                  <c:v>112878</c:v>
                </c:pt>
                <c:pt idx="437">
                  <c:v>113932</c:v>
                </c:pt>
                <c:pt idx="438">
                  <c:v>113939</c:v>
                </c:pt>
                <c:pt idx="439">
                  <c:v>114015</c:v>
                </c:pt>
                <c:pt idx="440">
                  <c:v>114280</c:v>
                </c:pt>
                <c:pt idx="441">
                  <c:v>114301</c:v>
                </c:pt>
                <c:pt idx="442">
                  <c:v>114381</c:v>
                </c:pt>
                <c:pt idx="443">
                  <c:v>114396</c:v>
                </c:pt>
                <c:pt idx="444">
                  <c:v>114465</c:v>
                </c:pt>
                <c:pt idx="445">
                  <c:v>114486</c:v>
                </c:pt>
                <c:pt idx="446">
                  <c:v>114945</c:v>
                </c:pt>
                <c:pt idx="447">
                  <c:v>116184</c:v>
                </c:pt>
                <c:pt idx="448">
                  <c:v>116252</c:v>
                </c:pt>
                <c:pt idx="449">
                  <c:v>116262</c:v>
                </c:pt>
                <c:pt idx="450">
                  <c:v>116409</c:v>
                </c:pt>
                <c:pt idx="451">
                  <c:v>116525</c:v>
                </c:pt>
                <c:pt idx="452">
                  <c:v>116763</c:v>
                </c:pt>
                <c:pt idx="453">
                  <c:v>116804</c:v>
                </c:pt>
                <c:pt idx="454">
                  <c:v>116906</c:v>
                </c:pt>
                <c:pt idx="455">
                  <c:v>116926</c:v>
                </c:pt>
                <c:pt idx="456">
                  <c:v>117074</c:v>
                </c:pt>
                <c:pt idx="457">
                  <c:v>117117</c:v>
                </c:pt>
                <c:pt idx="458">
                  <c:v>118372</c:v>
                </c:pt>
                <c:pt idx="459">
                  <c:v>118751</c:v>
                </c:pt>
                <c:pt idx="460">
                  <c:v>118940</c:v>
                </c:pt>
                <c:pt idx="461">
                  <c:v>119074</c:v>
                </c:pt>
                <c:pt idx="462">
                  <c:v>119098</c:v>
                </c:pt>
                <c:pt idx="463">
                  <c:v>119211</c:v>
                </c:pt>
                <c:pt idx="464">
                  <c:v>119293</c:v>
                </c:pt>
                <c:pt idx="465">
                  <c:v>119617</c:v>
                </c:pt>
                <c:pt idx="466">
                  <c:v>120284</c:v>
                </c:pt>
                <c:pt idx="467">
                  <c:v>121227</c:v>
                </c:pt>
                <c:pt idx="468">
                  <c:v>121417</c:v>
                </c:pt>
                <c:pt idx="469">
                  <c:v>121481</c:v>
                </c:pt>
                <c:pt idx="470">
                  <c:v>121622</c:v>
                </c:pt>
                <c:pt idx="471">
                  <c:v>121834</c:v>
                </c:pt>
                <c:pt idx="472">
                  <c:v>121895</c:v>
                </c:pt>
                <c:pt idx="473">
                  <c:v>122284</c:v>
                </c:pt>
                <c:pt idx="474">
                  <c:v>122662</c:v>
                </c:pt>
                <c:pt idx="475">
                  <c:v>122668</c:v>
                </c:pt>
                <c:pt idx="476">
                  <c:v>122851</c:v>
                </c:pt>
                <c:pt idx="477">
                  <c:v>122941</c:v>
                </c:pt>
                <c:pt idx="478">
                  <c:v>122953</c:v>
                </c:pt>
                <c:pt idx="479">
                  <c:v>123092</c:v>
                </c:pt>
                <c:pt idx="480">
                  <c:v>123126</c:v>
                </c:pt>
                <c:pt idx="481">
                  <c:v>123275</c:v>
                </c:pt>
                <c:pt idx="482">
                  <c:v>123291</c:v>
                </c:pt>
                <c:pt idx="483">
                  <c:v>123435</c:v>
                </c:pt>
                <c:pt idx="484">
                  <c:v>123437</c:v>
                </c:pt>
                <c:pt idx="485">
                  <c:v>123576</c:v>
                </c:pt>
                <c:pt idx="486">
                  <c:v>123635</c:v>
                </c:pt>
                <c:pt idx="487">
                  <c:v>124207</c:v>
                </c:pt>
                <c:pt idx="488">
                  <c:v>124705</c:v>
                </c:pt>
                <c:pt idx="489">
                  <c:v>124797</c:v>
                </c:pt>
                <c:pt idx="490">
                  <c:v>124835</c:v>
                </c:pt>
                <c:pt idx="491">
                  <c:v>125315</c:v>
                </c:pt>
                <c:pt idx="492">
                  <c:v>125451</c:v>
                </c:pt>
                <c:pt idx="493">
                  <c:v>125859</c:v>
                </c:pt>
                <c:pt idx="494">
                  <c:v>126052</c:v>
                </c:pt>
                <c:pt idx="495">
                  <c:v>126061</c:v>
                </c:pt>
                <c:pt idx="496">
                  <c:v>126490</c:v>
                </c:pt>
                <c:pt idx="497">
                  <c:v>126677</c:v>
                </c:pt>
                <c:pt idx="498">
                  <c:v>126720</c:v>
                </c:pt>
                <c:pt idx="499">
                  <c:v>126744</c:v>
                </c:pt>
                <c:pt idx="500">
                  <c:v>127129</c:v>
                </c:pt>
                <c:pt idx="501">
                  <c:v>127843</c:v>
                </c:pt>
                <c:pt idx="502">
                  <c:v>128091</c:v>
                </c:pt>
                <c:pt idx="503">
                  <c:v>128591</c:v>
                </c:pt>
                <c:pt idx="504">
                  <c:v>128842</c:v>
                </c:pt>
                <c:pt idx="505">
                  <c:v>129681</c:v>
                </c:pt>
                <c:pt idx="506">
                  <c:v>129732</c:v>
                </c:pt>
                <c:pt idx="507">
                  <c:v>129913</c:v>
                </c:pt>
                <c:pt idx="508">
                  <c:v>129961</c:v>
                </c:pt>
                <c:pt idx="509">
                  <c:v>130036</c:v>
                </c:pt>
                <c:pt idx="510">
                  <c:v>130074</c:v>
                </c:pt>
                <c:pt idx="511">
                  <c:v>130443</c:v>
                </c:pt>
                <c:pt idx="512">
                  <c:v>131102</c:v>
                </c:pt>
                <c:pt idx="513">
                  <c:v>131160</c:v>
                </c:pt>
                <c:pt idx="514">
                  <c:v>131312</c:v>
                </c:pt>
                <c:pt idx="515">
                  <c:v>131861</c:v>
                </c:pt>
                <c:pt idx="516">
                  <c:v>132631</c:v>
                </c:pt>
                <c:pt idx="517">
                  <c:v>132888</c:v>
                </c:pt>
                <c:pt idx="518">
                  <c:v>133575</c:v>
                </c:pt>
                <c:pt idx="519">
                  <c:v>133958</c:v>
                </c:pt>
                <c:pt idx="520">
                  <c:v>134702</c:v>
                </c:pt>
                <c:pt idx="521">
                  <c:v>134980</c:v>
                </c:pt>
                <c:pt idx="522">
                  <c:v>134991</c:v>
                </c:pt>
                <c:pt idx="523">
                  <c:v>135256</c:v>
                </c:pt>
                <c:pt idx="524">
                  <c:v>135746</c:v>
                </c:pt>
                <c:pt idx="525">
                  <c:v>135923</c:v>
                </c:pt>
                <c:pt idx="526">
                  <c:v>136388</c:v>
                </c:pt>
                <c:pt idx="527">
                  <c:v>136436</c:v>
                </c:pt>
                <c:pt idx="528">
                  <c:v>136487</c:v>
                </c:pt>
                <c:pt idx="529">
                  <c:v>136658</c:v>
                </c:pt>
                <c:pt idx="530">
                  <c:v>136952</c:v>
                </c:pt>
                <c:pt idx="531">
                  <c:v>137034</c:v>
                </c:pt>
                <c:pt idx="532">
                  <c:v>137228</c:v>
                </c:pt>
                <c:pt idx="533">
                  <c:v>137375</c:v>
                </c:pt>
                <c:pt idx="534">
                  <c:v>137551</c:v>
                </c:pt>
                <c:pt idx="535">
                  <c:v>137996</c:v>
                </c:pt>
                <c:pt idx="536">
                  <c:v>138275</c:v>
                </c:pt>
                <c:pt idx="537">
                  <c:v>138323</c:v>
                </c:pt>
                <c:pt idx="538">
                  <c:v>138593</c:v>
                </c:pt>
                <c:pt idx="539">
                  <c:v>138923</c:v>
                </c:pt>
                <c:pt idx="540">
                  <c:v>139578</c:v>
                </c:pt>
                <c:pt idx="541">
                  <c:v>139858</c:v>
                </c:pt>
                <c:pt idx="542">
                  <c:v>140319</c:v>
                </c:pt>
                <c:pt idx="543">
                  <c:v>140691</c:v>
                </c:pt>
                <c:pt idx="544">
                  <c:v>140702</c:v>
                </c:pt>
                <c:pt idx="545">
                  <c:v>140962</c:v>
                </c:pt>
                <c:pt idx="546">
                  <c:v>141061</c:v>
                </c:pt>
                <c:pt idx="547">
                  <c:v>141272</c:v>
                </c:pt>
                <c:pt idx="548">
                  <c:v>141316</c:v>
                </c:pt>
                <c:pt idx="549">
                  <c:v>141674</c:v>
                </c:pt>
                <c:pt idx="550">
                  <c:v>141869</c:v>
                </c:pt>
                <c:pt idx="551">
                  <c:v>142128</c:v>
                </c:pt>
                <c:pt idx="552">
                  <c:v>142201</c:v>
                </c:pt>
                <c:pt idx="553">
                  <c:v>142220</c:v>
                </c:pt>
                <c:pt idx="554">
                  <c:v>142242</c:v>
                </c:pt>
                <c:pt idx="555">
                  <c:v>142257</c:v>
                </c:pt>
                <c:pt idx="556">
                  <c:v>142354</c:v>
                </c:pt>
                <c:pt idx="557">
                  <c:v>143272</c:v>
                </c:pt>
                <c:pt idx="558">
                  <c:v>143350</c:v>
                </c:pt>
                <c:pt idx="559">
                  <c:v>143583</c:v>
                </c:pt>
                <c:pt idx="560">
                  <c:v>144222</c:v>
                </c:pt>
                <c:pt idx="561">
                  <c:v>144348</c:v>
                </c:pt>
                <c:pt idx="562">
                  <c:v>144542</c:v>
                </c:pt>
                <c:pt idx="563">
                  <c:v>144614</c:v>
                </c:pt>
                <c:pt idx="564">
                  <c:v>144970</c:v>
                </c:pt>
                <c:pt idx="565">
                  <c:v>145248</c:v>
                </c:pt>
                <c:pt idx="566">
                  <c:v>145308</c:v>
                </c:pt>
                <c:pt idx="567">
                  <c:v>145510</c:v>
                </c:pt>
                <c:pt idx="568">
                  <c:v>145564</c:v>
                </c:pt>
                <c:pt idx="569">
                  <c:v>145576</c:v>
                </c:pt>
                <c:pt idx="570">
                  <c:v>146543</c:v>
                </c:pt>
                <c:pt idx="571">
                  <c:v>146556</c:v>
                </c:pt>
                <c:pt idx="572">
                  <c:v>146647</c:v>
                </c:pt>
                <c:pt idx="573">
                  <c:v>146879</c:v>
                </c:pt>
                <c:pt idx="574">
                  <c:v>148195</c:v>
                </c:pt>
                <c:pt idx="575">
                  <c:v>148697</c:v>
                </c:pt>
                <c:pt idx="576">
                  <c:v>149128</c:v>
                </c:pt>
                <c:pt idx="577">
                  <c:v>149528</c:v>
                </c:pt>
                <c:pt idx="578">
                  <c:v>149534</c:v>
                </c:pt>
                <c:pt idx="579">
                  <c:v>149910</c:v>
                </c:pt>
                <c:pt idx="580">
                  <c:v>150101</c:v>
                </c:pt>
                <c:pt idx="581">
                  <c:v>150239</c:v>
                </c:pt>
                <c:pt idx="582">
                  <c:v>150361</c:v>
                </c:pt>
                <c:pt idx="583">
                  <c:v>150497</c:v>
                </c:pt>
                <c:pt idx="584">
                  <c:v>150798</c:v>
                </c:pt>
                <c:pt idx="585">
                  <c:v>151000</c:v>
                </c:pt>
                <c:pt idx="586">
                  <c:v>152126</c:v>
                </c:pt>
                <c:pt idx="587">
                  <c:v>152192</c:v>
                </c:pt>
                <c:pt idx="588">
                  <c:v>152373</c:v>
                </c:pt>
                <c:pt idx="589">
                  <c:v>152448</c:v>
                </c:pt>
                <c:pt idx="590">
                  <c:v>153184</c:v>
                </c:pt>
                <c:pt idx="591">
                  <c:v>153230</c:v>
                </c:pt>
                <c:pt idx="592">
                  <c:v>153430</c:v>
                </c:pt>
                <c:pt idx="593">
                  <c:v>153702</c:v>
                </c:pt>
                <c:pt idx="594">
                  <c:v>154434</c:v>
                </c:pt>
                <c:pt idx="595">
                  <c:v>154859</c:v>
                </c:pt>
                <c:pt idx="596">
                  <c:v>155115</c:v>
                </c:pt>
                <c:pt idx="597">
                  <c:v>155594</c:v>
                </c:pt>
                <c:pt idx="598">
                  <c:v>155697</c:v>
                </c:pt>
                <c:pt idx="599">
                  <c:v>156387</c:v>
                </c:pt>
                <c:pt idx="600">
                  <c:v>156441</c:v>
                </c:pt>
                <c:pt idx="601">
                  <c:v>156479</c:v>
                </c:pt>
                <c:pt idx="602">
                  <c:v>156841</c:v>
                </c:pt>
                <c:pt idx="603">
                  <c:v>157242</c:v>
                </c:pt>
                <c:pt idx="604">
                  <c:v>157324</c:v>
                </c:pt>
                <c:pt idx="605">
                  <c:v>157491</c:v>
                </c:pt>
                <c:pt idx="606">
                  <c:v>157706</c:v>
                </c:pt>
                <c:pt idx="607">
                  <c:v>158089</c:v>
                </c:pt>
                <c:pt idx="608">
                  <c:v>158531</c:v>
                </c:pt>
                <c:pt idx="609">
                  <c:v>159081</c:v>
                </c:pt>
                <c:pt idx="610">
                  <c:v>159248</c:v>
                </c:pt>
                <c:pt idx="611">
                  <c:v>159255</c:v>
                </c:pt>
                <c:pt idx="612">
                  <c:v>159564</c:v>
                </c:pt>
                <c:pt idx="613">
                  <c:v>159659</c:v>
                </c:pt>
                <c:pt idx="614">
                  <c:v>159773</c:v>
                </c:pt>
                <c:pt idx="615">
                  <c:v>159791</c:v>
                </c:pt>
                <c:pt idx="616">
                  <c:v>160566</c:v>
                </c:pt>
                <c:pt idx="617">
                  <c:v>160640</c:v>
                </c:pt>
                <c:pt idx="618">
                  <c:v>160702</c:v>
                </c:pt>
                <c:pt idx="619">
                  <c:v>160842</c:v>
                </c:pt>
                <c:pt idx="620">
                  <c:v>161106</c:v>
                </c:pt>
                <c:pt idx="621">
                  <c:v>161187</c:v>
                </c:pt>
                <c:pt idx="622">
                  <c:v>161696</c:v>
                </c:pt>
                <c:pt idx="623">
                  <c:v>161865</c:v>
                </c:pt>
                <c:pt idx="624">
                  <c:v>162037</c:v>
                </c:pt>
                <c:pt idx="625">
                  <c:v>162103</c:v>
                </c:pt>
                <c:pt idx="626">
                  <c:v>162118</c:v>
                </c:pt>
                <c:pt idx="627">
                  <c:v>162217</c:v>
                </c:pt>
                <c:pt idx="628">
                  <c:v>162344</c:v>
                </c:pt>
                <c:pt idx="629">
                  <c:v>162432</c:v>
                </c:pt>
                <c:pt idx="630">
                  <c:v>162562</c:v>
                </c:pt>
                <c:pt idx="631">
                  <c:v>163782</c:v>
                </c:pt>
                <c:pt idx="632">
                  <c:v>164835</c:v>
                </c:pt>
                <c:pt idx="633">
                  <c:v>164884</c:v>
                </c:pt>
                <c:pt idx="634">
                  <c:v>164962</c:v>
                </c:pt>
                <c:pt idx="635">
                  <c:v>165399</c:v>
                </c:pt>
                <c:pt idx="636">
                  <c:v>165447</c:v>
                </c:pt>
                <c:pt idx="637">
                  <c:v>165603</c:v>
                </c:pt>
                <c:pt idx="638">
                  <c:v>165712</c:v>
                </c:pt>
                <c:pt idx="639">
                  <c:v>166380</c:v>
                </c:pt>
                <c:pt idx="640">
                  <c:v>166427</c:v>
                </c:pt>
                <c:pt idx="641">
                  <c:v>167254</c:v>
                </c:pt>
                <c:pt idx="642">
                  <c:v>167482</c:v>
                </c:pt>
                <c:pt idx="643">
                  <c:v>167730</c:v>
                </c:pt>
                <c:pt idx="644">
                  <c:v>168272</c:v>
                </c:pt>
                <c:pt idx="645">
                  <c:v>168477</c:v>
                </c:pt>
                <c:pt idx="646">
                  <c:v>168931</c:v>
                </c:pt>
                <c:pt idx="647">
                  <c:v>168994</c:v>
                </c:pt>
                <c:pt idx="648">
                  <c:v>169026</c:v>
                </c:pt>
                <c:pt idx="649">
                  <c:v>169832</c:v>
                </c:pt>
                <c:pt idx="650">
                  <c:v>170305</c:v>
                </c:pt>
                <c:pt idx="651">
                  <c:v>170488</c:v>
                </c:pt>
                <c:pt idx="652">
                  <c:v>170832</c:v>
                </c:pt>
                <c:pt idx="653">
                  <c:v>171065</c:v>
                </c:pt>
                <c:pt idx="654">
                  <c:v>171152</c:v>
                </c:pt>
                <c:pt idx="655">
                  <c:v>171155</c:v>
                </c:pt>
                <c:pt idx="656">
                  <c:v>171657</c:v>
                </c:pt>
                <c:pt idx="657">
                  <c:v>171724</c:v>
                </c:pt>
                <c:pt idx="658">
                  <c:v>171821</c:v>
                </c:pt>
                <c:pt idx="659">
                  <c:v>172411</c:v>
                </c:pt>
                <c:pt idx="660">
                  <c:v>172580</c:v>
                </c:pt>
                <c:pt idx="661">
                  <c:v>172696</c:v>
                </c:pt>
                <c:pt idx="662">
                  <c:v>172964</c:v>
                </c:pt>
                <c:pt idx="663">
                  <c:v>173018</c:v>
                </c:pt>
                <c:pt idx="664">
                  <c:v>173469</c:v>
                </c:pt>
                <c:pt idx="665">
                  <c:v>173836</c:v>
                </c:pt>
                <c:pt idx="666">
                  <c:v>173911</c:v>
                </c:pt>
                <c:pt idx="667">
                  <c:v>174150</c:v>
                </c:pt>
                <c:pt idx="668">
                  <c:v>174832</c:v>
                </c:pt>
                <c:pt idx="669">
                  <c:v>174957</c:v>
                </c:pt>
                <c:pt idx="670">
                  <c:v>174979</c:v>
                </c:pt>
                <c:pt idx="671">
                  <c:v>175342</c:v>
                </c:pt>
                <c:pt idx="672">
                  <c:v>175976</c:v>
                </c:pt>
                <c:pt idx="673">
                  <c:v>176396</c:v>
                </c:pt>
                <c:pt idx="674">
                  <c:v>176568</c:v>
                </c:pt>
                <c:pt idx="675">
                  <c:v>176865</c:v>
                </c:pt>
                <c:pt idx="676">
                  <c:v>177118</c:v>
                </c:pt>
                <c:pt idx="677">
                  <c:v>177206</c:v>
                </c:pt>
                <c:pt idx="678">
                  <c:v>177234</c:v>
                </c:pt>
                <c:pt idx="679">
                  <c:v>177751</c:v>
                </c:pt>
                <c:pt idx="680">
                  <c:v>177990</c:v>
                </c:pt>
                <c:pt idx="681">
                  <c:v>178206</c:v>
                </c:pt>
                <c:pt idx="682">
                  <c:v>178385</c:v>
                </c:pt>
                <c:pt idx="683">
                  <c:v>178386</c:v>
                </c:pt>
                <c:pt idx="684">
                  <c:v>178770</c:v>
                </c:pt>
                <c:pt idx="685">
                  <c:v>178904</c:v>
                </c:pt>
                <c:pt idx="686">
                  <c:v>180179</c:v>
                </c:pt>
                <c:pt idx="687">
                  <c:v>180183</c:v>
                </c:pt>
                <c:pt idx="688">
                  <c:v>180640</c:v>
                </c:pt>
                <c:pt idx="689">
                  <c:v>180731</c:v>
                </c:pt>
                <c:pt idx="690">
                  <c:v>181000</c:v>
                </c:pt>
                <c:pt idx="691">
                  <c:v>181259</c:v>
                </c:pt>
                <c:pt idx="692">
                  <c:v>181922</c:v>
                </c:pt>
                <c:pt idx="693">
                  <c:v>182001</c:v>
                </c:pt>
                <c:pt idx="694">
                  <c:v>182143</c:v>
                </c:pt>
                <c:pt idx="695">
                  <c:v>182425</c:v>
                </c:pt>
                <c:pt idx="696">
                  <c:v>182511</c:v>
                </c:pt>
                <c:pt idx="697">
                  <c:v>182527</c:v>
                </c:pt>
                <c:pt idx="698">
                  <c:v>182662</c:v>
                </c:pt>
                <c:pt idx="699">
                  <c:v>182743</c:v>
                </c:pt>
                <c:pt idx="700">
                  <c:v>182910</c:v>
                </c:pt>
                <c:pt idx="701">
                  <c:v>182991</c:v>
                </c:pt>
                <c:pt idx="702">
                  <c:v>183045</c:v>
                </c:pt>
                <c:pt idx="703">
                  <c:v>184108</c:v>
                </c:pt>
                <c:pt idx="704">
                  <c:v>184910</c:v>
                </c:pt>
                <c:pt idx="705">
                  <c:v>184916</c:v>
                </c:pt>
                <c:pt idx="706">
                  <c:v>185148</c:v>
                </c:pt>
                <c:pt idx="707">
                  <c:v>185219</c:v>
                </c:pt>
                <c:pt idx="708">
                  <c:v>185309</c:v>
                </c:pt>
                <c:pt idx="709">
                  <c:v>185371</c:v>
                </c:pt>
                <c:pt idx="710">
                  <c:v>185535</c:v>
                </c:pt>
                <c:pt idx="711">
                  <c:v>186079</c:v>
                </c:pt>
                <c:pt idx="712">
                  <c:v>186082</c:v>
                </c:pt>
                <c:pt idx="713">
                  <c:v>186704</c:v>
                </c:pt>
                <c:pt idx="714">
                  <c:v>186868</c:v>
                </c:pt>
                <c:pt idx="715">
                  <c:v>186880</c:v>
                </c:pt>
                <c:pt idx="716">
                  <c:v>187309</c:v>
                </c:pt>
                <c:pt idx="717">
                  <c:v>187437</c:v>
                </c:pt>
                <c:pt idx="718">
                  <c:v>187557</c:v>
                </c:pt>
                <c:pt idx="719">
                  <c:v>188338</c:v>
                </c:pt>
                <c:pt idx="720">
                  <c:v>188378</c:v>
                </c:pt>
                <c:pt idx="721">
                  <c:v>188597</c:v>
                </c:pt>
                <c:pt idx="722">
                  <c:v>189194</c:v>
                </c:pt>
                <c:pt idx="723">
                  <c:v>189439</c:v>
                </c:pt>
                <c:pt idx="724">
                  <c:v>189621</c:v>
                </c:pt>
                <c:pt idx="725">
                  <c:v>190467</c:v>
                </c:pt>
                <c:pt idx="726">
                  <c:v>190954</c:v>
                </c:pt>
                <c:pt idx="727">
                  <c:v>191045</c:v>
                </c:pt>
                <c:pt idx="728">
                  <c:v>191252</c:v>
                </c:pt>
                <c:pt idx="729">
                  <c:v>191684</c:v>
                </c:pt>
                <c:pt idx="730">
                  <c:v>191841</c:v>
                </c:pt>
                <c:pt idx="731">
                  <c:v>192049</c:v>
                </c:pt>
                <c:pt idx="732">
                  <c:v>192267</c:v>
                </c:pt>
                <c:pt idx="733">
                  <c:v>192408</c:v>
                </c:pt>
                <c:pt idx="734">
                  <c:v>192697</c:v>
                </c:pt>
                <c:pt idx="735">
                  <c:v>193013</c:v>
                </c:pt>
                <c:pt idx="736">
                  <c:v>193213</c:v>
                </c:pt>
                <c:pt idx="737">
                  <c:v>193500</c:v>
                </c:pt>
                <c:pt idx="738">
                  <c:v>193606</c:v>
                </c:pt>
                <c:pt idx="739">
                  <c:v>193997</c:v>
                </c:pt>
                <c:pt idx="740">
                  <c:v>194035</c:v>
                </c:pt>
                <c:pt idx="741">
                  <c:v>194288</c:v>
                </c:pt>
                <c:pt idx="742">
                  <c:v>194323</c:v>
                </c:pt>
                <c:pt idx="743">
                  <c:v>194771</c:v>
                </c:pt>
                <c:pt idx="744">
                  <c:v>195093</c:v>
                </c:pt>
                <c:pt idx="745">
                  <c:v>195223</c:v>
                </c:pt>
                <c:pt idx="746">
                  <c:v>195322</c:v>
                </c:pt>
                <c:pt idx="747">
                  <c:v>195358</c:v>
                </c:pt>
                <c:pt idx="748">
                  <c:v>195682</c:v>
                </c:pt>
                <c:pt idx="749">
                  <c:v>196597</c:v>
                </c:pt>
                <c:pt idx="750">
                  <c:v>197055</c:v>
                </c:pt>
                <c:pt idx="751">
                  <c:v>197090</c:v>
                </c:pt>
                <c:pt idx="752">
                  <c:v>197096</c:v>
                </c:pt>
                <c:pt idx="753">
                  <c:v>197178</c:v>
                </c:pt>
                <c:pt idx="754">
                  <c:v>198230</c:v>
                </c:pt>
                <c:pt idx="755">
                  <c:v>198935</c:v>
                </c:pt>
                <c:pt idx="756">
                  <c:v>199127</c:v>
                </c:pt>
                <c:pt idx="757">
                  <c:v>199345</c:v>
                </c:pt>
                <c:pt idx="758">
                  <c:v>199457</c:v>
                </c:pt>
                <c:pt idx="759">
                  <c:v>199695</c:v>
                </c:pt>
                <c:pt idx="760">
                  <c:v>199969</c:v>
                </c:pt>
                <c:pt idx="761">
                  <c:v>200033</c:v>
                </c:pt>
                <c:pt idx="762">
                  <c:v>200750</c:v>
                </c:pt>
                <c:pt idx="763">
                  <c:v>200839</c:v>
                </c:pt>
                <c:pt idx="764">
                  <c:v>200895</c:v>
                </c:pt>
                <c:pt idx="765">
                  <c:v>201338</c:v>
                </c:pt>
                <c:pt idx="766">
                  <c:v>201567</c:v>
                </c:pt>
                <c:pt idx="767">
                  <c:v>201808</c:v>
                </c:pt>
                <c:pt idx="768">
                  <c:v>201976</c:v>
                </c:pt>
                <c:pt idx="769">
                  <c:v>201998</c:v>
                </c:pt>
                <c:pt idx="770">
                  <c:v>202055</c:v>
                </c:pt>
                <c:pt idx="771">
                  <c:v>202588</c:v>
                </c:pt>
                <c:pt idx="772">
                  <c:v>202657</c:v>
                </c:pt>
                <c:pt idx="773">
                  <c:v>202681</c:v>
                </c:pt>
                <c:pt idx="774">
                  <c:v>203645</c:v>
                </c:pt>
                <c:pt idx="775">
                  <c:v>203675</c:v>
                </c:pt>
                <c:pt idx="776">
                  <c:v>203871</c:v>
                </c:pt>
                <c:pt idx="777">
                  <c:v>203948</c:v>
                </c:pt>
                <c:pt idx="778">
                  <c:v>204128</c:v>
                </c:pt>
                <c:pt idx="779">
                  <c:v>204336</c:v>
                </c:pt>
                <c:pt idx="780">
                  <c:v>204567</c:v>
                </c:pt>
                <c:pt idx="781">
                  <c:v>204849</c:v>
                </c:pt>
                <c:pt idx="782">
                  <c:v>205420</c:v>
                </c:pt>
                <c:pt idx="783">
                  <c:v>205683</c:v>
                </c:pt>
                <c:pt idx="784">
                  <c:v>205738</c:v>
                </c:pt>
                <c:pt idx="785">
                  <c:v>205834</c:v>
                </c:pt>
                <c:pt idx="786">
                  <c:v>206113</c:v>
                </c:pt>
                <c:pt idx="787">
                  <c:v>206140</c:v>
                </c:pt>
                <c:pt idx="788">
                  <c:v>206252</c:v>
                </c:pt>
                <c:pt idx="789">
                  <c:v>206380</c:v>
                </c:pt>
                <c:pt idx="790">
                  <c:v>206476</c:v>
                </c:pt>
                <c:pt idx="791">
                  <c:v>206711</c:v>
                </c:pt>
                <c:pt idx="792">
                  <c:v>206748</c:v>
                </c:pt>
                <c:pt idx="793">
                  <c:v>206920</c:v>
                </c:pt>
                <c:pt idx="794">
                  <c:v>207025</c:v>
                </c:pt>
                <c:pt idx="795">
                  <c:v>207038</c:v>
                </c:pt>
                <c:pt idx="796">
                  <c:v>207060</c:v>
                </c:pt>
                <c:pt idx="797">
                  <c:v>207107</c:v>
                </c:pt>
                <c:pt idx="798">
                  <c:v>207522</c:v>
                </c:pt>
                <c:pt idx="799">
                  <c:v>207704</c:v>
                </c:pt>
                <c:pt idx="800">
                  <c:v>208019</c:v>
                </c:pt>
                <c:pt idx="801">
                  <c:v>208429</c:v>
                </c:pt>
                <c:pt idx="802">
                  <c:v>208482</c:v>
                </c:pt>
                <c:pt idx="803">
                  <c:v>208529</c:v>
                </c:pt>
                <c:pt idx="804">
                  <c:v>208575</c:v>
                </c:pt>
                <c:pt idx="805">
                  <c:v>208961</c:v>
                </c:pt>
                <c:pt idx="806">
                  <c:v>209028</c:v>
                </c:pt>
                <c:pt idx="807">
                  <c:v>209184</c:v>
                </c:pt>
                <c:pt idx="808">
                  <c:v>209309</c:v>
                </c:pt>
                <c:pt idx="809">
                  <c:v>210212</c:v>
                </c:pt>
                <c:pt idx="810">
                  <c:v>210323</c:v>
                </c:pt>
                <c:pt idx="811">
                  <c:v>210375</c:v>
                </c:pt>
                <c:pt idx="812">
                  <c:v>210710</c:v>
                </c:pt>
                <c:pt idx="813">
                  <c:v>210711</c:v>
                </c:pt>
                <c:pt idx="814">
                  <c:v>211055</c:v>
                </c:pt>
                <c:pt idx="815">
                  <c:v>211072</c:v>
                </c:pt>
                <c:pt idx="816">
                  <c:v>211243</c:v>
                </c:pt>
                <c:pt idx="817">
                  <c:v>211347</c:v>
                </c:pt>
                <c:pt idx="818">
                  <c:v>211508</c:v>
                </c:pt>
                <c:pt idx="819">
                  <c:v>211686</c:v>
                </c:pt>
                <c:pt idx="820">
                  <c:v>212193</c:v>
                </c:pt>
                <c:pt idx="821">
                  <c:v>212261</c:v>
                </c:pt>
                <c:pt idx="822">
                  <c:v>212818</c:v>
                </c:pt>
                <c:pt idx="823">
                  <c:v>213213</c:v>
                </c:pt>
                <c:pt idx="824">
                  <c:v>213418</c:v>
                </c:pt>
                <c:pt idx="825">
                  <c:v>213563</c:v>
                </c:pt>
                <c:pt idx="826">
                  <c:v>213706</c:v>
                </c:pt>
                <c:pt idx="827">
                  <c:v>214905</c:v>
                </c:pt>
                <c:pt idx="828">
                  <c:v>215138</c:v>
                </c:pt>
                <c:pt idx="829">
                  <c:v>215498</c:v>
                </c:pt>
                <c:pt idx="830">
                  <c:v>215588</c:v>
                </c:pt>
                <c:pt idx="831">
                  <c:v>215593</c:v>
                </c:pt>
                <c:pt idx="832">
                  <c:v>215859</c:v>
                </c:pt>
                <c:pt idx="833">
                  <c:v>215946</c:v>
                </c:pt>
                <c:pt idx="834">
                  <c:v>215977</c:v>
                </c:pt>
                <c:pt idx="835">
                  <c:v>216687</c:v>
                </c:pt>
                <c:pt idx="836">
                  <c:v>216878</c:v>
                </c:pt>
                <c:pt idx="837">
                  <c:v>217120</c:v>
                </c:pt>
                <c:pt idx="838">
                  <c:v>217141</c:v>
                </c:pt>
                <c:pt idx="839">
                  <c:v>217870</c:v>
                </c:pt>
                <c:pt idx="840">
                  <c:v>218048</c:v>
                </c:pt>
                <c:pt idx="841">
                  <c:v>218328</c:v>
                </c:pt>
                <c:pt idx="842">
                  <c:v>218621</c:v>
                </c:pt>
                <c:pt idx="843">
                  <c:v>218796</c:v>
                </c:pt>
                <c:pt idx="844">
                  <c:v>218988</c:v>
                </c:pt>
                <c:pt idx="845">
                  <c:v>219001</c:v>
                </c:pt>
                <c:pt idx="846">
                  <c:v>219092</c:v>
                </c:pt>
                <c:pt idx="847">
                  <c:v>219255</c:v>
                </c:pt>
                <c:pt idx="848">
                  <c:v>219267</c:v>
                </c:pt>
                <c:pt idx="849">
                  <c:v>220254</c:v>
                </c:pt>
                <c:pt idx="850">
                  <c:v>220457</c:v>
                </c:pt>
                <c:pt idx="851">
                  <c:v>221049</c:v>
                </c:pt>
                <c:pt idx="852">
                  <c:v>221120</c:v>
                </c:pt>
                <c:pt idx="853">
                  <c:v>221208</c:v>
                </c:pt>
                <c:pt idx="854">
                  <c:v>221600</c:v>
                </c:pt>
                <c:pt idx="855">
                  <c:v>221654</c:v>
                </c:pt>
                <c:pt idx="856">
                  <c:v>221686</c:v>
                </c:pt>
                <c:pt idx="857">
                  <c:v>221946</c:v>
                </c:pt>
                <c:pt idx="858">
                  <c:v>221975</c:v>
                </c:pt>
                <c:pt idx="859">
                  <c:v>222107</c:v>
                </c:pt>
                <c:pt idx="860">
                  <c:v>222680</c:v>
                </c:pt>
                <c:pt idx="861">
                  <c:v>222963</c:v>
                </c:pt>
                <c:pt idx="862">
                  <c:v>223353</c:v>
                </c:pt>
                <c:pt idx="863">
                  <c:v>223447</c:v>
                </c:pt>
                <c:pt idx="864">
                  <c:v>224099</c:v>
                </c:pt>
                <c:pt idx="865">
                  <c:v>224148</c:v>
                </c:pt>
                <c:pt idx="866">
                  <c:v>224391</c:v>
                </c:pt>
                <c:pt idx="867">
                  <c:v>224464</c:v>
                </c:pt>
                <c:pt idx="868">
                  <c:v>224598</c:v>
                </c:pt>
                <c:pt idx="869">
                  <c:v>224737</c:v>
                </c:pt>
                <c:pt idx="870">
                  <c:v>224835</c:v>
                </c:pt>
                <c:pt idx="871">
                  <c:v>225064</c:v>
                </c:pt>
                <c:pt idx="872">
                  <c:v>225142</c:v>
                </c:pt>
                <c:pt idx="873">
                  <c:v>225426</c:v>
                </c:pt>
                <c:pt idx="874">
                  <c:v>225654</c:v>
                </c:pt>
                <c:pt idx="875">
                  <c:v>225686</c:v>
                </c:pt>
                <c:pt idx="876">
                  <c:v>225869</c:v>
                </c:pt>
                <c:pt idx="877">
                  <c:v>225946</c:v>
                </c:pt>
                <c:pt idx="878">
                  <c:v>226130</c:v>
                </c:pt>
                <c:pt idx="879">
                  <c:v>226350</c:v>
                </c:pt>
                <c:pt idx="880">
                  <c:v>226547</c:v>
                </c:pt>
                <c:pt idx="881">
                  <c:v>226985</c:v>
                </c:pt>
                <c:pt idx="882">
                  <c:v>227366</c:v>
                </c:pt>
                <c:pt idx="883">
                  <c:v>227412</c:v>
                </c:pt>
                <c:pt idx="884">
                  <c:v>227690</c:v>
                </c:pt>
                <c:pt idx="885">
                  <c:v>227761</c:v>
                </c:pt>
                <c:pt idx="886">
                  <c:v>227825</c:v>
                </c:pt>
                <c:pt idx="887">
                  <c:v>227897</c:v>
                </c:pt>
                <c:pt idx="888">
                  <c:v>227961</c:v>
                </c:pt>
                <c:pt idx="889">
                  <c:v>228084</c:v>
                </c:pt>
                <c:pt idx="890">
                  <c:v>228105</c:v>
                </c:pt>
                <c:pt idx="891">
                  <c:v>228147</c:v>
                </c:pt>
                <c:pt idx="892">
                  <c:v>228165</c:v>
                </c:pt>
                <c:pt idx="893">
                  <c:v>228364</c:v>
                </c:pt>
                <c:pt idx="894">
                  <c:v>228677</c:v>
                </c:pt>
                <c:pt idx="895">
                  <c:v>228697</c:v>
                </c:pt>
                <c:pt idx="896">
                  <c:v>228714</c:v>
                </c:pt>
                <c:pt idx="897">
                  <c:v>228773</c:v>
                </c:pt>
                <c:pt idx="898">
                  <c:v>228882</c:v>
                </c:pt>
                <c:pt idx="899">
                  <c:v>230233</c:v>
                </c:pt>
                <c:pt idx="900">
                  <c:v>230811</c:v>
                </c:pt>
                <c:pt idx="901">
                  <c:v>231015</c:v>
                </c:pt>
                <c:pt idx="902">
                  <c:v>231274</c:v>
                </c:pt>
                <c:pt idx="903">
                  <c:v>231524</c:v>
                </c:pt>
                <c:pt idx="904">
                  <c:v>231713</c:v>
                </c:pt>
                <c:pt idx="905">
                  <c:v>231996</c:v>
                </c:pt>
                <c:pt idx="906">
                  <c:v>232007</c:v>
                </c:pt>
                <c:pt idx="907">
                  <c:v>232167</c:v>
                </c:pt>
                <c:pt idx="908">
                  <c:v>232311</c:v>
                </c:pt>
                <c:pt idx="909">
                  <c:v>232415</c:v>
                </c:pt>
                <c:pt idx="910">
                  <c:v>232648</c:v>
                </c:pt>
                <c:pt idx="911">
                  <c:v>232719</c:v>
                </c:pt>
                <c:pt idx="912">
                  <c:v>232919</c:v>
                </c:pt>
                <c:pt idx="913">
                  <c:v>233022</c:v>
                </c:pt>
                <c:pt idx="914">
                  <c:v>233497</c:v>
                </c:pt>
                <c:pt idx="915">
                  <c:v>233808</c:v>
                </c:pt>
                <c:pt idx="916">
                  <c:v>233940</c:v>
                </c:pt>
                <c:pt idx="917">
                  <c:v>234376</c:v>
                </c:pt>
                <c:pt idx="918">
                  <c:v>234645</c:v>
                </c:pt>
                <c:pt idx="919">
                  <c:v>234831</c:v>
                </c:pt>
                <c:pt idx="920">
                  <c:v>234979</c:v>
                </c:pt>
                <c:pt idx="921">
                  <c:v>235059</c:v>
                </c:pt>
                <c:pt idx="922">
                  <c:v>235071</c:v>
                </c:pt>
                <c:pt idx="923">
                  <c:v>235197</c:v>
                </c:pt>
                <c:pt idx="924">
                  <c:v>235259</c:v>
                </c:pt>
                <c:pt idx="925">
                  <c:v>235363</c:v>
                </c:pt>
                <c:pt idx="926">
                  <c:v>236080</c:v>
                </c:pt>
                <c:pt idx="927">
                  <c:v>236280</c:v>
                </c:pt>
                <c:pt idx="928">
                  <c:v>236927</c:v>
                </c:pt>
                <c:pt idx="929">
                  <c:v>237008</c:v>
                </c:pt>
                <c:pt idx="930">
                  <c:v>237951</c:v>
                </c:pt>
                <c:pt idx="931">
                  <c:v>238224</c:v>
                </c:pt>
                <c:pt idx="932">
                  <c:v>238896</c:v>
                </c:pt>
                <c:pt idx="933">
                  <c:v>239098</c:v>
                </c:pt>
                <c:pt idx="934">
                  <c:v>239219</c:v>
                </c:pt>
                <c:pt idx="935">
                  <c:v>239286</c:v>
                </c:pt>
                <c:pt idx="936">
                  <c:v>239326</c:v>
                </c:pt>
                <c:pt idx="937">
                  <c:v>239553</c:v>
                </c:pt>
                <c:pt idx="938">
                  <c:v>240341</c:v>
                </c:pt>
                <c:pt idx="939">
                  <c:v>240644</c:v>
                </c:pt>
                <c:pt idx="940">
                  <c:v>240820</c:v>
                </c:pt>
                <c:pt idx="941">
                  <c:v>241001</c:v>
                </c:pt>
                <c:pt idx="942">
                  <c:v>241033</c:v>
                </c:pt>
                <c:pt idx="943">
                  <c:v>241079</c:v>
                </c:pt>
                <c:pt idx="944">
                  <c:v>241113</c:v>
                </c:pt>
                <c:pt idx="945">
                  <c:v>241230</c:v>
                </c:pt>
                <c:pt idx="946">
                  <c:v>241537</c:v>
                </c:pt>
                <c:pt idx="947">
                  <c:v>241606</c:v>
                </c:pt>
                <c:pt idx="948">
                  <c:v>242364</c:v>
                </c:pt>
                <c:pt idx="949">
                  <c:v>242383</c:v>
                </c:pt>
                <c:pt idx="950">
                  <c:v>242646</c:v>
                </c:pt>
                <c:pt idx="951">
                  <c:v>243223</c:v>
                </c:pt>
                <c:pt idx="952">
                  <c:v>243274</c:v>
                </c:pt>
                <c:pt idx="953">
                  <c:v>243660</c:v>
                </c:pt>
                <c:pt idx="954">
                  <c:v>243683</c:v>
                </c:pt>
                <c:pt idx="955">
                  <c:v>244033</c:v>
                </c:pt>
                <c:pt idx="956">
                  <c:v>244278</c:v>
                </c:pt>
                <c:pt idx="957">
                  <c:v>244311</c:v>
                </c:pt>
                <c:pt idx="958">
                  <c:v>244335</c:v>
                </c:pt>
                <c:pt idx="959">
                  <c:v>245686</c:v>
                </c:pt>
                <c:pt idx="960">
                  <c:v>245768</c:v>
                </c:pt>
                <c:pt idx="961">
                  <c:v>246316</c:v>
                </c:pt>
                <c:pt idx="962">
                  <c:v>246777</c:v>
                </c:pt>
                <c:pt idx="963">
                  <c:v>247319</c:v>
                </c:pt>
                <c:pt idx="964">
                  <c:v>247615</c:v>
                </c:pt>
                <c:pt idx="965">
                  <c:v>247818</c:v>
                </c:pt>
                <c:pt idx="966">
                  <c:v>247914</c:v>
                </c:pt>
                <c:pt idx="967">
                  <c:v>248441</c:v>
                </c:pt>
                <c:pt idx="968">
                  <c:v>248632</c:v>
                </c:pt>
                <c:pt idx="969">
                  <c:v>248652</c:v>
                </c:pt>
                <c:pt idx="970">
                  <c:v>248675</c:v>
                </c:pt>
                <c:pt idx="971">
                  <c:v>248855</c:v>
                </c:pt>
                <c:pt idx="972">
                  <c:v>248907</c:v>
                </c:pt>
                <c:pt idx="973">
                  <c:v>249027</c:v>
                </c:pt>
                <c:pt idx="974">
                  <c:v>249562</c:v>
                </c:pt>
                <c:pt idx="975">
                  <c:v>249623</c:v>
                </c:pt>
                <c:pt idx="976">
                  <c:v>249884</c:v>
                </c:pt>
                <c:pt idx="977">
                  <c:v>249927</c:v>
                </c:pt>
                <c:pt idx="978">
                  <c:v>250166</c:v>
                </c:pt>
                <c:pt idx="979">
                  <c:v>250422</c:v>
                </c:pt>
                <c:pt idx="980">
                  <c:v>250643</c:v>
                </c:pt>
                <c:pt idx="981">
                  <c:v>250958</c:v>
                </c:pt>
                <c:pt idx="982">
                  <c:v>251115</c:v>
                </c:pt>
                <c:pt idx="983">
                  <c:v>251180</c:v>
                </c:pt>
                <c:pt idx="984">
                  <c:v>251314</c:v>
                </c:pt>
                <c:pt idx="985">
                  <c:v>251390</c:v>
                </c:pt>
                <c:pt idx="986">
                  <c:v>251528</c:v>
                </c:pt>
                <c:pt idx="987">
                  <c:v>251572</c:v>
                </c:pt>
                <c:pt idx="988">
                  <c:v>252142</c:v>
                </c:pt>
                <c:pt idx="989">
                  <c:v>252564</c:v>
                </c:pt>
                <c:pt idx="990">
                  <c:v>252573</c:v>
                </c:pt>
                <c:pt idx="991">
                  <c:v>252957</c:v>
                </c:pt>
                <c:pt idx="992">
                  <c:v>253920</c:v>
                </c:pt>
                <c:pt idx="993">
                  <c:v>254049</c:v>
                </c:pt>
                <c:pt idx="994">
                  <c:v>254201</c:v>
                </c:pt>
                <c:pt idx="995">
                  <c:v>254322</c:v>
                </c:pt>
                <c:pt idx="996">
                  <c:v>254357</c:v>
                </c:pt>
                <c:pt idx="997">
                  <c:v>254367</c:v>
                </c:pt>
                <c:pt idx="998">
                  <c:v>254556</c:v>
                </c:pt>
                <c:pt idx="999">
                  <c:v>254659</c:v>
                </c:pt>
              </c:numCache>
            </c:numRef>
          </c:xVal>
          <c:yVal>
            <c:numRef>
              <c:f>'[cordic error.xlsx]Sheet1'!$S$2:$S$1002</c:f>
              <c:numCache>
                <c:formatCode>General</c:formatCode>
                <c:ptCount val="1001"/>
                <c:pt idx="0">
                  <c:v>7.6394934896972799E-6</c:v>
                </c:pt>
                <c:pt idx="1">
                  <c:v>7.6394934896972799E-6</c:v>
                </c:pt>
                <c:pt idx="2">
                  <c:v>7.6394934896972799E-6</c:v>
                </c:pt>
                <c:pt idx="3">
                  <c:v>7.6394934896972799E-6</c:v>
                </c:pt>
                <c:pt idx="4">
                  <c:v>7.6394934896972799E-6</c:v>
                </c:pt>
                <c:pt idx="5">
                  <c:v>7.6394934896972799E-6</c:v>
                </c:pt>
                <c:pt idx="6">
                  <c:v>7.6394934896972799E-6</c:v>
                </c:pt>
                <c:pt idx="7">
                  <c:v>7.6394934896972799E-6</c:v>
                </c:pt>
                <c:pt idx="8">
                  <c:v>7.6394934896972799E-6</c:v>
                </c:pt>
                <c:pt idx="9">
                  <c:v>7.6394934896972799E-6</c:v>
                </c:pt>
                <c:pt idx="10">
                  <c:v>7.6394934896972799E-6</c:v>
                </c:pt>
                <c:pt idx="11">
                  <c:v>7.6394934896972799E-6</c:v>
                </c:pt>
                <c:pt idx="12">
                  <c:v>7.6394934896972799E-6</c:v>
                </c:pt>
                <c:pt idx="13">
                  <c:v>7.6394934896972799E-6</c:v>
                </c:pt>
                <c:pt idx="14">
                  <c:v>7.6394934896972799E-6</c:v>
                </c:pt>
                <c:pt idx="15">
                  <c:v>7.6394934896972799E-6</c:v>
                </c:pt>
                <c:pt idx="16">
                  <c:v>7.6394934896972799E-6</c:v>
                </c:pt>
                <c:pt idx="17">
                  <c:v>1.3642195468732687E-5</c:v>
                </c:pt>
                <c:pt idx="18">
                  <c:v>1.3642195468732687E-5</c:v>
                </c:pt>
                <c:pt idx="19">
                  <c:v>1.3642195468732687E-5</c:v>
                </c:pt>
                <c:pt idx="20">
                  <c:v>1.3642195468732687E-5</c:v>
                </c:pt>
                <c:pt idx="21">
                  <c:v>1.3642195468732687E-5</c:v>
                </c:pt>
                <c:pt idx="22">
                  <c:v>1.3642195468732687E-5</c:v>
                </c:pt>
                <c:pt idx="23">
                  <c:v>1.3642195468732687E-5</c:v>
                </c:pt>
                <c:pt idx="24">
                  <c:v>1.3642195468732687E-5</c:v>
                </c:pt>
                <c:pt idx="25">
                  <c:v>1.3642195468732687E-5</c:v>
                </c:pt>
                <c:pt idx="26">
                  <c:v>3.5501124159564856E-6</c:v>
                </c:pt>
                <c:pt idx="27">
                  <c:v>3.5501124159564856E-6</c:v>
                </c:pt>
                <c:pt idx="28">
                  <c:v>3.5501124159564856E-6</c:v>
                </c:pt>
                <c:pt idx="29">
                  <c:v>3.5501124159564856E-6</c:v>
                </c:pt>
                <c:pt idx="30">
                  <c:v>3.5501124159564856E-6</c:v>
                </c:pt>
                <c:pt idx="31">
                  <c:v>3.5501124159564856E-6</c:v>
                </c:pt>
                <c:pt idx="32">
                  <c:v>3.5501124159564856E-6</c:v>
                </c:pt>
                <c:pt idx="33">
                  <c:v>3.5501124159564856E-6</c:v>
                </c:pt>
                <c:pt idx="34">
                  <c:v>3.5501124159564856E-6</c:v>
                </c:pt>
                <c:pt idx="35">
                  <c:v>3.5501124159564856E-6</c:v>
                </c:pt>
                <c:pt idx="36">
                  <c:v>3.5501124159564856E-6</c:v>
                </c:pt>
                <c:pt idx="37">
                  <c:v>3.5501124159564856E-6</c:v>
                </c:pt>
                <c:pt idx="38">
                  <c:v>3.5501124159564856E-6</c:v>
                </c:pt>
                <c:pt idx="39">
                  <c:v>3.5501124159564856E-6</c:v>
                </c:pt>
                <c:pt idx="40">
                  <c:v>3.5501124159564856E-6</c:v>
                </c:pt>
                <c:pt idx="41">
                  <c:v>3.5501124159564856E-6</c:v>
                </c:pt>
                <c:pt idx="42">
                  <c:v>3.5501124159564856E-6</c:v>
                </c:pt>
                <c:pt idx="43">
                  <c:v>3.5501124159564856E-6</c:v>
                </c:pt>
                <c:pt idx="44">
                  <c:v>-3.1470310999703877E-5</c:v>
                </c:pt>
                <c:pt idx="45">
                  <c:v>-3.1470310999703877E-5</c:v>
                </c:pt>
                <c:pt idx="46">
                  <c:v>-3.1470310999703877E-5</c:v>
                </c:pt>
                <c:pt idx="47">
                  <c:v>-3.1470310999703877E-5</c:v>
                </c:pt>
                <c:pt idx="48">
                  <c:v>-3.1470310999703877E-5</c:v>
                </c:pt>
                <c:pt idx="49">
                  <c:v>-3.1470310999703877E-5</c:v>
                </c:pt>
                <c:pt idx="50">
                  <c:v>-3.1470310999703877E-5</c:v>
                </c:pt>
                <c:pt idx="51">
                  <c:v>-3.1470310999703877E-5</c:v>
                </c:pt>
                <c:pt idx="52">
                  <c:v>-3.1470310999703877E-5</c:v>
                </c:pt>
                <c:pt idx="53">
                  <c:v>-3.1470310999703877E-5</c:v>
                </c:pt>
                <c:pt idx="54">
                  <c:v>-3.1470310999703877E-5</c:v>
                </c:pt>
                <c:pt idx="55">
                  <c:v>-3.1470310999703877E-5</c:v>
                </c:pt>
                <c:pt idx="56">
                  <c:v>-3.1470310999703877E-5</c:v>
                </c:pt>
                <c:pt idx="57">
                  <c:v>-3.1470310999703877E-5</c:v>
                </c:pt>
                <c:pt idx="58">
                  <c:v>-3.1470310999703877E-5</c:v>
                </c:pt>
                <c:pt idx="59">
                  <c:v>-3.1470310999703877E-5</c:v>
                </c:pt>
                <c:pt idx="60">
                  <c:v>-3.1470310999703877E-5</c:v>
                </c:pt>
                <c:pt idx="61">
                  <c:v>-3.1470310999703877E-5</c:v>
                </c:pt>
                <c:pt idx="62">
                  <c:v>-3.1470310999703877E-5</c:v>
                </c:pt>
                <c:pt idx="63">
                  <c:v>-3.1470310999703877E-5</c:v>
                </c:pt>
                <c:pt idx="64">
                  <c:v>1.8663135665786257E-6</c:v>
                </c:pt>
                <c:pt idx="65">
                  <c:v>1.8663135665786257E-6</c:v>
                </c:pt>
                <c:pt idx="66">
                  <c:v>1.8663135665786257E-6</c:v>
                </c:pt>
                <c:pt idx="67">
                  <c:v>1.8663135665786257E-6</c:v>
                </c:pt>
                <c:pt idx="68">
                  <c:v>1.8663135665786257E-6</c:v>
                </c:pt>
                <c:pt idx="69">
                  <c:v>1.8663135665786257E-6</c:v>
                </c:pt>
                <c:pt idx="70">
                  <c:v>1.8663135665786257E-6</c:v>
                </c:pt>
                <c:pt idx="71">
                  <c:v>1.8663135665786257E-6</c:v>
                </c:pt>
                <c:pt idx="72">
                  <c:v>1.8663135665786257E-6</c:v>
                </c:pt>
                <c:pt idx="73">
                  <c:v>1.8663135665786257E-6</c:v>
                </c:pt>
                <c:pt idx="74">
                  <c:v>1.8663135665786257E-6</c:v>
                </c:pt>
                <c:pt idx="75">
                  <c:v>1.8663135665786257E-6</c:v>
                </c:pt>
                <c:pt idx="76">
                  <c:v>1.8663135665786257E-6</c:v>
                </c:pt>
                <c:pt idx="77">
                  <c:v>2.8808733836205302E-5</c:v>
                </c:pt>
                <c:pt idx="78">
                  <c:v>2.8808733836205302E-5</c:v>
                </c:pt>
                <c:pt idx="79">
                  <c:v>2.8808733836205302E-5</c:v>
                </c:pt>
                <c:pt idx="80">
                  <c:v>2.8808733836205302E-5</c:v>
                </c:pt>
                <c:pt idx="81">
                  <c:v>2.8808733836205302E-5</c:v>
                </c:pt>
                <c:pt idx="82">
                  <c:v>2.8808733836205302E-5</c:v>
                </c:pt>
                <c:pt idx="83">
                  <c:v>2.8808733836205302E-5</c:v>
                </c:pt>
                <c:pt idx="84">
                  <c:v>2.8808733836205302E-5</c:v>
                </c:pt>
                <c:pt idx="85">
                  <c:v>2.8808733836205302E-5</c:v>
                </c:pt>
                <c:pt idx="86">
                  <c:v>2.8808733836205302E-5</c:v>
                </c:pt>
                <c:pt idx="87">
                  <c:v>2.8808733836205302E-5</c:v>
                </c:pt>
                <c:pt idx="88">
                  <c:v>2.8808733836205302E-5</c:v>
                </c:pt>
                <c:pt idx="89">
                  <c:v>2.8808733836205302E-5</c:v>
                </c:pt>
                <c:pt idx="90">
                  <c:v>2.8808733836205302E-5</c:v>
                </c:pt>
                <c:pt idx="91">
                  <c:v>2.8808733836205302E-5</c:v>
                </c:pt>
                <c:pt idx="92">
                  <c:v>2.8808733836205302E-5</c:v>
                </c:pt>
                <c:pt idx="93">
                  <c:v>2.8808733836205302E-5</c:v>
                </c:pt>
                <c:pt idx="94">
                  <c:v>-8.3223286403422136E-6</c:v>
                </c:pt>
                <c:pt idx="95">
                  <c:v>-8.3223286403422136E-6</c:v>
                </c:pt>
                <c:pt idx="96">
                  <c:v>-8.3223286403422136E-6</c:v>
                </c:pt>
                <c:pt idx="97">
                  <c:v>-8.3223286403422136E-6</c:v>
                </c:pt>
                <c:pt idx="98">
                  <c:v>-8.3223286403422136E-6</c:v>
                </c:pt>
                <c:pt idx="99">
                  <c:v>-8.3223286403422136E-6</c:v>
                </c:pt>
                <c:pt idx="100">
                  <c:v>-8.3223286403422136E-6</c:v>
                </c:pt>
                <c:pt idx="101">
                  <c:v>-8.3223286403422136E-6</c:v>
                </c:pt>
                <c:pt idx="102">
                  <c:v>-8.3223286403422136E-6</c:v>
                </c:pt>
                <c:pt idx="103">
                  <c:v>-8.3223286403422136E-6</c:v>
                </c:pt>
                <c:pt idx="104">
                  <c:v>-8.3223286403422136E-6</c:v>
                </c:pt>
                <c:pt idx="105">
                  <c:v>-8.3223286403422136E-6</c:v>
                </c:pt>
                <c:pt idx="106">
                  <c:v>-8.3223286403422136E-6</c:v>
                </c:pt>
                <c:pt idx="107">
                  <c:v>-8.3223286403422136E-6</c:v>
                </c:pt>
                <c:pt idx="108">
                  <c:v>-7.8118634735391268E-6</c:v>
                </c:pt>
                <c:pt idx="109">
                  <c:v>-7.8118634735391268E-6</c:v>
                </c:pt>
                <c:pt idx="110">
                  <c:v>-7.8118634735391268E-6</c:v>
                </c:pt>
                <c:pt idx="111">
                  <c:v>-7.8118634735391268E-6</c:v>
                </c:pt>
                <c:pt idx="112">
                  <c:v>-7.8118634735391268E-6</c:v>
                </c:pt>
                <c:pt idx="113">
                  <c:v>-7.8118634735391268E-6</c:v>
                </c:pt>
                <c:pt idx="114">
                  <c:v>-7.8118634735391268E-6</c:v>
                </c:pt>
                <c:pt idx="115">
                  <c:v>-7.8118634735391268E-6</c:v>
                </c:pt>
                <c:pt idx="116">
                  <c:v>-7.8118634735391268E-6</c:v>
                </c:pt>
                <c:pt idx="117">
                  <c:v>-7.8118634735391268E-6</c:v>
                </c:pt>
                <c:pt idx="118">
                  <c:v>-7.8118634735391268E-6</c:v>
                </c:pt>
                <c:pt idx="119">
                  <c:v>-7.8118634735391268E-6</c:v>
                </c:pt>
                <c:pt idx="120">
                  <c:v>4.9992663003040061E-5</c:v>
                </c:pt>
                <c:pt idx="121">
                  <c:v>4.9992663003040061E-5</c:v>
                </c:pt>
                <c:pt idx="122">
                  <c:v>4.9992663003040061E-5</c:v>
                </c:pt>
                <c:pt idx="123">
                  <c:v>4.9992663003040061E-5</c:v>
                </c:pt>
                <c:pt idx="124">
                  <c:v>4.9992663003040061E-5</c:v>
                </c:pt>
                <c:pt idx="125">
                  <c:v>4.9992663003040061E-5</c:v>
                </c:pt>
                <c:pt idx="126">
                  <c:v>4.9992663003040061E-5</c:v>
                </c:pt>
                <c:pt idx="127">
                  <c:v>4.9992663003040061E-5</c:v>
                </c:pt>
                <c:pt idx="128">
                  <c:v>4.9992663003040061E-5</c:v>
                </c:pt>
                <c:pt idx="129">
                  <c:v>4.9992663003040061E-5</c:v>
                </c:pt>
                <c:pt idx="130">
                  <c:v>4.9992663003040061E-5</c:v>
                </c:pt>
                <c:pt idx="131">
                  <c:v>4.9992663003040061E-5</c:v>
                </c:pt>
                <c:pt idx="132">
                  <c:v>4.9992663003040061E-5</c:v>
                </c:pt>
                <c:pt idx="133">
                  <c:v>4.9992663003040061E-5</c:v>
                </c:pt>
                <c:pt idx="134">
                  <c:v>4.9992663003040061E-5</c:v>
                </c:pt>
                <c:pt idx="135">
                  <c:v>4.9992663003040061E-5</c:v>
                </c:pt>
                <c:pt idx="136">
                  <c:v>-2.1979666602445214E-5</c:v>
                </c:pt>
                <c:pt idx="137">
                  <c:v>-2.1979666602445214E-5</c:v>
                </c:pt>
                <c:pt idx="138">
                  <c:v>-2.1979666602445214E-5</c:v>
                </c:pt>
                <c:pt idx="139">
                  <c:v>-2.1979666602445214E-5</c:v>
                </c:pt>
                <c:pt idx="140">
                  <c:v>-2.1979666602445214E-5</c:v>
                </c:pt>
                <c:pt idx="141">
                  <c:v>-2.1979666602445214E-5</c:v>
                </c:pt>
                <c:pt idx="142">
                  <c:v>-2.1979666602445214E-5</c:v>
                </c:pt>
                <c:pt idx="143">
                  <c:v>-2.1979666602445214E-5</c:v>
                </c:pt>
                <c:pt idx="144">
                  <c:v>-2.1979666602445214E-5</c:v>
                </c:pt>
                <c:pt idx="145">
                  <c:v>-2.1979666602445214E-5</c:v>
                </c:pt>
                <c:pt idx="146">
                  <c:v>-2.1979666602445214E-5</c:v>
                </c:pt>
                <c:pt idx="147">
                  <c:v>-2.1979666602445214E-5</c:v>
                </c:pt>
                <c:pt idx="148">
                  <c:v>-2.1979666602445214E-5</c:v>
                </c:pt>
                <c:pt idx="149">
                  <c:v>-2.1979666602445214E-5</c:v>
                </c:pt>
                <c:pt idx="150">
                  <c:v>-2.1979666602445214E-5</c:v>
                </c:pt>
                <c:pt idx="151">
                  <c:v>-2.1979666602445214E-5</c:v>
                </c:pt>
                <c:pt idx="152">
                  <c:v>-2.1979666602445214E-5</c:v>
                </c:pt>
                <c:pt idx="153">
                  <c:v>-2.1979666602445214E-5</c:v>
                </c:pt>
                <c:pt idx="154">
                  <c:v>-2.1979666602445214E-5</c:v>
                </c:pt>
                <c:pt idx="155">
                  <c:v>-2.1979666602445214E-5</c:v>
                </c:pt>
                <c:pt idx="156">
                  <c:v>-2.1979666602445214E-5</c:v>
                </c:pt>
                <c:pt idx="157">
                  <c:v>-1.7360536286314954E-7</c:v>
                </c:pt>
                <c:pt idx="158">
                  <c:v>-1.7360536286314954E-7</c:v>
                </c:pt>
                <c:pt idx="159">
                  <c:v>-1.7360536286314954E-7</c:v>
                </c:pt>
                <c:pt idx="160">
                  <c:v>-1.7360536286314954E-7</c:v>
                </c:pt>
                <c:pt idx="161">
                  <c:v>-1.7360536286314954E-7</c:v>
                </c:pt>
                <c:pt idx="162">
                  <c:v>-1.7360536286314954E-7</c:v>
                </c:pt>
                <c:pt idx="163">
                  <c:v>-1.7360536286314954E-7</c:v>
                </c:pt>
                <c:pt idx="164">
                  <c:v>-1.7360536286314954E-7</c:v>
                </c:pt>
                <c:pt idx="165">
                  <c:v>-1.7360536286314954E-7</c:v>
                </c:pt>
                <c:pt idx="166">
                  <c:v>-1.7360536286314954E-7</c:v>
                </c:pt>
                <c:pt idx="167">
                  <c:v>-1.7360536286314954E-7</c:v>
                </c:pt>
                <c:pt idx="168">
                  <c:v>-1.7360536286314954E-7</c:v>
                </c:pt>
                <c:pt idx="169">
                  <c:v>-1.7360536286314954E-7</c:v>
                </c:pt>
                <c:pt idx="170">
                  <c:v>-1.7360536286314954E-7</c:v>
                </c:pt>
                <c:pt idx="171">
                  <c:v>-1.7360536286314954E-7</c:v>
                </c:pt>
                <c:pt idx="172">
                  <c:v>-1.7360536286314954E-7</c:v>
                </c:pt>
                <c:pt idx="173">
                  <c:v>-1.7360536286314954E-7</c:v>
                </c:pt>
                <c:pt idx="174">
                  <c:v>-1.7360536286314954E-7</c:v>
                </c:pt>
                <c:pt idx="175">
                  <c:v>-1.7360536286314954E-7</c:v>
                </c:pt>
                <c:pt idx="176">
                  <c:v>-1.7360536286314954E-7</c:v>
                </c:pt>
                <c:pt idx="177">
                  <c:v>-1.4739775731631433E-5</c:v>
                </c:pt>
                <c:pt idx="178">
                  <c:v>-1.4739775731631433E-5</c:v>
                </c:pt>
                <c:pt idx="179">
                  <c:v>-1.4739775731631433E-5</c:v>
                </c:pt>
                <c:pt idx="180">
                  <c:v>-1.4739775731631433E-5</c:v>
                </c:pt>
                <c:pt idx="181">
                  <c:v>-1.4739775731631433E-5</c:v>
                </c:pt>
                <c:pt idx="182">
                  <c:v>-1.4739775731631433E-5</c:v>
                </c:pt>
                <c:pt idx="183">
                  <c:v>-1.4739775731631433E-5</c:v>
                </c:pt>
                <c:pt idx="184">
                  <c:v>-1.4739775731631433E-5</c:v>
                </c:pt>
                <c:pt idx="185">
                  <c:v>-1.4739775731631433E-5</c:v>
                </c:pt>
                <c:pt idx="186">
                  <c:v>-1.4739775731631433E-5</c:v>
                </c:pt>
                <c:pt idx="187">
                  <c:v>-1.4739775731631433E-5</c:v>
                </c:pt>
                <c:pt idx="188">
                  <c:v>-1.4739775731631433E-5</c:v>
                </c:pt>
                <c:pt idx="189">
                  <c:v>-1.4739775731631433E-5</c:v>
                </c:pt>
                <c:pt idx="190">
                  <c:v>-1.4739775731631433E-5</c:v>
                </c:pt>
                <c:pt idx="191">
                  <c:v>-1.4739775731631433E-5</c:v>
                </c:pt>
                <c:pt idx="192">
                  <c:v>-1.4739775731631433E-5</c:v>
                </c:pt>
                <c:pt idx="193">
                  <c:v>-1.4739775731631433E-5</c:v>
                </c:pt>
                <c:pt idx="194">
                  <c:v>-1.4739775731631433E-5</c:v>
                </c:pt>
                <c:pt idx="195">
                  <c:v>-1.4739775731631433E-5</c:v>
                </c:pt>
                <c:pt idx="196">
                  <c:v>-1.4739775731631433E-5</c:v>
                </c:pt>
                <c:pt idx="197">
                  <c:v>-1.4739775731631433E-5</c:v>
                </c:pt>
                <c:pt idx="198">
                  <c:v>-1.4739775731631433E-5</c:v>
                </c:pt>
                <c:pt idx="199">
                  <c:v>-1.4739775731631433E-5</c:v>
                </c:pt>
                <c:pt idx="200">
                  <c:v>-1.4739775731631433E-5</c:v>
                </c:pt>
                <c:pt idx="201">
                  <c:v>5.2938186608064708E-5</c:v>
                </c:pt>
                <c:pt idx="202">
                  <c:v>5.2938186608064708E-5</c:v>
                </c:pt>
                <c:pt idx="203">
                  <c:v>5.2938186608064708E-5</c:v>
                </c:pt>
                <c:pt idx="204">
                  <c:v>5.2938186608064708E-5</c:v>
                </c:pt>
                <c:pt idx="205">
                  <c:v>5.2938186608064708E-5</c:v>
                </c:pt>
                <c:pt idx="206">
                  <c:v>5.2938186608064708E-5</c:v>
                </c:pt>
                <c:pt idx="207">
                  <c:v>5.2938186608064708E-5</c:v>
                </c:pt>
                <c:pt idx="208">
                  <c:v>5.2938186608064708E-5</c:v>
                </c:pt>
                <c:pt idx="209">
                  <c:v>5.2938186608064708E-5</c:v>
                </c:pt>
                <c:pt idx="210">
                  <c:v>5.2938186608064708E-5</c:v>
                </c:pt>
                <c:pt idx="211">
                  <c:v>5.2938186608064708E-5</c:v>
                </c:pt>
                <c:pt idx="212">
                  <c:v>5.2938186608064708E-5</c:v>
                </c:pt>
                <c:pt idx="213">
                  <c:v>5.2938186608064708E-5</c:v>
                </c:pt>
                <c:pt idx="214">
                  <c:v>5.2938186608064708E-5</c:v>
                </c:pt>
                <c:pt idx="215">
                  <c:v>5.2938186608064708E-5</c:v>
                </c:pt>
                <c:pt idx="216">
                  <c:v>5.2938186608064708E-5</c:v>
                </c:pt>
                <c:pt idx="217">
                  <c:v>-5.6181866692206484E-6</c:v>
                </c:pt>
                <c:pt idx="218">
                  <c:v>-5.6181866692206484E-6</c:v>
                </c:pt>
                <c:pt idx="219">
                  <c:v>-5.6181866692206484E-6</c:v>
                </c:pt>
                <c:pt idx="220">
                  <c:v>-5.6181866692206484E-6</c:v>
                </c:pt>
                <c:pt idx="221">
                  <c:v>-5.6181866692206484E-6</c:v>
                </c:pt>
                <c:pt idx="222">
                  <c:v>-5.6181866692206484E-6</c:v>
                </c:pt>
                <c:pt idx="223">
                  <c:v>-5.6181866692206484E-6</c:v>
                </c:pt>
                <c:pt idx="224">
                  <c:v>-5.6181866692206484E-6</c:v>
                </c:pt>
                <c:pt idx="225">
                  <c:v>-5.6181866692206484E-6</c:v>
                </c:pt>
                <c:pt idx="226">
                  <c:v>-5.6181866692206484E-6</c:v>
                </c:pt>
                <c:pt idx="227">
                  <c:v>-5.6181866692206484E-6</c:v>
                </c:pt>
                <c:pt idx="228">
                  <c:v>-5.6181866692206484E-6</c:v>
                </c:pt>
                <c:pt idx="229">
                  <c:v>-5.6181866692206484E-6</c:v>
                </c:pt>
                <c:pt idx="230">
                  <c:v>-5.6181866692206484E-6</c:v>
                </c:pt>
                <c:pt idx="231">
                  <c:v>-5.6181866692206484E-6</c:v>
                </c:pt>
                <c:pt idx="232">
                  <c:v>-1.0708244080226414E-5</c:v>
                </c:pt>
                <c:pt idx="233">
                  <c:v>-1.0708244080226414E-5</c:v>
                </c:pt>
                <c:pt idx="234">
                  <c:v>-1.0708244080226414E-5</c:v>
                </c:pt>
                <c:pt idx="235">
                  <c:v>-1.0708244080226414E-5</c:v>
                </c:pt>
                <c:pt idx="236">
                  <c:v>-1.0708244080226414E-5</c:v>
                </c:pt>
                <c:pt idx="237">
                  <c:v>-1.0708244080226414E-5</c:v>
                </c:pt>
                <c:pt idx="238">
                  <c:v>-1.0708244080226414E-5</c:v>
                </c:pt>
                <c:pt idx="239">
                  <c:v>-1.0708244080226414E-5</c:v>
                </c:pt>
                <c:pt idx="240">
                  <c:v>-1.0708244080226414E-5</c:v>
                </c:pt>
                <c:pt idx="241">
                  <c:v>-1.0708244080226414E-5</c:v>
                </c:pt>
                <c:pt idx="242">
                  <c:v>-1.0708244080226414E-5</c:v>
                </c:pt>
                <c:pt idx="243">
                  <c:v>-1.0708244080226414E-5</c:v>
                </c:pt>
                <c:pt idx="244">
                  <c:v>-1.0708244080226414E-5</c:v>
                </c:pt>
                <c:pt idx="245">
                  <c:v>-1.0708244080226414E-5</c:v>
                </c:pt>
                <c:pt idx="246">
                  <c:v>-1.0708244080226414E-5</c:v>
                </c:pt>
                <c:pt idx="247">
                  <c:v>-1.0708244080226414E-5</c:v>
                </c:pt>
                <c:pt idx="248">
                  <c:v>2.4338051596906052E-5</c:v>
                </c:pt>
                <c:pt idx="249">
                  <c:v>2.4338051596906052E-5</c:v>
                </c:pt>
                <c:pt idx="250">
                  <c:v>2.4338051596906052E-5</c:v>
                </c:pt>
                <c:pt idx="251">
                  <c:v>2.4338051596906052E-5</c:v>
                </c:pt>
                <c:pt idx="252">
                  <c:v>2.4338051596906052E-5</c:v>
                </c:pt>
                <c:pt idx="253">
                  <c:v>2.4338051596906052E-5</c:v>
                </c:pt>
                <c:pt idx="254">
                  <c:v>2.4338051596906052E-5</c:v>
                </c:pt>
                <c:pt idx="255">
                  <c:v>2.4338051596906052E-5</c:v>
                </c:pt>
                <c:pt idx="256">
                  <c:v>2.4338051596906052E-5</c:v>
                </c:pt>
                <c:pt idx="257">
                  <c:v>2.4338051596906052E-5</c:v>
                </c:pt>
                <c:pt idx="258">
                  <c:v>2.4338051596906052E-5</c:v>
                </c:pt>
                <c:pt idx="259">
                  <c:v>2.4338051596906052E-5</c:v>
                </c:pt>
                <c:pt idx="260">
                  <c:v>2.4338051596906052E-5</c:v>
                </c:pt>
                <c:pt idx="261">
                  <c:v>2.4338051596906052E-5</c:v>
                </c:pt>
                <c:pt idx="262">
                  <c:v>4.8032338462178359E-7</c:v>
                </c:pt>
                <c:pt idx="263">
                  <c:v>4.8032338462178359E-7</c:v>
                </c:pt>
                <c:pt idx="264">
                  <c:v>4.8032338462178359E-7</c:v>
                </c:pt>
                <c:pt idx="265">
                  <c:v>4.8032338462178359E-7</c:v>
                </c:pt>
                <c:pt idx="266">
                  <c:v>4.8032338462178359E-7</c:v>
                </c:pt>
                <c:pt idx="267">
                  <c:v>4.8032338462178359E-7</c:v>
                </c:pt>
                <c:pt idx="268">
                  <c:v>4.8032338462178359E-7</c:v>
                </c:pt>
                <c:pt idx="269">
                  <c:v>4.8032338462178359E-7</c:v>
                </c:pt>
                <c:pt idx="270">
                  <c:v>4.8032338462178359E-7</c:v>
                </c:pt>
                <c:pt idx="271">
                  <c:v>4.8032338462178359E-7</c:v>
                </c:pt>
                <c:pt idx="272">
                  <c:v>4.8032338462178359E-7</c:v>
                </c:pt>
                <c:pt idx="273">
                  <c:v>4.8032338462178359E-7</c:v>
                </c:pt>
                <c:pt idx="274">
                  <c:v>-2.7087141178716578E-5</c:v>
                </c:pt>
                <c:pt idx="275">
                  <c:v>-2.7087141178716578E-5</c:v>
                </c:pt>
                <c:pt idx="276">
                  <c:v>-2.7087141178716578E-5</c:v>
                </c:pt>
                <c:pt idx="277">
                  <c:v>-2.7087141178716578E-5</c:v>
                </c:pt>
                <c:pt idx="278">
                  <c:v>-2.7087141178716578E-5</c:v>
                </c:pt>
                <c:pt idx="279">
                  <c:v>-2.7087141178716578E-5</c:v>
                </c:pt>
                <c:pt idx="280">
                  <c:v>-2.7087141178716578E-5</c:v>
                </c:pt>
                <c:pt idx="281">
                  <c:v>-2.7087141178716578E-5</c:v>
                </c:pt>
                <c:pt idx="282">
                  <c:v>-2.7087141178716578E-5</c:v>
                </c:pt>
                <c:pt idx="283">
                  <c:v>-2.7087141178716578E-5</c:v>
                </c:pt>
                <c:pt idx="284">
                  <c:v>-2.7087141178716578E-5</c:v>
                </c:pt>
                <c:pt idx="285">
                  <c:v>-2.7087141178716578E-5</c:v>
                </c:pt>
                <c:pt idx="286">
                  <c:v>-2.7087141178716578E-5</c:v>
                </c:pt>
                <c:pt idx="287">
                  <c:v>-2.7087141178716578E-5</c:v>
                </c:pt>
                <c:pt idx="288">
                  <c:v>-2.7087141178716578E-5</c:v>
                </c:pt>
                <c:pt idx="289">
                  <c:v>2.3781792166388538E-5</c:v>
                </c:pt>
                <c:pt idx="290">
                  <c:v>2.3781792166388538E-5</c:v>
                </c:pt>
                <c:pt idx="291">
                  <c:v>2.3781792166388538E-5</c:v>
                </c:pt>
                <c:pt idx="292">
                  <c:v>2.3781792166388538E-5</c:v>
                </c:pt>
                <c:pt idx="293">
                  <c:v>2.3781792166388538E-5</c:v>
                </c:pt>
                <c:pt idx="294">
                  <c:v>2.3781792166388538E-5</c:v>
                </c:pt>
                <c:pt idx="295">
                  <c:v>2.3781792166388538E-5</c:v>
                </c:pt>
                <c:pt idx="296">
                  <c:v>2.3781792166388538E-5</c:v>
                </c:pt>
                <c:pt idx="297">
                  <c:v>2.3781792166388538E-5</c:v>
                </c:pt>
                <c:pt idx="298">
                  <c:v>2.3781792166388538E-5</c:v>
                </c:pt>
                <c:pt idx="299">
                  <c:v>2.3781792166388538E-5</c:v>
                </c:pt>
                <c:pt idx="300">
                  <c:v>2.3781792166388538E-5</c:v>
                </c:pt>
                <c:pt idx="301">
                  <c:v>1.521854980379711E-5</c:v>
                </c:pt>
                <c:pt idx="302">
                  <c:v>1.521854980379711E-5</c:v>
                </c:pt>
                <c:pt idx="303">
                  <c:v>1.521854980379711E-5</c:v>
                </c:pt>
                <c:pt idx="304">
                  <c:v>1.521854980379711E-5</c:v>
                </c:pt>
                <c:pt idx="305">
                  <c:v>1.521854980379711E-5</c:v>
                </c:pt>
                <c:pt idx="306">
                  <c:v>1.521854980379711E-5</c:v>
                </c:pt>
                <c:pt idx="307">
                  <c:v>1.521854980379711E-5</c:v>
                </c:pt>
                <c:pt idx="308">
                  <c:v>1.521854980379711E-5</c:v>
                </c:pt>
                <c:pt idx="309">
                  <c:v>1.521854980379711E-5</c:v>
                </c:pt>
                <c:pt idx="310">
                  <c:v>1.521854980379711E-5</c:v>
                </c:pt>
                <c:pt idx="311">
                  <c:v>1.521854980379711E-5</c:v>
                </c:pt>
                <c:pt idx="312">
                  <c:v>1.521854980379711E-5</c:v>
                </c:pt>
                <c:pt idx="313">
                  <c:v>1.521854980379711E-5</c:v>
                </c:pt>
                <c:pt idx="314">
                  <c:v>3.041267507830625E-6</c:v>
                </c:pt>
                <c:pt idx="315">
                  <c:v>3.041267507830625E-6</c:v>
                </c:pt>
                <c:pt idx="316">
                  <c:v>3.041267507830625E-6</c:v>
                </c:pt>
                <c:pt idx="317">
                  <c:v>3.041267507830625E-6</c:v>
                </c:pt>
                <c:pt idx="318">
                  <c:v>3.041267507830625E-6</c:v>
                </c:pt>
                <c:pt idx="319">
                  <c:v>3.041267507830625E-6</c:v>
                </c:pt>
                <c:pt idx="320">
                  <c:v>3.041267507830625E-6</c:v>
                </c:pt>
                <c:pt idx="321">
                  <c:v>3.041267507830625E-6</c:v>
                </c:pt>
                <c:pt idx="322">
                  <c:v>3.041267507830625E-6</c:v>
                </c:pt>
                <c:pt idx="323">
                  <c:v>3.041267507830625E-6</c:v>
                </c:pt>
                <c:pt idx="324">
                  <c:v>3.041267507830625E-6</c:v>
                </c:pt>
                <c:pt idx="325">
                  <c:v>-1.8697988050785097E-5</c:v>
                </c:pt>
                <c:pt idx="326">
                  <c:v>-1.8697988050785097E-5</c:v>
                </c:pt>
                <c:pt idx="327">
                  <c:v>-1.8697988050785097E-5</c:v>
                </c:pt>
                <c:pt idx="328">
                  <c:v>-1.8697988050785097E-5</c:v>
                </c:pt>
                <c:pt idx="329">
                  <c:v>-1.8697988050785097E-5</c:v>
                </c:pt>
                <c:pt idx="330">
                  <c:v>-1.8697988050785097E-5</c:v>
                </c:pt>
                <c:pt idx="331">
                  <c:v>-1.8697988050785097E-5</c:v>
                </c:pt>
                <c:pt idx="332">
                  <c:v>-1.8697988050785097E-5</c:v>
                </c:pt>
                <c:pt idx="333">
                  <c:v>-1.8697988050785097E-5</c:v>
                </c:pt>
                <c:pt idx="334">
                  <c:v>-1.8697988050785097E-5</c:v>
                </c:pt>
                <c:pt idx="335">
                  <c:v>-1.8697988050785097E-5</c:v>
                </c:pt>
                <c:pt idx="336">
                  <c:v>-1.8697988050785097E-5</c:v>
                </c:pt>
                <c:pt idx="337">
                  <c:v>-1.8697988050785097E-5</c:v>
                </c:pt>
                <c:pt idx="338">
                  <c:v>-1.8697988050785097E-5</c:v>
                </c:pt>
                <c:pt idx="339">
                  <c:v>-1.8697988050785097E-5</c:v>
                </c:pt>
                <c:pt idx="340">
                  <c:v>-1.8697988050785097E-5</c:v>
                </c:pt>
                <c:pt idx="341">
                  <c:v>2.6529076452397327E-5</c:v>
                </c:pt>
                <c:pt idx="342">
                  <c:v>2.6529076452397327E-5</c:v>
                </c:pt>
                <c:pt idx="343">
                  <c:v>2.6529076452397327E-5</c:v>
                </c:pt>
                <c:pt idx="344">
                  <c:v>2.6529076452397327E-5</c:v>
                </c:pt>
                <c:pt idx="345">
                  <c:v>2.6529076452397327E-5</c:v>
                </c:pt>
                <c:pt idx="346">
                  <c:v>2.6529076452397327E-5</c:v>
                </c:pt>
                <c:pt idx="347">
                  <c:v>2.6529076452397327E-5</c:v>
                </c:pt>
                <c:pt idx="348">
                  <c:v>2.6529076452397327E-5</c:v>
                </c:pt>
                <c:pt idx="349">
                  <c:v>2.6529076452397327E-5</c:v>
                </c:pt>
                <c:pt idx="350">
                  <c:v>2.6529076452397327E-5</c:v>
                </c:pt>
                <c:pt idx="351">
                  <c:v>1.1261884676927458E-5</c:v>
                </c:pt>
                <c:pt idx="352">
                  <c:v>1.1261884676927458E-5</c:v>
                </c:pt>
                <c:pt idx="353">
                  <c:v>1.1261884676927458E-5</c:v>
                </c:pt>
                <c:pt idx="354">
                  <c:v>1.1261884676927458E-5</c:v>
                </c:pt>
                <c:pt idx="355">
                  <c:v>1.1261884676927458E-5</c:v>
                </c:pt>
                <c:pt idx="356">
                  <c:v>1.1261884676927458E-5</c:v>
                </c:pt>
                <c:pt idx="357">
                  <c:v>1.1261884676927458E-5</c:v>
                </c:pt>
                <c:pt idx="358">
                  <c:v>1.1261884676927458E-5</c:v>
                </c:pt>
                <c:pt idx="359">
                  <c:v>1.1261884676927458E-5</c:v>
                </c:pt>
                <c:pt idx="360">
                  <c:v>1.1261884676927458E-5</c:v>
                </c:pt>
                <c:pt idx="361">
                  <c:v>1.1261884676927458E-5</c:v>
                </c:pt>
                <c:pt idx="362">
                  <c:v>1.1261884676927458E-5</c:v>
                </c:pt>
                <c:pt idx="363">
                  <c:v>1.1261884676927458E-5</c:v>
                </c:pt>
                <c:pt idx="364">
                  <c:v>1.1261884676927458E-5</c:v>
                </c:pt>
                <c:pt idx="365">
                  <c:v>1.1261884676927458E-5</c:v>
                </c:pt>
                <c:pt idx="366">
                  <c:v>5.5033808613547119E-5</c:v>
                </c:pt>
                <c:pt idx="367">
                  <c:v>5.5033808613547119E-5</c:v>
                </c:pt>
                <c:pt idx="368">
                  <c:v>5.5033808613547119E-5</c:v>
                </c:pt>
                <c:pt idx="369">
                  <c:v>5.5033808613547119E-5</c:v>
                </c:pt>
                <c:pt idx="370">
                  <c:v>5.5033808613547119E-5</c:v>
                </c:pt>
                <c:pt idx="371">
                  <c:v>5.5033808613547119E-5</c:v>
                </c:pt>
                <c:pt idx="372">
                  <c:v>5.5033808613547119E-5</c:v>
                </c:pt>
                <c:pt idx="373">
                  <c:v>5.5033808613547119E-5</c:v>
                </c:pt>
                <c:pt idx="374">
                  <c:v>5.5033808613547119E-5</c:v>
                </c:pt>
                <c:pt idx="375">
                  <c:v>5.5033808613547119E-5</c:v>
                </c:pt>
                <c:pt idx="376">
                  <c:v>5.5033808613547119E-5</c:v>
                </c:pt>
                <c:pt idx="377">
                  <c:v>5.5033808613547119E-5</c:v>
                </c:pt>
                <c:pt idx="378">
                  <c:v>5.5033808613547119E-5</c:v>
                </c:pt>
                <c:pt idx="379">
                  <c:v>5.5033808613547119E-5</c:v>
                </c:pt>
                <c:pt idx="380">
                  <c:v>5.5033808613547119E-5</c:v>
                </c:pt>
                <c:pt idx="381">
                  <c:v>5.5033808613547119E-5</c:v>
                </c:pt>
                <c:pt idx="382">
                  <c:v>5.5033808613547119E-5</c:v>
                </c:pt>
                <c:pt idx="383">
                  <c:v>5.5033808613547119E-5</c:v>
                </c:pt>
                <c:pt idx="384">
                  <c:v>5.5033808613547119E-5</c:v>
                </c:pt>
                <c:pt idx="385">
                  <c:v>-1.1254343304623049E-5</c:v>
                </c:pt>
                <c:pt idx="386">
                  <c:v>-1.1254343304623049E-5</c:v>
                </c:pt>
                <c:pt idx="387">
                  <c:v>-1.1254343304623049E-5</c:v>
                </c:pt>
                <c:pt idx="388">
                  <c:v>-1.1254343304623049E-5</c:v>
                </c:pt>
                <c:pt idx="389">
                  <c:v>-1.1254343304623049E-5</c:v>
                </c:pt>
                <c:pt idx="390">
                  <c:v>-1.1254343304623049E-5</c:v>
                </c:pt>
                <c:pt idx="391">
                  <c:v>-1.1254343304623049E-5</c:v>
                </c:pt>
                <c:pt idx="392">
                  <c:v>-1.1254343304623049E-5</c:v>
                </c:pt>
                <c:pt idx="393">
                  <c:v>-1.1254343304623049E-5</c:v>
                </c:pt>
                <c:pt idx="394">
                  <c:v>-1.1254343304623049E-5</c:v>
                </c:pt>
                <c:pt idx="395">
                  <c:v>-1.1254343304623049E-5</c:v>
                </c:pt>
                <c:pt idx="396">
                  <c:v>-1.1254343304623049E-5</c:v>
                </c:pt>
                <c:pt idx="397">
                  <c:v>-1.1254343304623049E-5</c:v>
                </c:pt>
                <c:pt idx="398">
                  <c:v>-1.1254343304623049E-5</c:v>
                </c:pt>
                <c:pt idx="399">
                  <c:v>1.5713349634016716E-5</c:v>
                </c:pt>
                <c:pt idx="400">
                  <c:v>1.5713349634016716E-5</c:v>
                </c:pt>
                <c:pt idx="401">
                  <c:v>1.5713349634016716E-5</c:v>
                </c:pt>
                <c:pt idx="402">
                  <c:v>1.5713349634016716E-5</c:v>
                </c:pt>
                <c:pt idx="403">
                  <c:v>1.5713349634016716E-5</c:v>
                </c:pt>
                <c:pt idx="404">
                  <c:v>1.5713349634016716E-5</c:v>
                </c:pt>
                <c:pt idx="405">
                  <c:v>1.5713349634016716E-5</c:v>
                </c:pt>
                <c:pt idx="406">
                  <c:v>1.5713349634016716E-5</c:v>
                </c:pt>
                <c:pt idx="407">
                  <c:v>1.5713349634016716E-5</c:v>
                </c:pt>
                <c:pt idx="408">
                  <c:v>1.5713349634016716E-5</c:v>
                </c:pt>
                <c:pt idx="409">
                  <c:v>1.5713349634016716E-5</c:v>
                </c:pt>
                <c:pt idx="410">
                  <c:v>1.5713349634016716E-5</c:v>
                </c:pt>
                <c:pt idx="411">
                  <c:v>1.5713349634016716E-5</c:v>
                </c:pt>
                <c:pt idx="412">
                  <c:v>1.5713349634016716E-5</c:v>
                </c:pt>
                <c:pt idx="413">
                  <c:v>1.5713349634016716E-5</c:v>
                </c:pt>
                <c:pt idx="414">
                  <c:v>1.5713349634016716E-5</c:v>
                </c:pt>
                <c:pt idx="415">
                  <c:v>1.5713349634016716E-5</c:v>
                </c:pt>
                <c:pt idx="416">
                  <c:v>1.5713349634016716E-5</c:v>
                </c:pt>
                <c:pt idx="417">
                  <c:v>3.2814536773728697E-5</c:v>
                </c:pt>
                <c:pt idx="418">
                  <c:v>3.2814536773728697E-5</c:v>
                </c:pt>
                <c:pt idx="419">
                  <c:v>3.2814536773728697E-5</c:v>
                </c:pt>
                <c:pt idx="420">
                  <c:v>3.2814536773728697E-5</c:v>
                </c:pt>
                <c:pt idx="421">
                  <c:v>3.2814536773728697E-5</c:v>
                </c:pt>
                <c:pt idx="422">
                  <c:v>3.2814536773728697E-5</c:v>
                </c:pt>
                <c:pt idx="423">
                  <c:v>3.2814536773728697E-5</c:v>
                </c:pt>
                <c:pt idx="424">
                  <c:v>3.2814536773728697E-5</c:v>
                </c:pt>
                <c:pt idx="425">
                  <c:v>3.2814536773728697E-5</c:v>
                </c:pt>
                <c:pt idx="426">
                  <c:v>3.2814536773728697E-5</c:v>
                </c:pt>
                <c:pt idx="427">
                  <c:v>3.2814536773728697E-5</c:v>
                </c:pt>
                <c:pt idx="428">
                  <c:v>3.2814536773728697E-5</c:v>
                </c:pt>
                <c:pt idx="429">
                  <c:v>3.2814536773728697E-5</c:v>
                </c:pt>
                <c:pt idx="430">
                  <c:v>3.2814536773728697E-5</c:v>
                </c:pt>
                <c:pt idx="431">
                  <c:v>3.2814536773728697E-5</c:v>
                </c:pt>
                <c:pt idx="432">
                  <c:v>3.2814536773728697E-5</c:v>
                </c:pt>
                <c:pt idx="433">
                  <c:v>3.2814536773728697E-5</c:v>
                </c:pt>
                <c:pt idx="434">
                  <c:v>-3.637913638809831E-5</c:v>
                </c:pt>
                <c:pt idx="435">
                  <c:v>-3.637913638809831E-5</c:v>
                </c:pt>
                <c:pt idx="436">
                  <c:v>-3.637913638809831E-5</c:v>
                </c:pt>
                <c:pt idx="437">
                  <c:v>-3.637913638809831E-5</c:v>
                </c:pt>
                <c:pt idx="438">
                  <c:v>-3.637913638809831E-5</c:v>
                </c:pt>
                <c:pt idx="439">
                  <c:v>-3.637913638809831E-5</c:v>
                </c:pt>
                <c:pt idx="440">
                  <c:v>-3.637913638809831E-5</c:v>
                </c:pt>
                <c:pt idx="441">
                  <c:v>-3.637913638809831E-5</c:v>
                </c:pt>
                <c:pt idx="442">
                  <c:v>-3.637913638809831E-5</c:v>
                </c:pt>
                <c:pt idx="443">
                  <c:v>-3.637913638809831E-5</c:v>
                </c:pt>
                <c:pt idx="444">
                  <c:v>-3.637913638809831E-5</c:v>
                </c:pt>
                <c:pt idx="445">
                  <c:v>-3.637913638809831E-5</c:v>
                </c:pt>
                <c:pt idx="446">
                  <c:v>-3.637913638809831E-5</c:v>
                </c:pt>
                <c:pt idx="447">
                  <c:v>-3.5033995545719065E-6</c:v>
                </c:pt>
                <c:pt idx="448">
                  <c:v>-3.5033995545719065E-6</c:v>
                </c:pt>
                <c:pt idx="449">
                  <c:v>-3.5033995545719065E-6</c:v>
                </c:pt>
                <c:pt idx="450">
                  <c:v>-3.5033995545719065E-6</c:v>
                </c:pt>
                <c:pt idx="451">
                  <c:v>-3.5033995545719065E-6</c:v>
                </c:pt>
                <c:pt idx="452">
                  <c:v>-3.5033995545719065E-6</c:v>
                </c:pt>
                <c:pt idx="453">
                  <c:v>-3.5033995545719065E-6</c:v>
                </c:pt>
                <c:pt idx="454">
                  <c:v>-3.5033995545719065E-6</c:v>
                </c:pt>
                <c:pt idx="455">
                  <c:v>-3.5033995545719065E-6</c:v>
                </c:pt>
                <c:pt idx="456">
                  <c:v>-3.5033995545719065E-6</c:v>
                </c:pt>
                <c:pt idx="457">
                  <c:v>-3.5033995545719065E-6</c:v>
                </c:pt>
                <c:pt idx="458">
                  <c:v>-3.5033995545719065E-6</c:v>
                </c:pt>
                <c:pt idx="459">
                  <c:v>-3.5033995545719065E-6</c:v>
                </c:pt>
                <c:pt idx="460">
                  <c:v>-3.5033995545719065E-6</c:v>
                </c:pt>
                <c:pt idx="461">
                  <c:v>-3.5033995545719065E-6</c:v>
                </c:pt>
                <c:pt idx="462">
                  <c:v>-3.5033995545719065E-6</c:v>
                </c:pt>
                <c:pt idx="463">
                  <c:v>-3.5033995545719065E-6</c:v>
                </c:pt>
                <c:pt idx="464">
                  <c:v>-3.5033995545719065E-6</c:v>
                </c:pt>
                <c:pt idx="465">
                  <c:v>-3.5033995545719065E-6</c:v>
                </c:pt>
                <c:pt idx="466">
                  <c:v>3.8365471424217645E-6</c:v>
                </c:pt>
                <c:pt idx="467">
                  <c:v>3.8365471424217645E-6</c:v>
                </c:pt>
                <c:pt idx="468">
                  <c:v>3.8365471424217645E-6</c:v>
                </c:pt>
                <c:pt idx="469">
                  <c:v>3.8365471424217645E-6</c:v>
                </c:pt>
                <c:pt idx="470">
                  <c:v>3.8365471424217645E-6</c:v>
                </c:pt>
                <c:pt idx="471">
                  <c:v>3.8365471424217645E-6</c:v>
                </c:pt>
                <c:pt idx="472">
                  <c:v>3.8365471424217645E-6</c:v>
                </c:pt>
                <c:pt idx="473">
                  <c:v>3.8365471424217645E-6</c:v>
                </c:pt>
                <c:pt idx="474">
                  <c:v>3.8365471424217645E-6</c:v>
                </c:pt>
                <c:pt idx="475">
                  <c:v>3.8365471424217645E-6</c:v>
                </c:pt>
                <c:pt idx="476">
                  <c:v>3.8365471424217645E-6</c:v>
                </c:pt>
                <c:pt idx="477">
                  <c:v>3.8365471424217645E-6</c:v>
                </c:pt>
                <c:pt idx="478">
                  <c:v>3.8365471424217645E-6</c:v>
                </c:pt>
                <c:pt idx="479">
                  <c:v>3.8365471424217645E-6</c:v>
                </c:pt>
                <c:pt idx="480">
                  <c:v>3.8365471424217645E-6</c:v>
                </c:pt>
                <c:pt idx="481">
                  <c:v>3.8365471424217645E-6</c:v>
                </c:pt>
                <c:pt idx="482">
                  <c:v>3.8365471424217645E-6</c:v>
                </c:pt>
                <c:pt idx="483">
                  <c:v>3.8365471424217645E-6</c:v>
                </c:pt>
                <c:pt idx="484">
                  <c:v>3.8365471424217645E-6</c:v>
                </c:pt>
                <c:pt idx="485">
                  <c:v>3.8365471424217645E-6</c:v>
                </c:pt>
                <c:pt idx="486">
                  <c:v>3.8365471424217645E-6</c:v>
                </c:pt>
                <c:pt idx="487">
                  <c:v>-3.530586813971226E-5</c:v>
                </c:pt>
                <c:pt idx="488">
                  <c:v>-3.530586813971226E-5</c:v>
                </c:pt>
                <c:pt idx="489">
                  <c:v>-3.530586813971226E-5</c:v>
                </c:pt>
                <c:pt idx="490">
                  <c:v>-3.530586813971226E-5</c:v>
                </c:pt>
                <c:pt idx="491">
                  <c:v>-3.530586813971226E-5</c:v>
                </c:pt>
                <c:pt idx="492">
                  <c:v>-3.530586813971226E-5</c:v>
                </c:pt>
                <c:pt idx="493">
                  <c:v>-3.530586813971226E-5</c:v>
                </c:pt>
                <c:pt idx="494">
                  <c:v>-3.530586813971226E-5</c:v>
                </c:pt>
                <c:pt idx="495">
                  <c:v>-3.530586813971226E-5</c:v>
                </c:pt>
                <c:pt idx="496">
                  <c:v>-3.530586813971226E-5</c:v>
                </c:pt>
                <c:pt idx="497">
                  <c:v>-3.530586813971226E-5</c:v>
                </c:pt>
                <c:pt idx="498">
                  <c:v>-3.530586813971226E-5</c:v>
                </c:pt>
                <c:pt idx="499">
                  <c:v>-3.530586813971226E-5</c:v>
                </c:pt>
                <c:pt idx="500">
                  <c:v>-3.530586813971226E-5</c:v>
                </c:pt>
                <c:pt idx="501">
                  <c:v>-3.530586813971226E-5</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3.530586813971226E-5</c:v>
                </c:pt>
                <c:pt idx="517">
                  <c:v>-3.530586813971226E-5</c:v>
                </c:pt>
                <c:pt idx="518">
                  <c:v>-3.530586813971226E-5</c:v>
                </c:pt>
                <c:pt idx="519">
                  <c:v>-3.530586813971226E-5</c:v>
                </c:pt>
                <c:pt idx="520">
                  <c:v>-3.530586813971226E-5</c:v>
                </c:pt>
                <c:pt idx="521">
                  <c:v>-3.530586813971226E-5</c:v>
                </c:pt>
                <c:pt idx="522">
                  <c:v>-3.530586813971226E-5</c:v>
                </c:pt>
                <c:pt idx="523">
                  <c:v>-3.530586813971226E-5</c:v>
                </c:pt>
                <c:pt idx="524">
                  <c:v>-3.530586813971226E-5</c:v>
                </c:pt>
                <c:pt idx="525">
                  <c:v>-3.530586813971226E-5</c:v>
                </c:pt>
                <c:pt idx="526">
                  <c:v>3.8365471424217645E-6</c:v>
                </c:pt>
                <c:pt idx="527">
                  <c:v>3.8365471424217645E-6</c:v>
                </c:pt>
                <c:pt idx="528">
                  <c:v>3.8365471424217645E-6</c:v>
                </c:pt>
                <c:pt idx="529">
                  <c:v>3.8365471424217645E-6</c:v>
                </c:pt>
                <c:pt idx="530">
                  <c:v>3.8365471424217645E-6</c:v>
                </c:pt>
                <c:pt idx="531">
                  <c:v>3.8365471424217645E-6</c:v>
                </c:pt>
                <c:pt idx="532">
                  <c:v>3.8365471424217645E-6</c:v>
                </c:pt>
                <c:pt idx="533">
                  <c:v>3.8365471424217645E-6</c:v>
                </c:pt>
                <c:pt idx="534">
                  <c:v>3.8365471424217645E-6</c:v>
                </c:pt>
                <c:pt idx="535">
                  <c:v>3.8365471424217645E-6</c:v>
                </c:pt>
                <c:pt idx="536">
                  <c:v>3.8365471424217645E-6</c:v>
                </c:pt>
                <c:pt idx="537">
                  <c:v>3.8365471424217645E-6</c:v>
                </c:pt>
                <c:pt idx="538">
                  <c:v>3.8365471424217645E-6</c:v>
                </c:pt>
                <c:pt idx="539">
                  <c:v>3.8365471424217645E-6</c:v>
                </c:pt>
                <c:pt idx="540">
                  <c:v>3.8365471424217645E-6</c:v>
                </c:pt>
                <c:pt idx="541">
                  <c:v>3.8365471424217645E-6</c:v>
                </c:pt>
                <c:pt idx="542">
                  <c:v>-3.5033995545719065E-6</c:v>
                </c:pt>
                <c:pt idx="543">
                  <c:v>-3.5033995545719065E-6</c:v>
                </c:pt>
                <c:pt idx="544">
                  <c:v>-3.5033995545719065E-6</c:v>
                </c:pt>
                <c:pt idx="545">
                  <c:v>-3.5033995545719065E-6</c:v>
                </c:pt>
                <c:pt idx="546">
                  <c:v>-3.5033995545719065E-6</c:v>
                </c:pt>
                <c:pt idx="547">
                  <c:v>-3.5033995545719065E-6</c:v>
                </c:pt>
                <c:pt idx="548">
                  <c:v>-3.5033995545719065E-6</c:v>
                </c:pt>
                <c:pt idx="549">
                  <c:v>-3.5033995545719065E-6</c:v>
                </c:pt>
                <c:pt idx="550">
                  <c:v>-3.5033995545719065E-6</c:v>
                </c:pt>
                <c:pt idx="551">
                  <c:v>-3.5033995545719065E-6</c:v>
                </c:pt>
                <c:pt idx="552">
                  <c:v>-3.5033995545719065E-6</c:v>
                </c:pt>
                <c:pt idx="553">
                  <c:v>-3.5033995545719065E-6</c:v>
                </c:pt>
                <c:pt idx="554">
                  <c:v>-3.5033995545719065E-6</c:v>
                </c:pt>
                <c:pt idx="555">
                  <c:v>-3.5033995545719065E-6</c:v>
                </c:pt>
                <c:pt idx="556">
                  <c:v>-3.5033995545719065E-6</c:v>
                </c:pt>
                <c:pt idx="557">
                  <c:v>-3.5033995545719065E-6</c:v>
                </c:pt>
                <c:pt idx="558">
                  <c:v>-3.5033995545719065E-6</c:v>
                </c:pt>
                <c:pt idx="559">
                  <c:v>-3.5033995545719065E-6</c:v>
                </c:pt>
                <c:pt idx="560">
                  <c:v>-3.637913638809831E-5</c:v>
                </c:pt>
                <c:pt idx="561">
                  <c:v>-3.637913638809831E-5</c:v>
                </c:pt>
                <c:pt idx="562">
                  <c:v>-3.637913638809831E-5</c:v>
                </c:pt>
                <c:pt idx="563">
                  <c:v>-3.637913638809831E-5</c:v>
                </c:pt>
                <c:pt idx="564">
                  <c:v>-3.637913638809831E-5</c:v>
                </c:pt>
                <c:pt idx="565">
                  <c:v>-3.637913638809831E-5</c:v>
                </c:pt>
                <c:pt idx="566">
                  <c:v>-3.637913638809831E-5</c:v>
                </c:pt>
                <c:pt idx="567">
                  <c:v>-3.637913638809831E-5</c:v>
                </c:pt>
                <c:pt idx="568">
                  <c:v>-3.637913638809831E-5</c:v>
                </c:pt>
                <c:pt idx="569">
                  <c:v>-3.637913638809831E-5</c:v>
                </c:pt>
                <c:pt idx="570">
                  <c:v>-3.637913638809831E-5</c:v>
                </c:pt>
                <c:pt idx="571">
                  <c:v>-3.637913638809831E-5</c:v>
                </c:pt>
                <c:pt idx="572">
                  <c:v>-3.637913638809831E-5</c:v>
                </c:pt>
                <c:pt idx="573">
                  <c:v>-3.637913638809831E-5</c:v>
                </c:pt>
                <c:pt idx="574">
                  <c:v>3.2814536773728697E-5</c:v>
                </c:pt>
                <c:pt idx="575">
                  <c:v>3.2814536773728697E-5</c:v>
                </c:pt>
                <c:pt idx="576">
                  <c:v>3.2814536773728697E-5</c:v>
                </c:pt>
                <c:pt idx="577">
                  <c:v>3.2814536773728697E-5</c:v>
                </c:pt>
                <c:pt idx="578">
                  <c:v>3.2814536773728697E-5</c:v>
                </c:pt>
                <c:pt idx="579">
                  <c:v>3.2814536773728697E-5</c:v>
                </c:pt>
                <c:pt idx="580">
                  <c:v>3.2814536773728697E-5</c:v>
                </c:pt>
                <c:pt idx="581">
                  <c:v>3.2814536773728697E-5</c:v>
                </c:pt>
                <c:pt idx="582">
                  <c:v>3.2814536773728697E-5</c:v>
                </c:pt>
                <c:pt idx="583">
                  <c:v>3.2814536773728697E-5</c:v>
                </c:pt>
                <c:pt idx="584">
                  <c:v>3.2814536773728697E-5</c:v>
                </c:pt>
                <c:pt idx="585">
                  <c:v>3.2814536773728697E-5</c:v>
                </c:pt>
                <c:pt idx="586">
                  <c:v>1.5713349634016716E-5</c:v>
                </c:pt>
                <c:pt idx="587">
                  <c:v>1.5713349634016716E-5</c:v>
                </c:pt>
                <c:pt idx="588">
                  <c:v>1.5713349634016716E-5</c:v>
                </c:pt>
                <c:pt idx="589">
                  <c:v>1.5713349634016716E-5</c:v>
                </c:pt>
                <c:pt idx="590">
                  <c:v>1.5713349634016716E-5</c:v>
                </c:pt>
                <c:pt idx="591">
                  <c:v>1.5713349634016716E-5</c:v>
                </c:pt>
                <c:pt idx="592">
                  <c:v>1.5713349634016716E-5</c:v>
                </c:pt>
                <c:pt idx="593">
                  <c:v>1.5713349634016716E-5</c:v>
                </c:pt>
                <c:pt idx="594">
                  <c:v>1.5713349634016716E-5</c:v>
                </c:pt>
                <c:pt idx="595">
                  <c:v>1.5713349634016716E-5</c:v>
                </c:pt>
                <c:pt idx="596">
                  <c:v>1.5713349634016716E-5</c:v>
                </c:pt>
                <c:pt idx="597">
                  <c:v>1.5713349634016716E-5</c:v>
                </c:pt>
                <c:pt idx="598">
                  <c:v>1.5713349634016716E-5</c:v>
                </c:pt>
                <c:pt idx="599">
                  <c:v>-1.1254343304623049E-5</c:v>
                </c:pt>
                <c:pt idx="600">
                  <c:v>-1.1254343304623049E-5</c:v>
                </c:pt>
                <c:pt idx="601">
                  <c:v>-1.1254343304623049E-5</c:v>
                </c:pt>
                <c:pt idx="602">
                  <c:v>-1.1254343304623049E-5</c:v>
                </c:pt>
                <c:pt idx="603">
                  <c:v>-1.1254343304623049E-5</c:v>
                </c:pt>
                <c:pt idx="604">
                  <c:v>-1.1254343304623049E-5</c:v>
                </c:pt>
                <c:pt idx="605">
                  <c:v>-1.1254343304623049E-5</c:v>
                </c:pt>
                <c:pt idx="606">
                  <c:v>-1.1254343304623049E-5</c:v>
                </c:pt>
                <c:pt idx="607">
                  <c:v>-1.1254343304623049E-5</c:v>
                </c:pt>
                <c:pt idx="608">
                  <c:v>-1.1254343304623049E-5</c:v>
                </c:pt>
                <c:pt idx="609">
                  <c:v>-1.1254343304623049E-5</c:v>
                </c:pt>
                <c:pt idx="610">
                  <c:v>-1.1254343304623049E-5</c:v>
                </c:pt>
                <c:pt idx="611">
                  <c:v>-1.1254343304623049E-5</c:v>
                </c:pt>
                <c:pt idx="612">
                  <c:v>-1.1254343304623049E-5</c:v>
                </c:pt>
                <c:pt idx="613">
                  <c:v>-1.1254343304623049E-5</c:v>
                </c:pt>
                <c:pt idx="614">
                  <c:v>-1.1254343304623049E-5</c:v>
                </c:pt>
                <c:pt idx="615">
                  <c:v>-1.1254343304623049E-5</c:v>
                </c:pt>
                <c:pt idx="616">
                  <c:v>5.5033808613547119E-5</c:v>
                </c:pt>
                <c:pt idx="617">
                  <c:v>5.5033808613547119E-5</c:v>
                </c:pt>
                <c:pt idx="618">
                  <c:v>5.5033808613547119E-5</c:v>
                </c:pt>
                <c:pt idx="619">
                  <c:v>5.5033808613547119E-5</c:v>
                </c:pt>
                <c:pt idx="620">
                  <c:v>5.5033808613547119E-5</c:v>
                </c:pt>
                <c:pt idx="621">
                  <c:v>5.5033808613547119E-5</c:v>
                </c:pt>
                <c:pt idx="622">
                  <c:v>5.5033808613547119E-5</c:v>
                </c:pt>
                <c:pt idx="623">
                  <c:v>5.5033808613547119E-5</c:v>
                </c:pt>
                <c:pt idx="624">
                  <c:v>5.5033808613547119E-5</c:v>
                </c:pt>
                <c:pt idx="625">
                  <c:v>5.5033808613547119E-5</c:v>
                </c:pt>
                <c:pt idx="626">
                  <c:v>5.5033808613547119E-5</c:v>
                </c:pt>
                <c:pt idx="627">
                  <c:v>5.5033808613547119E-5</c:v>
                </c:pt>
                <c:pt idx="628">
                  <c:v>5.5033808613547119E-5</c:v>
                </c:pt>
                <c:pt idx="629">
                  <c:v>5.5033808613547119E-5</c:v>
                </c:pt>
                <c:pt idx="630">
                  <c:v>5.5033808613547119E-5</c:v>
                </c:pt>
                <c:pt idx="631">
                  <c:v>5.5033808613547119E-5</c:v>
                </c:pt>
                <c:pt idx="632">
                  <c:v>1.1261884676927458E-5</c:v>
                </c:pt>
                <c:pt idx="633">
                  <c:v>1.1261884676927458E-5</c:v>
                </c:pt>
                <c:pt idx="634">
                  <c:v>1.1261884676927458E-5</c:v>
                </c:pt>
                <c:pt idx="635">
                  <c:v>1.1261884676927458E-5</c:v>
                </c:pt>
                <c:pt idx="636">
                  <c:v>1.1261884676927458E-5</c:v>
                </c:pt>
                <c:pt idx="637">
                  <c:v>1.1261884676927458E-5</c:v>
                </c:pt>
                <c:pt idx="638">
                  <c:v>1.1261884676927458E-5</c:v>
                </c:pt>
                <c:pt idx="639">
                  <c:v>1.1261884676927458E-5</c:v>
                </c:pt>
                <c:pt idx="640">
                  <c:v>1.1261884676927458E-5</c:v>
                </c:pt>
                <c:pt idx="641">
                  <c:v>1.1261884676927458E-5</c:v>
                </c:pt>
                <c:pt idx="642">
                  <c:v>1.1261884676927458E-5</c:v>
                </c:pt>
                <c:pt idx="643">
                  <c:v>1.1261884676927458E-5</c:v>
                </c:pt>
                <c:pt idx="644">
                  <c:v>2.6529076452397327E-5</c:v>
                </c:pt>
                <c:pt idx="645">
                  <c:v>2.6529076452397327E-5</c:v>
                </c:pt>
                <c:pt idx="646">
                  <c:v>2.6529076452397327E-5</c:v>
                </c:pt>
                <c:pt idx="647">
                  <c:v>2.6529076452397327E-5</c:v>
                </c:pt>
                <c:pt idx="648">
                  <c:v>2.6529076452397327E-5</c:v>
                </c:pt>
                <c:pt idx="649">
                  <c:v>2.6529076452397327E-5</c:v>
                </c:pt>
                <c:pt idx="650">
                  <c:v>2.6529076452397327E-5</c:v>
                </c:pt>
                <c:pt idx="651">
                  <c:v>2.6529076452397327E-5</c:v>
                </c:pt>
                <c:pt idx="652">
                  <c:v>2.6529076452397327E-5</c:v>
                </c:pt>
                <c:pt idx="653">
                  <c:v>2.6529076452397327E-5</c:v>
                </c:pt>
                <c:pt idx="654">
                  <c:v>2.6529076452397327E-5</c:v>
                </c:pt>
                <c:pt idx="655">
                  <c:v>2.6529076452397327E-5</c:v>
                </c:pt>
                <c:pt idx="656">
                  <c:v>2.6529076452397327E-5</c:v>
                </c:pt>
                <c:pt idx="657">
                  <c:v>2.6529076452397327E-5</c:v>
                </c:pt>
                <c:pt idx="658">
                  <c:v>-1.8697988050785097E-5</c:v>
                </c:pt>
                <c:pt idx="659">
                  <c:v>-1.8697988050785097E-5</c:v>
                </c:pt>
                <c:pt idx="660">
                  <c:v>-1.8697988050785097E-5</c:v>
                </c:pt>
                <c:pt idx="661">
                  <c:v>-1.8697988050785097E-5</c:v>
                </c:pt>
                <c:pt idx="662">
                  <c:v>-1.8697988050785097E-5</c:v>
                </c:pt>
                <c:pt idx="663">
                  <c:v>-1.8697988050785097E-5</c:v>
                </c:pt>
                <c:pt idx="664">
                  <c:v>-1.8697988050785097E-5</c:v>
                </c:pt>
                <c:pt idx="665">
                  <c:v>-1.8697988050785097E-5</c:v>
                </c:pt>
                <c:pt idx="666">
                  <c:v>-1.8697988050785097E-5</c:v>
                </c:pt>
                <c:pt idx="667">
                  <c:v>-1.8697988050785097E-5</c:v>
                </c:pt>
                <c:pt idx="668">
                  <c:v>-1.8697988050785097E-5</c:v>
                </c:pt>
                <c:pt idx="669">
                  <c:v>-1.8697988050785097E-5</c:v>
                </c:pt>
                <c:pt idx="670">
                  <c:v>-1.8697988050785097E-5</c:v>
                </c:pt>
                <c:pt idx="671">
                  <c:v>-1.8697988050785097E-5</c:v>
                </c:pt>
                <c:pt idx="672">
                  <c:v>2.0412675079128917E-6</c:v>
                </c:pt>
                <c:pt idx="673">
                  <c:v>2.0412675079128917E-6</c:v>
                </c:pt>
                <c:pt idx="674">
                  <c:v>2.0412675079128917E-6</c:v>
                </c:pt>
                <c:pt idx="675">
                  <c:v>2.0412675079128917E-6</c:v>
                </c:pt>
                <c:pt idx="676">
                  <c:v>2.0412675079128917E-6</c:v>
                </c:pt>
                <c:pt idx="677">
                  <c:v>2.0412675079128917E-6</c:v>
                </c:pt>
                <c:pt idx="678">
                  <c:v>2.0412675079128917E-6</c:v>
                </c:pt>
                <c:pt idx="679">
                  <c:v>2.0412675079128917E-6</c:v>
                </c:pt>
                <c:pt idx="680">
                  <c:v>2.0412675079128917E-6</c:v>
                </c:pt>
                <c:pt idx="681">
                  <c:v>2.0412675079128917E-6</c:v>
                </c:pt>
                <c:pt idx="682">
                  <c:v>2.0412675079128917E-6</c:v>
                </c:pt>
                <c:pt idx="683">
                  <c:v>2.0412675079128917E-6</c:v>
                </c:pt>
                <c:pt idx="684">
                  <c:v>2.0412675079128917E-6</c:v>
                </c:pt>
                <c:pt idx="685">
                  <c:v>2.0412675079128917E-6</c:v>
                </c:pt>
                <c:pt idx="686">
                  <c:v>1.521854980379711E-5</c:v>
                </c:pt>
                <c:pt idx="687">
                  <c:v>1.521854980379711E-5</c:v>
                </c:pt>
                <c:pt idx="688">
                  <c:v>1.521854980379711E-5</c:v>
                </c:pt>
                <c:pt idx="689">
                  <c:v>1.521854980379711E-5</c:v>
                </c:pt>
                <c:pt idx="690">
                  <c:v>1.521854980379711E-5</c:v>
                </c:pt>
                <c:pt idx="691">
                  <c:v>1.521854980379711E-5</c:v>
                </c:pt>
                <c:pt idx="692">
                  <c:v>1.521854980379711E-5</c:v>
                </c:pt>
                <c:pt idx="693">
                  <c:v>1.521854980379711E-5</c:v>
                </c:pt>
                <c:pt idx="694">
                  <c:v>1.521854980379711E-5</c:v>
                </c:pt>
                <c:pt idx="695">
                  <c:v>1.521854980379711E-5</c:v>
                </c:pt>
                <c:pt idx="696">
                  <c:v>1.521854980379711E-5</c:v>
                </c:pt>
                <c:pt idx="697">
                  <c:v>1.521854980379711E-5</c:v>
                </c:pt>
                <c:pt idx="698">
                  <c:v>1.521854980379711E-5</c:v>
                </c:pt>
                <c:pt idx="699">
                  <c:v>1.521854980379711E-5</c:v>
                </c:pt>
                <c:pt idx="700">
                  <c:v>1.521854980379711E-5</c:v>
                </c:pt>
                <c:pt idx="701">
                  <c:v>1.521854980379711E-5</c:v>
                </c:pt>
                <c:pt idx="702">
                  <c:v>1.521854980379711E-5</c:v>
                </c:pt>
                <c:pt idx="703">
                  <c:v>2.3781792166388538E-5</c:v>
                </c:pt>
                <c:pt idx="704">
                  <c:v>2.3781792166388538E-5</c:v>
                </c:pt>
                <c:pt idx="705">
                  <c:v>2.3781792166388538E-5</c:v>
                </c:pt>
                <c:pt idx="706">
                  <c:v>2.3781792166388538E-5</c:v>
                </c:pt>
                <c:pt idx="707">
                  <c:v>2.3781792166388538E-5</c:v>
                </c:pt>
                <c:pt idx="708">
                  <c:v>2.3781792166388538E-5</c:v>
                </c:pt>
                <c:pt idx="709">
                  <c:v>2.3781792166388538E-5</c:v>
                </c:pt>
                <c:pt idx="710">
                  <c:v>2.3781792166388538E-5</c:v>
                </c:pt>
                <c:pt idx="711">
                  <c:v>2.3781792166388538E-5</c:v>
                </c:pt>
                <c:pt idx="712">
                  <c:v>2.3781792166388538E-5</c:v>
                </c:pt>
                <c:pt idx="713">
                  <c:v>2.3781792166388538E-5</c:v>
                </c:pt>
                <c:pt idx="714">
                  <c:v>2.3781792166388538E-5</c:v>
                </c:pt>
                <c:pt idx="715">
                  <c:v>2.3781792166388538E-5</c:v>
                </c:pt>
                <c:pt idx="716">
                  <c:v>2.3781792166388538E-5</c:v>
                </c:pt>
                <c:pt idx="717">
                  <c:v>2.3781792166388538E-5</c:v>
                </c:pt>
                <c:pt idx="718">
                  <c:v>2.3781792166388538E-5</c:v>
                </c:pt>
                <c:pt idx="719">
                  <c:v>-2.7087141178716578E-5</c:v>
                </c:pt>
                <c:pt idx="720">
                  <c:v>-2.7087141178716578E-5</c:v>
                </c:pt>
                <c:pt idx="721">
                  <c:v>-2.7087141178716578E-5</c:v>
                </c:pt>
                <c:pt idx="722">
                  <c:v>-2.7087141178716578E-5</c:v>
                </c:pt>
                <c:pt idx="723">
                  <c:v>-2.7087141178716578E-5</c:v>
                </c:pt>
                <c:pt idx="724">
                  <c:v>-2.7087141178716578E-5</c:v>
                </c:pt>
                <c:pt idx="725">
                  <c:v>-2.7087141178716578E-5</c:v>
                </c:pt>
                <c:pt idx="726">
                  <c:v>-2.7087141178716578E-5</c:v>
                </c:pt>
                <c:pt idx="727">
                  <c:v>-2.7087141178716578E-5</c:v>
                </c:pt>
                <c:pt idx="728">
                  <c:v>-2.7087141178716578E-5</c:v>
                </c:pt>
                <c:pt idx="729">
                  <c:v>4.8032338462178359E-7</c:v>
                </c:pt>
                <c:pt idx="730">
                  <c:v>4.8032338462178359E-7</c:v>
                </c:pt>
                <c:pt idx="731">
                  <c:v>4.8032338462178359E-7</c:v>
                </c:pt>
                <c:pt idx="732">
                  <c:v>4.8032338462178359E-7</c:v>
                </c:pt>
                <c:pt idx="733">
                  <c:v>4.8032338462178359E-7</c:v>
                </c:pt>
                <c:pt idx="734">
                  <c:v>4.8032338462178359E-7</c:v>
                </c:pt>
                <c:pt idx="735">
                  <c:v>4.8032338462178359E-7</c:v>
                </c:pt>
                <c:pt idx="736">
                  <c:v>4.8032338462178359E-7</c:v>
                </c:pt>
                <c:pt idx="737">
                  <c:v>4.8032338462178359E-7</c:v>
                </c:pt>
                <c:pt idx="738">
                  <c:v>4.8032338462178359E-7</c:v>
                </c:pt>
                <c:pt idx="739">
                  <c:v>4.8032338462178359E-7</c:v>
                </c:pt>
                <c:pt idx="740">
                  <c:v>4.8032338462178359E-7</c:v>
                </c:pt>
                <c:pt idx="741">
                  <c:v>4.8032338462178359E-7</c:v>
                </c:pt>
                <c:pt idx="742">
                  <c:v>4.8032338462178359E-7</c:v>
                </c:pt>
                <c:pt idx="743">
                  <c:v>4.8032338462178359E-7</c:v>
                </c:pt>
                <c:pt idx="744">
                  <c:v>4.8032338462178359E-7</c:v>
                </c:pt>
                <c:pt idx="745">
                  <c:v>4.8032338462178359E-7</c:v>
                </c:pt>
                <c:pt idx="746">
                  <c:v>4.8032338462178359E-7</c:v>
                </c:pt>
                <c:pt idx="747">
                  <c:v>4.8032338462178359E-7</c:v>
                </c:pt>
                <c:pt idx="748">
                  <c:v>2.4338051596906052E-5</c:v>
                </c:pt>
                <c:pt idx="749">
                  <c:v>2.4338051596906052E-5</c:v>
                </c:pt>
                <c:pt idx="750">
                  <c:v>2.4338051596906052E-5</c:v>
                </c:pt>
                <c:pt idx="751">
                  <c:v>2.4338051596906052E-5</c:v>
                </c:pt>
                <c:pt idx="752">
                  <c:v>2.4338051596906052E-5</c:v>
                </c:pt>
                <c:pt idx="753">
                  <c:v>2.4338051596906052E-5</c:v>
                </c:pt>
                <c:pt idx="754">
                  <c:v>2.4338051596906052E-5</c:v>
                </c:pt>
                <c:pt idx="755">
                  <c:v>2.4338051596906052E-5</c:v>
                </c:pt>
                <c:pt idx="756">
                  <c:v>2.4338051596906052E-5</c:v>
                </c:pt>
                <c:pt idx="757">
                  <c:v>2.4338051596906052E-5</c:v>
                </c:pt>
                <c:pt idx="758">
                  <c:v>2.4338051596906052E-5</c:v>
                </c:pt>
                <c:pt idx="759">
                  <c:v>-1.0708244080226414E-5</c:v>
                </c:pt>
                <c:pt idx="760">
                  <c:v>-1.0708244080226414E-5</c:v>
                </c:pt>
                <c:pt idx="761">
                  <c:v>-1.0708244080226414E-5</c:v>
                </c:pt>
                <c:pt idx="762">
                  <c:v>-1.0708244080226414E-5</c:v>
                </c:pt>
                <c:pt idx="763">
                  <c:v>-1.0708244080226414E-5</c:v>
                </c:pt>
                <c:pt idx="764">
                  <c:v>-1.0708244080226414E-5</c:v>
                </c:pt>
                <c:pt idx="765">
                  <c:v>-1.0708244080226414E-5</c:v>
                </c:pt>
                <c:pt idx="766">
                  <c:v>-1.0708244080226414E-5</c:v>
                </c:pt>
                <c:pt idx="767">
                  <c:v>-1.0708244080226414E-5</c:v>
                </c:pt>
                <c:pt idx="768">
                  <c:v>-1.0708244080226414E-5</c:v>
                </c:pt>
                <c:pt idx="769">
                  <c:v>-1.0708244080226414E-5</c:v>
                </c:pt>
                <c:pt idx="770">
                  <c:v>-1.0708244080226414E-5</c:v>
                </c:pt>
                <c:pt idx="771">
                  <c:v>-1.0708244080226414E-5</c:v>
                </c:pt>
                <c:pt idx="772">
                  <c:v>-1.0708244080226414E-5</c:v>
                </c:pt>
                <c:pt idx="773">
                  <c:v>-1.0708244080226414E-5</c:v>
                </c:pt>
                <c:pt idx="774">
                  <c:v>-5.6181866692206484E-6</c:v>
                </c:pt>
                <c:pt idx="775">
                  <c:v>-5.6181866692206484E-6</c:v>
                </c:pt>
                <c:pt idx="776">
                  <c:v>-5.6181866692206484E-6</c:v>
                </c:pt>
                <c:pt idx="777">
                  <c:v>-5.6181866692206484E-6</c:v>
                </c:pt>
                <c:pt idx="778">
                  <c:v>-5.6181866692206484E-6</c:v>
                </c:pt>
                <c:pt idx="779">
                  <c:v>-5.6181866692206484E-6</c:v>
                </c:pt>
                <c:pt idx="780">
                  <c:v>-5.6181866692206484E-6</c:v>
                </c:pt>
                <c:pt idx="781">
                  <c:v>-5.6181866692206484E-6</c:v>
                </c:pt>
                <c:pt idx="782">
                  <c:v>-5.6181866692206484E-6</c:v>
                </c:pt>
                <c:pt idx="783">
                  <c:v>-5.6181866692206484E-6</c:v>
                </c:pt>
                <c:pt idx="784">
                  <c:v>-5.6181866692206484E-6</c:v>
                </c:pt>
                <c:pt idx="785">
                  <c:v>-5.6181866692206484E-6</c:v>
                </c:pt>
                <c:pt idx="786">
                  <c:v>-5.6181866692206484E-6</c:v>
                </c:pt>
                <c:pt idx="787">
                  <c:v>-5.6181866692206484E-6</c:v>
                </c:pt>
                <c:pt idx="788">
                  <c:v>-5.6181866692206484E-6</c:v>
                </c:pt>
                <c:pt idx="789">
                  <c:v>-5.6181866692206484E-6</c:v>
                </c:pt>
                <c:pt idx="790">
                  <c:v>-5.6181866692206484E-6</c:v>
                </c:pt>
                <c:pt idx="791">
                  <c:v>-5.6181866692206484E-6</c:v>
                </c:pt>
                <c:pt idx="792">
                  <c:v>-5.6181866692206484E-6</c:v>
                </c:pt>
                <c:pt idx="793">
                  <c:v>-5.6181866692206484E-6</c:v>
                </c:pt>
                <c:pt idx="794">
                  <c:v>-5.6181866692206484E-6</c:v>
                </c:pt>
                <c:pt idx="795">
                  <c:v>-5.6181866692206484E-6</c:v>
                </c:pt>
                <c:pt idx="796">
                  <c:v>-5.6181866692206484E-6</c:v>
                </c:pt>
                <c:pt idx="797">
                  <c:v>-5.6181866692206484E-6</c:v>
                </c:pt>
                <c:pt idx="798">
                  <c:v>5.2938186608064708E-5</c:v>
                </c:pt>
                <c:pt idx="799">
                  <c:v>5.2938186608064708E-5</c:v>
                </c:pt>
                <c:pt idx="800">
                  <c:v>5.2938186608064708E-5</c:v>
                </c:pt>
                <c:pt idx="801">
                  <c:v>5.2938186608064708E-5</c:v>
                </c:pt>
                <c:pt idx="802">
                  <c:v>5.2938186608064708E-5</c:v>
                </c:pt>
                <c:pt idx="803">
                  <c:v>5.2938186608064708E-5</c:v>
                </c:pt>
                <c:pt idx="804">
                  <c:v>5.2938186608064708E-5</c:v>
                </c:pt>
                <c:pt idx="805">
                  <c:v>5.2938186608064708E-5</c:v>
                </c:pt>
                <c:pt idx="806">
                  <c:v>5.2938186608064708E-5</c:v>
                </c:pt>
                <c:pt idx="807">
                  <c:v>5.2938186608064708E-5</c:v>
                </c:pt>
                <c:pt idx="808">
                  <c:v>5.2938186608064708E-5</c:v>
                </c:pt>
                <c:pt idx="809">
                  <c:v>5.2938186608064708E-5</c:v>
                </c:pt>
                <c:pt idx="810">
                  <c:v>5.2938186608064708E-5</c:v>
                </c:pt>
                <c:pt idx="811">
                  <c:v>5.2938186608064708E-5</c:v>
                </c:pt>
                <c:pt idx="812">
                  <c:v>5.2938186608064708E-5</c:v>
                </c:pt>
                <c:pt idx="813">
                  <c:v>5.2938186608064708E-5</c:v>
                </c:pt>
                <c:pt idx="814">
                  <c:v>5.2938186608064708E-5</c:v>
                </c:pt>
                <c:pt idx="815">
                  <c:v>5.2938186608064708E-5</c:v>
                </c:pt>
                <c:pt idx="816">
                  <c:v>5.2938186608064708E-5</c:v>
                </c:pt>
                <c:pt idx="817">
                  <c:v>5.2938186608064708E-5</c:v>
                </c:pt>
                <c:pt idx="818">
                  <c:v>-1.4739775731631433E-5</c:v>
                </c:pt>
                <c:pt idx="819">
                  <c:v>-1.4739775731631433E-5</c:v>
                </c:pt>
                <c:pt idx="820">
                  <c:v>-1.4739775731631433E-5</c:v>
                </c:pt>
                <c:pt idx="821">
                  <c:v>-1.4739775731631433E-5</c:v>
                </c:pt>
                <c:pt idx="822">
                  <c:v>-1.4739775731631433E-5</c:v>
                </c:pt>
                <c:pt idx="823">
                  <c:v>-1.4739775731631433E-5</c:v>
                </c:pt>
                <c:pt idx="824">
                  <c:v>-1.4739775731631433E-5</c:v>
                </c:pt>
                <c:pt idx="825">
                  <c:v>-1.4739775731631433E-5</c:v>
                </c:pt>
                <c:pt idx="826">
                  <c:v>-1.4739775731631433E-5</c:v>
                </c:pt>
                <c:pt idx="827">
                  <c:v>-1.4739775731631433E-5</c:v>
                </c:pt>
                <c:pt idx="828">
                  <c:v>-1.4739775731631433E-5</c:v>
                </c:pt>
                <c:pt idx="829">
                  <c:v>-1.7360536286314954E-7</c:v>
                </c:pt>
                <c:pt idx="830">
                  <c:v>-1.7360536286314954E-7</c:v>
                </c:pt>
                <c:pt idx="831">
                  <c:v>-1.7360536286314954E-7</c:v>
                </c:pt>
                <c:pt idx="832">
                  <c:v>-1.7360536286314954E-7</c:v>
                </c:pt>
                <c:pt idx="833">
                  <c:v>-1.7360536286314954E-7</c:v>
                </c:pt>
                <c:pt idx="834">
                  <c:v>-1.7360536286314954E-7</c:v>
                </c:pt>
                <c:pt idx="835">
                  <c:v>-1.7360536286314954E-7</c:v>
                </c:pt>
                <c:pt idx="836">
                  <c:v>-1.7360536286314954E-7</c:v>
                </c:pt>
                <c:pt idx="837">
                  <c:v>-1.7360536286314954E-7</c:v>
                </c:pt>
                <c:pt idx="838">
                  <c:v>-1.7360536286314954E-7</c:v>
                </c:pt>
                <c:pt idx="839">
                  <c:v>-1.7360536286314954E-7</c:v>
                </c:pt>
                <c:pt idx="840">
                  <c:v>-1.7360536286314954E-7</c:v>
                </c:pt>
                <c:pt idx="841">
                  <c:v>-1.7360536286314954E-7</c:v>
                </c:pt>
                <c:pt idx="842">
                  <c:v>-1.7360536286314954E-7</c:v>
                </c:pt>
                <c:pt idx="843">
                  <c:v>-1.7360536286314954E-7</c:v>
                </c:pt>
                <c:pt idx="844">
                  <c:v>-1.7360536286314954E-7</c:v>
                </c:pt>
                <c:pt idx="845">
                  <c:v>-1.7360536286314954E-7</c:v>
                </c:pt>
                <c:pt idx="846">
                  <c:v>-1.7360536286314954E-7</c:v>
                </c:pt>
                <c:pt idx="847">
                  <c:v>-1.7360536286314954E-7</c:v>
                </c:pt>
                <c:pt idx="848">
                  <c:v>-1.7360536286314954E-7</c:v>
                </c:pt>
                <c:pt idx="849">
                  <c:v>-2.1979666602445214E-5</c:v>
                </c:pt>
                <c:pt idx="850">
                  <c:v>-2.1979666602445214E-5</c:v>
                </c:pt>
                <c:pt idx="851">
                  <c:v>-2.1979666602445214E-5</c:v>
                </c:pt>
                <c:pt idx="852">
                  <c:v>-2.1979666602445214E-5</c:v>
                </c:pt>
                <c:pt idx="853">
                  <c:v>-2.1979666602445214E-5</c:v>
                </c:pt>
                <c:pt idx="854">
                  <c:v>-2.1979666602445214E-5</c:v>
                </c:pt>
                <c:pt idx="855">
                  <c:v>-2.1979666602445214E-5</c:v>
                </c:pt>
                <c:pt idx="856">
                  <c:v>-2.1979666602445214E-5</c:v>
                </c:pt>
                <c:pt idx="857">
                  <c:v>-2.1979666602445214E-5</c:v>
                </c:pt>
                <c:pt idx="858">
                  <c:v>-2.1979666602445214E-5</c:v>
                </c:pt>
                <c:pt idx="859">
                  <c:v>-2.1979666602445214E-5</c:v>
                </c:pt>
                <c:pt idx="860">
                  <c:v>-2.1979666602445214E-5</c:v>
                </c:pt>
                <c:pt idx="861">
                  <c:v>-2.1979666602445214E-5</c:v>
                </c:pt>
                <c:pt idx="862">
                  <c:v>-2.1979666602445214E-5</c:v>
                </c:pt>
                <c:pt idx="863">
                  <c:v>4.9992663003040061E-5</c:v>
                </c:pt>
                <c:pt idx="864">
                  <c:v>4.9992663003040061E-5</c:v>
                </c:pt>
                <c:pt idx="865">
                  <c:v>4.9992663003040061E-5</c:v>
                </c:pt>
                <c:pt idx="866">
                  <c:v>4.9992663003040061E-5</c:v>
                </c:pt>
                <c:pt idx="867">
                  <c:v>4.9992663003040061E-5</c:v>
                </c:pt>
                <c:pt idx="868">
                  <c:v>4.9992663003040061E-5</c:v>
                </c:pt>
                <c:pt idx="869">
                  <c:v>4.9992663003040061E-5</c:v>
                </c:pt>
                <c:pt idx="870">
                  <c:v>4.9992663003040061E-5</c:v>
                </c:pt>
                <c:pt idx="871">
                  <c:v>4.9992663003040061E-5</c:v>
                </c:pt>
                <c:pt idx="872">
                  <c:v>4.9992663003040061E-5</c:v>
                </c:pt>
                <c:pt idx="873">
                  <c:v>4.9992663003040061E-5</c:v>
                </c:pt>
                <c:pt idx="874">
                  <c:v>4.9992663003040061E-5</c:v>
                </c:pt>
                <c:pt idx="875">
                  <c:v>4.9992663003040061E-5</c:v>
                </c:pt>
                <c:pt idx="876">
                  <c:v>4.9992663003040061E-5</c:v>
                </c:pt>
                <c:pt idx="877">
                  <c:v>4.9992663003040061E-5</c:v>
                </c:pt>
                <c:pt idx="878">
                  <c:v>4.9992663003040061E-5</c:v>
                </c:pt>
                <c:pt idx="879">
                  <c:v>4.9992663003040061E-5</c:v>
                </c:pt>
                <c:pt idx="880">
                  <c:v>4.9992663003040061E-5</c:v>
                </c:pt>
                <c:pt idx="881">
                  <c:v>4.9992663003040061E-5</c:v>
                </c:pt>
                <c:pt idx="882">
                  <c:v>-7.8118634735391268E-6</c:v>
                </c:pt>
                <c:pt idx="883">
                  <c:v>-7.8118634735391268E-6</c:v>
                </c:pt>
                <c:pt idx="884">
                  <c:v>-7.8118634735391268E-6</c:v>
                </c:pt>
                <c:pt idx="885">
                  <c:v>-7.8118634735391268E-6</c:v>
                </c:pt>
                <c:pt idx="886">
                  <c:v>-7.8118634735391268E-6</c:v>
                </c:pt>
                <c:pt idx="887">
                  <c:v>-7.8118634735391268E-6</c:v>
                </c:pt>
                <c:pt idx="888">
                  <c:v>-7.8118634735391268E-6</c:v>
                </c:pt>
                <c:pt idx="889">
                  <c:v>-7.8118634735391268E-6</c:v>
                </c:pt>
                <c:pt idx="890">
                  <c:v>-7.8118634735391268E-6</c:v>
                </c:pt>
                <c:pt idx="891">
                  <c:v>-7.8118634735391268E-6</c:v>
                </c:pt>
                <c:pt idx="892">
                  <c:v>-7.8118634735391268E-6</c:v>
                </c:pt>
                <c:pt idx="893">
                  <c:v>-7.8118634735391268E-6</c:v>
                </c:pt>
                <c:pt idx="894">
                  <c:v>-7.8118634735391268E-6</c:v>
                </c:pt>
                <c:pt idx="895">
                  <c:v>-7.8118634735391268E-6</c:v>
                </c:pt>
                <c:pt idx="896">
                  <c:v>-7.8118634735391268E-6</c:v>
                </c:pt>
                <c:pt idx="897">
                  <c:v>-7.8118634735391268E-6</c:v>
                </c:pt>
                <c:pt idx="898">
                  <c:v>-7.8118634735391268E-6</c:v>
                </c:pt>
                <c:pt idx="899">
                  <c:v>-7.8118634735391268E-6</c:v>
                </c:pt>
                <c:pt idx="900">
                  <c:v>-7.8118634735391268E-6</c:v>
                </c:pt>
                <c:pt idx="901">
                  <c:v>-7.8118634735391268E-6</c:v>
                </c:pt>
                <c:pt idx="902">
                  <c:v>-7.8118634735391268E-6</c:v>
                </c:pt>
                <c:pt idx="903">
                  <c:v>-8.3223286403422136E-6</c:v>
                </c:pt>
                <c:pt idx="904">
                  <c:v>-8.3223286403422136E-6</c:v>
                </c:pt>
                <c:pt idx="905">
                  <c:v>-8.3223286403422136E-6</c:v>
                </c:pt>
                <c:pt idx="906">
                  <c:v>-8.3223286403422136E-6</c:v>
                </c:pt>
                <c:pt idx="907">
                  <c:v>-8.3223286403422136E-6</c:v>
                </c:pt>
                <c:pt idx="908">
                  <c:v>-8.3223286403422136E-6</c:v>
                </c:pt>
                <c:pt idx="909">
                  <c:v>-8.3223286403422136E-6</c:v>
                </c:pt>
                <c:pt idx="910">
                  <c:v>-8.3223286403422136E-6</c:v>
                </c:pt>
                <c:pt idx="911">
                  <c:v>-8.3223286403422136E-6</c:v>
                </c:pt>
                <c:pt idx="912">
                  <c:v>-8.3223286403422136E-6</c:v>
                </c:pt>
                <c:pt idx="913">
                  <c:v>-8.3223286403422136E-6</c:v>
                </c:pt>
                <c:pt idx="914">
                  <c:v>-8.3223286403422136E-6</c:v>
                </c:pt>
                <c:pt idx="915">
                  <c:v>-8.3223286403422136E-6</c:v>
                </c:pt>
                <c:pt idx="916">
                  <c:v>-8.3223286403422136E-6</c:v>
                </c:pt>
                <c:pt idx="917">
                  <c:v>-8.3223286403422136E-6</c:v>
                </c:pt>
                <c:pt idx="918">
                  <c:v>-8.3223286403422136E-6</c:v>
                </c:pt>
                <c:pt idx="919">
                  <c:v>-8.3223286403422136E-6</c:v>
                </c:pt>
                <c:pt idx="920">
                  <c:v>-8.3223286403422136E-6</c:v>
                </c:pt>
                <c:pt idx="921">
                  <c:v>-8.3223286403422136E-6</c:v>
                </c:pt>
                <c:pt idx="922">
                  <c:v>-8.3223286403422136E-6</c:v>
                </c:pt>
                <c:pt idx="923">
                  <c:v>-8.3223286403422136E-6</c:v>
                </c:pt>
                <c:pt idx="924">
                  <c:v>-8.3223286403422136E-6</c:v>
                </c:pt>
                <c:pt idx="925">
                  <c:v>2.8808733836205302E-5</c:v>
                </c:pt>
                <c:pt idx="926">
                  <c:v>2.8808733836205302E-5</c:v>
                </c:pt>
                <c:pt idx="927">
                  <c:v>2.8808733836205302E-5</c:v>
                </c:pt>
                <c:pt idx="928">
                  <c:v>2.8808733836205302E-5</c:v>
                </c:pt>
                <c:pt idx="929">
                  <c:v>2.8808733836205302E-5</c:v>
                </c:pt>
                <c:pt idx="930">
                  <c:v>2.8808733836205302E-5</c:v>
                </c:pt>
                <c:pt idx="931">
                  <c:v>2.8808733836205302E-5</c:v>
                </c:pt>
                <c:pt idx="932">
                  <c:v>2.8808733836205302E-5</c:v>
                </c:pt>
                <c:pt idx="933">
                  <c:v>2.8808733836205302E-5</c:v>
                </c:pt>
                <c:pt idx="934">
                  <c:v>2.8808733836205302E-5</c:v>
                </c:pt>
                <c:pt idx="935">
                  <c:v>1.8663135665786257E-6</c:v>
                </c:pt>
                <c:pt idx="936">
                  <c:v>1.8663135665786257E-6</c:v>
                </c:pt>
                <c:pt idx="937">
                  <c:v>1.8663135665786257E-6</c:v>
                </c:pt>
                <c:pt idx="938">
                  <c:v>1.8663135665786257E-6</c:v>
                </c:pt>
                <c:pt idx="939">
                  <c:v>1.8663135665786257E-6</c:v>
                </c:pt>
                <c:pt idx="940">
                  <c:v>1.8663135665786257E-6</c:v>
                </c:pt>
                <c:pt idx="941">
                  <c:v>1.8663135665786257E-6</c:v>
                </c:pt>
                <c:pt idx="942">
                  <c:v>1.8663135665786257E-6</c:v>
                </c:pt>
                <c:pt idx="943">
                  <c:v>1.8663135665786257E-6</c:v>
                </c:pt>
                <c:pt idx="944">
                  <c:v>1.8663135665786257E-6</c:v>
                </c:pt>
                <c:pt idx="945">
                  <c:v>1.8663135665786257E-6</c:v>
                </c:pt>
                <c:pt idx="946">
                  <c:v>1.8663135665786257E-6</c:v>
                </c:pt>
                <c:pt idx="947">
                  <c:v>1.8663135665786257E-6</c:v>
                </c:pt>
                <c:pt idx="948">
                  <c:v>1.8663135665786257E-6</c:v>
                </c:pt>
                <c:pt idx="949">
                  <c:v>1.8663135665786257E-6</c:v>
                </c:pt>
                <c:pt idx="950">
                  <c:v>1.8663135665786257E-6</c:v>
                </c:pt>
                <c:pt idx="951">
                  <c:v>1.8663135665786257E-6</c:v>
                </c:pt>
                <c:pt idx="952">
                  <c:v>-3.1470310999703877E-5</c:v>
                </c:pt>
                <c:pt idx="953">
                  <c:v>-3.1470310999703877E-5</c:v>
                </c:pt>
                <c:pt idx="954">
                  <c:v>-3.1470310999703877E-5</c:v>
                </c:pt>
                <c:pt idx="955">
                  <c:v>-3.1470310999703877E-5</c:v>
                </c:pt>
                <c:pt idx="956">
                  <c:v>-3.1470310999703877E-5</c:v>
                </c:pt>
                <c:pt idx="957">
                  <c:v>-3.1470310999703877E-5</c:v>
                </c:pt>
                <c:pt idx="958">
                  <c:v>-3.1470310999703877E-5</c:v>
                </c:pt>
                <c:pt idx="959">
                  <c:v>-3.1470310999703877E-5</c:v>
                </c:pt>
                <c:pt idx="960">
                  <c:v>-3.1470310999703877E-5</c:v>
                </c:pt>
                <c:pt idx="961">
                  <c:v>-3.1470310999703877E-5</c:v>
                </c:pt>
                <c:pt idx="962">
                  <c:v>-3.1470310999703877E-5</c:v>
                </c:pt>
                <c:pt idx="963">
                  <c:v>3.5501124159564856E-6</c:v>
                </c:pt>
                <c:pt idx="964">
                  <c:v>3.5501124159564856E-6</c:v>
                </c:pt>
                <c:pt idx="965">
                  <c:v>3.5501124159564856E-6</c:v>
                </c:pt>
                <c:pt idx="966">
                  <c:v>3.5501124159564856E-6</c:v>
                </c:pt>
                <c:pt idx="967">
                  <c:v>3.5501124159564856E-6</c:v>
                </c:pt>
                <c:pt idx="968">
                  <c:v>3.5501124159564856E-6</c:v>
                </c:pt>
                <c:pt idx="969">
                  <c:v>3.5501124159564856E-6</c:v>
                </c:pt>
                <c:pt idx="970">
                  <c:v>3.5501124159564856E-6</c:v>
                </c:pt>
                <c:pt idx="971">
                  <c:v>3.5501124159564856E-6</c:v>
                </c:pt>
                <c:pt idx="972">
                  <c:v>3.5501124159564856E-6</c:v>
                </c:pt>
                <c:pt idx="973">
                  <c:v>3.5501124159564856E-6</c:v>
                </c:pt>
                <c:pt idx="974">
                  <c:v>3.5501124159564856E-6</c:v>
                </c:pt>
                <c:pt idx="975">
                  <c:v>3.5501124159564856E-6</c:v>
                </c:pt>
                <c:pt idx="976">
                  <c:v>3.5501124159564856E-6</c:v>
                </c:pt>
                <c:pt idx="977">
                  <c:v>3.5501124159564856E-6</c:v>
                </c:pt>
                <c:pt idx="978">
                  <c:v>3.5501124159564856E-6</c:v>
                </c:pt>
                <c:pt idx="979">
                  <c:v>3.5501124159564856E-6</c:v>
                </c:pt>
                <c:pt idx="980">
                  <c:v>3.5501124159564856E-6</c:v>
                </c:pt>
                <c:pt idx="981">
                  <c:v>3.5501124159564856E-6</c:v>
                </c:pt>
                <c:pt idx="982">
                  <c:v>3.5501124159564856E-6</c:v>
                </c:pt>
                <c:pt idx="983">
                  <c:v>3.5501124159564856E-6</c:v>
                </c:pt>
                <c:pt idx="984">
                  <c:v>1.3642195468732687E-5</c:v>
                </c:pt>
                <c:pt idx="985">
                  <c:v>1.3642195468732687E-5</c:v>
                </c:pt>
                <c:pt idx="986">
                  <c:v>1.3642195468732687E-5</c:v>
                </c:pt>
                <c:pt idx="987">
                  <c:v>1.3642195468732687E-5</c:v>
                </c:pt>
                <c:pt idx="988">
                  <c:v>1.3642195468732687E-5</c:v>
                </c:pt>
                <c:pt idx="989">
                  <c:v>1.3642195468732687E-5</c:v>
                </c:pt>
                <c:pt idx="990">
                  <c:v>1.3642195468732687E-5</c:v>
                </c:pt>
                <c:pt idx="991">
                  <c:v>1.3642195468732687E-5</c:v>
                </c:pt>
                <c:pt idx="992">
                  <c:v>1.3642195468732687E-5</c:v>
                </c:pt>
                <c:pt idx="993">
                  <c:v>1.3642195468732687E-5</c:v>
                </c:pt>
                <c:pt idx="994">
                  <c:v>1.3642195468732687E-5</c:v>
                </c:pt>
                <c:pt idx="995">
                  <c:v>1.3642195468732687E-5</c:v>
                </c:pt>
                <c:pt idx="996">
                  <c:v>1.3642195468732687E-5</c:v>
                </c:pt>
                <c:pt idx="997">
                  <c:v>1.3642195468732687E-5</c:v>
                </c:pt>
                <c:pt idx="998">
                  <c:v>1.3642195468732687E-5</c:v>
                </c:pt>
                <c:pt idx="999">
                  <c:v>1.3642195468732687E-5</c:v>
                </c:pt>
                <c:pt idx="1000">
                  <c:v>5.5033808613547119E-5</c:v>
                </c:pt>
              </c:numCache>
            </c:numRef>
          </c:yVal>
          <c:smooth val="1"/>
        </c:ser>
        <c:dLbls>
          <c:showLegendKey val="0"/>
          <c:showVal val="0"/>
          <c:showCatName val="0"/>
          <c:showSerName val="0"/>
          <c:showPercent val="0"/>
          <c:showBubbleSize val="0"/>
        </c:dLbls>
        <c:axId val="417486720"/>
        <c:axId val="415533744"/>
      </c:scatterChart>
      <c:scatterChart>
        <c:scatterStyle val="smoothMarker"/>
        <c:varyColors val="0"/>
        <c:ser>
          <c:idx val="1"/>
          <c:order val="1"/>
          <c:tx>
            <c:strRef>
              <c:f>'[cordic error.xlsx]Sheet1'!$T$1</c:f>
              <c:strCache>
                <c:ptCount val="1"/>
                <c:pt idx="0">
                  <c:v>% error</c:v>
                </c:pt>
              </c:strCache>
            </c:strRef>
          </c:tx>
          <c:spPr>
            <a:ln w="19050" cap="rnd">
              <a:solidFill>
                <a:schemeClr val="accent2"/>
              </a:solidFill>
              <a:round/>
            </a:ln>
            <a:effectLst/>
          </c:spPr>
          <c:marker>
            <c:symbol val="none"/>
          </c:marker>
          <c:xVal>
            <c:numRef>
              <c:f>'[cordic error.xlsx]Sheet1'!$N$2:$N$1002</c:f>
              <c:numCache>
                <c:formatCode>General</c:formatCode>
                <c:ptCount val="1001"/>
                <c:pt idx="0">
                  <c:v>70</c:v>
                </c:pt>
                <c:pt idx="1">
                  <c:v>154</c:v>
                </c:pt>
                <c:pt idx="2">
                  <c:v>352</c:v>
                </c:pt>
                <c:pt idx="3">
                  <c:v>595</c:v>
                </c:pt>
                <c:pt idx="4">
                  <c:v>648</c:v>
                </c:pt>
                <c:pt idx="5">
                  <c:v>717</c:v>
                </c:pt>
                <c:pt idx="6">
                  <c:v>1108</c:v>
                </c:pt>
                <c:pt idx="7">
                  <c:v>2089</c:v>
                </c:pt>
                <c:pt idx="8">
                  <c:v>2436</c:v>
                </c:pt>
                <c:pt idx="9">
                  <c:v>2644</c:v>
                </c:pt>
                <c:pt idx="10">
                  <c:v>3188</c:v>
                </c:pt>
                <c:pt idx="11">
                  <c:v>3349</c:v>
                </c:pt>
                <c:pt idx="12">
                  <c:v>3401</c:v>
                </c:pt>
                <c:pt idx="13">
                  <c:v>3447</c:v>
                </c:pt>
                <c:pt idx="14">
                  <c:v>3814</c:v>
                </c:pt>
                <c:pt idx="15">
                  <c:v>3942</c:v>
                </c:pt>
                <c:pt idx="16">
                  <c:v>3996</c:v>
                </c:pt>
                <c:pt idx="17">
                  <c:v>4291</c:v>
                </c:pt>
                <c:pt idx="18">
                  <c:v>4407</c:v>
                </c:pt>
                <c:pt idx="19">
                  <c:v>5443</c:v>
                </c:pt>
                <c:pt idx="20">
                  <c:v>5849</c:v>
                </c:pt>
                <c:pt idx="21">
                  <c:v>6171</c:v>
                </c:pt>
                <c:pt idx="22">
                  <c:v>6357</c:v>
                </c:pt>
                <c:pt idx="23">
                  <c:v>6948</c:v>
                </c:pt>
                <c:pt idx="24">
                  <c:v>6969</c:v>
                </c:pt>
                <c:pt idx="25">
                  <c:v>7726</c:v>
                </c:pt>
                <c:pt idx="26">
                  <c:v>8025</c:v>
                </c:pt>
                <c:pt idx="27">
                  <c:v>8916</c:v>
                </c:pt>
                <c:pt idx="28">
                  <c:v>9237</c:v>
                </c:pt>
                <c:pt idx="29">
                  <c:v>9240</c:v>
                </c:pt>
                <c:pt idx="30">
                  <c:v>9253</c:v>
                </c:pt>
                <c:pt idx="31">
                  <c:v>9373</c:v>
                </c:pt>
                <c:pt idx="32">
                  <c:v>9544</c:v>
                </c:pt>
                <c:pt idx="33">
                  <c:v>9554</c:v>
                </c:pt>
                <c:pt idx="34">
                  <c:v>10185</c:v>
                </c:pt>
                <c:pt idx="35">
                  <c:v>10472</c:v>
                </c:pt>
                <c:pt idx="36">
                  <c:v>10536</c:v>
                </c:pt>
                <c:pt idx="37">
                  <c:v>10543</c:v>
                </c:pt>
                <c:pt idx="38">
                  <c:v>10801</c:v>
                </c:pt>
                <c:pt idx="39">
                  <c:v>11094</c:v>
                </c:pt>
                <c:pt idx="40">
                  <c:v>11286</c:v>
                </c:pt>
                <c:pt idx="41">
                  <c:v>11573</c:v>
                </c:pt>
                <c:pt idx="42">
                  <c:v>11703</c:v>
                </c:pt>
                <c:pt idx="43">
                  <c:v>11952</c:v>
                </c:pt>
                <c:pt idx="44">
                  <c:v>12905</c:v>
                </c:pt>
                <c:pt idx="45">
                  <c:v>13165</c:v>
                </c:pt>
                <c:pt idx="46">
                  <c:v>13182</c:v>
                </c:pt>
                <c:pt idx="47">
                  <c:v>13716</c:v>
                </c:pt>
                <c:pt idx="48">
                  <c:v>13798</c:v>
                </c:pt>
                <c:pt idx="49">
                  <c:v>14013</c:v>
                </c:pt>
                <c:pt idx="50">
                  <c:v>14167</c:v>
                </c:pt>
                <c:pt idx="51">
                  <c:v>14181</c:v>
                </c:pt>
                <c:pt idx="52">
                  <c:v>14387</c:v>
                </c:pt>
                <c:pt idx="53">
                  <c:v>14400</c:v>
                </c:pt>
                <c:pt idx="54">
                  <c:v>14521</c:v>
                </c:pt>
                <c:pt idx="55">
                  <c:v>14664</c:v>
                </c:pt>
                <c:pt idx="56">
                  <c:v>14816</c:v>
                </c:pt>
                <c:pt idx="57">
                  <c:v>14906</c:v>
                </c:pt>
                <c:pt idx="58">
                  <c:v>15187</c:v>
                </c:pt>
                <c:pt idx="59">
                  <c:v>15312</c:v>
                </c:pt>
                <c:pt idx="60">
                  <c:v>15322</c:v>
                </c:pt>
                <c:pt idx="61">
                  <c:v>15772</c:v>
                </c:pt>
                <c:pt idx="62">
                  <c:v>15788</c:v>
                </c:pt>
                <c:pt idx="63">
                  <c:v>15895</c:v>
                </c:pt>
                <c:pt idx="64">
                  <c:v>16104</c:v>
                </c:pt>
                <c:pt idx="65">
                  <c:v>16611</c:v>
                </c:pt>
                <c:pt idx="66">
                  <c:v>17109</c:v>
                </c:pt>
                <c:pt idx="67">
                  <c:v>17412</c:v>
                </c:pt>
                <c:pt idx="68">
                  <c:v>17549</c:v>
                </c:pt>
                <c:pt idx="69">
                  <c:v>17656</c:v>
                </c:pt>
                <c:pt idx="70">
                  <c:v>18305</c:v>
                </c:pt>
                <c:pt idx="71">
                  <c:v>18445</c:v>
                </c:pt>
                <c:pt idx="72">
                  <c:v>18456</c:v>
                </c:pt>
                <c:pt idx="73">
                  <c:v>18810</c:v>
                </c:pt>
                <c:pt idx="74">
                  <c:v>19509</c:v>
                </c:pt>
                <c:pt idx="75">
                  <c:v>19782</c:v>
                </c:pt>
                <c:pt idx="76">
                  <c:v>19833</c:v>
                </c:pt>
                <c:pt idx="77">
                  <c:v>20002</c:v>
                </c:pt>
                <c:pt idx="78">
                  <c:v>20092</c:v>
                </c:pt>
                <c:pt idx="79">
                  <c:v>20256</c:v>
                </c:pt>
                <c:pt idx="80">
                  <c:v>20733</c:v>
                </c:pt>
                <c:pt idx="81">
                  <c:v>21346</c:v>
                </c:pt>
                <c:pt idx="82">
                  <c:v>21957</c:v>
                </c:pt>
                <c:pt idx="83">
                  <c:v>22059</c:v>
                </c:pt>
                <c:pt idx="84">
                  <c:v>22077</c:v>
                </c:pt>
                <c:pt idx="85">
                  <c:v>22150</c:v>
                </c:pt>
                <c:pt idx="86">
                  <c:v>22615</c:v>
                </c:pt>
                <c:pt idx="87">
                  <c:v>22745</c:v>
                </c:pt>
                <c:pt idx="88">
                  <c:v>23077</c:v>
                </c:pt>
                <c:pt idx="89">
                  <c:v>23229</c:v>
                </c:pt>
                <c:pt idx="90">
                  <c:v>23306</c:v>
                </c:pt>
                <c:pt idx="91">
                  <c:v>23579</c:v>
                </c:pt>
                <c:pt idx="92">
                  <c:v>23593</c:v>
                </c:pt>
                <c:pt idx="93">
                  <c:v>23898</c:v>
                </c:pt>
                <c:pt idx="94">
                  <c:v>24094</c:v>
                </c:pt>
                <c:pt idx="95">
                  <c:v>24185</c:v>
                </c:pt>
                <c:pt idx="96">
                  <c:v>24476</c:v>
                </c:pt>
                <c:pt idx="97">
                  <c:v>24478</c:v>
                </c:pt>
                <c:pt idx="98">
                  <c:v>26123</c:v>
                </c:pt>
                <c:pt idx="99">
                  <c:v>26193</c:v>
                </c:pt>
                <c:pt idx="100">
                  <c:v>26562</c:v>
                </c:pt>
                <c:pt idx="101">
                  <c:v>26590</c:v>
                </c:pt>
                <c:pt idx="102">
                  <c:v>27011</c:v>
                </c:pt>
                <c:pt idx="103">
                  <c:v>27206</c:v>
                </c:pt>
                <c:pt idx="104">
                  <c:v>27359</c:v>
                </c:pt>
                <c:pt idx="105">
                  <c:v>27501</c:v>
                </c:pt>
                <c:pt idx="106">
                  <c:v>27706</c:v>
                </c:pt>
                <c:pt idx="107">
                  <c:v>27877</c:v>
                </c:pt>
                <c:pt idx="108">
                  <c:v>28075</c:v>
                </c:pt>
                <c:pt idx="109">
                  <c:v>28145</c:v>
                </c:pt>
                <c:pt idx="110">
                  <c:v>28537</c:v>
                </c:pt>
                <c:pt idx="111">
                  <c:v>28864</c:v>
                </c:pt>
                <c:pt idx="112">
                  <c:v>29351</c:v>
                </c:pt>
                <c:pt idx="113">
                  <c:v>30049</c:v>
                </c:pt>
                <c:pt idx="114">
                  <c:v>30925</c:v>
                </c:pt>
                <c:pt idx="115">
                  <c:v>31211</c:v>
                </c:pt>
                <c:pt idx="116">
                  <c:v>31402</c:v>
                </c:pt>
                <c:pt idx="117">
                  <c:v>31405</c:v>
                </c:pt>
                <c:pt idx="118">
                  <c:v>31498</c:v>
                </c:pt>
                <c:pt idx="119">
                  <c:v>31874</c:v>
                </c:pt>
                <c:pt idx="120">
                  <c:v>32370</c:v>
                </c:pt>
                <c:pt idx="121">
                  <c:v>32887</c:v>
                </c:pt>
                <c:pt idx="122">
                  <c:v>33002</c:v>
                </c:pt>
                <c:pt idx="123">
                  <c:v>33053</c:v>
                </c:pt>
                <c:pt idx="124">
                  <c:v>33549</c:v>
                </c:pt>
                <c:pt idx="125">
                  <c:v>34347</c:v>
                </c:pt>
                <c:pt idx="126">
                  <c:v>34381</c:v>
                </c:pt>
                <c:pt idx="127">
                  <c:v>34397</c:v>
                </c:pt>
                <c:pt idx="128">
                  <c:v>34467</c:v>
                </c:pt>
                <c:pt idx="129">
                  <c:v>34771</c:v>
                </c:pt>
                <c:pt idx="130">
                  <c:v>34795</c:v>
                </c:pt>
                <c:pt idx="131">
                  <c:v>34819</c:v>
                </c:pt>
                <c:pt idx="132">
                  <c:v>35015</c:v>
                </c:pt>
                <c:pt idx="133">
                  <c:v>35359</c:v>
                </c:pt>
                <c:pt idx="134">
                  <c:v>35496</c:v>
                </c:pt>
                <c:pt idx="135">
                  <c:v>35957</c:v>
                </c:pt>
                <c:pt idx="136">
                  <c:v>36173</c:v>
                </c:pt>
                <c:pt idx="137">
                  <c:v>36261</c:v>
                </c:pt>
                <c:pt idx="138">
                  <c:v>36263</c:v>
                </c:pt>
                <c:pt idx="139">
                  <c:v>36472</c:v>
                </c:pt>
                <c:pt idx="140">
                  <c:v>36499</c:v>
                </c:pt>
                <c:pt idx="141">
                  <c:v>36519</c:v>
                </c:pt>
                <c:pt idx="142">
                  <c:v>36555</c:v>
                </c:pt>
                <c:pt idx="143">
                  <c:v>36580</c:v>
                </c:pt>
                <c:pt idx="144">
                  <c:v>36611</c:v>
                </c:pt>
                <c:pt idx="145">
                  <c:v>36623</c:v>
                </c:pt>
                <c:pt idx="146">
                  <c:v>37139</c:v>
                </c:pt>
                <c:pt idx="147">
                  <c:v>37391</c:v>
                </c:pt>
                <c:pt idx="148">
                  <c:v>37409</c:v>
                </c:pt>
                <c:pt idx="149">
                  <c:v>37432</c:v>
                </c:pt>
                <c:pt idx="150">
                  <c:v>38162</c:v>
                </c:pt>
                <c:pt idx="151">
                  <c:v>38259</c:v>
                </c:pt>
                <c:pt idx="152">
                  <c:v>38394</c:v>
                </c:pt>
                <c:pt idx="153">
                  <c:v>38630</c:v>
                </c:pt>
                <c:pt idx="154">
                  <c:v>39289</c:v>
                </c:pt>
                <c:pt idx="155">
                  <c:v>39359</c:v>
                </c:pt>
                <c:pt idx="156">
                  <c:v>39890</c:v>
                </c:pt>
                <c:pt idx="157">
                  <c:v>40430</c:v>
                </c:pt>
                <c:pt idx="158">
                  <c:v>40487</c:v>
                </c:pt>
                <c:pt idx="159">
                  <c:v>40573</c:v>
                </c:pt>
                <c:pt idx="160">
                  <c:v>40727</c:v>
                </c:pt>
                <c:pt idx="161">
                  <c:v>40795</c:v>
                </c:pt>
                <c:pt idx="162">
                  <c:v>40841</c:v>
                </c:pt>
                <c:pt idx="163">
                  <c:v>41057</c:v>
                </c:pt>
                <c:pt idx="164">
                  <c:v>41188</c:v>
                </c:pt>
                <c:pt idx="165">
                  <c:v>41370</c:v>
                </c:pt>
                <c:pt idx="166">
                  <c:v>41970</c:v>
                </c:pt>
                <c:pt idx="167">
                  <c:v>42010</c:v>
                </c:pt>
                <c:pt idx="168">
                  <c:v>42603</c:v>
                </c:pt>
                <c:pt idx="169">
                  <c:v>42771</c:v>
                </c:pt>
                <c:pt idx="170">
                  <c:v>43315</c:v>
                </c:pt>
                <c:pt idx="171">
                  <c:v>43317</c:v>
                </c:pt>
                <c:pt idx="172">
                  <c:v>43331</c:v>
                </c:pt>
                <c:pt idx="173">
                  <c:v>43765</c:v>
                </c:pt>
                <c:pt idx="174">
                  <c:v>43769</c:v>
                </c:pt>
                <c:pt idx="175">
                  <c:v>43890</c:v>
                </c:pt>
                <c:pt idx="176">
                  <c:v>43989</c:v>
                </c:pt>
                <c:pt idx="177">
                  <c:v>44039</c:v>
                </c:pt>
                <c:pt idx="178">
                  <c:v>44329</c:v>
                </c:pt>
                <c:pt idx="179">
                  <c:v>44416</c:v>
                </c:pt>
                <c:pt idx="180">
                  <c:v>44455</c:v>
                </c:pt>
                <c:pt idx="181">
                  <c:v>44472</c:v>
                </c:pt>
                <c:pt idx="182">
                  <c:v>44579</c:v>
                </c:pt>
                <c:pt idx="183">
                  <c:v>44661</c:v>
                </c:pt>
                <c:pt idx="184">
                  <c:v>44708</c:v>
                </c:pt>
                <c:pt idx="185">
                  <c:v>44767</c:v>
                </c:pt>
                <c:pt idx="186">
                  <c:v>44817</c:v>
                </c:pt>
                <c:pt idx="187">
                  <c:v>45237</c:v>
                </c:pt>
                <c:pt idx="188">
                  <c:v>45268</c:v>
                </c:pt>
                <c:pt idx="189">
                  <c:v>45505</c:v>
                </c:pt>
                <c:pt idx="190">
                  <c:v>45730</c:v>
                </c:pt>
                <c:pt idx="191">
                  <c:v>45944</c:v>
                </c:pt>
                <c:pt idx="192">
                  <c:v>46344</c:v>
                </c:pt>
                <c:pt idx="193">
                  <c:v>46650</c:v>
                </c:pt>
                <c:pt idx="194">
                  <c:v>46750</c:v>
                </c:pt>
                <c:pt idx="195">
                  <c:v>46764</c:v>
                </c:pt>
                <c:pt idx="196">
                  <c:v>47049</c:v>
                </c:pt>
                <c:pt idx="197">
                  <c:v>47071</c:v>
                </c:pt>
                <c:pt idx="198">
                  <c:v>47235</c:v>
                </c:pt>
                <c:pt idx="199">
                  <c:v>47749</c:v>
                </c:pt>
                <c:pt idx="200">
                  <c:v>47871</c:v>
                </c:pt>
                <c:pt idx="201">
                  <c:v>48053</c:v>
                </c:pt>
                <c:pt idx="202">
                  <c:v>48157</c:v>
                </c:pt>
                <c:pt idx="203">
                  <c:v>48535</c:v>
                </c:pt>
                <c:pt idx="204">
                  <c:v>48634</c:v>
                </c:pt>
                <c:pt idx="205">
                  <c:v>48864</c:v>
                </c:pt>
                <c:pt idx="206">
                  <c:v>49323</c:v>
                </c:pt>
                <c:pt idx="207">
                  <c:v>49616</c:v>
                </c:pt>
                <c:pt idx="208">
                  <c:v>49691</c:v>
                </c:pt>
                <c:pt idx="209">
                  <c:v>50075</c:v>
                </c:pt>
                <c:pt idx="210">
                  <c:v>50277</c:v>
                </c:pt>
                <c:pt idx="211">
                  <c:v>50846</c:v>
                </c:pt>
                <c:pt idx="212">
                  <c:v>50919</c:v>
                </c:pt>
                <c:pt idx="213">
                  <c:v>51239</c:v>
                </c:pt>
                <c:pt idx="214">
                  <c:v>51679</c:v>
                </c:pt>
                <c:pt idx="215">
                  <c:v>51715</c:v>
                </c:pt>
                <c:pt idx="216">
                  <c:v>51977</c:v>
                </c:pt>
                <c:pt idx="217">
                  <c:v>53209</c:v>
                </c:pt>
                <c:pt idx="218">
                  <c:v>53223</c:v>
                </c:pt>
                <c:pt idx="219">
                  <c:v>53392</c:v>
                </c:pt>
                <c:pt idx="220">
                  <c:v>53399</c:v>
                </c:pt>
                <c:pt idx="221">
                  <c:v>53530</c:v>
                </c:pt>
                <c:pt idx="222">
                  <c:v>53709</c:v>
                </c:pt>
                <c:pt idx="223">
                  <c:v>53853</c:v>
                </c:pt>
                <c:pt idx="224">
                  <c:v>54038</c:v>
                </c:pt>
                <c:pt idx="225">
                  <c:v>54078</c:v>
                </c:pt>
                <c:pt idx="226">
                  <c:v>55148</c:v>
                </c:pt>
                <c:pt idx="227">
                  <c:v>55268</c:v>
                </c:pt>
                <c:pt idx="228">
                  <c:v>55329</c:v>
                </c:pt>
                <c:pt idx="229">
                  <c:v>55536</c:v>
                </c:pt>
                <c:pt idx="230">
                  <c:v>55553</c:v>
                </c:pt>
                <c:pt idx="231">
                  <c:v>55677</c:v>
                </c:pt>
                <c:pt idx="232">
                  <c:v>56124</c:v>
                </c:pt>
                <c:pt idx="233">
                  <c:v>56131</c:v>
                </c:pt>
                <c:pt idx="234">
                  <c:v>56435</c:v>
                </c:pt>
                <c:pt idx="235">
                  <c:v>56996</c:v>
                </c:pt>
                <c:pt idx="236">
                  <c:v>57060</c:v>
                </c:pt>
                <c:pt idx="237">
                  <c:v>57184</c:v>
                </c:pt>
                <c:pt idx="238">
                  <c:v>57326</c:v>
                </c:pt>
                <c:pt idx="239">
                  <c:v>57461</c:v>
                </c:pt>
                <c:pt idx="240">
                  <c:v>58663</c:v>
                </c:pt>
                <c:pt idx="241">
                  <c:v>58690</c:v>
                </c:pt>
                <c:pt idx="242">
                  <c:v>58765</c:v>
                </c:pt>
                <c:pt idx="243">
                  <c:v>58941</c:v>
                </c:pt>
                <c:pt idx="244">
                  <c:v>59269</c:v>
                </c:pt>
                <c:pt idx="245">
                  <c:v>59540</c:v>
                </c:pt>
                <c:pt idx="246">
                  <c:v>59681</c:v>
                </c:pt>
                <c:pt idx="247">
                  <c:v>59875</c:v>
                </c:pt>
                <c:pt idx="248">
                  <c:v>60420</c:v>
                </c:pt>
                <c:pt idx="249">
                  <c:v>60536</c:v>
                </c:pt>
                <c:pt idx="250">
                  <c:v>60702</c:v>
                </c:pt>
                <c:pt idx="251">
                  <c:v>60880</c:v>
                </c:pt>
                <c:pt idx="252">
                  <c:v>61199</c:v>
                </c:pt>
                <c:pt idx="253">
                  <c:v>61304</c:v>
                </c:pt>
                <c:pt idx="254">
                  <c:v>61834</c:v>
                </c:pt>
                <c:pt idx="255">
                  <c:v>62009</c:v>
                </c:pt>
                <c:pt idx="256">
                  <c:v>62848</c:v>
                </c:pt>
                <c:pt idx="257">
                  <c:v>63101</c:v>
                </c:pt>
                <c:pt idx="258">
                  <c:v>63515</c:v>
                </c:pt>
                <c:pt idx="259">
                  <c:v>63607</c:v>
                </c:pt>
                <c:pt idx="260">
                  <c:v>63649</c:v>
                </c:pt>
                <c:pt idx="261">
                  <c:v>63705</c:v>
                </c:pt>
                <c:pt idx="262">
                  <c:v>64495</c:v>
                </c:pt>
                <c:pt idx="263">
                  <c:v>64564</c:v>
                </c:pt>
                <c:pt idx="264">
                  <c:v>64969</c:v>
                </c:pt>
                <c:pt idx="265">
                  <c:v>65414</c:v>
                </c:pt>
                <c:pt idx="266">
                  <c:v>65600</c:v>
                </c:pt>
                <c:pt idx="267">
                  <c:v>65914</c:v>
                </c:pt>
                <c:pt idx="268">
                  <c:v>66218</c:v>
                </c:pt>
                <c:pt idx="269">
                  <c:v>66248</c:v>
                </c:pt>
                <c:pt idx="270">
                  <c:v>66452</c:v>
                </c:pt>
                <c:pt idx="271">
                  <c:v>66728</c:v>
                </c:pt>
                <c:pt idx="272">
                  <c:v>67026</c:v>
                </c:pt>
                <c:pt idx="273">
                  <c:v>67512</c:v>
                </c:pt>
                <c:pt idx="274">
                  <c:v>68268</c:v>
                </c:pt>
                <c:pt idx="275">
                  <c:v>68354</c:v>
                </c:pt>
                <c:pt idx="276">
                  <c:v>68498</c:v>
                </c:pt>
                <c:pt idx="277">
                  <c:v>69336</c:v>
                </c:pt>
                <c:pt idx="278">
                  <c:v>69629</c:v>
                </c:pt>
                <c:pt idx="279">
                  <c:v>69951</c:v>
                </c:pt>
                <c:pt idx="280">
                  <c:v>69976</c:v>
                </c:pt>
                <c:pt idx="281">
                  <c:v>70035</c:v>
                </c:pt>
                <c:pt idx="282">
                  <c:v>70143</c:v>
                </c:pt>
                <c:pt idx="283">
                  <c:v>70300</c:v>
                </c:pt>
                <c:pt idx="284">
                  <c:v>70775</c:v>
                </c:pt>
                <c:pt idx="285">
                  <c:v>71121</c:v>
                </c:pt>
                <c:pt idx="286">
                  <c:v>71677</c:v>
                </c:pt>
                <c:pt idx="287">
                  <c:v>71692</c:v>
                </c:pt>
                <c:pt idx="288">
                  <c:v>71702</c:v>
                </c:pt>
                <c:pt idx="289">
                  <c:v>72221</c:v>
                </c:pt>
                <c:pt idx="290">
                  <c:v>72468</c:v>
                </c:pt>
                <c:pt idx="291">
                  <c:v>72470</c:v>
                </c:pt>
                <c:pt idx="292">
                  <c:v>72609</c:v>
                </c:pt>
                <c:pt idx="293">
                  <c:v>72657</c:v>
                </c:pt>
                <c:pt idx="294">
                  <c:v>73161</c:v>
                </c:pt>
                <c:pt idx="295">
                  <c:v>73219</c:v>
                </c:pt>
                <c:pt idx="296">
                  <c:v>75144</c:v>
                </c:pt>
                <c:pt idx="297">
                  <c:v>75266</c:v>
                </c:pt>
                <c:pt idx="298">
                  <c:v>75269</c:v>
                </c:pt>
                <c:pt idx="299">
                  <c:v>75614</c:v>
                </c:pt>
                <c:pt idx="300">
                  <c:v>75885</c:v>
                </c:pt>
                <c:pt idx="301">
                  <c:v>76370</c:v>
                </c:pt>
                <c:pt idx="302">
                  <c:v>76786</c:v>
                </c:pt>
                <c:pt idx="303">
                  <c:v>77061</c:v>
                </c:pt>
                <c:pt idx="304">
                  <c:v>77143</c:v>
                </c:pt>
                <c:pt idx="305">
                  <c:v>77443</c:v>
                </c:pt>
                <c:pt idx="306">
                  <c:v>77481</c:v>
                </c:pt>
                <c:pt idx="307">
                  <c:v>77496</c:v>
                </c:pt>
                <c:pt idx="308">
                  <c:v>77628</c:v>
                </c:pt>
                <c:pt idx="309">
                  <c:v>78912</c:v>
                </c:pt>
                <c:pt idx="310">
                  <c:v>78982</c:v>
                </c:pt>
                <c:pt idx="311">
                  <c:v>79025</c:v>
                </c:pt>
                <c:pt idx="312">
                  <c:v>79257</c:v>
                </c:pt>
                <c:pt idx="313">
                  <c:v>79846</c:v>
                </c:pt>
                <c:pt idx="314">
                  <c:v>80056</c:v>
                </c:pt>
                <c:pt idx="315">
                  <c:v>80356</c:v>
                </c:pt>
                <c:pt idx="316">
                  <c:v>80637</c:v>
                </c:pt>
                <c:pt idx="317">
                  <c:v>81077</c:v>
                </c:pt>
                <c:pt idx="318">
                  <c:v>82488</c:v>
                </c:pt>
                <c:pt idx="319">
                  <c:v>82938</c:v>
                </c:pt>
                <c:pt idx="320">
                  <c:v>83182</c:v>
                </c:pt>
                <c:pt idx="321">
                  <c:v>83599</c:v>
                </c:pt>
                <c:pt idx="322">
                  <c:v>83689</c:v>
                </c:pt>
                <c:pt idx="323">
                  <c:v>83802</c:v>
                </c:pt>
                <c:pt idx="324">
                  <c:v>83890</c:v>
                </c:pt>
                <c:pt idx="325">
                  <c:v>84100</c:v>
                </c:pt>
                <c:pt idx="326">
                  <c:v>84896</c:v>
                </c:pt>
                <c:pt idx="327">
                  <c:v>85122</c:v>
                </c:pt>
                <c:pt idx="328">
                  <c:v>85457</c:v>
                </c:pt>
                <c:pt idx="329">
                  <c:v>85663</c:v>
                </c:pt>
                <c:pt idx="330">
                  <c:v>86512</c:v>
                </c:pt>
                <c:pt idx="331">
                  <c:v>86655</c:v>
                </c:pt>
                <c:pt idx="332">
                  <c:v>86732</c:v>
                </c:pt>
                <c:pt idx="333">
                  <c:v>87337</c:v>
                </c:pt>
                <c:pt idx="334">
                  <c:v>87400</c:v>
                </c:pt>
                <c:pt idx="335">
                  <c:v>87410</c:v>
                </c:pt>
                <c:pt idx="336">
                  <c:v>87578</c:v>
                </c:pt>
                <c:pt idx="337">
                  <c:v>87690</c:v>
                </c:pt>
                <c:pt idx="338">
                  <c:v>87759</c:v>
                </c:pt>
                <c:pt idx="339">
                  <c:v>87830</c:v>
                </c:pt>
                <c:pt idx="340">
                  <c:v>87847</c:v>
                </c:pt>
                <c:pt idx="341">
                  <c:v>88229</c:v>
                </c:pt>
                <c:pt idx="342">
                  <c:v>88656</c:v>
                </c:pt>
                <c:pt idx="343">
                  <c:v>89673</c:v>
                </c:pt>
                <c:pt idx="344">
                  <c:v>90439</c:v>
                </c:pt>
                <c:pt idx="345">
                  <c:v>91425</c:v>
                </c:pt>
                <c:pt idx="346">
                  <c:v>91529</c:v>
                </c:pt>
                <c:pt idx="347">
                  <c:v>91688</c:v>
                </c:pt>
                <c:pt idx="348">
                  <c:v>91921</c:v>
                </c:pt>
                <c:pt idx="349">
                  <c:v>92003</c:v>
                </c:pt>
                <c:pt idx="350">
                  <c:v>92031</c:v>
                </c:pt>
                <c:pt idx="351">
                  <c:v>92041</c:v>
                </c:pt>
                <c:pt idx="352">
                  <c:v>92192</c:v>
                </c:pt>
                <c:pt idx="353">
                  <c:v>92867</c:v>
                </c:pt>
                <c:pt idx="354">
                  <c:v>94079</c:v>
                </c:pt>
                <c:pt idx="355">
                  <c:v>94143</c:v>
                </c:pt>
                <c:pt idx="356">
                  <c:v>94456</c:v>
                </c:pt>
                <c:pt idx="357">
                  <c:v>94555</c:v>
                </c:pt>
                <c:pt idx="358">
                  <c:v>94964</c:v>
                </c:pt>
                <c:pt idx="359">
                  <c:v>94989</c:v>
                </c:pt>
                <c:pt idx="360">
                  <c:v>95617</c:v>
                </c:pt>
                <c:pt idx="361">
                  <c:v>95683</c:v>
                </c:pt>
                <c:pt idx="362">
                  <c:v>95731</c:v>
                </c:pt>
                <c:pt idx="363">
                  <c:v>95759</c:v>
                </c:pt>
                <c:pt idx="364">
                  <c:v>95907</c:v>
                </c:pt>
                <c:pt idx="365">
                  <c:v>96027</c:v>
                </c:pt>
                <c:pt idx="366">
                  <c:v>96052</c:v>
                </c:pt>
                <c:pt idx="367">
                  <c:v>96882</c:v>
                </c:pt>
                <c:pt idx="368">
                  <c:v>96975</c:v>
                </c:pt>
                <c:pt idx="369">
                  <c:v>97610</c:v>
                </c:pt>
                <c:pt idx="370">
                  <c:v>97697</c:v>
                </c:pt>
                <c:pt idx="371">
                  <c:v>97992</c:v>
                </c:pt>
                <c:pt idx="372">
                  <c:v>98019</c:v>
                </c:pt>
                <c:pt idx="373">
                  <c:v>98142</c:v>
                </c:pt>
                <c:pt idx="374">
                  <c:v>98328</c:v>
                </c:pt>
                <c:pt idx="375">
                  <c:v>98953</c:v>
                </c:pt>
                <c:pt idx="376">
                  <c:v>99027</c:v>
                </c:pt>
                <c:pt idx="377">
                  <c:v>99042</c:v>
                </c:pt>
                <c:pt idx="378">
                  <c:v>99086</c:v>
                </c:pt>
                <c:pt idx="379">
                  <c:v>99231</c:v>
                </c:pt>
                <c:pt idx="380">
                  <c:v>99414</c:v>
                </c:pt>
                <c:pt idx="381">
                  <c:v>99756</c:v>
                </c:pt>
                <c:pt idx="382">
                  <c:v>99893</c:v>
                </c:pt>
                <c:pt idx="383">
                  <c:v>99927</c:v>
                </c:pt>
                <c:pt idx="384">
                  <c:v>99970</c:v>
                </c:pt>
                <c:pt idx="385">
                  <c:v>100072</c:v>
                </c:pt>
                <c:pt idx="386">
                  <c:v>100322</c:v>
                </c:pt>
                <c:pt idx="387">
                  <c:v>100541</c:v>
                </c:pt>
                <c:pt idx="388">
                  <c:v>100623</c:v>
                </c:pt>
                <c:pt idx="389">
                  <c:v>100960</c:v>
                </c:pt>
                <c:pt idx="390">
                  <c:v>101431</c:v>
                </c:pt>
                <c:pt idx="391">
                  <c:v>101861</c:v>
                </c:pt>
                <c:pt idx="392">
                  <c:v>102435</c:v>
                </c:pt>
                <c:pt idx="393">
                  <c:v>102461</c:v>
                </c:pt>
                <c:pt idx="394">
                  <c:v>102672</c:v>
                </c:pt>
                <c:pt idx="395">
                  <c:v>103136</c:v>
                </c:pt>
                <c:pt idx="396">
                  <c:v>103205</c:v>
                </c:pt>
                <c:pt idx="397">
                  <c:v>103302</c:v>
                </c:pt>
                <c:pt idx="398">
                  <c:v>103660</c:v>
                </c:pt>
                <c:pt idx="399">
                  <c:v>104205</c:v>
                </c:pt>
                <c:pt idx="400">
                  <c:v>104301</c:v>
                </c:pt>
                <c:pt idx="401">
                  <c:v>104356</c:v>
                </c:pt>
                <c:pt idx="402">
                  <c:v>104391</c:v>
                </c:pt>
                <c:pt idx="403">
                  <c:v>104483</c:v>
                </c:pt>
                <c:pt idx="404">
                  <c:v>104980</c:v>
                </c:pt>
                <c:pt idx="405">
                  <c:v>105032</c:v>
                </c:pt>
                <c:pt idx="406">
                  <c:v>105169</c:v>
                </c:pt>
                <c:pt idx="407">
                  <c:v>105347</c:v>
                </c:pt>
                <c:pt idx="408">
                  <c:v>105455</c:v>
                </c:pt>
                <c:pt idx="409">
                  <c:v>106166</c:v>
                </c:pt>
                <c:pt idx="410">
                  <c:v>106626</c:v>
                </c:pt>
                <c:pt idx="411">
                  <c:v>107131</c:v>
                </c:pt>
                <c:pt idx="412">
                  <c:v>107338</c:v>
                </c:pt>
                <c:pt idx="413">
                  <c:v>107444</c:v>
                </c:pt>
                <c:pt idx="414">
                  <c:v>107723</c:v>
                </c:pt>
                <c:pt idx="415">
                  <c:v>107748</c:v>
                </c:pt>
                <c:pt idx="416">
                  <c:v>107756</c:v>
                </c:pt>
                <c:pt idx="417">
                  <c:v>108150</c:v>
                </c:pt>
                <c:pt idx="418">
                  <c:v>108925</c:v>
                </c:pt>
                <c:pt idx="419">
                  <c:v>109089</c:v>
                </c:pt>
                <c:pt idx="420">
                  <c:v>109184</c:v>
                </c:pt>
                <c:pt idx="421">
                  <c:v>109216</c:v>
                </c:pt>
                <c:pt idx="422">
                  <c:v>109241</c:v>
                </c:pt>
                <c:pt idx="423">
                  <c:v>109430</c:v>
                </c:pt>
                <c:pt idx="424">
                  <c:v>109729</c:v>
                </c:pt>
                <c:pt idx="425">
                  <c:v>110039</c:v>
                </c:pt>
                <c:pt idx="426">
                  <c:v>110046</c:v>
                </c:pt>
                <c:pt idx="427">
                  <c:v>110111</c:v>
                </c:pt>
                <c:pt idx="428">
                  <c:v>110507</c:v>
                </c:pt>
                <c:pt idx="429">
                  <c:v>110655</c:v>
                </c:pt>
                <c:pt idx="430">
                  <c:v>110817</c:v>
                </c:pt>
                <c:pt idx="431">
                  <c:v>111756</c:v>
                </c:pt>
                <c:pt idx="432">
                  <c:v>111797</c:v>
                </c:pt>
                <c:pt idx="433">
                  <c:v>111875</c:v>
                </c:pt>
                <c:pt idx="434">
                  <c:v>112424</c:v>
                </c:pt>
                <c:pt idx="435">
                  <c:v>112598</c:v>
                </c:pt>
                <c:pt idx="436">
                  <c:v>112878</c:v>
                </c:pt>
                <c:pt idx="437">
                  <c:v>113932</c:v>
                </c:pt>
                <c:pt idx="438">
                  <c:v>113939</c:v>
                </c:pt>
                <c:pt idx="439">
                  <c:v>114015</c:v>
                </c:pt>
                <c:pt idx="440">
                  <c:v>114280</c:v>
                </c:pt>
                <c:pt idx="441">
                  <c:v>114301</c:v>
                </c:pt>
                <c:pt idx="442">
                  <c:v>114381</c:v>
                </c:pt>
                <c:pt idx="443">
                  <c:v>114396</c:v>
                </c:pt>
                <c:pt idx="444">
                  <c:v>114465</c:v>
                </c:pt>
                <c:pt idx="445">
                  <c:v>114486</c:v>
                </c:pt>
                <c:pt idx="446">
                  <c:v>114945</c:v>
                </c:pt>
                <c:pt idx="447">
                  <c:v>116184</c:v>
                </c:pt>
                <c:pt idx="448">
                  <c:v>116252</c:v>
                </c:pt>
                <c:pt idx="449">
                  <c:v>116262</c:v>
                </c:pt>
                <c:pt idx="450">
                  <c:v>116409</c:v>
                </c:pt>
                <c:pt idx="451">
                  <c:v>116525</c:v>
                </c:pt>
                <c:pt idx="452">
                  <c:v>116763</c:v>
                </c:pt>
                <c:pt idx="453">
                  <c:v>116804</c:v>
                </c:pt>
                <c:pt idx="454">
                  <c:v>116906</c:v>
                </c:pt>
                <c:pt idx="455">
                  <c:v>116926</c:v>
                </c:pt>
                <c:pt idx="456">
                  <c:v>117074</c:v>
                </c:pt>
                <c:pt idx="457">
                  <c:v>117117</c:v>
                </c:pt>
                <c:pt idx="458">
                  <c:v>118372</c:v>
                </c:pt>
                <c:pt idx="459">
                  <c:v>118751</c:v>
                </c:pt>
                <c:pt idx="460">
                  <c:v>118940</c:v>
                </c:pt>
                <c:pt idx="461">
                  <c:v>119074</c:v>
                </c:pt>
                <c:pt idx="462">
                  <c:v>119098</c:v>
                </c:pt>
                <c:pt idx="463">
                  <c:v>119211</c:v>
                </c:pt>
                <c:pt idx="464">
                  <c:v>119293</c:v>
                </c:pt>
                <c:pt idx="465">
                  <c:v>119617</c:v>
                </c:pt>
                <c:pt idx="466">
                  <c:v>120284</c:v>
                </c:pt>
                <c:pt idx="467">
                  <c:v>121227</c:v>
                </c:pt>
                <c:pt idx="468">
                  <c:v>121417</c:v>
                </c:pt>
                <c:pt idx="469">
                  <c:v>121481</c:v>
                </c:pt>
                <c:pt idx="470">
                  <c:v>121622</c:v>
                </c:pt>
                <c:pt idx="471">
                  <c:v>121834</c:v>
                </c:pt>
                <c:pt idx="472">
                  <c:v>121895</c:v>
                </c:pt>
                <c:pt idx="473">
                  <c:v>122284</c:v>
                </c:pt>
                <c:pt idx="474">
                  <c:v>122662</c:v>
                </c:pt>
                <c:pt idx="475">
                  <c:v>122668</c:v>
                </c:pt>
                <c:pt idx="476">
                  <c:v>122851</c:v>
                </c:pt>
                <c:pt idx="477">
                  <c:v>122941</c:v>
                </c:pt>
                <c:pt idx="478">
                  <c:v>122953</c:v>
                </c:pt>
                <c:pt idx="479">
                  <c:v>123092</c:v>
                </c:pt>
                <c:pt idx="480">
                  <c:v>123126</c:v>
                </c:pt>
                <c:pt idx="481">
                  <c:v>123275</c:v>
                </c:pt>
                <c:pt idx="482">
                  <c:v>123291</c:v>
                </c:pt>
                <c:pt idx="483">
                  <c:v>123435</c:v>
                </c:pt>
                <c:pt idx="484">
                  <c:v>123437</c:v>
                </c:pt>
                <c:pt idx="485">
                  <c:v>123576</c:v>
                </c:pt>
                <c:pt idx="486">
                  <c:v>123635</c:v>
                </c:pt>
                <c:pt idx="487">
                  <c:v>124207</c:v>
                </c:pt>
                <c:pt idx="488">
                  <c:v>124705</c:v>
                </c:pt>
                <c:pt idx="489">
                  <c:v>124797</c:v>
                </c:pt>
                <c:pt idx="490">
                  <c:v>124835</c:v>
                </c:pt>
                <c:pt idx="491">
                  <c:v>125315</c:v>
                </c:pt>
                <c:pt idx="492">
                  <c:v>125451</c:v>
                </c:pt>
                <c:pt idx="493">
                  <c:v>125859</c:v>
                </c:pt>
                <c:pt idx="494">
                  <c:v>126052</c:v>
                </c:pt>
                <c:pt idx="495">
                  <c:v>126061</c:v>
                </c:pt>
                <c:pt idx="496">
                  <c:v>126490</c:v>
                </c:pt>
                <c:pt idx="497">
                  <c:v>126677</c:v>
                </c:pt>
                <c:pt idx="498">
                  <c:v>126720</c:v>
                </c:pt>
                <c:pt idx="499">
                  <c:v>126744</c:v>
                </c:pt>
                <c:pt idx="500">
                  <c:v>127129</c:v>
                </c:pt>
                <c:pt idx="501">
                  <c:v>127843</c:v>
                </c:pt>
                <c:pt idx="502">
                  <c:v>128091</c:v>
                </c:pt>
                <c:pt idx="503">
                  <c:v>128591</c:v>
                </c:pt>
                <c:pt idx="504">
                  <c:v>128842</c:v>
                </c:pt>
                <c:pt idx="505">
                  <c:v>129681</c:v>
                </c:pt>
                <c:pt idx="506">
                  <c:v>129732</c:v>
                </c:pt>
                <c:pt idx="507">
                  <c:v>129913</c:v>
                </c:pt>
                <c:pt idx="508">
                  <c:v>129961</c:v>
                </c:pt>
                <c:pt idx="509">
                  <c:v>130036</c:v>
                </c:pt>
                <c:pt idx="510">
                  <c:v>130074</c:v>
                </c:pt>
                <c:pt idx="511">
                  <c:v>130443</c:v>
                </c:pt>
                <c:pt idx="512">
                  <c:v>131102</c:v>
                </c:pt>
                <c:pt idx="513">
                  <c:v>131160</c:v>
                </c:pt>
                <c:pt idx="514">
                  <c:v>131312</c:v>
                </c:pt>
                <c:pt idx="515">
                  <c:v>131861</c:v>
                </c:pt>
                <c:pt idx="516">
                  <c:v>132631</c:v>
                </c:pt>
                <c:pt idx="517">
                  <c:v>132888</c:v>
                </c:pt>
                <c:pt idx="518">
                  <c:v>133575</c:v>
                </c:pt>
                <c:pt idx="519">
                  <c:v>133958</c:v>
                </c:pt>
                <c:pt idx="520">
                  <c:v>134702</c:v>
                </c:pt>
                <c:pt idx="521">
                  <c:v>134980</c:v>
                </c:pt>
                <c:pt idx="522">
                  <c:v>134991</c:v>
                </c:pt>
                <c:pt idx="523">
                  <c:v>135256</c:v>
                </c:pt>
                <c:pt idx="524">
                  <c:v>135746</c:v>
                </c:pt>
                <c:pt idx="525">
                  <c:v>135923</c:v>
                </c:pt>
                <c:pt idx="526">
                  <c:v>136388</c:v>
                </c:pt>
                <c:pt idx="527">
                  <c:v>136436</c:v>
                </c:pt>
                <c:pt idx="528">
                  <c:v>136487</c:v>
                </c:pt>
                <c:pt idx="529">
                  <c:v>136658</c:v>
                </c:pt>
                <c:pt idx="530">
                  <c:v>136952</c:v>
                </c:pt>
                <c:pt idx="531">
                  <c:v>137034</c:v>
                </c:pt>
                <c:pt idx="532">
                  <c:v>137228</c:v>
                </c:pt>
                <c:pt idx="533">
                  <c:v>137375</c:v>
                </c:pt>
                <c:pt idx="534">
                  <c:v>137551</c:v>
                </c:pt>
                <c:pt idx="535">
                  <c:v>137996</c:v>
                </c:pt>
                <c:pt idx="536">
                  <c:v>138275</c:v>
                </c:pt>
                <c:pt idx="537">
                  <c:v>138323</c:v>
                </c:pt>
                <c:pt idx="538">
                  <c:v>138593</c:v>
                </c:pt>
                <c:pt idx="539">
                  <c:v>138923</c:v>
                </c:pt>
                <c:pt idx="540">
                  <c:v>139578</c:v>
                </c:pt>
                <c:pt idx="541">
                  <c:v>139858</c:v>
                </c:pt>
                <c:pt idx="542">
                  <c:v>140319</c:v>
                </c:pt>
                <c:pt idx="543">
                  <c:v>140691</c:v>
                </c:pt>
                <c:pt idx="544">
                  <c:v>140702</c:v>
                </c:pt>
                <c:pt idx="545">
                  <c:v>140962</c:v>
                </c:pt>
                <c:pt idx="546">
                  <c:v>141061</c:v>
                </c:pt>
                <c:pt idx="547">
                  <c:v>141272</c:v>
                </c:pt>
                <c:pt idx="548">
                  <c:v>141316</c:v>
                </c:pt>
                <c:pt idx="549">
                  <c:v>141674</c:v>
                </c:pt>
                <c:pt idx="550">
                  <c:v>141869</c:v>
                </c:pt>
                <c:pt idx="551">
                  <c:v>142128</c:v>
                </c:pt>
                <c:pt idx="552">
                  <c:v>142201</c:v>
                </c:pt>
                <c:pt idx="553">
                  <c:v>142220</c:v>
                </c:pt>
                <c:pt idx="554">
                  <c:v>142242</c:v>
                </c:pt>
                <c:pt idx="555">
                  <c:v>142257</c:v>
                </c:pt>
                <c:pt idx="556">
                  <c:v>142354</c:v>
                </c:pt>
                <c:pt idx="557">
                  <c:v>143272</c:v>
                </c:pt>
                <c:pt idx="558">
                  <c:v>143350</c:v>
                </c:pt>
                <c:pt idx="559">
                  <c:v>143583</c:v>
                </c:pt>
                <c:pt idx="560">
                  <c:v>144222</c:v>
                </c:pt>
                <c:pt idx="561">
                  <c:v>144348</c:v>
                </c:pt>
                <c:pt idx="562">
                  <c:v>144542</c:v>
                </c:pt>
                <c:pt idx="563">
                  <c:v>144614</c:v>
                </c:pt>
                <c:pt idx="564">
                  <c:v>144970</c:v>
                </c:pt>
                <c:pt idx="565">
                  <c:v>145248</c:v>
                </c:pt>
                <c:pt idx="566">
                  <c:v>145308</c:v>
                </c:pt>
                <c:pt idx="567">
                  <c:v>145510</c:v>
                </c:pt>
                <c:pt idx="568">
                  <c:v>145564</c:v>
                </c:pt>
                <c:pt idx="569">
                  <c:v>145576</c:v>
                </c:pt>
                <c:pt idx="570">
                  <c:v>146543</c:v>
                </c:pt>
                <c:pt idx="571">
                  <c:v>146556</c:v>
                </c:pt>
                <c:pt idx="572">
                  <c:v>146647</c:v>
                </c:pt>
                <c:pt idx="573">
                  <c:v>146879</c:v>
                </c:pt>
                <c:pt idx="574">
                  <c:v>148195</c:v>
                </c:pt>
                <c:pt idx="575">
                  <c:v>148697</c:v>
                </c:pt>
                <c:pt idx="576">
                  <c:v>149128</c:v>
                </c:pt>
                <c:pt idx="577">
                  <c:v>149528</c:v>
                </c:pt>
                <c:pt idx="578">
                  <c:v>149534</c:v>
                </c:pt>
                <c:pt idx="579">
                  <c:v>149910</c:v>
                </c:pt>
                <c:pt idx="580">
                  <c:v>150101</c:v>
                </c:pt>
                <c:pt idx="581">
                  <c:v>150239</c:v>
                </c:pt>
                <c:pt idx="582">
                  <c:v>150361</c:v>
                </c:pt>
                <c:pt idx="583">
                  <c:v>150497</c:v>
                </c:pt>
                <c:pt idx="584">
                  <c:v>150798</c:v>
                </c:pt>
                <c:pt idx="585">
                  <c:v>151000</c:v>
                </c:pt>
                <c:pt idx="586">
                  <c:v>152126</c:v>
                </c:pt>
                <c:pt idx="587">
                  <c:v>152192</c:v>
                </c:pt>
                <c:pt idx="588">
                  <c:v>152373</c:v>
                </c:pt>
                <c:pt idx="589">
                  <c:v>152448</c:v>
                </c:pt>
                <c:pt idx="590">
                  <c:v>153184</c:v>
                </c:pt>
                <c:pt idx="591">
                  <c:v>153230</c:v>
                </c:pt>
                <c:pt idx="592">
                  <c:v>153430</c:v>
                </c:pt>
                <c:pt idx="593">
                  <c:v>153702</c:v>
                </c:pt>
                <c:pt idx="594">
                  <c:v>154434</c:v>
                </c:pt>
                <c:pt idx="595">
                  <c:v>154859</c:v>
                </c:pt>
                <c:pt idx="596">
                  <c:v>155115</c:v>
                </c:pt>
                <c:pt idx="597">
                  <c:v>155594</c:v>
                </c:pt>
                <c:pt idx="598">
                  <c:v>155697</c:v>
                </c:pt>
                <c:pt idx="599">
                  <c:v>156387</c:v>
                </c:pt>
                <c:pt idx="600">
                  <c:v>156441</c:v>
                </c:pt>
                <c:pt idx="601">
                  <c:v>156479</c:v>
                </c:pt>
                <c:pt idx="602">
                  <c:v>156841</c:v>
                </c:pt>
                <c:pt idx="603">
                  <c:v>157242</c:v>
                </c:pt>
                <c:pt idx="604">
                  <c:v>157324</c:v>
                </c:pt>
                <c:pt idx="605">
                  <c:v>157491</c:v>
                </c:pt>
                <c:pt idx="606">
                  <c:v>157706</c:v>
                </c:pt>
                <c:pt idx="607">
                  <c:v>158089</c:v>
                </c:pt>
                <c:pt idx="608">
                  <c:v>158531</c:v>
                </c:pt>
                <c:pt idx="609">
                  <c:v>159081</c:v>
                </c:pt>
                <c:pt idx="610">
                  <c:v>159248</c:v>
                </c:pt>
                <c:pt idx="611">
                  <c:v>159255</c:v>
                </c:pt>
                <c:pt idx="612">
                  <c:v>159564</c:v>
                </c:pt>
                <c:pt idx="613">
                  <c:v>159659</c:v>
                </c:pt>
                <c:pt idx="614">
                  <c:v>159773</c:v>
                </c:pt>
                <c:pt idx="615">
                  <c:v>159791</c:v>
                </c:pt>
                <c:pt idx="616">
                  <c:v>160566</c:v>
                </c:pt>
                <c:pt idx="617">
                  <c:v>160640</c:v>
                </c:pt>
                <c:pt idx="618">
                  <c:v>160702</c:v>
                </c:pt>
                <c:pt idx="619">
                  <c:v>160842</c:v>
                </c:pt>
                <c:pt idx="620">
                  <c:v>161106</c:v>
                </c:pt>
                <c:pt idx="621">
                  <c:v>161187</c:v>
                </c:pt>
                <c:pt idx="622">
                  <c:v>161696</c:v>
                </c:pt>
                <c:pt idx="623">
                  <c:v>161865</c:v>
                </c:pt>
                <c:pt idx="624">
                  <c:v>162037</c:v>
                </c:pt>
                <c:pt idx="625">
                  <c:v>162103</c:v>
                </c:pt>
                <c:pt idx="626">
                  <c:v>162118</c:v>
                </c:pt>
                <c:pt idx="627">
                  <c:v>162217</c:v>
                </c:pt>
                <c:pt idx="628">
                  <c:v>162344</c:v>
                </c:pt>
                <c:pt idx="629">
                  <c:v>162432</c:v>
                </c:pt>
                <c:pt idx="630">
                  <c:v>162562</c:v>
                </c:pt>
                <c:pt idx="631">
                  <c:v>163782</c:v>
                </c:pt>
                <c:pt idx="632">
                  <c:v>164835</c:v>
                </c:pt>
                <c:pt idx="633">
                  <c:v>164884</c:v>
                </c:pt>
                <c:pt idx="634">
                  <c:v>164962</c:v>
                </c:pt>
                <c:pt idx="635">
                  <c:v>165399</c:v>
                </c:pt>
                <c:pt idx="636">
                  <c:v>165447</c:v>
                </c:pt>
                <c:pt idx="637">
                  <c:v>165603</c:v>
                </c:pt>
                <c:pt idx="638">
                  <c:v>165712</c:v>
                </c:pt>
                <c:pt idx="639">
                  <c:v>166380</c:v>
                </c:pt>
                <c:pt idx="640">
                  <c:v>166427</c:v>
                </c:pt>
                <c:pt idx="641">
                  <c:v>167254</c:v>
                </c:pt>
                <c:pt idx="642">
                  <c:v>167482</c:v>
                </c:pt>
                <c:pt idx="643">
                  <c:v>167730</c:v>
                </c:pt>
                <c:pt idx="644">
                  <c:v>168272</c:v>
                </c:pt>
                <c:pt idx="645">
                  <c:v>168477</c:v>
                </c:pt>
                <c:pt idx="646">
                  <c:v>168931</c:v>
                </c:pt>
                <c:pt idx="647">
                  <c:v>168994</c:v>
                </c:pt>
                <c:pt idx="648">
                  <c:v>169026</c:v>
                </c:pt>
                <c:pt idx="649">
                  <c:v>169832</c:v>
                </c:pt>
                <c:pt idx="650">
                  <c:v>170305</c:v>
                </c:pt>
                <c:pt idx="651">
                  <c:v>170488</c:v>
                </c:pt>
                <c:pt idx="652">
                  <c:v>170832</c:v>
                </c:pt>
                <c:pt idx="653">
                  <c:v>171065</c:v>
                </c:pt>
                <c:pt idx="654">
                  <c:v>171152</c:v>
                </c:pt>
                <c:pt idx="655">
                  <c:v>171155</c:v>
                </c:pt>
                <c:pt idx="656">
                  <c:v>171657</c:v>
                </c:pt>
                <c:pt idx="657">
                  <c:v>171724</c:v>
                </c:pt>
                <c:pt idx="658">
                  <c:v>171821</c:v>
                </c:pt>
                <c:pt idx="659">
                  <c:v>172411</c:v>
                </c:pt>
                <c:pt idx="660">
                  <c:v>172580</c:v>
                </c:pt>
                <c:pt idx="661">
                  <c:v>172696</c:v>
                </c:pt>
                <c:pt idx="662">
                  <c:v>172964</c:v>
                </c:pt>
                <c:pt idx="663">
                  <c:v>173018</c:v>
                </c:pt>
                <c:pt idx="664">
                  <c:v>173469</c:v>
                </c:pt>
                <c:pt idx="665">
                  <c:v>173836</c:v>
                </c:pt>
                <c:pt idx="666">
                  <c:v>173911</c:v>
                </c:pt>
                <c:pt idx="667">
                  <c:v>174150</c:v>
                </c:pt>
                <c:pt idx="668">
                  <c:v>174832</c:v>
                </c:pt>
                <c:pt idx="669">
                  <c:v>174957</c:v>
                </c:pt>
                <c:pt idx="670">
                  <c:v>174979</c:v>
                </c:pt>
                <c:pt idx="671">
                  <c:v>175342</c:v>
                </c:pt>
                <c:pt idx="672">
                  <c:v>175976</c:v>
                </c:pt>
                <c:pt idx="673">
                  <c:v>176396</c:v>
                </c:pt>
                <c:pt idx="674">
                  <c:v>176568</c:v>
                </c:pt>
                <c:pt idx="675">
                  <c:v>176865</c:v>
                </c:pt>
                <c:pt idx="676">
                  <c:v>177118</c:v>
                </c:pt>
                <c:pt idx="677">
                  <c:v>177206</c:v>
                </c:pt>
                <c:pt idx="678">
                  <c:v>177234</c:v>
                </c:pt>
                <c:pt idx="679">
                  <c:v>177751</c:v>
                </c:pt>
                <c:pt idx="680">
                  <c:v>177990</c:v>
                </c:pt>
                <c:pt idx="681">
                  <c:v>178206</c:v>
                </c:pt>
                <c:pt idx="682">
                  <c:v>178385</c:v>
                </c:pt>
                <c:pt idx="683">
                  <c:v>178386</c:v>
                </c:pt>
                <c:pt idx="684">
                  <c:v>178770</c:v>
                </c:pt>
                <c:pt idx="685">
                  <c:v>178904</c:v>
                </c:pt>
                <c:pt idx="686">
                  <c:v>180179</c:v>
                </c:pt>
                <c:pt idx="687">
                  <c:v>180183</c:v>
                </c:pt>
                <c:pt idx="688">
                  <c:v>180640</c:v>
                </c:pt>
                <c:pt idx="689">
                  <c:v>180731</c:v>
                </c:pt>
                <c:pt idx="690">
                  <c:v>181000</c:v>
                </c:pt>
                <c:pt idx="691">
                  <c:v>181259</c:v>
                </c:pt>
                <c:pt idx="692">
                  <c:v>181922</c:v>
                </c:pt>
                <c:pt idx="693">
                  <c:v>182001</c:v>
                </c:pt>
                <c:pt idx="694">
                  <c:v>182143</c:v>
                </c:pt>
                <c:pt idx="695">
                  <c:v>182425</c:v>
                </c:pt>
                <c:pt idx="696">
                  <c:v>182511</c:v>
                </c:pt>
                <c:pt idx="697">
                  <c:v>182527</c:v>
                </c:pt>
                <c:pt idx="698">
                  <c:v>182662</c:v>
                </c:pt>
                <c:pt idx="699">
                  <c:v>182743</c:v>
                </c:pt>
                <c:pt idx="700">
                  <c:v>182910</c:v>
                </c:pt>
                <c:pt idx="701">
                  <c:v>182991</c:v>
                </c:pt>
                <c:pt idx="702">
                  <c:v>183045</c:v>
                </c:pt>
                <c:pt idx="703">
                  <c:v>184108</c:v>
                </c:pt>
                <c:pt idx="704">
                  <c:v>184910</c:v>
                </c:pt>
                <c:pt idx="705">
                  <c:v>184916</c:v>
                </c:pt>
                <c:pt idx="706">
                  <c:v>185148</c:v>
                </c:pt>
                <c:pt idx="707">
                  <c:v>185219</c:v>
                </c:pt>
                <c:pt idx="708">
                  <c:v>185309</c:v>
                </c:pt>
                <c:pt idx="709">
                  <c:v>185371</c:v>
                </c:pt>
                <c:pt idx="710">
                  <c:v>185535</c:v>
                </c:pt>
                <c:pt idx="711">
                  <c:v>186079</c:v>
                </c:pt>
                <c:pt idx="712">
                  <c:v>186082</c:v>
                </c:pt>
                <c:pt idx="713">
                  <c:v>186704</c:v>
                </c:pt>
                <c:pt idx="714">
                  <c:v>186868</c:v>
                </c:pt>
                <c:pt idx="715">
                  <c:v>186880</c:v>
                </c:pt>
                <c:pt idx="716">
                  <c:v>187309</c:v>
                </c:pt>
                <c:pt idx="717">
                  <c:v>187437</c:v>
                </c:pt>
                <c:pt idx="718">
                  <c:v>187557</c:v>
                </c:pt>
                <c:pt idx="719">
                  <c:v>188338</c:v>
                </c:pt>
                <c:pt idx="720">
                  <c:v>188378</c:v>
                </c:pt>
                <c:pt idx="721">
                  <c:v>188597</c:v>
                </c:pt>
                <c:pt idx="722">
                  <c:v>189194</c:v>
                </c:pt>
                <c:pt idx="723">
                  <c:v>189439</c:v>
                </c:pt>
                <c:pt idx="724">
                  <c:v>189621</c:v>
                </c:pt>
                <c:pt idx="725">
                  <c:v>190467</c:v>
                </c:pt>
                <c:pt idx="726">
                  <c:v>190954</c:v>
                </c:pt>
                <c:pt idx="727">
                  <c:v>191045</c:v>
                </c:pt>
                <c:pt idx="728">
                  <c:v>191252</c:v>
                </c:pt>
                <c:pt idx="729">
                  <c:v>191684</c:v>
                </c:pt>
                <c:pt idx="730">
                  <c:v>191841</c:v>
                </c:pt>
                <c:pt idx="731">
                  <c:v>192049</c:v>
                </c:pt>
                <c:pt idx="732">
                  <c:v>192267</c:v>
                </c:pt>
                <c:pt idx="733">
                  <c:v>192408</c:v>
                </c:pt>
                <c:pt idx="734">
                  <c:v>192697</c:v>
                </c:pt>
                <c:pt idx="735">
                  <c:v>193013</c:v>
                </c:pt>
                <c:pt idx="736">
                  <c:v>193213</c:v>
                </c:pt>
                <c:pt idx="737">
                  <c:v>193500</c:v>
                </c:pt>
                <c:pt idx="738">
                  <c:v>193606</c:v>
                </c:pt>
                <c:pt idx="739">
                  <c:v>193997</c:v>
                </c:pt>
                <c:pt idx="740">
                  <c:v>194035</c:v>
                </c:pt>
                <c:pt idx="741">
                  <c:v>194288</c:v>
                </c:pt>
                <c:pt idx="742">
                  <c:v>194323</c:v>
                </c:pt>
                <c:pt idx="743">
                  <c:v>194771</c:v>
                </c:pt>
                <c:pt idx="744">
                  <c:v>195093</c:v>
                </c:pt>
                <c:pt idx="745">
                  <c:v>195223</c:v>
                </c:pt>
                <c:pt idx="746">
                  <c:v>195322</c:v>
                </c:pt>
                <c:pt idx="747">
                  <c:v>195358</c:v>
                </c:pt>
                <c:pt idx="748">
                  <c:v>195682</c:v>
                </c:pt>
                <c:pt idx="749">
                  <c:v>196597</c:v>
                </c:pt>
                <c:pt idx="750">
                  <c:v>197055</c:v>
                </c:pt>
                <c:pt idx="751">
                  <c:v>197090</c:v>
                </c:pt>
                <c:pt idx="752">
                  <c:v>197096</c:v>
                </c:pt>
                <c:pt idx="753">
                  <c:v>197178</c:v>
                </c:pt>
                <c:pt idx="754">
                  <c:v>198230</c:v>
                </c:pt>
                <c:pt idx="755">
                  <c:v>198935</c:v>
                </c:pt>
                <c:pt idx="756">
                  <c:v>199127</c:v>
                </c:pt>
                <c:pt idx="757">
                  <c:v>199345</c:v>
                </c:pt>
                <c:pt idx="758">
                  <c:v>199457</c:v>
                </c:pt>
                <c:pt idx="759">
                  <c:v>199695</c:v>
                </c:pt>
                <c:pt idx="760">
                  <c:v>199969</c:v>
                </c:pt>
                <c:pt idx="761">
                  <c:v>200033</c:v>
                </c:pt>
                <c:pt idx="762">
                  <c:v>200750</c:v>
                </c:pt>
                <c:pt idx="763">
                  <c:v>200839</c:v>
                </c:pt>
                <c:pt idx="764">
                  <c:v>200895</c:v>
                </c:pt>
                <c:pt idx="765">
                  <c:v>201338</c:v>
                </c:pt>
                <c:pt idx="766">
                  <c:v>201567</c:v>
                </c:pt>
                <c:pt idx="767">
                  <c:v>201808</c:v>
                </c:pt>
                <c:pt idx="768">
                  <c:v>201976</c:v>
                </c:pt>
                <c:pt idx="769">
                  <c:v>201998</c:v>
                </c:pt>
                <c:pt idx="770">
                  <c:v>202055</c:v>
                </c:pt>
                <c:pt idx="771">
                  <c:v>202588</c:v>
                </c:pt>
                <c:pt idx="772">
                  <c:v>202657</c:v>
                </c:pt>
                <c:pt idx="773">
                  <c:v>202681</c:v>
                </c:pt>
                <c:pt idx="774">
                  <c:v>203645</c:v>
                </c:pt>
                <c:pt idx="775">
                  <c:v>203675</c:v>
                </c:pt>
                <c:pt idx="776">
                  <c:v>203871</c:v>
                </c:pt>
                <c:pt idx="777">
                  <c:v>203948</c:v>
                </c:pt>
                <c:pt idx="778">
                  <c:v>204128</c:v>
                </c:pt>
                <c:pt idx="779">
                  <c:v>204336</c:v>
                </c:pt>
                <c:pt idx="780">
                  <c:v>204567</c:v>
                </c:pt>
                <c:pt idx="781">
                  <c:v>204849</c:v>
                </c:pt>
                <c:pt idx="782">
                  <c:v>205420</c:v>
                </c:pt>
                <c:pt idx="783">
                  <c:v>205683</c:v>
                </c:pt>
                <c:pt idx="784">
                  <c:v>205738</c:v>
                </c:pt>
                <c:pt idx="785">
                  <c:v>205834</c:v>
                </c:pt>
                <c:pt idx="786">
                  <c:v>206113</c:v>
                </c:pt>
                <c:pt idx="787">
                  <c:v>206140</c:v>
                </c:pt>
                <c:pt idx="788">
                  <c:v>206252</c:v>
                </c:pt>
                <c:pt idx="789">
                  <c:v>206380</c:v>
                </c:pt>
                <c:pt idx="790">
                  <c:v>206476</c:v>
                </c:pt>
                <c:pt idx="791">
                  <c:v>206711</c:v>
                </c:pt>
                <c:pt idx="792">
                  <c:v>206748</c:v>
                </c:pt>
                <c:pt idx="793">
                  <c:v>206920</c:v>
                </c:pt>
                <c:pt idx="794">
                  <c:v>207025</c:v>
                </c:pt>
                <c:pt idx="795">
                  <c:v>207038</c:v>
                </c:pt>
                <c:pt idx="796">
                  <c:v>207060</c:v>
                </c:pt>
                <c:pt idx="797">
                  <c:v>207107</c:v>
                </c:pt>
                <c:pt idx="798">
                  <c:v>207522</c:v>
                </c:pt>
                <c:pt idx="799">
                  <c:v>207704</c:v>
                </c:pt>
                <c:pt idx="800">
                  <c:v>208019</c:v>
                </c:pt>
                <c:pt idx="801">
                  <c:v>208429</c:v>
                </c:pt>
                <c:pt idx="802">
                  <c:v>208482</c:v>
                </c:pt>
                <c:pt idx="803">
                  <c:v>208529</c:v>
                </c:pt>
                <c:pt idx="804">
                  <c:v>208575</c:v>
                </c:pt>
                <c:pt idx="805">
                  <c:v>208961</c:v>
                </c:pt>
                <c:pt idx="806">
                  <c:v>209028</c:v>
                </c:pt>
                <c:pt idx="807">
                  <c:v>209184</c:v>
                </c:pt>
                <c:pt idx="808">
                  <c:v>209309</c:v>
                </c:pt>
                <c:pt idx="809">
                  <c:v>210212</c:v>
                </c:pt>
                <c:pt idx="810">
                  <c:v>210323</c:v>
                </c:pt>
                <c:pt idx="811">
                  <c:v>210375</c:v>
                </c:pt>
                <c:pt idx="812">
                  <c:v>210710</c:v>
                </c:pt>
                <c:pt idx="813">
                  <c:v>210711</c:v>
                </c:pt>
                <c:pt idx="814">
                  <c:v>211055</c:v>
                </c:pt>
                <c:pt idx="815">
                  <c:v>211072</c:v>
                </c:pt>
                <c:pt idx="816">
                  <c:v>211243</c:v>
                </c:pt>
                <c:pt idx="817">
                  <c:v>211347</c:v>
                </c:pt>
                <c:pt idx="818">
                  <c:v>211508</c:v>
                </c:pt>
                <c:pt idx="819">
                  <c:v>211686</c:v>
                </c:pt>
                <c:pt idx="820">
                  <c:v>212193</c:v>
                </c:pt>
                <c:pt idx="821">
                  <c:v>212261</c:v>
                </c:pt>
                <c:pt idx="822">
                  <c:v>212818</c:v>
                </c:pt>
                <c:pt idx="823">
                  <c:v>213213</c:v>
                </c:pt>
                <c:pt idx="824">
                  <c:v>213418</c:v>
                </c:pt>
                <c:pt idx="825">
                  <c:v>213563</c:v>
                </c:pt>
                <c:pt idx="826">
                  <c:v>213706</c:v>
                </c:pt>
                <c:pt idx="827">
                  <c:v>214905</c:v>
                </c:pt>
                <c:pt idx="828">
                  <c:v>215138</c:v>
                </c:pt>
                <c:pt idx="829">
                  <c:v>215498</c:v>
                </c:pt>
                <c:pt idx="830">
                  <c:v>215588</c:v>
                </c:pt>
                <c:pt idx="831">
                  <c:v>215593</c:v>
                </c:pt>
                <c:pt idx="832">
                  <c:v>215859</c:v>
                </c:pt>
                <c:pt idx="833">
                  <c:v>215946</c:v>
                </c:pt>
                <c:pt idx="834">
                  <c:v>215977</c:v>
                </c:pt>
                <c:pt idx="835">
                  <c:v>216687</c:v>
                </c:pt>
                <c:pt idx="836">
                  <c:v>216878</c:v>
                </c:pt>
                <c:pt idx="837">
                  <c:v>217120</c:v>
                </c:pt>
                <c:pt idx="838">
                  <c:v>217141</c:v>
                </c:pt>
                <c:pt idx="839">
                  <c:v>217870</c:v>
                </c:pt>
                <c:pt idx="840">
                  <c:v>218048</c:v>
                </c:pt>
                <c:pt idx="841">
                  <c:v>218328</c:v>
                </c:pt>
                <c:pt idx="842">
                  <c:v>218621</c:v>
                </c:pt>
                <c:pt idx="843">
                  <c:v>218796</c:v>
                </c:pt>
                <c:pt idx="844">
                  <c:v>218988</c:v>
                </c:pt>
                <c:pt idx="845">
                  <c:v>219001</c:v>
                </c:pt>
                <c:pt idx="846">
                  <c:v>219092</c:v>
                </c:pt>
                <c:pt idx="847">
                  <c:v>219255</c:v>
                </c:pt>
                <c:pt idx="848">
                  <c:v>219267</c:v>
                </c:pt>
                <c:pt idx="849">
                  <c:v>220254</c:v>
                </c:pt>
                <c:pt idx="850">
                  <c:v>220457</c:v>
                </c:pt>
                <c:pt idx="851">
                  <c:v>221049</c:v>
                </c:pt>
                <c:pt idx="852">
                  <c:v>221120</c:v>
                </c:pt>
                <c:pt idx="853">
                  <c:v>221208</c:v>
                </c:pt>
                <c:pt idx="854">
                  <c:v>221600</c:v>
                </c:pt>
                <c:pt idx="855">
                  <c:v>221654</c:v>
                </c:pt>
                <c:pt idx="856">
                  <c:v>221686</c:v>
                </c:pt>
                <c:pt idx="857">
                  <c:v>221946</c:v>
                </c:pt>
                <c:pt idx="858">
                  <c:v>221975</c:v>
                </c:pt>
                <c:pt idx="859">
                  <c:v>222107</c:v>
                </c:pt>
                <c:pt idx="860">
                  <c:v>222680</c:v>
                </c:pt>
                <c:pt idx="861">
                  <c:v>222963</c:v>
                </c:pt>
                <c:pt idx="862">
                  <c:v>223353</c:v>
                </c:pt>
                <c:pt idx="863">
                  <c:v>223447</c:v>
                </c:pt>
                <c:pt idx="864">
                  <c:v>224099</c:v>
                </c:pt>
                <c:pt idx="865">
                  <c:v>224148</c:v>
                </c:pt>
                <c:pt idx="866">
                  <c:v>224391</c:v>
                </c:pt>
                <c:pt idx="867">
                  <c:v>224464</c:v>
                </c:pt>
                <c:pt idx="868">
                  <c:v>224598</c:v>
                </c:pt>
                <c:pt idx="869">
                  <c:v>224737</c:v>
                </c:pt>
                <c:pt idx="870">
                  <c:v>224835</c:v>
                </c:pt>
                <c:pt idx="871">
                  <c:v>225064</c:v>
                </c:pt>
                <c:pt idx="872">
                  <c:v>225142</c:v>
                </c:pt>
                <c:pt idx="873">
                  <c:v>225426</c:v>
                </c:pt>
                <c:pt idx="874">
                  <c:v>225654</c:v>
                </c:pt>
                <c:pt idx="875">
                  <c:v>225686</c:v>
                </c:pt>
                <c:pt idx="876">
                  <c:v>225869</c:v>
                </c:pt>
                <c:pt idx="877">
                  <c:v>225946</c:v>
                </c:pt>
                <c:pt idx="878">
                  <c:v>226130</c:v>
                </c:pt>
                <c:pt idx="879">
                  <c:v>226350</c:v>
                </c:pt>
                <c:pt idx="880">
                  <c:v>226547</c:v>
                </c:pt>
                <c:pt idx="881">
                  <c:v>226985</c:v>
                </c:pt>
                <c:pt idx="882">
                  <c:v>227366</c:v>
                </c:pt>
                <c:pt idx="883">
                  <c:v>227412</c:v>
                </c:pt>
                <c:pt idx="884">
                  <c:v>227690</c:v>
                </c:pt>
                <c:pt idx="885">
                  <c:v>227761</c:v>
                </c:pt>
                <c:pt idx="886">
                  <c:v>227825</c:v>
                </c:pt>
                <c:pt idx="887">
                  <c:v>227897</c:v>
                </c:pt>
                <c:pt idx="888">
                  <c:v>227961</c:v>
                </c:pt>
                <c:pt idx="889">
                  <c:v>228084</c:v>
                </c:pt>
                <c:pt idx="890">
                  <c:v>228105</c:v>
                </c:pt>
                <c:pt idx="891">
                  <c:v>228147</c:v>
                </c:pt>
                <c:pt idx="892">
                  <c:v>228165</c:v>
                </c:pt>
                <c:pt idx="893">
                  <c:v>228364</c:v>
                </c:pt>
                <c:pt idx="894">
                  <c:v>228677</c:v>
                </c:pt>
                <c:pt idx="895">
                  <c:v>228697</c:v>
                </c:pt>
                <c:pt idx="896">
                  <c:v>228714</c:v>
                </c:pt>
                <c:pt idx="897">
                  <c:v>228773</c:v>
                </c:pt>
                <c:pt idx="898">
                  <c:v>228882</c:v>
                </c:pt>
                <c:pt idx="899">
                  <c:v>230233</c:v>
                </c:pt>
                <c:pt idx="900">
                  <c:v>230811</c:v>
                </c:pt>
                <c:pt idx="901">
                  <c:v>231015</c:v>
                </c:pt>
                <c:pt idx="902">
                  <c:v>231274</c:v>
                </c:pt>
                <c:pt idx="903">
                  <c:v>231524</c:v>
                </c:pt>
                <c:pt idx="904">
                  <c:v>231713</c:v>
                </c:pt>
                <c:pt idx="905">
                  <c:v>231996</c:v>
                </c:pt>
                <c:pt idx="906">
                  <c:v>232007</c:v>
                </c:pt>
                <c:pt idx="907">
                  <c:v>232167</c:v>
                </c:pt>
                <c:pt idx="908">
                  <c:v>232311</c:v>
                </c:pt>
                <c:pt idx="909">
                  <c:v>232415</c:v>
                </c:pt>
                <c:pt idx="910">
                  <c:v>232648</c:v>
                </c:pt>
                <c:pt idx="911">
                  <c:v>232719</c:v>
                </c:pt>
                <c:pt idx="912">
                  <c:v>232919</c:v>
                </c:pt>
                <c:pt idx="913">
                  <c:v>233022</c:v>
                </c:pt>
                <c:pt idx="914">
                  <c:v>233497</c:v>
                </c:pt>
                <c:pt idx="915">
                  <c:v>233808</c:v>
                </c:pt>
                <c:pt idx="916">
                  <c:v>233940</c:v>
                </c:pt>
                <c:pt idx="917">
                  <c:v>234376</c:v>
                </c:pt>
                <c:pt idx="918">
                  <c:v>234645</c:v>
                </c:pt>
                <c:pt idx="919">
                  <c:v>234831</c:v>
                </c:pt>
                <c:pt idx="920">
                  <c:v>234979</c:v>
                </c:pt>
                <c:pt idx="921">
                  <c:v>235059</c:v>
                </c:pt>
                <c:pt idx="922">
                  <c:v>235071</c:v>
                </c:pt>
                <c:pt idx="923">
                  <c:v>235197</c:v>
                </c:pt>
                <c:pt idx="924">
                  <c:v>235259</c:v>
                </c:pt>
                <c:pt idx="925">
                  <c:v>235363</c:v>
                </c:pt>
                <c:pt idx="926">
                  <c:v>236080</c:v>
                </c:pt>
                <c:pt idx="927">
                  <c:v>236280</c:v>
                </c:pt>
                <c:pt idx="928">
                  <c:v>236927</c:v>
                </c:pt>
                <c:pt idx="929">
                  <c:v>237008</c:v>
                </c:pt>
                <c:pt idx="930">
                  <c:v>237951</c:v>
                </c:pt>
                <c:pt idx="931">
                  <c:v>238224</c:v>
                </c:pt>
                <c:pt idx="932">
                  <c:v>238896</c:v>
                </c:pt>
                <c:pt idx="933">
                  <c:v>239098</c:v>
                </c:pt>
                <c:pt idx="934">
                  <c:v>239219</c:v>
                </c:pt>
                <c:pt idx="935">
                  <c:v>239286</c:v>
                </c:pt>
                <c:pt idx="936">
                  <c:v>239326</c:v>
                </c:pt>
                <c:pt idx="937">
                  <c:v>239553</c:v>
                </c:pt>
                <c:pt idx="938">
                  <c:v>240341</c:v>
                </c:pt>
                <c:pt idx="939">
                  <c:v>240644</c:v>
                </c:pt>
                <c:pt idx="940">
                  <c:v>240820</c:v>
                </c:pt>
                <c:pt idx="941">
                  <c:v>241001</c:v>
                </c:pt>
                <c:pt idx="942">
                  <c:v>241033</c:v>
                </c:pt>
                <c:pt idx="943">
                  <c:v>241079</c:v>
                </c:pt>
                <c:pt idx="944">
                  <c:v>241113</c:v>
                </c:pt>
                <c:pt idx="945">
                  <c:v>241230</c:v>
                </c:pt>
                <c:pt idx="946">
                  <c:v>241537</c:v>
                </c:pt>
                <c:pt idx="947">
                  <c:v>241606</c:v>
                </c:pt>
                <c:pt idx="948">
                  <c:v>242364</c:v>
                </c:pt>
                <c:pt idx="949">
                  <c:v>242383</c:v>
                </c:pt>
                <c:pt idx="950">
                  <c:v>242646</c:v>
                </c:pt>
                <c:pt idx="951">
                  <c:v>243223</c:v>
                </c:pt>
                <c:pt idx="952">
                  <c:v>243274</c:v>
                </c:pt>
                <c:pt idx="953">
                  <c:v>243660</c:v>
                </c:pt>
                <c:pt idx="954">
                  <c:v>243683</c:v>
                </c:pt>
                <c:pt idx="955">
                  <c:v>244033</c:v>
                </c:pt>
                <c:pt idx="956">
                  <c:v>244278</c:v>
                </c:pt>
                <c:pt idx="957">
                  <c:v>244311</c:v>
                </c:pt>
                <c:pt idx="958">
                  <c:v>244335</c:v>
                </c:pt>
                <c:pt idx="959">
                  <c:v>245686</c:v>
                </c:pt>
                <c:pt idx="960">
                  <c:v>245768</c:v>
                </c:pt>
                <c:pt idx="961">
                  <c:v>246316</c:v>
                </c:pt>
                <c:pt idx="962">
                  <c:v>246777</c:v>
                </c:pt>
                <c:pt idx="963">
                  <c:v>247319</c:v>
                </c:pt>
                <c:pt idx="964">
                  <c:v>247615</c:v>
                </c:pt>
                <c:pt idx="965">
                  <c:v>247818</c:v>
                </c:pt>
                <c:pt idx="966">
                  <c:v>247914</c:v>
                </c:pt>
                <c:pt idx="967">
                  <c:v>248441</c:v>
                </c:pt>
                <c:pt idx="968">
                  <c:v>248632</c:v>
                </c:pt>
                <c:pt idx="969">
                  <c:v>248652</c:v>
                </c:pt>
                <c:pt idx="970">
                  <c:v>248675</c:v>
                </c:pt>
                <c:pt idx="971">
                  <c:v>248855</c:v>
                </c:pt>
                <c:pt idx="972">
                  <c:v>248907</c:v>
                </c:pt>
                <c:pt idx="973">
                  <c:v>249027</c:v>
                </c:pt>
                <c:pt idx="974">
                  <c:v>249562</c:v>
                </c:pt>
                <c:pt idx="975">
                  <c:v>249623</c:v>
                </c:pt>
                <c:pt idx="976">
                  <c:v>249884</c:v>
                </c:pt>
                <c:pt idx="977">
                  <c:v>249927</c:v>
                </c:pt>
                <c:pt idx="978">
                  <c:v>250166</c:v>
                </c:pt>
                <c:pt idx="979">
                  <c:v>250422</c:v>
                </c:pt>
                <c:pt idx="980">
                  <c:v>250643</c:v>
                </c:pt>
                <c:pt idx="981">
                  <c:v>250958</c:v>
                </c:pt>
                <c:pt idx="982">
                  <c:v>251115</c:v>
                </c:pt>
                <c:pt idx="983">
                  <c:v>251180</c:v>
                </c:pt>
                <c:pt idx="984">
                  <c:v>251314</c:v>
                </c:pt>
                <c:pt idx="985">
                  <c:v>251390</c:v>
                </c:pt>
                <c:pt idx="986">
                  <c:v>251528</c:v>
                </c:pt>
                <c:pt idx="987">
                  <c:v>251572</c:v>
                </c:pt>
                <c:pt idx="988">
                  <c:v>252142</c:v>
                </c:pt>
                <c:pt idx="989">
                  <c:v>252564</c:v>
                </c:pt>
                <c:pt idx="990">
                  <c:v>252573</c:v>
                </c:pt>
                <c:pt idx="991">
                  <c:v>252957</c:v>
                </c:pt>
                <c:pt idx="992">
                  <c:v>253920</c:v>
                </c:pt>
                <c:pt idx="993">
                  <c:v>254049</c:v>
                </c:pt>
                <c:pt idx="994">
                  <c:v>254201</c:v>
                </c:pt>
                <c:pt idx="995">
                  <c:v>254322</c:v>
                </c:pt>
                <c:pt idx="996">
                  <c:v>254357</c:v>
                </c:pt>
                <c:pt idx="997">
                  <c:v>254367</c:v>
                </c:pt>
                <c:pt idx="998">
                  <c:v>254556</c:v>
                </c:pt>
                <c:pt idx="999">
                  <c:v>254659</c:v>
                </c:pt>
              </c:numCache>
            </c:numRef>
          </c:xVal>
          <c:yVal>
            <c:numRef>
              <c:f>'[cordic error.xlsx]Sheet1'!$T$2:$T$1002</c:f>
              <c:numCache>
                <c:formatCode>General</c:formatCode>
                <c:ptCount val="1001"/>
                <c:pt idx="0">
                  <c:v>9.1576115598811043E-6</c:v>
                </c:pt>
                <c:pt idx="1">
                  <c:v>9.1576115598811043E-6</c:v>
                </c:pt>
                <c:pt idx="2">
                  <c:v>9.1576115598811043E-6</c:v>
                </c:pt>
                <c:pt idx="3">
                  <c:v>9.1576115598811043E-6</c:v>
                </c:pt>
                <c:pt idx="4">
                  <c:v>9.1576115598811043E-6</c:v>
                </c:pt>
                <c:pt idx="5">
                  <c:v>9.1576115598811043E-6</c:v>
                </c:pt>
                <c:pt idx="6">
                  <c:v>9.1576115598811043E-6</c:v>
                </c:pt>
                <c:pt idx="7">
                  <c:v>9.1576115598811043E-6</c:v>
                </c:pt>
                <c:pt idx="8">
                  <c:v>9.1576115598811043E-6</c:v>
                </c:pt>
                <c:pt idx="9">
                  <c:v>9.1576115598811043E-6</c:v>
                </c:pt>
                <c:pt idx="10">
                  <c:v>9.1576115598811043E-6</c:v>
                </c:pt>
                <c:pt idx="11">
                  <c:v>9.1576115598811043E-6</c:v>
                </c:pt>
                <c:pt idx="12">
                  <c:v>9.1576115598811043E-6</c:v>
                </c:pt>
                <c:pt idx="13">
                  <c:v>9.1576115598811043E-6</c:v>
                </c:pt>
                <c:pt idx="14">
                  <c:v>9.1576115598811043E-6</c:v>
                </c:pt>
                <c:pt idx="15">
                  <c:v>9.1576115598811043E-6</c:v>
                </c:pt>
                <c:pt idx="16">
                  <c:v>9.1576115598811043E-6</c:v>
                </c:pt>
                <c:pt idx="17">
                  <c:v>1.4913702587770456E-5</c:v>
                </c:pt>
                <c:pt idx="18">
                  <c:v>1.4913702587770456E-5</c:v>
                </c:pt>
                <c:pt idx="19">
                  <c:v>1.4913702587770456E-5</c:v>
                </c:pt>
                <c:pt idx="20">
                  <c:v>1.4913702587770456E-5</c:v>
                </c:pt>
                <c:pt idx="21">
                  <c:v>1.4913702587770456E-5</c:v>
                </c:pt>
                <c:pt idx="22">
                  <c:v>1.4913702587770456E-5</c:v>
                </c:pt>
                <c:pt idx="23">
                  <c:v>1.4913702587770456E-5</c:v>
                </c:pt>
                <c:pt idx="24">
                  <c:v>1.4913702587770456E-5</c:v>
                </c:pt>
                <c:pt idx="25">
                  <c:v>1.4913702587770456E-5</c:v>
                </c:pt>
                <c:pt idx="26">
                  <c:v>2.3015099167908957E-5</c:v>
                </c:pt>
                <c:pt idx="27">
                  <c:v>2.3015099167908957E-5</c:v>
                </c:pt>
                <c:pt idx="28">
                  <c:v>2.3015099167908957E-5</c:v>
                </c:pt>
                <c:pt idx="29">
                  <c:v>2.3015099167908957E-5</c:v>
                </c:pt>
                <c:pt idx="30">
                  <c:v>2.3015099167908957E-5</c:v>
                </c:pt>
                <c:pt idx="31">
                  <c:v>2.3015099167908957E-5</c:v>
                </c:pt>
                <c:pt idx="32">
                  <c:v>2.3015099167908957E-5</c:v>
                </c:pt>
                <c:pt idx="33">
                  <c:v>2.3015099167908957E-5</c:v>
                </c:pt>
                <c:pt idx="34">
                  <c:v>2.3015099167908957E-5</c:v>
                </c:pt>
                <c:pt idx="35">
                  <c:v>2.3015099167908957E-5</c:v>
                </c:pt>
                <c:pt idx="36">
                  <c:v>2.3015099167908957E-5</c:v>
                </c:pt>
                <c:pt idx="37">
                  <c:v>2.3015099167908957E-5</c:v>
                </c:pt>
                <c:pt idx="38">
                  <c:v>2.3015099167908957E-5</c:v>
                </c:pt>
                <c:pt idx="39">
                  <c:v>2.3015099167908957E-5</c:v>
                </c:pt>
                <c:pt idx="40">
                  <c:v>2.3015099167908957E-5</c:v>
                </c:pt>
                <c:pt idx="41">
                  <c:v>2.3015099167908957E-5</c:v>
                </c:pt>
                <c:pt idx="42">
                  <c:v>2.3015099167908957E-5</c:v>
                </c:pt>
                <c:pt idx="43">
                  <c:v>2.3015099167908957E-5</c:v>
                </c:pt>
                <c:pt idx="44">
                  <c:v>4.2069372676172969E-5</c:v>
                </c:pt>
                <c:pt idx="45">
                  <c:v>4.2069372676172969E-5</c:v>
                </c:pt>
                <c:pt idx="46">
                  <c:v>4.2069372676172969E-5</c:v>
                </c:pt>
                <c:pt idx="47">
                  <c:v>4.2069372676172969E-5</c:v>
                </c:pt>
                <c:pt idx="48">
                  <c:v>4.2069372676172969E-5</c:v>
                </c:pt>
                <c:pt idx="49">
                  <c:v>4.2069372676172969E-5</c:v>
                </c:pt>
                <c:pt idx="50">
                  <c:v>4.2069372676172969E-5</c:v>
                </c:pt>
                <c:pt idx="51">
                  <c:v>4.2069372676172969E-5</c:v>
                </c:pt>
                <c:pt idx="52">
                  <c:v>4.2069372676172969E-5</c:v>
                </c:pt>
                <c:pt idx="53">
                  <c:v>4.2069372676172969E-5</c:v>
                </c:pt>
                <c:pt idx="54">
                  <c:v>4.2069372676172969E-5</c:v>
                </c:pt>
                <c:pt idx="55">
                  <c:v>4.2069372676172969E-5</c:v>
                </c:pt>
                <c:pt idx="56">
                  <c:v>4.2069372676172969E-5</c:v>
                </c:pt>
                <c:pt idx="57">
                  <c:v>4.2069372676172969E-5</c:v>
                </c:pt>
                <c:pt idx="58">
                  <c:v>4.2069372676172969E-5</c:v>
                </c:pt>
                <c:pt idx="59">
                  <c:v>4.2069372676172969E-5</c:v>
                </c:pt>
                <c:pt idx="60">
                  <c:v>4.2069372676172969E-5</c:v>
                </c:pt>
                <c:pt idx="61">
                  <c:v>4.2069372676172969E-5</c:v>
                </c:pt>
                <c:pt idx="62">
                  <c:v>4.2069372676172969E-5</c:v>
                </c:pt>
                <c:pt idx="63">
                  <c:v>4.2069372676172969E-5</c:v>
                </c:pt>
                <c:pt idx="64">
                  <c:v>1.938813830135831E-6</c:v>
                </c:pt>
                <c:pt idx="65">
                  <c:v>1.938813830135831E-6</c:v>
                </c:pt>
                <c:pt idx="66">
                  <c:v>1.938813830135831E-6</c:v>
                </c:pt>
                <c:pt idx="67">
                  <c:v>1.938813830135831E-6</c:v>
                </c:pt>
                <c:pt idx="68">
                  <c:v>1.938813830135831E-6</c:v>
                </c:pt>
                <c:pt idx="69">
                  <c:v>1.938813830135831E-6</c:v>
                </c:pt>
                <c:pt idx="70">
                  <c:v>1.938813830135831E-6</c:v>
                </c:pt>
                <c:pt idx="71">
                  <c:v>1.938813830135831E-6</c:v>
                </c:pt>
                <c:pt idx="72">
                  <c:v>1.938813830135831E-6</c:v>
                </c:pt>
                <c:pt idx="73">
                  <c:v>1.938813830135831E-6</c:v>
                </c:pt>
                <c:pt idx="74">
                  <c:v>1.938813830135831E-6</c:v>
                </c:pt>
                <c:pt idx="75">
                  <c:v>1.938813830135831E-6</c:v>
                </c:pt>
                <c:pt idx="76">
                  <c:v>1.938813830135831E-6</c:v>
                </c:pt>
                <c:pt idx="77">
                  <c:v>9.8613169407603626E-5</c:v>
                </c:pt>
                <c:pt idx="78">
                  <c:v>9.8613169407603626E-5</c:v>
                </c:pt>
                <c:pt idx="79">
                  <c:v>9.8613169407603626E-5</c:v>
                </c:pt>
                <c:pt idx="80">
                  <c:v>9.8613169407603626E-5</c:v>
                </c:pt>
                <c:pt idx="81">
                  <c:v>9.8613169407603626E-5</c:v>
                </c:pt>
                <c:pt idx="82">
                  <c:v>9.8613169407603626E-5</c:v>
                </c:pt>
                <c:pt idx="83">
                  <c:v>9.8613169407603626E-5</c:v>
                </c:pt>
                <c:pt idx="84">
                  <c:v>9.8613169407603626E-5</c:v>
                </c:pt>
                <c:pt idx="85">
                  <c:v>9.8613169407603626E-5</c:v>
                </c:pt>
                <c:pt idx="86">
                  <c:v>9.8613169407603626E-5</c:v>
                </c:pt>
                <c:pt idx="87">
                  <c:v>9.8613169407603626E-5</c:v>
                </c:pt>
                <c:pt idx="88">
                  <c:v>9.8613169407603626E-5</c:v>
                </c:pt>
                <c:pt idx="89">
                  <c:v>9.8613169407603626E-5</c:v>
                </c:pt>
                <c:pt idx="90">
                  <c:v>9.8613169407603626E-5</c:v>
                </c:pt>
                <c:pt idx="91">
                  <c:v>9.8613169407603626E-5</c:v>
                </c:pt>
                <c:pt idx="92">
                  <c:v>9.8613169407603626E-5</c:v>
                </c:pt>
                <c:pt idx="93">
                  <c:v>9.8613169407603626E-5</c:v>
                </c:pt>
                <c:pt idx="94">
                  <c:v>1.2864554130776762E-5</c:v>
                </c:pt>
                <c:pt idx="95">
                  <c:v>1.2864554130776762E-5</c:v>
                </c:pt>
                <c:pt idx="96">
                  <c:v>1.2864554130776762E-5</c:v>
                </c:pt>
                <c:pt idx="97">
                  <c:v>1.2864554130776762E-5</c:v>
                </c:pt>
                <c:pt idx="98">
                  <c:v>1.2864554130776762E-5</c:v>
                </c:pt>
                <c:pt idx="99">
                  <c:v>1.2864554130776762E-5</c:v>
                </c:pt>
                <c:pt idx="100">
                  <c:v>1.2864554130776762E-5</c:v>
                </c:pt>
                <c:pt idx="101">
                  <c:v>1.2864554130776762E-5</c:v>
                </c:pt>
                <c:pt idx="102">
                  <c:v>1.2864554130776762E-5</c:v>
                </c:pt>
                <c:pt idx="103">
                  <c:v>1.2864554130776762E-5</c:v>
                </c:pt>
                <c:pt idx="104">
                  <c:v>1.2864554130776762E-5</c:v>
                </c:pt>
                <c:pt idx="105">
                  <c:v>1.2864554130776762E-5</c:v>
                </c:pt>
                <c:pt idx="106">
                  <c:v>1.2864554130776762E-5</c:v>
                </c:pt>
                <c:pt idx="107">
                  <c:v>1.2864554130776762E-5</c:v>
                </c:pt>
                <c:pt idx="108">
                  <c:v>7.8811958360496638E-6</c:v>
                </c:pt>
                <c:pt idx="109">
                  <c:v>7.8811958360496638E-6</c:v>
                </c:pt>
                <c:pt idx="110">
                  <c:v>7.8811958360496638E-6</c:v>
                </c:pt>
                <c:pt idx="111">
                  <c:v>7.8811958360496638E-6</c:v>
                </c:pt>
                <c:pt idx="112">
                  <c:v>7.8811958360496638E-6</c:v>
                </c:pt>
                <c:pt idx="113">
                  <c:v>7.8811958360496638E-6</c:v>
                </c:pt>
                <c:pt idx="114">
                  <c:v>7.8811958360496638E-6</c:v>
                </c:pt>
                <c:pt idx="115">
                  <c:v>7.8811958360496638E-6</c:v>
                </c:pt>
                <c:pt idx="116">
                  <c:v>7.8811958360496638E-6</c:v>
                </c:pt>
                <c:pt idx="117">
                  <c:v>7.8811958360496638E-6</c:v>
                </c:pt>
                <c:pt idx="118">
                  <c:v>7.8811958360496638E-6</c:v>
                </c:pt>
                <c:pt idx="119">
                  <c:v>7.8811958360496638E-6</c:v>
                </c:pt>
                <c:pt idx="120">
                  <c:v>1.1785746616008852E-4</c:v>
                </c:pt>
                <c:pt idx="121">
                  <c:v>1.1785746616008852E-4</c:v>
                </c:pt>
                <c:pt idx="122">
                  <c:v>1.1785746616008852E-4</c:v>
                </c:pt>
                <c:pt idx="123">
                  <c:v>1.1785746616008852E-4</c:v>
                </c:pt>
                <c:pt idx="124">
                  <c:v>1.1785746616008852E-4</c:v>
                </c:pt>
                <c:pt idx="125">
                  <c:v>1.1785746616008852E-4</c:v>
                </c:pt>
                <c:pt idx="126">
                  <c:v>1.1785746616008852E-4</c:v>
                </c:pt>
                <c:pt idx="127">
                  <c:v>1.1785746616008852E-4</c:v>
                </c:pt>
                <c:pt idx="128">
                  <c:v>1.1785746616008852E-4</c:v>
                </c:pt>
                <c:pt idx="129">
                  <c:v>1.1785746616008852E-4</c:v>
                </c:pt>
                <c:pt idx="130">
                  <c:v>1.1785746616008852E-4</c:v>
                </c:pt>
                <c:pt idx="131">
                  <c:v>1.1785746616008852E-4</c:v>
                </c:pt>
                <c:pt idx="132">
                  <c:v>1.1785746616008852E-4</c:v>
                </c:pt>
                <c:pt idx="133">
                  <c:v>1.1785746616008852E-4</c:v>
                </c:pt>
                <c:pt idx="134">
                  <c:v>1.1785746616008852E-4</c:v>
                </c:pt>
                <c:pt idx="135">
                  <c:v>1.1785746616008852E-4</c:v>
                </c:pt>
                <c:pt idx="136">
                  <c:v>4.1250571499289542E-5</c:v>
                </c:pt>
                <c:pt idx="137">
                  <c:v>4.1250571499289542E-5</c:v>
                </c:pt>
                <c:pt idx="138">
                  <c:v>4.1250571499289542E-5</c:v>
                </c:pt>
                <c:pt idx="139">
                  <c:v>4.1250571499289542E-5</c:v>
                </c:pt>
                <c:pt idx="140">
                  <c:v>4.1250571499289542E-5</c:v>
                </c:pt>
                <c:pt idx="141">
                  <c:v>4.1250571499289542E-5</c:v>
                </c:pt>
                <c:pt idx="142">
                  <c:v>4.1250571499289542E-5</c:v>
                </c:pt>
                <c:pt idx="143">
                  <c:v>4.1250571499289542E-5</c:v>
                </c:pt>
                <c:pt idx="144">
                  <c:v>4.1250571499289542E-5</c:v>
                </c:pt>
                <c:pt idx="145">
                  <c:v>4.1250571499289542E-5</c:v>
                </c:pt>
                <c:pt idx="146">
                  <c:v>4.1250571499289542E-5</c:v>
                </c:pt>
                <c:pt idx="147">
                  <c:v>4.1250571499289542E-5</c:v>
                </c:pt>
                <c:pt idx="148">
                  <c:v>4.1250571499289542E-5</c:v>
                </c:pt>
                <c:pt idx="149">
                  <c:v>4.1250571499289542E-5</c:v>
                </c:pt>
                <c:pt idx="150">
                  <c:v>4.1250571499289542E-5</c:v>
                </c:pt>
                <c:pt idx="151">
                  <c:v>4.1250571499289542E-5</c:v>
                </c:pt>
                <c:pt idx="152">
                  <c:v>4.1250571499289542E-5</c:v>
                </c:pt>
                <c:pt idx="153">
                  <c:v>4.1250571499289542E-5</c:v>
                </c:pt>
                <c:pt idx="154">
                  <c:v>4.1250571499289542E-5</c:v>
                </c:pt>
                <c:pt idx="155">
                  <c:v>4.1250571499289542E-5</c:v>
                </c:pt>
                <c:pt idx="156">
                  <c:v>4.1250571499289542E-5</c:v>
                </c:pt>
                <c:pt idx="157">
                  <c:v>1.7361216387754346E-7</c:v>
                </c:pt>
                <c:pt idx="158">
                  <c:v>1.7361216387754346E-7</c:v>
                </c:pt>
                <c:pt idx="159">
                  <c:v>1.7361216387754346E-7</c:v>
                </c:pt>
                <c:pt idx="160">
                  <c:v>1.7361216387754346E-7</c:v>
                </c:pt>
                <c:pt idx="161">
                  <c:v>1.7361216387754346E-7</c:v>
                </c:pt>
                <c:pt idx="162">
                  <c:v>1.7361216387754346E-7</c:v>
                </c:pt>
                <c:pt idx="163">
                  <c:v>1.7361216387754346E-7</c:v>
                </c:pt>
                <c:pt idx="164">
                  <c:v>1.7361216387754346E-7</c:v>
                </c:pt>
                <c:pt idx="165">
                  <c:v>1.7361216387754346E-7</c:v>
                </c:pt>
                <c:pt idx="166">
                  <c:v>1.7361216387754346E-7</c:v>
                </c:pt>
                <c:pt idx="167">
                  <c:v>1.7361216387754346E-7</c:v>
                </c:pt>
                <c:pt idx="168">
                  <c:v>1.7361216387754346E-7</c:v>
                </c:pt>
                <c:pt idx="169">
                  <c:v>1.7361216387754346E-7</c:v>
                </c:pt>
                <c:pt idx="170">
                  <c:v>1.7361216387754346E-7</c:v>
                </c:pt>
                <c:pt idx="171">
                  <c:v>1.7361216387754346E-7</c:v>
                </c:pt>
                <c:pt idx="172">
                  <c:v>1.7361216387754346E-7</c:v>
                </c:pt>
                <c:pt idx="173">
                  <c:v>1.7361216387754346E-7</c:v>
                </c:pt>
                <c:pt idx="174">
                  <c:v>1.7361216387754346E-7</c:v>
                </c:pt>
                <c:pt idx="175">
                  <c:v>1.7361216387754346E-7</c:v>
                </c:pt>
                <c:pt idx="176">
                  <c:v>1.7361216387754346E-7</c:v>
                </c:pt>
                <c:pt idx="177">
                  <c:v>2.6910696218047974E-5</c:v>
                </c:pt>
                <c:pt idx="178">
                  <c:v>2.6910696218047974E-5</c:v>
                </c:pt>
                <c:pt idx="179">
                  <c:v>2.6910696218047974E-5</c:v>
                </c:pt>
                <c:pt idx="180">
                  <c:v>2.6910696218047974E-5</c:v>
                </c:pt>
                <c:pt idx="181">
                  <c:v>2.6910696218047974E-5</c:v>
                </c:pt>
                <c:pt idx="182">
                  <c:v>2.6910696218047974E-5</c:v>
                </c:pt>
                <c:pt idx="183">
                  <c:v>2.6910696218047974E-5</c:v>
                </c:pt>
                <c:pt idx="184">
                  <c:v>2.6910696218047974E-5</c:v>
                </c:pt>
                <c:pt idx="185">
                  <c:v>2.6910696218047974E-5</c:v>
                </c:pt>
                <c:pt idx="186">
                  <c:v>2.6910696218047974E-5</c:v>
                </c:pt>
                <c:pt idx="187">
                  <c:v>2.6910696218047974E-5</c:v>
                </c:pt>
                <c:pt idx="188">
                  <c:v>2.6910696218047974E-5</c:v>
                </c:pt>
                <c:pt idx="189">
                  <c:v>2.6910696218047974E-5</c:v>
                </c:pt>
                <c:pt idx="190">
                  <c:v>2.6910696218047974E-5</c:v>
                </c:pt>
                <c:pt idx="191">
                  <c:v>2.6910696218047974E-5</c:v>
                </c:pt>
                <c:pt idx="192">
                  <c:v>2.6910696218047974E-5</c:v>
                </c:pt>
                <c:pt idx="193">
                  <c:v>2.6910696218047974E-5</c:v>
                </c:pt>
                <c:pt idx="194">
                  <c:v>2.6910696218047974E-5</c:v>
                </c:pt>
                <c:pt idx="195">
                  <c:v>2.6910696218047974E-5</c:v>
                </c:pt>
                <c:pt idx="196">
                  <c:v>2.6910696218047974E-5</c:v>
                </c:pt>
                <c:pt idx="197">
                  <c:v>2.6910696218047974E-5</c:v>
                </c:pt>
                <c:pt idx="198">
                  <c:v>2.6910696218047974E-5</c:v>
                </c:pt>
                <c:pt idx="199">
                  <c:v>2.6910696218047974E-5</c:v>
                </c:pt>
                <c:pt idx="200">
                  <c:v>2.6910696218047974E-5</c:v>
                </c:pt>
                <c:pt idx="201">
                  <c:v>1.2972436566513997E-4</c:v>
                </c:pt>
                <c:pt idx="202">
                  <c:v>1.2972436566513997E-4</c:v>
                </c:pt>
                <c:pt idx="203">
                  <c:v>1.2972436566513997E-4</c:v>
                </c:pt>
                <c:pt idx="204">
                  <c:v>1.2972436566513997E-4</c:v>
                </c:pt>
                <c:pt idx="205">
                  <c:v>1.2972436566513997E-4</c:v>
                </c:pt>
                <c:pt idx="206">
                  <c:v>1.2972436566513997E-4</c:v>
                </c:pt>
                <c:pt idx="207">
                  <c:v>1.2972436566513997E-4</c:v>
                </c:pt>
                <c:pt idx="208">
                  <c:v>1.2972436566513997E-4</c:v>
                </c:pt>
                <c:pt idx="209">
                  <c:v>1.2972436566513997E-4</c:v>
                </c:pt>
                <c:pt idx="210">
                  <c:v>1.2972436566513997E-4</c:v>
                </c:pt>
                <c:pt idx="211">
                  <c:v>1.2972436566513997E-4</c:v>
                </c:pt>
                <c:pt idx="212">
                  <c:v>1.2972436566513997E-4</c:v>
                </c:pt>
                <c:pt idx="213">
                  <c:v>1.2972436566513997E-4</c:v>
                </c:pt>
                <c:pt idx="214">
                  <c:v>1.2972436566513997E-4</c:v>
                </c:pt>
                <c:pt idx="215">
                  <c:v>1.2972436566513997E-4</c:v>
                </c:pt>
                <c:pt idx="216">
                  <c:v>1.2972436566513997E-4</c:v>
                </c:pt>
                <c:pt idx="217">
                  <c:v>5.6823712217756879E-6</c:v>
                </c:pt>
                <c:pt idx="218">
                  <c:v>5.6823712217756879E-6</c:v>
                </c:pt>
                <c:pt idx="219">
                  <c:v>5.6823712217756879E-6</c:v>
                </c:pt>
                <c:pt idx="220">
                  <c:v>5.6823712217756879E-6</c:v>
                </c:pt>
                <c:pt idx="221">
                  <c:v>5.6823712217756879E-6</c:v>
                </c:pt>
                <c:pt idx="222">
                  <c:v>5.6823712217756879E-6</c:v>
                </c:pt>
                <c:pt idx="223">
                  <c:v>5.6823712217756879E-6</c:v>
                </c:pt>
                <c:pt idx="224">
                  <c:v>5.6823712217756879E-6</c:v>
                </c:pt>
                <c:pt idx="225">
                  <c:v>5.6823712217756879E-6</c:v>
                </c:pt>
                <c:pt idx="226">
                  <c:v>5.6823712217756879E-6</c:v>
                </c:pt>
                <c:pt idx="227">
                  <c:v>5.6823712217756879E-6</c:v>
                </c:pt>
                <c:pt idx="228">
                  <c:v>5.6823712217756879E-6</c:v>
                </c:pt>
                <c:pt idx="229">
                  <c:v>5.6823712217756879E-6</c:v>
                </c:pt>
                <c:pt idx="230">
                  <c:v>5.6823712217756879E-6</c:v>
                </c:pt>
                <c:pt idx="231">
                  <c:v>5.6823712217756879E-6</c:v>
                </c:pt>
                <c:pt idx="232">
                  <c:v>1.6216830418696913E-5</c:v>
                </c:pt>
                <c:pt idx="233">
                  <c:v>1.6216830418696913E-5</c:v>
                </c:pt>
                <c:pt idx="234">
                  <c:v>1.6216830418696913E-5</c:v>
                </c:pt>
                <c:pt idx="235">
                  <c:v>1.6216830418696913E-5</c:v>
                </c:pt>
                <c:pt idx="236">
                  <c:v>1.6216830418696913E-5</c:v>
                </c:pt>
                <c:pt idx="237">
                  <c:v>1.6216830418696913E-5</c:v>
                </c:pt>
                <c:pt idx="238">
                  <c:v>1.6216830418696913E-5</c:v>
                </c:pt>
                <c:pt idx="239">
                  <c:v>1.6216830418696913E-5</c:v>
                </c:pt>
                <c:pt idx="240">
                  <c:v>1.6216830418696913E-5</c:v>
                </c:pt>
                <c:pt idx="241">
                  <c:v>1.6216830418696913E-5</c:v>
                </c:pt>
                <c:pt idx="242">
                  <c:v>1.6216830418696913E-5</c:v>
                </c:pt>
                <c:pt idx="243">
                  <c:v>1.6216830418696913E-5</c:v>
                </c:pt>
                <c:pt idx="244">
                  <c:v>1.6216830418696913E-5</c:v>
                </c:pt>
                <c:pt idx="245">
                  <c:v>1.6216830418696913E-5</c:v>
                </c:pt>
                <c:pt idx="246">
                  <c:v>1.6216830418696913E-5</c:v>
                </c:pt>
                <c:pt idx="247">
                  <c:v>1.6216830418696913E-5</c:v>
                </c:pt>
                <c:pt idx="248">
                  <c:v>8.844947066437437E-5</c:v>
                </c:pt>
                <c:pt idx="249">
                  <c:v>8.844947066437437E-5</c:v>
                </c:pt>
                <c:pt idx="250">
                  <c:v>8.844947066437437E-5</c:v>
                </c:pt>
                <c:pt idx="251">
                  <c:v>8.844947066437437E-5</c:v>
                </c:pt>
                <c:pt idx="252">
                  <c:v>8.844947066437437E-5</c:v>
                </c:pt>
                <c:pt idx="253">
                  <c:v>8.844947066437437E-5</c:v>
                </c:pt>
                <c:pt idx="254">
                  <c:v>8.844947066437437E-5</c:v>
                </c:pt>
                <c:pt idx="255">
                  <c:v>8.844947066437437E-5</c:v>
                </c:pt>
                <c:pt idx="256">
                  <c:v>8.844947066437437E-5</c:v>
                </c:pt>
                <c:pt idx="257">
                  <c:v>8.844947066437437E-5</c:v>
                </c:pt>
                <c:pt idx="258">
                  <c:v>8.844947066437437E-5</c:v>
                </c:pt>
                <c:pt idx="259">
                  <c:v>8.844947066437437E-5</c:v>
                </c:pt>
                <c:pt idx="260">
                  <c:v>8.844947066437437E-5</c:v>
                </c:pt>
                <c:pt idx="261">
                  <c:v>8.844947066437437E-5</c:v>
                </c:pt>
                <c:pt idx="262">
                  <c:v>5.0155968221563146E-7</c:v>
                </c:pt>
                <c:pt idx="263">
                  <c:v>5.0155968221563146E-7</c:v>
                </c:pt>
                <c:pt idx="264">
                  <c:v>5.0155968221563146E-7</c:v>
                </c:pt>
                <c:pt idx="265">
                  <c:v>5.0155968221563146E-7</c:v>
                </c:pt>
                <c:pt idx="266">
                  <c:v>5.0155968221563146E-7</c:v>
                </c:pt>
                <c:pt idx="267">
                  <c:v>5.0155968221563146E-7</c:v>
                </c:pt>
                <c:pt idx="268">
                  <c:v>5.0155968221563146E-7</c:v>
                </c:pt>
                <c:pt idx="269">
                  <c:v>5.0155968221563146E-7</c:v>
                </c:pt>
                <c:pt idx="270">
                  <c:v>5.0155968221563146E-7</c:v>
                </c:pt>
                <c:pt idx="271">
                  <c:v>5.0155968221563146E-7</c:v>
                </c:pt>
                <c:pt idx="272">
                  <c:v>5.0155968221563146E-7</c:v>
                </c:pt>
                <c:pt idx="273">
                  <c:v>5.0155968221563146E-7</c:v>
                </c:pt>
                <c:pt idx="274">
                  <c:v>3.5655616892446715E-5</c:v>
                </c:pt>
                <c:pt idx="275">
                  <c:v>3.5655616892446715E-5</c:v>
                </c:pt>
                <c:pt idx="276">
                  <c:v>3.5655616892446715E-5</c:v>
                </c:pt>
                <c:pt idx="277">
                  <c:v>3.5655616892446715E-5</c:v>
                </c:pt>
                <c:pt idx="278">
                  <c:v>3.5655616892446715E-5</c:v>
                </c:pt>
                <c:pt idx="279">
                  <c:v>3.5655616892446715E-5</c:v>
                </c:pt>
                <c:pt idx="280">
                  <c:v>3.5655616892446715E-5</c:v>
                </c:pt>
                <c:pt idx="281">
                  <c:v>3.5655616892446715E-5</c:v>
                </c:pt>
                <c:pt idx="282">
                  <c:v>3.5655616892446715E-5</c:v>
                </c:pt>
                <c:pt idx="283">
                  <c:v>3.5655616892446715E-5</c:v>
                </c:pt>
                <c:pt idx="284">
                  <c:v>3.5655616892446715E-5</c:v>
                </c:pt>
                <c:pt idx="285">
                  <c:v>3.5655616892446715E-5</c:v>
                </c:pt>
                <c:pt idx="286">
                  <c:v>3.5655616892446715E-5</c:v>
                </c:pt>
                <c:pt idx="287">
                  <c:v>3.5655616892446715E-5</c:v>
                </c:pt>
                <c:pt idx="288">
                  <c:v>3.5655616892446715E-5</c:v>
                </c:pt>
                <c:pt idx="289">
                  <c:v>1.7392332883532429E-4</c:v>
                </c:pt>
                <c:pt idx="290">
                  <c:v>1.7392332883532429E-4</c:v>
                </c:pt>
                <c:pt idx="291">
                  <c:v>1.7392332883532429E-4</c:v>
                </c:pt>
                <c:pt idx="292">
                  <c:v>1.7392332883532429E-4</c:v>
                </c:pt>
                <c:pt idx="293">
                  <c:v>1.7392332883532429E-4</c:v>
                </c:pt>
                <c:pt idx="294">
                  <c:v>1.7392332883532429E-4</c:v>
                </c:pt>
                <c:pt idx="295">
                  <c:v>1.7392332883532429E-4</c:v>
                </c:pt>
                <c:pt idx="296">
                  <c:v>1.7392332883532429E-4</c:v>
                </c:pt>
                <c:pt idx="297">
                  <c:v>1.7392332883532429E-4</c:v>
                </c:pt>
                <c:pt idx="298">
                  <c:v>1.7392332883532429E-4</c:v>
                </c:pt>
                <c:pt idx="299">
                  <c:v>1.7392332883532429E-4</c:v>
                </c:pt>
                <c:pt idx="300">
                  <c:v>1.7392332883532429E-4</c:v>
                </c:pt>
                <c:pt idx="301">
                  <c:v>1.6770735336651098E-5</c:v>
                </c:pt>
                <c:pt idx="302">
                  <c:v>1.6770735336651098E-5</c:v>
                </c:pt>
                <c:pt idx="303">
                  <c:v>1.6770735336651098E-5</c:v>
                </c:pt>
                <c:pt idx="304">
                  <c:v>1.6770735336651098E-5</c:v>
                </c:pt>
                <c:pt idx="305">
                  <c:v>1.6770735336651098E-5</c:v>
                </c:pt>
                <c:pt idx="306">
                  <c:v>1.6770735336651098E-5</c:v>
                </c:pt>
                <c:pt idx="307">
                  <c:v>1.6770735336651098E-5</c:v>
                </c:pt>
                <c:pt idx="308">
                  <c:v>1.6770735336651098E-5</c:v>
                </c:pt>
                <c:pt idx="309">
                  <c:v>1.6770735336651098E-5</c:v>
                </c:pt>
                <c:pt idx="310">
                  <c:v>1.6770735336651098E-5</c:v>
                </c:pt>
                <c:pt idx="311">
                  <c:v>1.6770735336651098E-5</c:v>
                </c:pt>
                <c:pt idx="312">
                  <c:v>1.6770735336651098E-5</c:v>
                </c:pt>
                <c:pt idx="313">
                  <c:v>1.6770735336651098E-5</c:v>
                </c:pt>
                <c:pt idx="314">
                  <c:v>3.6040211417610105E-6</c:v>
                </c:pt>
                <c:pt idx="315">
                  <c:v>3.6040211417610105E-6</c:v>
                </c:pt>
                <c:pt idx="316">
                  <c:v>3.6040211417610105E-6</c:v>
                </c:pt>
                <c:pt idx="317">
                  <c:v>3.6040211417610105E-6</c:v>
                </c:pt>
                <c:pt idx="318">
                  <c:v>3.6040211417610105E-6</c:v>
                </c:pt>
                <c:pt idx="319">
                  <c:v>3.6040211417610105E-6</c:v>
                </c:pt>
                <c:pt idx="320">
                  <c:v>3.6040211417610105E-6</c:v>
                </c:pt>
                <c:pt idx="321">
                  <c:v>3.6040211417610105E-6</c:v>
                </c:pt>
                <c:pt idx="322">
                  <c:v>3.6040211417610105E-6</c:v>
                </c:pt>
                <c:pt idx="323">
                  <c:v>3.6040211417610105E-6</c:v>
                </c:pt>
                <c:pt idx="324">
                  <c:v>3.6040211417610105E-6</c:v>
                </c:pt>
                <c:pt idx="325">
                  <c:v>4.224867603091975E-3</c:v>
                </c:pt>
                <c:pt idx="326">
                  <c:v>4.224867603091975E-3</c:v>
                </c:pt>
                <c:pt idx="327">
                  <c:v>4.224867603091975E-3</c:v>
                </c:pt>
                <c:pt idx="328">
                  <c:v>4.224867603091975E-3</c:v>
                </c:pt>
                <c:pt idx="329">
                  <c:v>4.224867603091975E-3</c:v>
                </c:pt>
                <c:pt idx="330">
                  <c:v>4.224867603091975E-3</c:v>
                </c:pt>
                <c:pt idx="331">
                  <c:v>4.224867603091975E-3</c:v>
                </c:pt>
                <c:pt idx="332">
                  <c:v>4.224867603091975E-3</c:v>
                </c:pt>
                <c:pt idx="333">
                  <c:v>4.224867603091975E-3</c:v>
                </c:pt>
                <c:pt idx="334">
                  <c:v>4.224867603091975E-3</c:v>
                </c:pt>
                <c:pt idx="335">
                  <c:v>4.224867603091975E-3</c:v>
                </c:pt>
                <c:pt idx="336">
                  <c:v>4.224867603091975E-3</c:v>
                </c:pt>
                <c:pt idx="337">
                  <c:v>4.224867603091975E-3</c:v>
                </c:pt>
                <c:pt idx="338">
                  <c:v>4.224867603091975E-3</c:v>
                </c:pt>
                <c:pt idx="339">
                  <c:v>4.224867603091975E-3</c:v>
                </c:pt>
                <c:pt idx="340">
                  <c:v>4.224867603091975E-3</c:v>
                </c:pt>
                <c:pt idx="341">
                  <c:v>3.1617181054393895E-5</c:v>
                </c:pt>
                <c:pt idx="342">
                  <c:v>3.1617181054393895E-5</c:v>
                </c:pt>
                <c:pt idx="343">
                  <c:v>3.1617181054393895E-5</c:v>
                </c:pt>
                <c:pt idx="344">
                  <c:v>3.1617181054393895E-5</c:v>
                </c:pt>
                <c:pt idx="345">
                  <c:v>3.1617181054393895E-5</c:v>
                </c:pt>
                <c:pt idx="346">
                  <c:v>3.1617181054393895E-5</c:v>
                </c:pt>
                <c:pt idx="347">
                  <c:v>3.1617181054393895E-5</c:v>
                </c:pt>
                <c:pt idx="348">
                  <c:v>3.1617181054393895E-5</c:v>
                </c:pt>
                <c:pt idx="349">
                  <c:v>3.1617181054393895E-5</c:v>
                </c:pt>
                <c:pt idx="350">
                  <c:v>3.1617181054393895E-5</c:v>
                </c:pt>
                <c:pt idx="351">
                  <c:v>1.2360345329362896E-5</c:v>
                </c:pt>
                <c:pt idx="352">
                  <c:v>1.2360345329362896E-5</c:v>
                </c:pt>
                <c:pt idx="353">
                  <c:v>1.2360345329362896E-5</c:v>
                </c:pt>
                <c:pt idx="354">
                  <c:v>1.2360345329362896E-5</c:v>
                </c:pt>
                <c:pt idx="355">
                  <c:v>1.2360345329362896E-5</c:v>
                </c:pt>
                <c:pt idx="356">
                  <c:v>1.2360345329362896E-5</c:v>
                </c:pt>
                <c:pt idx="357">
                  <c:v>1.2360345329362896E-5</c:v>
                </c:pt>
                <c:pt idx="358">
                  <c:v>1.2360345329362896E-5</c:v>
                </c:pt>
                <c:pt idx="359">
                  <c:v>1.2360345329362896E-5</c:v>
                </c:pt>
                <c:pt idx="360">
                  <c:v>1.2360345329362896E-5</c:v>
                </c:pt>
                <c:pt idx="361">
                  <c:v>1.2360345329362896E-5</c:v>
                </c:pt>
                <c:pt idx="362">
                  <c:v>1.2360345329362896E-5</c:v>
                </c:pt>
                <c:pt idx="363">
                  <c:v>1.2360345329362896E-5</c:v>
                </c:pt>
                <c:pt idx="364">
                  <c:v>1.2360345329362896E-5</c:v>
                </c:pt>
                <c:pt idx="365">
                  <c:v>1.2360345329362896E-5</c:v>
                </c:pt>
                <c:pt idx="366">
                  <c:v>3.7823914656911334E-4</c:v>
                </c:pt>
                <c:pt idx="367">
                  <c:v>3.7823914656911334E-4</c:v>
                </c:pt>
                <c:pt idx="368">
                  <c:v>3.7823914656911334E-4</c:v>
                </c:pt>
                <c:pt idx="369">
                  <c:v>3.7823914656911334E-4</c:v>
                </c:pt>
                <c:pt idx="370">
                  <c:v>3.7823914656911334E-4</c:v>
                </c:pt>
                <c:pt idx="371">
                  <c:v>3.7823914656911334E-4</c:v>
                </c:pt>
                <c:pt idx="372">
                  <c:v>3.7823914656911334E-4</c:v>
                </c:pt>
                <c:pt idx="373">
                  <c:v>3.7823914656911334E-4</c:v>
                </c:pt>
                <c:pt idx="374">
                  <c:v>3.7823914656911334E-4</c:v>
                </c:pt>
                <c:pt idx="375">
                  <c:v>3.7823914656911334E-4</c:v>
                </c:pt>
                <c:pt idx="376">
                  <c:v>3.7823914656911334E-4</c:v>
                </c:pt>
                <c:pt idx="377">
                  <c:v>3.7823914656911334E-4</c:v>
                </c:pt>
                <c:pt idx="378">
                  <c:v>3.7823914656911334E-4</c:v>
                </c:pt>
                <c:pt idx="379">
                  <c:v>3.7823914656911334E-4</c:v>
                </c:pt>
                <c:pt idx="380">
                  <c:v>3.7823914656911334E-4</c:v>
                </c:pt>
                <c:pt idx="381">
                  <c:v>3.7823914656911334E-4</c:v>
                </c:pt>
                <c:pt idx="382">
                  <c:v>3.7823914656911334E-4</c:v>
                </c:pt>
                <c:pt idx="383">
                  <c:v>3.7823914656911334E-4</c:v>
                </c:pt>
                <c:pt idx="384">
                  <c:v>3.7823914656911334E-4</c:v>
                </c:pt>
                <c:pt idx="385">
                  <c:v>1.4928119978134668E-5</c:v>
                </c:pt>
                <c:pt idx="386">
                  <c:v>1.4928119978134668E-5</c:v>
                </c:pt>
                <c:pt idx="387">
                  <c:v>1.4928119978134668E-5</c:v>
                </c:pt>
                <c:pt idx="388">
                  <c:v>1.4928119978134668E-5</c:v>
                </c:pt>
                <c:pt idx="389">
                  <c:v>1.4928119978134668E-5</c:v>
                </c:pt>
                <c:pt idx="390">
                  <c:v>1.4928119978134668E-5</c:v>
                </c:pt>
                <c:pt idx="391">
                  <c:v>1.4928119978134668E-5</c:v>
                </c:pt>
                <c:pt idx="392">
                  <c:v>1.4928119978134668E-5</c:v>
                </c:pt>
                <c:pt idx="393">
                  <c:v>1.4928119978134668E-5</c:v>
                </c:pt>
                <c:pt idx="394">
                  <c:v>1.4928119978134668E-5</c:v>
                </c:pt>
                <c:pt idx="395">
                  <c:v>1.4928119978134668E-5</c:v>
                </c:pt>
                <c:pt idx="396">
                  <c:v>1.4928119978134668E-5</c:v>
                </c:pt>
                <c:pt idx="397">
                  <c:v>1.4928119978134668E-5</c:v>
                </c:pt>
                <c:pt idx="398">
                  <c:v>1.4928119978134668E-5</c:v>
                </c:pt>
                <c:pt idx="399">
                  <c:v>1.636516965009826E-5</c:v>
                </c:pt>
                <c:pt idx="400">
                  <c:v>1.636516965009826E-5</c:v>
                </c:pt>
                <c:pt idx="401">
                  <c:v>1.636516965009826E-5</c:v>
                </c:pt>
                <c:pt idx="402">
                  <c:v>1.636516965009826E-5</c:v>
                </c:pt>
                <c:pt idx="403">
                  <c:v>1.636516965009826E-5</c:v>
                </c:pt>
                <c:pt idx="404">
                  <c:v>1.636516965009826E-5</c:v>
                </c:pt>
                <c:pt idx="405">
                  <c:v>1.636516965009826E-5</c:v>
                </c:pt>
                <c:pt idx="406">
                  <c:v>1.636516965009826E-5</c:v>
                </c:pt>
                <c:pt idx="407">
                  <c:v>1.636516965009826E-5</c:v>
                </c:pt>
                <c:pt idx="408">
                  <c:v>1.636516965009826E-5</c:v>
                </c:pt>
                <c:pt idx="409">
                  <c:v>1.636516965009826E-5</c:v>
                </c:pt>
                <c:pt idx="410">
                  <c:v>1.636516965009826E-5</c:v>
                </c:pt>
                <c:pt idx="411">
                  <c:v>1.636516965009826E-5</c:v>
                </c:pt>
                <c:pt idx="412">
                  <c:v>1.636516965009826E-5</c:v>
                </c:pt>
                <c:pt idx="413">
                  <c:v>1.636516965009826E-5</c:v>
                </c:pt>
                <c:pt idx="414">
                  <c:v>1.636516965009826E-5</c:v>
                </c:pt>
                <c:pt idx="415">
                  <c:v>1.636516965009826E-5</c:v>
                </c:pt>
                <c:pt idx="416">
                  <c:v>1.636516965009826E-5</c:v>
                </c:pt>
                <c:pt idx="417">
                  <c:v>1.1568174559517645E-4</c:v>
                </c:pt>
                <c:pt idx="418">
                  <c:v>1.1568174559517645E-4</c:v>
                </c:pt>
                <c:pt idx="419">
                  <c:v>1.1568174559517645E-4</c:v>
                </c:pt>
                <c:pt idx="420">
                  <c:v>1.1568174559517645E-4</c:v>
                </c:pt>
                <c:pt idx="421">
                  <c:v>1.1568174559517645E-4</c:v>
                </c:pt>
                <c:pt idx="422">
                  <c:v>1.1568174559517645E-4</c:v>
                </c:pt>
                <c:pt idx="423">
                  <c:v>1.1568174559517645E-4</c:v>
                </c:pt>
                <c:pt idx="424">
                  <c:v>1.1568174559517645E-4</c:v>
                </c:pt>
                <c:pt idx="425">
                  <c:v>1.1568174559517645E-4</c:v>
                </c:pt>
                <c:pt idx="426">
                  <c:v>1.1568174559517645E-4</c:v>
                </c:pt>
                <c:pt idx="427">
                  <c:v>1.1568174559517645E-4</c:v>
                </c:pt>
                <c:pt idx="428">
                  <c:v>1.1568174559517645E-4</c:v>
                </c:pt>
                <c:pt idx="429">
                  <c:v>1.1568174559517645E-4</c:v>
                </c:pt>
                <c:pt idx="430">
                  <c:v>1.1568174559517645E-4</c:v>
                </c:pt>
                <c:pt idx="431">
                  <c:v>1.1568174559517645E-4</c:v>
                </c:pt>
                <c:pt idx="432">
                  <c:v>1.1568174559517645E-4</c:v>
                </c:pt>
                <c:pt idx="433">
                  <c:v>1.1568174559517645E-4</c:v>
                </c:pt>
                <c:pt idx="434">
                  <c:v>5.5655918954786393E-5</c:v>
                </c:pt>
                <c:pt idx="435">
                  <c:v>5.5655918954786393E-5</c:v>
                </c:pt>
                <c:pt idx="436">
                  <c:v>5.5655918954786393E-5</c:v>
                </c:pt>
                <c:pt idx="437">
                  <c:v>5.5655918954786393E-5</c:v>
                </c:pt>
                <c:pt idx="438">
                  <c:v>5.5655918954786393E-5</c:v>
                </c:pt>
                <c:pt idx="439">
                  <c:v>5.5655918954786393E-5</c:v>
                </c:pt>
                <c:pt idx="440">
                  <c:v>5.5655918954786393E-5</c:v>
                </c:pt>
                <c:pt idx="441">
                  <c:v>5.5655918954786393E-5</c:v>
                </c:pt>
                <c:pt idx="442">
                  <c:v>5.5655918954786393E-5</c:v>
                </c:pt>
                <c:pt idx="443">
                  <c:v>5.5655918954786393E-5</c:v>
                </c:pt>
                <c:pt idx="444">
                  <c:v>5.5655918954786393E-5</c:v>
                </c:pt>
                <c:pt idx="445">
                  <c:v>5.5655918954786393E-5</c:v>
                </c:pt>
                <c:pt idx="446">
                  <c:v>5.5655918954786393E-5</c:v>
                </c:pt>
                <c:pt idx="447">
                  <c:v>3.5388142502112883E-6</c:v>
                </c:pt>
                <c:pt idx="448">
                  <c:v>3.5388142502112883E-6</c:v>
                </c:pt>
                <c:pt idx="449">
                  <c:v>3.5388142502112883E-6</c:v>
                </c:pt>
                <c:pt idx="450">
                  <c:v>3.5388142502112883E-6</c:v>
                </c:pt>
                <c:pt idx="451">
                  <c:v>3.5388142502112883E-6</c:v>
                </c:pt>
                <c:pt idx="452">
                  <c:v>3.5388142502112883E-6</c:v>
                </c:pt>
                <c:pt idx="453">
                  <c:v>3.5388142502112883E-6</c:v>
                </c:pt>
                <c:pt idx="454">
                  <c:v>3.5388142502112883E-6</c:v>
                </c:pt>
                <c:pt idx="455">
                  <c:v>3.5388142502112883E-6</c:v>
                </c:pt>
                <c:pt idx="456">
                  <c:v>3.5388142502112883E-6</c:v>
                </c:pt>
                <c:pt idx="457">
                  <c:v>3.5388142502112883E-6</c:v>
                </c:pt>
                <c:pt idx="458">
                  <c:v>3.5388142502112883E-6</c:v>
                </c:pt>
                <c:pt idx="459">
                  <c:v>3.5388142502112883E-6</c:v>
                </c:pt>
                <c:pt idx="460">
                  <c:v>3.5388142502112883E-6</c:v>
                </c:pt>
                <c:pt idx="461">
                  <c:v>3.5388142502112883E-6</c:v>
                </c:pt>
                <c:pt idx="462">
                  <c:v>3.5388142502112883E-6</c:v>
                </c:pt>
                <c:pt idx="463">
                  <c:v>3.5388142502112883E-6</c:v>
                </c:pt>
                <c:pt idx="464">
                  <c:v>3.5388142502112883E-6</c:v>
                </c:pt>
                <c:pt idx="465">
                  <c:v>3.5388142502112883E-6</c:v>
                </c:pt>
                <c:pt idx="466">
                  <c:v>9.2192149632913259E-6</c:v>
                </c:pt>
                <c:pt idx="467">
                  <c:v>9.2192149632913259E-6</c:v>
                </c:pt>
                <c:pt idx="468">
                  <c:v>9.2192149632913259E-6</c:v>
                </c:pt>
                <c:pt idx="469">
                  <c:v>9.2192149632913259E-6</c:v>
                </c:pt>
                <c:pt idx="470">
                  <c:v>9.2192149632913259E-6</c:v>
                </c:pt>
                <c:pt idx="471">
                  <c:v>9.2192149632913259E-6</c:v>
                </c:pt>
                <c:pt idx="472">
                  <c:v>9.2192149632913259E-6</c:v>
                </c:pt>
                <c:pt idx="473">
                  <c:v>9.2192149632913259E-6</c:v>
                </c:pt>
                <c:pt idx="474">
                  <c:v>9.2192149632913259E-6</c:v>
                </c:pt>
                <c:pt idx="475">
                  <c:v>9.2192149632913259E-6</c:v>
                </c:pt>
                <c:pt idx="476">
                  <c:v>9.2192149632913259E-6</c:v>
                </c:pt>
                <c:pt idx="477">
                  <c:v>9.2192149632913259E-6</c:v>
                </c:pt>
                <c:pt idx="478">
                  <c:v>9.2192149632913259E-6</c:v>
                </c:pt>
                <c:pt idx="479">
                  <c:v>9.2192149632913259E-6</c:v>
                </c:pt>
                <c:pt idx="480">
                  <c:v>9.2192149632913259E-6</c:v>
                </c:pt>
                <c:pt idx="481">
                  <c:v>9.2192149632913259E-6</c:v>
                </c:pt>
                <c:pt idx="482">
                  <c:v>9.2192149632913259E-6</c:v>
                </c:pt>
                <c:pt idx="483">
                  <c:v>9.2192149632913259E-6</c:v>
                </c:pt>
                <c:pt idx="484">
                  <c:v>9.2192149632913259E-6</c:v>
                </c:pt>
                <c:pt idx="485">
                  <c:v>9.2192149632913259E-6</c:v>
                </c:pt>
                <c:pt idx="486">
                  <c:v>9.2192149632913259E-6</c:v>
                </c:pt>
                <c:pt idx="487">
                  <c:v>6.5344655679349672E-5</c:v>
                </c:pt>
                <c:pt idx="488">
                  <c:v>6.5344655679349672E-5</c:v>
                </c:pt>
                <c:pt idx="489">
                  <c:v>6.5344655679349672E-5</c:v>
                </c:pt>
                <c:pt idx="490">
                  <c:v>6.5344655679349672E-5</c:v>
                </c:pt>
                <c:pt idx="491">
                  <c:v>6.5344655679349672E-5</c:v>
                </c:pt>
                <c:pt idx="492">
                  <c:v>6.5344655679349672E-5</c:v>
                </c:pt>
                <c:pt idx="493">
                  <c:v>6.5344655679349672E-5</c:v>
                </c:pt>
                <c:pt idx="494">
                  <c:v>6.5344655679349672E-5</c:v>
                </c:pt>
                <c:pt idx="495">
                  <c:v>6.5344655679349672E-5</c:v>
                </c:pt>
                <c:pt idx="496">
                  <c:v>6.5344655679349672E-5</c:v>
                </c:pt>
                <c:pt idx="497">
                  <c:v>6.5344655679349672E-5</c:v>
                </c:pt>
                <c:pt idx="498">
                  <c:v>6.5344655679349672E-5</c:v>
                </c:pt>
                <c:pt idx="499">
                  <c:v>6.5344655679349672E-5</c:v>
                </c:pt>
                <c:pt idx="500">
                  <c:v>6.5344655679349672E-5</c:v>
                </c:pt>
                <c:pt idx="501">
                  <c:v>6.5344655679349672E-5</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6.5344655679349672E-5</c:v>
                </c:pt>
                <c:pt idx="517">
                  <c:v>6.5344655679349672E-5</c:v>
                </c:pt>
                <c:pt idx="518">
                  <c:v>6.5344655679349672E-5</c:v>
                </c:pt>
                <c:pt idx="519">
                  <c:v>6.5344655679349672E-5</c:v>
                </c:pt>
                <c:pt idx="520">
                  <c:v>6.5344655679349672E-5</c:v>
                </c:pt>
                <c:pt idx="521">
                  <c:v>6.5344655679349672E-5</c:v>
                </c:pt>
                <c:pt idx="522">
                  <c:v>6.5344655679349672E-5</c:v>
                </c:pt>
                <c:pt idx="523">
                  <c:v>6.5344655679349672E-5</c:v>
                </c:pt>
                <c:pt idx="524">
                  <c:v>6.5344655679349672E-5</c:v>
                </c:pt>
                <c:pt idx="525">
                  <c:v>6.5344655679349672E-5</c:v>
                </c:pt>
                <c:pt idx="526">
                  <c:v>9.2192149632913259E-6</c:v>
                </c:pt>
                <c:pt idx="527">
                  <c:v>9.2192149632913259E-6</c:v>
                </c:pt>
                <c:pt idx="528">
                  <c:v>9.2192149632913259E-6</c:v>
                </c:pt>
                <c:pt idx="529">
                  <c:v>9.2192149632913259E-6</c:v>
                </c:pt>
                <c:pt idx="530">
                  <c:v>9.2192149632913259E-6</c:v>
                </c:pt>
                <c:pt idx="531">
                  <c:v>9.2192149632913259E-6</c:v>
                </c:pt>
                <c:pt idx="532">
                  <c:v>9.2192149632913259E-6</c:v>
                </c:pt>
                <c:pt idx="533">
                  <c:v>9.2192149632913259E-6</c:v>
                </c:pt>
                <c:pt idx="534">
                  <c:v>9.2192149632913259E-6</c:v>
                </c:pt>
                <c:pt idx="535">
                  <c:v>9.2192149632913259E-6</c:v>
                </c:pt>
                <c:pt idx="536">
                  <c:v>9.2192149632913259E-6</c:v>
                </c:pt>
                <c:pt idx="537">
                  <c:v>9.2192149632913259E-6</c:v>
                </c:pt>
                <c:pt idx="538">
                  <c:v>9.2192149632913259E-6</c:v>
                </c:pt>
                <c:pt idx="539">
                  <c:v>9.2192149632913259E-6</c:v>
                </c:pt>
                <c:pt idx="540">
                  <c:v>9.2192149632913259E-6</c:v>
                </c:pt>
                <c:pt idx="541">
                  <c:v>9.2192149632913259E-6</c:v>
                </c:pt>
                <c:pt idx="542">
                  <c:v>3.5388142502112883E-6</c:v>
                </c:pt>
                <c:pt idx="543">
                  <c:v>3.5388142502112883E-6</c:v>
                </c:pt>
                <c:pt idx="544">
                  <c:v>3.5388142502112883E-6</c:v>
                </c:pt>
                <c:pt idx="545">
                  <c:v>3.5388142502112883E-6</c:v>
                </c:pt>
                <c:pt idx="546">
                  <c:v>3.5388142502112883E-6</c:v>
                </c:pt>
                <c:pt idx="547">
                  <c:v>3.5388142502112883E-6</c:v>
                </c:pt>
                <c:pt idx="548">
                  <c:v>3.5388142502112883E-6</c:v>
                </c:pt>
                <c:pt idx="549">
                  <c:v>3.5388142502112883E-6</c:v>
                </c:pt>
                <c:pt idx="550">
                  <c:v>3.5388142502112883E-6</c:v>
                </c:pt>
                <c:pt idx="551">
                  <c:v>3.5388142502112883E-6</c:v>
                </c:pt>
                <c:pt idx="552">
                  <c:v>3.5388142502112883E-6</c:v>
                </c:pt>
                <c:pt idx="553">
                  <c:v>3.5388142502112883E-6</c:v>
                </c:pt>
                <c:pt idx="554">
                  <c:v>3.5388142502112883E-6</c:v>
                </c:pt>
                <c:pt idx="555">
                  <c:v>3.5388142502112883E-6</c:v>
                </c:pt>
                <c:pt idx="556">
                  <c:v>3.5388142502112883E-6</c:v>
                </c:pt>
                <c:pt idx="557">
                  <c:v>3.5388142502112883E-6</c:v>
                </c:pt>
                <c:pt idx="558">
                  <c:v>3.5388142502112883E-6</c:v>
                </c:pt>
                <c:pt idx="559">
                  <c:v>3.5388142502112883E-6</c:v>
                </c:pt>
                <c:pt idx="560">
                  <c:v>5.5655918954786393E-5</c:v>
                </c:pt>
                <c:pt idx="561">
                  <c:v>5.5655918954786393E-5</c:v>
                </c:pt>
                <c:pt idx="562">
                  <c:v>5.5655918954786393E-5</c:v>
                </c:pt>
                <c:pt idx="563">
                  <c:v>5.5655918954786393E-5</c:v>
                </c:pt>
                <c:pt idx="564">
                  <c:v>5.5655918954786393E-5</c:v>
                </c:pt>
                <c:pt idx="565">
                  <c:v>5.5655918954786393E-5</c:v>
                </c:pt>
                <c:pt idx="566">
                  <c:v>5.5655918954786393E-5</c:v>
                </c:pt>
                <c:pt idx="567">
                  <c:v>5.5655918954786393E-5</c:v>
                </c:pt>
                <c:pt idx="568">
                  <c:v>5.5655918954786393E-5</c:v>
                </c:pt>
                <c:pt idx="569">
                  <c:v>5.5655918954786393E-5</c:v>
                </c:pt>
                <c:pt idx="570">
                  <c:v>5.5655918954786393E-5</c:v>
                </c:pt>
                <c:pt idx="571">
                  <c:v>5.5655918954786393E-5</c:v>
                </c:pt>
                <c:pt idx="572">
                  <c:v>5.5655918954786393E-5</c:v>
                </c:pt>
                <c:pt idx="573">
                  <c:v>5.5655918954786393E-5</c:v>
                </c:pt>
                <c:pt idx="574">
                  <c:v>1.1568174559517645E-4</c:v>
                </c:pt>
                <c:pt idx="575">
                  <c:v>1.1568174559517645E-4</c:v>
                </c:pt>
                <c:pt idx="576">
                  <c:v>1.1568174559517645E-4</c:v>
                </c:pt>
                <c:pt idx="577">
                  <c:v>1.1568174559517645E-4</c:v>
                </c:pt>
                <c:pt idx="578">
                  <c:v>1.1568174559517645E-4</c:v>
                </c:pt>
                <c:pt idx="579">
                  <c:v>1.1568174559517645E-4</c:v>
                </c:pt>
                <c:pt idx="580">
                  <c:v>1.1568174559517645E-4</c:v>
                </c:pt>
                <c:pt idx="581">
                  <c:v>1.1568174559517645E-4</c:v>
                </c:pt>
                <c:pt idx="582">
                  <c:v>1.1568174559517645E-4</c:v>
                </c:pt>
                <c:pt idx="583">
                  <c:v>1.1568174559517645E-4</c:v>
                </c:pt>
                <c:pt idx="584">
                  <c:v>1.1568174559517645E-4</c:v>
                </c:pt>
                <c:pt idx="585">
                  <c:v>1.1568174559517645E-4</c:v>
                </c:pt>
                <c:pt idx="586">
                  <c:v>1.636516965009826E-5</c:v>
                </c:pt>
                <c:pt idx="587">
                  <c:v>1.636516965009826E-5</c:v>
                </c:pt>
                <c:pt idx="588">
                  <c:v>1.636516965009826E-5</c:v>
                </c:pt>
                <c:pt idx="589">
                  <c:v>1.636516965009826E-5</c:v>
                </c:pt>
                <c:pt idx="590">
                  <c:v>1.636516965009826E-5</c:v>
                </c:pt>
                <c:pt idx="591">
                  <c:v>1.636516965009826E-5</c:v>
                </c:pt>
                <c:pt idx="592">
                  <c:v>1.636516965009826E-5</c:v>
                </c:pt>
                <c:pt idx="593">
                  <c:v>1.636516965009826E-5</c:v>
                </c:pt>
                <c:pt idx="594">
                  <c:v>1.636516965009826E-5</c:v>
                </c:pt>
                <c:pt idx="595">
                  <c:v>1.636516965009826E-5</c:v>
                </c:pt>
                <c:pt idx="596">
                  <c:v>1.636516965009826E-5</c:v>
                </c:pt>
                <c:pt idx="597">
                  <c:v>1.636516965009826E-5</c:v>
                </c:pt>
                <c:pt idx="598">
                  <c:v>1.636516965009826E-5</c:v>
                </c:pt>
                <c:pt idx="599">
                  <c:v>1.4928119978134668E-5</c:v>
                </c:pt>
                <c:pt idx="600">
                  <c:v>1.4928119978134668E-5</c:v>
                </c:pt>
                <c:pt idx="601">
                  <c:v>1.4928119978134668E-5</c:v>
                </c:pt>
                <c:pt idx="602">
                  <c:v>1.4928119978134668E-5</c:v>
                </c:pt>
                <c:pt idx="603">
                  <c:v>1.4928119978134668E-5</c:v>
                </c:pt>
                <c:pt idx="604">
                  <c:v>1.4928119978134668E-5</c:v>
                </c:pt>
                <c:pt idx="605">
                  <c:v>1.4928119978134668E-5</c:v>
                </c:pt>
                <c:pt idx="606">
                  <c:v>1.4928119978134668E-5</c:v>
                </c:pt>
                <c:pt idx="607">
                  <c:v>1.4928119978134668E-5</c:v>
                </c:pt>
                <c:pt idx="608">
                  <c:v>1.4928119978134668E-5</c:v>
                </c:pt>
                <c:pt idx="609">
                  <c:v>1.4928119978134668E-5</c:v>
                </c:pt>
                <c:pt idx="610">
                  <c:v>1.4928119978134668E-5</c:v>
                </c:pt>
                <c:pt idx="611">
                  <c:v>1.4928119978134668E-5</c:v>
                </c:pt>
                <c:pt idx="612">
                  <c:v>1.4928119978134668E-5</c:v>
                </c:pt>
                <c:pt idx="613">
                  <c:v>1.4928119978134668E-5</c:v>
                </c:pt>
                <c:pt idx="614">
                  <c:v>1.4928119978134668E-5</c:v>
                </c:pt>
                <c:pt idx="615">
                  <c:v>1.4928119978134668E-5</c:v>
                </c:pt>
                <c:pt idx="616">
                  <c:v>3.7823914656911334E-4</c:v>
                </c:pt>
                <c:pt idx="617">
                  <c:v>3.7823914656911334E-4</c:v>
                </c:pt>
                <c:pt idx="618">
                  <c:v>3.7823914656911334E-4</c:v>
                </c:pt>
                <c:pt idx="619">
                  <c:v>3.7823914656911334E-4</c:v>
                </c:pt>
                <c:pt idx="620">
                  <c:v>3.7823914656911334E-4</c:v>
                </c:pt>
                <c:pt idx="621">
                  <c:v>3.7823914656911334E-4</c:v>
                </c:pt>
                <c:pt idx="622">
                  <c:v>3.7823914656911334E-4</c:v>
                </c:pt>
                <c:pt idx="623">
                  <c:v>3.7823914656911334E-4</c:v>
                </c:pt>
                <c:pt idx="624">
                  <c:v>3.7823914656911334E-4</c:v>
                </c:pt>
                <c:pt idx="625">
                  <c:v>3.7823914656911334E-4</c:v>
                </c:pt>
                <c:pt idx="626">
                  <c:v>3.7823914656911334E-4</c:v>
                </c:pt>
                <c:pt idx="627">
                  <c:v>3.7823914656911334E-4</c:v>
                </c:pt>
                <c:pt idx="628">
                  <c:v>3.7823914656911334E-4</c:v>
                </c:pt>
                <c:pt idx="629">
                  <c:v>3.7823914656911334E-4</c:v>
                </c:pt>
                <c:pt idx="630">
                  <c:v>3.7823914656911334E-4</c:v>
                </c:pt>
                <c:pt idx="631">
                  <c:v>3.7823914656911334E-4</c:v>
                </c:pt>
                <c:pt idx="632">
                  <c:v>1.2360345329362896E-5</c:v>
                </c:pt>
                <c:pt idx="633">
                  <c:v>1.2360345329362896E-5</c:v>
                </c:pt>
                <c:pt idx="634">
                  <c:v>1.2360345329362896E-5</c:v>
                </c:pt>
                <c:pt idx="635">
                  <c:v>1.2360345329362896E-5</c:v>
                </c:pt>
                <c:pt idx="636">
                  <c:v>1.2360345329362896E-5</c:v>
                </c:pt>
                <c:pt idx="637">
                  <c:v>1.2360345329362896E-5</c:v>
                </c:pt>
                <c:pt idx="638">
                  <c:v>1.2360345329362896E-5</c:v>
                </c:pt>
                <c:pt idx="639">
                  <c:v>1.2360345329362896E-5</c:v>
                </c:pt>
                <c:pt idx="640">
                  <c:v>1.2360345329362896E-5</c:v>
                </c:pt>
                <c:pt idx="641">
                  <c:v>1.2360345329362896E-5</c:v>
                </c:pt>
                <c:pt idx="642">
                  <c:v>1.2360345329362896E-5</c:v>
                </c:pt>
                <c:pt idx="643">
                  <c:v>1.2360345329362896E-5</c:v>
                </c:pt>
                <c:pt idx="644">
                  <c:v>3.1617181054393895E-5</c:v>
                </c:pt>
                <c:pt idx="645">
                  <c:v>3.1617181054393895E-5</c:v>
                </c:pt>
                <c:pt idx="646">
                  <c:v>3.1617181054393895E-5</c:v>
                </c:pt>
                <c:pt idx="647">
                  <c:v>3.1617181054393895E-5</c:v>
                </c:pt>
                <c:pt idx="648">
                  <c:v>3.1617181054393895E-5</c:v>
                </c:pt>
                <c:pt idx="649">
                  <c:v>3.1617181054393895E-5</c:v>
                </c:pt>
                <c:pt idx="650">
                  <c:v>3.1617181054393895E-5</c:v>
                </c:pt>
                <c:pt idx="651">
                  <c:v>3.1617181054393895E-5</c:v>
                </c:pt>
                <c:pt idx="652">
                  <c:v>3.1617181054393895E-5</c:v>
                </c:pt>
                <c:pt idx="653">
                  <c:v>3.1617181054393895E-5</c:v>
                </c:pt>
                <c:pt idx="654">
                  <c:v>3.1617181054393895E-5</c:v>
                </c:pt>
                <c:pt idx="655">
                  <c:v>3.1617181054393895E-5</c:v>
                </c:pt>
                <c:pt idx="656">
                  <c:v>3.1617181054393895E-5</c:v>
                </c:pt>
                <c:pt idx="657">
                  <c:v>3.1617181054393895E-5</c:v>
                </c:pt>
                <c:pt idx="658">
                  <c:v>4.224867603091975E-3</c:v>
                </c:pt>
                <c:pt idx="659">
                  <c:v>4.224867603091975E-3</c:v>
                </c:pt>
                <c:pt idx="660">
                  <c:v>4.224867603091975E-3</c:v>
                </c:pt>
                <c:pt idx="661">
                  <c:v>4.224867603091975E-3</c:v>
                </c:pt>
                <c:pt idx="662">
                  <c:v>4.224867603091975E-3</c:v>
                </c:pt>
                <c:pt idx="663">
                  <c:v>4.224867603091975E-3</c:v>
                </c:pt>
                <c:pt idx="664">
                  <c:v>4.224867603091975E-3</c:v>
                </c:pt>
                <c:pt idx="665">
                  <c:v>4.224867603091975E-3</c:v>
                </c:pt>
                <c:pt idx="666">
                  <c:v>4.224867603091975E-3</c:v>
                </c:pt>
                <c:pt idx="667">
                  <c:v>4.224867603091975E-3</c:v>
                </c:pt>
                <c:pt idx="668">
                  <c:v>4.224867603091975E-3</c:v>
                </c:pt>
                <c:pt idx="669">
                  <c:v>4.224867603091975E-3</c:v>
                </c:pt>
                <c:pt idx="670">
                  <c:v>4.224867603091975E-3</c:v>
                </c:pt>
                <c:pt idx="671">
                  <c:v>4.224867603091975E-3</c:v>
                </c:pt>
                <c:pt idx="672">
                  <c:v>2.4189819657645147E-6</c:v>
                </c:pt>
                <c:pt idx="673">
                  <c:v>2.4189819657645147E-6</c:v>
                </c:pt>
                <c:pt idx="674">
                  <c:v>2.4189819657645147E-6</c:v>
                </c:pt>
                <c:pt idx="675">
                  <c:v>2.4189819657645147E-6</c:v>
                </c:pt>
                <c:pt idx="676">
                  <c:v>2.4189819657645147E-6</c:v>
                </c:pt>
                <c:pt idx="677">
                  <c:v>2.4189819657645147E-6</c:v>
                </c:pt>
                <c:pt idx="678">
                  <c:v>2.4189819657645147E-6</c:v>
                </c:pt>
                <c:pt idx="679">
                  <c:v>2.4189819657645147E-6</c:v>
                </c:pt>
                <c:pt idx="680">
                  <c:v>2.4189819657645147E-6</c:v>
                </c:pt>
                <c:pt idx="681">
                  <c:v>2.4189819657645147E-6</c:v>
                </c:pt>
                <c:pt idx="682">
                  <c:v>2.4189819657645147E-6</c:v>
                </c:pt>
                <c:pt idx="683">
                  <c:v>2.4189819657645147E-6</c:v>
                </c:pt>
                <c:pt idx="684">
                  <c:v>2.4189819657645147E-6</c:v>
                </c:pt>
                <c:pt idx="685">
                  <c:v>2.4189819657645147E-6</c:v>
                </c:pt>
                <c:pt idx="686">
                  <c:v>1.6770735336651098E-5</c:v>
                </c:pt>
                <c:pt idx="687">
                  <c:v>1.6770735336651098E-5</c:v>
                </c:pt>
                <c:pt idx="688">
                  <c:v>1.6770735336651098E-5</c:v>
                </c:pt>
                <c:pt idx="689">
                  <c:v>1.6770735336651098E-5</c:v>
                </c:pt>
                <c:pt idx="690">
                  <c:v>1.6770735336651098E-5</c:v>
                </c:pt>
                <c:pt idx="691">
                  <c:v>1.6770735336651098E-5</c:v>
                </c:pt>
                <c:pt idx="692">
                  <c:v>1.6770735336651098E-5</c:v>
                </c:pt>
                <c:pt idx="693">
                  <c:v>1.6770735336651098E-5</c:v>
                </c:pt>
                <c:pt idx="694">
                  <c:v>1.6770735336651098E-5</c:v>
                </c:pt>
                <c:pt idx="695">
                  <c:v>1.6770735336651098E-5</c:v>
                </c:pt>
                <c:pt idx="696">
                  <c:v>1.6770735336651098E-5</c:v>
                </c:pt>
                <c:pt idx="697">
                  <c:v>1.6770735336651098E-5</c:v>
                </c:pt>
                <c:pt idx="698">
                  <c:v>1.6770735336651098E-5</c:v>
                </c:pt>
                <c:pt idx="699">
                  <c:v>1.6770735336651098E-5</c:v>
                </c:pt>
                <c:pt idx="700">
                  <c:v>1.6770735336651098E-5</c:v>
                </c:pt>
                <c:pt idx="701">
                  <c:v>1.6770735336651098E-5</c:v>
                </c:pt>
                <c:pt idx="702">
                  <c:v>1.6770735336651098E-5</c:v>
                </c:pt>
                <c:pt idx="703">
                  <c:v>1.7392332883532429E-4</c:v>
                </c:pt>
                <c:pt idx="704">
                  <c:v>1.7392332883532429E-4</c:v>
                </c:pt>
                <c:pt idx="705">
                  <c:v>1.7392332883532429E-4</c:v>
                </c:pt>
                <c:pt idx="706">
                  <c:v>1.7392332883532429E-4</c:v>
                </c:pt>
                <c:pt idx="707">
                  <c:v>1.7392332883532429E-4</c:v>
                </c:pt>
                <c:pt idx="708">
                  <c:v>1.7392332883532429E-4</c:v>
                </c:pt>
                <c:pt idx="709">
                  <c:v>1.7392332883532429E-4</c:v>
                </c:pt>
                <c:pt idx="710">
                  <c:v>1.7392332883532429E-4</c:v>
                </c:pt>
                <c:pt idx="711">
                  <c:v>1.7392332883532429E-4</c:v>
                </c:pt>
                <c:pt idx="712">
                  <c:v>1.7392332883532429E-4</c:v>
                </c:pt>
                <c:pt idx="713">
                  <c:v>1.7392332883532429E-4</c:v>
                </c:pt>
                <c:pt idx="714">
                  <c:v>1.7392332883532429E-4</c:v>
                </c:pt>
                <c:pt idx="715">
                  <c:v>1.7392332883532429E-4</c:v>
                </c:pt>
                <c:pt idx="716">
                  <c:v>1.7392332883532429E-4</c:v>
                </c:pt>
                <c:pt idx="717">
                  <c:v>1.7392332883532429E-4</c:v>
                </c:pt>
                <c:pt idx="718">
                  <c:v>1.7392332883532429E-4</c:v>
                </c:pt>
                <c:pt idx="719">
                  <c:v>3.5655616892446715E-5</c:v>
                </c:pt>
                <c:pt idx="720">
                  <c:v>3.5655616892446715E-5</c:v>
                </c:pt>
                <c:pt idx="721">
                  <c:v>3.5655616892446715E-5</c:v>
                </c:pt>
                <c:pt idx="722">
                  <c:v>3.5655616892446715E-5</c:v>
                </c:pt>
                <c:pt idx="723">
                  <c:v>3.5655616892446715E-5</c:v>
                </c:pt>
                <c:pt idx="724">
                  <c:v>3.5655616892446715E-5</c:v>
                </c:pt>
                <c:pt idx="725">
                  <c:v>3.5655616892446715E-5</c:v>
                </c:pt>
                <c:pt idx="726">
                  <c:v>3.5655616892446715E-5</c:v>
                </c:pt>
                <c:pt idx="727">
                  <c:v>3.5655616892446715E-5</c:v>
                </c:pt>
                <c:pt idx="728">
                  <c:v>3.5655616892446715E-5</c:v>
                </c:pt>
                <c:pt idx="729">
                  <c:v>5.0155968221563146E-7</c:v>
                </c:pt>
                <c:pt idx="730">
                  <c:v>5.0155968221563146E-7</c:v>
                </c:pt>
                <c:pt idx="731">
                  <c:v>5.0155968221563146E-7</c:v>
                </c:pt>
                <c:pt idx="732">
                  <c:v>5.0155968221563146E-7</c:v>
                </c:pt>
                <c:pt idx="733">
                  <c:v>5.0155968221563146E-7</c:v>
                </c:pt>
                <c:pt idx="734">
                  <c:v>5.0155968221563146E-7</c:v>
                </c:pt>
                <c:pt idx="735">
                  <c:v>5.0155968221563146E-7</c:v>
                </c:pt>
                <c:pt idx="736">
                  <c:v>5.0155968221563146E-7</c:v>
                </c:pt>
                <c:pt idx="737">
                  <c:v>5.0155968221563146E-7</c:v>
                </c:pt>
                <c:pt idx="738">
                  <c:v>5.0155968221563146E-7</c:v>
                </c:pt>
                <c:pt idx="739">
                  <c:v>5.0155968221563146E-7</c:v>
                </c:pt>
                <c:pt idx="740">
                  <c:v>5.0155968221563146E-7</c:v>
                </c:pt>
                <c:pt idx="741">
                  <c:v>5.0155968221563146E-7</c:v>
                </c:pt>
                <c:pt idx="742">
                  <c:v>5.0155968221563146E-7</c:v>
                </c:pt>
                <c:pt idx="743">
                  <c:v>5.0155968221563146E-7</c:v>
                </c:pt>
                <c:pt idx="744">
                  <c:v>5.0155968221563146E-7</c:v>
                </c:pt>
                <c:pt idx="745">
                  <c:v>5.0155968221563146E-7</c:v>
                </c:pt>
                <c:pt idx="746">
                  <c:v>5.0155968221563146E-7</c:v>
                </c:pt>
                <c:pt idx="747">
                  <c:v>5.0155968221563146E-7</c:v>
                </c:pt>
                <c:pt idx="748">
                  <c:v>8.844947066437437E-5</c:v>
                </c:pt>
                <c:pt idx="749">
                  <c:v>8.844947066437437E-5</c:v>
                </c:pt>
                <c:pt idx="750">
                  <c:v>8.844947066437437E-5</c:v>
                </c:pt>
                <c:pt idx="751">
                  <c:v>8.844947066437437E-5</c:v>
                </c:pt>
                <c:pt idx="752">
                  <c:v>8.844947066437437E-5</c:v>
                </c:pt>
                <c:pt idx="753">
                  <c:v>8.844947066437437E-5</c:v>
                </c:pt>
                <c:pt idx="754">
                  <c:v>8.844947066437437E-5</c:v>
                </c:pt>
                <c:pt idx="755">
                  <c:v>8.844947066437437E-5</c:v>
                </c:pt>
                <c:pt idx="756">
                  <c:v>8.844947066437437E-5</c:v>
                </c:pt>
                <c:pt idx="757">
                  <c:v>8.844947066437437E-5</c:v>
                </c:pt>
                <c:pt idx="758">
                  <c:v>8.844947066437437E-5</c:v>
                </c:pt>
                <c:pt idx="759">
                  <c:v>1.6216830418696913E-5</c:v>
                </c:pt>
                <c:pt idx="760">
                  <c:v>1.6216830418696913E-5</c:v>
                </c:pt>
                <c:pt idx="761">
                  <c:v>1.6216830418696913E-5</c:v>
                </c:pt>
                <c:pt idx="762">
                  <c:v>1.6216830418696913E-5</c:v>
                </c:pt>
                <c:pt idx="763">
                  <c:v>1.6216830418696913E-5</c:v>
                </c:pt>
                <c:pt idx="764">
                  <c:v>1.6216830418696913E-5</c:v>
                </c:pt>
                <c:pt idx="765">
                  <c:v>1.6216830418696913E-5</c:v>
                </c:pt>
                <c:pt idx="766">
                  <c:v>1.6216830418696913E-5</c:v>
                </c:pt>
                <c:pt idx="767">
                  <c:v>1.6216830418696913E-5</c:v>
                </c:pt>
                <c:pt idx="768">
                  <c:v>1.6216830418696913E-5</c:v>
                </c:pt>
                <c:pt idx="769">
                  <c:v>1.6216830418696913E-5</c:v>
                </c:pt>
                <c:pt idx="770">
                  <c:v>1.6216830418696913E-5</c:v>
                </c:pt>
                <c:pt idx="771">
                  <c:v>1.6216830418696913E-5</c:v>
                </c:pt>
                <c:pt idx="772">
                  <c:v>1.6216830418696913E-5</c:v>
                </c:pt>
                <c:pt idx="773">
                  <c:v>1.6216830418696913E-5</c:v>
                </c:pt>
                <c:pt idx="774">
                  <c:v>5.6823712217756879E-6</c:v>
                </c:pt>
                <c:pt idx="775">
                  <c:v>5.6823712217756879E-6</c:v>
                </c:pt>
                <c:pt idx="776">
                  <c:v>5.6823712217756879E-6</c:v>
                </c:pt>
                <c:pt idx="777">
                  <c:v>5.6823712217756879E-6</c:v>
                </c:pt>
                <c:pt idx="778">
                  <c:v>5.6823712217756879E-6</c:v>
                </c:pt>
                <c:pt idx="779">
                  <c:v>5.6823712217756879E-6</c:v>
                </c:pt>
                <c:pt idx="780">
                  <c:v>5.6823712217756879E-6</c:v>
                </c:pt>
                <c:pt idx="781">
                  <c:v>5.6823712217756879E-6</c:v>
                </c:pt>
                <c:pt idx="782">
                  <c:v>5.6823712217756879E-6</c:v>
                </c:pt>
                <c:pt idx="783">
                  <c:v>5.6823712217756879E-6</c:v>
                </c:pt>
                <c:pt idx="784">
                  <c:v>5.6823712217756879E-6</c:v>
                </c:pt>
                <c:pt idx="785">
                  <c:v>5.6823712217756879E-6</c:v>
                </c:pt>
                <c:pt idx="786">
                  <c:v>5.6823712217756879E-6</c:v>
                </c:pt>
                <c:pt idx="787">
                  <c:v>5.6823712217756879E-6</c:v>
                </c:pt>
                <c:pt idx="788">
                  <c:v>5.6823712217756879E-6</c:v>
                </c:pt>
                <c:pt idx="789">
                  <c:v>5.6823712217756879E-6</c:v>
                </c:pt>
                <c:pt idx="790">
                  <c:v>5.6823712217756879E-6</c:v>
                </c:pt>
                <c:pt idx="791">
                  <c:v>5.6823712217756879E-6</c:v>
                </c:pt>
                <c:pt idx="792">
                  <c:v>5.6823712217756879E-6</c:v>
                </c:pt>
                <c:pt idx="793">
                  <c:v>5.6823712217756879E-6</c:v>
                </c:pt>
                <c:pt idx="794">
                  <c:v>5.6823712217756879E-6</c:v>
                </c:pt>
                <c:pt idx="795">
                  <c:v>5.6823712217756879E-6</c:v>
                </c:pt>
                <c:pt idx="796">
                  <c:v>5.6823712217756879E-6</c:v>
                </c:pt>
                <c:pt idx="797">
                  <c:v>5.6823712217756879E-6</c:v>
                </c:pt>
                <c:pt idx="798">
                  <c:v>1.2972436566513997E-4</c:v>
                </c:pt>
                <c:pt idx="799">
                  <c:v>1.2972436566513997E-4</c:v>
                </c:pt>
                <c:pt idx="800">
                  <c:v>1.2972436566513997E-4</c:v>
                </c:pt>
                <c:pt idx="801">
                  <c:v>1.2972436566513997E-4</c:v>
                </c:pt>
                <c:pt idx="802">
                  <c:v>1.2972436566513997E-4</c:v>
                </c:pt>
                <c:pt idx="803">
                  <c:v>1.2972436566513997E-4</c:v>
                </c:pt>
                <c:pt idx="804">
                  <c:v>1.2972436566513997E-4</c:v>
                </c:pt>
                <c:pt idx="805">
                  <c:v>1.2972436566513997E-4</c:v>
                </c:pt>
                <c:pt idx="806">
                  <c:v>1.2972436566513997E-4</c:v>
                </c:pt>
                <c:pt idx="807">
                  <c:v>1.2972436566513997E-4</c:v>
                </c:pt>
                <c:pt idx="808">
                  <c:v>1.2972436566513997E-4</c:v>
                </c:pt>
                <c:pt idx="809">
                  <c:v>1.2972436566513997E-4</c:v>
                </c:pt>
                <c:pt idx="810">
                  <c:v>1.2972436566513997E-4</c:v>
                </c:pt>
                <c:pt idx="811">
                  <c:v>1.2972436566513997E-4</c:v>
                </c:pt>
                <c:pt idx="812">
                  <c:v>1.2972436566513997E-4</c:v>
                </c:pt>
                <c:pt idx="813">
                  <c:v>1.2972436566513997E-4</c:v>
                </c:pt>
                <c:pt idx="814">
                  <c:v>1.2972436566513997E-4</c:v>
                </c:pt>
                <c:pt idx="815">
                  <c:v>1.2972436566513997E-4</c:v>
                </c:pt>
                <c:pt idx="816">
                  <c:v>1.2972436566513997E-4</c:v>
                </c:pt>
                <c:pt idx="817">
                  <c:v>1.2972436566513997E-4</c:v>
                </c:pt>
                <c:pt idx="818">
                  <c:v>2.6910696218047974E-5</c:v>
                </c:pt>
                <c:pt idx="819">
                  <c:v>2.6910696218047974E-5</c:v>
                </c:pt>
                <c:pt idx="820">
                  <c:v>2.6910696218047974E-5</c:v>
                </c:pt>
                <c:pt idx="821">
                  <c:v>2.6910696218047974E-5</c:v>
                </c:pt>
                <c:pt idx="822">
                  <c:v>2.6910696218047974E-5</c:v>
                </c:pt>
                <c:pt idx="823">
                  <c:v>2.6910696218047974E-5</c:v>
                </c:pt>
                <c:pt idx="824">
                  <c:v>2.6910696218047974E-5</c:v>
                </c:pt>
                <c:pt idx="825">
                  <c:v>2.6910696218047974E-5</c:v>
                </c:pt>
                <c:pt idx="826">
                  <c:v>2.6910696218047974E-5</c:v>
                </c:pt>
                <c:pt idx="827">
                  <c:v>2.6910696218047974E-5</c:v>
                </c:pt>
                <c:pt idx="828">
                  <c:v>2.6910696218047974E-5</c:v>
                </c:pt>
                <c:pt idx="829">
                  <c:v>1.7361216387754346E-7</c:v>
                </c:pt>
                <c:pt idx="830">
                  <c:v>1.7361216387754346E-7</c:v>
                </c:pt>
                <c:pt idx="831">
                  <c:v>1.7361216387754346E-7</c:v>
                </c:pt>
                <c:pt idx="832">
                  <c:v>1.7361216387754346E-7</c:v>
                </c:pt>
                <c:pt idx="833">
                  <c:v>1.7361216387754346E-7</c:v>
                </c:pt>
                <c:pt idx="834">
                  <c:v>1.7361216387754346E-7</c:v>
                </c:pt>
                <c:pt idx="835">
                  <c:v>1.7361216387754346E-7</c:v>
                </c:pt>
                <c:pt idx="836">
                  <c:v>1.7361216387754346E-7</c:v>
                </c:pt>
                <c:pt idx="837">
                  <c:v>1.7361216387754346E-7</c:v>
                </c:pt>
                <c:pt idx="838">
                  <c:v>1.7361216387754346E-7</c:v>
                </c:pt>
                <c:pt idx="839">
                  <c:v>1.7361216387754346E-7</c:v>
                </c:pt>
                <c:pt idx="840">
                  <c:v>1.7361216387754346E-7</c:v>
                </c:pt>
                <c:pt idx="841">
                  <c:v>1.7361216387754346E-7</c:v>
                </c:pt>
                <c:pt idx="842">
                  <c:v>1.7361216387754346E-7</c:v>
                </c:pt>
                <c:pt idx="843">
                  <c:v>1.7361216387754346E-7</c:v>
                </c:pt>
                <c:pt idx="844">
                  <c:v>1.7361216387754346E-7</c:v>
                </c:pt>
                <c:pt idx="845">
                  <c:v>1.7361216387754346E-7</c:v>
                </c:pt>
                <c:pt idx="846">
                  <c:v>1.7361216387754346E-7</c:v>
                </c:pt>
                <c:pt idx="847">
                  <c:v>1.7361216387754346E-7</c:v>
                </c:pt>
                <c:pt idx="848">
                  <c:v>1.7361216387754346E-7</c:v>
                </c:pt>
                <c:pt idx="849">
                  <c:v>4.1250571499289542E-5</c:v>
                </c:pt>
                <c:pt idx="850">
                  <c:v>4.1250571499289542E-5</c:v>
                </c:pt>
                <c:pt idx="851">
                  <c:v>4.1250571499289542E-5</c:v>
                </c:pt>
                <c:pt idx="852">
                  <c:v>4.1250571499289542E-5</c:v>
                </c:pt>
                <c:pt idx="853">
                  <c:v>4.1250571499289542E-5</c:v>
                </c:pt>
                <c:pt idx="854">
                  <c:v>4.1250571499289542E-5</c:v>
                </c:pt>
                <c:pt idx="855">
                  <c:v>4.1250571499289542E-5</c:v>
                </c:pt>
                <c:pt idx="856">
                  <c:v>4.1250571499289542E-5</c:v>
                </c:pt>
                <c:pt idx="857">
                  <c:v>4.1250571499289542E-5</c:v>
                </c:pt>
                <c:pt idx="858">
                  <c:v>4.1250571499289542E-5</c:v>
                </c:pt>
                <c:pt idx="859">
                  <c:v>4.1250571499289542E-5</c:v>
                </c:pt>
                <c:pt idx="860">
                  <c:v>4.1250571499289542E-5</c:v>
                </c:pt>
                <c:pt idx="861">
                  <c:v>4.1250571499289542E-5</c:v>
                </c:pt>
                <c:pt idx="862">
                  <c:v>4.1250571499289542E-5</c:v>
                </c:pt>
                <c:pt idx="863">
                  <c:v>1.1785746616008852E-4</c:v>
                </c:pt>
                <c:pt idx="864">
                  <c:v>1.1785746616008852E-4</c:v>
                </c:pt>
                <c:pt idx="865">
                  <c:v>1.1785746616008852E-4</c:v>
                </c:pt>
                <c:pt idx="866">
                  <c:v>1.1785746616008852E-4</c:v>
                </c:pt>
                <c:pt idx="867">
                  <c:v>1.1785746616008852E-4</c:v>
                </c:pt>
                <c:pt idx="868">
                  <c:v>1.1785746616008852E-4</c:v>
                </c:pt>
                <c:pt idx="869">
                  <c:v>1.1785746616008852E-4</c:v>
                </c:pt>
                <c:pt idx="870">
                  <c:v>1.1785746616008852E-4</c:v>
                </c:pt>
                <c:pt idx="871">
                  <c:v>1.1785746616008852E-4</c:v>
                </c:pt>
                <c:pt idx="872">
                  <c:v>1.1785746616008852E-4</c:v>
                </c:pt>
                <c:pt idx="873">
                  <c:v>1.1785746616008852E-4</c:v>
                </c:pt>
                <c:pt idx="874">
                  <c:v>1.1785746616008852E-4</c:v>
                </c:pt>
                <c:pt idx="875">
                  <c:v>1.1785746616008852E-4</c:v>
                </c:pt>
                <c:pt idx="876">
                  <c:v>1.1785746616008852E-4</c:v>
                </c:pt>
                <c:pt idx="877">
                  <c:v>1.1785746616008852E-4</c:v>
                </c:pt>
                <c:pt idx="878">
                  <c:v>1.1785746616008852E-4</c:v>
                </c:pt>
                <c:pt idx="879">
                  <c:v>1.1785746616008852E-4</c:v>
                </c:pt>
                <c:pt idx="880">
                  <c:v>1.1785746616008852E-4</c:v>
                </c:pt>
                <c:pt idx="881">
                  <c:v>1.1785746616008852E-4</c:v>
                </c:pt>
                <c:pt idx="882">
                  <c:v>7.8811958360496638E-6</c:v>
                </c:pt>
                <c:pt idx="883">
                  <c:v>7.8811958360496638E-6</c:v>
                </c:pt>
                <c:pt idx="884">
                  <c:v>7.8811958360496638E-6</c:v>
                </c:pt>
                <c:pt idx="885">
                  <c:v>7.8811958360496638E-6</c:v>
                </c:pt>
                <c:pt idx="886">
                  <c:v>7.8811958360496638E-6</c:v>
                </c:pt>
                <c:pt idx="887">
                  <c:v>7.8811958360496638E-6</c:v>
                </c:pt>
                <c:pt idx="888">
                  <c:v>7.8811958360496638E-6</c:v>
                </c:pt>
                <c:pt idx="889">
                  <c:v>7.8811958360496638E-6</c:v>
                </c:pt>
                <c:pt idx="890">
                  <c:v>7.8811958360496638E-6</c:v>
                </c:pt>
                <c:pt idx="891">
                  <c:v>7.8811958360496638E-6</c:v>
                </c:pt>
                <c:pt idx="892">
                  <c:v>7.8811958360496638E-6</c:v>
                </c:pt>
                <c:pt idx="893">
                  <c:v>7.8811958360496638E-6</c:v>
                </c:pt>
                <c:pt idx="894">
                  <c:v>7.8811958360496638E-6</c:v>
                </c:pt>
                <c:pt idx="895">
                  <c:v>7.8811958360496638E-6</c:v>
                </c:pt>
                <c:pt idx="896">
                  <c:v>7.8811958360496638E-6</c:v>
                </c:pt>
                <c:pt idx="897">
                  <c:v>7.8811958360496638E-6</c:v>
                </c:pt>
                <c:pt idx="898">
                  <c:v>7.8811958360496638E-6</c:v>
                </c:pt>
                <c:pt idx="899">
                  <c:v>7.8811958360496638E-6</c:v>
                </c:pt>
                <c:pt idx="900">
                  <c:v>7.8811958360496638E-6</c:v>
                </c:pt>
                <c:pt idx="901">
                  <c:v>7.8811958360496638E-6</c:v>
                </c:pt>
                <c:pt idx="902">
                  <c:v>7.8811958360496638E-6</c:v>
                </c:pt>
                <c:pt idx="903">
                  <c:v>1.2864554130776762E-5</c:v>
                </c:pt>
                <c:pt idx="904">
                  <c:v>1.2864554130776762E-5</c:v>
                </c:pt>
                <c:pt idx="905">
                  <c:v>1.2864554130776762E-5</c:v>
                </c:pt>
                <c:pt idx="906">
                  <c:v>1.2864554130776762E-5</c:v>
                </c:pt>
                <c:pt idx="907">
                  <c:v>1.2864554130776762E-5</c:v>
                </c:pt>
                <c:pt idx="908">
                  <c:v>1.2864554130776762E-5</c:v>
                </c:pt>
                <c:pt idx="909">
                  <c:v>1.2864554130776762E-5</c:v>
                </c:pt>
                <c:pt idx="910">
                  <c:v>1.2864554130776762E-5</c:v>
                </c:pt>
                <c:pt idx="911">
                  <c:v>1.2864554130776762E-5</c:v>
                </c:pt>
                <c:pt idx="912">
                  <c:v>1.2864554130776762E-5</c:v>
                </c:pt>
                <c:pt idx="913">
                  <c:v>1.2864554130776762E-5</c:v>
                </c:pt>
                <c:pt idx="914">
                  <c:v>1.2864554130776762E-5</c:v>
                </c:pt>
                <c:pt idx="915">
                  <c:v>1.2864554130776762E-5</c:v>
                </c:pt>
                <c:pt idx="916">
                  <c:v>1.2864554130776762E-5</c:v>
                </c:pt>
                <c:pt idx="917">
                  <c:v>1.2864554130776762E-5</c:v>
                </c:pt>
                <c:pt idx="918">
                  <c:v>1.2864554130776762E-5</c:v>
                </c:pt>
                <c:pt idx="919">
                  <c:v>1.2864554130776762E-5</c:v>
                </c:pt>
                <c:pt idx="920">
                  <c:v>1.2864554130776762E-5</c:v>
                </c:pt>
                <c:pt idx="921">
                  <c:v>1.2864554130776762E-5</c:v>
                </c:pt>
                <c:pt idx="922">
                  <c:v>1.2864554130776762E-5</c:v>
                </c:pt>
                <c:pt idx="923">
                  <c:v>1.2864554130776762E-5</c:v>
                </c:pt>
                <c:pt idx="924">
                  <c:v>1.2864554130776762E-5</c:v>
                </c:pt>
                <c:pt idx="925">
                  <c:v>9.8613169407603626E-5</c:v>
                </c:pt>
                <c:pt idx="926">
                  <c:v>9.8613169407603626E-5</c:v>
                </c:pt>
                <c:pt idx="927">
                  <c:v>9.8613169407603626E-5</c:v>
                </c:pt>
                <c:pt idx="928">
                  <c:v>9.8613169407603626E-5</c:v>
                </c:pt>
                <c:pt idx="929">
                  <c:v>9.8613169407603626E-5</c:v>
                </c:pt>
                <c:pt idx="930">
                  <c:v>9.8613169407603626E-5</c:v>
                </c:pt>
                <c:pt idx="931">
                  <c:v>9.8613169407603626E-5</c:v>
                </c:pt>
                <c:pt idx="932">
                  <c:v>9.8613169407603626E-5</c:v>
                </c:pt>
                <c:pt idx="933">
                  <c:v>9.8613169407603626E-5</c:v>
                </c:pt>
                <c:pt idx="934">
                  <c:v>9.8613169407603626E-5</c:v>
                </c:pt>
                <c:pt idx="935">
                  <c:v>1.938813830135831E-6</c:v>
                </c:pt>
                <c:pt idx="936">
                  <c:v>1.938813830135831E-6</c:v>
                </c:pt>
                <c:pt idx="937">
                  <c:v>1.938813830135831E-6</c:v>
                </c:pt>
                <c:pt idx="938">
                  <c:v>1.938813830135831E-6</c:v>
                </c:pt>
                <c:pt idx="939">
                  <c:v>1.938813830135831E-6</c:v>
                </c:pt>
                <c:pt idx="940">
                  <c:v>1.938813830135831E-6</c:v>
                </c:pt>
                <c:pt idx="941">
                  <c:v>1.938813830135831E-6</c:v>
                </c:pt>
                <c:pt idx="942">
                  <c:v>1.938813830135831E-6</c:v>
                </c:pt>
                <c:pt idx="943">
                  <c:v>1.938813830135831E-6</c:v>
                </c:pt>
                <c:pt idx="944">
                  <c:v>1.938813830135831E-6</c:v>
                </c:pt>
                <c:pt idx="945">
                  <c:v>1.938813830135831E-6</c:v>
                </c:pt>
                <c:pt idx="946">
                  <c:v>1.938813830135831E-6</c:v>
                </c:pt>
                <c:pt idx="947">
                  <c:v>1.938813830135831E-6</c:v>
                </c:pt>
                <c:pt idx="948">
                  <c:v>1.938813830135831E-6</c:v>
                </c:pt>
                <c:pt idx="949">
                  <c:v>1.938813830135831E-6</c:v>
                </c:pt>
                <c:pt idx="950">
                  <c:v>1.938813830135831E-6</c:v>
                </c:pt>
                <c:pt idx="951">
                  <c:v>1.938813830135831E-6</c:v>
                </c:pt>
                <c:pt idx="952">
                  <c:v>4.2069372676172969E-5</c:v>
                </c:pt>
                <c:pt idx="953">
                  <c:v>4.2069372676172969E-5</c:v>
                </c:pt>
                <c:pt idx="954">
                  <c:v>4.2069372676172969E-5</c:v>
                </c:pt>
                <c:pt idx="955">
                  <c:v>4.2069372676172969E-5</c:v>
                </c:pt>
                <c:pt idx="956">
                  <c:v>4.2069372676172969E-5</c:v>
                </c:pt>
                <c:pt idx="957">
                  <c:v>4.2069372676172969E-5</c:v>
                </c:pt>
                <c:pt idx="958">
                  <c:v>4.2069372676172969E-5</c:v>
                </c:pt>
                <c:pt idx="959">
                  <c:v>4.2069372676172969E-5</c:v>
                </c:pt>
                <c:pt idx="960">
                  <c:v>4.2069372676172969E-5</c:v>
                </c:pt>
                <c:pt idx="961">
                  <c:v>4.2069372676172969E-5</c:v>
                </c:pt>
                <c:pt idx="962">
                  <c:v>4.2069372676172969E-5</c:v>
                </c:pt>
                <c:pt idx="963">
                  <c:v>2.3015099167908957E-5</c:v>
                </c:pt>
                <c:pt idx="964">
                  <c:v>2.3015099167908957E-5</c:v>
                </c:pt>
                <c:pt idx="965">
                  <c:v>2.3015099167908957E-5</c:v>
                </c:pt>
                <c:pt idx="966">
                  <c:v>2.3015099167908957E-5</c:v>
                </c:pt>
                <c:pt idx="967">
                  <c:v>2.3015099167908957E-5</c:v>
                </c:pt>
                <c:pt idx="968">
                  <c:v>2.3015099167908957E-5</c:v>
                </c:pt>
                <c:pt idx="969">
                  <c:v>2.3015099167908957E-5</c:v>
                </c:pt>
                <c:pt idx="970">
                  <c:v>2.3015099167908957E-5</c:v>
                </c:pt>
                <c:pt idx="971">
                  <c:v>2.3015099167908957E-5</c:v>
                </c:pt>
                <c:pt idx="972">
                  <c:v>2.3015099167908957E-5</c:v>
                </c:pt>
                <c:pt idx="973">
                  <c:v>2.3015099167908957E-5</c:v>
                </c:pt>
                <c:pt idx="974">
                  <c:v>2.3015099167908957E-5</c:v>
                </c:pt>
                <c:pt idx="975">
                  <c:v>2.3015099167908957E-5</c:v>
                </c:pt>
                <c:pt idx="976">
                  <c:v>2.3015099167908957E-5</c:v>
                </c:pt>
                <c:pt idx="977">
                  <c:v>2.3015099167908957E-5</c:v>
                </c:pt>
                <c:pt idx="978">
                  <c:v>2.3015099167908957E-5</c:v>
                </c:pt>
                <c:pt idx="979">
                  <c:v>2.3015099167908957E-5</c:v>
                </c:pt>
                <c:pt idx="980">
                  <c:v>2.3015099167908957E-5</c:v>
                </c:pt>
                <c:pt idx="981">
                  <c:v>2.3015099167908957E-5</c:v>
                </c:pt>
                <c:pt idx="982">
                  <c:v>2.3015099167908957E-5</c:v>
                </c:pt>
                <c:pt idx="983">
                  <c:v>2.3015099167908957E-5</c:v>
                </c:pt>
                <c:pt idx="984">
                  <c:v>1.4913702587770456E-5</c:v>
                </c:pt>
                <c:pt idx="985">
                  <c:v>1.4913702587770456E-5</c:v>
                </c:pt>
                <c:pt idx="986">
                  <c:v>1.4913702587770456E-5</c:v>
                </c:pt>
                <c:pt idx="987">
                  <c:v>1.4913702587770456E-5</c:v>
                </c:pt>
                <c:pt idx="988">
                  <c:v>1.4913702587770456E-5</c:v>
                </c:pt>
                <c:pt idx="989">
                  <c:v>1.4913702587770456E-5</c:v>
                </c:pt>
                <c:pt idx="990">
                  <c:v>1.4913702587770456E-5</c:v>
                </c:pt>
                <c:pt idx="991">
                  <c:v>1.4913702587770456E-5</c:v>
                </c:pt>
                <c:pt idx="992">
                  <c:v>1.4913702587770456E-5</c:v>
                </c:pt>
                <c:pt idx="993">
                  <c:v>1.4913702587770456E-5</c:v>
                </c:pt>
                <c:pt idx="994">
                  <c:v>1.4913702587770456E-5</c:v>
                </c:pt>
                <c:pt idx="995">
                  <c:v>1.4913702587770456E-5</c:v>
                </c:pt>
                <c:pt idx="996">
                  <c:v>1.4913702587770456E-5</c:v>
                </c:pt>
                <c:pt idx="997">
                  <c:v>1.4913702587770456E-5</c:v>
                </c:pt>
                <c:pt idx="998">
                  <c:v>1.4913702587770456E-5</c:v>
                </c:pt>
                <c:pt idx="999">
                  <c:v>1.4913702587770456E-5</c:v>
                </c:pt>
                <c:pt idx="1000">
                  <c:v>4.224867603091975E-3</c:v>
                </c:pt>
              </c:numCache>
            </c:numRef>
          </c:yVal>
          <c:smooth val="1"/>
        </c:ser>
        <c:dLbls>
          <c:showLegendKey val="0"/>
          <c:showVal val="0"/>
          <c:showCatName val="0"/>
          <c:showSerName val="0"/>
          <c:showPercent val="0"/>
          <c:showBubbleSize val="0"/>
        </c:dLbls>
        <c:axId val="415534136"/>
        <c:axId val="415532568"/>
      </c:scatterChart>
      <c:valAx>
        <c:axId val="417486720"/>
        <c:scaling>
          <c:orientation val="minMax"/>
          <c:max val="255001"/>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Array Index</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5533744"/>
        <c:crosses val="autoZero"/>
        <c:crossBetween val="midCat"/>
      </c:valAx>
      <c:valAx>
        <c:axId val="415533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Absolute Erro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0.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7486720"/>
        <c:crosses val="autoZero"/>
        <c:crossBetween val="midCat"/>
      </c:valAx>
      <c:valAx>
        <c:axId val="415532568"/>
        <c:scaling>
          <c:orientation val="minMax"/>
          <c:max val="5.000000000000001E-3"/>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Percentage Erro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5534136"/>
        <c:crosses val="max"/>
        <c:crossBetween val="midCat"/>
      </c:valAx>
      <c:valAx>
        <c:axId val="415534136"/>
        <c:scaling>
          <c:orientation val="minMax"/>
        </c:scaling>
        <c:delete val="1"/>
        <c:axPos val="b"/>
        <c:numFmt formatCode="General" sourceLinked="1"/>
        <c:majorTickMark val="out"/>
        <c:minorTickMark val="none"/>
        <c:tickLblPos val="nextTo"/>
        <c:crossAx val="415532568"/>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dobe Garamond Pro" panose="02020502060506020403"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r>
              <a:rPr lang="en-US"/>
              <a:t>Error for cos(11)=0.004425698</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endParaRPr lang="en-US"/>
        </a:p>
      </c:txPr>
    </c:title>
    <c:autoTitleDeleted val="0"/>
    <c:plotArea>
      <c:layout/>
      <c:scatterChart>
        <c:scatterStyle val="lineMarker"/>
        <c:varyColors val="0"/>
        <c:ser>
          <c:idx val="0"/>
          <c:order val="0"/>
          <c:tx>
            <c:strRef>
              <c:f>'[cordic iteration compare.xlsx]Sheet1'!$C$3</c:f>
              <c:strCache>
                <c:ptCount val="1"/>
                <c:pt idx="0">
                  <c:v>CORDIC Stage Output</c:v>
                </c:pt>
              </c:strCache>
            </c:strRef>
          </c:tx>
          <c:spPr>
            <a:ln w="19050" cap="rnd">
              <a:solidFill>
                <a:schemeClr val="accent2"/>
              </a:solidFill>
              <a:round/>
            </a:ln>
            <a:effectLst/>
          </c:spPr>
          <c:marker>
            <c:symbol val="none"/>
          </c:marker>
          <c:xVal>
            <c:strRef>
              <c:f>'[cordic iteration compare.xlsx]Sheet1'!$B$4:$B$31</c:f>
              <c:strCache>
                <c:ptCount val="2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strCache>
            </c:strRef>
          </c:xVal>
          <c:yVal>
            <c:numRef>
              <c:f>'[cordic iteration compare.xlsx]Sheet1'!$C$4:$C$31</c:f>
              <c:numCache>
                <c:formatCode>0.0000000000</c:formatCode>
                <c:ptCount val="28"/>
                <c:pt idx="0">
                  <c:v>0.60725293681025505</c:v>
                </c:pt>
                <c:pt idx="1">
                  <c:v>0.60725293681025505</c:v>
                </c:pt>
                <c:pt idx="2">
                  <c:v>0.30362646654248199</c:v>
                </c:pt>
                <c:pt idx="3">
                  <c:v>7.5906615704298006E-2</c:v>
                </c:pt>
                <c:pt idx="4">
                  <c:v>15.952558360993899</c:v>
                </c:pt>
                <c:pt idx="5">
                  <c:v>1.48255079984665E-2</c:v>
                </c:pt>
                <c:pt idx="6">
                  <c:v>15.9835992716253</c:v>
                </c:pt>
                <c:pt idx="7">
                  <c:v>15.9992196299136</c:v>
                </c:pt>
                <c:pt idx="8">
                  <c:v>7.03181326389313E-3</c:v>
                </c:pt>
                <c:pt idx="9">
                  <c:v>3.1256973743438699E-3</c:v>
                </c:pt>
                <c:pt idx="10">
                  <c:v>5.0788111984729802E-3</c:v>
                </c:pt>
                <c:pt idx="11">
                  <c:v>4.1022598743438703E-3</c:v>
                </c:pt>
                <c:pt idx="12">
                  <c:v>4.5905373990535701E-3</c:v>
                </c:pt>
                <c:pt idx="13">
                  <c:v>4.3463967740535701E-3</c:v>
                </c:pt>
                <c:pt idx="14">
                  <c:v>4.4684670865535701E-3</c:v>
                </c:pt>
                <c:pt idx="15">
                  <c:v>4.4074319303035701E-3</c:v>
                </c:pt>
                <c:pt idx="16">
                  <c:v>4.4379495084285701E-3</c:v>
                </c:pt>
                <c:pt idx="17">
                  <c:v>4.4226907193660701E-3</c:v>
                </c:pt>
                <c:pt idx="18">
                  <c:v>4.4303201138973201E-3</c:v>
                </c:pt>
                <c:pt idx="19">
                  <c:v>4.4265054166317003E-3</c:v>
                </c:pt>
                <c:pt idx="20">
                  <c:v>4.4245980679988896E-3</c:v>
                </c:pt>
                <c:pt idx="21">
                  <c:v>4.4255517423152898E-3</c:v>
                </c:pt>
                <c:pt idx="22">
                  <c:v>4.4260285794734998E-3</c:v>
                </c:pt>
                <c:pt idx="23">
                  <c:v>4.4257901608943896E-3</c:v>
                </c:pt>
                <c:pt idx="24">
                  <c:v>4.4256709516048397E-3</c:v>
                </c:pt>
                <c:pt idx="25">
                  <c:v>4.4257305562496203E-3</c:v>
                </c:pt>
                <c:pt idx="26">
                  <c:v>4.42570075392723E-3</c:v>
                </c:pt>
                <c:pt idx="27">
                  <c:v>4.4256858527660396E-3</c:v>
                </c:pt>
              </c:numCache>
            </c:numRef>
          </c:yVal>
          <c:smooth val="0"/>
        </c:ser>
        <c:ser>
          <c:idx val="1"/>
          <c:order val="1"/>
          <c:tx>
            <c:strRef>
              <c:f>'[cordic iteration compare.xlsx]Sheet1'!$D$3</c:f>
              <c:strCache>
                <c:ptCount val="1"/>
                <c:pt idx="0">
                  <c:v>error</c:v>
                </c:pt>
              </c:strCache>
            </c:strRef>
          </c:tx>
          <c:spPr>
            <a:ln w="19050" cap="rnd">
              <a:solidFill>
                <a:schemeClr val="tx1"/>
              </a:solidFill>
              <a:prstDash val="dash"/>
              <a:round/>
            </a:ln>
            <a:effectLst/>
          </c:spPr>
          <c:marker>
            <c:symbol val="none"/>
          </c:marker>
          <c:xVal>
            <c:strRef>
              <c:f>'[cordic iteration compare.xlsx]Sheet1'!$B$4:$B$31</c:f>
              <c:strCache>
                <c:ptCount val="2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strCache>
            </c:strRef>
          </c:xVal>
          <c:yVal>
            <c:numRef>
              <c:f>'[cordic iteration compare.xlsx]Sheet1'!$D$4:$D$31</c:f>
              <c:numCache>
                <c:formatCode>0.0000000000</c:formatCode>
                <c:ptCount val="28"/>
                <c:pt idx="0">
                  <c:v>0.60282723882220424</c:v>
                </c:pt>
                <c:pt idx="1">
                  <c:v>0.60282723882220424</c:v>
                </c:pt>
                <c:pt idx="2">
                  <c:v>0.29920076855443123</c:v>
                </c:pt>
                <c:pt idx="3">
                  <c:v>7.1480917716247219E-2</c:v>
                </c:pt>
                <c:pt idx="4">
                  <c:v>15.948132663005849</c:v>
                </c:pt>
                <c:pt idx="5">
                  <c:v>1.0399810010415716E-2</c:v>
                </c:pt>
                <c:pt idx="6">
                  <c:v>15.979173573637249</c:v>
                </c:pt>
                <c:pt idx="7">
                  <c:v>15.99479393192555</c:v>
                </c:pt>
                <c:pt idx="8">
                  <c:v>2.6061152758423446E-3</c:v>
                </c:pt>
                <c:pt idx="9">
                  <c:v>1.3000006137069155E-3</c:v>
                </c:pt>
                <c:pt idx="10">
                  <c:v>6.5311321042219473E-4</c:v>
                </c:pt>
                <c:pt idx="11">
                  <c:v>3.2343811370691509E-4</c:v>
                </c:pt>
                <c:pt idx="12">
                  <c:v>1.6483941100278472E-4</c:v>
                </c:pt>
                <c:pt idx="13">
                  <c:v>7.9301213997215285E-5</c:v>
                </c:pt>
                <c:pt idx="14">
                  <c:v>4.2769098502784715E-5</c:v>
                </c:pt>
                <c:pt idx="15">
                  <c:v>1.8266057747215285E-5</c:v>
                </c:pt>
                <c:pt idx="16">
                  <c:v>1.2251520377784715E-5</c:v>
                </c:pt>
                <c:pt idx="17">
                  <c:v>3.0072686847152849E-6</c:v>
                </c:pt>
                <c:pt idx="18">
                  <c:v>4.6221258465347151E-6</c:v>
                </c:pt>
                <c:pt idx="19">
                  <c:v>8.0742858091491926E-7</c:v>
                </c:pt>
                <c:pt idx="20">
                  <c:v>1.099920051895846E-6</c:v>
                </c:pt>
                <c:pt idx="21">
                  <c:v>1.4624573549566755E-7</c:v>
                </c:pt>
                <c:pt idx="22">
                  <c:v>3.3059142271439634E-7</c:v>
                </c:pt>
                <c:pt idx="23">
                  <c:v>9.2172843604160226E-8</c:v>
                </c:pt>
                <c:pt idx="24">
                  <c:v>2.7036445945753662E-8</c:v>
                </c:pt>
                <c:pt idx="25">
                  <c:v>3.2568198834841133E-8</c:v>
                </c:pt>
                <c:pt idx="26">
                  <c:v>2.7658764445437356E-9</c:v>
                </c:pt>
                <c:pt idx="27">
                  <c:v>1.2135284745834474E-8</c:v>
                </c:pt>
              </c:numCache>
            </c:numRef>
          </c:yVal>
          <c:smooth val="0"/>
        </c:ser>
        <c:dLbls>
          <c:showLegendKey val="0"/>
          <c:showVal val="0"/>
          <c:showCatName val="0"/>
          <c:showSerName val="0"/>
          <c:showPercent val="0"/>
          <c:showBubbleSize val="0"/>
        </c:dLbls>
        <c:axId val="418996176"/>
        <c:axId val="418996568"/>
      </c:scatterChart>
      <c:scatterChart>
        <c:scatterStyle val="lineMarker"/>
        <c:varyColors val="0"/>
        <c:ser>
          <c:idx val="2"/>
          <c:order val="2"/>
          <c:tx>
            <c:strRef>
              <c:f>'[cordic iteration compare.xlsx]Sheet1'!$E$3</c:f>
              <c:strCache>
                <c:ptCount val="1"/>
                <c:pt idx="0">
                  <c:v>percentage error</c:v>
                </c:pt>
              </c:strCache>
            </c:strRef>
          </c:tx>
          <c:spPr>
            <a:ln w="19050" cap="rnd">
              <a:solidFill>
                <a:schemeClr val="accent6"/>
              </a:solidFill>
              <a:prstDash val="lgDashDot"/>
              <a:round/>
            </a:ln>
            <a:effectLst/>
          </c:spPr>
          <c:marker>
            <c:symbol val="none"/>
          </c:marker>
          <c:xVal>
            <c:strRef>
              <c:f>'[cordic iteration compare.xlsx]Sheet1'!$B$4:$B$31</c:f>
              <c:strCache>
                <c:ptCount val="2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strCache>
            </c:strRef>
          </c:xVal>
          <c:yVal>
            <c:numRef>
              <c:f>'[cordic iteration compare.xlsx]Sheet1'!$E$4:$E$31</c:f>
              <c:numCache>
                <c:formatCode>0.00%</c:formatCode>
                <c:ptCount val="28"/>
                <c:pt idx="0">
                  <c:v>136.21065884970341</c:v>
                </c:pt>
                <c:pt idx="1">
                  <c:v>136.21065884970341</c:v>
                </c:pt>
                <c:pt idx="2">
                  <c:v>67.605329003981254</c:v>
                </c:pt>
                <c:pt idx="3">
                  <c:v>16.151332040560145</c:v>
                </c:pt>
                <c:pt idx="4">
                  <c:v>3603.5293655520991</c:v>
                </c:pt>
                <c:pt idx="5">
                  <c:v>2.3498688881380527</c:v>
                </c:pt>
                <c:pt idx="6">
                  <c:v>3610.5431542731571</c:v>
                </c:pt>
                <c:pt idx="7">
                  <c:v>3614.07262201598</c:v>
                </c:pt>
                <c:pt idx="8">
                  <c:v>0.58885971950159177</c:v>
                </c:pt>
                <c:pt idx="9">
                  <c:v>0.29373911577718753</c:v>
                </c:pt>
                <c:pt idx="10">
                  <c:v>0.14757292797329943</c:v>
                </c:pt>
                <c:pt idx="11">
                  <c:v>7.3081831290834925E-2</c:v>
                </c:pt>
                <c:pt idx="12">
                  <c:v>3.724596921160115E-2</c:v>
                </c:pt>
                <c:pt idx="13">
                  <c:v>1.791835190998697E-2</c:v>
                </c:pt>
                <c:pt idx="14">
                  <c:v>9.6638086508070899E-3</c:v>
                </c:pt>
                <c:pt idx="15">
                  <c:v>4.1272716295899401E-3</c:v>
                </c:pt>
                <c:pt idx="16">
                  <c:v>2.7682685106085749E-3</c:v>
                </c:pt>
                <c:pt idx="17">
                  <c:v>6.7950155949068251E-4</c:v>
                </c:pt>
                <c:pt idx="18">
                  <c:v>1.0443834755589462E-3</c:v>
                </c:pt>
                <c:pt idx="19">
                  <c:v>1.8244095803530774E-4</c:v>
                </c:pt>
                <c:pt idx="20">
                  <c:v>2.4853030072670749E-4</c:v>
                </c:pt>
                <c:pt idx="21">
                  <c:v>3.3044671346875773E-5</c:v>
                </c:pt>
                <c:pt idx="22">
                  <c:v>7.4698143345293896E-5</c:v>
                </c:pt>
                <c:pt idx="23">
                  <c:v>2.0826735998033159E-5</c:v>
                </c:pt>
                <c:pt idx="24">
                  <c:v>6.1089676744213063E-6</c:v>
                </c:pt>
                <c:pt idx="25">
                  <c:v>7.358884163079817E-6</c:v>
                </c:pt>
                <c:pt idx="26">
                  <c:v>6.2495824432925514E-7</c:v>
                </c:pt>
                <c:pt idx="27">
                  <c:v>2.7420047139681191E-6</c:v>
                </c:pt>
              </c:numCache>
            </c:numRef>
          </c:yVal>
          <c:smooth val="0"/>
        </c:ser>
        <c:dLbls>
          <c:showLegendKey val="0"/>
          <c:showVal val="0"/>
          <c:showCatName val="0"/>
          <c:showSerName val="0"/>
          <c:showPercent val="0"/>
          <c:showBubbleSize val="0"/>
        </c:dLbls>
        <c:axId val="418997352"/>
        <c:axId val="418995392"/>
      </c:scatterChart>
      <c:valAx>
        <c:axId val="418996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CORDIC Iteration</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8996568"/>
        <c:crosses val="autoZero"/>
        <c:crossBetween val="midCat"/>
      </c:valAx>
      <c:valAx>
        <c:axId val="418996568"/>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Absolute Erro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8996176"/>
        <c:crosses val="autoZero"/>
        <c:crossBetween val="midCat"/>
      </c:valAx>
      <c:valAx>
        <c:axId val="418995392"/>
        <c:scaling>
          <c:logBase val="10"/>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Percentage Error (log10)</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418997352"/>
        <c:crosses val="max"/>
        <c:crossBetween val="midCat"/>
      </c:valAx>
      <c:valAx>
        <c:axId val="418997352"/>
        <c:scaling>
          <c:orientation val="minMax"/>
        </c:scaling>
        <c:delete val="1"/>
        <c:axPos val="b"/>
        <c:majorTickMark val="out"/>
        <c:minorTickMark val="none"/>
        <c:tickLblPos val="nextTo"/>
        <c:crossAx val="418995392"/>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dobe Garamond Pro" panose="02020502060506020403"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r>
              <a:rPr lang="en-US"/>
              <a:t>Improvement in Test Case 3 Latency and Throughput</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dobe Garamond Pro" panose="02020502060506020403" pitchFamily="18" charset="0"/>
              <a:ea typeface="+mn-ea"/>
              <a:cs typeface="+mn-cs"/>
            </a:defRPr>
          </a:pPr>
          <a:endParaRPr lang="en-US"/>
        </a:p>
      </c:txPr>
    </c:title>
    <c:autoTitleDeleted val="0"/>
    <c:plotArea>
      <c:layout/>
      <c:scatterChart>
        <c:scatterStyle val="lineMarker"/>
        <c:varyColors val="0"/>
        <c:ser>
          <c:idx val="0"/>
          <c:order val="0"/>
          <c:tx>
            <c:strRef>
              <c:f>'[FINAL BENCH.xlsx]Sheet1'!$C$3:$C$4</c:f>
              <c:strCache>
                <c:ptCount val="2"/>
                <c:pt idx="1">
                  <c:v>Test Case 3 Latency</c:v>
                </c:pt>
              </c:strCache>
            </c:strRef>
          </c:tx>
          <c:spPr>
            <a:ln w="19050" cap="rnd">
              <a:solidFill>
                <a:schemeClr val="accent2"/>
              </a:solidFill>
              <a:round/>
            </a:ln>
            <a:effectLst/>
          </c:spPr>
          <c:marker>
            <c:symbol val="none"/>
          </c:marker>
          <c:xVal>
            <c:numRef>
              <c:f>'[FINAL BENCH.xlsx]Sheet1'!$A$5:$A$15</c:f>
              <c:numCache>
                <c:formatCode>General</c:formatCode>
                <c:ptCount val="11"/>
                <c:pt idx="0">
                  <c:v>4</c:v>
                </c:pt>
                <c:pt idx="1">
                  <c:v>4.0999999999999996</c:v>
                </c:pt>
                <c:pt idx="2">
                  <c:v>5</c:v>
                </c:pt>
                <c:pt idx="3">
                  <c:v>6</c:v>
                </c:pt>
                <c:pt idx="4">
                  <c:v>7</c:v>
                </c:pt>
                <c:pt idx="5">
                  <c:v>8</c:v>
                </c:pt>
                <c:pt idx="6">
                  <c:v>8.1</c:v>
                </c:pt>
                <c:pt idx="7">
                  <c:v>8.1999999999999993</c:v>
                </c:pt>
                <c:pt idx="8">
                  <c:v>8.3000000000000007</c:v>
                </c:pt>
                <c:pt idx="9">
                  <c:v>8.4</c:v>
                </c:pt>
                <c:pt idx="10">
                  <c:v>8.5</c:v>
                </c:pt>
              </c:numCache>
            </c:numRef>
          </c:xVal>
          <c:yVal>
            <c:numRef>
              <c:f>'[FINAL BENCH.xlsx]Sheet1'!$C$5:$C$15</c:f>
              <c:numCache>
                <c:formatCode>General</c:formatCode>
                <c:ptCount val="11"/>
                <c:pt idx="0">
                  <c:v>382038</c:v>
                </c:pt>
                <c:pt idx="1">
                  <c:v>288024</c:v>
                </c:pt>
                <c:pt idx="2">
                  <c:v>136496</c:v>
                </c:pt>
                <c:pt idx="3">
                  <c:v>114332</c:v>
                </c:pt>
                <c:pt idx="4">
                  <c:v>2718</c:v>
                </c:pt>
                <c:pt idx="5">
                  <c:v>1373</c:v>
                </c:pt>
                <c:pt idx="6">
                  <c:v>1024</c:v>
                </c:pt>
                <c:pt idx="7">
                  <c:v>1023</c:v>
                </c:pt>
                <c:pt idx="8">
                  <c:v>515</c:v>
                </c:pt>
                <c:pt idx="9">
                  <c:v>153</c:v>
                </c:pt>
                <c:pt idx="10">
                  <c:v>1</c:v>
                </c:pt>
              </c:numCache>
            </c:numRef>
          </c:yVal>
          <c:smooth val="0"/>
        </c:ser>
        <c:ser>
          <c:idx val="2"/>
          <c:order val="2"/>
          <c:tx>
            <c:strRef>
              <c:f>'[FINAL BENCH.xlsx]Sheet1'!$E$3:$E$4</c:f>
              <c:strCache>
                <c:ptCount val="2"/>
                <c:pt idx="1">
                  <c:v>Min Latency</c:v>
                </c:pt>
              </c:strCache>
            </c:strRef>
          </c:tx>
          <c:spPr>
            <a:ln w="19050" cap="rnd">
              <a:noFill/>
              <a:round/>
            </a:ln>
            <a:effectLst/>
          </c:spPr>
          <c:marker>
            <c:symbol val="circle"/>
            <c:size val="10"/>
            <c:spPr>
              <a:noFill/>
              <a:ln w="19050">
                <a:solidFill>
                  <a:schemeClr val="accent6"/>
                </a:solidFill>
              </a:ln>
              <a:effectLst/>
            </c:spPr>
          </c:marker>
          <c:dLbls>
            <c:dLbl>
              <c:idx val="7"/>
              <c:layout>
                <c:manualLayout>
                  <c:x val="-0.10219652310924204"/>
                  <c:y val="-5.4765657965179924E-2"/>
                </c:manualLayout>
              </c:layout>
              <c:showLegendKey val="0"/>
              <c:showVal val="1"/>
              <c:showCatName val="1"/>
              <c:showSerName val="0"/>
              <c:showPercent val="0"/>
              <c:showBubbleSize val="0"/>
              <c:extLst>
                <c:ext xmlns:c15="http://schemas.microsoft.com/office/drawing/2012/chart" uri="{CE6537A1-D6FC-4f65-9D91-7224C49458BB}"/>
              </c:extLst>
            </c:dLbl>
            <c:dLbl>
              <c:idx val="9"/>
              <c:layout>
                <c:manualLayout>
                  <c:x val="-0.11421964347503522"/>
                  <c:y val="-2.4644546084330921E-2"/>
                </c:manualLayout>
              </c:layout>
              <c:showLegendKey val="0"/>
              <c:showVal val="1"/>
              <c:showCatName val="1"/>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dobe Garamond Pro" panose="02020502060506020403" pitchFamily="18" charset="0"/>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INAL BENCH.xlsx]Sheet1'!$A$5:$A$15</c:f>
              <c:numCache>
                <c:formatCode>General</c:formatCode>
                <c:ptCount val="11"/>
                <c:pt idx="0">
                  <c:v>4</c:v>
                </c:pt>
                <c:pt idx="1">
                  <c:v>4.0999999999999996</c:v>
                </c:pt>
                <c:pt idx="2">
                  <c:v>5</c:v>
                </c:pt>
                <c:pt idx="3">
                  <c:v>6</c:v>
                </c:pt>
                <c:pt idx="4">
                  <c:v>7</c:v>
                </c:pt>
                <c:pt idx="5">
                  <c:v>8</c:v>
                </c:pt>
                <c:pt idx="6">
                  <c:v>8.1</c:v>
                </c:pt>
                <c:pt idx="7">
                  <c:v>8.1999999999999993</c:v>
                </c:pt>
                <c:pt idx="8">
                  <c:v>8.3000000000000007</c:v>
                </c:pt>
                <c:pt idx="9">
                  <c:v>8.4</c:v>
                </c:pt>
                <c:pt idx="10">
                  <c:v>8.5</c:v>
                </c:pt>
              </c:numCache>
            </c:numRef>
          </c:xVal>
          <c:yVal>
            <c:numRef>
              <c:f>'[FINAL BENCH.xlsx]Sheet1'!$E$5:$E$15</c:f>
              <c:numCache>
                <c:formatCode>General</c:formatCode>
                <c:ptCount val="11"/>
                <c:pt idx="0">
                  <c:v>#N/A</c:v>
                </c:pt>
                <c:pt idx="1">
                  <c:v>#N/A</c:v>
                </c:pt>
                <c:pt idx="2">
                  <c:v>#N/A</c:v>
                </c:pt>
                <c:pt idx="3">
                  <c:v>#N/A</c:v>
                </c:pt>
                <c:pt idx="4">
                  <c:v>#N/A</c:v>
                </c:pt>
                <c:pt idx="5">
                  <c:v>#N/A</c:v>
                </c:pt>
                <c:pt idx="6">
                  <c:v>#N/A</c:v>
                </c:pt>
                <c:pt idx="7">
                  <c:v>#N/A</c:v>
                </c:pt>
                <c:pt idx="8">
                  <c:v>#N/A</c:v>
                </c:pt>
                <c:pt idx="9">
                  <c:v>153</c:v>
                </c:pt>
                <c:pt idx="10">
                  <c:v>#N/A</c:v>
                </c:pt>
              </c:numCache>
            </c:numRef>
          </c:yVal>
          <c:smooth val="0"/>
        </c:ser>
        <c:dLbls>
          <c:showLegendKey val="0"/>
          <c:showVal val="0"/>
          <c:showCatName val="0"/>
          <c:showSerName val="0"/>
          <c:showPercent val="0"/>
          <c:showBubbleSize val="0"/>
        </c:dLbls>
        <c:axId val="863174648"/>
        <c:axId val="863177784"/>
      </c:scatterChart>
      <c:scatterChart>
        <c:scatterStyle val="lineMarker"/>
        <c:varyColors val="0"/>
        <c:ser>
          <c:idx val="1"/>
          <c:order val="1"/>
          <c:tx>
            <c:strRef>
              <c:f>'[FINAL BENCH.xlsx]Sheet1'!$D$3:$D$4</c:f>
              <c:strCache>
                <c:ptCount val="2"/>
                <c:pt idx="1">
                  <c:v>Test Case 3 Throughput</c:v>
                </c:pt>
              </c:strCache>
            </c:strRef>
          </c:tx>
          <c:spPr>
            <a:ln w="19050" cap="rnd">
              <a:solidFill>
                <a:schemeClr val="accent4"/>
              </a:solidFill>
              <a:round/>
            </a:ln>
            <a:effectLst/>
          </c:spPr>
          <c:marker>
            <c:symbol val="none"/>
          </c:marker>
          <c:xVal>
            <c:numRef>
              <c:f>'[FINAL BENCH.xlsx]Sheet1'!$A$5:$A$15</c:f>
              <c:numCache>
                <c:formatCode>General</c:formatCode>
                <c:ptCount val="11"/>
                <c:pt idx="0">
                  <c:v>4</c:v>
                </c:pt>
                <c:pt idx="1">
                  <c:v>4.0999999999999996</c:v>
                </c:pt>
                <c:pt idx="2">
                  <c:v>5</c:v>
                </c:pt>
                <c:pt idx="3">
                  <c:v>6</c:v>
                </c:pt>
                <c:pt idx="4">
                  <c:v>7</c:v>
                </c:pt>
                <c:pt idx="5">
                  <c:v>8</c:v>
                </c:pt>
                <c:pt idx="6">
                  <c:v>8.1</c:v>
                </c:pt>
                <c:pt idx="7">
                  <c:v>8.1999999999999993</c:v>
                </c:pt>
                <c:pt idx="8">
                  <c:v>8.3000000000000007</c:v>
                </c:pt>
                <c:pt idx="9">
                  <c:v>8.4</c:v>
                </c:pt>
                <c:pt idx="10">
                  <c:v>8.5</c:v>
                </c:pt>
              </c:numCache>
            </c:numRef>
          </c:xVal>
          <c:yVal>
            <c:numRef>
              <c:f>'[FINAL BENCH.xlsx]Sheet1'!$D$5:$D$15</c:f>
              <c:numCache>
                <c:formatCode>General</c:formatCode>
                <c:ptCount val="11"/>
                <c:pt idx="0">
                  <c:v>166.86887168292159</c:v>
                </c:pt>
                <c:pt idx="1">
                  <c:v>221.33659000638835</c:v>
                </c:pt>
                <c:pt idx="2">
                  <c:v>467.04848493728753</c:v>
                </c:pt>
                <c:pt idx="3">
                  <c:v>557.58886401007589</c:v>
                </c:pt>
                <c:pt idx="4">
                  <c:v>23454.838116261959</c:v>
                </c:pt>
                <c:pt idx="5">
                  <c:v>46431.354697742172</c:v>
                </c:pt>
                <c:pt idx="6">
                  <c:v>62256.103515625</c:v>
                </c:pt>
                <c:pt idx="7">
                  <c:v>62316.95992179864</c:v>
                </c:pt>
                <c:pt idx="8">
                  <c:v>123786.89320388349</c:v>
                </c:pt>
                <c:pt idx="9">
                  <c:v>416668.30065359478</c:v>
                </c:pt>
                <c:pt idx="10">
                  <c:v>63750250</c:v>
                </c:pt>
              </c:numCache>
            </c:numRef>
          </c:yVal>
          <c:smooth val="0"/>
        </c:ser>
        <c:ser>
          <c:idx val="3"/>
          <c:order val="3"/>
          <c:tx>
            <c:strRef>
              <c:f>'[FINAL BENCH.xlsx]Sheet1'!$F$3:$F$4</c:f>
              <c:strCache>
                <c:ptCount val="2"/>
                <c:pt idx="1">
                  <c:v>Min Latency w/ DMA (unverified)</c:v>
                </c:pt>
              </c:strCache>
            </c:strRef>
          </c:tx>
          <c:spPr>
            <a:ln w="19050" cap="rnd">
              <a:noFill/>
              <a:round/>
            </a:ln>
            <a:effectLst/>
          </c:spPr>
          <c:marker>
            <c:symbol val="triangle"/>
            <c:size val="10"/>
            <c:spPr>
              <a:noFill/>
              <a:ln w="19050">
                <a:solidFill>
                  <a:schemeClr val="accent2">
                    <a:lumMod val="60000"/>
                  </a:schemeClr>
                </a:solidFill>
              </a:ln>
              <a:effectLst/>
            </c:spPr>
          </c:marker>
          <c:dLbls>
            <c:dLbl>
              <c:idx val="10"/>
              <c:layout>
                <c:manualLayout>
                  <c:x val="-8.4161842560552272E-2"/>
                  <c:y val="-6.0242223761697807E-2"/>
                </c:manualLayout>
              </c:layout>
              <c:showLegendKey val="0"/>
              <c:showVal val="1"/>
              <c:showCatName val="1"/>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dobe Garamond Pro" panose="02020502060506020403" pitchFamily="18" charset="0"/>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INAL BENCH.xlsx]Sheet1'!$A$5:$A$15</c:f>
              <c:numCache>
                <c:formatCode>General</c:formatCode>
                <c:ptCount val="11"/>
                <c:pt idx="0">
                  <c:v>4</c:v>
                </c:pt>
                <c:pt idx="1">
                  <c:v>4.0999999999999996</c:v>
                </c:pt>
                <c:pt idx="2">
                  <c:v>5</c:v>
                </c:pt>
                <c:pt idx="3">
                  <c:v>6</c:v>
                </c:pt>
                <c:pt idx="4">
                  <c:v>7</c:v>
                </c:pt>
                <c:pt idx="5">
                  <c:v>8</c:v>
                </c:pt>
                <c:pt idx="6">
                  <c:v>8.1</c:v>
                </c:pt>
                <c:pt idx="7">
                  <c:v>8.1999999999999993</c:v>
                </c:pt>
                <c:pt idx="8">
                  <c:v>8.3000000000000007</c:v>
                </c:pt>
                <c:pt idx="9">
                  <c:v>8.4</c:v>
                </c:pt>
                <c:pt idx="10">
                  <c:v>8.5</c:v>
                </c:pt>
              </c:numCache>
            </c:numRef>
          </c:xVal>
          <c:yVal>
            <c:numRef>
              <c:f>'[FINAL BENCH.xlsx]Sheet1'!$F$5:$F$15</c:f>
              <c:numCache>
                <c:formatCode>General</c:formatCode>
                <c:ptCount val="11"/>
                <c:pt idx="0">
                  <c:v>#N/A</c:v>
                </c:pt>
                <c:pt idx="1">
                  <c:v>#N/A</c:v>
                </c:pt>
                <c:pt idx="2">
                  <c:v>#N/A</c:v>
                </c:pt>
                <c:pt idx="3">
                  <c:v>#N/A</c:v>
                </c:pt>
                <c:pt idx="4">
                  <c:v>#N/A</c:v>
                </c:pt>
                <c:pt idx="5">
                  <c:v>#N/A</c:v>
                </c:pt>
                <c:pt idx="6">
                  <c:v>#N/A</c:v>
                </c:pt>
                <c:pt idx="7">
                  <c:v>#N/A</c:v>
                </c:pt>
                <c:pt idx="8">
                  <c:v>#N/A</c:v>
                </c:pt>
                <c:pt idx="9">
                  <c:v>#N/A</c:v>
                </c:pt>
                <c:pt idx="10">
                  <c:v>1</c:v>
                </c:pt>
              </c:numCache>
            </c:numRef>
          </c:yVal>
          <c:smooth val="0"/>
        </c:ser>
        <c:ser>
          <c:idx val="4"/>
          <c:order val="4"/>
          <c:tx>
            <c:strRef>
              <c:f>'[FINAL BENCH.xlsx]Sheet1'!$G$3:$G$4</c:f>
              <c:strCache>
                <c:ptCount val="2"/>
                <c:pt idx="1">
                  <c:v>Max Throughput</c:v>
                </c:pt>
              </c:strCache>
            </c:strRef>
          </c:tx>
          <c:spPr>
            <a:ln w="19050" cap="rnd">
              <a:noFill/>
              <a:round/>
            </a:ln>
            <a:effectLst/>
          </c:spPr>
          <c:marker>
            <c:symbol val="circle"/>
            <c:size val="10"/>
            <c:spPr>
              <a:noFill/>
              <a:ln w="19050">
                <a:solidFill>
                  <a:srgbClr val="00B0F0"/>
                </a:solidFill>
              </a:ln>
              <a:effectLst/>
            </c:spPr>
          </c:marker>
          <c:dLbls>
            <c:dLbl>
              <c:idx val="7"/>
              <c:layout>
                <c:manualLayout>
                  <c:x val="-0.10820808329213863"/>
                  <c:y val="6.5718789558215737E-2"/>
                </c:manualLayout>
              </c:layout>
              <c:showLegendKey val="0"/>
              <c:showVal val="1"/>
              <c:showCatName val="1"/>
              <c:showSerName val="0"/>
              <c:showPercent val="0"/>
              <c:showBubbleSize val="0"/>
              <c:extLst>
                <c:ext xmlns:c15="http://schemas.microsoft.com/office/drawing/2012/chart" uri="{CE6537A1-D6FC-4f65-9D91-7224C49458BB}"/>
              </c:extLst>
            </c:dLbl>
            <c:dLbl>
              <c:idx val="9"/>
              <c:layout>
                <c:manualLayout>
                  <c:x val="-0.17029951365319215"/>
                  <c:y val="-8.2148116814876153E-3"/>
                </c:manualLayout>
              </c:layout>
              <c:showLegendKey val="0"/>
              <c:showVal val="1"/>
              <c:showCatName val="1"/>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dobe Garamond Pro" panose="020205020605060204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INAL BENCH.xlsx]Sheet1'!$A$5:$A$15</c:f>
              <c:numCache>
                <c:formatCode>General</c:formatCode>
                <c:ptCount val="11"/>
                <c:pt idx="0">
                  <c:v>4</c:v>
                </c:pt>
                <c:pt idx="1">
                  <c:v>4.0999999999999996</c:v>
                </c:pt>
                <c:pt idx="2">
                  <c:v>5</c:v>
                </c:pt>
                <c:pt idx="3">
                  <c:v>6</c:v>
                </c:pt>
                <c:pt idx="4">
                  <c:v>7</c:v>
                </c:pt>
                <c:pt idx="5">
                  <c:v>8</c:v>
                </c:pt>
                <c:pt idx="6">
                  <c:v>8.1</c:v>
                </c:pt>
                <c:pt idx="7">
                  <c:v>8.1999999999999993</c:v>
                </c:pt>
                <c:pt idx="8">
                  <c:v>8.3000000000000007</c:v>
                </c:pt>
                <c:pt idx="9">
                  <c:v>8.4</c:v>
                </c:pt>
                <c:pt idx="10">
                  <c:v>8.5</c:v>
                </c:pt>
              </c:numCache>
            </c:numRef>
          </c:xVal>
          <c:yVal>
            <c:numRef>
              <c:f>'[FINAL BENCH.xlsx]Sheet1'!$G$5:$G$15</c:f>
              <c:numCache>
                <c:formatCode>0</c:formatCode>
                <c:ptCount val="11"/>
                <c:pt idx="0">
                  <c:v>#N/A</c:v>
                </c:pt>
                <c:pt idx="1">
                  <c:v>#N/A</c:v>
                </c:pt>
                <c:pt idx="2">
                  <c:v>#N/A</c:v>
                </c:pt>
                <c:pt idx="3">
                  <c:v>#N/A</c:v>
                </c:pt>
                <c:pt idx="4">
                  <c:v>#N/A</c:v>
                </c:pt>
                <c:pt idx="5">
                  <c:v>#N/A</c:v>
                </c:pt>
                <c:pt idx="6">
                  <c:v>#N/A</c:v>
                </c:pt>
                <c:pt idx="7">
                  <c:v>#N/A</c:v>
                </c:pt>
                <c:pt idx="8">
                  <c:v>#N/A</c:v>
                </c:pt>
                <c:pt idx="9">
                  <c:v>416668.30065359478</c:v>
                </c:pt>
                <c:pt idx="10">
                  <c:v>#N/A</c:v>
                </c:pt>
              </c:numCache>
            </c:numRef>
          </c:yVal>
          <c:smooth val="0"/>
        </c:ser>
        <c:ser>
          <c:idx val="5"/>
          <c:order val="5"/>
          <c:tx>
            <c:strRef>
              <c:f>'[FINAL BENCH.xlsx]Sheet1'!$H$3:$H$4</c:f>
              <c:strCache>
                <c:ptCount val="2"/>
                <c:pt idx="1">
                  <c:v>Max Throughput w/ DMA (unverified)</c:v>
                </c:pt>
              </c:strCache>
            </c:strRef>
          </c:tx>
          <c:spPr>
            <a:ln w="19050" cap="rnd">
              <a:noFill/>
              <a:round/>
            </a:ln>
            <a:effectLst/>
          </c:spPr>
          <c:marker>
            <c:symbol val="triangle"/>
            <c:size val="10"/>
            <c:spPr>
              <a:noFill/>
              <a:ln w="19050">
                <a:solidFill>
                  <a:srgbClr val="7030A0"/>
                </a:solidFill>
              </a:ln>
              <a:effectLst/>
            </c:spPr>
          </c:marker>
          <c:dLbls>
            <c:dLbl>
              <c:idx val="8"/>
              <c:layout>
                <c:manualLayout>
                  <c:x val="-0.20038533942988651"/>
                  <c:y val="2.1906263186071927E-2"/>
                </c:manualLayout>
              </c:layout>
              <c:showLegendKey val="0"/>
              <c:showVal val="1"/>
              <c:showCatName val="1"/>
              <c:showSerName val="0"/>
              <c:showPercent val="0"/>
              <c:showBubbleSize val="0"/>
              <c:extLst>
                <c:ext xmlns:c15="http://schemas.microsoft.com/office/drawing/2012/chart" uri="{CE6537A1-D6FC-4f65-9D91-7224C49458BB}"/>
              </c:extLst>
            </c:dLbl>
            <c:dLbl>
              <c:idx val="10"/>
              <c:layout>
                <c:manualLayout>
                  <c:x val="-0.16231212493820796"/>
                  <c:y val="1.3691414491294955E-2"/>
                </c:manualLayout>
              </c:layout>
              <c:showLegendKey val="0"/>
              <c:showVal val="1"/>
              <c:showCatName val="1"/>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dobe Garamond Pro" panose="02020502060506020403" pitchFamily="18" charset="0"/>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INAL BENCH.xlsx]Sheet1'!$A$5:$A$15</c:f>
              <c:numCache>
                <c:formatCode>General</c:formatCode>
                <c:ptCount val="11"/>
                <c:pt idx="0">
                  <c:v>4</c:v>
                </c:pt>
                <c:pt idx="1">
                  <c:v>4.0999999999999996</c:v>
                </c:pt>
                <c:pt idx="2">
                  <c:v>5</c:v>
                </c:pt>
                <c:pt idx="3">
                  <c:v>6</c:v>
                </c:pt>
                <c:pt idx="4">
                  <c:v>7</c:v>
                </c:pt>
                <c:pt idx="5">
                  <c:v>8</c:v>
                </c:pt>
                <c:pt idx="6">
                  <c:v>8.1</c:v>
                </c:pt>
                <c:pt idx="7">
                  <c:v>8.1999999999999993</c:v>
                </c:pt>
                <c:pt idx="8">
                  <c:v>8.3000000000000007</c:v>
                </c:pt>
                <c:pt idx="9">
                  <c:v>8.4</c:v>
                </c:pt>
                <c:pt idx="10">
                  <c:v>8.5</c:v>
                </c:pt>
              </c:numCache>
            </c:numRef>
          </c:xVal>
          <c:yVal>
            <c:numRef>
              <c:f>'[FINAL BENCH.xlsx]Sheet1'!$H$5:$H$15</c:f>
              <c:numCache>
                <c:formatCode>0</c:formatCode>
                <c:ptCount val="11"/>
                <c:pt idx="0">
                  <c:v>#N/A</c:v>
                </c:pt>
                <c:pt idx="1">
                  <c:v>#N/A</c:v>
                </c:pt>
                <c:pt idx="2">
                  <c:v>#N/A</c:v>
                </c:pt>
                <c:pt idx="3">
                  <c:v>#N/A</c:v>
                </c:pt>
                <c:pt idx="4">
                  <c:v>#N/A</c:v>
                </c:pt>
                <c:pt idx="5">
                  <c:v>#N/A</c:v>
                </c:pt>
                <c:pt idx="6">
                  <c:v>#N/A</c:v>
                </c:pt>
                <c:pt idx="7">
                  <c:v>#N/A</c:v>
                </c:pt>
                <c:pt idx="8">
                  <c:v>#N/A</c:v>
                </c:pt>
                <c:pt idx="9">
                  <c:v>#N/A</c:v>
                </c:pt>
                <c:pt idx="10">
                  <c:v>63750250</c:v>
                </c:pt>
              </c:numCache>
            </c:numRef>
          </c:yVal>
          <c:smooth val="0"/>
        </c:ser>
        <c:dLbls>
          <c:showLegendKey val="0"/>
          <c:showVal val="0"/>
          <c:showCatName val="0"/>
          <c:showSerName val="0"/>
          <c:showPercent val="0"/>
          <c:showBubbleSize val="0"/>
        </c:dLbls>
        <c:axId val="863184056"/>
        <c:axId val="863180136"/>
      </c:scatterChart>
      <c:valAx>
        <c:axId val="863174648"/>
        <c:scaling>
          <c:orientation val="minMax"/>
          <c:max val="8.5"/>
          <c:min val="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Task</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863177784"/>
        <c:crosses val="autoZero"/>
        <c:crossBetween val="midCat"/>
      </c:valAx>
      <c:valAx>
        <c:axId val="863177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Latency (tick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863174648"/>
        <c:crosses val="autoZero"/>
        <c:crossBetween val="midCat"/>
      </c:valAx>
      <c:valAx>
        <c:axId val="863180136"/>
        <c:scaling>
          <c:logBase val="10"/>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r>
                  <a:rPr lang="en-US"/>
                  <a:t>Throughput (Bps) (log10)</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crossAx val="863184056"/>
        <c:crosses val="max"/>
        <c:crossBetween val="midCat"/>
      </c:valAx>
      <c:valAx>
        <c:axId val="863184056"/>
        <c:scaling>
          <c:orientation val="minMax"/>
        </c:scaling>
        <c:delete val="1"/>
        <c:axPos val="b"/>
        <c:numFmt formatCode="General" sourceLinked="1"/>
        <c:majorTickMark val="out"/>
        <c:minorTickMark val="none"/>
        <c:tickLblPos val="nextTo"/>
        <c:crossAx val="863180136"/>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Garamond Pro" panose="02020502060506020403"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dobe Garamond Pro" panose="02020502060506020403"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F4079C-2B5E-487D-97CF-88850B500207}">
  <we:reference id="wa102925879"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BM01</b:Tag>
    <b:SourceType>InternetSite</b:SourceType>
    <b:Guid>{48F8873C-F391-4AC9-9FFC-3D1453288EE2}</b:Guid>
    <b:Title>MODULE_NAME: usncs.c </b:Title>
    <b:Year>2001</b:Year>
    <b:YearAccessed>2016</b:YearAccessed>
    <b:MonthAccessed>2</b:MonthAccessed>
    <b:DayAccessed>13</b:DayAccessed>
    <b:URL>https://sourceware.org/git/?p=glibc.git;a=blob_plain;f=sysdeps/ieee754/dbl-64/s_sin.c;hb=HEAD</b:URL>
    <b:Author>
      <b:Author>
        <b:Corporate>IBM Accurate Mathematical Library</b:Corporate>
      </b:Author>
    </b:Author>
    <b:RefOrder>3</b:RefOrder>
  </b:Source>
  <b:Source>
    <b:Tag>Fab16</b:Tag>
    <b:SourceType>InternetSite</b:SourceType>
    <b:Guid>{C169CA08-FEC2-4376-BC51-7BEF1ACE797D}</b:Guid>
    <b:Title>Speeding up the CORDIC algorithm with a DSP</b:Title>
    <b:YearAccessed>2016</b:YearAccessed>
    <b:MonthAccessed>3</b:MonthAccessed>
    <b:DayAccessed>12</b:DayAccessed>
    <b:URL>http://www.embedded.com/print/4007665</b:URL>
    <b:Author>
      <b:Author>
        <b:NameList>
          <b:Person>
            <b:Last>Lis</b:Last>
            <b:First>Fabian</b:First>
          </b:Person>
          <b:Person>
            <b:Last>Pan</b:Last>
            <b:First>George</b:First>
          </b:Person>
        </b:NameList>
      </b:Author>
    </b:Author>
    <b:RefOrder>5</b:RefOrder>
  </b:Source>
  <b:Source>
    <b:Tag>Nil09</b:Tag>
    <b:SourceType>InternetSite</b:SourceType>
    <b:Guid>{4B6ABB6B-83C3-403C-88B3-F715D27FD5B2}</b:Guid>
    <b:Author>
      <b:Author>
        <b:NameList>
          <b:Person>
            <b:Last>Pipenbrinck</b:Last>
            <b:First>Nils</b:First>
          </b:Person>
        </b:NameList>
      </b:Author>
    </b:Author>
    <b:Title>Why is floor() so slow?</b:Title>
    <b:Year>2009</b:Year>
    <b:Month>5</b:Month>
    <b:Day>5</b:Day>
    <b:YearAccessed>2016</b:YearAccessed>
    <b:MonthAccessed>3</b:MonthAccessed>
    <b:DayAccessed>13</b:DayAccessed>
    <b:URL>http://stackoverflow.com/questions/824118/why-is-floor-so-slow</b:URL>
    <b:RefOrder>4</b:RefOrder>
  </b:Source>
  <b:Source>
    <b:Tag>Erc03</b:Tag>
    <b:SourceType>DocumentFromInternetSite</b:SourceType>
    <b:Guid>{05904ED3-DAE6-433A-8C34-2575DB4422EF}</b:Guid>
    <b:Title>CORDIC Algorithm and Implementations</b:Title>
    <b:Year>2003</b:Year>
    <b:YearAccessed>2016</b:YearAccessed>
    <b:MonthAccessed>3</b:MonthAccessed>
    <b:DayAccessed>14</b:DayAccessed>
    <b:URL>http://web.cs.ucla.edu/digital_arithmetic/files/ch11.pdf</b:URL>
    <b:Author>
      <b:Author>
        <b:NameList>
          <b:Person>
            <b:Last>Ercegovac</b:Last>
          </b:Person>
          <b:Person>
            <b:Last>Lang</b:Last>
          </b:Person>
        </b:NameList>
      </b:Author>
    </b:Author>
    <b:RefOrder>7</b:RefOrder>
  </b:Source>
  <b:Source>
    <b:Tag>WKa97</b:Tag>
    <b:SourceType>DocumentFromInternetSite</b:SourceType>
    <b:Guid>{6F40CAF0-1F8F-4CE9-9B19-D6600FC5F13A}</b:Guid>
    <b:Title>IEEE Standard 754 for Binary Floating-Point Arithmetic</b:Title>
    <b:Year>1997</b:Year>
    <b:Month>10</b:Month>
    <b:Day>1</b:Day>
    <b:YearAccessed>2016</b:YearAccessed>
    <b:MonthAccessed>3</b:MonthAccessed>
    <b:DayAccessed>14</b:DayAccessed>
    <b:URL>http://www.cs.berkeley.edu/~wkahan/ieee754status/IEEE754.PDF</b:URL>
    <b:Author>
      <b:Author>
        <b:NameList>
          <b:Person>
            <b:Last>Kahan</b:Last>
            <b:First>W.</b:First>
          </b:Person>
        </b:NameList>
      </b:Author>
    </b:Author>
    <b:RefOrder>8</b:RefOrder>
  </b:Source>
  <b:Source>
    <b:Tag>Alt16</b:Tag>
    <b:SourceType>InternetSite</b:SourceType>
    <b:Guid>{6F7565B9-AA00-46D0-8591-7727BA301B2C}</b:Guid>
    <b:Title>Avalon Memory-Mapped Master Templates</b:Title>
    <b:YearAccessed>2016</b:YearAccessed>
    <b:MonthAccessed>3</b:MonthAccessed>
    <b:DayAccessed>15</b:DayAccessed>
    <b:URL>https://www.altera.com/support/support-resources/design-examples/intellectual-property/embedded/nios-ii/exm-avalon-mm.html</b:URL>
    <b:Author>
      <b:Author>
        <b:Corporate>Altera</b:Corporate>
      </b:Author>
    </b:Author>
    <b:RefOrder>9</b:RefOrder>
  </b:Source>
  <b:Source>
    <b:Tag>Alt161</b:Tag>
    <b:SourceType>DocumentFromInternetSite</b:SourceType>
    <b:Guid>{DA6D769D-E3C4-439F-80F6-E599B9C80339}</b:Guid>
    <b:Title>AN 188: Custom Instructions for the Nios Embedded Processor</b:Title>
    <b:YearAccessed>2016</b:YearAccessed>
    <b:MonthAccessed>3</b:MonthAccessed>
    <b:DayAccessed>15</b:DayAccessed>
    <b:URL>http://www.eecg.toronto.edu/~pc/courses/432/doc/an188.pdf</b:URL>
    <b:Author>
      <b:Author>
        <b:Corporate>Altera</b:Corporate>
      </b:Author>
    </b:Author>
    <b:RefOrder>2</b:RefOrder>
  </b:Source>
  <b:Source>
    <b:Tag>Chr16</b:Tag>
    <b:SourceType>DocumentFromInternetSite</b:SourceType>
    <b:Guid>{7432A673-6AB0-4C1B-8672-3086EF24251A}</b:Guid>
    <b:Author>
      <b:Author>
        <b:NameList>
          <b:Person>
            <b:Last>Bouganis</b:Last>
            <b:First>Christos</b:First>
          </b:Person>
        </b:NameList>
      </b:Author>
    </b:Author>
    <b:Title>Digital System Design Topic 7: Function Evaluation</b:Title>
    <b:YearAccessed>2016</b:YearAccessed>
    <b:MonthAccessed>3</b:MonthAccessed>
    <b:DayAccessed>15</b:DayAccessed>
    <b:URL>https://bb.imperial.ac.uk/bbcswebdav/pid-590093-dt-content-rid-2415282_1/courses/DSS-EE3_05-15_16/Topic%207%20-%20Function%20Evaluation.pdf</b:URL>
    <b:RefOrder>6</b:RefOrder>
  </b:Source>
  <b:Source>
    <b:Tag>Chr161</b:Tag>
    <b:SourceType>DocumentFromInternetSite</b:SourceType>
    <b:Guid>{E27A0F73-1681-41E5-98C4-A5E381BF76D7}</b:Guid>
    <b:Author>
      <b:Author>
        <b:NameList>
          <b:Person>
            <b:Last>Bouganis</b:Last>
            <b:First>Christos</b:First>
          </b:Person>
        </b:NameList>
      </b:Author>
    </b:Author>
    <b:Title>DSD Coursework </b:Title>
    <b:YearAccessed>2016</b:YearAccessed>
    <b:MonthAccessed>3</b:MonthAccessed>
    <b:DayAccessed>15</b:DayAccessed>
    <b:URL>https://bb.imperial.ac.uk/bbcswebdav/pid-766162-dt-content-rid-2726885_1/courses/DSS-EE3_05-15_16/DSD_coursework.pdf</b:URL>
    <b:RefOrder>1</b:RefOrder>
  </b:Source>
  <b:Source>
    <b:Tag>Dav14</b:Tag>
    <b:SourceType>InternetSite</b:SourceType>
    <b:Guid>{9172BC93-4FC1-4A21-A187-D8788F30A84D}</b:Guid>
    <b:Title>Internal fmax of FPGA program</b:Title>
    <b:Year>2014</b:Year>
    <b:Month>1</b:Month>
    <b:Day>27</b:Day>
    <b:YearAccessed>2016</b:YearAccessed>
    <b:MonthAccessed>3</b:MonthAccessed>
    <b:DayAccessed>15</b:DayAccessed>
    <b:URL>http://electronics.stackexchange.com/questions/97762/internal-fmax-of-fpga-program</b:URL>
    <b:Author>
      <b:Author>
        <b:NameList>
          <b:Person>
            <b:Last>Tweed</b:Last>
            <b:First>Dave</b:First>
          </b:Person>
        </b:NameList>
      </b:Author>
    </b:Author>
    <b:ProductionCompany>stackexchange.com</b:ProductionCompany>
    <b:RefOrder>11</b:RefOrder>
  </b:Source>
  <b:Source>
    <b:Tag>Kad15</b:Tag>
    <b:SourceType>Book</b:SourceType>
    <b:Guid>{5E321553-B0EB-4478-8314-EE5A48BE13C8}</b:Guid>
    <b:Title>Fundamentals of Timing in FPGAs</b:Title>
    <b:Year>2015</b:Year>
    <b:Author>
      <b:Author>
        <b:NameList>
          <b:Person>
            <b:Last>Ayob</b:Last>
            <b:First>Kadhiem</b:First>
          </b:Person>
        </b:NameList>
      </b:Author>
    </b:Author>
    <b:Publisher>Amazon</b:Publisher>
    <b:RefOrder>12</b:RefOrder>
  </b:Source>
  <b:Source>
    <b:Tag>Rya11</b:Tag>
    <b:SourceType>DocumentFromInternetSite</b:SourceType>
    <b:Guid>{6D8D6A3D-A086-4333-9CD7-25757CE9513C}</b:Guid>
    <b:Title>Fitting Algorithms, Seeds, and Variation</b:Title>
    <b:Year>2011</b:Year>
    <b:Author>
      <b:Author>
        <b:NameList>
          <b:Person>
            <b:Last>Scoville</b:Last>
            <b:First>Ryan</b:First>
          </b:Person>
        </b:NameList>
      </b:Author>
    </b:Author>
    <b:Month>11</b:Month>
    <b:Day>1</b:Day>
    <b:YearAccessed>2016</b:YearAccessed>
    <b:MonthAccessed>3</b:MonthAccessed>
    <b:DayAccessed>15</b:DayAccessed>
    <b:URL>http://www.alterawiki.com/uploads/e/e6/FittingAlgorithms_and_SeedSweeps.pdf</b:URL>
    <b:RefOrder>13</b:RefOrder>
  </b:Source>
  <b:Source>
    <b:Tag>Alt162</b:Tag>
    <b:SourceType>DocumentFromInternetSite</b:SourceType>
    <b:Guid>{D964BE12-92E4-48D6-B2C0-793D6CB073F2}</b:Guid>
    <b:Author>
      <b:Author>
        <b:Corporate>Altera</b:Corporate>
      </b:Author>
    </b:Author>
    <b:Title>DMA Controller Core</b:Title>
    <b:YearAccessed>2016</b:YearAccessed>
    <b:MonthAccessed>3</b:MonthAccessed>
    <b:DayAccessed>18</b:DayAccessed>
    <b:URL>https://www.altera.com.cn/zh_CN/pdfs/literature/hb/nios2/n2cpu_nii51006.pdf</b:URL>
    <b:RefOrder>10</b:RefOrder>
  </b:Source>
  <b:Source>
    <b:Tag>Tex12</b:Tag>
    <b:SourceType>DocumentFromInternetSite</b:SourceType>
    <b:Guid>{906D44C0-B25C-49C3-B740-CDC4EFAC7532}</b:Guid>
    <b:Title>TMS320C6000 Optimizing Compiler v7.4</b:Title>
    <b:Year>2012</b:Year>
    <b:Month>7</b:Month>
    <b:YearAccessed>2016</b:YearAccessed>
    <b:MonthAccessed>2</b:MonthAccessed>
    <b:DayAccessed>23</b:DayAccessed>
    <b:URL>http://www.ti.com/lit/ug/spru187u/spru187u.pdf</b:URL>
    <b:Author>
      <b:Author>
        <b:Corporate>Texas Instruments</b:Corporate>
      </b:Author>
    </b:Author>
    <b:RefOrder>14</b:RefOrder>
  </b:Source>
</b:Sources>
</file>

<file path=customXml/itemProps1.xml><?xml version="1.0" encoding="utf-8"?>
<ds:datastoreItem xmlns:ds="http://schemas.openxmlformats.org/officeDocument/2006/customXml" ds:itemID="{BF982860-D9CA-42F5-A781-491D47EDC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4</TotalTime>
  <Pages>32</Pages>
  <Words>8507</Words>
  <Characters>4849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6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Jeremy Chan</cp:lastModifiedBy>
  <cp:revision>10</cp:revision>
  <cp:lastPrinted>2016-03-18T15:02:00Z</cp:lastPrinted>
  <dcterms:created xsi:type="dcterms:W3CDTF">2016-01-29T17:18:00Z</dcterms:created>
  <dcterms:modified xsi:type="dcterms:W3CDTF">2016-03-18T15:51:00Z</dcterms:modified>
</cp:coreProperties>
</file>